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9BA13" w14:textId="7000FC51" w:rsidR="007B0997" w:rsidRPr="006C251F" w:rsidRDefault="006C193A" w:rsidP="00C06E8F">
      <w:pPr>
        <w:pStyle w:val="Nzev"/>
        <w:keepNext/>
        <w:keepLines/>
        <w:spacing w:before="480" w:after="120" w:line="280" w:lineRule="auto"/>
        <w:ind w:left="720" w:hanging="720"/>
        <w:jc w:val="right"/>
        <w:outlineLvl w:val="9"/>
        <w:rPr>
          <w:rFonts w:ascii="Arial" w:eastAsia="Arial" w:hAnsi="Arial"/>
          <w:caps w:val="0"/>
          <w:color w:val="CE3736"/>
          <w:kern w:val="0"/>
          <w:sz w:val="28"/>
          <w:szCs w:val="28"/>
          <w:lang w:eastAsia="cs-CZ"/>
        </w:rPr>
      </w:pPr>
      <w:bookmarkStart w:id="0" w:name="_Toc381601740"/>
      <w:r>
        <w:rPr>
          <w:rFonts w:ascii="Arial" w:eastAsia="Open Sans" w:hAnsi="Arial" w:cs="Open Sans"/>
          <w:bCs w:val="0"/>
          <w:caps w:val="0"/>
          <w:color w:val="CE3736"/>
          <w:kern w:val="0"/>
          <w:sz w:val="48"/>
          <w:szCs w:val="72"/>
          <w:lang w:eastAsia="cs-CZ"/>
        </w:rPr>
        <w:t>Smlouva o centralizovaném zadávání</w:t>
      </w:r>
    </w:p>
    <w:p w14:paraId="5F86F10E" w14:textId="7F2EA3E3" w:rsidR="00425C2D" w:rsidRPr="00EB6B80" w:rsidRDefault="00425C2D" w:rsidP="00425C2D">
      <w:pPr>
        <w:rPr>
          <w:rFonts w:ascii="Arial" w:hAnsi="Arial" w:cs="Arial"/>
          <w:i/>
          <w:iCs/>
          <w:sz w:val="20"/>
          <w:szCs w:val="20"/>
        </w:rPr>
      </w:pPr>
      <w:bookmarkStart w:id="1" w:name="_Toc101447692"/>
      <w:bookmarkStart w:id="2" w:name="_Toc101447751"/>
      <w:bookmarkEnd w:id="0"/>
      <w:r w:rsidRPr="00EB6B80">
        <w:rPr>
          <w:rFonts w:ascii="Arial" w:hAnsi="Arial" w:cs="Arial"/>
          <w:i/>
          <w:iCs/>
          <w:sz w:val="20"/>
          <w:szCs w:val="20"/>
        </w:rPr>
        <w:t>Č. j. NTK/2882/2025/1</w:t>
      </w:r>
    </w:p>
    <w:p w14:paraId="42DFF827" w14:textId="56DA8B63" w:rsidR="00425C2D" w:rsidRPr="00EB6B80" w:rsidRDefault="00425C2D" w:rsidP="00425C2D">
      <w:pPr>
        <w:rPr>
          <w:rFonts w:ascii="Arial" w:hAnsi="Arial" w:cs="Arial"/>
          <w:i/>
          <w:iCs/>
          <w:sz w:val="20"/>
          <w:szCs w:val="20"/>
        </w:rPr>
      </w:pPr>
      <w:r w:rsidRPr="00EB6B80">
        <w:rPr>
          <w:rFonts w:ascii="Arial" w:hAnsi="Arial" w:cs="Arial"/>
          <w:i/>
          <w:iCs/>
          <w:sz w:val="20"/>
          <w:szCs w:val="20"/>
        </w:rPr>
        <w:t>Evidenční číslo smlouvy: NTK/SML/70/2025</w:t>
      </w:r>
    </w:p>
    <w:p w14:paraId="6D143A8C" w14:textId="2C1BD5A5" w:rsidR="007B0997" w:rsidRPr="000454A1" w:rsidRDefault="007B0997" w:rsidP="003364C0">
      <w:pPr>
        <w:rPr>
          <w:rFonts w:ascii="Arial" w:hAnsi="Arial" w:cs="Arial"/>
          <w:sz w:val="20"/>
          <w:szCs w:val="20"/>
        </w:rPr>
      </w:pPr>
      <w:r w:rsidRPr="000454A1">
        <w:rPr>
          <w:rFonts w:ascii="Arial" w:hAnsi="Arial" w:cs="Arial"/>
          <w:sz w:val="20"/>
          <w:szCs w:val="20"/>
        </w:rPr>
        <w:t xml:space="preserve">uzavřená podle </w:t>
      </w:r>
      <w:r w:rsidR="00D30629" w:rsidRPr="000454A1">
        <w:rPr>
          <w:rFonts w:ascii="Arial" w:hAnsi="Arial" w:cs="Arial"/>
          <w:sz w:val="20"/>
          <w:szCs w:val="20"/>
        </w:rPr>
        <w:t xml:space="preserve">§ 1746 odst. 2 </w:t>
      </w:r>
      <w:r w:rsidRPr="000454A1">
        <w:rPr>
          <w:rFonts w:ascii="Arial" w:hAnsi="Arial" w:cs="Arial"/>
          <w:sz w:val="20"/>
          <w:szCs w:val="20"/>
        </w:rPr>
        <w:t>zákona č. 89/2012 Sb., občanský zákoník</w:t>
      </w:r>
      <w:r w:rsidR="00621580" w:rsidRPr="000454A1">
        <w:rPr>
          <w:rFonts w:ascii="Arial" w:hAnsi="Arial" w:cs="Arial"/>
          <w:sz w:val="20"/>
          <w:szCs w:val="20"/>
        </w:rPr>
        <w:t>,</w:t>
      </w:r>
      <w:r w:rsidRPr="000454A1">
        <w:rPr>
          <w:rFonts w:ascii="Arial" w:hAnsi="Arial" w:cs="Arial"/>
          <w:sz w:val="20"/>
          <w:szCs w:val="20"/>
        </w:rPr>
        <w:t xml:space="preserve"> </w:t>
      </w:r>
      <w:r w:rsidR="00621580" w:rsidRPr="000454A1">
        <w:rPr>
          <w:rFonts w:ascii="Arial" w:hAnsi="Arial" w:cs="Arial"/>
          <w:sz w:val="20"/>
          <w:szCs w:val="20"/>
        </w:rPr>
        <w:t>ve znění pozdějších předpisů</w:t>
      </w:r>
      <w:bookmarkEnd w:id="1"/>
      <w:bookmarkEnd w:id="2"/>
      <w:r w:rsidR="000E25B1" w:rsidRPr="000454A1">
        <w:rPr>
          <w:rFonts w:ascii="Arial" w:hAnsi="Arial" w:cs="Arial"/>
          <w:sz w:val="20"/>
          <w:szCs w:val="20"/>
        </w:rPr>
        <w:t xml:space="preserve"> </w:t>
      </w:r>
      <w:r w:rsidR="002452B7" w:rsidRPr="000454A1">
        <w:rPr>
          <w:rFonts w:ascii="Arial" w:hAnsi="Arial" w:cs="Arial"/>
          <w:sz w:val="20"/>
          <w:szCs w:val="20"/>
        </w:rPr>
        <w:t>(„</w:t>
      </w:r>
      <w:r w:rsidR="002452B7" w:rsidRPr="000454A1">
        <w:rPr>
          <w:rFonts w:ascii="Arial" w:hAnsi="Arial" w:cs="Arial"/>
          <w:b/>
          <w:bCs/>
          <w:sz w:val="20"/>
          <w:szCs w:val="20"/>
        </w:rPr>
        <w:t>OZ</w:t>
      </w:r>
      <w:r w:rsidR="002452B7" w:rsidRPr="000454A1">
        <w:rPr>
          <w:rFonts w:ascii="Arial" w:hAnsi="Arial" w:cs="Arial"/>
          <w:sz w:val="20"/>
          <w:szCs w:val="20"/>
        </w:rPr>
        <w:t xml:space="preserve">“) </w:t>
      </w:r>
      <w:r w:rsidR="000E25B1" w:rsidRPr="000454A1">
        <w:rPr>
          <w:rFonts w:ascii="Arial" w:hAnsi="Arial" w:cs="Arial"/>
          <w:sz w:val="20"/>
          <w:szCs w:val="20"/>
        </w:rPr>
        <w:t xml:space="preserve">a podle ustanovení § 9 odst. </w:t>
      </w:r>
      <w:r w:rsidR="00AB62FF" w:rsidRPr="000454A1">
        <w:rPr>
          <w:rFonts w:ascii="Arial" w:hAnsi="Arial" w:cs="Arial"/>
          <w:sz w:val="20"/>
          <w:szCs w:val="20"/>
        </w:rPr>
        <w:t>5</w:t>
      </w:r>
      <w:r w:rsidR="000E25B1" w:rsidRPr="000454A1">
        <w:rPr>
          <w:rFonts w:ascii="Arial" w:hAnsi="Arial" w:cs="Arial"/>
          <w:sz w:val="20"/>
          <w:szCs w:val="20"/>
        </w:rPr>
        <w:t xml:space="preserve"> zákona č. 134/2016 Sb., o zadávání veřejných zakázek, ve znění pozdějších předpisů („</w:t>
      </w:r>
      <w:r w:rsidR="000E25B1" w:rsidRPr="000454A1">
        <w:rPr>
          <w:rFonts w:ascii="Arial" w:hAnsi="Arial" w:cs="Arial"/>
          <w:b/>
          <w:bCs/>
          <w:sz w:val="20"/>
          <w:szCs w:val="20"/>
        </w:rPr>
        <w:t>ZZVZ</w:t>
      </w:r>
      <w:r w:rsidR="000E25B1" w:rsidRPr="000454A1">
        <w:rPr>
          <w:rFonts w:ascii="Arial" w:hAnsi="Arial" w:cs="Arial"/>
          <w:sz w:val="20"/>
          <w:szCs w:val="20"/>
        </w:rPr>
        <w:t>“)</w:t>
      </w:r>
    </w:p>
    <w:p w14:paraId="3C171049" w14:textId="09BF29FE" w:rsidR="007B0997" w:rsidRPr="000454A1" w:rsidRDefault="007B0997" w:rsidP="000F4662">
      <w:pPr>
        <w:jc w:val="left"/>
        <w:rPr>
          <w:rFonts w:ascii="Arial" w:hAnsi="Arial" w:cs="Arial"/>
          <w:sz w:val="20"/>
          <w:szCs w:val="20"/>
        </w:rPr>
      </w:pPr>
      <w:bookmarkStart w:id="3" w:name="_Toc101447693"/>
      <w:bookmarkStart w:id="4" w:name="_Toc101447752"/>
      <w:r w:rsidRPr="000454A1">
        <w:rPr>
          <w:rFonts w:ascii="Arial" w:hAnsi="Arial" w:cs="Arial"/>
          <w:sz w:val="20"/>
          <w:szCs w:val="20"/>
        </w:rPr>
        <w:t>(„</w:t>
      </w:r>
      <w:r w:rsidR="00305A0E" w:rsidRPr="000454A1">
        <w:rPr>
          <w:rFonts w:ascii="Arial" w:hAnsi="Arial" w:cs="Arial"/>
          <w:b/>
          <w:bCs/>
          <w:sz w:val="20"/>
          <w:szCs w:val="20"/>
        </w:rPr>
        <w:t>S</w:t>
      </w:r>
      <w:r w:rsidRPr="000454A1">
        <w:rPr>
          <w:rFonts w:ascii="Arial" w:hAnsi="Arial" w:cs="Arial"/>
          <w:b/>
          <w:bCs/>
          <w:sz w:val="20"/>
          <w:szCs w:val="20"/>
        </w:rPr>
        <w:t>mlouva</w:t>
      </w:r>
      <w:r w:rsidRPr="000454A1">
        <w:rPr>
          <w:rFonts w:ascii="Arial" w:hAnsi="Arial" w:cs="Arial"/>
          <w:sz w:val="20"/>
          <w:szCs w:val="20"/>
        </w:rPr>
        <w:t>“)</w:t>
      </w:r>
      <w:bookmarkEnd w:id="3"/>
      <w:bookmarkEnd w:id="4"/>
    </w:p>
    <w:p w14:paraId="5BD88B12" w14:textId="1C631C69" w:rsidR="007B0997" w:rsidRPr="000454A1" w:rsidRDefault="007B0997" w:rsidP="006C251F">
      <w:pPr>
        <w:spacing w:before="360" w:after="240"/>
        <w:rPr>
          <w:rFonts w:ascii="Arial" w:hAnsi="Arial" w:cs="Arial"/>
          <w:b/>
          <w:caps/>
          <w:sz w:val="20"/>
          <w:szCs w:val="20"/>
        </w:rPr>
      </w:pPr>
      <w:r w:rsidRPr="000454A1">
        <w:rPr>
          <w:rFonts w:ascii="Arial" w:hAnsi="Arial" w:cs="Arial"/>
          <w:b/>
          <w:caps/>
          <w:sz w:val="20"/>
          <w:szCs w:val="20"/>
        </w:rPr>
        <w:t>Smluvní strany</w:t>
      </w:r>
    </w:p>
    <w:p w14:paraId="1D5C277B" w14:textId="141E836C" w:rsidR="007B0997" w:rsidRPr="000454A1" w:rsidRDefault="00275E5B" w:rsidP="000F4662">
      <w:pPr>
        <w:rPr>
          <w:rFonts w:ascii="Arial" w:hAnsi="Arial" w:cs="Arial"/>
          <w:b/>
          <w:sz w:val="20"/>
          <w:szCs w:val="20"/>
        </w:rPr>
      </w:pPr>
      <w:r w:rsidRPr="000454A1">
        <w:rPr>
          <w:rFonts w:ascii="Arial" w:hAnsi="Arial" w:cs="Arial"/>
          <w:b/>
          <w:sz w:val="20"/>
          <w:szCs w:val="20"/>
        </w:rPr>
        <w:t>Národní technická knihovna</w:t>
      </w:r>
      <w:r w:rsidRPr="000454A1" w:rsidDel="00275E5B">
        <w:rPr>
          <w:rFonts w:ascii="Arial" w:hAnsi="Arial" w:cs="Arial"/>
          <w:b/>
          <w:sz w:val="20"/>
          <w:szCs w:val="20"/>
        </w:rPr>
        <w:t xml:space="preserve"> </w:t>
      </w:r>
    </w:p>
    <w:p w14:paraId="01D52635" w14:textId="77777777" w:rsidR="00742504" w:rsidRPr="000454A1" w:rsidRDefault="007B0997" w:rsidP="000F4662">
      <w:pPr>
        <w:rPr>
          <w:rFonts w:ascii="Arial" w:hAnsi="Arial" w:cs="Arial"/>
          <w:sz w:val="20"/>
          <w:szCs w:val="20"/>
        </w:rPr>
      </w:pPr>
      <w:r w:rsidRPr="000454A1">
        <w:rPr>
          <w:rFonts w:ascii="Arial" w:hAnsi="Arial" w:cs="Arial"/>
          <w:sz w:val="20"/>
          <w:szCs w:val="20"/>
        </w:rPr>
        <w:t xml:space="preserve">se sídlem na adrese </w:t>
      </w:r>
      <w:r w:rsidR="00A84C40" w:rsidRPr="000454A1">
        <w:rPr>
          <w:rFonts w:ascii="Arial" w:hAnsi="Arial" w:cs="Arial"/>
          <w:sz w:val="20"/>
          <w:szCs w:val="20"/>
        </w:rPr>
        <w:t>Technická 2710/6, 160 80 Praha 6 - Dejvice</w:t>
      </w:r>
      <w:r w:rsidR="002D0D3A" w:rsidRPr="000454A1">
        <w:rPr>
          <w:rFonts w:ascii="Arial" w:hAnsi="Arial" w:cs="Arial"/>
          <w:sz w:val="20"/>
          <w:szCs w:val="20"/>
        </w:rPr>
        <w:t xml:space="preserve">, </w:t>
      </w:r>
    </w:p>
    <w:p w14:paraId="2B2F6D2D" w14:textId="77777777" w:rsidR="00742504" w:rsidRPr="000454A1" w:rsidRDefault="002D0D3A" w:rsidP="000F4662">
      <w:pPr>
        <w:rPr>
          <w:rFonts w:ascii="Arial" w:hAnsi="Arial" w:cs="Arial"/>
          <w:sz w:val="20"/>
          <w:szCs w:val="20"/>
        </w:rPr>
      </w:pPr>
      <w:r w:rsidRPr="000454A1">
        <w:rPr>
          <w:rFonts w:ascii="Arial" w:hAnsi="Arial" w:cs="Arial"/>
          <w:sz w:val="20"/>
          <w:szCs w:val="20"/>
        </w:rPr>
        <w:t xml:space="preserve">IČO: </w:t>
      </w:r>
      <w:r w:rsidR="00A84C40" w:rsidRPr="000454A1">
        <w:rPr>
          <w:rFonts w:ascii="Arial" w:hAnsi="Arial" w:cs="Arial"/>
          <w:sz w:val="20"/>
          <w:szCs w:val="20"/>
        </w:rPr>
        <w:t>61387142</w:t>
      </w:r>
      <w:r w:rsidRPr="000454A1">
        <w:rPr>
          <w:rFonts w:ascii="Arial" w:hAnsi="Arial" w:cs="Arial"/>
          <w:sz w:val="20"/>
          <w:szCs w:val="20"/>
        </w:rPr>
        <w:t xml:space="preserve">, </w:t>
      </w:r>
      <w:r w:rsidR="00A84C40" w:rsidRPr="000454A1">
        <w:rPr>
          <w:rFonts w:ascii="Arial" w:hAnsi="Arial" w:cs="Arial"/>
          <w:sz w:val="20"/>
          <w:szCs w:val="20"/>
        </w:rPr>
        <w:t xml:space="preserve">DIČ: CZ61387142, </w:t>
      </w:r>
    </w:p>
    <w:p w14:paraId="1C169724" w14:textId="5C3C4F65" w:rsidR="00E531A5" w:rsidRDefault="00A84C40" w:rsidP="000F4662">
      <w:pPr>
        <w:rPr>
          <w:rFonts w:ascii="Arial" w:hAnsi="Arial" w:cs="Arial"/>
          <w:sz w:val="20"/>
          <w:szCs w:val="20"/>
        </w:rPr>
      </w:pPr>
      <w:r w:rsidRPr="576F02C4">
        <w:rPr>
          <w:rFonts w:ascii="Arial" w:hAnsi="Arial" w:cs="Arial"/>
          <w:sz w:val="20"/>
          <w:szCs w:val="20"/>
        </w:rPr>
        <w:t xml:space="preserve">zastoupená: </w:t>
      </w:r>
      <w:r w:rsidR="001B068F">
        <w:rPr>
          <w:rFonts w:ascii="Arial" w:hAnsi="Arial" w:cs="Arial"/>
          <w:i/>
          <w:sz w:val="20"/>
          <w:szCs w:val="20"/>
        </w:rPr>
        <w:t>redigováno</w:t>
      </w:r>
      <w:r w:rsidR="0808948E" w:rsidRPr="576F02C4">
        <w:rPr>
          <w:rFonts w:ascii="Arial" w:hAnsi="Arial" w:cs="Arial"/>
          <w:sz w:val="20"/>
          <w:szCs w:val="20"/>
        </w:rPr>
        <w:t>, na základě plné moci</w:t>
      </w:r>
      <w:r w:rsidR="00E531A5" w:rsidRPr="576F02C4">
        <w:rPr>
          <w:rFonts w:ascii="Arial" w:hAnsi="Arial" w:cs="Arial"/>
          <w:sz w:val="20"/>
          <w:szCs w:val="20"/>
        </w:rPr>
        <w:t xml:space="preserve"> </w:t>
      </w:r>
    </w:p>
    <w:p w14:paraId="69EF5937" w14:textId="0EF65B3B" w:rsidR="00B6130C" w:rsidRPr="000454A1" w:rsidRDefault="00B6130C" w:rsidP="000F4662">
      <w:pPr>
        <w:rPr>
          <w:rFonts w:ascii="Arial" w:hAnsi="Arial" w:cs="Arial"/>
          <w:sz w:val="20"/>
          <w:szCs w:val="20"/>
        </w:rPr>
      </w:pPr>
      <w:r w:rsidRPr="000454A1">
        <w:rPr>
          <w:rFonts w:ascii="Arial" w:hAnsi="Arial" w:cs="Arial"/>
          <w:sz w:val="20"/>
          <w:szCs w:val="20"/>
        </w:rPr>
        <w:t>(„</w:t>
      </w:r>
      <w:r w:rsidR="000E25B1" w:rsidRPr="000454A1">
        <w:rPr>
          <w:rFonts w:ascii="Arial" w:hAnsi="Arial" w:cs="Arial"/>
          <w:b/>
          <w:sz w:val="20"/>
          <w:szCs w:val="20"/>
        </w:rPr>
        <w:t>Centrální zadavatel</w:t>
      </w:r>
      <w:r w:rsidRPr="000454A1">
        <w:rPr>
          <w:rFonts w:ascii="Arial" w:hAnsi="Arial" w:cs="Arial"/>
          <w:sz w:val="20"/>
          <w:szCs w:val="20"/>
        </w:rPr>
        <w:t>“)</w:t>
      </w:r>
    </w:p>
    <w:p w14:paraId="1E3E7D4E" w14:textId="77777777" w:rsidR="00B6130C" w:rsidRPr="000454A1" w:rsidRDefault="00B6130C" w:rsidP="00642A01">
      <w:pPr>
        <w:spacing w:before="300" w:after="300"/>
        <w:ind w:left="567"/>
        <w:jc w:val="left"/>
        <w:rPr>
          <w:rFonts w:ascii="Arial" w:hAnsi="Arial" w:cs="Arial"/>
          <w:sz w:val="20"/>
          <w:szCs w:val="20"/>
        </w:rPr>
      </w:pPr>
      <w:r w:rsidRPr="000454A1">
        <w:rPr>
          <w:rFonts w:ascii="Arial" w:hAnsi="Arial" w:cs="Arial"/>
          <w:sz w:val="20"/>
          <w:szCs w:val="20"/>
        </w:rPr>
        <w:t>a</w:t>
      </w:r>
    </w:p>
    <w:p w14:paraId="5E59E982" w14:textId="0BD8BC03" w:rsidR="00B6130C" w:rsidRPr="000454A1" w:rsidRDefault="000E25B1" w:rsidP="000F4662">
      <w:pPr>
        <w:rPr>
          <w:rFonts w:ascii="Arial" w:hAnsi="Arial" w:cs="Arial"/>
          <w:smallCaps/>
          <w:sz w:val="20"/>
          <w:szCs w:val="20"/>
        </w:rPr>
      </w:pPr>
      <w:r w:rsidRPr="000454A1">
        <w:rPr>
          <w:rFonts w:ascii="Arial" w:hAnsi="Arial" w:cs="Arial"/>
          <w:b/>
          <w:sz w:val="20"/>
          <w:szCs w:val="20"/>
        </w:rPr>
        <w:t>Pověřující zadavatelé</w:t>
      </w:r>
    </w:p>
    <w:p w14:paraId="3A6007B4" w14:textId="7C909521" w:rsidR="00B6130C" w:rsidRPr="000454A1" w:rsidRDefault="000E25B1" w:rsidP="000F4662">
      <w:pPr>
        <w:rPr>
          <w:rFonts w:ascii="Arial" w:hAnsi="Arial" w:cs="Arial"/>
          <w:sz w:val="20"/>
          <w:szCs w:val="20"/>
        </w:rPr>
      </w:pPr>
      <w:r w:rsidRPr="000454A1">
        <w:rPr>
          <w:rFonts w:ascii="Arial" w:hAnsi="Arial" w:cs="Arial"/>
          <w:sz w:val="20"/>
          <w:szCs w:val="20"/>
        </w:rPr>
        <w:t xml:space="preserve">Organizace uvedené v Příloze č. 1 </w:t>
      </w:r>
      <w:r w:rsidR="00AD17FC" w:rsidRPr="000454A1">
        <w:rPr>
          <w:rFonts w:ascii="Arial" w:hAnsi="Arial" w:cs="Arial"/>
          <w:sz w:val="20"/>
          <w:szCs w:val="20"/>
        </w:rPr>
        <w:t xml:space="preserve">a Příloze č. 2 </w:t>
      </w:r>
      <w:r w:rsidRPr="000454A1">
        <w:rPr>
          <w:rFonts w:ascii="Arial" w:hAnsi="Arial" w:cs="Arial"/>
          <w:sz w:val="20"/>
          <w:szCs w:val="20"/>
        </w:rPr>
        <w:t>Smlouvy</w:t>
      </w:r>
    </w:p>
    <w:p w14:paraId="38A14E35" w14:textId="77777777" w:rsidR="000E25B1" w:rsidRPr="000454A1" w:rsidRDefault="000E25B1" w:rsidP="000F4662">
      <w:pPr>
        <w:spacing w:before="240"/>
        <w:rPr>
          <w:rFonts w:ascii="Arial" w:hAnsi="Arial" w:cs="Arial"/>
          <w:sz w:val="20"/>
          <w:szCs w:val="20"/>
        </w:rPr>
      </w:pPr>
      <w:r w:rsidRPr="000454A1">
        <w:rPr>
          <w:rFonts w:ascii="Arial" w:hAnsi="Arial" w:cs="Arial"/>
          <w:sz w:val="20"/>
          <w:szCs w:val="20"/>
        </w:rPr>
        <w:t>(každý Pověřující zadavatel dále jednotlivě „</w:t>
      </w:r>
      <w:r w:rsidRPr="000454A1">
        <w:rPr>
          <w:rFonts w:ascii="Arial" w:hAnsi="Arial" w:cs="Arial"/>
          <w:b/>
          <w:bCs/>
          <w:sz w:val="20"/>
          <w:szCs w:val="20"/>
        </w:rPr>
        <w:t>Pověřující zadavatel</w:t>
      </w:r>
      <w:r w:rsidRPr="000454A1">
        <w:rPr>
          <w:rFonts w:ascii="Arial" w:hAnsi="Arial" w:cs="Arial"/>
          <w:sz w:val="20"/>
          <w:szCs w:val="20"/>
        </w:rPr>
        <w:t>“ nebo společně jako „</w:t>
      </w:r>
      <w:r w:rsidRPr="000454A1">
        <w:rPr>
          <w:rFonts w:ascii="Arial" w:hAnsi="Arial" w:cs="Arial"/>
          <w:b/>
          <w:bCs/>
          <w:sz w:val="20"/>
          <w:szCs w:val="20"/>
        </w:rPr>
        <w:t>Pověřující zadavatelé</w:t>
      </w:r>
      <w:r w:rsidRPr="000454A1">
        <w:rPr>
          <w:rFonts w:ascii="Arial" w:hAnsi="Arial" w:cs="Arial"/>
          <w:sz w:val="20"/>
          <w:szCs w:val="20"/>
        </w:rPr>
        <w:t>“)</w:t>
      </w:r>
    </w:p>
    <w:p w14:paraId="4B9BF45D" w14:textId="438FAED6" w:rsidR="007B0997" w:rsidRPr="000454A1" w:rsidRDefault="000E25B1" w:rsidP="000F4662">
      <w:pPr>
        <w:spacing w:before="240"/>
        <w:rPr>
          <w:rFonts w:ascii="Arial" w:hAnsi="Arial" w:cs="Arial"/>
          <w:b/>
          <w:sz w:val="20"/>
          <w:szCs w:val="20"/>
        </w:rPr>
      </w:pPr>
      <w:r w:rsidRPr="000454A1">
        <w:rPr>
          <w:rFonts w:ascii="Arial" w:hAnsi="Arial" w:cs="Arial"/>
          <w:sz w:val="20"/>
          <w:szCs w:val="20"/>
        </w:rPr>
        <w:t>(Centrální zadavatel a Pověřující zadavatelé budou v této Smlouvě označováni též jako „</w:t>
      </w:r>
      <w:r w:rsidRPr="000454A1">
        <w:rPr>
          <w:rFonts w:ascii="Arial" w:hAnsi="Arial" w:cs="Arial"/>
          <w:b/>
          <w:bCs/>
          <w:sz w:val="20"/>
          <w:szCs w:val="20"/>
        </w:rPr>
        <w:t>Smluvní strana</w:t>
      </w:r>
      <w:r w:rsidRPr="000454A1">
        <w:rPr>
          <w:rFonts w:ascii="Arial" w:hAnsi="Arial" w:cs="Arial"/>
          <w:sz w:val="20"/>
          <w:szCs w:val="20"/>
        </w:rPr>
        <w:t>“ nebo „</w:t>
      </w:r>
      <w:r w:rsidRPr="000454A1">
        <w:rPr>
          <w:rFonts w:ascii="Arial" w:hAnsi="Arial" w:cs="Arial"/>
          <w:b/>
          <w:bCs/>
          <w:sz w:val="20"/>
          <w:szCs w:val="20"/>
        </w:rPr>
        <w:t>Smluvní strany</w:t>
      </w:r>
      <w:r w:rsidRPr="000454A1">
        <w:rPr>
          <w:rFonts w:ascii="Arial" w:hAnsi="Arial" w:cs="Arial"/>
          <w:sz w:val="20"/>
          <w:szCs w:val="20"/>
        </w:rPr>
        <w:t>“)</w:t>
      </w:r>
    </w:p>
    <w:p w14:paraId="7B82D6D4" w14:textId="77777777" w:rsidR="007B0997" w:rsidRPr="000454A1" w:rsidRDefault="007B0997" w:rsidP="00742504">
      <w:pPr>
        <w:keepNext/>
        <w:spacing w:before="480" w:after="240"/>
        <w:ind w:left="567" w:hanging="567"/>
        <w:outlineLvl w:val="0"/>
        <w:rPr>
          <w:rFonts w:ascii="Arial" w:hAnsi="Arial" w:cs="Arial"/>
          <w:b/>
          <w:bCs/>
          <w:caps/>
          <w:kern w:val="32"/>
          <w:sz w:val="20"/>
          <w:szCs w:val="20"/>
        </w:rPr>
      </w:pPr>
      <w:r w:rsidRPr="000454A1">
        <w:rPr>
          <w:rFonts w:ascii="Arial" w:hAnsi="Arial" w:cs="Arial"/>
          <w:b/>
          <w:bCs/>
          <w:caps/>
          <w:kern w:val="32"/>
          <w:sz w:val="20"/>
          <w:szCs w:val="20"/>
        </w:rPr>
        <w:t>Preambule</w:t>
      </w:r>
    </w:p>
    <w:p w14:paraId="763E275C" w14:textId="77777777" w:rsidR="00BF6782" w:rsidRPr="00BF6782" w:rsidRDefault="00BF6782" w:rsidP="00BF6782">
      <w:pPr>
        <w:pStyle w:val="Preambule"/>
        <w:widowControl/>
        <w:ind w:left="567" w:hanging="567"/>
        <w:rPr>
          <w:rFonts w:ascii="Arial" w:hAnsi="Arial" w:cs="Arial"/>
          <w:sz w:val="20"/>
          <w:szCs w:val="20"/>
        </w:rPr>
      </w:pPr>
      <w:bookmarkStart w:id="5" w:name="_Toc466127073"/>
      <w:bookmarkStart w:id="6" w:name="_Toc465778700"/>
      <w:bookmarkStart w:id="7" w:name="_Toc466127074"/>
      <w:bookmarkStart w:id="8" w:name="_Ref472406729"/>
      <w:bookmarkStart w:id="9" w:name="_Ref469727722"/>
      <w:bookmarkStart w:id="10" w:name="_Ref471139709"/>
      <w:bookmarkStart w:id="11" w:name="_Ref288759453"/>
      <w:bookmarkStart w:id="12" w:name="_Toc289800470"/>
      <w:bookmarkStart w:id="13" w:name="_Toc312929159"/>
      <w:bookmarkStart w:id="14" w:name="_Toc371417308"/>
      <w:bookmarkStart w:id="15" w:name="_Toc372732324"/>
      <w:bookmarkStart w:id="16" w:name="_Toc381601747"/>
      <w:bookmarkStart w:id="17" w:name="_Toc389497156"/>
      <w:bookmarkStart w:id="18" w:name="_Toc436138168"/>
      <w:bookmarkStart w:id="19" w:name="_Toc464580691"/>
      <w:bookmarkStart w:id="20" w:name="_Toc466559732"/>
      <w:bookmarkEnd w:id="5"/>
      <w:bookmarkEnd w:id="6"/>
      <w:bookmarkEnd w:id="7"/>
      <w:r w:rsidRPr="00BF6782">
        <w:rPr>
          <w:rFonts w:ascii="Arial" w:hAnsi="Arial" w:cs="Arial"/>
          <w:sz w:val="20"/>
          <w:szCs w:val="20"/>
        </w:rPr>
        <w:t>Centrální zadavatel je řešitelem projektu CARDS (Czech Academic and Research Discovery Services), registrační číslo CZ.02.01.01/00/22_004/0004342 („</w:t>
      </w:r>
      <w:r w:rsidRPr="009B520F">
        <w:rPr>
          <w:rFonts w:ascii="Arial" w:hAnsi="Arial" w:cs="Arial"/>
          <w:b/>
          <w:bCs/>
          <w:sz w:val="20"/>
          <w:szCs w:val="20"/>
        </w:rPr>
        <w:t>Projekt</w:t>
      </w:r>
      <w:r w:rsidRPr="00BF6782">
        <w:rPr>
          <w:rFonts w:ascii="Arial" w:hAnsi="Arial" w:cs="Arial"/>
          <w:sz w:val="20"/>
          <w:szCs w:val="20"/>
        </w:rPr>
        <w:t>“), jehož cílem je vytvoření centrální platformy nové generace („</w:t>
      </w:r>
      <w:r w:rsidRPr="00BF6782">
        <w:rPr>
          <w:rFonts w:ascii="Arial" w:hAnsi="Arial" w:cs="Arial"/>
          <w:b/>
          <w:bCs/>
          <w:sz w:val="20"/>
          <w:szCs w:val="20"/>
        </w:rPr>
        <w:t>PNG</w:t>
      </w:r>
      <w:r w:rsidRPr="00BF6782">
        <w:rPr>
          <w:rFonts w:ascii="Arial" w:hAnsi="Arial" w:cs="Arial"/>
          <w:sz w:val="20"/>
          <w:szCs w:val="20"/>
        </w:rPr>
        <w:t xml:space="preserve">“). </w:t>
      </w:r>
    </w:p>
    <w:p w14:paraId="4978E5C0" w14:textId="03E5B244" w:rsidR="00BF6782" w:rsidRPr="00BF6782" w:rsidRDefault="00BF6782" w:rsidP="00BF6782">
      <w:pPr>
        <w:pStyle w:val="Preambule"/>
        <w:widowControl/>
        <w:ind w:left="567" w:hanging="567"/>
        <w:rPr>
          <w:rFonts w:ascii="Arial" w:hAnsi="Arial" w:cs="Arial"/>
          <w:sz w:val="20"/>
          <w:szCs w:val="20"/>
        </w:rPr>
      </w:pPr>
      <w:r w:rsidRPr="00BF6782">
        <w:rPr>
          <w:rFonts w:ascii="Arial" w:hAnsi="Arial" w:cs="Arial"/>
          <w:sz w:val="20"/>
          <w:szCs w:val="20"/>
        </w:rPr>
        <w:t>K dosažení tohoto účelu Centrální zadavatel realizoval zadávací řízení na veřejnou zakázku s</w:t>
      </w:r>
      <w:r w:rsidR="005B27B9">
        <w:rPr>
          <w:rFonts w:ascii="Arial" w:hAnsi="Arial" w:cs="Arial"/>
          <w:sz w:val="20"/>
          <w:szCs w:val="20"/>
        </w:rPr>
        <w:t> </w:t>
      </w:r>
      <w:r w:rsidRPr="00BF6782">
        <w:rPr>
          <w:rFonts w:ascii="Arial" w:hAnsi="Arial" w:cs="Arial"/>
          <w:sz w:val="20"/>
          <w:szCs w:val="20"/>
        </w:rPr>
        <w:t>názvem „</w:t>
      </w:r>
      <w:r w:rsidRPr="00BF6782">
        <w:rPr>
          <w:rFonts w:ascii="Arial" w:hAnsi="Arial" w:cs="Arial"/>
          <w:i/>
          <w:iCs/>
          <w:sz w:val="20"/>
          <w:szCs w:val="20"/>
        </w:rPr>
        <w:t>PNG – Platforma nové generace sdružení CARDS</w:t>
      </w:r>
      <w:r w:rsidRPr="00BF6782">
        <w:rPr>
          <w:rFonts w:ascii="Arial" w:hAnsi="Arial" w:cs="Arial"/>
          <w:sz w:val="20"/>
          <w:szCs w:val="20"/>
        </w:rPr>
        <w:t>“, jejímž předmětem bylo poskytnutí licence nebo práva k nasazení a používání komplexní integrované služby pro správu a</w:t>
      </w:r>
      <w:r w:rsidR="005B27B9">
        <w:rPr>
          <w:rFonts w:ascii="Arial" w:hAnsi="Arial" w:cs="Arial"/>
          <w:sz w:val="20"/>
          <w:szCs w:val="20"/>
        </w:rPr>
        <w:t> </w:t>
      </w:r>
      <w:r w:rsidRPr="00BF6782">
        <w:rPr>
          <w:rFonts w:ascii="Arial" w:hAnsi="Arial" w:cs="Arial"/>
          <w:sz w:val="20"/>
          <w:szCs w:val="20"/>
        </w:rPr>
        <w:t>zpřístupnění tištěných, digitalizovaných i elektronických zdrojů pro PNG projektu CARDS („</w:t>
      </w:r>
      <w:r w:rsidRPr="00BF6782">
        <w:rPr>
          <w:rFonts w:ascii="Arial" w:hAnsi="Arial" w:cs="Arial"/>
          <w:b/>
          <w:bCs/>
          <w:sz w:val="20"/>
          <w:szCs w:val="20"/>
        </w:rPr>
        <w:t>Systém</w:t>
      </w:r>
      <w:r w:rsidRPr="00BF6782">
        <w:rPr>
          <w:rFonts w:ascii="Arial" w:hAnsi="Arial" w:cs="Arial"/>
          <w:sz w:val="20"/>
          <w:szCs w:val="20"/>
        </w:rPr>
        <w:t>“) ve formě hostované služby Software as a Service („</w:t>
      </w:r>
      <w:r w:rsidRPr="00BF6782">
        <w:rPr>
          <w:rFonts w:ascii="Arial" w:hAnsi="Arial" w:cs="Arial"/>
          <w:b/>
          <w:bCs/>
          <w:sz w:val="20"/>
          <w:szCs w:val="20"/>
        </w:rPr>
        <w:t>Původní veřejná zakázka</w:t>
      </w:r>
      <w:r w:rsidRPr="00BF6782">
        <w:rPr>
          <w:rFonts w:ascii="Arial" w:hAnsi="Arial" w:cs="Arial"/>
          <w:sz w:val="20"/>
          <w:szCs w:val="20"/>
        </w:rPr>
        <w:t>“) pro</w:t>
      </w:r>
      <w:r w:rsidR="00911584">
        <w:rPr>
          <w:rFonts w:ascii="Arial" w:hAnsi="Arial" w:cs="Arial"/>
          <w:sz w:val="20"/>
          <w:szCs w:val="20"/>
        </w:rPr>
        <w:t xml:space="preserve"> Centrálního zadavatele a</w:t>
      </w:r>
      <w:r w:rsidRPr="00BF6782">
        <w:rPr>
          <w:rFonts w:ascii="Arial" w:hAnsi="Arial" w:cs="Arial"/>
          <w:sz w:val="20"/>
          <w:szCs w:val="20"/>
        </w:rPr>
        <w:t xml:space="preserve"> Pověřující zadavatele</w:t>
      </w:r>
      <w:r w:rsidR="00911584">
        <w:rPr>
          <w:rFonts w:ascii="Arial" w:hAnsi="Arial" w:cs="Arial"/>
          <w:sz w:val="20"/>
          <w:szCs w:val="20"/>
        </w:rPr>
        <w:t>.</w:t>
      </w:r>
    </w:p>
    <w:p w14:paraId="3E12D995" w14:textId="076A0824" w:rsidR="00BF6782" w:rsidRPr="00BF6782" w:rsidRDefault="00BF6782" w:rsidP="00BF6782">
      <w:pPr>
        <w:pStyle w:val="Preambule"/>
        <w:widowControl/>
        <w:ind w:left="567" w:hanging="567"/>
        <w:rPr>
          <w:rFonts w:ascii="Arial" w:hAnsi="Arial" w:cs="Arial"/>
          <w:sz w:val="20"/>
          <w:szCs w:val="20"/>
        </w:rPr>
      </w:pPr>
      <w:r w:rsidRPr="00BF6782">
        <w:rPr>
          <w:rFonts w:ascii="Arial" w:hAnsi="Arial" w:cs="Arial"/>
          <w:sz w:val="20"/>
          <w:szCs w:val="20"/>
        </w:rPr>
        <w:t xml:space="preserve">Zadávací řízení na Původní veřejnou zakázku bylo zrušeno. Centrální zadavatel i Pověřující zadavatelé mají nadále zájem na získání předmětu Původní veřejné zakázky, tj. na získání licence </w:t>
      </w:r>
      <w:r w:rsidRPr="00724DD0">
        <w:rPr>
          <w:rFonts w:ascii="Arial" w:hAnsi="Arial" w:cs="Arial"/>
          <w:sz w:val="20"/>
          <w:szCs w:val="20"/>
        </w:rPr>
        <w:t>nebo práva k nasazení a na používání Systému. S ohledem na tuto skutečnost Centrální zadavatel realizuje jednací řízení s uveřejněním dle § 60 a násl. ZZVZ na veřejnou zakázku „</w:t>
      </w:r>
      <w:r w:rsidRPr="00724DD0">
        <w:rPr>
          <w:rFonts w:ascii="Arial" w:hAnsi="Arial" w:cs="Arial"/>
          <w:i/>
          <w:iCs/>
          <w:sz w:val="20"/>
          <w:szCs w:val="20"/>
        </w:rPr>
        <w:t>PNG – Platforma nové generace sdružení CARDS II</w:t>
      </w:r>
      <w:r w:rsidRPr="00724DD0">
        <w:rPr>
          <w:rFonts w:ascii="Arial" w:hAnsi="Arial" w:cs="Arial"/>
          <w:sz w:val="20"/>
          <w:szCs w:val="20"/>
        </w:rPr>
        <w:t>“ („</w:t>
      </w:r>
      <w:r w:rsidRPr="00724DD0">
        <w:rPr>
          <w:rFonts w:ascii="Arial" w:hAnsi="Arial" w:cs="Arial"/>
          <w:b/>
          <w:bCs/>
          <w:sz w:val="20"/>
          <w:szCs w:val="20"/>
        </w:rPr>
        <w:t>Veřejná zakázka</w:t>
      </w:r>
      <w:r w:rsidRPr="00724DD0">
        <w:rPr>
          <w:rFonts w:ascii="Arial" w:hAnsi="Arial" w:cs="Arial"/>
          <w:sz w:val="20"/>
          <w:szCs w:val="20"/>
        </w:rPr>
        <w:t xml:space="preserve">“). Zadávací podmínky Veřejné zakázky vychází z podmínek Původní veřejné zakázky. Centrální zadavatel realizuje Veřejnou zakázku primárně pro </w:t>
      </w:r>
      <w:r w:rsidR="00724DD0" w:rsidRPr="00724DD0">
        <w:rPr>
          <w:rFonts w:ascii="Arial" w:hAnsi="Arial" w:cs="Arial"/>
          <w:sz w:val="20"/>
          <w:szCs w:val="20"/>
        </w:rPr>
        <w:t xml:space="preserve">Centrálního zadavatele a </w:t>
      </w:r>
      <w:r w:rsidRPr="00724DD0">
        <w:rPr>
          <w:rFonts w:ascii="Arial" w:hAnsi="Arial" w:cs="Arial"/>
          <w:sz w:val="20"/>
          <w:szCs w:val="20"/>
        </w:rPr>
        <w:t>Pověřující zadavatele kat. A</w:t>
      </w:r>
      <w:r w:rsidR="00724DD0" w:rsidRPr="00724DD0">
        <w:rPr>
          <w:rFonts w:ascii="Arial" w:hAnsi="Arial" w:cs="Arial"/>
          <w:sz w:val="20"/>
          <w:szCs w:val="20"/>
        </w:rPr>
        <w:t>,</w:t>
      </w:r>
      <w:r w:rsidRPr="00724DD0">
        <w:rPr>
          <w:rFonts w:ascii="Arial" w:hAnsi="Arial" w:cs="Arial"/>
          <w:sz w:val="20"/>
          <w:szCs w:val="20"/>
        </w:rPr>
        <w:t xml:space="preserve"> </w:t>
      </w:r>
      <w:r w:rsidR="00724DD0" w:rsidRPr="00724DD0">
        <w:rPr>
          <w:rFonts w:ascii="Arial" w:hAnsi="Arial" w:cs="Arial"/>
          <w:sz w:val="20"/>
          <w:szCs w:val="20"/>
        </w:rPr>
        <w:t>jejichž výčet je uveden v Příloze č. 1 Smlouvy („</w:t>
      </w:r>
      <w:r w:rsidR="00724DD0" w:rsidRPr="00724DD0">
        <w:rPr>
          <w:rFonts w:ascii="Arial" w:hAnsi="Arial" w:cs="Arial"/>
          <w:b/>
          <w:bCs/>
          <w:sz w:val="20"/>
          <w:szCs w:val="20"/>
        </w:rPr>
        <w:t>Pověřující zadavatelé kat. A</w:t>
      </w:r>
      <w:r w:rsidR="00724DD0" w:rsidRPr="00724DD0">
        <w:rPr>
          <w:rFonts w:ascii="Arial" w:hAnsi="Arial" w:cs="Arial"/>
          <w:sz w:val="20"/>
          <w:szCs w:val="20"/>
        </w:rPr>
        <w:t xml:space="preserve">“), s možností zapojení </w:t>
      </w:r>
      <w:r w:rsidR="00724DD0" w:rsidRPr="00724DD0">
        <w:rPr>
          <w:rFonts w:ascii="Arial" w:hAnsi="Arial" w:cs="Arial"/>
          <w:sz w:val="20"/>
          <w:szCs w:val="20"/>
        </w:rPr>
        <w:lastRenderedPageBreak/>
        <w:t>dalších Pověřujících zadavatelů kategorie B, jejichž výčet je uveden v Příloze č. 2 Smlouvy („</w:t>
      </w:r>
      <w:r w:rsidR="00724DD0" w:rsidRPr="00724DD0">
        <w:rPr>
          <w:rFonts w:ascii="Arial" w:hAnsi="Arial" w:cs="Arial"/>
          <w:b/>
          <w:bCs/>
          <w:sz w:val="20"/>
          <w:szCs w:val="20"/>
        </w:rPr>
        <w:t>Pověřující zadavatelé kat. B</w:t>
      </w:r>
      <w:r w:rsidR="00724DD0" w:rsidRPr="00724DD0">
        <w:rPr>
          <w:rFonts w:ascii="Arial" w:hAnsi="Arial" w:cs="Arial"/>
          <w:sz w:val="20"/>
          <w:szCs w:val="20"/>
        </w:rPr>
        <w:t>“).</w:t>
      </w:r>
    </w:p>
    <w:p w14:paraId="7431F301" w14:textId="1DF49CB8" w:rsidR="00BF6782" w:rsidRPr="00BF6782" w:rsidRDefault="00BF6782" w:rsidP="00BF6782">
      <w:pPr>
        <w:pStyle w:val="Preambule"/>
        <w:widowControl/>
        <w:ind w:left="567" w:hanging="567"/>
        <w:rPr>
          <w:rFonts w:ascii="Arial" w:hAnsi="Arial" w:cs="Arial"/>
          <w:sz w:val="20"/>
          <w:szCs w:val="20"/>
        </w:rPr>
      </w:pPr>
      <w:r w:rsidRPr="00BF6782">
        <w:rPr>
          <w:rFonts w:ascii="Arial" w:hAnsi="Arial" w:cs="Arial"/>
          <w:sz w:val="20"/>
          <w:szCs w:val="20"/>
        </w:rPr>
        <w:t>Smluvní strany mají zájem na pokračování spolupráce při realizaci Projektu a Veřejné zakázky a</w:t>
      </w:r>
      <w:r w:rsidR="00B407AA">
        <w:rPr>
          <w:rFonts w:ascii="Arial" w:hAnsi="Arial" w:cs="Arial"/>
          <w:sz w:val="20"/>
          <w:szCs w:val="20"/>
        </w:rPr>
        <w:t> </w:t>
      </w:r>
      <w:r w:rsidRPr="00BF6782">
        <w:rPr>
          <w:rFonts w:ascii="Arial" w:hAnsi="Arial" w:cs="Arial"/>
          <w:sz w:val="20"/>
          <w:szCs w:val="20"/>
        </w:rPr>
        <w:t xml:space="preserve">na úpravě jejich vzájemných práv a povinností shodným způsobem, </w:t>
      </w:r>
      <w:r w:rsidR="00A56806" w:rsidRPr="00BF6782">
        <w:rPr>
          <w:rFonts w:ascii="Arial" w:hAnsi="Arial" w:cs="Arial"/>
          <w:sz w:val="20"/>
          <w:szCs w:val="20"/>
        </w:rPr>
        <w:t xml:space="preserve">jako byly tyto upraveny </w:t>
      </w:r>
      <w:r w:rsidR="00A56806">
        <w:rPr>
          <w:rFonts w:ascii="Arial" w:hAnsi="Arial" w:cs="Arial"/>
          <w:sz w:val="20"/>
          <w:szCs w:val="20"/>
        </w:rPr>
        <w:t>v souvislosti s centralizovaným zadáváním Původní v</w:t>
      </w:r>
      <w:r w:rsidR="00A56806" w:rsidRPr="00BF6782">
        <w:rPr>
          <w:rFonts w:ascii="Arial" w:hAnsi="Arial" w:cs="Arial"/>
          <w:sz w:val="20"/>
          <w:szCs w:val="20"/>
        </w:rPr>
        <w:t>eřejné zakázky</w:t>
      </w:r>
      <w:r w:rsidR="00A56806">
        <w:rPr>
          <w:rFonts w:ascii="Arial" w:hAnsi="Arial" w:cs="Arial"/>
          <w:sz w:val="20"/>
          <w:szCs w:val="20"/>
        </w:rPr>
        <w:t>, a to i po zrušení Původní veřejné zakázky</w:t>
      </w:r>
      <w:r w:rsidRPr="00BF6782">
        <w:rPr>
          <w:rFonts w:ascii="Arial" w:hAnsi="Arial" w:cs="Arial"/>
          <w:sz w:val="20"/>
          <w:szCs w:val="20"/>
        </w:rPr>
        <w:t>.</w:t>
      </w:r>
    </w:p>
    <w:p w14:paraId="3B447150" w14:textId="77777777" w:rsidR="00BF6782" w:rsidRPr="00BF6782" w:rsidRDefault="00BF6782" w:rsidP="00BF6782">
      <w:pPr>
        <w:pStyle w:val="Preambule"/>
        <w:widowControl/>
        <w:ind w:left="567" w:hanging="567"/>
        <w:rPr>
          <w:rFonts w:ascii="Arial" w:hAnsi="Arial" w:cs="Arial"/>
          <w:sz w:val="20"/>
          <w:szCs w:val="20"/>
        </w:rPr>
      </w:pPr>
      <w:r w:rsidRPr="00BF6782">
        <w:rPr>
          <w:rFonts w:ascii="Arial" w:hAnsi="Arial" w:cs="Arial"/>
          <w:sz w:val="20"/>
          <w:szCs w:val="20"/>
        </w:rPr>
        <w:t>Pro komplexní fungování Systému u Pověřujícího zadavatele bude nutné, aby Pověřující zadavatel provedl integraci svých interních systémů na Systém prostřednictvím integrační platformy zřízené Centrálním zadavatelem. Pověřující zadavatelé berou na vědomí, že interní systémy Pověřujících zadavatelů budou muset být integrovány na Systém přes otevřená rozhraní.</w:t>
      </w:r>
    </w:p>
    <w:p w14:paraId="4BBBDEF5" w14:textId="77777777" w:rsidR="00BF6782" w:rsidRPr="00BF6782" w:rsidRDefault="00BF6782" w:rsidP="00BF6782">
      <w:pPr>
        <w:pStyle w:val="Preambule"/>
        <w:widowControl/>
        <w:ind w:left="567" w:hanging="567"/>
        <w:rPr>
          <w:rFonts w:ascii="Arial" w:hAnsi="Arial" w:cs="Arial"/>
          <w:sz w:val="20"/>
          <w:szCs w:val="20"/>
        </w:rPr>
      </w:pPr>
      <w:r w:rsidRPr="00BF6782">
        <w:rPr>
          <w:rFonts w:ascii="Arial" w:hAnsi="Arial" w:cs="Arial"/>
          <w:sz w:val="20"/>
          <w:szCs w:val="20"/>
        </w:rPr>
        <w:t>Smluvní strany si přejí vymezit touto Smlouvou podle ustanovení § 9 odst. 5 ZZVZ vzájemná práva a povinnosti v souvislosti s centralizovaným zadáváním Veřejné zakázky.</w:t>
      </w:r>
    </w:p>
    <w:p w14:paraId="3CEF8EE1" w14:textId="0E3932D1" w:rsidR="007B0997" w:rsidRPr="000454A1" w:rsidRDefault="003B15DB" w:rsidP="00CF6F54">
      <w:pPr>
        <w:pStyle w:val="Nadpis1"/>
        <w:keepNext/>
        <w:tabs>
          <w:tab w:val="clear" w:pos="1702"/>
          <w:tab w:val="num" w:pos="1418"/>
        </w:tabs>
        <w:spacing w:before="360" w:after="120"/>
        <w:ind w:left="567"/>
        <w:rPr>
          <w:rFonts w:ascii="Arial" w:hAnsi="Arial" w:cs="Arial"/>
          <w:sz w:val="20"/>
          <w:szCs w:val="20"/>
        </w:rPr>
      </w:pPr>
      <w:bookmarkStart w:id="21" w:name="_Toc102600219"/>
      <w:bookmarkStart w:id="22" w:name="_Toc103185414"/>
      <w:bookmarkStart w:id="23" w:name="_Toc103186830"/>
      <w:bookmarkStart w:id="24" w:name="_Toc103186994"/>
      <w:bookmarkStart w:id="25" w:name="_Toc48912269"/>
      <w:bookmarkStart w:id="26" w:name="_Toc532815613"/>
      <w:bookmarkStart w:id="27" w:name="_Toc51336278"/>
      <w:bookmarkStart w:id="28" w:name="_Toc56623836"/>
      <w:bookmarkStart w:id="29" w:name="_Toc56703384"/>
      <w:bookmarkStart w:id="30" w:name="_Toc141883328"/>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0454A1">
        <w:rPr>
          <w:rFonts w:ascii="Arial" w:hAnsi="Arial" w:cs="Arial"/>
          <w:sz w:val="20"/>
          <w:szCs w:val="20"/>
        </w:rPr>
        <w:t>P</w:t>
      </w:r>
      <w:r w:rsidR="007B0997" w:rsidRPr="000454A1">
        <w:rPr>
          <w:rFonts w:ascii="Arial" w:hAnsi="Arial" w:cs="Arial"/>
          <w:sz w:val="20"/>
          <w:szCs w:val="20"/>
        </w:rPr>
        <w:t xml:space="preserve">ředmět a účel </w:t>
      </w:r>
      <w:r w:rsidR="00753F7E" w:rsidRPr="000454A1">
        <w:rPr>
          <w:rFonts w:ascii="Arial" w:hAnsi="Arial" w:cs="Arial"/>
          <w:sz w:val="20"/>
          <w:szCs w:val="20"/>
        </w:rPr>
        <w:t>Smlouv</w:t>
      </w:r>
      <w:r w:rsidR="007B0997" w:rsidRPr="000454A1">
        <w:rPr>
          <w:rFonts w:ascii="Arial" w:hAnsi="Arial" w:cs="Arial"/>
          <w:sz w:val="20"/>
          <w:szCs w:val="20"/>
        </w:rPr>
        <w:t>y</w:t>
      </w:r>
      <w:bookmarkEnd w:id="26"/>
      <w:bookmarkEnd w:id="27"/>
      <w:bookmarkEnd w:id="28"/>
      <w:bookmarkEnd w:id="29"/>
      <w:bookmarkEnd w:id="30"/>
    </w:p>
    <w:p w14:paraId="24CF6B6A" w14:textId="7E3EDE59" w:rsidR="00802476" w:rsidRPr="000454A1" w:rsidRDefault="00802476" w:rsidP="00642A01">
      <w:pPr>
        <w:pStyle w:val="Clanek11"/>
        <w:widowControl/>
        <w:rPr>
          <w:rFonts w:ascii="Arial" w:hAnsi="Arial"/>
          <w:sz w:val="20"/>
          <w:szCs w:val="20"/>
        </w:rPr>
      </w:pPr>
      <w:bookmarkStart w:id="31" w:name="_Ref126414636"/>
      <w:bookmarkStart w:id="32" w:name="_Ref125123310"/>
      <w:bookmarkStart w:id="33" w:name="_Ref48746106"/>
      <w:r w:rsidRPr="000454A1">
        <w:rPr>
          <w:rFonts w:ascii="Arial" w:hAnsi="Arial"/>
          <w:sz w:val="20"/>
          <w:szCs w:val="20"/>
        </w:rPr>
        <w:t xml:space="preserve">Předmětem této Smlouvy je ve smyslu § 9 odst. </w:t>
      </w:r>
      <w:r w:rsidR="00DD3C42">
        <w:rPr>
          <w:rFonts w:ascii="Arial" w:hAnsi="Arial"/>
          <w:sz w:val="20"/>
          <w:szCs w:val="20"/>
        </w:rPr>
        <w:t>5</w:t>
      </w:r>
      <w:r w:rsidRPr="000454A1">
        <w:rPr>
          <w:rFonts w:ascii="Arial" w:hAnsi="Arial"/>
          <w:sz w:val="20"/>
          <w:szCs w:val="20"/>
        </w:rPr>
        <w:t xml:space="preserve"> ZZVZ úprava vzájemných práv a povinností Centrálního zadavatele a Pověřujících zadavatelů při realizaci centralizovaného zadávání </w:t>
      </w:r>
      <w:r w:rsidR="00E64FF4" w:rsidRPr="000454A1">
        <w:rPr>
          <w:rFonts w:ascii="Arial" w:hAnsi="Arial"/>
          <w:sz w:val="20"/>
          <w:szCs w:val="20"/>
        </w:rPr>
        <w:t>Veřejn</w:t>
      </w:r>
      <w:r w:rsidR="00E64FF4">
        <w:rPr>
          <w:rFonts w:ascii="Arial" w:hAnsi="Arial"/>
          <w:sz w:val="20"/>
          <w:szCs w:val="20"/>
        </w:rPr>
        <w:t>é</w:t>
      </w:r>
      <w:r w:rsidR="00E64FF4" w:rsidRPr="000454A1">
        <w:rPr>
          <w:rFonts w:ascii="Arial" w:hAnsi="Arial"/>
          <w:sz w:val="20"/>
          <w:szCs w:val="20"/>
        </w:rPr>
        <w:t xml:space="preserve"> </w:t>
      </w:r>
      <w:r w:rsidR="004E6689" w:rsidRPr="000454A1">
        <w:rPr>
          <w:rFonts w:ascii="Arial" w:hAnsi="Arial"/>
          <w:sz w:val="20"/>
          <w:szCs w:val="20"/>
        </w:rPr>
        <w:t>zakáz</w:t>
      </w:r>
      <w:r w:rsidR="00E64FF4">
        <w:rPr>
          <w:rFonts w:ascii="Arial" w:hAnsi="Arial"/>
          <w:sz w:val="20"/>
          <w:szCs w:val="20"/>
        </w:rPr>
        <w:t>ky</w:t>
      </w:r>
      <w:r w:rsidR="004E6689" w:rsidRPr="000454A1">
        <w:rPr>
          <w:rFonts w:ascii="Arial" w:hAnsi="Arial"/>
          <w:sz w:val="20"/>
          <w:szCs w:val="20"/>
        </w:rPr>
        <w:t>.</w:t>
      </w:r>
    </w:p>
    <w:p w14:paraId="3424CFEE" w14:textId="6AFABD12" w:rsidR="00E44FCE" w:rsidRPr="000454A1" w:rsidRDefault="20F6A5B7" w:rsidP="00642A01">
      <w:pPr>
        <w:pStyle w:val="Clanek11"/>
        <w:widowControl/>
        <w:rPr>
          <w:rFonts w:ascii="Arial" w:hAnsi="Arial"/>
          <w:sz w:val="20"/>
          <w:szCs w:val="20"/>
        </w:rPr>
      </w:pPr>
      <w:r w:rsidRPr="08AE3B5D">
        <w:rPr>
          <w:rFonts w:ascii="Arial" w:hAnsi="Arial"/>
          <w:sz w:val="20"/>
          <w:szCs w:val="20"/>
        </w:rPr>
        <w:t xml:space="preserve">Centrální zadavatel </w:t>
      </w:r>
      <w:r w:rsidR="00E44FCE" w:rsidRPr="08AE3B5D">
        <w:rPr>
          <w:rFonts w:ascii="Arial" w:hAnsi="Arial"/>
          <w:sz w:val="20"/>
          <w:szCs w:val="20"/>
        </w:rPr>
        <w:t>vystupuje v</w:t>
      </w:r>
      <w:r w:rsidR="004E6689" w:rsidRPr="08AE3B5D">
        <w:rPr>
          <w:rFonts w:ascii="Arial" w:hAnsi="Arial"/>
          <w:sz w:val="20"/>
          <w:szCs w:val="20"/>
        </w:rPr>
        <w:t> zadávací</w:t>
      </w:r>
      <w:r w:rsidR="00CA4963" w:rsidRPr="08AE3B5D">
        <w:rPr>
          <w:rFonts w:ascii="Arial" w:hAnsi="Arial"/>
          <w:sz w:val="20"/>
          <w:szCs w:val="20"/>
        </w:rPr>
        <w:t>m</w:t>
      </w:r>
      <w:r w:rsidR="004E6689" w:rsidRPr="08AE3B5D">
        <w:rPr>
          <w:rFonts w:ascii="Arial" w:hAnsi="Arial"/>
          <w:sz w:val="20"/>
          <w:szCs w:val="20"/>
        </w:rPr>
        <w:t xml:space="preserve"> řízení na Veřejn</w:t>
      </w:r>
      <w:r w:rsidR="00E64FF4" w:rsidRPr="08AE3B5D">
        <w:rPr>
          <w:rFonts w:ascii="Arial" w:hAnsi="Arial"/>
          <w:sz w:val="20"/>
          <w:szCs w:val="20"/>
        </w:rPr>
        <w:t>ou</w:t>
      </w:r>
      <w:r w:rsidR="004E6689" w:rsidRPr="08AE3B5D">
        <w:rPr>
          <w:rFonts w:ascii="Arial" w:hAnsi="Arial"/>
          <w:sz w:val="20"/>
          <w:szCs w:val="20"/>
        </w:rPr>
        <w:t xml:space="preserve"> zakázk</w:t>
      </w:r>
      <w:r w:rsidR="00E64FF4" w:rsidRPr="08AE3B5D">
        <w:rPr>
          <w:rFonts w:ascii="Arial" w:hAnsi="Arial"/>
          <w:sz w:val="20"/>
          <w:szCs w:val="20"/>
        </w:rPr>
        <w:t>u</w:t>
      </w:r>
      <w:r w:rsidR="004E6689" w:rsidRPr="08AE3B5D">
        <w:rPr>
          <w:rFonts w:ascii="Arial" w:hAnsi="Arial"/>
          <w:sz w:val="20"/>
          <w:szCs w:val="20"/>
        </w:rPr>
        <w:t xml:space="preserve"> jako </w:t>
      </w:r>
      <w:r w:rsidR="00E44FCE" w:rsidRPr="08AE3B5D">
        <w:rPr>
          <w:rFonts w:ascii="Arial" w:hAnsi="Arial"/>
          <w:sz w:val="20"/>
          <w:szCs w:val="20"/>
        </w:rPr>
        <w:t>zadavatel podle § 4 odst. 1 písm. c) ZZVZ.</w:t>
      </w:r>
    </w:p>
    <w:p w14:paraId="79D9D26C" w14:textId="4CE4EBC0" w:rsidR="007D5014" w:rsidRPr="000454A1" w:rsidRDefault="007D5014" w:rsidP="00642A01">
      <w:pPr>
        <w:pStyle w:val="Clanek11"/>
        <w:widowControl/>
        <w:rPr>
          <w:rFonts w:ascii="Arial" w:hAnsi="Arial"/>
          <w:sz w:val="20"/>
          <w:szCs w:val="20"/>
        </w:rPr>
      </w:pPr>
      <w:r w:rsidRPr="08AE3B5D">
        <w:rPr>
          <w:rFonts w:ascii="Arial" w:hAnsi="Arial"/>
          <w:sz w:val="20"/>
          <w:szCs w:val="20"/>
        </w:rPr>
        <w:t>Centrální zadavatel provede centralizovan</w:t>
      </w:r>
      <w:r w:rsidR="00CA4963" w:rsidRPr="08AE3B5D">
        <w:rPr>
          <w:rFonts w:ascii="Arial" w:hAnsi="Arial"/>
          <w:sz w:val="20"/>
          <w:szCs w:val="20"/>
        </w:rPr>
        <w:t>é</w:t>
      </w:r>
      <w:r w:rsidRPr="08AE3B5D">
        <w:rPr>
          <w:rFonts w:ascii="Arial" w:hAnsi="Arial"/>
          <w:sz w:val="20"/>
          <w:szCs w:val="20"/>
        </w:rPr>
        <w:t xml:space="preserve"> zadávací řízení </w:t>
      </w:r>
      <w:r w:rsidR="00BC2918" w:rsidRPr="08AE3B5D">
        <w:rPr>
          <w:rFonts w:ascii="Arial" w:hAnsi="Arial"/>
          <w:sz w:val="20"/>
          <w:szCs w:val="20"/>
        </w:rPr>
        <w:t>na Veřejn</w:t>
      </w:r>
      <w:r w:rsidR="00E64FF4" w:rsidRPr="08AE3B5D">
        <w:rPr>
          <w:rFonts w:ascii="Arial" w:hAnsi="Arial"/>
          <w:sz w:val="20"/>
          <w:szCs w:val="20"/>
        </w:rPr>
        <w:t>ou</w:t>
      </w:r>
      <w:r w:rsidR="00BC2918" w:rsidRPr="08AE3B5D">
        <w:rPr>
          <w:rFonts w:ascii="Arial" w:hAnsi="Arial"/>
          <w:sz w:val="20"/>
          <w:szCs w:val="20"/>
        </w:rPr>
        <w:t xml:space="preserve"> zakázk</w:t>
      </w:r>
      <w:r w:rsidR="00E64FF4" w:rsidRPr="08AE3B5D">
        <w:rPr>
          <w:rFonts w:ascii="Arial" w:hAnsi="Arial"/>
          <w:sz w:val="20"/>
          <w:szCs w:val="20"/>
        </w:rPr>
        <w:t>u</w:t>
      </w:r>
      <w:r w:rsidR="008A0A15" w:rsidRPr="08AE3B5D">
        <w:rPr>
          <w:rFonts w:ascii="Arial" w:hAnsi="Arial"/>
          <w:sz w:val="20"/>
          <w:szCs w:val="20"/>
        </w:rPr>
        <w:t xml:space="preserve"> za účelem uspo</w:t>
      </w:r>
      <w:r w:rsidR="00D64706" w:rsidRPr="08AE3B5D">
        <w:rPr>
          <w:rFonts w:ascii="Arial" w:hAnsi="Arial"/>
          <w:sz w:val="20"/>
          <w:szCs w:val="20"/>
        </w:rPr>
        <w:t>kojení potřeb Pověřující</w:t>
      </w:r>
      <w:r w:rsidR="00E64F91" w:rsidRPr="08AE3B5D">
        <w:rPr>
          <w:rFonts w:ascii="Arial" w:hAnsi="Arial"/>
          <w:sz w:val="20"/>
          <w:szCs w:val="20"/>
        </w:rPr>
        <w:t>ch</w:t>
      </w:r>
      <w:r w:rsidR="00D64706" w:rsidRPr="08AE3B5D">
        <w:rPr>
          <w:rFonts w:ascii="Arial" w:hAnsi="Arial"/>
          <w:sz w:val="20"/>
          <w:szCs w:val="20"/>
        </w:rPr>
        <w:t xml:space="preserve"> zadavatel</w:t>
      </w:r>
      <w:r w:rsidR="00E64F91" w:rsidRPr="08AE3B5D">
        <w:rPr>
          <w:rFonts w:ascii="Arial" w:hAnsi="Arial"/>
          <w:sz w:val="20"/>
          <w:szCs w:val="20"/>
        </w:rPr>
        <w:t>ů</w:t>
      </w:r>
      <w:r w:rsidR="008E2027" w:rsidRPr="008E2027">
        <w:rPr>
          <w:rFonts w:ascii="Arial" w:hAnsi="Arial"/>
          <w:sz w:val="20"/>
          <w:szCs w:val="20"/>
        </w:rPr>
        <w:t xml:space="preserve"> </w:t>
      </w:r>
      <w:r w:rsidR="008E2027">
        <w:rPr>
          <w:rFonts w:ascii="Arial" w:hAnsi="Arial"/>
          <w:sz w:val="20"/>
          <w:szCs w:val="20"/>
        </w:rPr>
        <w:t xml:space="preserve">i </w:t>
      </w:r>
      <w:r w:rsidR="008E2027" w:rsidRPr="08AE3B5D">
        <w:rPr>
          <w:rFonts w:ascii="Arial" w:hAnsi="Arial"/>
          <w:sz w:val="20"/>
          <w:szCs w:val="20"/>
        </w:rPr>
        <w:t xml:space="preserve">Centrálního zadavatele </w:t>
      </w:r>
      <w:r w:rsidR="008E2027">
        <w:rPr>
          <w:rFonts w:ascii="Arial" w:hAnsi="Arial"/>
          <w:sz w:val="20"/>
          <w:szCs w:val="20"/>
        </w:rPr>
        <w:t>s</w:t>
      </w:r>
      <w:r w:rsidR="008E2027" w:rsidRPr="08AE3B5D">
        <w:rPr>
          <w:rFonts w:ascii="Arial" w:hAnsi="Arial"/>
          <w:sz w:val="20"/>
          <w:szCs w:val="20"/>
        </w:rPr>
        <w:t>a</w:t>
      </w:r>
      <w:r w:rsidR="008E2027">
        <w:rPr>
          <w:rFonts w:ascii="Arial" w:hAnsi="Arial"/>
          <w:sz w:val="20"/>
          <w:szCs w:val="20"/>
        </w:rPr>
        <w:t>motného</w:t>
      </w:r>
      <w:r w:rsidR="00CB35A4" w:rsidRPr="08AE3B5D">
        <w:rPr>
          <w:rFonts w:ascii="Arial" w:hAnsi="Arial"/>
          <w:sz w:val="20"/>
          <w:szCs w:val="20"/>
        </w:rPr>
        <w:t>. Centrální zadavatel následně přenechá příslušn</w:t>
      </w:r>
      <w:r w:rsidR="00CA4963" w:rsidRPr="08AE3B5D">
        <w:rPr>
          <w:rFonts w:ascii="Arial" w:hAnsi="Arial"/>
          <w:sz w:val="20"/>
          <w:szCs w:val="20"/>
        </w:rPr>
        <w:t>ou</w:t>
      </w:r>
      <w:r w:rsidR="00CB35A4" w:rsidRPr="08AE3B5D">
        <w:rPr>
          <w:rFonts w:ascii="Arial" w:hAnsi="Arial"/>
          <w:sz w:val="20"/>
          <w:szCs w:val="20"/>
        </w:rPr>
        <w:t xml:space="preserve"> část plnění Veřejn</w:t>
      </w:r>
      <w:r w:rsidR="00051FEE" w:rsidRPr="08AE3B5D">
        <w:rPr>
          <w:rFonts w:ascii="Arial" w:hAnsi="Arial"/>
          <w:sz w:val="20"/>
          <w:szCs w:val="20"/>
        </w:rPr>
        <w:t>é</w:t>
      </w:r>
      <w:r w:rsidR="00CB35A4" w:rsidRPr="08AE3B5D">
        <w:rPr>
          <w:rFonts w:ascii="Arial" w:hAnsi="Arial"/>
          <w:sz w:val="20"/>
          <w:szCs w:val="20"/>
        </w:rPr>
        <w:t xml:space="preserve"> zakáz</w:t>
      </w:r>
      <w:r w:rsidR="00051FEE" w:rsidRPr="08AE3B5D">
        <w:rPr>
          <w:rFonts w:ascii="Arial" w:hAnsi="Arial"/>
          <w:sz w:val="20"/>
          <w:szCs w:val="20"/>
        </w:rPr>
        <w:t>ky</w:t>
      </w:r>
      <w:r w:rsidR="00CB35A4" w:rsidRPr="08AE3B5D">
        <w:rPr>
          <w:rFonts w:ascii="Arial" w:hAnsi="Arial"/>
          <w:sz w:val="20"/>
          <w:szCs w:val="20"/>
        </w:rPr>
        <w:t xml:space="preserve"> Pov</w:t>
      </w:r>
      <w:r w:rsidR="00BC2918" w:rsidRPr="08AE3B5D">
        <w:rPr>
          <w:rFonts w:ascii="Arial" w:hAnsi="Arial"/>
          <w:sz w:val="20"/>
          <w:szCs w:val="20"/>
        </w:rPr>
        <w:t>ěřujícím zadavatelům</w:t>
      </w:r>
      <w:r w:rsidR="002E5118" w:rsidRPr="08AE3B5D">
        <w:rPr>
          <w:rFonts w:ascii="Arial" w:hAnsi="Arial"/>
          <w:sz w:val="20"/>
          <w:szCs w:val="20"/>
        </w:rPr>
        <w:t xml:space="preserve"> kat. A</w:t>
      </w:r>
      <w:r w:rsidR="00BC2918" w:rsidRPr="08AE3B5D">
        <w:rPr>
          <w:rFonts w:ascii="Arial" w:hAnsi="Arial"/>
          <w:sz w:val="20"/>
          <w:szCs w:val="20"/>
        </w:rPr>
        <w:t xml:space="preserve"> za cenu nikoliv vyšší, než za kterou Centrální zadavatel plnění pořídil </w:t>
      </w:r>
      <w:r w:rsidRPr="08AE3B5D">
        <w:rPr>
          <w:rFonts w:ascii="Arial" w:hAnsi="Arial"/>
          <w:sz w:val="20"/>
          <w:szCs w:val="20"/>
        </w:rPr>
        <w:t xml:space="preserve">ve smyslu § 9 odst. 1 písm. </w:t>
      </w:r>
      <w:r w:rsidR="00BC2918" w:rsidRPr="08AE3B5D">
        <w:rPr>
          <w:rFonts w:ascii="Arial" w:hAnsi="Arial"/>
          <w:sz w:val="20"/>
          <w:szCs w:val="20"/>
        </w:rPr>
        <w:t>a</w:t>
      </w:r>
      <w:r w:rsidRPr="08AE3B5D">
        <w:rPr>
          <w:rFonts w:ascii="Arial" w:hAnsi="Arial"/>
          <w:sz w:val="20"/>
          <w:szCs w:val="20"/>
        </w:rPr>
        <w:t>) ZZVZ.</w:t>
      </w:r>
      <w:r w:rsidR="0031375E" w:rsidRPr="08AE3B5D">
        <w:rPr>
          <w:rFonts w:ascii="Arial" w:hAnsi="Arial"/>
          <w:sz w:val="20"/>
          <w:szCs w:val="20"/>
        </w:rPr>
        <w:t xml:space="preserve"> Cena </w:t>
      </w:r>
      <w:r w:rsidR="0043741A" w:rsidRPr="08AE3B5D">
        <w:rPr>
          <w:rFonts w:ascii="Arial" w:hAnsi="Arial"/>
          <w:sz w:val="20"/>
          <w:szCs w:val="20"/>
        </w:rPr>
        <w:t>za</w:t>
      </w:r>
      <w:r w:rsidR="00695874" w:rsidRPr="08AE3B5D">
        <w:rPr>
          <w:rFonts w:ascii="Arial" w:hAnsi="Arial"/>
          <w:sz w:val="20"/>
          <w:szCs w:val="20"/>
        </w:rPr>
        <w:t xml:space="preserve"> příslušnou</w:t>
      </w:r>
      <w:r w:rsidR="0043741A" w:rsidRPr="08AE3B5D">
        <w:rPr>
          <w:rFonts w:ascii="Arial" w:hAnsi="Arial"/>
          <w:sz w:val="20"/>
          <w:szCs w:val="20"/>
        </w:rPr>
        <w:t xml:space="preserve"> </w:t>
      </w:r>
      <w:r w:rsidR="00CB35A4" w:rsidRPr="08AE3B5D">
        <w:rPr>
          <w:rFonts w:ascii="Arial" w:hAnsi="Arial"/>
          <w:sz w:val="20"/>
          <w:szCs w:val="20"/>
        </w:rPr>
        <w:t xml:space="preserve">část </w:t>
      </w:r>
      <w:r w:rsidR="0043741A" w:rsidRPr="08AE3B5D">
        <w:rPr>
          <w:rFonts w:ascii="Arial" w:hAnsi="Arial"/>
          <w:sz w:val="20"/>
          <w:szCs w:val="20"/>
        </w:rPr>
        <w:t>plnění Veřejn</w:t>
      </w:r>
      <w:r w:rsidR="00051FEE" w:rsidRPr="08AE3B5D">
        <w:rPr>
          <w:rFonts w:ascii="Arial" w:hAnsi="Arial"/>
          <w:sz w:val="20"/>
          <w:szCs w:val="20"/>
        </w:rPr>
        <w:t>é</w:t>
      </w:r>
      <w:r w:rsidR="0043741A" w:rsidRPr="08AE3B5D">
        <w:rPr>
          <w:rFonts w:ascii="Arial" w:hAnsi="Arial"/>
          <w:sz w:val="20"/>
          <w:szCs w:val="20"/>
        </w:rPr>
        <w:t xml:space="preserve"> zakáz</w:t>
      </w:r>
      <w:r w:rsidR="00051FEE" w:rsidRPr="08AE3B5D">
        <w:rPr>
          <w:rFonts w:ascii="Arial" w:hAnsi="Arial"/>
          <w:sz w:val="20"/>
          <w:szCs w:val="20"/>
        </w:rPr>
        <w:t>ky,</w:t>
      </w:r>
      <w:r w:rsidR="006A235B" w:rsidRPr="08AE3B5D">
        <w:rPr>
          <w:rFonts w:ascii="Arial" w:hAnsi="Arial"/>
          <w:sz w:val="20"/>
          <w:szCs w:val="20"/>
        </w:rPr>
        <w:t xml:space="preserve"> </w:t>
      </w:r>
      <w:r w:rsidR="0031375E" w:rsidRPr="08AE3B5D">
        <w:rPr>
          <w:rFonts w:ascii="Arial" w:hAnsi="Arial"/>
          <w:sz w:val="20"/>
          <w:szCs w:val="20"/>
        </w:rPr>
        <w:t xml:space="preserve">způsob hrazení </w:t>
      </w:r>
      <w:r w:rsidR="006A235B" w:rsidRPr="08AE3B5D">
        <w:rPr>
          <w:rFonts w:ascii="Arial" w:hAnsi="Arial"/>
          <w:sz w:val="20"/>
          <w:szCs w:val="20"/>
        </w:rPr>
        <w:t>ceny</w:t>
      </w:r>
      <w:r w:rsidR="00CB35A4" w:rsidRPr="08AE3B5D">
        <w:rPr>
          <w:rFonts w:ascii="Arial" w:hAnsi="Arial"/>
          <w:sz w:val="20"/>
          <w:szCs w:val="20"/>
        </w:rPr>
        <w:t xml:space="preserve"> takového plnění ze strany</w:t>
      </w:r>
      <w:r w:rsidR="006A235B" w:rsidRPr="08AE3B5D">
        <w:rPr>
          <w:rFonts w:ascii="Arial" w:hAnsi="Arial"/>
          <w:sz w:val="20"/>
          <w:szCs w:val="20"/>
        </w:rPr>
        <w:t xml:space="preserve"> </w:t>
      </w:r>
      <w:r w:rsidR="0031375E" w:rsidRPr="08AE3B5D">
        <w:rPr>
          <w:rFonts w:ascii="Arial" w:hAnsi="Arial"/>
          <w:sz w:val="20"/>
          <w:szCs w:val="20"/>
        </w:rPr>
        <w:t>Pověřující</w:t>
      </w:r>
      <w:r w:rsidR="00CB35A4" w:rsidRPr="08AE3B5D">
        <w:rPr>
          <w:rFonts w:ascii="Arial" w:hAnsi="Arial"/>
          <w:sz w:val="20"/>
          <w:szCs w:val="20"/>
        </w:rPr>
        <w:t>ch</w:t>
      </w:r>
      <w:r w:rsidR="0031375E" w:rsidRPr="08AE3B5D">
        <w:rPr>
          <w:rFonts w:ascii="Arial" w:hAnsi="Arial"/>
          <w:sz w:val="20"/>
          <w:szCs w:val="20"/>
        </w:rPr>
        <w:t xml:space="preserve"> zadavatel</w:t>
      </w:r>
      <w:r w:rsidR="00CB35A4" w:rsidRPr="08AE3B5D">
        <w:rPr>
          <w:rFonts w:ascii="Arial" w:hAnsi="Arial"/>
          <w:sz w:val="20"/>
          <w:szCs w:val="20"/>
        </w:rPr>
        <w:t>ů</w:t>
      </w:r>
      <w:r w:rsidR="0031375E" w:rsidRPr="08AE3B5D">
        <w:rPr>
          <w:rFonts w:ascii="Arial" w:hAnsi="Arial"/>
          <w:sz w:val="20"/>
          <w:szCs w:val="20"/>
        </w:rPr>
        <w:t xml:space="preserve"> kat. A Centrálnímu zadavateli</w:t>
      </w:r>
      <w:r w:rsidR="00051FEE" w:rsidRPr="08AE3B5D">
        <w:rPr>
          <w:rFonts w:ascii="Arial" w:hAnsi="Arial"/>
          <w:sz w:val="20"/>
          <w:szCs w:val="20"/>
        </w:rPr>
        <w:t xml:space="preserve"> a další podmínky</w:t>
      </w:r>
      <w:r w:rsidR="0031375E" w:rsidRPr="08AE3B5D">
        <w:rPr>
          <w:rFonts w:ascii="Arial" w:hAnsi="Arial"/>
          <w:sz w:val="20"/>
          <w:szCs w:val="20"/>
        </w:rPr>
        <w:t xml:space="preserve"> </w:t>
      </w:r>
      <w:r w:rsidR="00CA66C0" w:rsidRPr="08AE3B5D">
        <w:rPr>
          <w:rFonts w:ascii="Arial" w:hAnsi="Arial"/>
          <w:sz w:val="20"/>
          <w:szCs w:val="20"/>
        </w:rPr>
        <w:t xml:space="preserve">účasti Pověřujících zadavatelů kat. A na Veřejné zakázce </w:t>
      </w:r>
      <w:r w:rsidR="0031375E" w:rsidRPr="08AE3B5D">
        <w:rPr>
          <w:rFonts w:ascii="Arial" w:hAnsi="Arial"/>
          <w:sz w:val="20"/>
          <w:szCs w:val="20"/>
        </w:rPr>
        <w:t>bud</w:t>
      </w:r>
      <w:r w:rsidR="00051FEE" w:rsidRPr="08AE3B5D">
        <w:rPr>
          <w:rFonts w:ascii="Arial" w:hAnsi="Arial"/>
          <w:sz w:val="20"/>
          <w:szCs w:val="20"/>
        </w:rPr>
        <w:t>ou</w:t>
      </w:r>
      <w:r w:rsidR="0031375E" w:rsidRPr="08AE3B5D">
        <w:rPr>
          <w:rFonts w:ascii="Arial" w:hAnsi="Arial"/>
          <w:sz w:val="20"/>
          <w:szCs w:val="20"/>
        </w:rPr>
        <w:t xml:space="preserve"> stanoven</w:t>
      </w:r>
      <w:r w:rsidR="00051FEE" w:rsidRPr="08AE3B5D">
        <w:rPr>
          <w:rFonts w:ascii="Arial" w:hAnsi="Arial"/>
          <w:sz w:val="20"/>
          <w:szCs w:val="20"/>
        </w:rPr>
        <w:t>y</w:t>
      </w:r>
      <w:r w:rsidR="0031375E" w:rsidRPr="08AE3B5D">
        <w:rPr>
          <w:rFonts w:ascii="Arial" w:hAnsi="Arial"/>
          <w:sz w:val="20"/>
          <w:szCs w:val="20"/>
        </w:rPr>
        <w:t xml:space="preserve"> v samostatn</w:t>
      </w:r>
      <w:r w:rsidR="00A81855" w:rsidRPr="08AE3B5D">
        <w:rPr>
          <w:rFonts w:ascii="Arial" w:hAnsi="Arial"/>
          <w:sz w:val="20"/>
          <w:szCs w:val="20"/>
        </w:rPr>
        <w:t>ých</w:t>
      </w:r>
      <w:r w:rsidR="0031375E" w:rsidRPr="08AE3B5D">
        <w:rPr>
          <w:rFonts w:ascii="Arial" w:hAnsi="Arial"/>
          <w:sz w:val="20"/>
          <w:szCs w:val="20"/>
        </w:rPr>
        <w:t xml:space="preserve"> dohod</w:t>
      </w:r>
      <w:r w:rsidR="00A81855" w:rsidRPr="08AE3B5D">
        <w:rPr>
          <w:rFonts w:ascii="Arial" w:hAnsi="Arial"/>
          <w:sz w:val="20"/>
          <w:szCs w:val="20"/>
        </w:rPr>
        <w:t>ách</w:t>
      </w:r>
      <w:r w:rsidR="005B2412" w:rsidRPr="08AE3B5D">
        <w:rPr>
          <w:rFonts w:ascii="Arial" w:hAnsi="Arial"/>
          <w:sz w:val="20"/>
          <w:szCs w:val="20"/>
        </w:rPr>
        <w:t xml:space="preserve"> mezi Centrálním zadavatelem a jednotlivými Pověřujícími zadavateli kat. A</w:t>
      </w:r>
      <w:r w:rsidR="0031375E" w:rsidRPr="08AE3B5D">
        <w:rPr>
          <w:rFonts w:ascii="Arial" w:hAnsi="Arial"/>
          <w:sz w:val="20"/>
          <w:szCs w:val="20"/>
        </w:rPr>
        <w:t>.</w:t>
      </w:r>
      <w:r w:rsidR="00051FEE" w:rsidRPr="08AE3B5D">
        <w:rPr>
          <w:rFonts w:ascii="Arial" w:hAnsi="Arial"/>
          <w:sz w:val="20"/>
          <w:szCs w:val="20"/>
        </w:rPr>
        <w:t xml:space="preserve"> </w:t>
      </w:r>
      <w:bookmarkStart w:id="34" w:name="_Hlk148004794"/>
      <w:r w:rsidR="00051FEE" w:rsidRPr="08AE3B5D">
        <w:rPr>
          <w:rFonts w:ascii="Arial" w:hAnsi="Arial"/>
          <w:sz w:val="20"/>
          <w:szCs w:val="20"/>
        </w:rPr>
        <w:t>Maximální cena za poskytování služeb podpory provozu Systému (cena Paušálních služeb)</w:t>
      </w:r>
      <w:bookmarkEnd w:id="34"/>
      <w:r w:rsidR="00051FEE" w:rsidRPr="08AE3B5D">
        <w:rPr>
          <w:rFonts w:ascii="Arial" w:hAnsi="Arial"/>
          <w:sz w:val="20"/>
          <w:szCs w:val="20"/>
        </w:rPr>
        <w:t>, která bude hrazena Pověřujícími zadavateli kat. A Centrálnímu zadavateli, je pro jednotlivé typy Pověřujících zadavatelů kat. A uvedena v Příloze č. 1 této Smlouvy.</w:t>
      </w:r>
    </w:p>
    <w:bookmarkEnd w:id="31"/>
    <w:bookmarkEnd w:id="32"/>
    <w:bookmarkEnd w:id="33"/>
    <w:p w14:paraId="12ED1E9D" w14:textId="0B5CCF44" w:rsidR="00E52342" w:rsidRPr="000454A1" w:rsidRDefault="004E6689" w:rsidP="00642A01">
      <w:pPr>
        <w:pStyle w:val="Clanek11"/>
        <w:widowControl/>
        <w:rPr>
          <w:rFonts w:ascii="Arial" w:hAnsi="Arial"/>
          <w:sz w:val="20"/>
          <w:szCs w:val="20"/>
        </w:rPr>
      </w:pPr>
      <w:r w:rsidRPr="08AE3B5D">
        <w:rPr>
          <w:rFonts w:ascii="Arial" w:hAnsi="Arial"/>
          <w:sz w:val="20"/>
          <w:szCs w:val="20"/>
        </w:rPr>
        <w:t>Zadávací řízení na Veřejn</w:t>
      </w:r>
      <w:r w:rsidR="00757B90" w:rsidRPr="08AE3B5D">
        <w:rPr>
          <w:rFonts w:ascii="Arial" w:hAnsi="Arial"/>
          <w:sz w:val="20"/>
          <w:szCs w:val="20"/>
        </w:rPr>
        <w:t>ou</w:t>
      </w:r>
      <w:r w:rsidRPr="08AE3B5D">
        <w:rPr>
          <w:rFonts w:ascii="Arial" w:hAnsi="Arial"/>
          <w:sz w:val="20"/>
          <w:szCs w:val="20"/>
        </w:rPr>
        <w:t xml:space="preserve"> zakázk</w:t>
      </w:r>
      <w:r w:rsidR="00757B90" w:rsidRPr="08AE3B5D">
        <w:rPr>
          <w:rFonts w:ascii="Arial" w:hAnsi="Arial"/>
          <w:sz w:val="20"/>
          <w:szCs w:val="20"/>
        </w:rPr>
        <w:t xml:space="preserve">u </w:t>
      </w:r>
      <w:r w:rsidRPr="08AE3B5D">
        <w:rPr>
          <w:rFonts w:ascii="Arial" w:hAnsi="Arial"/>
          <w:sz w:val="20"/>
          <w:szCs w:val="20"/>
        </w:rPr>
        <w:t>bud</w:t>
      </w:r>
      <w:r w:rsidR="00757B90" w:rsidRPr="08AE3B5D">
        <w:rPr>
          <w:rFonts w:ascii="Arial" w:hAnsi="Arial"/>
          <w:sz w:val="20"/>
          <w:szCs w:val="20"/>
        </w:rPr>
        <w:t>e</w:t>
      </w:r>
      <w:r w:rsidRPr="08AE3B5D">
        <w:rPr>
          <w:rFonts w:ascii="Arial" w:hAnsi="Arial"/>
          <w:sz w:val="20"/>
          <w:szCs w:val="20"/>
        </w:rPr>
        <w:t xml:space="preserve"> realizován</w:t>
      </w:r>
      <w:r w:rsidR="00757B90" w:rsidRPr="08AE3B5D">
        <w:rPr>
          <w:rFonts w:ascii="Arial" w:hAnsi="Arial"/>
          <w:sz w:val="20"/>
          <w:szCs w:val="20"/>
        </w:rPr>
        <w:t>o</w:t>
      </w:r>
      <w:r w:rsidRPr="08AE3B5D">
        <w:rPr>
          <w:rFonts w:ascii="Arial" w:hAnsi="Arial"/>
          <w:sz w:val="20"/>
          <w:szCs w:val="20"/>
        </w:rPr>
        <w:t xml:space="preserve"> formou jednacího řízení s uveřejněním dle § 60 a násl. ZZVZ.</w:t>
      </w:r>
    </w:p>
    <w:p w14:paraId="40609F1D" w14:textId="48F2D500" w:rsidR="003A2928" w:rsidRDefault="007D5014" w:rsidP="00642A01">
      <w:pPr>
        <w:pStyle w:val="Clanek11"/>
        <w:widowControl/>
        <w:rPr>
          <w:rFonts w:ascii="Arial" w:hAnsi="Arial"/>
          <w:sz w:val="20"/>
          <w:szCs w:val="20"/>
        </w:rPr>
      </w:pPr>
      <w:r w:rsidRPr="08AE3B5D">
        <w:rPr>
          <w:rFonts w:ascii="Arial" w:hAnsi="Arial"/>
          <w:sz w:val="20"/>
          <w:szCs w:val="20"/>
        </w:rPr>
        <w:t xml:space="preserve">Pověřující zadavatelé </w:t>
      </w:r>
      <w:r w:rsidR="002E5118" w:rsidRPr="08AE3B5D">
        <w:rPr>
          <w:rFonts w:ascii="Arial" w:hAnsi="Arial"/>
          <w:sz w:val="20"/>
          <w:szCs w:val="20"/>
        </w:rPr>
        <w:t xml:space="preserve">kat A </w:t>
      </w:r>
      <w:r w:rsidRPr="08AE3B5D">
        <w:rPr>
          <w:rFonts w:ascii="Arial" w:hAnsi="Arial"/>
          <w:sz w:val="20"/>
          <w:szCs w:val="20"/>
        </w:rPr>
        <w:t xml:space="preserve">tímto zmocňují Centrálního zadavatele k realizaci centralizovaného zadávání </w:t>
      </w:r>
      <w:r w:rsidR="006A2FF5" w:rsidRPr="08AE3B5D">
        <w:rPr>
          <w:rFonts w:ascii="Arial" w:hAnsi="Arial"/>
          <w:sz w:val="20"/>
          <w:szCs w:val="20"/>
        </w:rPr>
        <w:t>Veřejn</w:t>
      </w:r>
      <w:r w:rsidR="00051FEE" w:rsidRPr="08AE3B5D">
        <w:rPr>
          <w:rFonts w:ascii="Arial" w:hAnsi="Arial"/>
          <w:sz w:val="20"/>
          <w:szCs w:val="20"/>
        </w:rPr>
        <w:t>é</w:t>
      </w:r>
      <w:r w:rsidR="006A2FF5" w:rsidRPr="08AE3B5D">
        <w:rPr>
          <w:rFonts w:ascii="Arial" w:hAnsi="Arial"/>
          <w:sz w:val="20"/>
          <w:szCs w:val="20"/>
        </w:rPr>
        <w:t xml:space="preserve"> zakáz</w:t>
      </w:r>
      <w:r w:rsidR="00051FEE" w:rsidRPr="08AE3B5D">
        <w:rPr>
          <w:rFonts w:ascii="Arial" w:hAnsi="Arial"/>
          <w:sz w:val="20"/>
          <w:szCs w:val="20"/>
        </w:rPr>
        <w:t>ky</w:t>
      </w:r>
      <w:r w:rsidR="006A2FF5" w:rsidRPr="08AE3B5D">
        <w:rPr>
          <w:rFonts w:ascii="Arial" w:hAnsi="Arial"/>
          <w:sz w:val="20"/>
          <w:szCs w:val="20"/>
        </w:rPr>
        <w:t xml:space="preserve"> </w:t>
      </w:r>
      <w:r w:rsidRPr="08AE3B5D">
        <w:rPr>
          <w:rFonts w:ascii="Arial" w:hAnsi="Arial"/>
          <w:sz w:val="20"/>
          <w:szCs w:val="20"/>
        </w:rPr>
        <w:t>a souhlasí s tím, že Veřejn</w:t>
      </w:r>
      <w:r w:rsidR="00051FEE" w:rsidRPr="08AE3B5D">
        <w:rPr>
          <w:rFonts w:ascii="Arial" w:hAnsi="Arial"/>
          <w:sz w:val="20"/>
          <w:szCs w:val="20"/>
        </w:rPr>
        <w:t>á</w:t>
      </w:r>
      <w:r w:rsidRPr="08AE3B5D">
        <w:rPr>
          <w:rFonts w:ascii="Arial" w:hAnsi="Arial"/>
          <w:sz w:val="20"/>
          <w:szCs w:val="20"/>
        </w:rPr>
        <w:t xml:space="preserve"> zakázk</w:t>
      </w:r>
      <w:r w:rsidR="00051FEE" w:rsidRPr="08AE3B5D">
        <w:rPr>
          <w:rFonts w:ascii="Arial" w:hAnsi="Arial"/>
          <w:sz w:val="20"/>
          <w:szCs w:val="20"/>
        </w:rPr>
        <w:t>a</w:t>
      </w:r>
      <w:r w:rsidRPr="08AE3B5D">
        <w:rPr>
          <w:rFonts w:ascii="Arial" w:hAnsi="Arial"/>
          <w:sz w:val="20"/>
          <w:szCs w:val="20"/>
        </w:rPr>
        <w:t xml:space="preserve"> bud</w:t>
      </w:r>
      <w:r w:rsidR="00051FEE" w:rsidRPr="08AE3B5D">
        <w:rPr>
          <w:rFonts w:ascii="Arial" w:hAnsi="Arial"/>
          <w:sz w:val="20"/>
          <w:szCs w:val="20"/>
        </w:rPr>
        <w:t>e</w:t>
      </w:r>
      <w:r w:rsidR="00A75AD1" w:rsidRPr="08AE3B5D">
        <w:rPr>
          <w:rFonts w:ascii="Arial" w:hAnsi="Arial"/>
          <w:sz w:val="20"/>
          <w:szCs w:val="20"/>
        </w:rPr>
        <w:t xml:space="preserve"> zadá</w:t>
      </w:r>
      <w:r w:rsidR="00D02A7B" w:rsidRPr="08AE3B5D">
        <w:rPr>
          <w:rFonts w:ascii="Arial" w:hAnsi="Arial"/>
          <w:sz w:val="20"/>
          <w:szCs w:val="20"/>
        </w:rPr>
        <w:t>ván</w:t>
      </w:r>
      <w:r w:rsidR="00051FEE" w:rsidRPr="08AE3B5D">
        <w:rPr>
          <w:rFonts w:ascii="Arial" w:hAnsi="Arial"/>
          <w:sz w:val="20"/>
          <w:szCs w:val="20"/>
        </w:rPr>
        <w:t>a</w:t>
      </w:r>
      <w:r w:rsidRPr="08AE3B5D">
        <w:rPr>
          <w:rFonts w:ascii="Arial" w:hAnsi="Arial"/>
          <w:sz w:val="20"/>
          <w:szCs w:val="20"/>
        </w:rPr>
        <w:t xml:space="preserve"> způsobem stanoveným v této Smlouvě.</w:t>
      </w:r>
    </w:p>
    <w:p w14:paraId="594246D9" w14:textId="3C3EB853" w:rsidR="007A01ED" w:rsidRPr="000454A1" w:rsidRDefault="007A01ED" w:rsidP="00CF6F54">
      <w:pPr>
        <w:pStyle w:val="Nadpis1"/>
        <w:tabs>
          <w:tab w:val="clear" w:pos="1702"/>
        </w:tabs>
        <w:spacing w:before="360"/>
        <w:ind w:left="567"/>
        <w:rPr>
          <w:rFonts w:ascii="Arial" w:hAnsi="Arial" w:cs="Arial"/>
          <w:sz w:val="20"/>
          <w:szCs w:val="20"/>
        </w:rPr>
      </w:pPr>
      <w:bookmarkStart w:id="35" w:name="_Toc140835086"/>
      <w:bookmarkStart w:id="36" w:name="_Toc140841131"/>
      <w:bookmarkStart w:id="37" w:name="_Toc141377176"/>
      <w:bookmarkStart w:id="38" w:name="_Toc140835087"/>
      <w:bookmarkStart w:id="39" w:name="_Toc140841132"/>
      <w:bookmarkStart w:id="40" w:name="_Toc141377177"/>
      <w:bookmarkStart w:id="41" w:name="_Toc140835088"/>
      <w:bookmarkStart w:id="42" w:name="_Toc140841133"/>
      <w:bookmarkStart w:id="43" w:name="_Toc141377178"/>
      <w:bookmarkStart w:id="44" w:name="_Toc140835089"/>
      <w:bookmarkStart w:id="45" w:name="_Toc140841134"/>
      <w:bookmarkStart w:id="46" w:name="_Toc141377179"/>
      <w:bookmarkStart w:id="47" w:name="_Toc98436969"/>
      <w:bookmarkStart w:id="48" w:name="_Toc98436970"/>
      <w:bookmarkStart w:id="49" w:name="_Toc98436971"/>
      <w:bookmarkStart w:id="50" w:name="_Ref516576893"/>
      <w:bookmarkStart w:id="51" w:name="_Toc532815656"/>
      <w:bookmarkStart w:id="52" w:name="_Toc51336312"/>
      <w:bookmarkStart w:id="53" w:name="_Toc56623870"/>
      <w:bookmarkStart w:id="54" w:name="_Toc56703419"/>
      <w:bookmarkStart w:id="55" w:name="_Ref102645646"/>
      <w:bookmarkStart w:id="56" w:name="_Toc141883357"/>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55F49A51">
        <w:rPr>
          <w:rFonts w:ascii="Arial" w:hAnsi="Arial" w:cs="Arial"/>
          <w:sz w:val="20"/>
          <w:szCs w:val="20"/>
        </w:rPr>
        <w:t>Práva a povinnosti Smluvních stran v souvislosti s postupem v zadávací</w:t>
      </w:r>
      <w:r w:rsidR="00051FEE">
        <w:rPr>
          <w:rFonts w:ascii="Arial" w:hAnsi="Arial" w:cs="Arial"/>
          <w:sz w:val="20"/>
          <w:szCs w:val="20"/>
        </w:rPr>
        <w:t>m</w:t>
      </w:r>
      <w:r w:rsidRPr="55F49A51">
        <w:rPr>
          <w:rFonts w:ascii="Arial" w:hAnsi="Arial" w:cs="Arial"/>
          <w:sz w:val="20"/>
          <w:szCs w:val="20"/>
        </w:rPr>
        <w:t xml:space="preserve"> řízení na Veřejn</w:t>
      </w:r>
      <w:r w:rsidR="00051FEE">
        <w:rPr>
          <w:rFonts w:ascii="Arial" w:hAnsi="Arial" w:cs="Arial"/>
          <w:sz w:val="20"/>
          <w:szCs w:val="20"/>
        </w:rPr>
        <w:t>ou</w:t>
      </w:r>
      <w:r w:rsidRPr="55F49A51">
        <w:rPr>
          <w:rFonts w:ascii="Arial" w:hAnsi="Arial" w:cs="Arial"/>
          <w:sz w:val="20"/>
          <w:szCs w:val="20"/>
        </w:rPr>
        <w:t xml:space="preserve"> zakázk</w:t>
      </w:r>
      <w:r w:rsidR="00051FEE">
        <w:rPr>
          <w:rFonts w:ascii="Arial" w:hAnsi="Arial" w:cs="Arial"/>
          <w:sz w:val="20"/>
          <w:szCs w:val="20"/>
        </w:rPr>
        <w:t>u</w:t>
      </w:r>
    </w:p>
    <w:p w14:paraId="34199750" w14:textId="375859F0" w:rsidR="007A01ED" w:rsidRPr="000454A1" w:rsidRDefault="00DC7AD4" w:rsidP="00642A01">
      <w:pPr>
        <w:pStyle w:val="Clanek11"/>
        <w:widowControl/>
        <w:rPr>
          <w:rFonts w:ascii="Arial" w:hAnsi="Arial"/>
          <w:sz w:val="20"/>
          <w:szCs w:val="20"/>
        </w:rPr>
      </w:pPr>
      <w:r w:rsidRPr="08AE3B5D">
        <w:rPr>
          <w:rFonts w:ascii="Arial" w:hAnsi="Arial"/>
          <w:sz w:val="20"/>
          <w:szCs w:val="20"/>
        </w:rPr>
        <w:t>Smluvní strany se dohodly, že Centrální zadavatel bude provádět centralizované zadávání Veřejn</w:t>
      </w:r>
      <w:r w:rsidR="00525949" w:rsidRPr="08AE3B5D">
        <w:rPr>
          <w:rFonts w:ascii="Arial" w:hAnsi="Arial"/>
          <w:sz w:val="20"/>
          <w:szCs w:val="20"/>
        </w:rPr>
        <w:t>é</w:t>
      </w:r>
      <w:r w:rsidRPr="08AE3B5D">
        <w:rPr>
          <w:rFonts w:ascii="Arial" w:hAnsi="Arial"/>
          <w:sz w:val="20"/>
          <w:szCs w:val="20"/>
        </w:rPr>
        <w:t xml:space="preserve"> zakáz</w:t>
      </w:r>
      <w:r w:rsidR="00525949" w:rsidRPr="08AE3B5D">
        <w:rPr>
          <w:rFonts w:ascii="Arial" w:hAnsi="Arial"/>
          <w:sz w:val="20"/>
          <w:szCs w:val="20"/>
        </w:rPr>
        <w:t>ky</w:t>
      </w:r>
      <w:r w:rsidRPr="08AE3B5D">
        <w:rPr>
          <w:rFonts w:ascii="Arial" w:hAnsi="Arial"/>
          <w:sz w:val="20"/>
          <w:szCs w:val="20"/>
        </w:rPr>
        <w:t>, a to tak, že provede zadávací řízení pro Veřejn</w:t>
      </w:r>
      <w:r w:rsidR="00525949" w:rsidRPr="08AE3B5D">
        <w:rPr>
          <w:rFonts w:ascii="Arial" w:hAnsi="Arial"/>
          <w:sz w:val="20"/>
          <w:szCs w:val="20"/>
        </w:rPr>
        <w:t>ou</w:t>
      </w:r>
      <w:r w:rsidRPr="08AE3B5D">
        <w:rPr>
          <w:rFonts w:ascii="Arial" w:hAnsi="Arial"/>
          <w:sz w:val="20"/>
          <w:szCs w:val="20"/>
        </w:rPr>
        <w:t xml:space="preserve"> zakáz</w:t>
      </w:r>
      <w:r w:rsidR="00525949" w:rsidRPr="08AE3B5D">
        <w:rPr>
          <w:rFonts w:ascii="Arial" w:hAnsi="Arial"/>
          <w:sz w:val="20"/>
          <w:szCs w:val="20"/>
        </w:rPr>
        <w:t>ku</w:t>
      </w:r>
      <w:r w:rsidRPr="08AE3B5D">
        <w:rPr>
          <w:rFonts w:ascii="Arial" w:hAnsi="Arial"/>
          <w:sz w:val="20"/>
          <w:szCs w:val="20"/>
        </w:rPr>
        <w:t>, v němž pořídí plnění dle ustanovení § 9 odst. 1 písm. a) ZZVZ pro Pověřující zadavatele kat. A. Za tímto účelem Pověřující zadavatel</w:t>
      </w:r>
      <w:r w:rsidR="5DC66AFD" w:rsidRPr="08AE3B5D">
        <w:rPr>
          <w:rFonts w:ascii="Arial" w:hAnsi="Arial"/>
          <w:sz w:val="20"/>
          <w:szCs w:val="20"/>
        </w:rPr>
        <w:t>é</w:t>
      </w:r>
      <w:r w:rsidRPr="08AE3B5D">
        <w:rPr>
          <w:rFonts w:ascii="Arial" w:hAnsi="Arial"/>
          <w:sz w:val="20"/>
          <w:szCs w:val="20"/>
        </w:rPr>
        <w:t xml:space="preserve"> </w:t>
      </w:r>
      <w:r w:rsidR="003806BB" w:rsidRPr="08AE3B5D">
        <w:rPr>
          <w:rFonts w:ascii="Arial" w:hAnsi="Arial"/>
          <w:sz w:val="20"/>
          <w:szCs w:val="20"/>
        </w:rPr>
        <w:t xml:space="preserve">kat. A </w:t>
      </w:r>
      <w:r w:rsidRPr="08AE3B5D">
        <w:rPr>
          <w:rFonts w:ascii="Arial" w:hAnsi="Arial"/>
          <w:sz w:val="20"/>
          <w:szCs w:val="20"/>
        </w:rPr>
        <w:t>pověřují Centrálního zadavatele k výkonu zadavatelských činností v</w:t>
      </w:r>
      <w:r w:rsidR="00AA48BD" w:rsidRPr="08AE3B5D">
        <w:rPr>
          <w:rFonts w:ascii="Arial" w:hAnsi="Arial"/>
          <w:sz w:val="20"/>
          <w:szCs w:val="20"/>
        </w:rPr>
        <w:t> </w:t>
      </w:r>
      <w:r w:rsidRPr="08AE3B5D">
        <w:rPr>
          <w:rFonts w:ascii="Arial" w:hAnsi="Arial"/>
          <w:sz w:val="20"/>
          <w:szCs w:val="20"/>
        </w:rPr>
        <w:t>rámci zadávání Veřejn</w:t>
      </w:r>
      <w:r w:rsidR="00525949" w:rsidRPr="08AE3B5D">
        <w:rPr>
          <w:rFonts w:ascii="Arial" w:hAnsi="Arial"/>
          <w:sz w:val="20"/>
          <w:szCs w:val="20"/>
        </w:rPr>
        <w:t>é</w:t>
      </w:r>
      <w:r w:rsidRPr="08AE3B5D">
        <w:rPr>
          <w:rFonts w:ascii="Arial" w:hAnsi="Arial"/>
          <w:sz w:val="20"/>
          <w:szCs w:val="20"/>
        </w:rPr>
        <w:t xml:space="preserve"> zakáz</w:t>
      </w:r>
      <w:r w:rsidR="00525949" w:rsidRPr="08AE3B5D">
        <w:rPr>
          <w:rFonts w:ascii="Arial" w:hAnsi="Arial"/>
          <w:sz w:val="20"/>
          <w:szCs w:val="20"/>
        </w:rPr>
        <w:t>ky</w:t>
      </w:r>
      <w:r w:rsidRPr="08AE3B5D">
        <w:rPr>
          <w:rFonts w:ascii="Arial" w:hAnsi="Arial"/>
          <w:sz w:val="20"/>
          <w:szCs w:val="20"/>
        </w:rPr>
        <w:t xml:space="preserve"> a zároveň ke všem úkonům, které směřují k</w:t>
      </w:r>
      <w:r w:rsidR="002E5118" w:rsidRPr="08AE3B5D">
        <w:rPr>
          <w:rFonts w:ascii="Arial" w:hAnsi="Arial"/>
          <w:sz w:val="20"/>
          <w:szCs w:val="20"/>
        </w:rPr>
        <w:t> </w:t>
      </w:r>
      <w:r w:rsidRPr="08AE3B5D">
        <w:rPr>
          <w:rFonts w:ascii="Arial" w:hAnsi="Arial"/>
          <w:sz w:val="20"/>
          <w:szCs w:val="20"/>
        </w:rPr>
        <w:t>faktickému pořízení plnění dle sml</w:t>
      </w:r>
      <w:r w:rsidR="00A12667" w:rsidRPr="08AE3B5D">
        <w:rPr>
          <w:rFonts w:ascii="Arial" w:hAnsi="Arial"/>
          <w:sz w:val="20"/>
          <w:szCs w:val="20"/>
        </w:rPr>
        <w:t>ouvy</w:t>
      </w:r>
      <w:r w:rsidRPr="08AE3B5D">
        <w:rPr>
          <w:rFonts w:ascii="Arial" w:hAnsi="Arial"/>
          <w:sz w:val="20"/>
          <w:szCs w:val="20"/>
        </w:rPr>
        <w:t xml:space="preserve"> na Veřejn</w:t>
      </w:r>
      <w:r w:rsidR="00525949" w:rsidRPr="08AE3B5D">
        <w:rPr>
          <w:rFonts w:ascii="Arial" w:hAnsi="Arial"/>
          <w:sz w:val="20"/>
          <w:szCs w:val="20"/>
        </w:rPr>
        <w:t>ou</w:t>
      </w:r>
      <w:r w:rsidRPr="08AE3B5D">
        <w:rPr>
          <w:rFonts w:ascii="Arial" w:hAnsi="Arial"/>
          <w:sz w:val="20"/>
          <w:szCs w:val="20"/>
        </w:rPr>
        <w:t xml:space="preserve"> zakázk</w:t>
      </w:r>
      <w:r w:rsidR="00525949" w:rsidRPr="08AE3B5D">
        <w:rPr>
          <w:rFonts w:ascii="Arial" w:hAnsi="Arial"/>
          <w:sz w:val="20"/>
          <w:szCs w:val="20"/>
        </w:rPr>
        <w:t>u</w:t>
      </w:r>
      <w:r w:rsidRPr="08AE3B5D">
        <w:rPr>
          <w:rFonts w:ascii="Arial" w:hAnsi="Arial"/>
          <w:sz w:val="20"/>
          <w:szCs w:val="20"/>
        </w:rPr>
        <w:t>, tj. k případnému jednání s dodavateli, ačkoliv tyto úkony Centrálního zadavatele budou činěny až po uzavření sml</w:t>
      </w:r>
      <w:r w:rsidR="00A12667" w:rsidRPr="08AE3B5D">
        <w:rPr>
          <w:rFonts w:ascii="Arial" w:hAnsi="Arial"/>
          <w:sz w:val="20"/>
          <w:szCs w:val="20"/>
        </w:rPr>
        <w:t>ouvy</w:t>
      </w:r>
      <w:r w:rsidRPr="08AE3B5D">
        <w:rPr>
          <w:rFonts w:ascii="Arial" w:hAnsi="Arial"/>
          <w:sz w:val="20"/>
          <w:szCs w:val="20"/>
        </w:rPr>
        <w:t xml:space="preserve"> na Veřejn</w:t>
      </w:r>
      <w:r w:rsidR="00525949" w:rsidRPr="08AE3B5D">
        <w:rPr>
          <w:rFonts w:ascii="Arial" w:hAnsi="Arial"/>
          <w:sz w:val="20"/>
          <w:szCs w:val="20"/>
        </w:rPr>
        <w:t>ou</w:t>
      </w:r>
      <w:r w:rsidRPr="08AE3B5D">
        <w:rPr>
          <w:rFonts w:ascii="Arial" w:hAnsi="Arial"/>
          <w:sz w:val="20"/>
          <w:szCs w:val="20"/>
        </w:rPr>
        <w:t xml:space="preserve"> zakázk</w:t>
      </w:r>
      <w:r w:rsidR="00525949" w:rsidRPr="08AE3B5D">
        <w:rPr>
          <w:rFonts w:ascii="Arial" w:hAnsi="Arial"/>
          <w:sz w:val="20"/>
          <w:szCs w:val="20"/>
        </w:rPr>
        <w:t>u</w:t>
      </w:r>
      <w:r w:rsidRPr="08AE3B5D">
        <w:rPr>
          <w:rFonts w:ascii="Arial" w:hAnsi="Arial"/>
          <w:sz w:val="20"/>
          <w:szCs w:val="20"/>
        </w:rPr>
        <w:t>.</w:t>
      </w:r>
    </w:p>
    <w:p w14:paraId="250FB390" w14:textId="1BBEC1F9" w:rsidR="007533BE" w:rsidRPr="000454A1" w:rsidRDefault="007533BE" w:rsidP="00642A01">
      <w:pPr>
        <w:pStyle w:val="Clanek11"/>
        <w:widowControl/>
        <w:rPr>
          <w:rFonts w:ascii="Arial" w:hAnsi="Arial"/>
          <w:sz w:val="20"/>
          <w:szCs w:val="20"/>
        </w:rPr>
      </w:pPr>
      <w:r w:rsidRPr="08AE3B5D">
        <w:rPr>
          <w:rFonts w:ascii="Arial" w:hAnsi="Arial"/>
          <w:sz w:val="20"/>
          <w:szCs w:val="20"/>
        </w:rPr>
        <w:t xml:space="preserve">Centrální zadavatel je oprávněn </w:t>
      </w:r>
      <w:r w:rsidR="03E0DECF" w:rsidRPr="08AE3B5D">
        <w:rPr>
          <w:rFonts w:ascii="Arial" w:hAnsi="Arial"/>
          <w:sz w:val="20"/>
          <w:szCs w:val="20"/>
        </w:rPr>
        <w:t xml:space="preserve">dát </w:t>
      </w:r>
      <w:r w:rsidRPr="08AE3B5D">
        <w:rPr>
          <w:rFonts w:ascii="Arial" w:hAnsi="Arial"/>
          <w:sz w:val="20"/>
          <w:szCs w:val="20"/>
        </w:rPr>
        <w:t>se v zadávací</w:t>
      </w:r>
      <w:r w:rsidR="00525949" w:rsidRPr="08AE3B5D">
        <w:rPr>
          <w:rFonts w:ascii="Arial" w:hAnsi="Arial"/>
          <w:sz w:val="20"/>
          <w:szCs w:val="20"/>
        </w:rPr>
        <w:t>m</w:t>
      </w:r>
      <w:r w:rsidRPr="08AE3B5D">
        <w:rPr>
          <w:rFonts w:ascii="Arial" w:hAnsi="Arial"/>
          <w:sz w:val="20"/>
          <w:szCs w:val="20"/>
        </w:rPr>
        <w:t xml:space="preserve"> řízení smluvně zastoupit ve smyslu §</w:t>
      </w:r>
      <w:r w:rsidR="002E5118" w:rsidRPr="08AE3B5D">
        <w:rPr>
          <w:rFonts w:ascii="Arial" w:hAnsi="Arial"/>
          <w:sz w:val="20"/>
          <w:szCs w:val="20"/>
        </w:rPr>
        <w:t> </w:t>
      </w:r>
      <w:r w:rsidRPr="08AE3B5D">
        <w:rPr>
          <w:rFonts w:ascii="Arial" w:hAnsi="Arial"/>
          <w:sz w:val="20"/>
          <w:szCs w:val="20"/>
        </w:rPr>
        <w:t xml:space="preserve">43 ZZVZ subjektem dle vlastního výběru a na náklady Centrálního </w:t>
      </w:r>
      <w:r w:rsidR="00805BAA">
        <w:rPr>
          <w:rFonts w:ascii="Arial" w:hAnsi="Arial"/>
          <w:sz w:val="20"/>
          <w:szCs w:val="20"/>
        </w:rPr>
        <w:t>zadavatele</w:t>
      </w:r>
      <w:r w:rsidRPr="08AE3B5D">
        <w:rPr>
          <w:rFonts w:ascii="Arial" w:hAnsi="Arial"/>
          <w:sz w:val="20"/>
          <w:szCs w:val="20"/>
        </w:rPr>
        <w:t>. To platí obdobně i</w:t>
      </w:r>
      <w:r w:rsidR="002E5118" w:rsidRPr="08AE3B5D">
        <w:rPr>
          <w:rFonts w:ascii="Arial" w:hAnsi="Arial"/>
          <w:sz w:val="20"/>
          <w:szCs w:val="20"/>
        </w:rPr>
        <w:t> </w:t>
      </w:r>
      <w:r w:rsidRPr="08AE3B5D">
        <w:rPr>
          <w:rFonts w:ascii="Arial" w:hAnsi="Arial"/>
          <w:sz w:val="20"/>
          <w:szCs w:val="20"/>
        </w:rPr>
        <w:t>při využití odborné osoby při přípravě zadávací</w:t>
      </w:r>
      <w:r w:rsidR="00525949" w:rsidRPr="08AE3B5D">
        <w:rPr>
          <w:rFonts w:ascii="Arial" w:hAnsi="Arial"/>
          <w:sz w:val="20"/>
          <w:szCs w:val="20"/>
        </w:rPr>
        <w:t>ho</w:t>
      </w:r>
      <w:r w:rsidRPr="08AE3B5D">
        <w:rPr>
          <w:rFonts w:ascii="Arial" w:hAnsi="Arial"/>
          <w:sz w:val="20"/>
          <w:szCs w:val="20"/>
        </w:rPr>
        <w:t xml:space="preserve"> řízení a realizaci úkonů dle uzavřen</w:t>
      </w:r>
      <w:r w:rsidR="00A12667" w:rsidRPr="08AE3B5D">
        <w:rPr>
          <w:rFonts w:ascii="Arial" w:hAnsi="Arial"/>
          <w:sz w:val="20"/>
          <w:szCs w:val="20"/>
        </w:rPr>
        <w:t>é</w:t>
      </w:r>
      <w:r w:rsidRPr="08AE3B5D">
        <w:rPr>
          <w:rFonts w:ascii="Arial" w:hAnsi="Arial"/>
          <w:sz w:val="20"/>
          <w:szCs w:val="20"/>
        </w:rPr>
        <w:t xml:space="preserve"> sml</w:t>
      </w:r>
      <w:r w:rsidR="00A12667" w:rsidRPr="08AE3B5D">
        <w:rPr>
          <w:rFonts w:ascii="Arial" w:hAnsi="Arial"/>
          <w:sz w:val="20"/>
          <w:szCs w:val="20"/>
        </w:rPr>
        <w:t>ouvy</w:t>
      </w:r>
      <w:r w:rsidRPr="08AE3B5D">
        <w:rPr>
          <w:rFonts w:ascii="Arial" w:hAnsi="Arial"/>
          <w:sz w:val="20"/>
          <w:szCs w:val="20"/>
        </w:rPr>
        <w:t xml:space="preserve"> na Veřejn</w:t>
      </w:r>
      <w:r w:rsidR="00525949" w:rsidRPr="08AE3B5D">
        <w:rPr>
          <w:rFonts w:ascii="Arial" w:hAnsi="Arial"/>
          <w:sz w:val="20"/>
          <w:szCs w:val="20"/>
        </w:rPr>
        <w:t>ou</w:t>
      </w:r>
      <w:r w:rsidRPr="08AE3B5D">
        <w:rPr>
          <w:rFonts w:ascii="Arial" w:hAnsi="Arial"/>
          <w:sz w:val="20"/>
          <w:szCs w:val="20"/>
        </w:rPr>
        <w:t xml:space="preserve"> zakázk</w:t>
      </w:r>
      <w:r w:rsidR="00525949" w:rsidRPr="08AE3B5D">
        <w:rPr>
          <w:rFonts w:ascii="Arial" w:hAnsi="Arial"/>
          <w:sz w:val="20"/>
          <w:szCs w:val="20"/>
        </w:rPr>
        <w:t>u</w:t>
      </w:r>
      <w:r w:rsidRPr="08AE3B5D">
        <w:rPr>
          <w:rFonts w:ascii="Arial" w:hAnsi="Arial"/>
          <w:sz w:val="20"/>
          <w:szCs w:val="20"/>
        </w:rPr>
        <w:t xml:space="preserve"> („</w:t>
      </w:r>
      <w:r w:rsidRPr="08AE3B5D">
        <w:rPr>
          <w:rFonts w:ascii="Arial" w:hAnsi="Arial"/>
          <w:b/>
          <w:sz w:val="20"/>
          <w:szCs w:val="20"/>
        </w:rPr>
        <w:t>Zástupce</w:t>
      </w:r>
      <w:r w:rsidRPr="08AE3B5D">
        <w:rPr>
          <w:rFonts w:ascii="Arial" w:hAnsi="Arial"/>
          <w:sz w:val="20"/>
          <w:szCs w:val="20"/>
        </w:rPr>
        <w:t>“).</w:t>
      </w:r>
      <w:r w:rsidR="00C2204A">
        <w:rPr>
          <w:rFonts w:ascii="Arial" w:hAnsi="Arial"/>
          <w:sz w:val="20"/>
          <w:szCs w:val="20"/>
        </w:rPr>
        <w:t xml:space="preserve"> </w:t>
      </w:r>
      <w:r w:rsidR="00C2204A" w:rsidRPr="00C2204A">
        <w:rPr>
          <w:rFonts w:ascii="Arial" w:hAnsi="Arial"/>
          <w:sz w:val="20"/>
          <w:szCs w:val="20"/>
        </w:rPr>
        <w:t>Centrální zadavatel se v takovém případě zavazuje, že Zástupce bude disponovat potřebnou odbornou kvalifikací a dostačujícími zkušenostmi.</w:t>
      </w:r>
      <w:r w:rsidRPr="08AE3B5D">
        <w:rPr>
          <w:rFonts w:ascii="Arial" w:hAnsi="Arial"/>
          <w:sz w:val="20"/>
          <w:szCs w:val="20"/>
        </w:rPr>
        <w:t xml:space="preserve"> Pověřující zadavatelé </w:t>
      </w:r>
      <w:r w:rsidR="00156D88" w:rsidRPr="08AE3B5D">
        <w:rPr>
          <w:rFonts w:ascii="Arial" w:hAnsi="Arial"/>
          <w:sz w:val="20"/>
          <w:szCs w:val="20"/>
        </w:rPr>
        <w:t xml:space="preserve">kat. A </w:t>
      </w:r>
      <w:r w:rsidRPr="08AE3B5D">
        <w:rPr>
          <w:rFonts w:ascii="Arial" w:hAnsi="Arial"/>
          <w:sz w:val="20"/>
          <w:szCs w:val="20"/>
        </w:rPr>
        <w:t>se zavazují poskytnout Zástupci veškerou potřebnou součinnost.</w:t>
      </w:r>
    </w:p>
    <w:p w14:paraId="123AC7EC" w14:textId="18ECBFEF" w:rsidR="00642A01" w:rsidRPr="000454A1" w:rsidRDefault="007533BE" w:rsidP="00642A01">
      <w:pPr>
        <w:pStyle w:val="Clanek11"/>
        <w:widowControl/>
        <w:rPr>
          <w:rFonts w:ascii="Arial" w:hAnsi="Arial"/>
          <w:sz w:val="20"/>
          <w:szCs w:val="20"/>
        </w:rPr>
      </w:pPr>
      <w:r w:rsidRPr="08AE3B5D">
        <w:rPr>
          <w:rFonts w:ascii="Arial" w:hAnsi="Arial"/>
          <w:sz w:val="20"/>
          <w:szCs w:val="20"/>
        </w:rPr>
        <w:lastRenderedPageBreak/>
        <w:t xml:space="preserve">Centrální zadavatel bude při centralizovaném zadávání </w:t>
      </w:r>
      <w:r w:rsidR="003806BB" w:rsidRPr="08AE3B5D">
        <w:rPr>
          <w:rFonts w:ascii="Arial" w:hAnsi="Arial"/>
          <w:sz w:val="20"/>
          <w:szCs w:val="20"/>
        </w:rPr>
        <w:t>V</w:t>
      </w:r>
      <w:r w:rsidRPr="08AE3B5D">
        <w:rPr>
          <w:rFonts w:ascii="Arial" w:hAnsi="Arial"/>
          <w:sz w:val="20"/>
          <w:szCs w:val="20"/>
        </w:rPr>
        <w:t>eřejn</w:t>
      </w:r>
      <w:r w:rsidR="00525949" w:rsidRPr="08AE3B5D">
        <w:rPr>
          <w:rFonts w:ascii="Arial" w:hAnsi="Arial"/>
          <w:sz w:val="20"/>
          <w:szCs w:val="20"/>
        </w:rPr>
        <w:t>é</w:t>
      </w:r>
      <w:r w:rsidRPr="08AE3B5D">
        <w:rPr>
          <w:rFonts w:ascii="Arial" w:hAnsi="Arial"/>
          <w:sz w:val="20"/>
          <w:szCs w:val="20"/>
        </w:rPr>
        <w:t xml:space="preserve"> zakáz</w:t>
      </w:r>
      <w:r w:rsidR="00525949" w:rsidRPr="08AE3B5D">
        <w:rPr>
          <w:rFonts w:ascii="Arial" w:hAnsi="Arial"/>
          <w:sz w:val="20"/>
          <w:szCs w:val="20"/>
        </w:rPr>
        <w:t>ky</w:t>
      </w:r>
      <w:r w:rsidRPr="08AE3B5D">
        <w:rPr>
          <w:rFonts w:ascii="Arial" w:hAnsi="Arial"/>
          <w:sz w:val="20"/>
          <w:szCs w:val="20"/>
        </w:rPr>
        <w:t xml:space="preserve"> vystupovat jménem a</w:t>
      </w:r>
      <w:r w:rsidR="00642A01" w:rsidRPr="08AE3B5D">
        <w:rPr>
          <w:rFonts w:ascii="Arial" w:hAnsi="Arial"/>
          <w:sz w:val="20"/>
          <w:szCs w:val="20"/>
        </w:rPr>
        <w:t> </w:t>
      </w:r>
      <w:r w:rsidRPr="08AE3B5D">
        <w:rPr>
          <w:rFonts w:ascii="Arial" w:hAnsi="Arial"/>
          <w:sz w:val="20"/>
          <w:szCs w:val="20"/>
        </w:rPr>
        <w:t>na účet Pověřujících zadavatelů</w:t>
      </w:r>
      <w:r w:rsidR="003806BB" w:rsidRPr="08AE3B5D">
        <w:rPr>
          <w:rFonts w:ascii="Arial" w:hAnsi="Arial"/>
          <w:sz w:val="20"/>
          <w:szCs w:val="20"/>
        </w:rPr>
        <w:t xml:space="preserve"> kat. A</w:t>
      </w:r>
      <w:r w:rsidRPr="08AE3B5D">
        <w:rPr>
          <w:rFonts w:ascii="Arial" w:hAnsi="Arial"/>
          <w:sz w:val="20"/>
          <w:szCs w:val="20"/>
        </w:rPr>
        <w:t xml:space="preserve">. Pověřující zadavatelé </w:t>
      </w:r>
      <w:r w:rsidR="003806BB" w:rsidRPr="08AE3B5D">
        <w:rPr>
          <w:rFonts w:ascii="Arial" w:hAnsi="Arial"/>
          <w:sz w:val="20"/>
          <w:szCs w:val="20"/>
        </w:rPr>
        <w:t xml:space="preserve">kat. A </w:t>
      </w:r>
      <w:r w:rsidRPr="08AE3B5D">
        <w:rPr>
          <w:rFonts w:ascii="Arial" w:hAnsi="Arial"/>
          <w:sz w:val="20"/>
          <w:szCs w:val="20"/>
        </w:rPr>
        <w:t>tímto přenáš</w:t>
      </w:r>
      <w:r w:rsidR="3D18DD96" w:rsidRPr="08AE3B5D">
        <w:rPr>
          <w:rFonts w:ascii="Arial" w:hAnsi="Arial"/>
          <w:sz w:val="20"/>
          <w:szCs w:val="20"/>
        </w:rPr>
        <w:t>ej</w:t>
      </w:r>
      <w:r w:rsidRPr="08AE3B5D">
        <w:rPr>
          <w:rFonts w:ascii="Arial" w:hAnsi="Arial"/>
          <w:sz w:val="20"/>
          <w:szCs w:val="20"/>
        </w:rPr>
        <w:t xml:space="preserve">í veškeré rozhodovací pravomoci týkající se způsobu a procesu zadání </w:t>
      </w:r>
      <w:r w:rsidR="003806BB" w:rsidRPr="08AE3B5D">
        <w:rPr>
          <w:rFonts w:ascii="Arial" w:hAnsi="Arial"/>
          <w:sz w:val="20"/>
          <w:szCs w:val="20"/>
        </w:rPr>
        <w:t>V</w:t>
      </w:r>
      <w:r w:rsidRPr="08AE3B5D">
        <w:rPr>
          <w:rFonts w:ascii="Arial" w:hAnsi="Arial"/>
          <w:sz w:val="20"/>
          <w:szCs w:val="20"/>
        </w:rPr>
        <w:t>eřejn</w:t>
      </w:r>
      <w:r w:rsidR="00525949" w:rsidRPr="08AE3B5D">
        <w:rPr>
          <w:rFonts w:ascii="Arial" w:hAnsi="Arial"/>
          <w:sz w:val="20"/>
          <w:szCs w:val="20"/>
        </w:rPr>
        <w:t>é</w:t>
      </w:r>
      <w:r w:rsidRPr="08AE3B5D">
        <w:rPr>
          <w:rFonts w:ascii="Arial" w:hAnsi="Arial"/>
          <w:sz w:val="20"/>
          <w:szCs w:val="20"/>
        </w:rPr>
        <w:t xml:space="preserve"> zakáz</w:t>
      </w:r>
      <w:r w:rsidR="00525949" w:rsidRPr="08AE3B5D">
        <w:rPr>
          <w:rFonts w:ascii="Arial" w:hAnsi="Arial"/>
          <w:sz w:val="20"/>
          <w:szCs w:val="20"/>
        </w:rPr>
        <w:t>ky</w:t>
      </w:r>
      <w:r w:rsidRPr="08AE3B5D">
        <w:rPr>
          <w:rFonts w:ascii="Arial" w:hAnsi="Arial"/>
          <w:sz w:val="20"/>
          <w:szCs w:val="20"/>
        </w:rPr>
        <w:t xml:space="preserve"> na Centrálního zadavatele.</w:t>
      </w:r>
      <w:r w:rsidR="00642A01" w:rsidRPr="08AE3B5D">
        <w:rPr>
          <w:rFonts w:ascii="Arial" w:hAnsi="Arial"/>
          <w:sz w:val="20"/>
          <w:szCs w:val="20"/>
        </w:rPr>
        <w:t xml:space="preserve"> </w:t>
      </w:r>
    </w:p>
    <w:p w14:paraId="0F0C86C2" w14:textId="00243578" w:rsidR="00642A01" w:rsidRPr="000454A1" w:rsidRDefault="00642A01" w:rsidP="00CC3FD1">
      <w:pPr>
        <w:pStyle w:val="Clanek11"/>
        <w:widowControl/>
        <w:rPr>
          <w:rFonts w:ascii="Arial" w:hAnsi="Arial"/>
          <w:sz w:val="20"/>
          <w:szCs w:val="20"/>
        </w:rPr>
      </w:pPr>
      <w:r w:rsidRPr="000454A1">
        <w:rPr>
          <w:rFonts w:ascii="Arial" w:hAnsi="Arial"/>
          <w:sz w:val="20"/>
          <w:szCs w:val="20"/>
        </w:rPr>
        <w:t>Každý z Pověřujících zadavatelů zvolí svého zástupce pro zadávací řízení, který bude uveden v Příloze č. 1</w:t>
      </w:r>
      <w:r w:rsidR="0018712D">
        <w:rPr>
          <w:rFonts w:ascii="Arial" w:hAnsi="Arial"/>
          <w:sz w:val="20"/>
          <w:szCs w:val="20"/>
        </w:rPr>
        <w:t xml:space="preserve"> a Příloze č. 2</w:t>
      </w:r>
      <w:r w:rsidRPr="000454A1">
        <w:rPr>
          <w:rFonts w:ascii="Arial" w:hAnsi="Arial"/>
          <w:sz w:val="20"/>
          <w:szCs w:val="20"/>
        </w:rPr>
        <w:t xml:space="preserve"> této Smlouvy („</w:t>
      </w:r>
      <w:r w:rsidRPr="000454A1">
        <w:rPr>
          <w:rFonts w:ascii="Arial" w:hAnsi="Arial"/>
          <w:b/>
          <w:bCs w:val="0"/>
          <w:sz w:val="20"/>
          <w:szCs w:val="20"/>
        </w:rPr>
        <w:t>Zástupce pro zadávací řízení</w:t>
      </w:r>
      <w:r w:rsidRPr="000454A1">
        <w:rPr>
          <w:rFonts w:ascii="Arial" w:hAnsi="Arial"/>
          <w:sz w:val="20"/>
          <w:szCs w:val="20"/>
        </w:rPr>
        <w:t>“). Centrální zadavatel bude Zástupce pro zadávací řízení všech Pověřujících zadavatelů informovat o zásadních krocích v průběhu centralizovaného zadávání Veřejn</w:t>
      </w:r>
      <w:r w:rsidR="00525949">
        <w:rPr>
          <w:rFonts w:ascii="Arial" w:hAnsi="Arial"/>
          <w:sz w:val="20"/>
          <w:szCs w:val="20"/>
        </w:rPr>
        <w:t>é</w:t>
      </w:r>
      <w:r w:rsidRPr="000454A1">
        <w:rPr>
          <w:rFonts w:ascii="Arial" w:hAnsi="Arial"/>
          <w:sz w:val="20"/>
          <w:szCs w:val="20"/>
        </w:rPr>
        <w:t xml:space="preserve"> zakáz</w:t>
      </w:r>
      <w:r w:rsidR="00525949">
        <w:rPr>
          <w:rFonts w:ascii="Arial" w:hAnsi="Arial"/>
          <w:sz w:val="20"/>
          <w:szCs w:val="20"/>
        </w:rPr>
        <w:t>ky</w:t>
      </w:r>
      <w:r w:rsidR="00606282">
        <w:rPr>
          <w:rFonts w:ascii="Arial" w:hAnsi="Arial"/>
          <w:sz w:val="20"/>
          <w:szCs w:val="20"/>
        </w:rPr>
        <w:t xml:space="preserve"> prostřednictvím e-mailu</w:t>
      </w:r>
      <w:r w:rsidRPr="000454A1">
        <w:rPr>
          <w:rFonts w:ascii="Arial" w:hAnsi="Arial"/>
          <w:sz w:val="20"/>
          <w:szCs w:val="20"/>
        </w:rPr>
        <w:t>.</w:t>
      </w:r>
      <w:r w:rsidR="007249A7">
        <w:rPr>
          <w:rFonts w:ascii="Arial" w:hAnsi="Arial"/>
          <w:sz w:val="20"/>
          <w:szCs w:val="20"/>
        </w:rPr>
        <w:t xml:space="preserve"> Zásadními kroky se rozumí</w:t>
      </w:r>
      <w:r w:rsidR="009E3090">
        <w:rPr>
          <w:rFonts w:ascii="Arial" w:hAnsi="Arial"/>
          <w:sz w:val="20"/>
          <w:szCs w:val="20"/>
        </w:rPr>
        <w:t xml:space="preserve"> zahájení </w:t>
      </w:r>
      <w:r w:rsidR="00732022">
        <w:rPr>
          <w:rFonts w:ascii="Arial" w:hAnsi="Arial"/>
          <w:sz w:val="20"/>
          <w:szCs w:val="20"/>
        </w:rPr>
        <w:t xml:space="preserve">zadávacího řízení na Veřejnou zakázku, </w:t>
      </w:r>
      <w:r w:rsidR="00281FC8">
        <w:rPr>
          <w:rFonts w:ascii="Arial" w:hAnsi="Arial"/>
          <w:sz w:val="20"/>
          <w:szCs w:val="20"/>
        </w:rPr>
        <w:t>odeslání výzvy k podání předběžných nabídek</w:t>
      </w:r>
      <w:r w:rsidR="002D0047">
        <w:rPr>
          <w:rFonts w:ascii="Arial" w:hAnsi="Arial"/>
          <w:sz w:val="20"/>
          <w:szCs w:val="20"/>
        </w:rPr>
        <w:t xml:space="preserve"> </w:t>
      </w:r>
      <w:r w:rsidR="005777DB">
        <w:rPr>
          <w:rFonts w:ascii="Arial" w:hAnsi="Arial"/>
          <w:sz w:val="20"/>
          <w:szCs w:val="20"/>
        </w:rPr>
        <w:t xml:space="preserve">na Veřejnou zakázku </w:t>
      </w:r>
      <w:r w:rsidR="002D0047">
        <w:rPr>
          <w:rFonts w:ascii="Arial" w:hAnsi="Arial"/>
          <w:sz w:val="20"/>
          <w:szCs w:val="20"/>
        </w:rPr>
        <w:t>ve smyslu § 61 odst.</w:t>
      </w:r>
      <w:r w:rsidR="005777DB">
        <w:rPr>
          <w:rFonts w:ascii="Arial" w:hAnsi="Arial"/>
          <w:sz w:val="20"/>
          <w:szCs w:val="20"/>
        </w:rPr>
        <w:t xml:space="preserve"> 5</w:t>
      </w:r>
      <w:r w:rsidR="002D0047">
        <w:rPr>
          <w:rFonts w:ascii="Arial" w:hAnsi="Arial"/>
          <w:sz w:val="20"/>
          <w:szCs w:val="20"/>
        </w:rPr>
        <w:t xml:space="preserve"> ZZVZ</w:t>
      </w:r>
      <w:r w:rsidR="005F1947">
        <w:rPr>
          <w:rFonts w:ascii="Arial" w:hAnsi="Arial"/>
          <w:sz w:val="20"/>
          <w:szCs w:val="20"/>
        </w:rPr>
        <w:t xml:space="preserve"> včetně identifikace účastníků zadávacího řízení</w:t>
      </w:r>
      <w:r w:rsidR="009A02BE">
        <w:rPr>
          <w:rFonts w:ascii="Arial" w:hAnsi="Arial"/>
          <w:sz w:val="20"/>
          <w:szCs w:val="20"/>
        </w:rPr>
        <w:t>, odeslání výzvy k podání konečných nabídek</w:t>
      </w:r>
      <w:r w:rsidR="005777DB" w:rsidRPr="005777DB">
        <w:rPr>
          <w:rFonts w:ascii="Arial" w:hAnsi="Arial"/>
          <w:sz w:val="20"/>
          <w:szCs w:val="20"/>
        </w:rPr>
        <w:t xml:space="preserve"> </w:t>
      </w:r>
      <w:r w:rsidR="005777DB">
        <w:rPr>
          <w:rFonts w:ascii="Arial" w:hAnsi="Arial"/>
          <w:sz w:val="20"/>
          <w:szCs w:val="20"/>
        </w:rPr>
        <w:t>na Veřejnou zakázku ve smyslu § 61 odst. 12 ZZVZ („</w:t>
      </w:r>
      <w:r w:rsidR="005777DB" w:rsidRPr="005777DB">
        <w:rPr>
          <w:rFonts w:ascii="Arial" w:hAnsi="Arial"/>
          <w:b/>
          <w:bCs w:val="0"/>
          <w:sz w:val="20"/>
          <w:szCs w:val="20"/>
        </w:rPr>
        <w:t>Výzva k podání konečných nabídek</w:t>
      </w:r>
      <w:r w:rsidR="005777DB">
        <w:rPr>
          <w:rFonts w:ascii="Arial" w:hAnsi="Arial"/>
          <w:sz w:val="20"/>
          <w:szCs w:val="20"/>
        </w:rPr>
        <w:t xml:space="preserve">“), </w:t>
      </w:r>
      <w:r w:rsidR="00A8265A">
        <w:rPr>
          <w:rFonts w:ascii="Arial" w:hAnsi="Arial"/>
          <w:sz w:val="20"/>
          <w:szCs w:val="20"/>
        </w:rPr>
        <w:t>odeslání oznámení o výběru dodavatele Veřejné zakázky</w:t>
      </w:r>
      <w:r w:rsidR="003F76F0">
        <w:rPr>
          <w:rFonts w:ascii="Arial" w:hAnsi="Arial"/>
          <w:sz w:val="20"/>
          <w:szCs w:val="20"/>
        </w:rPr>
        <w:t>, uzavření smlouvy na Veřejnou zakázku.</w:t>
      </w:r>
    </w:p>
    <w:p w14:paraId="471FF415" w14:textId="0C41A291" w:rsidR="00642A01" w:rsidRPr="006310C5" w:rsidRDefault="007533BE" w:rsidP="006310C5">
      <w:pPr>
        <w:pStyle w:val="Clanek11"/>
        <w:widowControl/>
        <w:rPr>
          <w:rFonts w:ascii="Arial" w:hAnsi="Arial"/>
          <w:sz w:val="20"/>
          <w:szCs w:val="20"/>
        </w:rPr>
      </w:pPr>
      <w:r w:rsidRPr="08AE3B5D">
        <w:rPr>
          <w:rFonts w:ascii="Arial" w:hAnsi="Arial"/>
          <w:sz w:val="20"/>
          <w:szCs w:val="20"/>
        </w:rPr>
        <w:t>Smluvní strany se dohodly, že veškerá práva a povinnosti související s realizací zadávací</w:t>
      </w:r>
      <w:r w:rsidR="00525949" w:rsidRPr="08AE3B5D">
        <w:rPr>
          <w:rFonts w:ascii="Arial" w:hAnsi="Arial"/>
          <w:sz w:val="20"/>
          <w:szCs w:val="20"/>
        </w:rPr>
        <w:t>ho</w:t>
      </w:r>
      <w:r w:rsidRPr="08AE3B5D">
        <w:rPr>
          <w:rFonts w:ascii="Arial" w:hAnsi="Arial"/>
          <w:sz w:val="20"/>
          <w:szCs w:val="20"/>
        </w:rPr>
        <w:t xml:space="preserve"> řízení dle této Smlouvy bude vykonávat v maximálně možném rozsahu výhradně Centrální zadavatel, přičemž Centrální zadavatel se k uvedenému zavazuje. Uvedené oprávnění se vztahuje zejména na právní úkony Centrálního zadavatele vůči dodavatelům, resp. účastníkům zadávací</w:t>
      </w:r>
      <w:r w:rsidR="00525949" w:rsidRPr="08AE3B5D">
        <w:rPr>
          <w:rFonts w:ascii="Arial" w:hAnsi="Arial"/>
          <w:sz w:val="20"/>
          <w:szCs w:val="20"/>
        </w:rPr>
        <w:t>ho</w:t>
      </w:r>
      <w:r w:rsidRPr="08AE3B5D">
        <w:rPr>
          <w:rFonts w:ascii="Arial" w:hAnsi="Arial"/>
          <w:sz w:val="20"/>
          <w:szCs w:val="20"/>
        </w:rPr>
        <w:t xml:space="preserve"> řízení, správci Věstníku veřejných zakázek a Úřadu pro ochranu hospodářské soutěže, příp. správním soudům a na veškeré úkony související s průběhem zadávací</w:t>
      </w:r>
      <w:r w:rsidR="00525949" w:rsidRPr="08AE3B5D">
        <w:rPr>
          <w:rFonts w:ascii="Arial" w:hAnsi="Arial"/>
          <w:sz w:val="20"/>
          <w:szCs w:val="20"/>
        </w:rPr>
        <w:t>ho</w:t>
      </w:r>
      <w:r w:rsidRPr="08AE3B5D">
        <w:rPr>
          <w:rFonts w:ascii="Arial" w:hAnsi="Arial"/>
          <w:sz w:val="20"/>
          <w:szCs w:val="20"/>
        </w:rPr>
        <w:t xml:space="preserve"> řízení (např. posouzení splnění podmínek účasti</w:t>
      </w:r>
      <w:r w:rsidR="003806BB" w:rsidRPr="08AE3B5D">
        <w:rPr>
          <w:rFonts w:ascii="Arial" w:hAnsi="Arial"/>
          <w:sz w:val="20"/>
          <w:szCs w:val="20"/>
        </w:rPr>
        <w:t>, jednání s dodavateli</w:t>
      </w:r>
      <w:r w:rsidRPr="08AE3B5D">
        <w:rPr>
          <w:rFonts w:ascii="Arial" w:hAnsi="Arial"/>
          <w:sz w:val="20"/>
          <w:szCs w:val="20"/>
        </w:rPr>
        <w:t xml:space="preserve"> a hodnocení nabídek).</w:t>
      </w:r>
    </w:p>
    <w:p w14:paraId="25CF0994" w14:textId="0823DF11" w:rsidR="00156D88" w:rsidRPr="00CA7258" w:rsidRDefault="00156D88" w:rsidP="00642A01">
      <w:pPr>
        <w:pStyle w:val="Clanek11"/>
        <w:widowControl/>
        <w:rPr>
          <w:rFonts w:ascii="Arial" w:hAnsi="Arial"/>
          <w:sz w:val="20"/>
          <w:szCs w:val="20"/>
        </w:rPr>
      </w:pPr>
      <w:r w:rsidRPr="08AE3B5D">
        <w:rPr>
          <w:rFonts w:ascii="Arial" w:hAnsi="Arial"/>
          <w:sz w:val="20"/>
          <w:szCs w:val="20"/>
        </w:rPr>
        <w:t>Centrální zadavatel odpovídá za zákonný průběh zadávací</w:t>
      </w:r>
      <w:r w:rsidR="00525949" w:rsidRPr="08AE3B5D">
        <w:rPr>
          <w:rFonts w:ascii="Arial" w:hAnsi="Arial"/>
          <w:sz w:val="20"/>
          <w:szCs w:val="20"/>
        </w:rPr>
        <w:t>ho</w:t>
      </w:r>
      <w:r w:rsidRPr="08AE3B5D">
        <w:rPr>
          <w:rFonts w:ascii="Arial" w:hAnsi="Arial"/>
          <w:sz w:val="20"/>
          <w:szCs w:val="20"/>
        </w:rPr>
        <w:t xml:space="preserve"> řízení na Veřejn</w:t>
      </w:r>
      <w:r w:rsidR="00525949" w:rsidRPr="08AE3B5D">
        <w:rPr>
          <w:rFonts w:ascii="Arial" w:hAnsi="Arial"/>
          <w:sz w:val="20"/>
          <w:szCs w:val="20"/>
        </w:rPr>
        <w:t>ou</w:t>
      </w:r>
      <w:r w:rsidRPr="08AE3B5D">
        <w:rPr>
          <w:rFonts w:ascii="Arial" w:hAnsi="Arial"/>
          <w:sz w:val="20"/>
          <w:szCs w:val="20"/>
        </w:rPr>
        <w:t xml:space="preserve"> zakázk</w:t>
      </w:r>
      <w:r w:rsidR="00525949" w:rsidRPr="08AE3B5D">
        <w:rPr>
          <w:rFonts w:ascii="Arial" w:hAnsi="Arial"/>
          <w:sz w:val="20"/>
          <w:szCs w:val="20"/>
        </w:rPr>
        <w:t>u</w:t>
      </w:r>
      <w:r w:rsidRPr="08AE3B5D">
        <w:rPr>
          <w:rFonts w:ascii="Arial" w:hAnsi="Arial"/>
          <w:sz w:val="20"/>
          <w:szCs w:val="20"/>
        </w:rPr>
        <w:t xml:space="preserve"> dle ZZVZ, nese veškeré náklady spojené s realizací </w:t>
      </w:r>
      <w:r w:rsidR="00525949" w:rsidRPr="08AE3B5D">
        <w:rPr>
          <w:rFonts w:ascii="Arial" w:hAnsi="Arial"/>
          <w:sz w:val="20"/>
          <w:szCs w:val="20"/>
        </w:rPr>
        <w:t xml:space="preserve">tohoto </w:t>
      </w:r>
      <w:r w:rsidRPr="08AE3B5D">
        <w:rPr>
          <w:rFonts w:ascii="Arial" w:hAnsi="Arial"/>
          <w:sz w:val="20"/>
          <w:szCs w:val="20"/>
        </w:rPr>
        <w:t>zadávací</w:t>
      </w:r>
      <w:r w:rsidR="00525949" w:rsidRPr="08AE3B5D">
        <w:rPr>
          <w:rFonts w:ascii="Arial" w:hAnsi="Arial"/>
          <w:sz w:val="20"/>
          <w:szCs w:val="20"/>
        </w:rPr>
        <w:t>ho</w:t>
      </w:r>
      <w:r w:rsidRPr="08AE3B5D">
        <w:rPr>
          <w:rFonts w:ascii="Arial" w:hAnsi="Arial"/>
          <w:sz w:val="20"/>
          <w:szCs w:val="20"/>
        </w:rPr>
        <w:t xml:space="preserve"> řízení a veškeré náklady nebo sankce vzniklé případným porušením ZZVZ či dalších relevantních právních předpisů. To neplatí, </w:t>
      </w:r>
      <w:r w:rsidRPr="00CA7258">
        <w:rPr>
          <w:rFonts w:ascii="Arial" w:hAnsi="Arial"/>
          <w:sz w:val="20"/>
          <w:szCs w:val="20"/>
        </w:rPr>
        <w:t xml:space="preserve">pokud došlo k porušení </w:t>
      </w:r>
      <w:r w:rsidR="00C0665A" w:rsidRPr="00CA7258">
        <w:rPr>
          <w:rFonts w:ascii="Arial" w:hAnsi="Arial"/>
          <w:sz w:val="20"/>
          <w:szCs w:val="20"/>
        </w:rPr>
        <w:t xml:space="preserve">ZZVZ </w:t>
      </w:r>
      <w:r w:rsidRPr="00CA7258">
        <w:rPr>
          <w:rFonts w:ascii="Arial" w:hAnsi="Arial"/>
          <w:sz w:val="20"/>
          <w:szCs w:val="20"/>
        </w:rPr>
        <w:t xml:space="preserve">jednáním či opomenutím Pověřujících zadavatelů. </w:t>
      </w:r>
    </w:p>
    <w:p w14:paraId="38373674" w14:textId="4912C567" w:rsidR="00DB304A" w:rsidRPr="00432D29" w:rsidRDefault="00432D29" w:rsidP="576F02C4">
      <w:pPr>
        <w:pStyle w:val="Clanek11"/>
        <w:widowControl/>
        <w:spacing w:line="259" w:lineRule="auto"/>
        <w:rPr>
          <w:rFonts w:ascii="Arial" w:hAnsi="Arial"/>
          <w:bCs w:val="0"/>
          <w:iCs w:val="0"/>
          <w:szCs w:val="22"/>
        </w:rPr>
      </w:pPr>
      <w:bookmarkStart w:id="57" w:name="_Ref148025240"/>
      <w:r w:rsidRPr="00CA7258">
        <w:rPr>
          <w:rFonts w:ascii="Arial" w:hAnsi="Arial"/>
          <w:sz w:val="20"/>
          <w:szCs w:val="20"/>
        </w:rPr>
        <w:t xml:space="preserve">Centrální zadavatel </w:t>
      </w:r>
      <w:r w:rsidR="007D4F2A" w:rsidRPr="00CA7258">
        <w:rPr>
          <w:rFonts w:ascii="Arial" w:hAnsi="Arial"/>
          <w:sz w:val="20"/>
          <w:szCs w:val="20"/>
        </w:rPr>
        <w:t xml:space="preserve">dne 4. 6. 2025 </w:t>
      </w:r>
      <w:r w:rsidRPr="00CA7258">
        <w:rPr>
          <w:rFonts w:ascii="Arial" w:hAnsi="Arial"/>
          <w:sz w:val="20"/>
          <w:szCs w:val="20"/>
        </w:rPr>
        <w:t>za</w:t>
      </w:r>
      <w:r w:rsidR="007D4F2A" w:rsidRPr="00CA7258">
        <w:rPr>
          <w:rFonts w:ascii="Arial" w:hAnsi="Arial"/>
          <w:sz w:val="20"/>
          <w:szCs w:val="20"/>
        </w:rPr>
        <w:t>slal</w:t>
      </w:r>
      <w:r w:rsidRPr="00CA7258">
        <w:rPr>
          <w:rFonts w:ascii="Arial" w:hAnsi="Arial"/>
          <w:sz w:val="20"/>
          <w:szCs w:val="20"/>
        </w:rPr>
        <w:t xml:space="preserve"> Pověřujícím zadavatelům prefinální znění (před kontrolou poskytovatele dotace) zadávacích podmínek vč. smluvních a technických podmínek Veřejné zakázky („</w:t>
      </w:r>
      <w:r w:rsidRPr="00CA7258">
        <w:rPr>
          <w:rFonts w:ascii="Arial" w:hAnsi="Arial"/>
          <w:b/>
          <w:sz w:val="20"/>
          <w:szCs w:val="20"/>
        </w:rPr>
        <w:t>Zadávací dokumentace</w:t>
      </w:r>
      <w:r w:rsidRPr="00CA7258">
        <w:rPr>
          <w:rFonts w:ascii="Arial" w:hAnsi="Arial"/>
          <w:sz w:val="20"/>
          <w:szCs w:val="20"/>
        </w:rPr>
        <w:t xml:space="preserve">“). </w:t>
      </w:r>
      <w:r w:rsidR="1B3336AA" w:rsidRPr="00CA7258">
        <w:rPr>
          <w:rFonts w:ascii="Arial" w:hAnsi="Arial"/>
          <w:sz w:val="20"/>
          <w:szCs w:val="20"/>
        </w:rPr>
        <w:t>Centrální zadavatel stanovil, že P</w:t>
      </w:r>
      <w:r w:rsidRPr="00CA7258">
        <w:rPr>
          <w:rFonts w:ascii="Arial" w:hAnsi="Arial"/>
          <w:sz w:val="20"/>
          <w:szCs w:val="20"/>
        </w:rPr>
        <w:t xml:space="preserve">ověřující zadavatelé </w:t>
      </w:r>
      <w:r w:rsidR="15E7762E" w:rsidRPr="00CA7258">
        <w:rPr>
          <w:rFonts w:ascii="Arial" w:hAnsi="Arial"/>
          <w:sz w:val="20"/>
          <w:szCs w:val="20"/>
        </w:rPr>
        <w:t>mohou</w:t>
      </w:r>
      <w:r w:rsidRPr="00CA7258">
        <w:rPr>
          <w:rFonts w:ascii="Arial" w:hAnsi="Arial"/>
          <w:sz w:val="20"/>
          <w:szCs w:val="20"/>
        </w:rPr>
        <w:t xml:space="preserve"> k Zadávací dokumentaci vznést své připomínky</w:t>
      </w:r>
      <w:r w:rsidR="007906BD" w:rsidRPr="00CA7258">
        <w:rPr>
          <w:rFonts w:ascii="Arial" w:hAnsi="Arial"/>
          <w:sz w:val="20"/>
          <w:szCs w:val="20"/>
        </w:rPr>
        <w:t xml:space="preserve"> </w:t>
      </w:r>
      <w:r w:rsidR="00411EEA" w:rsidRPr="00CA7258">
        <w:rPr>
          <w:rFonts w:ascii="Arial" w:hAnsi="Arial"/>
          <w:sz w:val="20"/>
          <w:szCs w:val="20"/>
        </w:rPr>
        <w:t>do dne 13 6. 2025</w:t>
      </w:r>
      <w:r w:rsidRPr="00CA7258">
        <w:rPr>
          <w:rFonts w:ascii="Arial" w:hAnsi="Arial"/>
          <w:sz w:val="20"/>
          <w:szCs w:val="20"/>
        </w:rPr>
        <w:t xml:space="preserve"> Zadávací dokumentace. Centrální zadavatel připomínky Pověřujících zadavatelů posoudí a s přihlédnutím k jejich účelnosti zapracuje do Zadávací dokumentace. Centrální zadavatel poté zašle Pověřujícím zadavatelům finální znění Zadávací dokumentace, která bude uveřejněna v zadávacím řízení na Veřejnou zakázku. V průběhu zadávacího řízení na Veřejnou zakázku bude Centrální zadavatel informovat Pověřující zadavatele o případných změnách Zadávací</w:t>
      </w:r>
      <w:r w:rsidRPr="576F02C4">
        <w:rPr>
          <w:rFonts w:ascii="Arial" w:hAnsi="Arial"/>
          <w:sz w:val="20"/>
          <w:szCs w:val="20"/>
        </w:rPr>
        <w:t xml:space="preserve"> dokumentace, a to zasláním odkazu na příslušné dodatečné informace uveřejněné na profilu Centrálního zadavatele. Po ukončení jednání o předběžných nabídkách na Veřejnou zakázku Centrální zadavatel zašle Pověřujícím zadavatelům návrh Výzvy k podání konečných nabídek. Pověřující zadavatelé jsou oprávněni k návrhu Výzvy k podání konečných nabídek vznést své připomínky, a to ve lhůtě 14 dnů od doručení návrhu Výzvy k podání konečných nabídek. Centrální zadavatel připomínky Pověřujících zadavatelů posoudí a s přihlédnutím k jejich účelnosti zapracuje do návrhu Výzvy k podání konečných nabídek. Centrální zadavatel poté zašle Pověřujícím zadavatelům finální znění Výzvy k podání konečných nabídek, která bude zaslána účastníkům Veřejné zakázky.</w:t>
      </w:r>
      <w:bookmarkEnd w:id="57"/>
    </w:p>
    <w:p w14:paraId="24E3F8AF" w14:textId="15B42B5B" w:rsidR="002C7008" w:rsidRPr="000454A1" w:rsidRDefault="0031375E">
      <w:pPr>
        <w:pStyle w:val="Clanek11"/>
        <w:widowControl/>
      </w:pPr>
      <w:r w:rsidRPr="00FA50F1">
        <w:rPr>
          <w:rFonts w:ascii="Arial" w:hAnsi="Arial"/>
          <w:sz w:val="20"/>
          <w:szCs w:val="20"/>
        </w:rPr>
        <w:t>Pověřující zadavatelé kat. A jsou povinni</w:t>
      </w:r>
      <w:r w:rsidR="00156D88" w:rsidRPr="00FA50F1">
        <w:rPr>
          <w:rFonts w:ascii="Arial" w:hAnsi="Arial"/>
          <w:sz w:val="20"/>
          <w:szCs w:val="20"/>
        </w:rPr>
        <w:t xml:space="preserve"> informovat </w:t>
      </w:r>
      <w:r w:rsidRPr="00FA50F1">
        <w:rPr>
          <w:rFonts w:ascii="Arial" w:hAnsi="Arial"/>
          <w:sz w:val="20"/>
          <w:szCs w:val="20"/>
        </w:rPr>
        <w:t>C</w:t>
      </w:r>
      <w:r w:rsidR="00156D88" w:rsidRPr="00FA50F1">
        <w:rPr>
          <w:rFonts w:ascii="Arial" w:hAnsi="Arial"/>
          <w:sz w:val="20"/>
          <w:szCs w:val="20"/>
        </w:rPr>
        <w:t>entrálního zadavatele o všech podstatných skutečnostech majících vliv na možný průběh zadávací</w:t>
      </w:r>
      <w:r w:rsidR="00867A08" w:rsidRPr="00FA50F1">
        <w:rPr>
          <w:rFonts w:ascii="Arial" w:hAnsi="Arial"/>
          <w:sz w:val="20"/>
          <w:szCs w:val="20"/>
        </w:rPr>
        <w:t>ho</w:t>
      </w:r>
      <w:r w:rsidR="00156D88" w:rsidRPr="00FA50F1">
        <w:rPr>
          <w:rFonts w:ascii="Arial" w:hAnsi="Arial"/>
          <w:sz w:val="20"/>
          <w:szCs w:val="20"/>
        </w:rPr>
        <w:t xml:space="preserve"> řízení a je</w:t>
      </w:r>
      <w:r w:rsidR="00867A08" w:rsidRPr="00FA50F1">
        <w:rPr>
          <w:rFonts w:ascii="Arial" w:hAnsi="Arial"/>
          <w:sz w:val="20"/>
          <w:szCs w:val="20"/>
        </w:rPr>
        <w:t>ho</w:t>
      </w:r>
      <w:r w:rsidR="00156D88" w:rsidRPr="00FA50F1">
        <w:rPr>
          <w:rFonts w:ascii="Arial" w:hAnsi="Arial"/>
          <w:sz w:val="20"/>
          <w:szCs w:val="20"/>
        </w:rPr>
        <w:t xml:space="preserve"> zákonnost. </w:t>
      </w:r>
      <w:r w:rsidR="007533BE" w:rsidRPr="00FA50F1">
        <w:rPr>
          <w:rFonts w:ascii="Arial" w:hAnsi="Arial"/>
          <w:sz w:val="20"/>
          <w:szCs w:val="20"/>
        </w:rPr>
        <w:t xml:space="preserve">Pověřující zadavatelé </w:t>
      </w:r>
      <w:r w:rsidR="003806BB" w:rsidRPr="00FA50F1">
        <w:rPr>
          <w:rFonts w:ascii="Arial" w:hAnsi="Arial"/>
          <w:sz w:val="20"/>
          <w:szCs w:val="20"/>
        </w:rPr>
        <w:t xml:space="preserve">kat. A </w:t>
      </w:r>
      <w:r w:rsidR="007533BE" w:rsidRPr="00FA50F1">
        <w:rPr>
          <w:rFonts w:ascii="Arial" w:hAnsi="Arial"/>
          <w:sz w:val="20"/>
          <w:szCs w:val="20"/>
        </w:rPr>
        <w:t>jsou na žádost Centrálního zadavatele povinni poskytnout Centrálnímu zadavateli k zajištění řádného průběhu zadávací</w:t>
      </w:r>
      <w:r w:rsidR="00867A08" w:rsidRPr="00FA50F1">
        <w:rPr>
          <w:rFonts w:ascii="Arial" w:hAnsi="Arial"/>
          <w:sz w:val="20"/>
          <w:szCs w:val="20"/>
        </w:rPr>
        <w:t>ho</w:t>
      </w:r>
      <w:r w:rsidR="007533BE" w:rsidRPr="00FA50F1">
        <w:rPr>
          <w:rFonts w:ascii="Arial" w:hAnsi="Arial"/>
          <w:sz w:val="20"/>
          <w:szCs w:val="20"/>
        </w:rPr>
        <w:t xml:space="preserve"> řízení veškerou nezbytnou součinnost</w:t>
      </w:r>
      <w:r w:rsidRPr="00FA50F1">
        <w:rPr>
          <w:rFonts w:ascii="Arial" w:hAnsi="Arial"/>
          <w:sz w:val="20"/>
          <w:szCs w:val="20"/>
        </w:rPr>
        <w:t>, zejména pokud jde o výměnu relevantních dokumentů, podávání vysvětlení či písemných stanovisek, tak aby mohl</w:t>
      </w:r>
      <w:r w:rsidR="00646990" w:rsidRPr="00FA50F1">
        <w:rPr>
          <w:rFonts w:ascii="Arial" w:hAnsi="Arial"/>
          <w:sz w:val="20"/>
          <w:szCs w:val="20"/>
        </w:rPr>
        <w:t>o být zadávací řízení na Veřejnou zakáz</w:t>
      </w:r>
      <w:r w:rsidR="008E1785" w:rsidRPr="00FA50F1">
        <w:rPr>
          <w:rFonts w:ascii="Arial" w:hAnsi="Arial"/>
          <w:sz w:val="20"/>
          <w:szCs w:val="20"/>
        </w:rPr>
        <w:t>ku zahájeno dle potřeb projektu a aby Centrální zadavatel mohl dostát v průběhu zadávacího řízení všem</w:t>
      </w:r>
      <w:r w:rsidRPr="00FA50F1">
        <w:rPr>
          <w:rFonts w:ascii="Arial" w:hAnsi="Arial"/>
          <w:sz w:val="20"/>
          <w:szCs w:val="20"/>
        </w:rPr>
        <w:t xml:space="preserve"> povinnostem</w:t>
      </w:r>
      <w:r w:rsidR="008E1785" w:rsidRPr="00FA50F1">
        <w:rPr>
          <w:rFonts w:ascii="Arial" w:hAnsi="Arial"/>
          <w:sz w:val="20"/>
          <w:szCs w:val="20"/>
        </w:rPr>
        <w:t xml:space="preserve"> </w:t>
      </w:r>
      <w:r w:rsidRPr="00FA50F1">
        <w:rPr>
          <w:rFonts w:ascii="Arial" w:hAnsi="Arial"/>
          <w:sz w:val="20"/>
          <w:szCs w:val="20"/>
        </w:rPr>
        <w:t>vyplývajícím ze ZZVZ.</w:t>
      </w:r>
    </w:p>
    <w:p w14:paraId="148A9399" w14:textId="1C0E7D35" w:rsidR="007533BE" w:rsidRPr="000454A1" w:rsidRDefault="007533BE" w:rsidP="00642A01">
      <w:pPr>
        <w:pStyle w:val="Clanek11"/>
        <w:widowControl/>
        <w:rPr>
          <w:rFonts w:ascii="Arial" w:hAnsi="Arial"/>
          <w:sz w:val="20"/>
          <w:szCs w:val="20"/>
        </w:rPr>
      </w:pPr>
      <w:r w:rsidRPr="000454A1">
        <w:rPr>
          <w:rFonts w:ascii="Arial" w:hAnsi="Arial"/>
          <w:sz w:val="20"/>
          <w:szCs w:val="20"/>
        </w:rPr>
        <w:t xml:space="preserve">Pověřující zadavatelé </w:t>
      </w:r>
      <w:r w:rsidR="003806BB" w:rsidRPr="000454A1">
        <w:rPr>
          <w:rFonts w:ascii="Arial" w:hAnsi="Arial"/>
          <w:sz w:val="20"/>
          <w:szCs w:val="20"/>
        </w:rPr>
        <w:t xml:space="preserve">kat. A </w:t>
      </w:r>
      <w:r w:rsidRPr="000454A1">
        <w:rPr>
          <w:rFonts w:ascii="Arial" w:hAnsi="Arial"/>
          <w:sz w:val="20"/>
          <w:szCs w:val="20"/>
        </w:rPr>
        <w:t>jsou zejména povinni ve lhůtě stanovené Centrálním zadavatelem sdělit Centrálnímu zadavateli veškeré skutečnosti, které jsou nutné k poskytnutí vysvětlení zadávací dokumentace ve smyslu § 98 ZZVZ, pokud Centrální zadavatel nebude mít k dispozici odpovídající informace</w:t>
      </w:r>
      <w:r w:rsidR="00454DF1">
        <w:rPr>
          <w:rFonts w:ascii="Arial" w:hAnsi="Arial"/>
          <w:sz w:val="20"/>
          <w:szCs w:val="20"/>
        </w:rPr>
        <w:t xml:space="preserve"> a Pověřující zadavatelé kat. A </w:t>
      </w:r>
      <w:r w:rsidR="0040036E">
        <w:rPr>
          <w:rFonts w:ascii="Arial" w:hAnsi="Arial"/>
          <w:sz w:val="20"/>
          <w:szCs w:val="20"/>
        </w:rPr>
        <w:t>těmito informacemi disponují</w:t>
      </w:r>
      <w:r w:rsidRPr="000454A1">
        <w:rPr>
          <w:rFonts w:ascii="Arial" w:hAnsi="Arial"/>
          <w:sz w:val="20"/>
          <w:szCs w:val="20"/>
        </w:rPr>
        <w:t>.</w:t>
      </w:r>
    </w:p>
    <w:p w14:paraId="2A3F1C53" w14:textId="01D78E0C" w:rsidR="007B43AC" w:rsidRPr="000454A1" w:rsidRDefault="007B43AC" w:rsidP="00642A01">
      <w:pPr>
        <w:pStyle w:val="Clanek11"/>
        <w:widowControl/>
        <w:rPr>
          <w:rFonts w:ascii="Arial" w:hAnsi="Arial"/>
          <w:sz w:val="20"/>
          <w:szCs w:val="20"/>
        </w:rPr>
      </w:pPr>
      <w:r w:rsidRPr="000454A1">
        <w:rPr>
          <w:rFonts w:ascii="Arial" w:hAnsi="Arial"/>
          <w:sz w:val="20"/>
          <w:szCs w:val="20"/>
        </w:rPr>
        <w:lastRenderedPageBreak/>
        <w:t>Pověřující zadavatelé kat. A tímto výslovně zmocňují Centrálního zadavatele k uzavření sml</w:t>
      </w:r>
      <w:r w:rsidR="00A12667">
        <w:rPr>
          <w:rFonts w:ascii="Arial" w:hAnsi="Arial"/>
          <w:sz w:val="20"/>
          <w:szCs w:val="20"/>
        </w:rPr>
        <w:t>ouvy</w:t>
      </w:r>
      <w:r w:rsidRPr="000454A1">
        <w:rPr>
          <w:rFonts w:ascii="Arial" w:hAnsi="Arial"/>
          <w:sz w:val="20"/>
          <w:szCs w:val="20"/>
        </w:rPr>
        <w:t xml:space="preserve"> na Veřejn</w:t>
      </w:r>
      <w:r w:rsidR="0018712D">
        <w:rPr>
          <w:rFonts w:ascii="Arial" w:hAnsi="Arial"/>
          <w:sz w:val="20"/>
          <w:szCs w:val="20"/>
        </w:rPr>
        <w:t>ou</w:t>
      </w:r>
      <w:r w:rsidRPr="000454A1">
        <w:rPr>
          <w:rFonts w:ascii="Arial" w:hAnsi="Arial"/>
          <w:sz w:val="20"/>
          <w:szCs w:val="20"/>
        </w:rPr>
        <w:t xml:space="preserve"> zakázk</w:t>
      </w:r>
      <w:r w:rsidR="0018712D">
        <w:rPr>
          <w:rFonts w:ascii="Arial" w:hAnsi="Arial"/>
          <w:sz w:val="20"/>
          <w:szCs w:val="20"/>
        </w:rPr>
        <w:t>u</w:t>
      </w:r>
      <w:r w:rsidRPr="000454A1">
        <w:rPr>
          <w:rFonts w:ascii="Arial" w:hAnsi="Arial"/>
          <w:sz w:val="20"/>
          <w:szCs w:val="20"/>
        </w:rPr>
        <w:t>. V případě uzavření sml</w:t>
      </w:r>
      <w:r w:rsidR="00A12667">
        <w:rPr>
          <w:rFonts w:ascii="Arial" w:hAnsi="Arial"/>
          <w:sz w:val="20"/>
          <w:szCs w:val="20"/>
        </w:rPr>
        <w:t>ouvy</w:t>
      </w:r>
      <w:r w:rsidRPr="000454A1">
        <w:rPr>
          <w:rFonts w:ascii="Arial" w:hAnsi="Arial"/>
          <w:sz w:val="20"/>
          <w:szCs w:val="20"/>
        </w:rPr>
        <w:t xml:space="preserve"> na Veřejn</w:t>
      </w:r>
      <w:r w:rsidR="0018712D">
        <w:rPr>
          <w:rFonts w:ascii="Arial" w:hAnsi="Arial"/>
          <w:sz w:val="20"/>
          <w:szCs w:val="20"/>
        </w:rPr>
        <w:t>ou</w:t>
      </w:r>
      <w:r w:rsidRPr="000454A1">
        <w:rPr>
          <w:rFonts w:ascii="Arial" w:hAnsi="Arial"/>
          <w:sz w:val="20"/>
          <w:szCs w:val="20"/>
        </w:rPr>
        <w:t xml:space="preserve"> zakázk</w:t>
      </w:r>
      <w:r w:rsidR="0018712D">
        <w:rPr>
          <w:rFonts w:ascii="Arial" w:hAnsi="Arial"/>
          <w:sz w:val="20"/>
          <w:szCs w:val="20"/>
        </w:rPr>
        <w:t>u</w:t>
      </w:r>
      <w:r w:rsidRPr="000454A1">
        <w:rPr>
          <w:rFonts w:ascii="Arial" w:hAnsi="Arial"/>
          <w:sz w:val="20"/>
          <w:szCs w:val="20"/>
        </w:rPr>
        <w:t xml:space="preserve"> j</w:t>
      </w:r>
      <w:r w:rsidR="00A12667">
        <w:rPr>
          <w:rFonts w:ascii="Arial" w:hAnsi="Arial"/>
          <w:sz w:val="20"/>
          <w:szCs w:val="20"/>
        </w:rPr>
        <w:t>i</w:t>
      </w:r>
      <w:r w:rsidRPr="000454A1">
        <w:rPr>
          <w:rFonts w:ascii="Arial" w:hAnsi="Arial"/>
          <w:sz w:val="20"/>
          <w:szCs w:val="20"/>
        </w:rPr>
        <w:t xml:space="preserve"> Centrální zadavatel uveřejní ve smyslu zákona č. 340/2015 Sb., o registru smluv, ve znění pozdějších předpisů („</w:t>
      </w:r>
      <w:r w:rsidRPr="000454A1">
        <w:rPr>
          <w:rFonts w:ascii="Arial" w:hAnsi="Arial"/>
          <w:b/>
          <w:bCs w:val="0"/>
          <w:sz w:val="20"/>
          <w:szCs w:val="20"/>
        </w:rPr>
        <w:t>zákon o registru smluv</w:t>
      </w:r>
      <w:r w:rsidRPr="000454A1">
        <w:rPr>
          <w:rFonts w:ascii="Arial" w:hAnsi="Arial"/>
          <w:sz w:val="20"/>
          <w:szCs w:val="20"/>
        </w:rPr>
        <w:t>“) v registru smluv ve lhůtě stanovené v § 5 odst. 2 zákona o registru smluv.</w:t>
      </w:r>
    </w:p>
    <w:p w14:paraId="3461F024" w14:textId="415438A7" w:rsidR="007533BE" w:rsidRPr="000454A1" w:rsidRDefault="007533BE" w:rsidP="00642A01">
      <w:pPr>
        <w:pStyle w:val="Clanek11"/>
        <w:widowControl/>
        <w:rPr>
          <w:rFonts w:ascii="Arial" w:hAnsi="Arial"/>
          <w:sz w:val="20"/>
          <w:szCs w:val="20"/>
        </w:rPr>
      </w:pPr>
      <w:r w:rsidRPr="000454A1">
        <w:rPr>
          <w:rFonts w:ascii="Arial" w:hAnsi="Arial"/>
          <w:sz w:val="20"/>
          <w:szCs w:val="20"/>
        </w:rPr>
        <w:t xml:space="preserve">Pověřující zadavatelé </w:t>
      </w:r>
      <w:r w:rsidR="00156D88" w:rsidRPr="000454A1">
        <w:rPr>
          <w:rFonts w:ascii="Arial" w:hAnsi="Arial"/>
          <w:sz w:val="20"/>
          <w:szCs w:val="20"/>
        </w:rPr>
        <w:t xml:space="preserve">kat. A </w:t>
      </w:r>
      <w:r w:rsidRPr="000454A1">
        <w:rPr>
          <w:rFonts w:ascii="Arial" w:hAnsi="Arial"/>
          <w:sz w:val="20"/>
          <w:szCs w:val="20"/>
        </w:rPr>
        <w:t xml:space="preserve">se podle této Smlouvy zavazují akceptovat </w:t>
      </w:r>
      <w:r w:rsidR="00C827D2">
        <w:rPr>
          <w:rFonts w:ascii="Arial" w:hAnsi="Arial"/>
          <w:sz w:val="20"/>
          <w:szCs w:val="20"/>
        </w:rPr>
        <w:t xml:space="preserve">smluvní </w:t>
      </w:r>
      <w:r w:rsidRPr="000454A1">
        <w:rPr>
          <w:rFonts w:ascii="Arial" w:hAnsi="Arial"/>
          <w:sz w:val="20"/>
          <w:szCs w:val="20"/>
        </w:rPr>
        <w:t>podmínky sjednané Centrálním zadavatelem ve smlouv</w:t>
      </w:r>
      <w:r w:rsidR="00A12667">
        <w:rPr>
          <w:rFonts w:ascii="Arial" w:hAnsi="Arial"/>
          <w:sz w:val="20"/>
          <w:szCs w:val="20"/>
        </w:rPr>
        <w:t>ě</w:t>
      </w:r>
      <w:r w:rsidRPr="000454A1">
        <w:rPr>
          <w:rFonts w:ascii="Arial" w:hAnsi="Arial"/>
          <w:sz w:val="20"/>
          <w:szCs w:val="20"/>
        </w:rPr>
        <w:t xml:space="preserve"> na </w:t>
      </w:r>
      <w:r w:rsidR="00156D88" w:rsidRPr="000454A1">
        <w:rPr>
          <w:rFonts w:ascii="Arial" w:hAnsi="Arial"/>
          <w:sz w:val="20"/>
          <w:szCs w:val="20"/>
        </w:rPr>
        <w:t>Veřejn</w:t>
      </w:r>
      <w:r w:rsidR="0018712D">
        <w:rPr>
          <w:rFonts w:ascii="Arial" w:hAnsi="Arial"/>
          <w:sz w:val="20"/>
          <w:szCs w:val="20"/>
        </w:rPr>
        <w:t>ou</w:t>
      </w:r>
      <w:r w:rsidR="00156D88" w:rsidRPr="000454A1">
        <w:rPr>
          <w:rFonts w:ascii="Arial" w:hAnsi="Arial"/>
          <w:sz w:val="20"/>
          <w:szCs w:val="20"/>
        </w:rPr>
        <w:t xml:space="preserve"> zakázk</w:t>
      </w:r>
      <w:r w:rsidR="0018712D">
        <w:rPr>
          <w:rFonts w:ascii="Arial" w:hAnsi="Arial"/>
          <w:sz w:val="20"/>
          <w:szCs w:val="20"/>
        </w:rPr>
        <w:t>u</w:t>
      </w:r>
      <w:r w:rsidRPr="000454A1">
        <w:rPr>
          <w:rFonts w:ascii="Arial" w:hAnsi="Arial"/>
          <w:sz w:val="20"/>
          <w:szCs w:val="20"/>
        </w:rPr>
        <w:t xml:space="preserve"> uzavřen</w:t>
      </w:r>
      <w:r w:rsidR="00A12667">
        <w:rPr>
          <w:rFonts w:ascii="Arial" w:hAnsi="Arial"/>
          <w:sz w:val="20"/>
          <w:szCs w:val="20"/>
        </w:rPr>
        <w:t>é</w:t>
      </w:r>
      <w:r w:rsidRPr="000454A1">
        <w:rPr>
          <w:rFonts w:ascii="Arial" w:hAnsi="Arial"/>
          <w:sz w:val="20"/>
          <w:szCs w:val="20"/>
        </w:rPr>
        <w:t xml:space="preserve"> s vybraným dodavatel</w:t>
      </w:r>
      <w:r w:rsidR="0018712D">
        <w:rPr>
          <w:rFonts w:ascii="Arial" w:hAnsi="Arial"/>
          <w:sz w:val="20"/>
          <w:szCs w:val="20"/>
        </w:rPr>
        <w:t>em</w:t>
      </w:r>
      <w:r w:rsidRPr="000454A1">
        <w:rPr>
          <w:rFonts w:ascii="Arial" w:hAnsi="Arial"/>
          <w:sz w:val="20"/>
          <w:szCs w:val="20"/>
        </w:rPr>
        <w:t xml:space="preserve"> a vykonávat práva a povinnosti ve vztahu k dodavatel</w:t>
      </w:r>
      <w:r w:rsidR="0018712D">
        <w:rPr>
          <w:rFonts w:ascii="Arial" w:hAnsi="Arial"/>
          <w:sz w:val="20"/>
          <w:szCs w:val="20"/>
        </w:rPr>
        <w:t>i</w:t>
      </w:r>
      <w:r w:rsidRPr="000454A1">
        <w:rPr>
          <w:rFonts w:ascii="Arial" w:hAnsi="Arial"/>
          <w:sz w:val="20"/>
          <w:szCs w:val="20"/>
        </w:rPr>
        <w:t>, se kterým bud</w:t>
      </w:r>
      <w:r w:rsidR="00A12667">
        <w:rPr>
          <w:rFonts w:ascii="Arial" w:hAnsi="Arial"/>
          <w:sz w:val="20"/>
          <w:szCs w:val="20"/>
        </w:rPr>
        <w:t>e</w:t>
      </w:r>
      <w:r w:rsidRPr="000454A1">
        <w:rPr>
          <w:rFonts w:ascii="Arial" w:hAnsi="Arial"/>
          <w:sz w:val="20"/>
          <w:szCs w:val="20"/>
        </w:rPr>
        <w:t xml:space="preserve"> smlouv</w:t>
      </w:r>
      <w:r w:rsidR="00A12667">
        <w:rPr>
          <w:rFonts w:ascii="Arial" w:hAnsi="Arial"/>
          <w:sz w:val="20"/>
          <w:szCs w:val="20"/>
        </w:rPr>
        <w:t>a</w:t>
      </w:r>
      <w:r w:rsidRPr="000454A1">
        <w:rPr>
          <w:rFonts w:ascii="Arial" w:hAnsi="Arial"/>
          <w:sz w:val="20"/>
          <w:szCs w:val="20"/>
        </w:rPr>
        <w:t xml:space="preserve"> na </w:t>
      </w:r>
      <w:r w:rsidR="00156D88" w:rsidRPr="000454A1">
        <w:rPr>
          <w:rFonts w:ascii="Arial" w:hAnsi="Arial"/>
          <w:sz w:val="20"/>
          <w:szCs w:val="20"/>
        </w:rPr>
        <w:t>Veřejn</w:t>
      </w:r>
      <w:r w:rsidR="0018712D">
        <w:rPr>
          <w:rFonts w:ascii="Arial" w:hAnsi="Arial"/>
          <w:sz w:val="20"/>
          <w:szCs w:val="20"/>
        </w:rPr>
        <w:t>ou</w:t>
      </w:r>
      <w:r w:rsidR="00156D88" w:rsidRPr="000454A1">
        <w:rPr>
          <w:rFonts w:ascii="Arial" w:hAnsi="Arial"/>
          <w:sz w:val="20"/>
          <w:szCs w:val="20"/>
        </w:rPr>
        <w:t xml:space="preserve"> zakázk</w:t>
      </w:r>
      <w:r w:rsidR="0018712D">
        <w:rPr>
          <w:rFonts w:ascii="Arial" w:hAnsi="Arial"/>
          <w:sz w:val="20"/>
          <w:szCs w:val="20"/>
        </w:rPr>
        <w:t>u</w:t>
      </w:r>
      <w:r w:rsidRPr="000454A1">
        <w:rPr>
          <w:rFonts w:ascii="Arial" w:hAnsi="Arial"/>
          <w:sz w:val="20"/>
          <w:szCs w:val="20"/>
        </w:rPr>
        <w:t xml:space="preserve"> uzavřen</w:t>
      </w:r>
      <w:r w:rsidR="00A12667">
        <w:rPr>
          <w:rFonts w:ascii="Arial" w:hAnsi="Arial"/>
          <w:sz w:val="20"/>
          <w:szCs w:val="20"/>
        </w:rPr>
        <w:t>a</w:t>
      </w:r>
      <w:r w:rsidRPr="000454A1">
        <w:rPr>
          <w:rFonts w:ascii="Arial" w:hAnsi="Arial"/>
          <w:sz w:val="20"/>
          <w:szCs w:val="20"/>
        </w:rPr>
        <w:t>.</w:t>
      </w:r>
    </w:p>
    <w:p w14:paraId="7253454C" w14:textId="48960266" w:rsidR="00E601C3" w:rsidRPr="000454A1" w:rsidRDefault="007533BE" w:rsidP="00642A01">
      <w:pPr>
        <w:pStyle w:val="Clanek11"/>
        <w:widowControl/>
        <w:rPr>
          <w:rFonts w:ascii="Arial" w:hAnsi="Arial"/>
          <w:sz w:val="20"/>
          <w:szCs w:val="20"/>
        </w:rPr>
      </w:pPr>
      <w:r w:rsidRPr="08AE3B5D">
        <w:rPr>
          <w:rFonts w:ascii="Arial" w:hAnsi="Arial"/>
          <w:sz w:val="20"/>
          <w:szCs w:val="20"/>
        </w:rPr>
        <w:t xml:space="preserve">Nastane-li některý z důvodů zrušení zadávacího řízení podle ustanovení § 127 </w:t>
      </w:r>
      <w:r w:rsidR="009666F3" w:rsidRPr="08AE3B5D">
        <w:rPr>
          <w:rFonts w:ascii="Arial" w:hAnsi="Arial"/>
          <w:sz w:val="20"/>
          <w:szCs w:val="20"/>
        </w:rPr>
        <w:t>odst. 2 ZZVZ</w:t>
      </w:r>
      <w:r w:rsidRPr="08AE3B5D">
        <w:rPr>
          <w:rFonts w:ascii="Arial" w:hAnsi="Arial"/>
          <w:sz w:val="20"/>
          <w:szCs w:val="20"/>
        </w:rPr>
        <w:t>, Centrální zadavatel je oprávněn rozhodnout o tom, zda bude v zadávacím řízení pokračovat</w:t>
      </w:r>
      <w:r w:rsidR="00EC7F72">
        <w:rPr>
          <w:rFonts w:ascii="Arial" w:hAnsi="Arial"/>
          <w:sz w:val="20"/>
          <w:szCs w:val="20"/>
        </w:rPr>
        <w:t xml:space="preserve">, </w:t>
      </w:r>
      <w:r w:rsidR="72EC587B" w:rsidRPr="08AE3B5D">
        <w:rPr>
          <w:rFonts w:ascii="Arial" w:hAnsi="Arial"/>
          <w:sz w:val="20"/>
          <w:szCs w:val="20"/>
        </w:rPr>
        <w:t xml:space="preserve">anebo </w:t>
      </w:r>
      <w:r w:rsidR="0059766E">
        <w:rPr>
          <w:rFonts w:ascii="Arial" w:hAnsi="Arial"/>
          <w:sz w:val="20"/>
          <w:szCs w:val="20"/>
        </w:rPr>
        <w:t xml:space="preserve">zda </w:t>
      </w:r>
      <w:r w:rsidR="72EC587B" w:rsidRPr="08AE3B5D">
        <w:rPr>
          <w:rFonts w:ascii="Arial" w:hAnsi="Arial"/>
          <w:sz w:val="20"/>
          <w:szCs w:val="20"/>
        </w:rPr>
        <w:t>zadávací řízení zruší</w:t>
      </w:r>
      <w:r w:rsidRPr="08AE3B5D">
        <w:rPr>
          <w:rFonts w:ascii="Arial" w:hAnsi="Arial"/>
          <w:sz w:val="20"/>
          <w:szCs w:val="20"/>
        </w:rPr>
        <w:t>. Informaci o zrušení zadávacího řízení Centrální zadavatel písemně oznámí všem Pověřujícím zadavatelům</w:t>
      </w:r>
      <w:r w:rsidR="00693CFD">
        <w:rPr>
          <w:rFonts w:ascii="Arial" w:hAnsi="Arial"/>
          <w:sz w:val="20"/>
          <w:szCs w:val="20"/>
        </w:rPr>
        <w:t xml:space="preserve"> nejpozději do </w:t>
      </w:r>
      <w:r w:rsidR="00E605F5">
        <w:rPr>
          <w:rFonts w:ascii="Arial" w:hAnsi="Arial"/>
          <w:sz w:val="20"/>
          <w:szCs w:val="20"/>
        </w:rPr>
        <w:t>5 (pěti) pracovních dnů od zrušení zadávacího řízení</w:t>
      </w:r>
      <w:r w:rsidRPr="08AE3B5D">
        <w:rPr>
          <w:rFonts w:ascii="Arial" w:hAnsi="Arial"/>
          <w:sz w:val="20"/>
          <w:szCs w:val="20"/>
        </w:rPr>
        <w:t>.</w:t>
      </w:r>
    </w:p>
    <w:p w14:paraId="13A4DEA7" w14:textId="21646BE8" w:rsidR="00E601C3" w:rsidRPr="000454A1" w:rsidRDefault="008D16B7" w:rsidP="002E0CB8">
      <w:pPr>
        <w:pStyle w:val="Nadpis1"/>
        <w:keepNext/>
        <w:tabs>
          <w:tab w:val="clear" w:pos="1702"/>
        </w:tabs>
        <w:spacing w:before="360"/>
        <w:ind w:left="567"/>
        <w:rPr>
          <w:rFonts w:ascii="Arial" w:hAnsi="Arial" w:cs="Arial"/>
          <w:sz w:val="20"/>
          <w:szCs w:val="20"/>
        </w:rPr>
      </w:pPr>
      <w:r w:rsidRPr="000454A1">
        <w:rPr>
          <w:rFonts w:ascii="Arial" w:hAnsi="Arial" w:cs="Arial"/>
          <w:sz w:val="20"/>
          <w:szCs w:val="20"/>
        </w:rPr>
        <w:t>Další práva a povinnosti smluvních stran</w:t>
      </w:r>
    </w:p>
    <w:p w14:paraId="12C1D055" w14:textId="5C27A183" w:rsidR="008D16B7" w:rsidRPr="000454A1" w:rsidRDefault="008D16B7" w:rsidP="00642A01">
      <w:pPr>
        <w:pStyle w:val="Clanek11"/>
        <w:widowControl/>
        <w:rPr>
          <w:rFonts w:ascii="Arial" w:hAnsi="Arial"/>
          <w:sz w:val="20"/>
          <w:szCs w:val="20"/>
        </w:rPr>
      </w:pPr>
      <w:r w:rsidRPr="000454A1">
        <w:rPr>
          <w:rFonts w:ascii="Arial" w:hAnsi="Arial"/>
          <w:sz w:val="20"/>
          <w:szCs w:val="20"/>
        </w:rPr>
        <w:t>Centrální zadavatel je povinen při stanovení zadávacích podmínek Veřejn</w:t>
      </w:r>
      <w:r w:rsidR="0018712D">
        <w:rPr>
          <w:rFonts w:ascii="Arial" w:hAnsi="Arial"/>
          <w:sz w:val="20"/>
          <w:szCs w:val="20"/>
        </w:rPr>
        <w:t>é</w:t>
      </w:r>
      <w:r w:rsidRPr="000454A1">
        <w:rPr>
          <w:rFonts w:ascii="Arial" w:hAnsi="Arial"/>
          <w:sz w:val="20"/>
          <w:szCs w:val="20"/>
        </w:rPr>
        <w:t xml:space="preserve"> zakáz</w:t>
      </w:r>
      <w:r w:rsidR="0018712D">
        <w:rPr>
          <w:rFonts w:ascii="Arial" w:hAnsi="Arial"/>
          <w:sz w:val="20"/>
          <w:szCs w:val="20"/>
        </w:rPr>
        <w:t>ky</w:t>
      </w:r>
      <w:r w:rsidRPr="000454A1">
        <w:rPr>
          <w:rFonts w:ascii="Arial" w:hAnsi="Arial"/>
          <w:sz w:val="20"/>
          <w:szCs w:val="20"/>
        </w:rPr>
        <w:t xml:space="preserve"> i</w:t>
      </w:r>
      <w:r w:rsidR="0098195B">
        <w:rPr>
          <w:rFonts w:ascii="Arial" w:hAnsi="Arial"/>
          <w:sz w:val="20"/>
          <w:szCs w:val="20"/>
        </w:rPr>
        <w:t xml:space="preserve"> při</w:t>
      </w:r>
      <w:r w:rsidRPr="000454A1">
        <w:rPr>
          <w:rFonts w:ascii="Arial" w:hAnsi="Arial"/>
          <w:sz w:val="20"/>
          <w:szCs w:val="20"/>
        </w:rPr>
        <w:t xml:space="preserve"> plnění jiných povinností dle této Smlouvy postupovat tak, aby byly dodrženy zásady účelného, efektivního a hospodárného vynakládání veřejných prostředků. </w:t>
      </w:r>
    </w:p>
    <w:p w14:paraId="30620719" w14:textId="38BE3B0C" w:rsidR="008D16B7" w:rsidRPr="000454A1" w:rsidRDefault="008D16B7" w:rsidP="00642A01">
      <w:pPr>
        <w:pStyle w:val="Clanek11"/>
        <w:widowControl/>
        <w:rPr>
          <w:rFonts w:ascii="Arial" w:hAnsi="Arial"/>
          <w:sz w:val="20"/>
          <w:szCs w:val="20"/>
        </w:rPr>
      </w:pPr>
      <w:r w:rsidRPr="000454A1">
        <w:rPr>
          <w:rFonts w:ascii="Arial" w:hAnsi="Arial"/>
          <w:sz w:val="20"/>
          <w:szCs w:val="20"/>
        </w:rPr>
        <w:t>Centrální zadavatel je oprávněn využít údaje a relevantní informace předané Pověřujícími zadavateli pouze pro výkon činností spojených s centralizovaným zadáváním Veřejn</w:t>
      </w:r>
      <w:r w:rsidR="0018712D">
        <w:rPr>
          <w:rFonts w:ascii="Arial" w:hAnsi="Arial"/>
          <w:sz w:val="20"/>
          <w:szCs w:val="20"/>
        </w:rPr>
        <w:t>é</w:t>
      </w:r>
      <w:r w:rsidRPr="000454A1">
        <w:rPr>
          <w:rFonts w:ascii="Arial" w:hAnsi="Arial"/>
          <w:sz w:val="20"/>
          <w:szCs w:val="20"/>
        </w:rPr>
        <w:t xml:space="preserve"> zakáz</w:t>
      </w:r>
      <w:r w:rsidR="0018712D">
        <w:rPr>
          <w:rFonts w:ascii="Arial" w:hAnsi="Arial"/>
          <w:sz w:val="20"/>
          <w:szCs w:val="20"/>
        </w:rPr>
        <w:t>ky</w:t>
      </w:r>
      <w:r w:rsidRPr="000454A1">
        <w:rPr>
          <w:rFonts w:ascii="Arial" w:hAnsi="Arial"/>
          <w:sz w:val="20"/>
          <w:szCs w:val="20"/>
        </w:rPr>
        <w:t xml:space="preserve"> podle této Smlouvy.</w:t>
      </w:r>
    </w:p>
    <w:p w14:paraId="3BB72917" w14:textId="73FE79EC" w:rsidR="008D16B7" w:rsidRPr="000454A1" w:rsidRDefault="008D16B7" w:rsidP="00642A01">
      <w:pPr>
        <w:pStyle w:val="Clanek11"/>
        <w:widowControl/>
        <w:rPr>
          <w:rFonts w:ascii="Arial" w:hAnsi="Arial"/>
          <w:sz w:val="20"/>
          <w:szCs w:val="20"/>
        </w:rPr>
      </w:pPr>
      <w:r w:rsidRPr="000454A1">
        <w:rPr>
          <w:rFonts w:ascii="Arial" w:hAnsi="Arial"/>
          <w:sz w:val="20"/>
          <w:szCs w:val="20"/>
        </w:rPr>
        <w:t>Centrální zadavatel je povinen dodržovat mlčenlivost, a to ve vztahu ke všem údajům a</w:t>
      </w:r>
      <w:r w:rsidR="00642A01" w:rsidRPr="000454A1">
        <w:rPr>
          <w:rFonts w:ascii="Arial" w:hAnsi="Arial"/>
          <w:sz w:val="20"/>
          <w:szCs w:val="20"/>
        </w:rPr>
        <w:t> </w:t>
      </w:r>
      <w:r w:rsidRPr="000454A1">
        <w:rPr>
          <w:rFonts w:ascii="Arial" w:hAnsi="Arial"/>
          <w:sz w:val="20"/>
          <w:szCs w:val="20"/>
        </w:rPr>
        <w:t>informacím, které se dozví od Pověřujících zadavatelů a které nejsou určeny k uveřejnění</w:t>
      </w:r>
      <w:r w:rsidRPr="000454A1" w:rsidDel="00D475E6">
        <w:rPr>
          <w:rFonts w:ascii="Arial" w:hAnsi="Arial"/>
          <w:sz w:val="20"/>
          <w:szCs w:val="20"/>
        </w:rPr>
        <w:t xml:space="preserve"> či </w:t>
      </w:r>
      <w:r w:rsidR="00A97A97" w:rsidDel="00D475E6">
        <w:rPr>
          <w:rFonts w:ascii="Arial" w:hAnsi="Arial"/>
          <w:sz w:val="20"/>
          <w:szCs w:val="20"/>
        </w:rPr>
        <w:t xml:space="preserve">nejsou </w:t>
      </w:r>
      <w:r w:rsidRPr="000454A1" w:rsidDel="00D475E6">
        <w:rPr>
          <w:rFonts w:ascii="Arial" w:hAnsi="Arial"/>
          <w:sz w:val="20"/>
          <w:szCs w:val="20"/>
        </w:rPr>
        <w:t>předmětem poskytované součinnosti se Zástupcem</w:t>
      </w:r>
      <w:r w:rsidRPr="000454A1">
        <w:rPr>
          <w:rFonts w:ascii="Arial" w:hAnsi="Arial"/>
          <w:sz w:val="20"/>
          <w:szCs w:val="20"/>
        </w:rPr>
        <w:t>.</w:t>
      </w:r>
    </w:p>
    <w:p w14:paraId="3BD9E93F" w14:textId="478AE579" w:rsidR="008D16B7" w:rsidRPr="000454A1" w:rsidRDefault="008D16B7" w:rsidP="00642A01">
      <w:pPr>
        <w:pStyle w:val="Clanek11"/>
        <w:widowControl/>
        <w:rPr>
          <w:rFonts w:ascii="Arial" w:hAnsi="Arial"/>
          <w:sz w:val="20"/>
          <w:szCs w:val="20"/>
        </w:rPr>
      </w:pPr>
      <w:r w:rsidRPr="000454A1">
        <w:rPr>
          <w:rFonts w:ascii="Arial" w:hAnsi="Arial"/>
          <w:sz w:val="20"/>
          <w:szCs w:val="20"/>
        </w:rPr>
        <w:t>Pověřující zadavatelé jsou povinni dodržovat mlčenlivost, a to ve vztahu ke všem údajům a</w:t>
      </w:r>
      <w:r w:rsidR="00642A01" w:rsidRPr="000454A1">
        <w:rPr>
          <w:rFonts w:ascii="Arial" w:hAnsi="Arial"/>
          <w:sz w:val="20"/>
          <w:szCs w:val="20"/>
        </w:rPr>
        <w:t> </w:t>
      </w:r>
      <w:r w:rsidRPr="000454A1">
        <w:rPr>
          <w:rFonts w:ascii="Arial" w:hAnsi="Arial"/>
          <w:sz w:val="20"/>
          <w:szCs w:val="20"/>
        </w:rPr>
        <w:t xml:space="preserve">informacím, které se dozví od Centrálního zadavatele </w:t>
      </w:r>
      <w:r w:rsidR="00E9691E">
        <w:rPr>
          <w:rFonts w:ascii="Arial" w:hAnsi="Arial"/>
          <w:sz w:val="20"/>
          <w:szCs w:val="20"/>
        </w:rPr>
        <w:t xml:space="preserve">či Zástupce </w:t>
      </w:r>
      <w:r w:rsidRPr="000454A1">
        <w:rPr>
          <w:rFonts w:ascii="Arial" w:hAnsi="Arial"/>
          <w:sz w:val="20"/>
          <w:szCs w:val="20"/>
        </w:rPr>
        <w:t>a které nejsou určeny k</w:t>
      </w:r>
      <w:r w:rsidR="00E012C4">
        <w:rPr>
          <w:rFonts w:ascii="Arial" w:hAnsi="Arial"/>
          <w:sz w:val="20"/>
          <w:szCs w:val="20"/>
        </w:rPr>
        <w:t> </w:t>
      </w:r>
      <w:r w:rsidRPr="000454A1">
        <w:rPr>
          <w:rFonts w:ascii="Arial" w:hAnsi="Arial"/>
          <w:sz w:val="20"/>
          <w:szCs w:val="20"/>
        </w:rPr>
        <w:t>uveřejnění.</w:t>
      </w:r>
    </w:p>
    <w:p w14:paraId="1B53BF90" w14:textId="212F691B" w:rsidR="008D16B7" w:rsidRPr="000454A1" w:rsidRDefault="008D16B7" w:rsidP="00642A01">
      <w:pPr>
        <w:pStyle w:val="Clanek11"/>
        <w:widowControl/>
        <w:rPr>
          <w:rFonts w:ascii="Arial" w:hAnsi="Arial"/>
          <w:sz w:val="20"/>
          <w:szCs w:val="20"/>
        </w:rPr>
      </w:pPr>
      <w:r w:rsidRPr="000454A1">
        <w:rPr>
          <w:rFonts w:ascii="Arial" w:hAnsi="Arial"/>
          <w:sz w:val="20"/>
          <w:szCs w:val="20"/>
        </w:rPr>
        <w:t>Smluvní strany se zavazují vzájemně spolupracovat a poskytovat si veškeré informace potřebné pro řádné provádění centralizovaného zadávání Veřejn</w:t>
      </w:r>
      <w:r w:rsidR="0018712D">
        <w:rPr>
          <w:rFonts w:ascii="Arial" w:hAnsi="Arial"/>
          <w:sz w:val="20"/>
          <w:szCs w:val="20"/>
        </w:rPr>
        <w:t>é</w:t>
      </w:r>
      <w:r w:rsidRPr="000454A1">
        <w:rPr>
          <w:rFonts w:ascii="Arial" w:hAnsi="Arial"/>
          <w:sz w:val="20"/>
          <w:szCs w:val="20"/>
        </w:rPr>
        <w:t xml:space="preserve"> zakáz</w:t>
      </w:r>
      <w:r w:rsidR="0018712D">
        <w:rPr>
          <w:rFonts w:ascii="Arial" w:hAnsi="Arial"/>
          <w:sz w:val="20"/>
          <w:szCs w:val="20"/>
        </w:rPr>
        <w:t>ky</w:t>
      </w:r>
      <w:r w:rsidRPr="000454A1">
        <w:rPr>
          <w:rFonts w:ascii="Arial" w:hAnsi="Arial"/>
          <w:sz w:val="20"/>
          <w:szCs w:val="20"/>
        </w:rPr>
        <w:t>.</w:t>
      </w:r>
    </w:p>
    <w:p w14:paraId="592BBF30" w14:textId="5246BD8E" w:rsidR="008D16B7" w:rsidRPr="000454A1" w:rsidRDefault="008D16B7" w:rsidP="00642A01">
      <w:pPr>
        <w:pStyle w:val="Clanek11"/>
        <w:widowControl/>
        <w:rPr>
          <w:rFonts w:ascii="Arial" w:hAnsi="Arial"/>
          <w:sz w:val="20"/>
          <w:szCs w:val="20"/>
        </w:rPr>
      </w:pPr>
      <w:r w:rsidRPr="000454A1">
        <w:rPr>
          <w:rFonts w:ascii="Arial" w:hAnsi="Arial"/>
          <w:sz w:val="20"/>
          <w:szCs w:val="20"/>
        </w:rPr>
        <w:t>Smluvní strany jsou povinny se vzájemně písemně informovat (lze i elektronicky) o veškerých skutečnostech, které jsou nebo mohou být důležité pro řádné plnění této Smlouvy.</w:t>
      </w:r>
    </w:p>
    <w:p w14:paraId="7E5281C1" w14:textId="60FD60EB" w:rsidR="008D16B7" w:rsidRPr="000454A1" w:rsidRDefault="008D16B7" w:rsidP="00642A01">
      <w:pPr>
        <w:pStyle w:val="Clanek11"/>
        <w:widowControl/>
        <w:rPr>
          <w:rFonts w:ascii="Arial" w:hAnsi="Arial"/>
          <w:sz w:val="20"/>
          <w:szCs w:val="20"/>
        </w:rPr>
      </w:pPr>
      <w:r w:rsidRPr="000454A1">
        <w:rPr>
          <w:rFonts w:ascii="Arial" w:hAnsi="Arial"/>
          <w:sz w:val="20"/>
          <w:szCs w:val="20"/>
        </w:rPr>
        <w:t>Smluvní strany jsou povinny plnit své závazky vyplývající z této Smlouvy takovým způsobem, aby nedocházelo k prodlení s dodržováním zákonných či sjednaných termínů.</w:t>
      </w:r>
    </w:p>
    <w:p w14:paraId="3E48C9D7" w14:textId="2DFDD63A" w:rsidR="008D16B7" w:rsidRPr="000454A1" w:rsidRDefault="008D16B7" w:rsidP="00642A01">
      <w:pPr>
        <w:pStyle w:val="Clanek11"/>
        <w:widowControl/>
        <w:rPr>
          <w:rFonts w:ascii="Arial" w:hAnsi="Arial"/>
          <w:sz w:val="20"/>
          <w:szCs w:val="20"/>
        </w:rPr>
      </w:pPr>
      <w:r w:rsidRPr="000454A1">
        <w:rPr>
          <w:rFonts w:ascii="Arial" w:hAnsi="Arial"/>
          <w:sz w:val="20"/>
          <w:szCs w:val="20"/>
        </w:rPr>
        <w:t>Centrální zadavatel je povinen ve smyslu ustanovení § 216 ZZVZ řádně uchovávat dokumentaci o zadávacím řízení související s prováděním centralizovaného zadávání Veřejn</w:t>
      </w:r>
      <w:r w:rsidR="0018712D">
        <w:rPr>
          <w:rFonts w:ascii="Arial" w:hAnsi="Arial"/>
          <w:sz w:val="20"/>
          <w:szCs w:val="20"/>
        </w:rPr>
        <w:t>é</w:t>
      </w:r>
      <w:r w:rsidRPr="000454A1">
        <w:rPr>
          <w:rFonts w:ascii="Arial" w:hAnsi="Arial"/>
          <w:sz w:val="20"/>
          <w:szCs w:val="20"/>
        </w:rPr>
        <w:t xml:space="preserve"> zakáz</w:t>
      </w:r>
      <w:r w:rsidR="00A12667">
        <w:rPr>
          <w:rFonts w:ascii="Arial" w:hAnsi="Arial"/>
          <w:sz w:val="20"/>
          <w:szCs w:val="20"/>
        </w:rPr>
        <w:t>ky</w:t>
      </w:r>
      <w:r w:rsidRPr="000454A1">
        <w:rPr>
          <w:rFonts w:ascii="Arial" w:hAnsi="Arial"/>
          <w:sz w:val="20"/>
          <w:szCs w:val="20"/>
        </w:rPr>
        <w:t xml:space="preserve">. </w:t>
      </w:r>
    </w:p>
    <w:p w14:paraId="7706F6B6" w14:textId="0EC4B9C5" w:rsidR="008D16B7" w:rsidRPr="000454A1" w:rsidRDefault="008D16B7" w:rsidP="00642A01">
      <w:pPr>
        <w:pStyle w:val="Clanek11"/>
        <w:widowControl/>
        <w:rPr>
          <w:rFonts w:ascii="Arial" w:hAnsi="Arial"/>
          <w:sz w:val="20"/>
          <w:szCs w:val="20"/>
        </w:rPr>
      </w:pPr>
      <w:r w:rsidRPr="000454A1">
        <w:rPr>
          <w:rFonts w:ascii="Arial" w:hAnsi="Arial"/>
          <w:sz w:val="20"/>
          <w:szCs w:val="20"/>
        </w:rPr>
        <w:t xml:space="preserve">Pověřující zadavatel je povinen ve smyslu ustanovení § 216 ZZVZ řádně uchovávat listiny související s centralizovaným zadáváním </w:t>
      </w:r>
      <w:r w:rsidR="00642A01" w:rsidRPr="000454A1">
        <w:rPr>
          <w:rFonts w:ascii="Arial" w:hAnsi="Arial"/>
          <w:sz w:val="20"/>
          <w:szCs w:val="20"/>
        </w:rPr>
        <w:t>Veřejn</w:t>
      </w:r>
      <w:r w:rsidR="0018712D">
        <w:rPr>
          <w:rFonts w:ascii="Arial" w:hAnsi="Arial"/>
          <w:sz w:val="20"/>
          <w:szCs w:val="20"/>
        </w:rPr>
        <w:t>é</w:t>
      </w:r>
      <w:r w:rsidR="00642A01" w:rsidRPr="000454A1">
        <w:rPr>
          <w:rFonts w:ascii="Arial" w:hAnsi="Arial"/>
          <w:sz w:val="20"/>
          <w:szCs w:val="20"/>
        </w:rPr>
        <w:t xml:space="preserve"> zakáz</w:t>
      </w:r>
      <w:r w:rsidR="0018712D">
        <w:rPr>
          <w:rFonts w:ascii="Arial" w:hAnsi="Arial"/>
          <w:sz w:val="20"/>
          <w:szCs w:val="20"/>
        </w:rPr>
        <w:t>ky</w:t>
      </w:r>
      <w:r w:rsidRPr="000454A1">
        <w:rPr>
          <w:rFonts w:ascii="Arial" w:hAnsi="Arial"/>
          <w:sz w:val="20"/>
          <w:szCs w:val="20"/>
        </w:rPr>
        <w:t xml:space="preserve">, které obdrží od </w:t>
      </w:r>
      <w:r w:rsidR="0018712D">
        <w:rPr>
          <w:rFonts w:ascii="Arial" w:hAnsi="Arial"/>
          <w:sz w:val="20"/>
          <w:szCs w:val="20"/>
        </w:rPr>
        <w:t>C</w:t>
      </w:r>
      <w:r w:rsidRPr="000454A1">
        <w:rPr>
          <w:rFonts w:ascii="Arial" w:hAnsi="Arial"/>
          <w:sz w:val="20"/>
          <w:szCs w:val="20"/>
        </w:rPr>
        <w:t>entrálního zadavatele.</w:t>
      </w:r>
    </w:p>
    <w:p w14:paraId="5BC168AF" w14:textId="790D05D4" w:rsidR="008D16B7" w:rsidRPr="000454A1" w:rsidRDefault="00725202" w:rsidP="00CF6F54">
      <w:pPr>
        <w:pStyle w:val="Nadpis1"/>
        <w:keepNext/>
        <w:tabs>
          <w:tab w:val="clear" w:pos="1702"/>
        </w:tabs>
        <w:spacing w:before="360"/>
        <w:ind w:left="567"/>
        <w:rPr>
          <w:rFonts w:ascii="Arial" w:hAnsi="Arial" w:cs="Arial"/>
          <w:sz w:val="20"/>
          <w:szCs w:val="20"/>
        </w:rPr>
      </w:pPr>
      <w:bookmarkStart w:id="58" w:name="_Ref143077786"/>
      <w:r w:rsidRPr="000454A1">
        <w:rPr>
          <w:rFonts w:ascii="Arial" w:hAnsi="Arial" w:cs="Arial"/>
          <w:sz w:val="20"/>
          <w:szCs w:val="20"/>
        </w:rPr>
        <w:t>Kategorie Pově</w:t>
      </w:r>
      <w:r w:rsidR="00642A01" w:rsidRPr="000454A1">
        <w:rPr>
          <w:rFonts w:ascii="Arial" w:hAnsi="Arial" w:cs="Arial"/>
          <w:sz w:val="20"/>
          <w:szCs w:val="20"/>
        </w:rPr>
        <w:t>ř</w:t>
      </w:r>
      <w:r w:rsidRPr="000454A1">
        <w:rPr>
          <w:rFonts w:ascii="Arial" w:hAnsi="Arial" w:cs="Arial"/>
          <w:sz w:val="20"/>
          <w:szCs w:val="20"/>
        </w:rPr>
        <w:t>ujících zadavatelů</w:t>
      </w:r>
      <w:bookmarkEnd w:id="58"/>
    </w:p>
    <w:p w14:paraId="739629AA" w14:textId="6E525F3C" w:rsidR="00725202" w:rsidRPr="000454A1" w:rsidRDefault="00725202" w:rsidP="00642A01">
      <w:pPr>
        <w:pStyle w:val="Clanek11"/>
        <w:widowControl/>
        <w:rPr>
          <w:rFonts w:ascii="Arial" w:hAnsi="Arial"/>
          <w:sz w:val="20"/>
          <w:szCs w:val="20"/>
        </w:rPr>
      </w:pPr>
      <w:r w:rsidRPr="08AE3B5D">
        <w:rPr>
          <w:rFonts w:ascii="Arial" w:hAnsi="Arial"/>
          <w:sz w:val="20"/>
          <w:szCs w:val="20"/>
        </w:rPr>
        <w:t>Centrální zadavatel na základě této Smlouvy pořizuje prostřednictvím zadávací</w:t>
      </w:r>
      <w:r w:rsidR="00D34C35" w:rsidRPr="08AE3B5D">
        <w:rPr>
          <w:rFonts w:ascii="Arial" w:hAnsi="Arial"/>
          <w:sz w:val="20"/>
          <w:szCs w:val="20"/>
        </w:rPr>
        <w:t>ho</w:t>
      </w:r>
      <w:r w:rsidRPr="08AE3B5D">
        <w:rPr>
          <w:rFonts w:ascii="Arial" w:hAnsi="Arial"/>
          <w:sz w:val="20"/>
          <w:szCs w:val="20"/>
        </w:rPr>
        <w:t xml:space="preserve"> řízení na Veřejn</w:t>
      </w:r>
      <w:r w:rsidR="00D34C35" w:rsidRPr="08AE3B5D">
        <w:rPr>
          <w:rFonts w:ascii="Arial" w:hAnsi="Arial"/>
          <w:sz w:val="20"/>
          <w:szCs w:val="20"/>
        </w:rPr>
        <w:t>ou</w:t>
      </w:r>
      <w:r w:rsidRPr="08AE3B5D">
        <w:rPr>
          <w:rFonts w:ascii="Arial" w:hAnsi="Arial"/>
          <w:sz w:val="20"/>
          <w:szCs w:val="20"/>
        </w:rPr>
        <w:t xml:space="preserve"> zakázk</w:t>
      </w:r>
      <w:r w:rsidR="00D34C35" w:rsidRPr="08AE3B5D">
        <w:rPr>
          <w:rFonts w:ascii="Arial" w:hAnsi="Arial"/>
          <w:sz w:val="20"/>
          <w:szCs w:val="20"/>
        </w:rPr>
        <w:t>u</w:t>
      </w:r>
      <w:r w:rsidRPr="08AE3B5D">
        <w:rPr>
          <w:rFonts w:ascii="Arial" w:hAnsi="Arial"/>
          <w:sz w:val="20"/>
          <w:szCs w:val="20"/>
        </w:rPr>
        <w:t xml:space="preserve"> </w:t>
      </w:r>
      <w:r w:rsidR="00642A01" w:rsidRPr="08AE3B5D">
        <w:rPr>
          <w:rFonts w:ascii="Arial" w:hAnsi="Arial"/>
          <w:sz w:val="20"/>
          <w:szCs w:val="20"/>
        </w:rPr>
        <w:t xml:space="preserve">plnění </w:t>
      </w:r>
      <w:r w:rsidRPr="08AE3B5D">
        <w:rPr>
          <w:rFonts w:ascii="Arial" w:hAnsi="Arial"/>
          <w:sz w:val="20"/>
          <w:szCs w:val="20"/>
        </w:rPr>
        <w:t>pro Pověřující zadavatele kat. A, jejichž výčet je uveden v Příloze č. 1 této Smlouvy. Práva a povinnosti související se zadáváním Veřejn</w:t>
      </w:r>
      <w:r w:rsidR="005D49C5" w:rsidRPr="08AE3B5D">
        <w:rPr>
          <w:rFonts w:ascii="Arial" w:hAnsi="Arial"/>
          <w:sz w:val="20"/>
          <w:szCs w:val="20"/>
        </w:rPr>
        <w:t>é</w:t>
      </w:r>
      <w:r w:rsidRPr="08AE3B5D">
        <w:rPr>
          <w:rFonts w:ascii="Arial" w:hAnsi="Arial"/>
          <w:sz w:val="20"/>
          <w:szCs w:val="20"/>
        </w:rPr>
        <w:t xml:space="preserve"> zakáz</w:t>
      </w:r>
      <w:r w:rsidR="005D49C5" w:rsidRPr="08AE3B5D">
        <w:rPr>
          <w:rFonts w:ascii="Arial" w:hAnsi="Arial"/>
          <w:sz w:val="20"/>
          <w:szCs w:val="20"/>
        </w:rPr>
        <w:t>ky</w:t>
      </w:r>
      <w:r w:rsidRPr="08AE3B5D">
        <w:rPr>
          <w:rFonts w:ascii="Arial" w:hAnsi="Arial"/>
          <w:sz w:val="20"/>
          <w:szCs w:val="20"/>
        </w:rPr>
        <w:t xml:space="preserve"> </w:t>
      </w:r>
      <w:r w:rsidR="009C55D2" w:rsidRPr="08AE3B5D">
        <w:rPr>
          <w:rFonts w:ascii="Arial" w:hAnsi="Arial"/>
          <w:sz w:val="20"/>
          <w:szCs w:val="20"/>
        </w:rPr>
        <w:t xml:space="preserve">dle této Smlouvy tak dopadají </w:t>
      </w:r>
      <w:r w:rsidR="000E30EA" w:rsidRPr="08AE3B5D">
        <w:rPr>
          <w:rFonts w:ascii="Arial" w:hAnsi="Arial"/>
          <w:sz w:val="20"/>
          <w:szCs w:val="20"/>
        </w:rPr>
        <w:t>primárně</w:t>
      </w:r>
      <w:r w:rsidR="009C55D2" w:rsidRPr="08AE3B5D">
        <w:rPr>
          <w:rFonts w:ascii="Arial" w:hAnsi="Arial"/>
          <w:sz w:val="20"/>
          <w:szCs w:val="20"/>
        </w:rPr>
        <w:t xml:space="preserve"> na Pověřující zadavatele kat. A.</w:t>
      </w:r>
      <w:r w:rsidR="00651537" w:rsidRPr="00651537">
        <w:rPr>
          <w:rFonts w:ascii="Arial" w:hAnsi="Arial"/>
          <w:sz w:val="20"/>
          <w:szCs w:val="20"/>
        </w:rPr>
        <w:t xml:space="preserve"> </w:t>
      </w:r>
    </w:p>
    <w:p w14:paraId="2963F9F5" w14:textId="2AC43E5E" w:rsidR="007F37FD" w:rsidRPr="007F37FD" w:rsidRDefault="00A43529" w:rsidP="00AC61E6">
      <w:pPr>
        <w:pStyle w:val="Clanek11"/>
        <w:widowControl/>
        <w:rPr>
          <w:rFonts w:ascii="Arial" w:hAnsi="Arial"/>
          <w:sz w:val="20"/>
          <w:szCs w:val="20"/>
        </w:rPr>
      </w:pPr>
      <w:bookmarkStart w:id="59" w:name="_Ref157177385"/>
      <w:r w:rsidRPr="00A43529">
        <w:rPr>
          <w:rFonts w:ascii="Arial" w:hAnsi="Arial"/>
          <w:b/>
          <w:bCs w:val="0"/>
          <w:sz w:val="20"/>
          <w:szCs w:val="20"/>
        </w:rPr>
        <w:t xml:space="preserve">Přistoupení </w:t>
      </w:r>
      <w:r w:rsidR="0009636A">
        <w:rPr>
          <w:rFonts w:ascii="Arial" w:hAnsi="Arial"/>
          <w:b/>
          <w:bCs w:val="0"/>
          <w:sz w:val="20"/>
          <w:szCs w:val="20"/>
        </w:rPr>
        <w:t xml:space="preserve">ke Smlouvě </w:t>
      </w:r>
      <w:r w:rsidRPr="00A43529">
        <w:rPr>
          <w:rFonts w:ascii="Arial" w:hAnsi="Arial"/>
          <w:b/>
          <w:bCs w:val="0"/>
          <w:sz w:val="20"/>
          <w:szCs w:val="20"/>
        </w:rPr>
        <w:t>do kat. A</w:t>
      </w:r>
      <w:r w:rsidR="0009636A">
        <w:rPr>
          <w:rFonts w:ascii="Arial" w:hAnsi="Arial"/>
          <w:b/>
          <w:bCs w:val="0"/>
          <w:sz w:val="20"/>
          <w:szCs w:val="20"/>
        </w:rPr>
        <w:t xml:space="preserve"> Pověřujících </w:t>
      </w:r>
      <w:r w:rsidR="0009636A" w:rsidRPr="002F2BDC">
        <w:rPr>
          <w:rFonts w:ascii="Arial" w:hAnsi="Arial"/>
          <w:b/>
          <w:bCs w:val="0"/>
          <w:sz w:val="20"/>
          <w:szCs w:val="20"/>
        </w:rPr>
        <w:t>zadavatelů</w:t>
      </w:r>
      <w:r>
        <w:rPr>
          <w:rFonts w:ascii="Arial" w:hAnsi="Arial"/>
          <w:b/>
          <w:bCs w:val="0"/>
          <w:sz w:val="20"/>
          <w:szCs w:val="20"/>
        </w:rPr>
        <w:t>:</w:t>
      </w:r>
      <w:bookmarkEnd w:id="59"/>
      <w:r w:rsidRPr="00A43529">
        <w:rPr>
          <w:rFonts w:ascii="Arial" w:hAnsi="Arial"/>
          <w:b/>
          <w:bCs w:val="0"/>
          <w:sz w:val="20"/>
          <w:szCs w:val="20"/>
        </w:rPr>
        <w:t xml:space="preserve"> </w:t>
      </w:r>
    </w:p>
    <w:p w14:paraId="00617DBA" w14:textId="695B4B3A" w:rsidR="009E71E8" w:rsidRDefault="002D7631" w:rsidP="00AC61E6">
      <w:pPr>
        <w:pStyle w:val="Clanek11"/>
        <w:widowControl/>
        <w:numPr>
          <w:ilvl w:val="0"/>
          <w:numId w:val="0"/>
        </w:numPr>
        <w:ind w:left="567"/>
        <w:rPr>
          <w:rFonts w:ascii="Arial" w:hAnsi="Arial"/>
          <w:sz w:val="20"/>
          <w:szCs w:val="20"/>
        </w:rPr>
      </w:pPr>
      <w:r>
        <w:rPr>
          <w:rFonts w:ascii="Arial" w:hAnsi="Arial"/>
          <w:sz w:val="20"/>
          <w:szCs w:val="20"/>
        </w:rPr>
        <w:t>Pověřující zadavatel kat. A se stává stranou Smlouvy v postavení Pověřujícího zadavatele</w:t>
      </w:r>
      <w:r w:rsidR="0081367F" w:rsidRPr="000454A1">
        <w:rPr>
          <w:rFonts w:ascii="Arial" w:hAnsi="Arial"/>
          <w:sz w:val="20"/>
          <w:szCs w:val="20"/>
        </w:rPr>
        <w:t xml:space="preserve"> kat</w:t>
      </w:r>
      <w:r w:rsidR="0081367F">
        <w:rPr>
          <w:rFonts w:ascii="Arial" w:hAnsi="Arial"/>
          <w:sz w:val="20"/>
          <w:szCs w:val="20"/>
        </w:rPr>
        <w:t>egorie</w:t>
      </w:r>
      <w:r w:rsidR="0081367F" w:rsidRPr="000454A1">
        <w:rPr>
          <w:rFonts w:ascii="Arial" w:hAnsi="Arial"/>
          <w:sz w:val="20"/>
          <w:szCs w:val="20"/>
        </w:rPr>
        <w:t xml:space="preserve"> A</w:t>
      </w:r>
      <w:r>
        <w:rPr>
          <w:rFonts w:ascii="Arial" w:hAnsi="Arial"/>
          <w:sz w:val="20"/>
          <w:szCs w:val="20"/>
        </w:rPr>
        <w:t xml:space="preserve"> doručením </w:t>
      </w:r>
      <w:r w:rsidR="00C16CFF">
        <w:rPr>
          <w:rFonts w:ascii="Arial" w:hAnsi="Arial"/>
          <w:sz w:val="20"/>
          <w:szCs w:val="20"/>
        </w:rPr>
        <w:t xml:space="preserve">potvrzení o </w:t>
      </w:r>
      <w:r w:rsidR="00E33240">
        <w:rPr>
          <w:rFonts w:ascii="Arial" w:hAnsi="Arial"/>
          <w:sz w:val="20"/>
          <w:szCs w:val="20"/>
        </w:rPr>
        <w:t>akceptac</w:t>
      </w:r>
      <w:r w:rsidR="00C16CFF">
        <w:rPr>
          <w:rFonts w:ascii="Arial" w:hAnsi="Arial"/>
          <w:sz w:val="20"/>
          <w:szCs w:val="20"/>
        </w:rPr>
        <w:t>i</w:t>
      </w:r>
      <w:r w:rsidR="00E33240">
        <w:rPr>
          <w:rFonts w:ascii="Arial" w:hAnsi="Arial"/>
          <w:sz w:val="20"/>
          <w:szCs w:val="20"/>
        </w:rPr>
        <w:t xml:space="preserve"> </w:t>
      </w:r>
      <w:r w:rsidRPr="000454A1">
        <w:rPr>
          <w:rFonts w:ascii="Arial" w:hAnsi="Arial"/>
          <w:sz w:val="20"/>
          <w:szCs w:val="20"/>
        </w:rPr>
        <w:t xml:space="preserve">Prohlášení o přistoupení ke Smlouvě o centralizovaném zadávání </w:t>
      </w:r>
      <w:r>
        <w:rPr>
          <w:rFonts w:ascii="Arial" w:hAnsi="Arial"/>
          <w:sz w:val="20"/>
          <w:szCs w:val="20"/>
        </w:rPr>
        <w:t xml:space="preserve">pro </w:t>
      </w:r>
      <w:r w:rsidRPr="000454A1">
        <w:rPr>
          <w:rFonts w:ascii="Arial" w:hAnsi="Arial"/>
          <w:sz w:val="20"/>
          <w:szCs w:val="20"/>
        </w:rPr>
        <w:t>Pověřujícího zadavatele</w:t>
      </w:r>
      <w:r>
        <w:rPr>
          <w:rFonts w:ascii="Arial" w:hAnsi="Arial"/>
          <w:sz w:val="20"/>
          <w:szCs w:val="20"/>
        </w:rPr>
        <w:t xml:space="preserve"> kategorie A</w:t>
      </w:r>
      <w:r w:rsidR="0081367F" w:rsidRPr="000454A1">
        <w:rPr>
          <w:rFonts w:ascii="Arial" w:hAnsi="Arial"/>
          <w:sz w:val="20"/>
          <w:szCs w:val="20"/>
        </w:rPr>
        <w:t>, jehož vzor tvoří Přílohu č.</w:t>
      </w:r>
      <w:r w:rsidR="00E012C4">
        <w:rPr>
          <w:rFonts w:ascii="Arial" w:hAnsi="Arial"/>
          <w:sz w:val="20"/>
          <w:szCs w:val="20"/>
        </w:rPr>
        <w:t> </w:t>
      </w:r>
      <w:r w:rsidR="0081367F" w:rsidRPr="000454A1">
        <w:rPr>
          <w:rFonts w:ascii="Arial" w:hAnsi="Arial"/>
          <w:sz w:val="20"/>
          <w:szCs w:val="20"/>
        </w:rPr>
        <w:t>3 této Smlouvy („</w:t>
      </w:r>
      <w:r w:rsidR="0081367F" w:rsidRPr="55F49A51">
        <w:rPr>
          <w:rFonts w:ascii="Arial" w:hAnsi="Arial"/>
          <w:b/>
          <w:sz w:val="20"/>
          <w:szCs w:val="20"/>
        </w:rPr>
        <w:t>Prohlášení pro kat. A</w:t>
      </w:r>
      <w:r w:rsidR="0081367F" w:rsidRPr="000454A1">
        <w:rPr>
          <w:rFonts w:ascii="Arial" w:hAnsi="Arial"/>
          <w:sz w:val="20"/>
          <w:szCs w:val="20"/>
        </w:rPr>
        <w:t>“)</w:t>
      </w:r>
      <w:r w:rsidR="00332714">
        <w:rPr>
          <w:rFonts w:ascii="Arial" w:hAnsi="Arial"/>
          <w:sz w:val="20"/>
          <w:szCs w:val="20"/>
        </w:rPr>
        <w:t xml:space="preserve"> </w:t>
      </w:r>
      <w:r w:rsidR="00C16CFF">
        <w:rPr>
          <w:rFonts w:ascii="Arial" w:hAnsi="Arial"/>
          <w:sz w:val="20"/>
          <w:szCs w:val="20"/>
        </w:rPr>
        <w:t xml:space="preserve">ze strany </w:t>
      </w:r>
      <w:r w:rsidR="00332714">
        <w:rPr>
          <w:rFonts w:ascii="Arial" w:hAnsi="Arial"/>
          <w:sz w:val="20"/>
          <w:szCs w:val="20"/>
        </w:rPr>
        <w:t>Centrální</w:t>
      </w:r>
      <w:r w:rsidR="00C16CFF">
        <w:rPr>
          <w:rFonts w:ascii="Arial" w:hAnsi="Arial"/>
          <w:sz w:val="20"/>
          <w:szCs w:val="20"/>
        </w:rPr>
        <w:t>ho</w:t>
      </w:r>
      <w:r w:rsidR="00332714">
        <w:rPr>
          <w:rFonts w:ascii="Arial" w:hAnsi="Arial"/>
          <w:sz w:val="20"/>
          <w:szCs w:val="20"/>
        </w:rPr>
        <w:t xml:space="preserve"> zadavatel</w:t>
      </w:r>
      <w:r w:rsidR="00C16CFF">
        <w:rPr>
          <w:rFonts w:ascii="Arial" w:hAnsi="Arial"/>
          <w:sz w:val="20"/>
          <w:szCs w:val="20"/>
        </w:rPr>
        <w:t xml:space="preserve">e </w:t>
      </w:r>
      <w:r w:rsidR="009B58AD">
        <w:rPr>
          <w:rFonts w:ascii="Arial" w:hAnsi="Arial"/>
          <w:sz w:val="20"/>
          <w:szCs w:val="20"/>
        </w:rPr>
        <w:t>ve smyslu čl.</w:t>
      </w:r>
      <w:r w:rsidR="007D4D09">
        <w:rPr>
          <w:rFonts w:ascii="Arial" w:hAnsi="Arial"/>
          <w:sz w:val="20"/>
          <w:szCs w:val="20"/>
        </w:rPr>
        <w:t xml:space="preserve"> </w:t>
      </w:r>
      <w:r w:rsidR="00B4485A">
        <w:rPr>
          <w:rFonts w:ascii="Arial" w:hAnsi="Arial"/>
          <w:sz w:val="20"/>
          <w:szCs w:val="20"/>
        </w:rPr>
        <w:fldChar w:fldCharType="begin"/>
      </w:r>
      <w:r w:rsidR="00B4485A">
        <w:rPr>
          <w:rFonts w:ascii="Arial" w:hAnsi="Arial"/>
          <w:sz w:val="20"/>
          <w:szCs w:val="20"/>
        </w:rPr>
        <w:instrText xml:space="preserve"> REF _Ref157106865 \r \h </w:instrText>
      </w:r>
      <w:r w:rsidR="00B4485A">
        <w:rPr>
          <w:rFonts w:ascii="Arial" w:hAnsi="Arial"/>
          <w:sz w:val="20"/>
          <w:szCs w:val="20"/>
        </w:rPr>
      </w:r>
      <w:r w:rsidR="00B4485A">
        <w:rPr>
          <w:rFonts w:ascii="Arial" w:hAnsi="Arial"/>
          <w:sz w:val="20"/>
          <w:szCs w:val="20"/>
        </w:rPr>
        <w:fldChar w:fldCharType="separate"/>
      </w:r>
      <w:r w:rsidR="00624491">
        <w:rPr>
          <w:rFonts w:ascii="Arial" w:hAnsi="Arial"/>
          <w:sz w:val="20"/>
          <w:szCs w:val="20"/>
        </w:rPr>
        <w:t>4.4</w:t>
      </w:r>
      <w:r w:rsidR="00B4485A">
        <w:rPr>
          <w:rFonts w:ascii="Arial" w:hAnsi="Arial"/>
          <w:sz w:val="20"/>
          <w:szCs w:val="20"/>
        </w:rPr>
        <w:fldChar w:fldCharType="end"/>
      </w:r>
      <w:r w:rsidR="007D4D09">
        <w:rPr>
          <w:rFonts w:ascii="Arial" w:hAnsi="Arial"/>
          <w:sz w:val="20"/>
          <w:szCs w:val="20"/>
        </w:rPr>
        <w:t xml:space="preserve"> této Smlouvy příslušnému Pověřujícímu zadavateli kat. A</w:t>
      </w:r>
      <w:r w:rsidR="00C23E11">
        <w:rPr>
          <w:rFonts w:ascii="Arial" w:hAnsi="Arial"/>
          <w:sz w:val="20"/>
          <w:szCs w:val="20"/>
        </w:rPr>
        <w:t xml:space="preserve">. </w:t>
      </w:r>
      <w:r w:rsidR="00571251">
        <w:rPr>
          <w:rFonts w:ascii="Arial" w:hAnsi="Arial"/>
          <w:sz w:val="20"/>
          <w:szCs w:val="20"/>
        </w:rPr>
        <w:t xml:space="preserve">Prohlášení </w:t>
      </w:r>
      <w:r w:rsidR="0016417E">
        <w:rPr>
          <w:rFonts w:ascii="Arial" w:hAnsi="Arial"/>
          <w:sz w:val="20"/>
          <w:szCs w:val="20"/>
        </w:rPr>
        <w:t>pro kat. A musí</w:t>
      </w:r>
      <w:r w:rsidR="009A62BE">
        <w:rPr>
          <w:rFonts w:ascii="Arial" w:hAnsi="Arial"/>
          <w:sz w:val="20"/>
          <w:szCs w:val="20"/>
        </w:rPr>
        <w:t xml:space="preserve"> být doručen</w:t>
      </w:r>
      <w:r w:rsidR="0016417E">
        <w:rPr>
          <w:rFonts w:ascii="Arial" w:hAnsi="Arial"/>
          <w:sz w:val="20"/>
          <w:szCs w:val="20"/>
        </w:rPr>
        <w:t>o</w:t>
      </w:r>
      <w:r w:rsidR="009A62BE">
        <w:rPr>
          <w:rFonts w:ascii="Arial" w:hAnsi="Arial"/>
          <w:sz w:val="20"/>
          <w:szCs w:val="20"/>
        </w:rPr>
        <w:t xml:space="preserve"> Centrálnímu zadavateli</w:t>
      </w:r>
      <w:r w:rsidR="009A62BE" w:rsidRPr="00C23E11">
        <w:rPr>
          <w:rFonts w:ascii="Arial" w:hAnsi="Arial"/>
          <w:sz w:val="20"/>
          <w:szCs w:val="20"/>
        </w:rPr>
        <w:t xml:space="preserve"> na kontaktní e-mail Centrálního zadavatele uvedený v čl. </w:t>
      </w:r>
      <w:r w:rsidR="009A62BE" w:rsidRPr="00C23E11">
        <w:rPr>
          <w:rFonts w:ascii="Arial" w:hAnsi="Arial"/>
          <w:sz w:val="20"/>
          <w:szCs w:val="20"/>
        </w:rPr>
        <w:fldChar w:fldCharType="begin"/>
      </w:r>
      <w:r w:rsidR="009A62BE" w:rsidRPr="00C23E11">
        <w:rPr>
          <w:rFonts w:ascii="Arial" w:hAnsi="Arial"/>
          <w:sz w:val="20"/>
          <w:szCs w:val="20"/>
        </w:rPr>
        <w:instrText xml:space="preserve"> REF _Ref143076756 \r \h  \* MERGEFORMAT </w:instrText>
      </w:r>
      <w:r w:rsidR="009A62BE" w:rsidRPr="00C23E11">
        <w:rPr>
          <w:rFonts w:ascii="Arial" w:hAnsi="Arial"/>
          <w:sz w:val="20"/>
          <w:szCs w:val="20"/>
        </w:rPr>
      </w:r>
      <w:r w:rsidR="009A62BE" w:rsidRPr="00C23E11">
        <w:rPr>
          <w:rFonts w:ascii="Arial" w:hAnsi="Arial"/>
          <w:sz w:val="20"/>
          <w:szCs w:val="20"/>
        </w:rPr>
        <w:fldChar w:fldCharType="separate"/>
      </w:r>
      <w:r w:rsidR="00624491">
        <w:rPr>
          <w:rFonts w:ascii="Arial" w:hAnsi="Arial"/>
          <w:sz w:val="20"/>
          <w:szCs w:val="20"/>
        </w:rPr>
        <w:t>5.1</w:t>
      </w:r>
      <w:r w:rsidR="009A62BE" w:rsidRPr="00C23E11">
        <w:rPr>
          <w:rFonts w:ascii="Arial" w:hAnsi="Arial"/>
          <w:sz w:val="20"/>
          <w:szCs w:val="20"/>
        </w:rPr>
        <w:fldChar w:fldCharType="end"/>
      </w:r>
      <w:r w:rsidR="009A62BE" w:rsidRPr="00C23E11">
        <w:rPr>
          <w:rFonts w:ascii="Arial" w:hAnsi="Arial"/>
          <w:sz w:val="20"/>
          <w:szCs w:val="20"/>
        </w:rPr>
        <w:t xml:space="preserve"> této </w:t>
      </w:r>
      <w:r w:rsidR="009A62BE" w:rsidRPr="00C23E11">
        <w:rPr>
          <w:rFonts w:ascii="Arial" w:hAnsi="Arial"/>
          <w:sz w:val="20"/>
          <w:szCs w:val="20"/>
        </w:rPr>
        <w:lastRenderedPageBreak/>
        <w:t xml:space="preserve">Smlouvy, a to </w:t>
      </w:r>
      <w:r w:rsidR="00F64490" w:rsidRPr="00C23E11">
        <w:rPr>
          <w:rFonts w:ascii="Arial" w:hAnsi="Arial"/>
          <w:sz w:val="20"/>
          <w:szCs w:val="20"/>
        </w:rPr>
        <w:t>v</w:t>
      </w:r>
      <w:r w:rsidR="00F74877">
        <w:rPr>
          <w:rFonts w:ascii="Arial" w:hAnsi="Arial"/>
          <w:sz w:val="20"/>
          <w:szCs w:val="20"/>
        </w:rPr>
        <w:t xml:space="preserve"> elektronické </w:t>
      </w:r>
      <w:r w:rsidR="000120B5">
        <w:rPr>
          <w:rFonts w:ascii="Arial" w:hAnsi="Arial"/>
          <w:sz w:val="20"/>
          <w:szCs w:val="20"/>
        </w:rPr>
        <w:t xml:space="preserve">podobě </w:t>
      </w:r>
      <w:r w:rsidR="001763B0">
        <w:rPr>
          <w:rFonts w:ascii="Arial" w:hAnsi="Arial"/>
          <w:sz w:val="20"/>
          <w:szCs w:val="20"/>
        </w:rPr>
        <w:t>opatřené uznávaným elektronickým podpisem</w:t>
      </w:r>
      <w:r w:rsidR="00F64490" w:rsidRPr="00C23E11">
        <w:rPr>
          <w:rFonts w:ascii="Arial" w:hAnsi="Arial"/>
          <w:sz w:val="20"/>
          <w:szCs w:val="20"/>
        </w:rPr>
        <w:t xml:space="preserve"> osob</w:t>
      </w:r>
      <w:r w:rsidR="001763B0">
        <w:rPr>
          <w:rFonts w:ascii="Arial" w:hAnsi="Arial"/>
          <w:sz w:val="20"/>
          <w:szCs w:val="20"/>
        </w:rPr>
        <w:t>y</w:t>
      </w:r>
      <w:r w:rsidR="00F64490" w:rsidRPr="00C23E11">
        <w:rPr>
          <w:rFonts w:ascii="Arial" w:hAnsi="Arial"/>
          <w:sz w:val="20"/>
          <w:szCs w:val="20"/>
        </w:rPr>
        <w:t xml:space="preserve"> oprávněn</w:t>
      </w:r>
      <w:r w:rsidR="001763B0">
        <w:rPr>
          <w:rFonts w:ascii="Arial" w:hAnsi="Arial"/>
          <w:sz w:val="20"/>
          <w:szCs w:val="20"/>
        </w:rPr>
        <w:t>é</w:t>
      </w:r>
      <w:r w:rsidR="00F64490" w:rsidRPr="00C23E11">
        <w:rPr>
          <w:rFonts w:ascii="Arial" w:hAnsi="Arial"/>
          <w:sz w:val="20"/>
          <w:szCs w:val="20"/>
        </w:rPr>
        <w:t xml:space="preserve"> zastupovat příslušného Pověřujícího zadavatele</w:t>
      </w:r>
      <w:r w:rsidR="001763B0">
        <w:rPr>
          <w:rFonts w:ascii="Arial" w:hAnsi="Arial"/>
          <w:sz w:val="20"/>
          <w:szCs w:val="20"/>
        </w:rPr>
        <w:t xml:space="preserve"> </w:t>
      </w:r>
      <w:r w:rsidR="00DF5126">
        <w:rPr>
          <w:rFonts w:ascii="Arial" w:hAnsi="Arial"/>
          <w:sz w:val="20"/>
          <w:szCs w:val="20"/>
        </w:rPr>
        <w:t>kat. A</w:t>
      </w:r>
      <w:r w:rsidR="00487E54">
        <w:rPr>
          <w:rFonts w:ascii="Arial" w:hAnsi="Arial"/>
          <w:sz w:val="20"/>
          <w:szCs w:val="20"/>
        </w:rPr>
        <w:t>,</w:t>
      </w:r>
      <w:r w:rsidR="00DF5126">
        <w:rPr>
          <w:rFonts w:ascii="Arial" w:hAnsi="Arial"/>
          <w:sz w:val="20"/>
          <w:szCs w:val="20"/>
        </w:rPr>
        <w:t xml:space="preserve"> </w:t>
      </w:r>
      <w:r w:rsidR="000120B5">
        <w:rPr>
          <w:rFonts w:ascii="Arial" w:hAnsi="Arial"/>
          <w:sz w:val="20"/>
          <w:szCs w:val="20"/>
        </w:rPr>
        <w:t>případně s autorizovanou konverzí</w:t>
      </w:r>
      <w:r w:rsidR="009A62BE" w:rsidRPr="00C23E11">
        <w:rPr>
          <w:rFonts w:ascii="Arial" w:hAnsi="Arial"/>
          <w:sz w:val="20"/>
          <w:szCs w:val="20"/>
        </w:rPr>
        <w:t>.</w:t>
      </w:r>
      <w:r w:rsidR="009A62BE">
        <w:rPr>
          <w:rFonts w:ascii="Arial" w:hAnsi="Arial"/>
          <w:sz w:val="20"/>
          <w:szCs w:val="20"/>
        </w:rPr>
        <w:t xml:space="preserve"> </w:t>
      </w:r>
      <w:r w:rsidR="00CF3320">
        <w:rPr>
          <w:rFonts w:ascii="Arial" w:hAnsi="Arial"/>
          <w:sz w:val="20"/>
          <w:szCs w:val="20"/>
        </w:rPr>
        <w:t xml:space="preserve">V </w:t>
      </w:r>
      <w:r w:rsidR="00CF3320" w:rsidRPr="00C23E11">
        <w:rPr>
          <w:rFonts w:ascii="Arial" w:hAnsi="Arial"/>
          <w:sz w:val="20"/>
          <w:szCs w:val="20"/>
        </w:rPr>
        <w:t xml:space="preserve">Prohlášení pro kat. A Pověřující zadavatel kat. A uvede, zda požaduje plné řešení Systému či částečné řešení Systému bez </w:t>
      </w:r>
      <w:r w:rsidR="00A83458">
        <w:rPr>
          <w:rFonts w:ascii="Arial" w:hAnsi="Arial"/>
          <w:sz w:val="20"/>
          <w:szCs w:val="20"/>
        </w:rPr>
        <w:t xml:space="preserve">komponenty Automatizovaný knihovní systém </w:t>
      </w:r>
      <w:r w:rsidR="00F41496">
        <w:rPr>
          <w:rFonts w:ascii="Arial" w:hAnsi="Arial"/>
          <w:sz w:val="20"/>
          <w:szCs w:val="20"/>
        </w:rPr>
        <w:t>(„</w:t>
      </w:r>
      <w:r w:rsidR="00CF3320" w:rsidRPr="00F41496">
        <w:rPr>
          <w:rFonts w:ascii="Arial" w:hAnsi="Arial"/>
          <w:b/>
          <w:bCs w:val="0"/>
          <w:sz w:val="20"/>
          <w:szCs w:val="20"/>
        </w:rPr>
        <w:t>AKS</w:t>
      </w:r>
      <w:r w:rsidR="00F41496">
        <w:rPr>
          <w:rFonts w:ascii="Arial" w:hAnsi="Arial"/>
          <w:sz w:val="20"/>
          <w:szCs w:val="20"/>
        </w:rPr>
        <w:t>“)</w:t>
      </w:r>
      <w:r w:rsidR="00CF3320" w:rsidRPr="00C23E11">
        <w:rPr>
          <w:rFonts w:ascii="Arial" w:hAnsi="Arial"/>
          <w:sz w:val="20"/>
          <w:szCs w:val="20"/>
        </w:rPr>
        <w:t>.</w:t>
      </w:r>
      <w:r w:rsidR="00CF3320">
        <w:rPr>
          <w:rFonts w:ascii="Arial" w:hAnsi="Arial"/>
          <w:sz w:val="20"/>
          <w:szCs w:val="20"/>
        </w:rPr>
        <w:t xml:space="preserve"> </w:t>
      </w:r>
      <w:r w:rsidR="003514AE">
        <w:rPr>
          <w:rFonts w:ascii="Arial" w:hAnsi="Arial"/>
          <w:sz w:val="20"/>
          <w:szCs w:val="20"/>
        </w:rPr>
        <w:t xml:space="preserve">Pověřující zadavatel kat. A současně v Prohlášení kat. A uvede velikost </w:t>
      </w:r>
      <w:r w:rsidR="004E38F6">
        <w:rPr>
          <w:rFonts w:ascii="Arial" w:hAnsi="Arial"/>
          <w:sz w:val="20"/>
          <w:szCs w:val="20"/>
        </w:rPr>
        <w:t xml:space="preserve">instituce dle velikostních kategorií uvedených </w:t>
      </w:r>
      <w:r w:rsidR="00CB57BB">
        <w:rPr>
          <w:rFonts w:ascii="Arial" w:hAnsi="Arial"/>
          <w:sz w:val="20"/>
          <w:szCs w:val="20"/>
        </w:rPr>
        <w:t>v Příloze č. 5 této Smlouvy</w:t>
      </w:r>
      <w:r w:rsidR="00681B54">
        <w:rPr>
          <w:rFonts w:ascii="Arial" w:hAnsi="Arial"/>
          <w:sz w:val="20"/>
          <w:szCs w:val="20"/>
        </w:rPr>
        <w:t>, požadavek na zařazení do implementační vlny a další informace vyžadované v Prohlášení pro kat. A.</w:t>
      </w:r>
      <w:r w:rsidR="006105C3">
        <w:rPr>
          <w:rFonts w:ascii="Arial" w:hAnsi="Arial"/>
          <w:sz w:val="20"/>
          <w:szCs w:val="20"/>
        </w:rPr>
        <w:t xml:space="preserve"> </w:t>
      </w:r>
      <w:r w:rsidR="004D1032">
        <w:rPr>
          <w:rFonts w:ascii="Arial" w:hAnsi="Arial"/>
          <w:sz w:val="20"/>
          <w:szCs w:val="20"/>
        </w:rPr>
        <w:t>V případě, že bude Prohlášení pro kat. A</w:t>
      </w:r>
      <w:r w:rsidR="001157DB">
        <w:rPr>
          <w:rFonts w:ascii="Arial" w:hAnsi="Arial"/>
          <w:sz w:val="20"/>
          <w:szCs w:val="20"/>
        </w:rPr>
        <w:t xml:space="preserve"> obsahovat chybné údaje</w:t>
      </w:r>
      <w:r w:rsidR="009C54D6">
        <w:rPr>
          <w:rFonts w:ascii="Arial" w:hAnsi="Arial"/>
          <w:sz w:val="20"/>
          <w:szCs w:val="20"/>
        </w:rPr>
        <w:t>,</w:t>
      </w:r>
      <w:r w:rsidR="001157DB">
        <w:rPr>
          <w:rFonts w:ascii="Arial" w:hAnsi="Arial"/>
          <w:sz w:val="20"/>
          <w:szCs w:val="20"/>
        </w:rPr>
        <w:t xml:space="preserve"> </w:t>
      </w:r>
      <w:r w:rsidR="004E38F6">
        <w:rPr>
          <w:rFonts w:ascii="Arial" w:hAnsi="Arial"/>
          <w:sz w:val="20"/>
          <w:szCs w:val="20"/>
        </w:rPr>
        <w:t xml:space="preserve">Centrální zadavatel </w:t>
      </w:r>
      <w:r w:rsidR="001157DB">
        <w:rPr>
          <w:rFonts w:ascii="Arial" w:hAnsi="Arial"/>
          <w:sz w:val="20"/>
          <w:szCs w:val="20"/>
        </w:rPr>
        <w:t>Prohlášení kat. A neakceptuje</w:t>
      </w:r>
      <w:r w:rsidR="004608EB">
        <w:rPr>
          <w:rFonts w:ascii="Arial" w:hAnsi="Arial"/>
          <w:sz w:val="20"/>
          <w:szCs w:val="20"/>
        </w:rPr>
        <w:t xml:space="preserve"> ve smyslu čl. </w:t>
      </w:r>
      <w:r w:rsidR="004608EB">
        <w:rPr>
          <w:rFonts w:ascii="Arial" w:hAnsi="Arial"/>
          <w:sz w:val="20"/>
          <w:szCs w:val="20"/>
        </w:rPr>
        <w:fldChar w:fldCharType="begin"/>
      </w:r>
      <w:r w:rsidR="004608EB">
        <w:rPr>
          <w:rFonts w:ascii="Arial" w:hAnsi="Arial"/>
          <w:sz w:val="20"/>
          <w:szCs w:val="20"/>
        </w:rPr>
        <w:instrText xml:space="preserve"> REF _Ref157106865 \r \h </w:instrText>
      </w:r>
      <w:r w:rsidR="004608EB">
        <w:rPr>
          <w:rFonts w:ascii="Arial" w:hAnsi="Arial"/>
          <w:sz w:val="20"/>
          <w:szCs w:val="20"/>
        </w:rPr>
      </w:r>
      <w:r w:rsidR="004608EB">
        <w:rPr>
          <w:rFonts w:ascii="Arial" w:hAnsi="Arial"/>
          <w:sz w:val="20"/>
          <w:szCs w:val="20"/>
        </w:rPr>
        <w:fldChar w:fldCharType="separate"/>
      </w:r>
      <w:r w:rsidR="00624491">
        <w:rPr>
          <w:rFonts w:ascii="Arial" w:hAnsi="Arial"/>
          <w:sz w:val="20"/>
          <w:szCs w:val="20"/>
        </w:rPr>
        <w:t>4.4</w:t>
      </w:r>
      <w:r w:rsidR="004608EB">
        <w:rPr>
          <w:rFonts w:ascii="Arial" w:hAnsi="Arial"/>
          <w:sz w:val="20"/>
          <w:szCs w:val="20"/>
        </w:rPr>
        <w:fldChar w:fldCharType="end"/>
      </w:r>
      <w:r w:rsidR="004608EB">
        <w:rPr>
          <w:rFonts w:ascii="Arial" w:hAnsi="Arial"/>
          <w:sz w:val="20"/>
          <w:szCs w:val="20"/>
        </w:rPr>
        <w:t xml:space="preserve"> této Smlouvy</w:t>
      </w:r>
      <w:r w:rsidR="001157DB">
        <w:rPr>
          <w:rFonts w:ascii="Arial" w:hAnsi="Arial"/>
          <w:sz w:val="20"/>
          <w:szCs w:val="20"/>
        </w:rPr>
        <w:t xml:space="preserve"> a bude o </w:t>
      </w:r>
      <w:r w:rsidR="004608EB">
        <w:rPr>
          <w:rFonts w:ascii="Arial" w:hAnsi="Arial"/>
          <w:sz w:val="20"/>
          <w:szCs w:val="20"/>
        </w:rPr>
        <w:t xml:space="preserve">této skutečnosti </w:t>
      </w:r>
      <w:r w:rsidR="001157DB">
        <w:rPr>
          <w:rFonts w:ascii="Arial" w:hAnsi="Arial"/>
          <w:sz w:val="20"/>
          <w:szCs w:val="20"/>
        </w:rPr>
        <w:t>informovat dotčeného Pověřujícího zadavatele společně s</w:t>
      </w:r>
      <w:r w:rsidR="004608EB">
        <w:rPr>
          <w:rFonts w:ascii="Arial" w:hAnsi="Arial"/>
          <w:sz w:val="20"/>
          <w:szCs w:val="20"/>
        </w:rPr>
        <w:t> důvody a označením chybných informací</w:t>
      </w:r>
      <w:r w:rsidR="00167879">
        <w:rPr>
          <w:rFonts w:ascii="Arial" w:hAnsi="Arial"/>
          <w:sz w:val="20"/>
          <w:szCs w:val="20"/>
        </w:rPr>
        <w:t xml:space="preserve"> na e-mailovou adresu kontaktní osob</w:t>
      </w:r>
      <w:r w:rsidR="00DF0ABD">
        <w:rPr>
          <w:rFonts w:ascii="Arial" w:hAnsi="Arial"/>
          <w:sz w:val="20"/>
          <w:szCs w:val="20"/>
        </w:rPr>
        <w:t>y</w:t>
      </w:r>
      <w:r w:rsidR="00167879">
        <w:rPr>
          <w:rFonts w:ascii="Arial" w:hAnsi="Arial"/>
          <w:sz w:val="20"/>
          <w:szCs w:val="20"/>
        </w:rPr>
        <w:t xml:space="preserve"> pro centralizované zadávání Pověřujícího zadavatele uvedenou v Prohlášení pro kat. A.</w:t>
      </w:r>
      <w:r w:rsidR="004E38F6">
        <w:rPr>
          <w:rFonts w:ascii="Arial" w:hAnsi="Arial"/>
          <w:sz w:val="20"/>
          <w:szCs w:val="20"/>
        </w:rPr>
        <w:t xml:space="preserve"> </w:t>
      </w:r>
      <w:r w:rsidR="000034CF">
        <w:rPr>
          <w:rFonts w:ascii="Arial" w:hAnsi="Arial"/>
          <w:sz w:val="20"/>
          <w:szCs w:val="20"/>
        </w:rPr>
        <w:t xml:space="preserve">V takovém případě proces přistoupení ke Smlouvě do </w:t>
      </w:r>
      <w:r w:rsidR="00235A9A">
        <w:rPr>
          <w:rFonts w:ascii="Arial" w:hAnsi="Arial"/>
          <w:sz w:val="20"/>
          <w:szCs w:val="20"/>
        </w:rPr>
        <w:t>kat. A Pověřujících zadavatelů ve smyslu tohoto čl.</w:t>
      </w:r>
      <w:r w:rsidR="00E012C4">
        <w:rPr>
          <w:rFonts w:ascii="Arial" w:hAnsi="Arial"/>
          <w:sz w:val="20"/>
          <w:szCs w:val="20"/>
        </w:rPr>
        <w:t> </w:t>
      </w:r>
      <w:r w:rsidR="00ED3DA1">
        <w:rPr>
          <w:rFonts w:ascii="Arial" w:hAnsi="Arial"/>
          <w:sz w:val="20"/>
          <w:szCs w:val="20"/>
        </w:rPr>
        <w:fldChar w:fldCharType="begin"/>
      </w:r>
      <w:r w:rsidR="00ED3DA1">
        <w:rPr>
          <w:rFonts w:ascii="Arial" w:hAnsi="Arial"/>
          <w:sz w:val="20"/>
          <w:szCs w:val="20"/>
        </w:rPr>
        <w:instrText xml:space="preserve"> REF _Ref157177385 \r \h </w:instrText>
      </w:r>
      <w:r w:rsidR="00ED3DA1">
        <w:rPr>
          <w:rFonts w:ascii="Arial" w:hAnsi="Arial"/>
          <w:sz w:val="20"/>
          <w:szCs w:val="20"/>
        </w:rPr>
      </w:r>
      <w:r w:rsidR="00ED3DA1">
        <w:rPr>
          <w:rFonts w:ascii="Arial" w:hAnsi="Arial"/>
          <w:sz w:val="20"/>
          <w:szCs w:val="20"/>
        </w:rPr>
        <w:fldChar w:fldCharType="separate"/>
      </w:r>
      <w:r w:rsidR="00624491">
        <w:rPr>
          <w:rFonts w:ascii="Arial" w:hAnsi="Arial"/>
          <w:sz w:val="20"/>
          <w:szCs w:val="20"/>
        </w:rPr>
        <w:t>4.2</w:t>
      </w:r>
      <w:r w:rsidR="00ED3DA1">
        <w:rPr>
          <w:rFonts w:ascii="Arial" w:hAnsi="Arial"/>
          <w:sz w:val="20"/>
          <w:szCs w:val="20"/>
        </w:rPr>
        <w:fldChar w:fldCharType="end"/>
      </w:r>
      <w:r w:rsidR="00235A9A">
        <w:rPr>
          <w:rFonts w:ascii="Arial" w:hAnsi="Arial"/>
          <w:sz w:val="20"/>
          <w:szCs w:val="20"/>
        </w:rPr>
        <w:t xml:space="preserve"> proběhne znovu, přičemž Pověřující zadavatel kat. A </w:t>
      </w:r>
      <w:r w:rsidR="00C23932">
        <w:rPr>
          <w:rFonts w:ascii="Arial" w:hAnsi="Arial"/>
          <w:sz w:val="20"/>
          <w:szCs w:val="20"/>
        </w:rPr>
        <w:t xml:space="preserve">zašle nové Prohlášení pro kat. A se zohledněním </w:t>
      </w:r>
      <w:r w:rsidR="00B82BEA">
        <w:rPr>
          <w:rFonts w:ascii="Arial" w:hAnsi="Arial"/>
          <w:sz w:val="20"/>
          <w:szCs w:val="20"/>
        </w:rPr>
        <w:t>informací poskytnutých</w:t>
      </w:r>
      <w:r w:rsidR="00C23932">
        <w:rPr>
          <w:rFonts w:ascii="Arial" w:hAnsi="Arial"/>
          <w:sz w:val="20"/>
          <w:szCs w:val="20"/>
        </w:rPr>
        <w:t xml:space="preserve"> ze </w:t>
      </w:r>
      <w:r w:rsidR="001530DD">
        <w:rPr>
          <w:rFonts w:ascii="Arial" w:hAnsi="Arial"/>
          <w:sz w:val="20"/>
          <w:szCs w:val="20"/>
        </w:rPr>
        <w:t>strany Centrálního zadavatele</w:t>
      </w:r>
      <w:r w:rsidR="00B82BEA">
        <w:rPr>
          <w:rFonts w:ascii="Arial" w:hAnsi="Arial"/>
          <w:sz w:val="20"/>
          <w:szCs w:val="20"/>
        </w:rPr>
        <w:t xml:space="preserve"> dle předchozí věty</w:t>
      </w:r>
      <w:r w:rsidR="001530DD">
        <w:rPr>
          <w:rFonts w:ascii="Arial" w:hAnsi="Arial"/>
          <w:sz w:val="20"/>
          <w:szCs w:val="20"/>
        </w:rPr>
        <w:t>.</w:t>
      </w:r>
    </w:p>
    <w:p w14:paraId="475CB9B2" w14:textId="54AE06ED" w:rsidR="009E71E8" w:rsidRPr="009E71E8" w:rsidRDefault="009E71E8" w:rsidP="007C0951">
      <w:pPr>
        <w:pStyle w:val="Clanek11"/>
        <w:keepNext/>
        <w:widowControl/>
        <w:rPr>
          <w:rFonts w:ascii="Arial" w:hAnsi="Arial"/>
          <w:sz w:val="20"/>
          <w:szCs w:val="20"/>
        </w:rPr>
      </w:pPr>
      <w:bookmarkStart w:id="60" w:name="_Ref157177394"/>
      <w:r w:rsidRPr="00A43529">
        <w:rPr>
          <w:rFonts w:ascii="Arial" w:hAnsi="Arial"/>
          <w:b/>
          <w:bCs w:val="0"/>
          <w:sz w:val="20"/>
          <w:szCs w:val="20"/>
        </w:rPr>
        <w:t xml:space="preserve">Přistoupení </w:t>
      </w:r>
      <w:r w:rsidR="0009636A" w:rsidRPr="00766AE4">
        <w:rPr>
          <w:rFonts w:ascii="Arial" w:hAnsi="Arial"/>
          <w:b/>
          <w:bCs w:val="0"/>
          <w:sz w:val="20"/>
          <w:szCs w:val="20"/>
        </w:rPr>
        <w:t xml:space="preserve">ke Smlouvě </w:t>
      </w:r>
      <w:r w:rsidRPr="00766AE4">
        <w:rPr>
          <w:rFonts w:ascii="Arial" w:hAnsi="Arial"/>
          <w:b/>
          <w:bCs w:val="0"/>
          <w:sz w:val="20"/>
          <w:szCs w:val="20"/>
        </w:rPr>
        <w:t>do</w:t>
      </w:r>
      <w:r w:rsidRPr="00A43529">
        <w:rPr>
          <w:rFonts w:ascii="Arial" w:hAnsi="Arial"/>
          <w:b/>
          <w:bCs w:val="0"/>
          <w:sz w:val="20"/>
          <w:szCs w:val="20"/>
        </w:rPr>
        <w:t xml:space="preserve"> kat. </w:t>
      </w:r>
      <w:r>
        <w:rPr>
          <w:rFonts w:ascii="Arial" w:hAnsi="Arial"/>
          <w:b/>
          <w:bCs w:val="0"/>
          <w:sz w:val="20"/>
          <w:szCs w:val="20"/>
        </w:rPr>
        <w:t>B</w:t>
      </w:r>
      <w:r w:rsidR="0009636A">
        <w:rPr>
          <w:rFonts w:ascii="Arial" w:hAnsi="Arial"/>
          <w:b/>
          <w:bCs w:val="0"/>
          <w:sz w:val="20"/>
          <w:szCs w:val="20"/>
        </w:rPr>
        <w:t xml:space="preserve"> Pověřujících zadavatelů</w:t>
      </w:r>
      <w:r>
        <w:rPr>
          <w:rFonts w:ascii="Arial" w:hAnsi="Arial"/>
          <w:b/>
          <w:bCs w:val="0"/>
          <w:sz w:val="20"/>
          <w:szCs w:val="20"/>
        </w:rPr>
        <w:t>:</w:t>
      </w:r>
      <w:bookmarkEnd w:id="60"/>
      <w:r w:rsidRPr="00A43529">
        <w:rPr>
          <w:rFonts w:ascii="Arial" w:hAnsi="Arial"/>
          <w:b/>
          <w:bCs w:val="0"/>
          <w:sz w:val="20"/>
          <w:szCs w:val="20"/>
        </w:rPr>
        <w:t xml:space="preserve"> </w:t>
      </w:r>
    </w:p>
    <w:p w14:paraId="6F5367C6" w14:textId="65DF65A0" w:rsidR="00435E60" w:rsidRDefault="00C23E11" w:rsidP="00AC61E6">
      <w:pPr>
        <w:pStyle w:val="Clanek11"/>
        <w:widowControl/>
        <w:numPr>
          <w:ilvl w:val="0"/>
          <w:numId w:val="0"/>
        </w:numPr>
        <w:ind w:left="567"/>
        <w:rPr>
          <w:rFonts w:ascii="Arial" w:hAnsi="Arial"/>
          <w:sz w:val="20"/>
          <w:szCs w:val="20"/>
        </w:rPr>
      </w:pPr>
      <w:r>
        <w:rPr>
          <w:rFonts w:ascii="Arial" w:hAnsi="Arial"/>
          <w:sz w:val="20"/>
          <w:szCs w:val="20"/>
        </w:rPr>
        <w:t>Pověřující zadavatel kat. B se stává stranou Smlouvy v postavení Pověřujícího zadavatele</w:t>
      </w:r>
      <w:r w:rsidRPr="000454A1">
        <w:rPr>
          <w:rFonts w:ascii="Arial" w:hAnsi="Arial"/>
          <w:sz w:val="20"/>
          <w:szCs w:val="20"/>
        </w:rPr>
        <w:t xml:space="preserve"> kat</w:t>
      </w:r>
      <w:r>
        <w:rPr>
          <w:rFonts w:ascii="Arial" w:hAnsi="Arial"/>
          <w:sz w:val="20"/>
          <w:szCs w:val="20"/>
        </w:rPr>
        <w:t>egorie</w:t>
      </w:r>
      <w:r w:rsidRPr="000454A1">
        <w:rPr>
          <w:rFonts w:ascii="Arial" w:hAnsi="Arial"/>
          <w:sz w:val="20"/>
          <w:szCs w:val="20"/>
        </w:rPr>
        <w:t xml:space="preserve"> </w:t>
      </w:r>
      <w:r>
        <w:rPr>
          <w:rFonts w:ascii="Arial" w:hAnsi="Arial"/>
          <w:sz w:val="20"/>
          <w:szCs w:val="20"/>
        </w:rPr>
        <w:t xml:space="preserve">B doručením </w:t>
      </w:r>
      <w:r w:rsidR="00FF7DC6">
        <w:rPr>
          <w:rFonts w:ascii="Arial" w:hAnsi="Arial"/>
          <w:sz w:val="20"/>
          <w:szCs w:val="20"/>
        </w:rPr>
        <w:t xml:space="preserve">potvrzení o akceptaci </w:t>
      </w:r>
      <w:r w:rsidRPr="000454A1">
        <w:rPr>
          <w:rFonts w:ascii="Arial" w:hAnsi="Arial"/>
          <w:sz w:val="20"/>
          <w:szCs w:val="20"/>
        </w:rPr>
        <w:t xml:space="preserve">Prohlášení o přistoupení ke Smlouvě o centralizovaném zadávání </w:t>
      </w:r>
      <w:r>
        <w:rPr>
          <w:rFonts w:ascii="Arial" w:hAnsi="Arial"/>
          <w:sz w:val="20"/>
          <w:szCs w:val="20"/>
        </w:rPr>
        <w:t xml:space="preserve">pro </w:t>
      </w:r>
      <w:r w:rsidRPr="000454A1">
        <w:rPr>
          <w:rFonts w:ascii="Arial" w:hAnsi="Arial"/>
          <w:sz w:val="20"/>
          <w:szCs w:val="20"/>
        </w:rPr>
        <w:t>Pověřujícího zadavatele</w:t>
      </w:r>
      <w:r>
        <w:rPr>
          <w:rFonts w:ascii="Arial" w:hAnsi="Arial"/>
          <w:sz w:val="20"/>
          <w:szCs w:val="20"/>
        </w:rPr>
        <w:t xml:space="preserve"> kategorie </w:t>
      </w:r>
      <w:r w:rsidR="002B68D2">
        <w:rPr>
          <w:rFonts w:ascii="Arial" w:hAnsi="Arial"/>
          <w:sz w:val="20"/>
          <w:szCs w:val="20"/>
        </w:rPr>
        <w:t>B</w:t>
      </w:r>
      <w:r w:rsidRPr="00C23E11">
        <w:rPr>
          <w:rFonts w:ascii="Arial" w:hAnsi="Arial"/>
          <w:sz w:val="20"/>
          <w:szCs w:val="20"/>
        </w:rPr>
        <w:t>, jehož vzor tvoří Přílohu č.</w:t>
      </w:r>
      <w:r w:rsidR="00E012C4">
        <w:rPr>
          <w:rFonts w:ascii="Arial" w:hAnsi="Arial"/>
          <w:sz w:val="20"/>
          <w:szCs w:val="20"/>
        </w:rPr>
        <w:t> </w:t>
      </w:r>
      <w:r w:rsidR="00DC1FAA">
        <w:rPr>
          <w:rFonts w:ascii="Arial" w:hAnsi="Arial"/>
          <w:sz w:val="20"/>
          <w:szCs w:val="20"/>
        </w:rPr>
        <w:t>4</w:t>
      </w:r>
      <w:r w:rsidRPr="00C23E11">
        <w:rPr>
          <w:rFonts w:ascii="Arial" w:hAnsi="Arial"/>
          <w:sz w:val="20"/>
          <w:szCs w:val="20"/>
        </w:rPr>
        <w:t xml:space="preserve"> této Smlouvy („</w:t>
      </w:r>
      <w:r w:rsidRPr="00C23E11">
        <w:rPr>
          <w:rFonts w:ascii="Arial" w:hAnsi="Arial"/>
          <w:b/>
          <w:sz w:val="20"/>
          <w:szCs w:val="20"/>
        </w:rPr>
        <w:t xml:space="preserve">Prohlášení pro kat. </w:t>
      </w:r>
      <w:r w:rsidR="00DC1FAA">
        <w:rPr>
          <w:rFonts w:ascii="Arial" w:hAnsi="Arial"/>
          <w:b/>
          <w:sz w:val="20"/>
          <w:szCs w:val="20"/>
        </w:rPr>
        <w:t>B</w:t>
      </w:r>
      <w:r w:rsidRPr="00C23E11">
        <w:rPr>
          <w:rFonts w:ascii="Arial" w:hAnsi="Arial"/>
          <w:sz w:val="20"/>
          <w:szCs w:val="20"/>
        </w:rPr>
        <w:t>“)</w:t>
      </w:r>
      <w:r w:rsidR="00332714">
        <w:rPr>
          <w:rFonts w:ascii="Arial" w:hAnsi="Arial"/>
          <w:sz w:val="20"/>
          <w:szCs w:val="20"/>
        </w:rPr>
        <w:t xml:space="preserve"> </w:t>
      </w:r>
      <w:r w:rsidR="00FF7DC6">
        <w:rPr>
          <w:rFonts w:ascii="Arial" w:hAnsi="Arial"/>
          <w:sz w:val="20"/>
          <w:szCs w:val="20"/>
        </w:rPr>
        <w:t xml:space="preserve">ze strany </w:t>
      </w:r>
      <w:r w:rsidR="00332714">
        <w:rPr>
          <w:rFonts w:ascii="Arial" w:hAnsi="Arial"/>
          <w:sz w:val="20"/>
          <w:szCs w:val="20"/>
        </w:rPr>
        <w:t>Centrální</w:t>
      </w:r>
      <w:r w:rsidR="00FF7DC6">
        <w:rPr>
          <w:rFonts w:ascii="Arial" w:hAnsi="Arial"/>
          <w:sz w:val="20"/>
          <w:szCs w:val="20"/>
        </w:rPr>
        <w:t>ho</w:t>
      </w:r>
      <w:r w:rsidR="00332714">
        <w:rPr>
          <w:rFonts w:ascii="Arial" w:hAnsi="Arial"/>
          <w:sz w:val="20"/>
          <w:szCs w:val="20"/>
        </w:rPr>
        <w:t xml:space="preserve"> zadavatel</w:t>
      </w:r>
      <w:r w:rsidR="00FF7DC6">
        <w:rPr>
          <w:rFonts w:ascii="Arial" w:hAnsi="Arial"/>
          <w:sz w:val="20"/>
          <w:szCs w:val="20"/>
        </w:rPr>
        <w:t>e</w:t>
      </w:r>
      <w:r w:rsidR="00B4485A">
        <w:rPr>
          <w:rFonts w:ascii="Arial" w:hAnsi="Arial"/>
          <w:sz w:val="20"/>
          <w:szCs w:val="20"/>
        </w:rPr>
        <w:t xml:space="preserve"> ve smyslu čl. </w:t>
      </w:r>
      <w:r w:rsidR="00B4485A">
        <w:rPr>
          <w:rFonts w:ascii="Arial" w:hAnsi="Arial"/>
          <w:sz w:val="20"/>
          <w:szCs w:val="20"/>
        </w:rPr>
        <w:fldChar w:fldCharType="begin"/>
      </w:r>
      <w:r w:rsidR="00B4485A">
        <w:rPr>
          <w:rFonts w:ascii="Arial" w:hAnsi="Arial"/>
          <w:sz w:val="20"/>
          <w:szCs w:val="20"/>
        </w:rPr>
        <w:instrText xml:space="preserve"> REF _Ref157106865 \r \h </w:instrText>
      </w:r>
      <w:r w:rsidR="00B4485A">
        <w:rPr>
          <w:rFonts w:ascii="Arial" w:hAnsi="Arial"/>
          <w:sz w:val="20"/>
          <w:szCs w:val="20"/>
        </w:rPr>
      </w:r>
      <w:r w:rsidR="00B4485A">
        <w:rPr>
          <w:rFonts w:ascii="Arial" w:hAnsi="Arial"/>
          <w:sz w:val="20"/>
          <w:szCs w:val="20"/>
        </w:rPr>
        <w:fldChar w:fldCharType="separate"/>
      </w:r>
      <w:r w:rsidR="00624491">
        <w:rPr>
          <w:rFonts w:ascii="Arial" w:hAnsi="Arial"/>
          <w:sz w:val="20"/>
          <w:szCs w:val="20"/>
        </w:rPr>
        <w:t>4.4</w:t>
      </w:r>
      <w:r w:rsidR="00B4485A">
        <w:rPr>
          <w:rFonts w:ascii="Arial" w:hAnsi="Arial"/>
          <w:sz w:val="20"/>
          <w:szCs w:val="20"/>
        </w:rPr>
        <w:fldChar w:fldCharType="end"/>
      </w:r>
      <w:r w:rsidR="00B4485A">
        <w:rPr>
          <w:rFonts w:ascii="Arial" w:hAnsi="Arial"/>
          <w:sz w:val="20"/>
          <w:szCs w:val="20"/>
        </w:rPr>
        <w:t xml:space="preserve"> této Smlouvy příslušnému Pověřujícímu zadavateli kat. B.</w:t>
      </w:r>
      <w:r w:rsidR="00AD5C28">
        <w:rPr>
          <w:rFonts w:ascii="Arial" w:hAnsi="Arial"/>
          <w:sz w:val="20"/>
          <w:szCs w:val="20"/>
        </w:rPr>
        <w:t xml:space="preserve"> </w:t>
      </w:r>
      <w:r w:rsidR="001B5C81">
        <w:rPr>
          <w:rFonts w:ascii="Arial" w:hAnsi="Arial"/>
          <w:sz w:val="20"/>
          <w:szCs w:val="20"/>
        </w:rPr>
        <w:t xml:space="preserve">Prohlášení pro kat. B musí být doručeno </w:t>
      </w:r>
      <w:r w:rsidR="00417747" w:rsidRPr="00C23E11">
        <w:rPr>
          <w:rFonts w:ascii="Arial" w:hAnsi="Arial"/>
          <w:sz w:val="20"/>
          <w:szCs w:val="20"/>
        </w:rPr>
        <w:t xml:space="preserve">Centrálnímu zadavateli na kontaktní e-mail Centrálního zadavatele uvedený v čl. </w:t>
      </w:r>
      <w:r w:rsidR="00417747" w:rsidRPr="00C23E11">
        <w:rPr>
          <w:rFonts w:ascii="Arial" w:hAnsi="Arial"/>
          <w:sz w:val="20"/>
          <w:szCs w:val="20"/>
        </w:rPr>
        <w:fldChar w:fldCharType="begin"/>
      </w:r>
      <w:r w:rsidR="00417747" w:rsidRPr="00C23E11">
        <w:rPr>
          <w:rFonts w:ascii="Arial" w:hAnsi="Arial"/>
          <w:sz w:val="20"/>
          <w:szCs w:val="20"/>
        </w:rPr>
        <w:instrText xml:space="preserve"> REF _Ref143076756 \r \h  \* MERGEFORMAT </w:instrText>
      </w:r>
      <w:r w:rsidR="00417747" w:rsidRPr="00C23E11">
        <w:rPr>
          <w:rFonts w:ascii="Arial" w:hAnsi="Arial"/>
          <w:sz w:val="20"/>
          <w:szCs w:val="20"/>
        </w:rPr>
      </w:r>
      <w:r w:rsidR="00417747" w:rsidRPr="00C23E11">
        <w:rPr>
          <w:rFonts w:ascii="Arial" w:hAnsi="Arial"/>
          <w:sz w:val="20"/>
          <w:szCs w:val="20"/>
        </w:rPr>
        <w:fldChar w:fldCharType="separate"/>
      </w:r>
      <w:r w:rsidR="00624491">
        <w:rPr>
          <w:rFonts w:ascii="Arial" w:hAnsi="Arial"/>
          <w:sz w:val="20"/>
          <w:szCs w:val="20"/>
        </w:rPr>
        <w:t>5.1</w:t>
      </w:r>
      <w:r w:rsidR="00417747" w:rsidRPr="00C23E11">
        <w:rPr>
          <w:rFonts w:ascii="Arial" w:hAnsi="Arial"/>
          <w:sz w:val="20"/>
          <w:szCs w:val="20"/>
        </w:rPr>
        <w:fldChar w:fldCharType="end"/>
      </w:r>
      <w:r w:rsidR="00417747" w:rsidRPr="00C23E11">
        <w:rPr>
          <w:rFonts w:ascii="Arial" w:hAnsi="Arial"/>
          <w:sz w:val="20"/>
          <w:szCs w:val="20"/>
        </w:rPr>
        <w:t xml:space="preserve"> této Smlouvy</w:t>
      </w:r>
      <w:r w:rsidR="00B53E6D" w:rsidRPr="00C23E11">
        <w:rPr>
          <w:rFonts w:ascii="Arial" w:hAnsi="Arial"/>
          <w:sz w:val="20"/>
          <w:szCs w:val="20"/>
        </w:rPr>
        <w:t xml:space="preserve">, </w:t>
      </w:r>
      <w:r w:rsidR="00DF5126" w:rsidRPr="00C23E11">
        <w:rPr>
          <w:rFonts w:ascii="Arial" w:hAnsi="Arial"/>
          <w:sz w:val="20"/>
          <w:szCs w:val="20"/>
        </w:rPr>
        <w:t>a to v</w:t>
      </w:r>
      <w:r w:rsidR="00DF5126">
        <w:rPr>
          <w:rFonts w:ascii="Arial" w:hAnsi="Arial"/>
          <w:sz w:val="20"/>
          <w:szCs w:val="20"/>
        </w:rPr>
        <w:t> elektronické podobě opatřené uznávaným elektronickým podpisem</w:t>
      </w:r>
      <w:r w:rsidR="00DF5126" w:rsidRPr="00C23E11">
        <w:rPr>
          <w:rFonts w:ascii="Arial" w:hAnsi="Arial"/>
          <w:sz w:val="20"/>
          <w:szCs w:val="20"/>
        </w:rPr>
        <w:t xml:space="preserve"> osob</w:t>
      </w:r>
      <w:r w:rsidR="00DF5126">
        <w:rPr>
          <w:rFonts w:ascii="Arial" w:hAnsi="Arial"/>
          <w:sz w:val="20"/>
          <w:szCs w:val="20"/>
        </w:rPr>
        <w:t>y</w:t>
      </w:r>
      <w:r w:rsidR="00DF5126" w:rsidRPr="00C23E11">
        <w:rPr>
          <w:rFonts w:ascii="Arial" w:hAnsi="Arial"/>
          <w:sz w:val="20"/>
          <w:szCs w:val="20"/>
        </w:rPr>
        <w:t xml:space="preserve"> oprávněn</w:t>
      </w:r>
      <w:r w:rsidR="00DF5126">
        <w:rPr>
          <w:rFonts w:ascii="Arial" w:hAnsi="Arial"/>
          <w:sz w:val="20"/>
          <w:szCs w:val="20"/>
        </w:rPr>
        <w:t>é</w:t>
      </w:r>
      <w:r w:rsidR="00DF5126" w:rsidRPr="00C23E11">
        <w:rPr>
          <w:rFonts w:ascii="Arial" w:hAnsi="Arial"/>
          <w:sz w:val="20"/>
          <w:szCs w:val="20"/>
        </w:rPr>
        <w:t xml:space="preserve"> zastupovat příslušného Pověřujícího zadavatele</w:t>
      </w:r>
      <w:r w:rsidR="00DF5126">
        <w:rPr>
          <w:rFonts w:ascii="Arial" w:hAnsi="Arial"/>
          <w:sz w:val="20"/>
          <w:szCs w:val="20"/>
        </w:rPr>
        <w:t xml:space="preserve"> kat. B případně s autorizovanou konverzí</w:t>
      </w:r>
      <w:r w:rsidR="00417747" w:rsidRPr="00C23E11">
        <w:rPr>
          <w:rFonts w:ascii="Arial" w:hAnsi="Arial"/>
          <w:sz w:val="20"/>
          <w:szCs w:val="20"/>
        </w:rPr>
        <w:t>.</w:t>
      </w:r>
      <w:r w:rsidR="004A6294">
        <w:rPr>
          <w:rFonts w:ascii="Arial" w:hAnsi="Arial"/>
          <w:sz w:val="20"/>
          <w:szCs w:val="20"/>
        </w:rPr>
        <w:t xml:space="preserve"> Pověřující zadavatel kat. B v Prohlášení kat. B uvede velikost instituce dle velikostních kategorií uvedených </w:t>
      </w:r>
      <w:r w:rsidR="00B12B0F">
        <w:rPr>
          <w:rFonts w:ascii="Arial" w:hAnsi="Arial"/>
          <w:sz w:val="20"/>
          <w:szCs w:val="20"/>
        </w:rPr>
        <w:t>v Příloze č. 5 této Smlouvy</w:t>
      </w:r>
      <w:r w:rsidR="003C2CCA">
        <w:rPr>
          <w:rFonts w:ascii="Arial" w:hAnsi="Arial"/>
          <w:sz w:val="20"/>
          <w:szCs w:val="20"/>
        </w:rPr>
        <w:t xml:space="preserve"> a další informace vyžadované v Prohlášení pro kat. B</w:t>
      </w:r>
      <w:r w:rsidR="004A6294">
        <w:rPr>
          <w:rFonts w:ascii="Arial" w:hAnsi="Arial"/>
          <w:sz w:val="20"/>
          <w:szCs w:val="20"/>
        </w:rPr>
        <w:t>.</w:t>
      </w:r>
      <w:r w:rsidR="00B82BEA">
        <w:rPr>
          <w:rFonts w:ascii="Arial" w:hAnsi="Arial"/>
          <w:sz w:val="20"/>
          <w:szCs w:val="20"/>
        </w:rPr>
        <w:t xml:space="preserve"> V případě, že bude Prohlášení pro kat. </w:t>
      </w:r>
      <w:r w:rsidR="00731908">
        <w:rPr>
          <w:rFonts w:ascii="Arial" w:hAnsi="Arial"/>
          <w:sz w:val="20"/>
          <w:szCs w:val="20"/>
        </w:rPr>
        <w:t>B</w:t>
      </w:r>
      <w:r w:rsidR="00B82BEA">
        <w:rPr>
          <w:rFonts w:ascii="Arial" w:hAnsi="Arial"/>
          <w:sz w:val="20"/>
          <w:szCs w:val="20"/>
        </w:rPr>
        <w:t xml:space="preserve"> obsahovat chybné údaje Centrální zadavatel Prohlášení kat. B neakceptuje ve smyslu čl. </w:t>
      </w:r>
      <w:r w:rsidR="00B82BEA">
        <w:rPr>
          <w:rFonts w:ascii="Arial" w:hAnsi="Arial"/>
          <w:sz w:val="20"/>
          <w:szCs w:val="20"/>
        </w:rPr>
        <w:fldChar w:fldCharType="begin"/>
      </w:r>
      <w:r w:rsidR="00B82BEA">
        <w:rPr>
          <w:rFonts w:ascii="Arial" w:hAnsi="Arial"/>
          <w:sz w:val="20"/>
          <w:szCs w:val="20"/>
        </w:rPr>
        <w:instrText xml:space="preserve"> REF _Ref157106865 \r \h </w:instrText>
      </w:r>
      <w:r w:rsidR="00B82BEA">
        <w:rPr>
          <w:rFonts w:ascii="Arial" w:hAnsi="Arial"/>
          <w:sz w:val="20"/>
          <w:szCs w:val="20"/>
        </w:rPr>
      </w:r>
      <w:r w:rsidR="00B82BEA">
        <w:rPr>
          <w:rFonts w:ascii="Arial" w:hAnsi="Arial"/>
          <w:sz w:val="20"/>
          <w:szCs w:val="20"/>
        </w:rPr>
        <w:fldChar w:fldCharType="separate"/>
      </w:r>
      <w:r w:rsidR="00624491">
        <w:rPr>
          <w:rFonts w:ascii="Arial" w:hAnsi="Arial"/>
          <w:sz w:val="20"/>
          <w:szCs w:val="20"/>
        </w:rPr>
        <w:t>4.4</w:t>
      </w:r>
      <w:r w:rsidR="00B82BEA">
        <w:rPr>
          <w:rFonts w:ascii="Arial" w:hAnsi="Arial"/>
          <w:sz w:val="20"/>
          <w:szCs w:val="20"/>
        </w:rPr>
        <w:fldChar w:fldCharType="end"/>
      </w:r>
      <w:r w:rsidR="00B82BEA">
        <w:rPr>
          <w:rFonts w:ascii="Arial" w:hAnsi="Arial"/>
          <w:sz w:val="20"/>
          <w:szCs w:val="20"/>
        </w:rPr>
        <w:t xml:space="preserve"> této Smlouvy a bude o této skutečnosti informovat dotčeného Pověřujícího zadavatele společně s důvody a označením chybných informací na e-mailovou adresu kontaktní osob</w:t>
      </w:r>
      <w:r w:rsidR="00DF0ABD">
        <w:rPr>
          <w:rFonts w:ascii="Arial" w:hAnsi="Arial"/>
          <w:sz w:val="20"/>
          <w:szCs w:val="20"/>
        </w:rPr>
        <w:t>y</w:t>
      </w:r>
      <w:r w:rsidR="00B82BEA">
        <w:rPr>
          <w:rFonts w:ascii="Arial" w:hAnsi="Arial"/>
          <w:sz w:val="20"/>
          <w:szCs w:val="20"/>
        </w:rPr>
        <w:t xml:space="preserve"> pro centralizované zadávání Pověřujícího zadavatele uvedenou v Prohlášení pro kat. B</w:t>
      </w:r>
      <w:r w:rsidR="00ED3DA1">
        <w:rPr>
          <w:rFonts w:ascii="Arial" w:hAnsi="Arial"/>
          <w:sz w:val="20"/>
          <w:szCs w:val="20"/>
        </w:rPr>
        <w:t xml:space="preserve">. V takovém případě proces přistoupení ke Smlouvě do kat. B Pověřujících zadavatelů ve smyslu tohoto čl. </w:t>
      </w:r>
      <w:r w:rsidR="00ED3DA1">
        <w:rPr>
          <w:rFonts w:ascii="Arial" w:hAnsi="Arial"/>
          <w:sz w:val="20"/>
          <w:szCs w:val="20"/>
        </w:rPr>
        <w:fldChar w:fldCharType="begin"/>
      </w:r>
      <w:r w:rsidR="00ED3DA1">
        <w:rPr>
          <w:rFonts w:ascii="Arial" w:hAnsi="Arial"/>
          <w:sz w:val="20"/>
          <w:szCs w:val="20"/>
        </w:rPr>
        <w:instrText xml:space="preserve"> REF _Ref157177394 \r \h </w:instrText>
      </w:r>
      <w:r w:rsidR="00ED3DA1">
        <w:rPr>
          <w:rFonts w:ascii="Arial" w:hAnsi="Arial"/>
          <w:sz w:val="20"/>
          <w:szCs w:val="20"/>
        </w:rPr>
      </w:r>
      <w:r w:rsidR="00ED3DA1">
        <w:rPr>
          <w:rFonts w:ascii="Arial" w:hAnsi="Arial"/>
          <w:sz w:val="20"/>
          <w:szCs w:val="20"/>
        </w:rPr>
        <w:fldChar w:fldCharType="separate"/>
      </w:r>
      <w:r w:rsidR="00624491">
        <w:rPr>
          <w:rFonts w:ascii="Arial" w:hAnsi="Arial"/>
          <w:sz w:val="20"/>
          <w:szCs w:val="20"/>
        </w:rPr>
        <w:t>4.3</w:t>
      </w:r>
      <w:r w:rsidR="00ED3DA1">
        <w:rPr>
          <w:rFonts w:ascii="Arial" w:hAnsi="Arial"/>
          <w:sz w:val="20"/>
          <w:szCs w:val="20"/>
        </w:rPr>
        <w:fldChar w:fldCharType="end"/>
      </w:r>
      <w:r w:rsidR="00ED3DA1">
        <w:rPr>
          <w:rFonts w:ascii="Arial" w:hAnsi="Arial"/>
          <w:sz w:val="20"/>
          <w:szCs w:val="20"/>
        </w:rPr>
        <w:t xml:space="preserve"> proběhne znovu, přičemž Pověřující zadavatel kat. B zašle nové Prohlášení pro kat. B se zohledněním </w:t>
      </w:r>
      <w:r w:rsidR="00B82BEA">
        <w:rPr>
          <w:rFonts w:ascii="Arial" w:hAnsi="Arial"/>
          <w:sz w:val="20"/>
          <w:szCs w:val="20"/>
        </w:rPr>
        <w:t>informací poskytnutých</w:t>
      </w:r>
      <w:r w:rsidR="00ED3DA1">
        <w:rPr>
          <w:rFonts w:ascii="Arial" w:hAnsi="Arial"/>
          <w:sz w:val="20"/>
          <w:szCs w:val="20"/>
        </w:rPr>
        <w:t xml:space="preserve"> ze strany Centrálního zadavatele</w:t>
      </w:r>
      <w:r w:rsidR="00B82BEA">
        <w:rPr>
          <w:rFonts w:ascii="Arial" w:hAnsi="Arial"/>
          <w:sz w:val="20"/>
          <w:szCs w:val="20"/>
        </w:rPr>
        <w:t xml:space="preserve"> dle předchozí věty</w:t>
      </w:r>
      <w:r w:rsidR="00ED3DA1">
        <w:rPr>
          <w:rFonts w:ascii="Arial" w:hAnsi="Arial"/>
          <w:sz w:val="20"/>
          <w:szCs w:val="20"/>
        </w:rPr>
        <w:t>.</w:t>
      </w:r>
    </w:p>
    <w:p w14:paraId="4ECBC278" w14:textId="50EBA85D" w:rsidR="00766AE4" w:rsidRDefault="00766AE4" w:rsidP="009E71E8">
      <w:pPr>
        <w:pStyle w:val="Clanek11"/>
        <w:widowControl/>
        <w:rPr>
          <w:rFonts w:ascii="Arial" w:hAnsi="Arial"/>
          <w:sz w:val="20"/>
          <w:szCs w:val="20"/>
        </w:rPr>
      </w:pPr>
      <w:bookmarkStart w:id="61" w:name="_Ref157106865"/>
      <w:r w:rsidRPr="00766AE4">
        <w:rPr>
          <w:rFonts w:ascii="Arial" w:hAnsi="Arial"/>
          <w:b/>
          <w:bCs w:val="0"/>
          <w:sz w:val="20"/>
          <w:szCs w:val="20"/>
        </w:rPr>
        <w:t>Potvrzení o přistoupení ke Smlouvě</w:t>
      </w:r>
      <w:bookmarkStart w:id="62" w:name="_Ref152170997"/>
      <w:bookmarkEnd w:id="61"/>
    </w:p>
    <w:p w14:paraId="67AF79FF" w14:textId="55316015" w:rsidR="008365AE" w:rsidRPr="009E71E8" w:rsidRDefault="008365AE" w:rsidP="00766AE4">
      <w:pPr>
        <w:pStyle w:val="Clanek11"/>
        <w:widowControl/>
        <w:numPr>
          <w:ilvl w:val="0"/>
          <w:numId w:val="0"/>
        </w:numPr>
        <w:ind w:left="567"/>
        <w:rPr>
          <w:rFonts w:ascii="Arial" w:hAnsi="Arial"/>
          <w:sz w:val="20"/>
          <w:szCs w:val="20"/>
        </w:rPr>
      </w:pPr>
      <w:r w:rsidRPr="009E71E8">
        <w:rPr>
          <w:rFonts w:ascii="Arial" w:hAnsi="Arial"/>
          <w:sz w:val="20"/>
          <w:szCs w:val="20"/>
        </w:rPr>
        <w:t xml:space="preserve">Centrální zadavatel </w:t>
      </w:r>
      <w:r w:rsidRPr="00766AE4">
        <w:rPr>
          <w:rFonts w:ascii="Arial" w:hAnsi="Arial"/>
          <w:sz w:val="20"/>
          <w:szCs w:val="20"/>
        </w:rPr>
        <w:t xml:space="preserve">ve </w:t>
      </w:r>
      <w:r w:rsidRPr="009E71E8">
        <w:rPr>
          <w:rFonts w:ascii="Arial" w:hAnsi="Arial"/>
          <w:sz w:val="20"/>
          <w:szCs w:val="20"/>
        </w:rPr>
        <w:t xml:space="preserve">lhůtě 5 (pěti) pracovních dnů ode dne doručení Prohlášení o přistoupení ke Smlouvě o centralizovaném zadávání zašle </w:t>
      </w:r>
      <w:r w:rsidR="007079CE">
        <w:rPr>
          <w:rFonts w:ascii="Arial" w:hAnsi="Arial"/>
          <w:sz w:val="20"/>
          <w:szCs w:val="20"/>
        </w:rPr>
        <w:t xml:space="preserve">elektronicky </w:t>
      </w:r>
      <w:r w:rsidRPr="009E71E8">
        <w:rPr>
          <w:rFonts w:ascii="Arial" w:hAnsi="Arial"/>
          <w:sz w:val="20"/>
          <w:szCs w:val="20"/>
        </w:rPr>
        <w:t>na kontaktní e-mail příslušného Pověřujícího zadavatele uvedený v Příloze č. 1 nebo 2 této Smlouvy (dle kategorie Pověřujících zadavatelů) potvrzení o akceptaci Prohlášení o přistoupení ke Smlouvě o centralizovaném zadávání</w:t>
      </w:r>
      <w:r w:rsidR="00D43811" w:rsidRPr="009E71E8">
        <w:rPr>
          <w:rFonts w:ascii="Arial" w:hAnsi="Arial"/>
          <w:sz w:val="20"/>
          <w:szCs w:val="20"/>
        </w:rPr>
        <w:t xml:space="preserve"> </w:t>
      </w:r>
      <w:r w:rsidRPr="009E71E8">
        <w:rPr>
          <w:rFonts w:ascii="Arial" w:hAnsi="Arial"/>
          <w:sz w:val="20"/>
          <w:szCs w:val="20"/>
        </w:rPr>
        <w:t>(„</w:t>
      </w:r>
      <w:r w:rsidRPr="009E71E8">
        <w:rPr>
          <w:rFonts w:ascii="Arial" w:hAnsi="Arial"/>
          <w:b/>
          <w:sz w:val="20"/>
          <w:szCs w:val="20"/>
        </w:rPr>
        <w:t>Potvrzení o akceptaci</w:t>
      </w:r>
      <w:r w:rsidRPr="009E71E8">
        <w:rPr>
          <w:rFonts w:ascii="Arial" w:hAnsi="Arial"/>
          <w:sz w:val="20"/>
          <w:szCs w:val="20"/>
        </w:rPr>
        <w:t>“).</w:t>
      </w:r>
      <w:bookmarkEnd w:id="62"/>
      <w:r w:rsidR="001C1667">
        <w:rPr>
          <w:rFonts w:ascii="Arial" w:hAnsi="Arial"/>
          <w:sz w:val="20"/>
          <w:szCs w:val="20"/>
        </w:rPr>
        <w:t xml:space="preserve"> </w:t>
      </w:r>
      <w:r w:rsidR="003F4BD0">
        <w:rPr>
          <w:rFonts w:ascii="Arial" w:hAnsi="Arial"/>
          <w:sz w:val="20"/>
          <w:szCs w:val="20"/>
        </w:rPr>
        <w:t>Potvrzení</w:t>
      </w:r>
      <w:r w:rsidR="001C1667">
        <w:rPr>
          <w:rFonts w:ascii="Arial" w:hAnsi="Arial"/>
          <w:sz w:val="20"/>
          <w:szCs w:val="20"/>
        </w:rPr>
        <w:t xml:space="preserve"> o akceptaci</w:t>
      </w:r>
      <w:r w:rsidR="00A35337">
        <w:rPr>
          <w:rFonts w:ascii="Arial" w:hAnsi="Arial"/>
          <w:sz w:val="20"/>
          <w:szCs w:val="20"/>
        </w:rPr>
        <w:t xml:space="preserve"> bude doručeno </w:t>
      </w:r>
      <w:r w:rsidR="004E6422" w:rsidRPr="00C23E11">
        <w:rPr>
          <w:rFonts w:ascii="Arial" w:hAnsi="Arial"/>
          <w:sz w:val="20"/>
          <w:szCs w:val="20"/>
        </w:rPr>
        <w:t>v</w:t>
      </w:r>
      <w:r w:rsidR="004E6422">
        <w:rPr>
          <w:rFonts w:ascii="Arial" w:hAnsi="Arial"/>
          <w:sz w:val="20"/>
          <w:szCs w:val="20"/>
        </w:rPr>
        <w:t> elektronické podobě opatřené uznávaným elektronickým podpisem</w:t>
      </w:r>
      <w:r w:rsidR="004E6422" w:rsidRPr="00C23E11">
        <w:rPr>
          <w:rFonts w:ascii="Arial" w:hAnsi="Arial"/>
          <w:sz w:val="20"/>
          <w:szCs w:val="20"/>
        </w:rPr>
        <w:t xml:space="preserve"> osob</w:t>
      </w:r>
      <w:r w:rsidR="004E6422">
        <w:rPr>
          <w:rFonts w:ascii="Arial" w:hAnsi="Arial"/>
          <w:sz w:val="20"/>
          <w:szCs w:val="20"/>
        </w:rPr>
        <w:t>y</w:t>
      </w:r>
      <w:r w:rsidR="004E6422" w:rsidRPr="00C23E11">
        <w:rPr>
          <w:rFonts w:ascii="Arial" w:hAnsi="Arial"/>
          <w:sz w:val="20"/>
          <w:szCs w:val="20"/>
        </w:rPr>
        <w:t xml:space="preserve"> oprávněn</w:t>
      </w:r>
      <w:r w:rsidR="004E6422">
        <w:rPr>
          <w:rFonts w:ascii="Arial" w:hAnsi="Arial"/>
          <w:sz w:val="20"/>
          <w:szCs w:val="20"/>
        </w:rPr>
        <w:t>é</w:t>
      </w:r>
      <w:r w:rsidR="004E6422" w:rsidRPr="00C23E11">
        <w:rPr>
          <w:rFonts w:ascii="Arial" w:hAnsi="Arial"/>
          <w:sz w:val="20"/>
          <w:szCs w:val="20"/>
        </w:rPr>
        <w:t xml:space="preserve"> zastupovat</w:t>
      </w:r>
      <w:r w:rsidR="004E6422" w:rsidDel="004E6422">
        <w:rPr>
          <w:rFonts w:ascii="Arial" w:hAnsi="Arial"/>
          <w:sz w:val="20"/>
          <w:szCs w:val="20"/>
        </w:rPr>
        <w:t xml:space="preserve"> </w:t>
      </w:r>
      <w:r w:rsidR="007079CE">
        <w:rPr>
          <w:rFonts w:ascii="Arial" w:hAnsi="Arial"/>
          <w:sz w:val="20"/>
          <w:szCs w:val="20"/>
        </w:rPr>
        <w:t>Centrálního zadavatele.</w:t>
      </w:r>
    </w:p>
    <w:p w14:paraId="2F91B0E4" w14:textId="556D5603" w:rsidR="009E71E8" w:rsidRDefault="00BE3495" w:rsidP="0018264F">
      <w:pPr>
        <w:pStyle w:val="Clanek11"/>
        <w:widowControl/>
        <w:rPr>
          <w:rFonts w:ascii="Arial" w:hAnsi="Arial"/>
          <w:sz w:val="20"/>
          <w:szCs w:val="20"/>
        </w:rPr>
      </w:pPr>
      <w:bookmarkStart w:id="63" w:name="_Ref157181681"/>
      <w:r>
        <w:rPr>
          <w:rFonts w:ascii="Arial" w:hAnsi="Arial"/>
          <w:b/>
          <w:bCs w:val="0"/>
          <w:sz w:val="20"/>
          <w:szCs w:val="20"/>
        </w:rPr>
        <w:t>Pře</w:t>
      </w:r>
      <w:r w:rsidR="00D97435" w:rsidRPr="00D97435">
        <w:rPr>
          <w:rFonts w:ascii="Arial" w:hAnsi="Arial"/>
          <w:b/>
          <w:bCs w:val="0"/>
          <w:sz w:val="20"/>
          <w:szCs w:val="20"/>
        </w:rPr>
        <w:t>řazení</w:t>
      </w:r>
      <w:r w:rsidR="00A43529" w:rsidRPr="00D97435">
        <w:rPr>
          <w:rFonts w:ascii="Arial" w:hAnsi="Arial"/>
          <w:b/>
          <w:bCs w:val="0"/>
          <w:sz w:val="20"/>
          <w:szCs w:val="20"/>
        </w:rPr>
        <w:t xml:space="preserve"> z kat. </w:t>
      </w:r>
      <w:r w:rsidR="00D97435" w:rsidRPr="00D97435">
        <w:rPr>
          <w:rFonts w:ascii="Arial" w:hAnsi="Arial"/>
          <w:b/>
          <w:bCs w:val="0"/>
          <w:sz w:val="20"/>
          <w:szCs w:val="20"/>
        </w:rPr>
        <w:t>B</w:t>
      </w:r>
      <w:r w:rsidR="00A43529" w:rsidRPr="00D97435">
        <w:rPr>
          <w:rFonts w:ascii="Arial" w:hAnsi="Arial"/>
          <w:b/>
          <w:bCs w:val="0"/>
          <w:sz w:val="20"/>
          <w:szCs w:val="20"/>
        </w:rPr>
        <w:t xml:space="preserve"> </w:t>
      </w:r>
      <w:r w:rsidR="00D97435" w:rsidRPr="00D97435">
        <w:rPr>
          <w:rFonts w:ascii="Arial" w:hAnsi="Arial"/>
          <w:b/>
          <w:bCs w:val="0"/>
          <w:sz w:val="20"/>
          <w:szCs w:val="20"/>
        </w:rPr>
        <w:t>do</w:t>
      </w:r>
      <w:r w:rsidR="00A43529" w:rsidRPr="00D97435">
        <w:rPr>
          <w:rFonts w:ascii="Arial" w:hAnsi="Arial"/>
          <w:b/>
          <w:bCs w:val="0"/>
          <w:sz w:val="20"/>
          <w:szCs w:val="20"/>
        </w:rPr>
        <w:t xml:space="preserve"> kat. </w:t>
      </w:r>
      <w:r w:rsidR="00D97435" w:rsidRPr="00D97435">
        <w:rPr>
          <w:rFonts w:ascii="Arial" w:hAnsi="Arial"/>
          <w:b/>
          <w:bCs w:val="0"/>
          <w:sz w:val="20"/>
          <w:szCs w:val="20"/>
        </w:rPr>
        <w:t>A</w:t>
      </w:r>
      <w:r w:rsidR="0009636A">
        <w:rPr>
          <w:rFonts w:ascii="Arial" w:hAnsi="Arial"/>
          <w:b/>
          <w:bCs w:val="0"/>
          <w:sz w:val="20"/>
          <w:szCs w:val="20"/>
        </w:rPr>
        <w:t xml:space="preserve"> v průběhu trvání Smlouvy</w:t>
      </w:r>
      <w:r w:rsidR="00A43529" w:rsidRPr="00D97435">
        <w:rPr>
          <w:rFonts w:ascii="Arial" w:hAnsi="Arial"/>
          <w:b/>
          <w:bCs w:val="0"/>
          <w:sz w:val="20"/>
          <w:szCs w:val="20"/>
        </w:rPr>
        <w:t>:</w:t>
      </w:r>
      <w:bookmarkEnd w:id="63"/>
      <w:r w:rsidR="00A43529">
        <w:rPr>
          <w:rFonts w:ascii="Arial" w:hAnsi="Arial"/>
          <w:sz w:val="20"/>
          <w:szCs w:val="20"/>
        </w:rPr>
        <w:t xml:space="preserve"> </w:t>
      </w:r>
    </w:p>
    <w:p w14:paraId="69C0AB85" w14:textId="69548871" w:rsidR="00725202" w:rsidRPr="000454A1" w:rsidRDefault="00725202" w:rsidP="007850E7">
      <w:pPr>
        <w:pStyle w:val="Clanek11"/>
        <w:widowControl/>
        <w:numPr>
          <w:ilvl w:val="2"/>
          <w:numId w:val="16"/>
        </w:numPr>
        <w:ind w:left="1276" w:hanging="709"/>
        <w:rPr>
          <w:rFonts w:ascii="Arial" w:hAnsi="Arial"/>
          <w:sz w:val="20"/>
          <w:szCs w:val="20"/>
        </w:rPr>
      </w:pPr>
      <w:bookmarkStart w:id="64" w:name="_Ref157537999"/>
      <w:r w:rsidRPr="000454A1">
        <w:rPr>
          <w:rFonts w:ascii="Arial" w:hAnsi="Arial"/>
          <w:sz w:val="20"/>
          <w:szCs w:val="20"/>
        </w:rPr>
        <w:t xml:space="preserve">Pověřující zadavatelé kat. B, jejichž výčet je uveden v Příloze č. 2 této Smlouvy, </w:t>
      </w:r>
      <w:r w:rsidR="009C55D2" w:rsidRPr="000454A1">
        <w:rPr>
          <w:rFonts w:ascii="Arial" w:hAnsi="Arial"/>
          <w:sz w:val="20"/>
          <w:szCs w:val="20"/>
        </w:rPr>
        <w:t>jsou po celou dobu trvání této Smlouvy oprávněni požádat Centrálního zadavatele o zařazení do skupiny Pověřujících zadavatelů kat. A</w:t>
      </w:r>
      <w:r w:rsidR="00B80F3D" w:rsidRPr="000454A1">
        <w:rPr>
          <w:rFonts w:ascii="Arial" w:hAnsi="Arial"/>
          <w:sz w:val="20"/>
          <w:szCs w:val="20"/>
        </w:rPr>
        <w:t xml:space="preserve">, a to formou </w:t>
      </w:r>
      <w:r w:rsidR="00B80F3D" w:rsidRPr="00332714">
        <w:rPr>
          <w:rFonts w:ascii="Arial" w:hAnsi="Arial"/>
          <w:sz w:val="20"/>
          <w:szCs w:val="20"/>
        </w:rPr>
        <w:t>Prohlášení</w:t>
      </w:r>
      <w:r w:rsidR="009B0461" w:rsidRPr="00332714">
        <w:rPr>
          <w:rFonts w:ascii="Arial" w:hAnsi="Arial"/>
          <w:sz w:val="20"/>
          <w:szCs w:val="20"/>
        </w:rPr>
        <w:t xml:space="preserve"> pro kat. A</w:t>
      </w:r>
      <w:r w:rsidR="009C55D2" w:rsidRPr="00332714">
        <w:rPr>
          <w:rFonts w:ascii="Arial" w:hAnsi="Arial"/>
          <w:sz w:val="20"/>
          <w:szCs w:val="20"/>
        </w:rPr>
        <w:t xml:space="preserve">. </w:t>
      </w:r>
      <w:r w:rsidR="00596264">
        <w:rPr>
          <w:rFonts w:ascii="Arial" w:hAnsi="Arial"/>
          <w:sz w:val="20"/>
          <w:szCs w:val="20"/>
        </w:rPr>
        <w:t>Prohlášení pro kat. A musí být doručeno Centrálnímu zadavateli</w:t>
      </w:r>
      <w:r w:rsidR="00596264" w:rsidRPr="00C23E11">
        <w:rPr>
          <w:rFonts w:ascii="Arial" w:hAnsi="Arial"/>
          <w:sz w:val="20"/>
          <w:szCs w:val="20"/>
        </w:rPr>
        <w:t xml:space="preserve"> na kontaktní e-mail Centrálního zadavatele uvedený v čl. </w:t>
      </w:r>
      <w:r w:rsidR="00596264" w:rsidRPr="00C23E11">
        <w:rPr>
          <w:rFonts w:ascii="Arial" w:hAnsi="Arial"/>
          <w:sz w:val="20"/>
          <w:szCs w:val="20"/>
        </w:rPr>
        <w:fldChar w:fldCharType="begin"/>
      </w:r>
      <w:r w:rsidR="00596264" w:rsidRPr="00C23E11">
        <w:rPr>
          <w:rFonts w:ascii="Arial" w:hAnsi="Arial"/>
          <w:sz w:val="20"/>
          <w:szCs w:val="20"/>
        </w:rPr>
        <w:instrText xml:space="preserve"> REF _Ref143076756 \r \h  \* MERGEFORMAT </w:instrText>
      </w:r>
      <w:r w:rsidR="00596264" w:rsidRPr="00C23E11">
        <w:rPr>
          <w:rFonts w:ascii="Arial" w:hAnsi="Arial"/>
          <w:sz w:val="20"/>
          <w:szCs w:val="20"/>
        </w:rPr>
      </w:r>
      <w:r w:rsidR="00596264" w:rsidRPr="00C23E11">
        <w:rPr>
          <w:rFonts w:ascii="Arial" w:hAnsi="Arial"/>
          <w:sz w:val="20"/>
          <w:szCs w:val="20"/>
        </w:rPr>
        <w:fldChar w:fldCharType="separate"/>
      </w:r>
      <w:r w:rsidR="00624491">
        <w:rPr>
          <w:rFonts w:ascii="Arial" w:hAnsi="Arial"/>
          <w:sz w:val="20"/>
          <w:szCs w:val="20"/>
        </w:rPr>
        <w:t>5.1</w:t>
      </w:r>
      <w:r w:rsidR="00596264" w:rsidRPr="00C23E11">
        <w:rPr>
          <w:rFonts w:ascii="Arial" w:hAnsi="Arial"/>
          <w:sz w:val="20"/>
          <w:szCs w:val="20"/>
        </w:rPr>
        <w:fldChar w:fldCharType="end"/>
      </w:r>
      <w:r w:rsidR="00596264" w:rsidRPr="00C23E11">
        <w:rPr>
          <w:rFonts w:ascii="Arial" w:hAnsi="Arial"/>
          <w:sz w:val="20"/>
          <w:szCs w:val="20"/>
        </w:rPr>
        <w:t xml:space="preserve"> této Smlouvy, a to v</w:t>
      </w:r>
      <w:r w:rsidR="00596264">
        <w:rPr>
          <w:rFonts w:ascii="Arial" w:hAnsi="Arial"/>
          <w:sz w:val="20"/>
          <w:szCs w:val="20"/>
        </w:rPr>
        <w:t> elektronické podobě opatřené uznávaným elektronickým podpisem</w:t>
      </w:r>
      <w:r w:rsidR="00596264" w:rsidRPr="00C23E11">
        <w:rPr>
          <w:rFonts w:ascii="Arial" w:hAnsi="Arial"/>
          <w:sz w:val="20"/>
          <w:szCs w:val="20"/>
        </w:rPr>
        <w:t xml:space="preserve"> osob</w:t>
      </w:r>
      <w:r w:rsidR="00596264">
        <w:rPr>
          <w:rFonts w:ascii="Arial" w:hAnsi="Arial"/>
          <w:sz w:val="20"/>
          <w:szCs w:val="20"/>
        </w:rPr>
        <w:t>y</w:t>
      </w:r>
      <w:r w:rsidR="00596264" w:rsidRPr="00C23E11">
        <w:rPr>
          <w:rFonts w:ascii="Arial" w:hAnsi="Arial"/>
          <w:sz w:val="20"/>
          <w:szCs w:val="20"/>
        </w:rPr>
        <w:t xml:space="preserve"> oprávněn</w:t>
      </w:r>
      <w:r w:rsidR="00596264">
        <w:rPr>
          <w:rFonts w:ascii="Arial" w:hAnsi="Arial"/>
          <w:sz w:val="20"/>
          <w:szCs w:val="20"/>
        </w:rPr>
        <w:t>é</w:t>
      </w:r>
      <w:r w:rsidR="00596264" w:rsidRPr="00C23E11">
        <w:rPr>
          <w:rFonts w:ascii="Arial" w:hAnsi="Arial"/>
          <w:sz w:val="20"/>
          <w:szCs w:val="20"/>
        </w:rPr>
        <w:t xml:space="preserve"> zastupovat příslušného Pověřujícího zadavatele</w:t>
      </w:r>
      <w:r w:rsidR="00596264">
        <w:rPr>
          <w:rFonts w:ascii="Arial" w:hAnsi="Arial"/>
          <w:sz w:val="20"/>
          <w:szCs w:val="20"/>
        </w:rPr>
        <w:t xml:space="preserve"> kat. B</w:t>
      </w:r>
      <w:r w:rsidR="00487E54">
        <w:rPr>
          <w:rFonts w:ascii="Arial" w:hAnsi="Arial"/>
          <w:sz w:val="20"/>
          <w:szCs w:val="20"/>
        </w:rPr>
        <w:t>,</w:t>
      </w:r>
      <w:r w:rsidR="00596264">
        <w:rPr>
          <w:rFonts w:ascii="Arial" w:hAnsi="Arial"/>
          <w:sz w:val="20"/>
          <w:szCs w:val="20"/>
        </w:rPr>
        <w:t xml:space="preserve"> případně s autorizovanou konverzí</w:t>
      </w:r>
      <w:r w:rsidR="00596264" w:rsidRPr="00C23E11">
        <w:rPr>
          <w:rFonts w:ascii="Arial" w:hAnsi="Arial"/>
          <w:sz w:val="20"/>
          <w:szCs w:val="20"/>
        </w:rPr>
        <w:t>.</w:t>
      </w:r>
      <w:r w:rsidR="00596264">
        <w:rPr>
          <w:rFonts w:ascii="Arial" w:hAnsi="Arial"/>
          <w:sz w:val="20"/>
          <w:szCs w:val="20"/>
        </w:rPr>
        <w:t xml:space="preserve"> </w:t>
      </w:r>
      <w:r w:rsidR="00B503B1" w:rsidRPr="00332714">
        <w:rPr>
          <w:rFonts w:ascii="Arial" w:hAnsi="Arial"/>
          <w:sz w:val="20"/>
          <w:szCs w:val="20"/>
        </w:rPr>
        <w:t>V</w:t>
      </w:r>
      <w:r w:rsidR="00B503B1">
        <w:rPr>
          <w:rFonts w:ascii="Arial" w:hAnsi="Arial"/>
          <w:sz w:val="20"/>
          <w:szCs w:val="20"/>
        </w:rPr>
        <w:t> Prohlášení pro kat. A Pověřují</w:t>
      </w:r>
      <w:r w:rsidR="00A12667">
        <w:rPr>
          <w:rFonts w:ascii="Arial" w:hAnsi="Arial"/>
          <w:sz w:val="20"/>
          <w:szCs w:val="20"/>
        </w:rPr>
        <w:t>cí</w:t>
      </w:r>
      <w:r w:rsidR="00B503B1">
        <w:rPr>
          <w:rFonts w:ascii="Arial" w:hAnsi="Arial"/>
          <w:sz w:val="20"/>
          <w:szCs w:val="20"/>
        </w:rPr>
        <w:t xml:space="preserve"> zadavatel kat. B uvede, zda požaduje plné řešení Systému či částečné řešení Systému bez AKS. </w:t>
      </w:r>
      <w:r w:rsidR="00116872">
        <w:rPr>
          <w:rFonts w:ascii="Arial" w:hAnsi="Arial"/>
          <w:sz w:val="20"/>
          <w:szCs w:val="20"/>
        </w:rPr>
        <w:t xml:space="preserve">Pověřující zadavatel kat. B současně v Prohlášení kat. A uvede velikost instituce dle velikostních kategorií uvedených v Příloze č. 5 této Smlouvy. Pověřující zadavatel kat. B současně v Prohlášení pro kat. A uvede </w:t>
      </w:r>
      <w:r w:rsidR="001946F3">
        <w:rPr>
          <w:rFonts w:ascii="Arial" w:hAnsi="Arial"/>
          <w:sz w:val="20"/>
          <w:szCs w:val="20"/>
        </w:rPr>
        <w:t>požadavek na zařazení do implementační vlny a další informace vyžadované v Prohlášení pro kat. A</w:t>
      </w:r>
      <w:r w:rsidR="00116872">
        <w:rPr>
          <w:rFonts w:ascii="Arial" w:hAnsi="Arial"/>
          <w:sz w:val="20"/>
          <w:szCs w:val="20"/>
        </w:rPr>
        <w:t xml:space="preserve">. </w:t>
      </w:r>
      <w:r w:rsidR="00BE720A">
        <w:rPr>
          <w:rFonts w:ascii="Arial" w:hAnsi="Arial"/>
          <w:sz w:val="20"/>
          <w:szCs w:val="20"/>
        </w:rPr>
        <w:t>V případě, že bude Prohlášení pro kat. A obsahovat chybné údaje, Centrální zadavatel bude o této skutečnosti informovat dotčeného Pověřujícího zadavatele společně s důvody a označením chybných informací na e-mailovou adresu kontaktní osob</w:t>
      </w:r>
      <w:r w:rsidR="00DF0ABD">
        <w:rPr>
          <w:rFonts w:ascii="Arial" w:hAnsi="Arial"/>
          <w:sz w:val="20"/>
          <w:szCs w:val="20"/>
        </w:rPr>
        <w:t>y</w:t>
      </w:r>
      <w:r w:rsidR="00BE720A">
        <w:rPr>
          <w:rFonts w:ascii="Arial" w:hAnsi="Arial"/>
          <w:sz w:val="20"/>
          <w:szCs w:val="20"/>
        </w:rPr>
        <w:t xml:space="preserve"> pro </w:t>
      </w:r>
      <w:r w:rsidR="00BE720A">
        <w:rPr>
          <w:rFonts w:ascii="Arial" w:hAnsi="Arial"/>
          <w:sz w:val="20"/>
          <w:szCs w:val="20"/>
        </w:rPr>
        <w:lastRenderedPageBreak/>
        <w:t xml:space="preserve">centralizované zadávání Pověřujícího zadavatele uvedenou v Prohlášení pro kat. </w:t>
      </w:r>
      <w:r w:rsidR="00D07B96">
        <w:rPr>
          <w:rFonts w:ascii="Arial" w:hAnsi="Arial"/>
          <w:sz w:val="20"/>
          <w:szCs w:val="20"/>
        </w:rPr>
        <w:t>B</w:t>
      </w:r>
      <w:r w:rsidR="00BE720A">
        <w:rPr>
          <w:rFonts w:ascii="Arial" w:hAnsi="Arial"/>
          <w:sz w:val="20"/>
          <w:szCs w:val="20"/>
        </w:rPr>
        <w:t xml:space="preserve">. </w:t>
      </w:r>
      <w:r w:rsidR="00116872">
        <w:rPr>
          <w:rFonts w:ascii="Arial" w:hAnsi="Arial"/>
          <w:sz w:val="20"/>
          <w:szCs w:val="20"/>
        </w:rPr>
        <w:t xml:space="preserve"> V takovém případě proces </w:t>
      </w:r>
      <w:r w:rsidR="006174DD">
        <w:rPr>
          <w:rFonts w:ascii="Arial" w:hAnsi="Arial"/>
          <w:sz w:val="20"/>
          <w:szCs w:val="20"/>
        </w:rPr>
        <w:t>zařazení Pověřujícího zadavatel</w:t>
      </w:r>
      <w:r w:rsidR="00581D00">
        <w:rPr>
          <w:rFonts w:ascii="Arial" w:hAnsi="Arial"/>
          <w:sz w:val="20"/>
          <w:szCs w:val="20"/>
        </w:rPr>
        <w:t>e</w:t>
      </w:r>
      <w:r w:rsidR="006174DD">
        <w:rPr>
          <w:rFonts w:ascii="Arial" w:hAnsi="Arial"/>
          <w:sz w:val="20"/>
          <w:szCs w:val="20"/>
        </w:rPr>
        <w:t xml:space="preserve"> kat. B do skupiny Pověřujících zadavatelů kat. A</w:t>
      </w:r>
      <w:r w:rsidR="00116872">
        <w:rPr>
          <w:rFonts w:ascii="Arial" w:hAnsi="Arial"/>
          <w:sz w:val="20"/>
          <w:szCs w:val="20"/>
        </w:rPr>
        <w:t xml:space="preserve"> ve smyslu tohoto čl.</w:t>
      </w:r>
      <w:r w:rsidR="006174DD">
        <w:rPr>
          <w:rFonts w:ascii="Arial" w:hAnsi="Arial"/>
          <w:sz w:val="20"/>
          <w:szCs w:val="20"/>
        </w:rPr>
        <w:t xml:space="preserve"> </w:t>
      </w:r>
      <w:r w:rsidR="000152AF">
        <w:rPr>
          <w:rFonts w:ascii="Arial" w:hAnsi="Arial"/>
          <w:sz w:val="20"/>
          <w:szCs w:val="20"/>
        </w:rPr>
        <w:fldChar w:fldCharType="begin"/>
      </w:r>
      <w:r w:rsidR="000152AF">
        <w:rPr>
          <w:rFonts w:ascii="Arial" w:hAnsi="Arial"/>
          <w:sz w:val="20"/>
          <w:szCs w:val="20"/>
        </w:rPr>
        <w:instrText xml:space="preserve"> REF _Ref157537999 \r \h </w:instrText>
      </w:r>
      <w:r w:rsidR="000152AF">
        <w:rPr>
          <w:rFonts w:ascii="Arial" w:hAnsi="Arial"/>
          <w:sz w:val="20"/>
          <w:szCs w:val="20"/>
        </w:rPr>
      </w:r>
      <w:r w:rsidR="000152AF">
        <w:rPr>
          <w:rFonts w:ascii="Arial" w:hAnsi="Arial"/>
          <w:sz w:val="20"/>
          <w:szCs w:val="20"/>
        </w:rPr>
        <w:fldChar w:fldCharType="separate"/>
      </w:r>
      <w:r w:rsidR="00624491">
        <w:rPr>
          <w:rFonts w:ascii="Arial" w:hAnsi="Arial"/>
          <w:sz w:val="20"/>
          <w:szCs w:val="20"/>
        </w:rPr>
        <w:t>4.5.1</w:t>
      </w:r>
      <w:r w:rsidR="000152AF">
        <w:rPr>
          <w:rFonts w:ascii="Arial" w:hAnsi="Arial"/>
          <w:sz w:val="20"/>
          <w:szCs w:val="20"/>
        </w:rPr>
        <w:fldChar w:fldCharType="end"/>
      </w:r>
      <w:r w:rsidR="00116872">
        <w:rPr>
          <w:rFonts w:ascii="Arial" w:hAnsi="Arial"/>
          <w:sz w:val="20"/>
          <w:szCs w:val="20"/>
        </w:rPr>
        <w:t xml:space="preserve"> proběhne znovu, přičemž Pověřující zadavatel kat. </w:t>
      </w:r>
      <w:r w:rsidR="00581D00">
        <w:rPr>
          <w:rFonts w:ascii="Arial" w:hAnsi="Arial"/>
          <w:sz w:val="20"/>
          <w:szCs w:val="20"/>
        </w:rPr>
        <w:t>B</w:t>
      </w:r>
      <w:r w:rsidR="00116872">
        <w:rPr>
          <w:rFonts w:ascii="Arial" w:hAnsi="Arial"/>
          <w:sz w:val="20"/>
          <w:szCs w:val="20"/>
        </w:rPr>
        <w:t xml:space="preserve"> zašle </w:t>
      </w:r>
      <w:r w:rsidR="00FE6F91">
        <w:rPr>
          <w:rFonts w:ascii="Arial" w:hAnsi="Arial"/>
          <w:sz w:val="20"/>
          <w:szCs w:val="20"/>
        </w:rPr>
        <w:t xml:space="preserve">Centrálnímu zadavateli </w:t>
      </w:r>
      <w:r w:rsidR="00116872">
        <w:rPr>
          <w:rFonts w:ascii="Arial" w:hAnsi="Arial"/>
          <w:sz w:val="20"/>
          <w:szCs w:val="20"/>
        </w:rPr>
        <w:t xml:space="preserve">nové Prohlášení pro kat. A se zohledněním </w:t>
      </w:r>
      <w:r w:rsidR="009A15BB">
        <w:rPr>
          <w:rFonts w:ascii="Arial" w:hAnsi="Arial"/>
          <w:sz w:val="20"/>
          <w:szCs w:val="20"/>
        </w:rPr>
        <w:t>informací poskytnutých</w:t>
      </w:r>
      <w:r w:rsidR="00116872">
        <w:rPr>
          <w:rFonts w:ascii="Arial" w:hAnsi="Arial"/>
          <w:sz w:val="20"/>
          <w:szCs w:val="20"/>
        </w:rPr>
        <w:t xml:space="preserve"> ze strany Centrálního zadavatele</w:t>
      </w:r>
      <w:r w:rsidR="009A15BB">
        <w:rPr>
          <w:rFonts w:ascii="Arial" w:hAnsi="Arial"/>
          <w:sz w:val="20"/>
          <w:szCs w:val="20"/>
        </w:rPr>
        <w:t xml:space="preserve"> dle předchozí věty</w:t>
      </w:r>
      <w:r w:rsidR="00116872">
        <w:rPr>
          <w:rFonts w:ascii="Arial" w:hAnsi="Arial"/>
          <w:sz w:val="20"/>
          <w:szCs w:val="20"/>
        </w:rPr>
        <w:t>.</w:t>
      </w:r>
      <w:r w:rsidR="006174DD">
        <w:rPr>
          <w:rFonts w:ascii="Arial" w:hAnsi="Arial"/>
          <w:sz w:val="20"/>
          <w:szCs w:val="20"/>
        </w:rPr>
        <w:t xml:space="preserve"> </w:t>
      </w:r>
      <w:bookmarkEnd w:id="64"/>
    </w:p>
    <w:p w14:paraId="45DEE498" w14:textId="6560AAC3" w:rsidR="009C55D2" w:rsidRPr="000454A1" w:rsidRDefault="009C55D2" w:rsidP="007850E7">
      <w:pPr>
        <w:pStyle w:val="Clanek11"/>
        <w:widowControl/>
        <w:numPr>
          <w:ilvl w:val="2"/>
          <w:numId w:val="16"/>
        </w:numPr>
        <w:ind w:left="1276" w:hanging="709"/>
        <w:rPr>
          <w:rFonts w:ascii="Arial" w:hAnsi="Arial"/>
          <w:sz w:val="20"/>
          <w:szCs w:val="20"/>
        </w:rPr>
      </w:pPr>
      <w:r w:rsidRPr="000454A1">
        <w:rPr>
          <w:rFonts w:ascii="Arial" w:hAnsi="Arial"/>
          <w:sz w:val="20"/>
          <w:szCs w:val="20"/>
        </w:rPr>
        <w:t xml:space="preserve">Centrální zadavatel </w:t>
      </w:r>
      <w:r w:rsidR="00B80F3D" w:rsidRPr="00156A3A">
        <w:rPr>
          <w:rFonts w:ascii="Arial" w:hAnsi="Arial"/>
          <w:sz w:val="20"/>
          <w:szCs w:val="20"/>
        </w:rPr>
        <w:t xml:space="preserve">ve lhůtě </w:t>
      </w:r>
      <w:r w:rsidR="001662C5" w:rsidRPr="00156A3A">
        <w:rPr>
          <w:rFonts w:ascii="Arial" w:hAnsi="Arial"/>
          <w:sz w:val="20"/>
          <w:szCs w:val="20"/>
        </w:rPr>
        <w:t>5</w:t>
      </w:r>
      <w:r w:rsidR="00B80F3D" w:rsidRPr="00156A3A">
        <w:rPr>
          <w:rFonts w:ascii="Arial" w:hAnsi="Arial"/>
          <w:sz w:val="20"/>
          <w:szCs w:val="20"/>
        </w:rPr>
        <w:t xml:space="preserve"> </w:t>
      </w:r>
      <w:r w:rsidR="001662C5" w:rsidRPr="00156A3A">
        <w:rPr>
          <w:rFonts w:ascii="Arial" w:hAnsi="Arial"/>
          <w:sz w:val="20"/>
          <w:szCs w:val="20"/>
        </w:rPr>
        <w:t xml:space="preserve">(pěti) </w:t>
      </w:r>
      <w:r w:rsidR="00B80F3D" w:rsidRPr="00156A3A">
        <w:rPr>
          <w:rFonts w:ascii="Arial" w:hAnsi="Arial"/>
          <w:sz w:val="20"/>
          <w:szCs w:val="20"/>
        </w:rPr>
        <w:t xml:space="preserve">pracovních dnů ode dne doručení Prohlášení </w:t>
      </w:r>
      <w:r w:rsidR="004E58E4" w:rsidRPr="00156A3A">
        <w:rPr>
          <w:rFonts w:ascii="Arial" w:hAnsi="Arial"/>
          <w:sz w:val="20"/>
          <w:szCs w:val="20"/>
        </w:rPr>
        <w:t xml:space="preserve">pro kat. A </w:t>
      </w:r>
      <w:r w:rsidR="00B80F3D" w:rsidRPr="00156A3A">
        <w:rPr>
          <w:rFonts w:ascii="Arial" w:hAnsi="Arial"/>
          <w:sz w:val="20"/>
          <w:szCs w:val="20"/>
        </w:rPr>
        <w:t xml:space="preserve">zašle na kontaktní e-mail příslušného Pověřujícího zadavatele kat. B uvedený v Příloze č. 2 </w:t>
      </w:r>
      <w:r w:rsidR="00157335">
        <w:rPr>
          <w:rFonts w:ascii="Arial" w:hAnsi="Arial"/>
          <w:sz w:val="20"/>
          <w:szCs w:val="20"/>
        </w:rPr>
        <w:t>P</w:t>
      </w:r>
      <w:r w:rsidR="00B80F3D" w:rsidRPr="00156A3A">
        <w:rPr>
          <w:rFonts w:ascii="Arial" w:hAnsi="Arial"/>
          <w:sz w:val="20"/>
          <w:szCs w:val="20"/>
        </w:rPr>
        <w:t>otvrzení o</w:t>
      </w:r>
      <w:r w:rsidR="00642A01" w:rsidRPr="00156A3A">
        <w:rPr>
          <w:rFonts w:ascii="Arial" w:hAnsi="Arial"/>
          <w:sz w:val="20"/>
          <w:szCs w:val="20"/>
        </w:rPr>
        <w:t> </w:t>
      </w:r>
      <w:r w:rsidR="00B80F3D" w:rsidRPr="00156A3A">
        <w:rPr>
          <w:rFonts w:ascii="Arial" w:hAnsi="Arial"/>
          <w:sz w:val="20"/>
          <w:szCs w:val="20"/>
        </w:rPr>
        <w:t>akceptaci</w:t>
      </w:r>
      <w:r w:rsidR="00961C3D" w:rsidRPr="000454A1">
        <w:rPr>
          <w:rFonts w:ascii="Arial" w:hAnsi="Arial"/>
          <w:sz w:val="20"/>
          <w:szCs w:val="20"/>
        </w:rPr>
        <w:t>.</w:t>
      </w:r>
      <w:r w:rsidR="00610AC1">
        <w:rPr>
          <w:rFonts w:ascii="Arial" w:hAnsi="Arial"/>
          <w:sz w:val="20"/>
          <w:szCs w:val="20"/>
        </w:rPr>
        <w:t xml:space="preserve"> Potvrzení o akceptaci bude doručeno </w:t>
      </w:r>
      <w:r w:rsidR="00610AC1" w:rsidRPr="00C23E11">
        <w:rPr>
          <w:rFonts w:ascii="Arial" w:hAnsi="Arial"/>
          <w:sz w:val="20"/>
          <w:szCs w:val="20"/>
        </w:rPr>
        <w:t>v</w:t>
      </w:r>
      <w:r w:rsidR="00610AC1">
        <w:rPr>
          <w:rFonts w:ascii="Arial" w:hAnsi="Arial"/>
          <w:sz w:val="20"/>
          <w:szCs w:val="20"/>
        </w:rPr>
        <w:t> elektronické podobě opatřené uznávaným elektronickým podpisem</w:t>
      </w:r>
      <w:r w:rsidR="00610AC1" w:rsidRPr="00C23E11">
        <w:rPr>
          <w:rFonts w:ascii="Arial" w:hAnsi="Arial"/>
          <w:sz w:val="20"/>
          <w:szCs w:val="20"/>
        </w:rPr>
        <w:t xml:space="preserve"> osob</w:t>
      </w:r>
      <w:r w:rsidR="00610AC1">
        <w:rPr>
          <w:rFonts w:ascii="Arial" w:hAnsi="Arial"/>
          <w:sz w:val="20"/>
          <w:szCs w:val="20"/>
        </w:rPr>
        <w:t>y</w:t>
      </w:r>
      <w:r w:rsidR="00610AC1" w:rsidRPr="00C23E11">
        <w:rPr>
          <w:rFonts w:ascii="Arial" w:hAnsi="Arial"/>
          <w:sz w:val="20"/>
          <w:szCs w:val="20"/>
        </w:rPr>
        <w:t xml:space="preserve"> oprávněn</w:t>
      </w:r>
      <w:r w:rsidR="00610AC1">
        <w:rPr>
          <w:rFonts w:ascii="Arial" w:hAnsi="Arial"/>
          <w:sz w:val="20"/>
          <w:szCs w:val="20"/>
        </w:rPr>
        <w:t>é</w:t>
      </w:r>
      <w:r w:rsidR="00610AC1" w:rsidRPr="00C23E11">
        <w:rPr>
          <w:rFonts w:ascii="Arial" w:hAnsi="Arial"/>
          <w:sz w:val="20"/>
          <w:szCs w:val="20"/>
        </w:rPr>
        <w:t xml:space="preserve"> zastupovat</w:t>
      </w:r>
      <w:r w:rsidR="00610AC1" w:rsidDel="004E6422">
        <w:rPr>
          <w:rFonts w:ascii="Arial" w:hAnsi="Arial"/>
          <w:sz w:val="20"/>
          <w:szCs w:val="20"/>
        </w:rPr>
        <w:t xml:space="preserve"> </w:t>
      </w:r>
      <w:r w:rsidR="00610AC1">
        <w:rPr>
          <w:rFonts w:ascii="Arial" w:hAnsi="Arial"/>
          <w:sz w:val="20"/>
          <w:szCs w:val="20"/>
        </w:rPr>
        <w:t>Centrálního zadavatele.</w:t>
      </w:r>
    </w:p>
    <w:p w14:paraId="580544B1" w14:textId="071AEB03" w:rsidR="00961C3D" w:rsidRDefault="00961C3D" w:rsidP="007850E7">
      <w:pPr>
        <w:pStyle w:val="Clanek11"/>
        <w:widowControl/>
        <w:numPr>
          <w:ilvl w:val="2"/>
          <w:numId w:val="16"/>
        </w:numPr>
        <w:ind w:left="1276" w:hanging="709"/>
        <w:rPr>
          <w:rFonts w:ascii="Arial" w:hAnsi="Arial"/>
          <w:sz w:val="20"/>
          <w:szCs w:val="20"/>
        </w:rPr>
      </w:pPr>
      <w:r w:rsidRPr="000454A1">
        <w:rPr>
          <w:rFonts w:ascii="Arial" w:hAnsi="Arial"/>
          <w:sz w:val="20"/>
          <w:szCs w:val="20"/>
        </w:rPr>
        <w:t>Doručením Potvrzení o akceptaci Centrálního zadavatele příslušnému Pověřujícímu zadavateli kat. B se tento Pověřující zadavatel kat. B stává Pověřujícím zadavatelem kat. A. Doručením Potvrzení o akceptaci dochází ke změně Přílohy č. 1 a Přílohy č. 2 bez nutnosti uzavírat písemný dodatek k této Smlouvě.</w:t>
      </w:r>
    </w:p>
    <w:p w14:paraId="0726E884" w14:textId="6DD1C8B2" w:rsidR="00F20BE5" w:rsidRDefault="00F20BE5" w:rsidP="007850E7">
      <w:pPr>
        <w:pStyle w:val="Clanek11"/>
        <w:widowControl/>
        <w:numPr>
          <w:ilvl w:val="2"/>
          <w:numId w:val="16"/>
        </w:numPr>
        <w:ind w:left="1276" w:hanging="709"/>
        <w:rPr>
          <w:rFonts w:ascii="Arial" w:hAnsi="Arial"/>
          <w:sz w:val="20"/>
          <w:szCs w:val="20"/>
        </w:rPr>
      </w:pPr>
      <w:r w:rsidRPr="00F20BE5">
        <w:rPr>
          <w:rFonts w:ascii="Arial" w:hAnsi="Arial"/>
          <w:sz w:val="20"/>
          <w:szCs w:val="20"/>
        </w:rPr>
        <w:t>Pověřující zadavatel</w:t>
      </w:r>
      <w:r>
        <w:rPr>
          <w:rFonts w:ascii="Arial" w:hAnsi="Arial"/>
          <w:sz w:val="20"/>
          <w:szCs w:val="20"/>
        </w:rPr>
        <w:t>é kat. B</w:t>
      </w:r>
      <w:r w:rsidRPr="00F20BE5">
        <w:rPr>
          <w:rFonts w:ascii="Arial" w:hAnsi="Arial"/>
          <w:sz w:val="20"/>
          <w:szCs w:val="20"/>
        </w:rPr>
        <w:t xml:space="preserve"> ber</w:t>
      </w:r>
      <w:r>
        <w:rPr>
          <w:rFonts w:ascii="Arial" w:hAnsi="Arial"/>
          <w:sz w:val="20"/>
          <w:szCs w:val="20"/>
        </w:rPr>
        <w:t xml:space="preserve">ou na </w:t>
      </w:r>
      <w:r w:rsidRPr="00F20BE5">
        <w:rPr>
          <w:rFonts w:ascii="Arial" w:hAnsi="Arial"/>
          <w:sz w:val="20"/>
          <w:szCs w:val="20"/>
        </w:rPr>
        <w:t xml:space="preserve">vědomí, že v případě, že </w:t>
      </w:r>
      <w:r>
        <w:rPr>
          <w:rFonts w:ascii="Arial" w:hAnsi="Arial"/>
          <w:sz w:val="20"/>
          <w:szCs w:val="20"/>
        </w:rPr>
        <w:t>se v době trvání této Smlouvy stanou Pověřujícími zadavateli kat. A, jsou vázání všemi ustanoveními platnými pro Pověřující zadavatele kat. A a platí pro ně zadávací a smluvní podmínky Veřejn</w:t>
      </w:r>
      <w:r w:rsidR="00D34C35">
        <w:rPr>
          <w:rFonts w:ascii="Arial" w:hAnsi="Arial"/>
          <w:sz w:val="20"/>
          <w:szCs w:val="20"/>
        </w:rPr>
        <w:t>é</w:t>
      </w:r>
      <w:r>
        <w:rPr>
          <w:rFonts w:ascii="Arial" w:hAnsi="Arial"/>
          <w:sz w:val="20"/>
          <w:szCs w:val="20"/>
        </w:rPr>
        <w:t xml:space="preserve"> zakáz</w:t>
      </w:r>
      <w:r w:rsidR="00D34C35">
        <w:rPr>
          <w:rFonts w:ascii="Arial" w:hAnsi="Arial"/>
          <w:sz w:val="20"/>
          <w:szCs w:val="20"/>
        </w:rPr>
        <w:t>ky</w:t>
      </w:r>
      <w:r>
        <w:rPr>
          <w:rFonts w:ascii="Arial" w:hAnsi="Arial"/>
          <w:sz w:val="20"/>
          <w:szCs w:val="20"/>
        </w:rPr>
        <w:t>, a to i v případě, že se stanou Pověřujícími zadavateli kat. A až po uzavření sml</w:t>
      </w:r>
      <w:r w:rsidR="00A12667">
        <w:rPr>
          <w:rFonts w:ascii="Arial" w:hAnsi="Arial"/>
          <w:sz w:val="20"/>
          <w:szCs w:val="20"/>
        </w:rPr>
        <w:t>ouvy</w:t>
      </w:r>
      <w:r>
        <w:rPr>
          <w:rFonts w:ascii="Arial" w:hAnsi="Arial"/>
          <w:sz w:val="20"/>
          <w:szCs w:val="20"/>
        </w:rPr>
        <w:t xml:space="preserve"> na Veřejn</w:t>
      </w:r>
      <w:r w:rsidR="00D34C35">
        <w:rPr>
          <w:rFonts w:ascii="Arial" w:hAnsi="Arial"/>
          <w:sz w:val="20"/>
          <w:szCs w:val="20"/>
        </w:rPr>
        <w:t>ou</w:t>
      </w:r>
      <w:r>
        <w:rPr>
          <w:rFonts w:ascii="Arial" w:hAnsi="Arial"/>
          <w:sz w:val="20"/>
          <w:szCs w:val="20"/>
        </w:rPr>
        <w:t xml:space="preserve"> zakázk</w:t>
      </w:r>
      <w:r w:rsidR="00D34C35">
        <w:rPr>
          <w:rFonts w:ascii="Arial" w:hAnsi="Arial"/>
          <w:sz w:val="20"/>
          <w:szCs w:val="20"/>
        </w:rPr>
        <w:t>u</w:t>
      </w:r>
      <w:r>
        <w:rPr>
          <w:rFonts w:ascii="Arial" w:hAnsi="Arial"/>
          <w:sz w:val="20"/>
          <w:szCs w:val="20"/>
        </w:rPr>
        <w:t>.</w:t>
      </w:r>
    </w:p>
    <w:p w14:paraId="0AFCAA1F" w14:textId="637D8E91" w:rsidR="00830E3B" w:rsidRPr="00F20BE5" w:rsidRDefault="00830E3B" w:rsidP="007850E7">
      <w:pPr>
        <w:pStyle w:val="Clanek11"/>
        <w:widowControl/>
        <w:numPr>
          <w:ilvl w:val="2"/>
          <w:numId w:val="16"/>
        </w:numPr>
        <w:ind w:left="1276" w:hanging="709"/>
        <w:rPr>
          <w:rFonts w:ascii="Arial" w:hAnsi="Arial"/>
          <w:sz w:val="20"/>
          <w:szCs w:val="20"/>
        </w:rPr>
      </w:pPr>
      <w:r w:rsidRPr="000E30EA">
        <w:rPr>
          <w:rFonts w:ascii="Arial" w:hAnsi="Arial"/>
          <w:sz w:val="20"/>
          <w:szCs w:val="20"/>
        </w:rPr>
        <w:t xml:space="preserve">Centrální zadavatel si v </w:t>
      </w:r>
      <w:r w:rsidR="007654E3">
        <w:rPr>
          <w:rFonts w:ascii="Arial" w:hAnsi="Arial"/>
          <w:sz w:val="20"/>
          <w:szCs w:val="20"/>
        </w:rPr>
        <w:t>Z</w:t>
      </w:r>
      <w:r w:rsidR="007654E3" w:rsidRPr="000E30EA">
        <w:rPr>
          <w:rFonts w:ascii="Arial" w:hAnsi="Arial"/>
          <w:sz w:val="20"/>
          <w:szCs w:val="20"/>
        </w:rPr>
        <w:t xml:space="preserve">adávací </w:t>
      </w:r>
      <w:r w:rsidRPr="000E30EA">
        <w:rPr>
          <w:rFonts w:ascii="Arial" w:hAnsi="Arial"/>
          <w:sz w:val="20"/>
          <w:szCs w:val="20"/>
        </w:rPr>
        <w:t xml:space="preserve">dokumentaci </w:t>
      </w:r>
      <w:r>
        <w:rPr>
          <w:rFonts w:ascii="Arial" w:hAnsi="Arial"/>
          <w:sz w:val="20"/>
          <w:szCs w:val="20"/>
        </w:rPr>
        <w:t xml:space="preserve">v souvislosti s možným přestoupením Pověřujících zadavatelů kat. B do kat. A </w:t>
      </w:r>
      <w:r w:rsidRPr="000E30EA">
        <w:rPr>
          <w:rFonts w:ascii="Arial" w:hAnsi="Arial"/>
          <w:sz w:val="20"/>
          <w:szCs w:val="20"/>
        </w:rPr>
        <w:t>vyhra</w:t>
      </w:r>
      <w:r>
        <w:rPr>
          <w:rFonts w:ascii="Arial" w:hAnsi="Arial"/>
          <w:sz w:val="20"/>
          <w:szCs w:val="20"/>
        </w:rPr>
        <w:t>zuje</w:t>
      </w:r>
      <w:r w:rsidRPr="000E30EA">
        <w:rPr>
          <w:rFonts w:ascii="Arial" w:hAnsi="Arial"/>
          <w:sz w:val="20"/>
          <w:szCs w:val="20"/>
        </w:rPr>
        <w:t xml:space="preserve"> změnu závazku ze smlouvy uzavřené s vybraným dodavatelem, jejímž předmětem bude možnost </w:t>
      </w:r>
      <w:r>
        <w:rPr>
          <w:rFonts w:ascii="Arial" w:hAnsi="Arial"/>
          <w:sz w:val="20"/>
          <w:szCs w:val="20"/>
        </w:rPr>
        <w:t>P</w:t>
      </w:r>
      <w:r w:rsidRPr="000E30EA">
        <w:rPr>
          <w:rFonts w:ascii="Arial" w:hAnsi="Arial"/>
          <w:sz w:val="20"/>
          <w:szCs w:val="20"/>
        </w:rPr>
        <w:t>ověřujícího zadavatele</w:t>
      </w:r>
      <w:r>
        <w:rPr>
          <w:rFonts w:ascii="Arial" w:hAnsi="Arial"/>
          <w:sz w:val="20"/>
          <w:szCs w:val="20"/>
        </w:rPr>
        <w:t xml:space="preserve"> kat. B., který v době odeslání Výzvy k podání konečných nabídek na Veřejnou zakázku nebyl Pověřujícím zadavatelem kat. A,</w:t>
      </w:r>
      <w:r w:rsidRPr="000E30EA">
        <w:rPr>
          <w:rFonts w:ascii="Arial" w:hAnsi="Arial"/>
          <w:sz w:val="20"/>
          <w:szCs w:val="20"/>
        </w:rPr>
        <w:t xml:space="preserve"> přistoupit ke smlouvě uzavřené mezi </w:t>
      </w:r>
      <w:r>
        <w:rPr>
          <w:rFonts w:ascii="Arial" w:hAnsi="Arial"/>
          <w:sz w:val="20"/>
          <w:szCs w:val="20"/>
        </w:rPr>
        <w:t>C</w:t>
      </w:r>
      <w:r w:rsidRPr="000E30EA">
        <w:rPr>
          <w:rFonts w:ascii="Arial" w:hAnsi="Arial"/>
          <w:sz w:val="20"/>
          <w:szCs w:val="20"/>
        </w:rPr>
        <w:t xml:space="preserve">entrálním zadavatelem a vybraným dodavatelem </w:t>
      </w:r>
      <w:r>
        <w:rPr>
          <w:rFonts w:ascii="Arial" w:hAnsi="Arial"/>
          <w:sz w:val="20"/>
          <w:szCs w:val="20"/>
        </w:rPr>
        <w:t xml:space="preserve">na Veřejnou zakázku </w:t>
      </w:r>
      <w:r w:rsidRPr="000E30EA">
        <w:rPr>
          <w:rFonts w:ascii="Arial" w:hAnsi="Arial"/>
          <w:sz w:val="20"/>
          <w:szCs w:val="20"/>
        </w:rPr>
        <w:t>dle § 100 odst. 1 ZZVZ.</w:t>
      </w:r>
      <w:r>
        <w:rPr>
          <w:rFonts w:ascii="Arial" w:hAnsi="Arial"/>
          <w:sz w:val="20"/>
          <w:szCs w:val="20"/>
        </w:rPr>
        <w:t xml:space="preserve"> Pověřujícím zadavatelům kat. B, kteří se stanou Pověřujícími zadavateli kat. A po odeslání Výzvy k podání konečných nabídek, nevzniká nárok na budoucí plnění Veřejné zakázky do doby, než bude mezi Centrálním zadavatelem a budoucím </w:t>
      </w:r>
      <w:r w:rsidR="00BC1710">
        <w:rPr>
          <w:rFonts w:ascii="Arial" w:hAnsi="Arial"/>
          <w:sz w:val="20"/>
          <w:szCs w:val="20"/>
        </w:rPr>
        <w:t xml:space="preserve">Poskytovatelem </w:t>
      </w:r>
      <w:r>
        <w:rPr>
          <w:rFonts w:ascii="Arial" w:hAnsi="Arial"/>
          <w:sz w:val="20"/>
          <w:szCs w:val="20"/>
        </w:rPr>
        <w:t xml:space="preserve">Systému závazně dořešeno přistoupení konkrétního Pověřujícího zadavatele ke Smlouvě o dílo na zpřístupnění a implementaci informačního systému formou SaaS, která tvoří Přílohu č. 2 </w:t>
      </w:r>
      <w:r w:rsidR="007654E3">
        <w:rPr>
          <w:rFonts w:ascii="Arial" w:hAnsi="Arial"/>
          <w:sz w:val="20"/>
          <w:szCs w:val="20"/>
        </w:rPr>
        <w:t xml:space="preserve">Zadávací </w:t>
      </w:r>
      <w:r>
        <w:rPr>
          <w:rFonts w:ascii="Arial" w:hAnsi="Arial"/>
          <w:sz w:val="20"/>
          <w:szCs w:val="20"/>
        </w:rPr>
        <w:t>dokumentace („</w:t>
      </w:r>
      <w:r w:rsidRPr="00C3406E">
        <w:rPr>
          <w:rFonts w:ascii="Arial" w:hAnsi="Arial"/>
          <w:b/>
          <w:bCs w:val="0"/>
          <w:sz w:val="20"/>
          <w:szCs w:val="20"/>
        </w:rPr>
        <w:t>Smlouva o dílo</w:t>
      </w:r>
      <w:r>
        <w:rPr>
          <w:rFonts w:ascii="Arial" w:hAnsi="Arial"/>
          <w:sz w:val="20"/>
          <w:szCs w:val="20"/>
        </w:rPr>
        <w:t>“). Centrální zadavatel požaduje, aby jej Pověřující zadavatel kat. B, který uvažuje o přistoupení do kat. A informoval o</w:t>
      </w:r>
      <w:r w:rsidR="00E012C4">
        <w:rPr>
          <w:rFonts w:ascii="Arial" w:hAnsi="Arial"/>
          <w:sz w:val="20"/>
          <w:szCs w:val="20"/>
        </w:rPr>
        <w:t> </w:t>
      </w:r>
      <w:r>
        <w:rPr>
          <w:rFonts w:ascii="Arial" w:hAnsi="Arial"/>
          <w:sz w:val="20"/>
          <w:szCs w:val="20"/>
        </w:rPr>
        <w:t>požadavku na přistoupení do Systému a zaslal Centrálnímu zadavateli Prohlášení pro kat. A nejpozději do 1. 6. kalendářního roku předcházejícího roku, v němž konkrétní Pověřující zadavatel požaduje přejít do Systému.</w:t>
      </w:r>
    </w:p>
    <w:p w14:paraId="47AB684C" w14:textId="77777777" w:rsidR="00C130BB" w:rsidRDefault="00C130BB" w:rsidP="00C130BB">
      <w:pPr>
        <w:pStyle w:val="Clanek11"/>
        <w:widowControl/>
        <w:rPr>
          <w:rFonts w:ascii="Arial" w:hAnsi="Arial"/>
          <w:sz w:val="20"/>
          <w:szCs w:val="20"/>
        </w:rPr>
      </w:pPr>
      <w:bookmarkStart w:id="65" w:name="_Ref149394003"/>
      <w:r>
        <w:rPr>
          <w:rFonts w:ascii="Arial" w:hAnsi="Arial"/>
          <w:b/>
          <w:bCs w:val="0"/>
          <w:sz w:val="20"/>
          <w:szCs w:val="20"/>
        </w:rPr>
        <w:t>Rozšíření</w:t>
      </w:r>
      <w:r w:rsidRPr="003268F2">
        <w:rPr>
          <w:rFonts w:ascii="Arial" w:hAnsi="Arial"/>
          <w:b/>
          <w:bCs w:val="0"/>
          <w:sz w:val="20"/>
          <w:szCs w:val="20"/>
        </w:rPr>
        <w:t xml:space="preserve"> rozsahu plnění</w:t>
      </w:r>
      <w:r>
        <w:rPr>
          <w:rFonts w:ascii="Arial" w:hAnsi="Arial"/>
          <w:b/>
          <w:bCs w:val="0"/>
          <w:sz w:val="20"/>
          <w:szCs w:val="20"/>
        </w:rPr>
        <w:t xml:space="preserve"> z Veřejné zakázky</w:t>
      </w:r>
      <w:r w:rsidRPr="003268F2">
        <w:rPr>
          <w:rFonts w:ascii="Arial" w:hAnsi="Arial"/>
          <w:b/>
          <w:bCs w:val="0"/>
          <w:sz w:val="20"/>
          <w:szCs w:val="20"/>
        </w:rPr>
        <w:t>:</w:t>
      </w:r>
      <w:r>
        <w:rPr>
          <w:rFonts w:ascii="Arial" w:hAnsi="Arial"/>
          <w:sz w:val="20"/>
          <w:szCs w:val="20"/>
        </w:rPr>
        <w:t xml:space="preserve"> </w:t>
      </w:r>
    </w:p>
    <w:p w14:paraId="15CCF50B" w14:textId="71BAFFB8" w:rsidR="00C130BB" w:rsidRPr="001278C3" w:rsidRDefault="00C130BB" w:rsidP="007850E7">
      <w:pPr>
        <w:pStyle w:val="Clanek11"/>
        <w:widowControl/>
        <w:numPr>
          <w:ilvl w:val="2"/>
          <w:numId w:val="19"/>
        </w:numPr>
        <w:ind w:left="1276" w:hanging="709"/>
        <w:rPr>
          <w:rFonts w:ascii="Arial" w:hAnsi="Arial"/>
          <w:sz w:val="20"/>
          <w:szCs w:val="20"/>
        </w:rPr>
      </w:pPr>
      <w:r>
        <w:rPr>
          <w:rFonts w:ascii="Arial" w:hAnsi="Arial"/>
          <w:sz w:val="20"/>
          <w:szCs w:val="20"/>
        </w:rPr>
        <w:t xml:space="preserve">Pověřující zadavatelé kat. A, kteří původně požadovali pouze částečné řešení Systému bez AKS, a kteří nově požadují plné řešení Systému, jsou oprávněni Centrálního zadavatele požádat o tuto změnu, a to formou nového Prohlášení pro kat. A, v němž zvolí možnost plné řešení Systému. </w:t>
      </w:r>
      <w:r w:rsidR="00765498">
        <w:rPr>
          <w:rFonts w:ascii="Arial" w:hAnsi="Arial"/>
          <w:sz w:val="20"/>
          <w:szCs w:val="20"/>
        </w:rPr>
        <w:t>Prohlášení pro kat. A musí být doručeno Centrálnímu zadavateli</w:t>
      </w:r>
      <w:r w:rsidR="00765498" w:rsidRPr="00C23E11">
        <w:rPr>
          <w:rFonts w:ascii="Arial" w:hAnsi="Arial"/>
          <w:sz w:val="20"/>
          <w:szCs w:val="20"/>
        </w:rPr>
        <w:t xml:space="preserve"> na kontaktní e-mail Centrálního zadavatele uvedený v čl. </w:t>
      </w:r>
      <w:r w:rsidR="00765498" w:rsidRPr="00C23E11">
        <w:rPr>
          <w:rFonts w:ascii="Arial" w:hAnsi="Arial"/>
          <w:sz w:val="20"/>
          <w:szCs w:val="20"/>
        </w:rPr>
        <w:fldChar w:fldCharType="begin"/>
      </w:r>
      <w:r w:rsidR="00765498" w:rsidRPr="00C23E11">
        <w:rPr>
          <w:rFonts w:ascii="Arial" w:hAnsi="Arial"/>
          <w:sz w:val="20"/>
          <w:szCs w:val="20"/>
        </w:rPr>
        <w:instrText xml:space="preserve"> REF _Ref143076756 \r \h  \* MERGEFORMAT </w:instrText>
      </w:r>
      <w:r w:rsidR="00765498" w:rsidRPr="00C23E11">
        <w:rPr>
          <w:rFonts w:ascii="Arial" w:hAnsi="Arial"/>
          <w:sz w:val="20"/>
          <w:szCs w:val="20"/>
        </w:rPr>
      </w:r>
      <w:r w:rsidR="00765498" w:rsidRPr="00C23E11">
        <w:rPr>
          <w:rFonts w:ascii="Arial" w:hAnsi="Arial"/>
          <w:sz w:val="20"/>
          <w:szCs w:val="20"/>
        </w:rPr>
        <w:fldChar w:fldCharType="separate"/>
      </w:r>
      <w:r w:rsidR="00624491">
        <w:rPr>
          <w:rFonts w:ascii="Arial" w:hAnsi="Arial"/>
          <w:sz w:val="20"/>
          <w:szCs w:val="20"/>
        </w:rPr>
        <w:t>5.1</w:t>
      </w:r>
      <w:r w:rsidR="00765498" w:rsidRPr="00C23E11">
        <w:rPr>
          <w:rFonts w:ascii="Arial" w:hAnsi="Arial"/>
          <w:sz w:val="20"/>
          <w:szCs w:val="20"/>
        </w:rPr>
        <w:fldChar w:fldCharType="end"/>
      </w:r>
      <w:r w:rsidR="00765498" w:rsidRPr="00C23E11">
        <w:rPr>
          <w:rFonts w:ascii="Arial" w:hAnsi="Arial"/>
          <w:sz w:val="20"/>
          <w:szCs w:val="20"/>
        </w:rPr>
        <w:t xml:space="preserve"> této Smlouvy, a</w:t>
      </w:r>
      <w:r w:rsidR="00E012C4">
        <w:rPr>
          <w:rFonts w:ascii="Arial" w:hAnsi="Arial"/>
          <w:sz w:val="20"/>
          <w:szCs w:val="20"/>
        </w:rPr>
        <w:t> </w:t>
      </w:r>
      <w:r w:rsidR="00765498" w:rsidRPr="00C23E11">
        <w:rPr>
          <w:rFonts w:ascii="Arial" w:hAnsi="Arial"/>
          <w:sz w:val="20"/>
          <w:szCs w:val="20"/>
        </w:rPr>
        <w:t>to v</w:t>
      </w:r>
      <w:r w:rsidR="00765498">
        <w:rPr>
          <w:rFonts w:ascii="Arial" w:hAnsi="Arial"/>
          <w:sz w:val="20"/>
          <w:szCs w:val="20"/>
        </w:rPr>
        <w:t> elektronické podobě opatřené uznávaným elektronickým podpisem</w:t>
      </w:r>
      <w:r w:rsidR="00765498" w:rsidRPr="00C23E11">
        <w:rPr>
          <w:rFonts w:ascii="Arial" w:hAnsi="Arial"/>
          <w:sz w:val="20"/>
          <w:szCs w:val="20"/>
        </w:rPr>
        <w:t xml:space="preserve"> osob</w:t>
      </w:r>
      <w:r w:rsidR="00765498">
        <w:rPr>
          <w:rFonts w:ascii="Arial" w:hAnsi="Arial"/>
          <w:sz w:val="20"/>
          <w:szCs w:val="20"/>
        </w:rPr>
        <w:t>y</w:t>
      </w:r>
      <w:r w:rsidR="00765498" w:rsidRPr="00C23E11">
        <w:rPr>
          <w:rFonts w:ascii="Arial" w:hAnsi="Arial"/>
          <w:sz w:val="20"/>
          <w:szCs w:val="20"/>
        </w:rPr>
        <w:t xml:space="preserve"> oprávněn</w:t>
      </w:r>
      <w:r w:rsidR="00765498">
        <w:rPr>
          <w:rFonts w:ascii="Arial" w:hAnsi="Arial"/>
          <w:sz w:val="20"/>
          <w:szCs w:val="20"/>
        </w:rPr>
        <w:t>é</w:t>
      </w:r>
      <w:r w:rsidR="00765498" w:rsidRPr="00C23E11">
        <w:rPr>
          <w:rFonts w:ascii="Arial" w:hAnsi="Arial"/>
          <w:sz w:val="20"/>
          <w:szCs w:val="20"/>
        </w:rPr>
        <w:t xml:space="preserve"> zastupovat příslušného Pověřujícího zadavatele</w:t>
      </w:r>
      <w:r w:rsidR="00765498">
        <w:rPr>
          <w:rFonts w:ascii="Arial" w:hAnsi="Arial"/>
          <w:sz w:val="20"/>
          <w:szCs w:val="20"/>
        </w:rPr>
        <w:t xml:space="preserve"> kat. A</w:t>
      </w:r>
      <w:r w:rsidR="00811C7B">
        <w:rPr>
          <w:rFonts w:ascii="Arial" w:hAnsi="Arial"/>
          <w:sz w:val="20"/>
          <w:szCs w:val="20"/>
        </w:rPr>
        <w:t>,</w:t>
      </w:r>
      <w:r w:rsidR="00765498">
        <w:rPr>
          <w:rFonts w:ascii="Arial" w:hAnsi="Arial"/>
          <w:sz w:val="20"/>
          <w:szCs w:val="20"/>
        </w:rPr>
        <w:t xml:space="preserve"> případně s autorizovanou konverzí</w:t>
      </w:r>
      <w:r w:rsidRPr="001278C3">
        <w:rPr>
          <w:rFonts w:ascii="Arial" w:hAnsi="Arial"/>
          <w:sz w:val="20"/>
          <w:szCs w:val="20"/>
        </w:rPr>
        <w:t>.</w:t>
      </w:r>
    </w:p>
    <w:p w14:paraId="72E15AC5" w14:textId="2A8923FD" w:rsidR="00C130BB" w:rsidRPr="000454A1" w:rsidRDefault="00C130BB" w:rsidP="007850E7">
      <w:pPr>
        <w:pStyle w:val="Clanek11"/>
        <w:widowControl/>
        <w:numPr>
          <w:ilvl w:val="2"/>
          <w:numId w:val="19"/>
        </w:numPr>
        <w:ind w:left="1276" w:hanging="709"/>
        <w:rPr>
          <w:rFonts w:ascii="Arial" w:hAnsi="Arial"/>
          <w:sz w:val="20"/>
          <w:szCs w:val="20"/>
        </w:rPr>
      </w:pPr>
      <w:r w:rsidRPr="001278C3">
        <w:rPr>
          <w:rFonts w:ascii="Arial" w:hAnsi="Arial"/>
          <w:sz w:val="20"/>
          <w:szCs w:val="20"/>
        </w:rPr>
        <w:t>Centrální zadavatel ve lhůtě 5 (pěti) pracovních dnů ode dne doručení Prohlášení pro kat. A zašle na kontaktní e-mail příslušného Pověřujícího zadavatele kat. A uvedený v Příloze č. 1 potvrzení o akceptaci Prohlášení pro kat. A</w:t>
      </w:r>
      <w:r w:rsidR="004E32D2">
        <w:rPr>
          <w:rFonts w:ascii="Arial" w:hAnsi="Arial"/>
          <w:sz w:val="20"/>
          <w:szCs w:val="20"/>
        </w:rPr>
        <w:t xml:space="preserve"> </w:t>
      </w:r>
      <w:r w:rsidRPr="000454A1">
        <w:rPr>
          <w:rFonts w:ascii="Arial" w:hAnsi="Arial"/>
          <w:sz w:val="20"/>
          <w:szCs w:val="20"/>
        </w:rPr>
        <w:t>(„</w:t>
      </w:r>
      <w:r w:rsidRPr="000454A1">
        <w:rPr>
          <w:rFonts w:ascii="Arial" w:hAnsi="Arial"/>
          <w:b/>
          <w:bCs w:val="0"/>
          <w:sz w:val="20"/>
          <w:szCs w:val="20"/>
        </w:rPr>
        <w:t>Potvrzení o akceptaci</w:t>
      </w:r>
      <w:r>
        <w:rPr>
          <w:rFonts w:ascii="Arial" w:hAnsi="Arial"/>
          <w:b/>
          <w:bCs w:val="0"/>
          <w:sz w:val="20"/>
          <w:szCs w:val="20"/>
        </w:rPr>
        <w:t xml:space="preserve"> žádosti o</w:t>
      </w:r>
      <w:r w:rsidR="00F1669C">
        <w:rPr>
          <w:rFonts w:ascii="Arial" w:hAnsi="Arial"/>
          <w:b/>
          <w:bCs w:val="0"/>
          <w:sz w:val="20"/>
          <w:szCs w:val="20"/>
        </w:rPr>
        <w:t> </w:t>
      </w:r>
      <w:r>
        <w:rPr>
          <w:rFonts w:ascii="Arial" w:hAnsi="Arial"/>
          <w:b/>
          <w:bCs w:val="0"/>
          <w:sz w:val="20"/>
          <w:szCs w:val="20"/>
        </w:rPr>
        <w:t>rozšíření</w:t>
      </w:r>
      <w:r w:rsidRPr="000454A1">
        <w:rPr>
          <w:rFonts w:ascii="Arial" w:hAnsi="Arial"/>
          <w:sz w:val="20"/>
          <w:szCs w:val="20"/>
        </w:rPr>
        <w:t>“).</w:t>
      </w:r>
      <w:r w:rsidR="00610AC1">
        <w:rPr>
          <w:rFonts w:ascii="Arial" w:hAnsi="Arial"/>
          <w:sz w:val="20"/>
          <w:szCs w:val="20"/>
        </w:rPr>
        <w:t xml:space="preserve"> Potvrzení o akceptaci žádosti o rozšíření bude doručeno </w:t>
      </w:r>
      <w:r w:rsidR="00610AC1" w:rsidRPr="00C23E11">
        <w:rPr>
          <w:rFonts w:ascii="Arial" w:hAnsi="Arial"/>
          <w:sz w:val="20"/>
          <w:szCs w:val="20"/>
        </w:rPr>
        <w:t>v</w:t>
      </w:r>
      <w:r w:rsidR="00610AC1">
        <w:rPr>
          <w:rFonts w:ascii="Arial" w:hAnsi="Arial"/>
          <w:sz w:val="20"/>
          <w:szCs w:val="20"/>
        </w:rPr>
        <w:t> elektronické podobě opatřené uznávaným elektronickým podpisem</w:t>
      </w:r>
      <w:r w:rsidR="00610AC1" w:rsidRPr="00C23E11">
        <w:rPr>
          <w:rFonts w:ascii="Arial" w:hAnsi="Arial"/>
          <w:sz w:val="20"/>
          <w:szCs w:val="20"/>
        </w:rPr>
        <w:t xml:space="preserve"> osob</w:t>
      </w:r>
      <w:r w:rsidR="00610AC1">
        <w:rPr>
          <w:rFonts w:ascii="Arial" w:hAnsi="Arial"/>
          <w:sz w:val="20"/>
          <w:szCs w:val="20"/>
        </w:rPr>
        <w:t>y</w:t>
      </w:r>
      <w:r w:rsidR="00610AC1" w:rsidRPr="00C23E11">
        <w:rPr>
          <w:rFonts w:ascii="Arial" w:hAnsi="Arial"/>
          <w:sz w:val="20"/>
          <w:szCs w:val="20"/>
        </w:rPr>
        <w:t xml:space="preserve"> oprávněn</w:t>
      </w:r>
      <w:r w:rsidR="00610AC1">
        <w:rPr>
          <w:rFonts w:ascii="Arial" w:hAnsi="Arial"/>
          <w:sz w:val="20"/>
          <w:szCs w:val="20"/>
        </w:rPr>
        <w:t>é</w:t>
      </w:r>
      <w:r w:rsidR="00610AC1" w:rsidRPr="00C23E11">
        <w:rPr>
          <w:rFonts w:ascii="Arial" w:hAnsi="Arial"/>
          <w:sz w:val="20"/>
          <w:szCs w:val="20"/>
        </w:rPr>
        <w:t xml:space="preserve"> zastupovat</w:t>
      </w:r>
      <w:r w:rsidR="00610AC1" w:rsidDel="004E6422">
        <w:rPr>
          <w:rFonts w:ascii="Arial" w:hAnsi="Arial"/>
          <w:sz w:val="20"/>
          <w:szCs w:val="20"/>
        </w:rPr>
        <w:t xml:space="preserve"> </w:t>
      </w:r>
      <w:r w:rsidR="00610AC1">
        <w:rPr>
          <w:rFonts w:ascii="Arial" w:hAnsi="Arial"/>
          <w:sz w:val="20"/>
          <w:szCs w:val="20"/>
        </w:rPr>
        <w:t>Centrálního zadavatele.</w:t>
      </w:r>
    </w:p>
    <w:p w14:paraId="4A64251C" w14:textId="5035C731" w:rsidR="00C130BB" w:rsidRDefault="00C130BB" w:rsidP="007850E7">
      <w:pPr>
        <w:pStyle w:val="Clanek11"/>
        <w:widowControl/>
        <w:numPr>
          <w:ilvl w:val="2"/>
          <w:numId w:val="19"/>
        </w:numPr>
        <w:ind w:left="1276" w:hanging="709"/>
        <w:rPr>
          <w:rFonts w:ascii="Arial" w:hAnsi="Arial"/>
          <w:sz w:val="20"/>
          <w:szCs w:val="20"/>
        </w:rPr>
      </w:pPr>
      <w:r w:rsidRPr="000454A1">
        <w:rPr>
          <w:rFonts w:ascii="Arial" w:hAnsi="Arial"/>
          <w:sz w:val="20"/>
          <w:szCs w:val="20"/>
        </w:rPr>
        <w:t xml:space="preserve">Doručením Potvrzení o akceptaci </w:t>
      </w:r>
      <w:r>
        <w:rPr>
          <w:rFonts w:ascii="Arial" w:hAnsi="Arial"/>
          <w:sz w:val="20"/>
          <w:szCs w:val="20"/>
        </w:rPr>
        <w:t xml:space="preserve">žádosti o rozšíření </w:t>
      </w:r>
      <w:r w:rsidRPr="000454A1">
        <w:rPr>
          <w:rFonts w:ascii="Arial" w:hAnsi="Arial"/>
          <w:sz w:val="20"/>
          <w:szCs w:val="20"/>
        </w:rPr>
        <w:t xml:space="preserve">Centrálního zadavatele příslušnému Pověřujícímu zadavateli kat. </w:t>
      </w:r>
      <w:r>
        <w:rPr>
          <w:rFonts w:ascii="Arial" w:hAnsi="Arial"/>
          <w:sz w:val="20"/>
          <w:szCs w:val="20"/>
        </w:rPr>
        <w:t>A</w:t>
      </w:r>
      <w:r w:rsidRPr="000454A1">
        <w:rPr>
          <w:rFonts w:ascii="Arial" w:hAnsi="Arial"/>
          <w:sz w:val="20"/>
          <w:szCs w:val="20"/>
        </w:rPr>
        <w:t xml:space="preserve"> se tento Pověřující zadavatel kat. </w:t>
      </w:r>
      <w:r>
        <w:rPr>
          <w:rFonts w:ascii="Arial" w:hAnsi="Arial"/>
          <w:sz w:val="20"/>
          <w:szCs w:val="20"/>
        </w:rPr>
        <w:t>A</w:t>
      </w:r>
      <w:r w:rsidRPr="000454A1">
        <w:rPr>
          <w:rFonts w:ascii="Arial" w:hAnsi="Arial"/>
          <w:sz w:val="20"/>
          <w:szCs w:val="20"/>
        </w:rPr>
        <w:t xml:space="preserve"> stává </w:t>
      </w:r>
      <w:r>
        <w:rPr>
          <w:rFonts w:ascii="Arial" w:hAnsi="Arial"/>
          <w:sz w:val="20"/>
          <w:szCs w:val="20"/>
        </w:rPr>
        <w:t>odběratelem plného řešení Systému</w:t>
      </w:r>
      <w:r w:rsidRPr="000454A1">
        <w:rPr>
          <w:rFonts w:ascii="Arial" w:hAnsi="Arial"/>
          <w:sz w:val="20"/>
          <w:szCs w:val="20"/>
        </w:rPr>
        <w:t xml:space="preserve">. Doručením Potvrzení o akceptaci </w:t>
      </w:r>
      <w:r>
        <w:rPr>
          <w:rFonts w:ascii="Arial" w:hAnsi="Arial"/>
          <w:sz w:val="20"/>
          <w:szCs w:val="20"/>
        </w:rPr>
        <w:t xml:space="preserve">žádosti o rozšíření </w:t>
      </w:r>
      <w:r w:rsidRPr="000454A1">
        <w:rPr>
          <w:rFonts w:ascii="Arial" w:hAnsi="Arial"/>
          <w:sz w:val="20"/>
          <w:szCs w:val="20"/>
        </w:rPr>
        <w:t>dochází ke změně Přílohy č. 1 bez nutnosti uzavírat písemný dodatek k této Smlouvě.</w:t>
      </w:r>
    </w:p>
    <w:p w14:paraId="7EF09296" w14:textId="77777777" w:rsidR="00C130BB" w:rsidRPr="00551E90" w:rsidRDefault="00C130BB" w:rsidP="00067AA6">
      <w:pPr>
        <w:pStyle w:val="Clanek11"/>
        <w:keepNext/>
        <w:widowControl/>
        <w:rPr>
          <w:rFonts w:ascii="Arial" w:hAnsi="Arial"/>
          <w:sz w:val="20"/>
          <w:szCs w:val="20"/>
        </w:rPr>
      </w:pPr>
      <w:r>
        <w:rPr>
          <w:rFonts w:ascii="Arial" w:hAnsi="Arial"/>
          <w:b/>
          <w:bCs w:val="0"/>
          <w:sz w:val="20"/>
          <w:szCs w:val="20"/>
        </w:rPr>
        <w:lastRenderedPageBreak/>
        <w:t>Pře</w:t>
      </w:r>
      <w:r w:rsidRPr="00D97435">
        <w:rPr>
          <w:rFonts w:ascii="Arial" w:hAnsi="Arial"/>
          <w:b/>
          <w:bCs w:val="0"/>
          <w:sz w:val="20"/>
          <w:szCs w:val="20"/>
        </w:rPr>
        <w:t xml:space="preserve">řazení z kat. </w:t>
      </w:r>
      <w:r>
        <w:rPr>
          <w:rFonts w:ascii="Arial" w:hAnsi="Arial"/>
          <w:b/>
          <w:bCs w:val="0"/>
          <w:sz w:val="20"/>
          <w:szCs w:val="20"/>
        </w:rPr>
        <w:t>A</w:t>
      </w:r>
      <w:r w:rsidRPr="00D97435">
        <w:rPr>
          <w:rFonts w:ascii="Arial" w:hAnsi="Arial"/>
          <w:b/>
          <w:bCs w:val="0"/>
          <w:sz w:val="20"/>
          <w:szCs w:val="20"/>
        </w:rPr>
        <w:t xml:space="preserve"> do kat. </w:t>
      </w:r>
      <w:r>
        <w:rPr>
          <w:rFonts w:ascii="Arial" w:hAnsi="Arial"/>
          <w:b/>
          <w:bCs w:val="0"/>
          <w:sz w:val="20"/>
          <w:szCs w:val="20"/>
        </w:rPr>
        <w:t xml:space="preserve">B: </w:t>
      </w:r>
    </w:p>
    <w:p w14:paraId="6E348883" w14:textId="39B726ED" w:rsidR="00C130BB" w:rsidRPr="00181850" w:rsidRDefault="00C130BB" w:rsidP="007850E7">
      <w:pPr>
        <w:pStyle w:val="Clanek11"/>
        <w:widowControl/>
        <w:numPr>
          <w:ilvl w:val="2"/>
          <w:numId w:val="20"/>
        </w:numPr>
        <w:ind w:left="1276" w:hanging="709"/>
        <w:rPr>
          <w:rFonts w:ascii="Arial" w:hAnsi="Arial"/>
          <w:sz w:val="20"/>
          <w:szCs w:val="20"/>
        </w:rPr>
      </w:pPr>
      <w:r>
        <w:rPr>
          <w:rFonts w:ascii="Arial" w:hAnsi="Arial"/>
          <w:sz w:val="20"/>
          <w:szCs w:val="20"/>
        </w:rPr>
        <w:t>Pověřují</w:t>
      </w:r>
      <w:r w:rsidR="00316E2C">
        <w:rPr>
          <w:rFonts w:ascii="Arial" w:hAnsi="Arial"/>
          <w:sz w:val="20"/>
          <w:szCs w:val="20"/>
        </w:rPr>
        <w:t>cí</w:t>
      </w:r>
      <w:r>
        <w:rPr>
          <w:rFonts w:ascii="Arial" w:hAnsi="Arial"/>
          <w:sz w:val="20"/>
          <w:szCs w:val="20"/>
        </w:rPr>
        <w:t xml:space="preserve"> zadavatelé kat. A jsou oprávněni </w:t>
      </w:r>
      <w:r w:rsidRPr="000454A1">
        <w:rPr>
          <w:rFonts w:ascii="Arial" w:hAnsi="Arial"/>
          <w:sz w:val="20"/>
          <w:szCs w:val="20"/>
        </w:rPr>
        <w:t xml:space="preserve">požádat Centrálního zadavatele o </w:t>
      </w:r>
      <w:r>
        <w:rPr>
          <w:rFonts w:ascii="Arial" w:hAnsi="Arial"/>
          <w:sz w:val="20"/>
          <w:szCs w:val="20"/>
        </w:rPr>
        <w:t>pře</w:t>
      </w:r>
      <w:r w:rsidRPr="000454A1">
        <w:rPr>
          <w:rFonts w:ascii="Arial" w:hAnsi="Arial"/>
          <w:sz w:val="20"/>
          <w:szCs w:val="20"/>
        </w:rPr>
        <w:t xml:space="preserve">řazení do skupiny Pověřujících zadavatelů kat. </w:t>
      </w:r>
      <w:r>
        <w:rPr>
          <w:rFonts w:ascii="Arial" w:hAnsi="Arial"/>
          <w:sz w:val="20"/>
          <w:szCs w:val="20"/>
        </w:rPr>
        <w:t>B,</w:t>
      </w:r>
      <w:r w:rsidRPr="000454A1">
        <w:rPr>
          <w:rFonts w:ascii="Arial" w:hAnsi="Arial"/>
          <w:sz w:val="20"/>
          <w:szCs w:val="20"/>
        </w:rPr>
        <w:t xml:space="preserve"> a to </w:t>
      </w:r>
      <w:r w:rsidRPr="00727403">
        <w:rPr>
          <w:rFonts w:ascii="Arial" w:hAnsi="Arial"/>
          <w:sz w:val="20"/>
          <w:szCs w:val="20"/>
        </w:rPr>
        <w:t>formou Prohlášení pro kat. B</w:t>
      </w:r>
      <w:r w:rsidRPr="00181850">
        <w:rPr>
          <w:rFonts w:ascii="Arial" w:hAnsi="Arial"/>
          <w:sz w:val="20"/>
          <w:szCs w:val="20"/>
        </w:rPr>
        <w:t xml:space="preserve">, a to nejpozději do 7 dnů od doručení návrhu Výzvy k podání konečných nabídek dotčenému Pověřujícímu zadavateli kat. A k připomínkám dle čl. </w:t>
      </w:r>
      <w:r w:rsidRPr="00181850">
        <w:rPr>
          <w:rFonts w:ascii="Arial" w:hAnsi="Arial"/>
          <w:sz w:val="20"/>
          <w:szCs w:val="20"/>
        </w:rPr>
        <w:fldChar w:fldCharType="begin"/>
      </w:r>
      <w:r w:rsidRPr="00181850">
        <w:rPr>
          <w:rFonts w:ascii="Arial" w:hAnsi="Arial"/>
          <w:sz w:val="20"/>
          <w:szCs w:val="20"/>
        </w:rPr>
        <w:instrText xml:space="preserve"> REF _Ref148025240 \r \h </w:instrText>
      </w:r>
      <w:r>
        <w:rPr>
          <w:rFonts w:ascii="Arial" w:hAnsi="Arial"/>
          <w:sz w:val="20"/>
          <w:szCs w:val="20"/>
        </w:rPr>
        <w:instrText xml:space="preserve"> \* MERGEFORMAT </w:instrText>
      </w:r>
      <w:r w:rsidRPr="00181850">
        <w:rPr>
          <w:rFonts w:ascii="Arial" w:hAnsi="Arial"/>
          <w:sz w:val="20"/>
          <w:szCs w:val="20"/>
        </w:rPr>
      </w:r>
      <w:r w:rsidRPr="00181850">
        <w:rPr>
          <w:rFonts w:ascii="Arial" w:hAnsi="Arial"/>
          <w:sz w:val="20"/>
          <w:szCs w:val="20"/>
        </w:rPr>
        <w:fldChar w:fldCharType="separate"/>
      </w:r>
      <w:r w:rsidR="00624491">
        <w:rPr>
          <w:rFonts w:ascii="Arial" w:hAnsi="Arial"/>
          <w:sz w:val="20"/>
          <w:szCs w:val="20"/>
        </w:rPr>
        <w:t>2.7</w:t>
      </w:r>
      <w:r w:rsidRPr="00181850">
        <w:rPr>
          <w:rFonts w:ascii="Arial" w:hAnsi="Arial"/>
          <w:sz w:val="20"/>
          <w:szCs w:val="20"/>
        </w:rPr>
        <w:fldChar w:fldCharType="end"/>
      </w:r>
      <w:r w:rsidRPr="00181850">
        <w:rPr>
          <w:rFonts w:ascii="Arial" w:hAnsi="Arial"/>
          <w:sz w:val="20"/>
          <w:szCs w:val="20"/>
        </w:rPr>
        <w:t xml:space="preserve"> této Smlouvy. </w:t>
      </w:r>
      <w:r w:rsidR="00074AC2">
        <w:rPr>
          <w:rFonts w:ascii="Arial" w:hAnsi="Arial"/>
          <w:sz w:val="20"/>
          <w:szCs w:val="20"/>
        </w:rPr>
        <w:t>Prohlášení pro kat. B musí být doručeno Centrálnímu zadavateli</w:t>
      </w:r>
      <w:r w:rsidR="00074AC2" w:rsidRPr="00C23E11">
        <w:rPr>
          <w:rFonts w:ascii="Arial" w:hAnsi="Arial"/>
          <w:sz w:val="20"/>
          <w:szCs w:val="20"/>
        </w:rPr>
        <w:t xml:space="preserve"> na kontaktní e-mail Centrálního zadavatele uvedený v čl. </w:t>
      </w:r>
      <w:r w:rsidR="00074AC2" w:rsidRPr="00C23E11">
        <w:rPr>
          <w:rFonts w:ascii="Arial" w:hAnsi="Arial"/>
          <w:sz w:val="20"/>
          <w:szCs w:val="20"/>
        </w:rPr>
        <w:fldChar w:fldCharType="begin"/>
      </w:r>
      <w:r w:rsidR="00074AC2" w:rsidRPr="00C23E11">
        <w:rPr>
          <w:rFonts w:ascii="Arial" w:hAnsi="Arial"/>
          <w:sz w:val="20"/>
          <w:szCs w:val="20"/>
        </w:rPr>
        <w:instrText xml:space="preserve"> REF _Ref143076756 \r \h  \* MERGEFORMAT </w:instrText>
      </w:r>
      <w:r w:rsidR="00074AC2" w:rsidRPr="00C23E11">
        <w:rPr>
          <w:rFonts w:ascii="Arial" w:hAnsi="Arial"/>
          <w:sz w:val="20"/>
          <w:szCs w:val="20"/>
        </w:rPr>
      </w:r>
      <w:r w:rsidR="00074AC2" w:rsidRPr="00C23E11">
        <w:rPr>
          <w:rFonts w:ascii="Arial" w:hAnsi="Arial"/>
          <w:sz w:val="20"/>
          <w:szCs w:val="20"/>
        </w:rPr>
        <w:fldChar w:fldCharType="separate"/>
      </w:r>
      <w:r w:rsidR="00624491">
        <w:rPr>
          <w:rFonts w:ascii="Arial" w:hAnsi="Arial"/>
          <w:sz w:val="20"/>
          <w:szCs w:val="20"/>
        </w:rPr>
        <w:t>5.1</w:t>
      </w:r>
      <w:r w:rsidR="00074AC2" w:rsidRPr="00C23E11">
        <w:rPr>
          <w:rFonts w:ascii="Arial" w:hAnsi="Arial"/>
          <w:sz w:val="20"/>
          <w:szCs w:val="20"/>
        </w:rPr>
        <w:fldChar w:fldCharType="end"/>
      </w:r>
      <w:r w:rsidR="00074AC2" w:rsidRPr="00C23E11">
        <w:rPr>
          <w:rFonts w:ascii="Arial" w:hAnsi="Arial"/>
          <w:sz w:val="20"/>
          <w:szCs w:val="20"/>
        </w:rPr>
        <w:t xml:space="preserve"> této Smlouvy, a to v</w:t>
      </w:r>
      <w:r w:rsidR="00074AC2">
        <w:rPr>
          <w:rFonts w:ascii="Arial" w:hAnsi="Arial"/>
          <w:sz w:val="20"/>
          <w:szCs w:val="20"/>
        </w:rPr>
        <w:t> elektronické podobě opatřené uznávaným elektronickým podpisem</w:t>
      </w:r>
      <w:r w:rsidR="00074AC2" w:rsidRPr="00C23E11">
        <w:rPr>
          <w:rFonts w:ascii="Arial" w:hAnsi="Arial"/>
          <w:sz w:val="20"/>
          <w:szCs w:val="20"/>
        </w:rPr>
        <w:t xml:space="preserve"> osob</w:t>
      </w:r>
      <w:r w:rsidR="00074AC2">
        <w:rPr>
          <w:rFonts w:ascii="Arial" w:hAnsi="Arial"/>
          <w:sz w:val="20"/>
          <w:szCs w:val="20"/>
        </w:rPr>
        <w:t>y</w:t>
      </w:r>
      <w:r w:rsidR="00074AC2" w:rsidRPr="00C23E11">
        <w:rPr>
          <w:rFonts w:ascii="Arial" w:hAnsi="Arial"/>
          <w:sz w:val="20"/>
          <w:szCs w:val="20"/>
        </w:rPr>
        <w:t xml:space="preserve"> oprávněn</w:t>
      </w:r>
      <w:r w:rsidR="00074AC2">
        <w:rPr>
          <w:rFonts w:ascii="Arial" w:hAnsi="Arial"/>
          <w:sz w:val="20"/>
          <w:szCs w:val="20"/>
        </w:rPr>
        <w:t>é</w:t>
      </w:r>
      <w:r w:rsidR="00074AC2" w:rsidRPr="00C23E11">
        <w:rPr>
          <w:rFonts w:ascii="Arial" w:hAnsi="Arial"/>
          <w:sz w:val="20"/>
          <w:szCs w:val="20"/>
        </w:rPr>
        <w:t xml:space="preserve"> zastupovat příslušného Pověřujícího zadavatele</w:t>
      </w:r>
      <w:r w:rsidR="00074AC2">
        <w:rPr>
          <w:rFonts w:ascii="Arial" w:hAnsi="Arial"/>
          <w:sz w:val="20"/>
          <w:szCs w:val="20"/>
        </w:rPr>
        <w:t xml:space="preserve"> kat. B</w:t>
      </w:r>
      <w:r w:rsidR="00811C7B">
        <w:rPr>
          <w:rFonts w:ascii="Arial" w:hAnsi="Arial"/>
          <w:sz w:val="20"/>
          <w:szCs w:val="20"/>
        </w:rPr>
        <w:t>,</w:t>
      </w:r>
      <w:r w:rsidR="00074AC2">
        <w:rPr>
          <w:rFonts w:ascii="Arial" w:hAnsi="Arial"/>
          <w:sz w:val="20"/>
          <w:szCs w:val="20"/>
        </w:rPr>
        <w:t xml:space="preserve"> případně s autorizovanou konverzí</w:t>
      </w:r>
      <w:r w:rsidRPr="00181850">
        <w:rPr>
          <w:rFonts w:ascii="Arial" w:hAnsi="Arial"/>
          <w:sz w:val="20"/>
          <w:szCs w:val="20"/>
        </w:rPr>
        <w:t>.</w:t>
      </w:r>
    </w:p>
    <w:p w14:paraId="70660BE3" w14:textId="62C4C7E4" w:rsidR="00C130BB" w:rsidRPr="00181850" w:rsidRDefault="00C130BB" w:rsidP="007850E7">
      <w:pPr>
        <w:pStyle w:val="Clanek11"/>
        <w:widowControl/>
        <w:numPr>
          <w:ilvl w:val="2"/>
          <w:numId w:val="20"/>
        </w:numPr>
        <w:ind w:left="1276" w:hanging="709"/>
        <w:rPr>
          <w:rFonts w:ascii="Arial" w:hAnsi="Arial"/>
          <w:sz w:val="20"/>
          <w:szCs w:val="20"/>
        </w:rPr>
      </w:pPr>
      <w:bookmarkStart w:id="66" w:name="_Ref157183716"/>
      <w:r w:rsidRPr="00181850">
        <w:rPr>
          <w:rFonts w:ascii="Arial" w:hAnsi="Arial"/>
          <w:sz w:val="20"/>
          <w:szCs w:val="20"/>
        </w:rPr>
        <w:t>Centrální zadavatel ve lhůtě 5 (pěti) pracovních dnů ode dne doručení Prohlášení pro kat. B zašle na kontaktní e-mail příslušného Pověřujícího zadavatele kat. A uvedený v Příloze č. 1 potvrzení o akceptaci Prohlášení pro kat. B („</w:t>
      </w:r>
      <w:r w:rsidRPr="00181850">
        <w:rPr>
          <w:rFonts w:ascii="Arial" w:hAnsi="Arial"/>
          <w:b/>
          <w:bCs w:val="0"/>
          <w:sz w:val="20"/>
          <w:szCs w:val="20"/>
        </w:rPr>
        <w:t>Potvrzení o akceptaci kat. B</w:t>
      </w:r>
      <w:r w:rsidRPr="00181850">
        <w:rPr>
          <w:rFonts w:ascii="Arial" w:hAnsi="Arial"/>
          <w:sz w:val="20"/>
          <w:szCs w:val="20"/>
        </w:rPr>
        <w:t>“).</w:t>
      </w:r>
      <w:bookmarkEnd w:id="66"/>
      <w:r w:rsidR="001E4148">
        <w:rPr>
          <w:rFonts w:ascii="Arial" w:hAnsi="Arial"/>
          <w:sz w:val="20"/>
          <w:szCs w:val="20"/>
        </w:rPr>
        <w:t xml:space="preserve"> </w:t>
      </w:r>
      <w:r w:rsidR="001E4148" w:rsidRPr="001E4148">
        <w:rPr>
          <w:rFonts w:ascii="Arial" w:hAnsi="Arial"/>
          <w:sz w:val="20"/>
          <w:szCs w:val="20"/>
        </w:rPr>
        <w:t xml:space="preserve">Potvrzení o akceptaci </w:t>
      </w:r>
      <w:r w:rsidR="001E4148">
        <w:rPr>
          <w:rFonts w:ascii="Arial" w:hAnsi="Arial"/>
          <w:sz w:val="20"/>
          <w:szCs w:val="20"/>
        </w:rPr>
        <w:t xml:space="preserve">kat. B </w:t>
      </w:r>
      <w:r w:rsidR="001E4148" w:rsidRPr="001E4148">
        <w:rPr>
          <w:rFonts w:ascii="Arial" w:hAnsi="Arial"/>
          <w:sz w:val="20"/>
          <w:szCs w:val="20"/>
        </w:rPr>
        <w:t>bude doručeno v elektronické podobě opatřené uznávaným elektronickým podpisem osoby oprávněné zastupovat Centrálního zadavatele.</w:t>
      </w:r>
    </w:p>
    <w:p w14:paraId="15E2FEE0" w14:textId="77777777" w:rsidR="00C130BB" w:rsidRDefault="00C130BB" w:rsidP="007850E7">
      <w:pPr>
        <w:pStyle w:val="Clanek11"/>
        <w:widowControl/>
        <w:numPr>
          <w:ilvl w:val="2"/>
          <w:numId w:val="20"/>
        </w:numPr>
        <w:ind w:left="1276" w:hanging="709"/>
        <w:rPr>
          <w:rFonts w:ascii="Arial" w:hAnsi="Arial"/>
          <w:sz w:val="20"/>
          <w:szCs w:val="20"/>
        </w:rPr>
      </w:pPr>
      <w:r w:rsidRPr="000454A1">
        <w:rPr>
          <w:rFonts w:ascii="Arial" w:hAnsi="Arial"/>
          <w:sz w:val="20"/>
          <w:szCs w:val="20"/>
        </w:rPr>
        <w:t xml:space="preserve">Doručením Potvrzení o akceptaci </w:t>
      </w:r>
      <w:r>
        <w:rPr>
          <w:rFonts w:ascii="Arial" w:hAnsi="Arial"/>
          <w:sz w:val="20"/>
          <w:szCs w:val="20"/>
        </w:rPr>
        <w:t xml:space="preserve">kat. B </w:t>
      </w:r>
      <w:r w:rsidRPr="000454A1">
        <w:rPr>
          <w:rFonts w:ascii="Arial" w:hAnsi="Arial"/>
          <w:sz w:val="20"/>
          <w:szCs w:val="20"/>
        </w:rPr>
        <w:t xml:space="preserve">Centrálního zadavatele příslušnému Pověřujícímu zadavateli kat. </w:t>
      </w:r>
      <w:r>
        <w:rPr>
          <w:rFonts w:ascii="Arial" w:hAnsi="Arial"/>
          <w:sz w:val="20"/>
          <w:szCs w:val="20"/>
        </w:rPr>
        <w:t>A</w:t>
      </w:r>
      <w:r w:rsidRPr="000454A1">
        <w:rPr>
          <w:rFonts w:ascii="Arial" w:hAnsi="Arial"/>
          <w:sz w:val="20"/>
          <w:szCs w:val="20"/>
        </w:rPr>
        <w:t xml:space="preserve"> se tento Pověřující zadavatel kat. </w:t>
      </w:r>
      <w:r>
        <w:rPr>
          <w:rFonts w:ascii="Arial" w:hAnsi="Arial"/>
          <w:sz w:val="20"/>
          <w:szCs w:val="20"/>
        </w:rPr>
        <w:t>A</w:t>
      </w:r>
      <w:r w:rsidRPr="000454A1">
        <w:rPr>
          <w:rFonts w:ascii="Arial" w:hAnsi="Arial"/>
          <w:sz w:val="20"/>
          <w:szCs w:val="20"/>
        </w:rPr>
        <w:t xml:space="preserve"> stává Pověřujícím zadavatelem kat. </w:t>
      </w:r>
      <w:r>
        <w:rPr>
          <w:rFonts w:ascii="Arial" w:hAnsi="Arial"/>
          <w:sz w:val="20"/>
          <w:szCs w:val="20"/>
        </w:rPr>
        <w:t>B</w:t>
      </w:r>
      <w:r w:rsidRPr="000454A1">
        <w:rPr>
          <w:rFonts w:ascii="Arial" w:hAnsi="Arial"/>
          <w:sz w:val="20"/>
          <w:szCs w:val="20"/>
        </w:rPr>
        <w:t>. Doručením Potvrzení o akceptaci</w:t>
      </w:r>
      <w:r>
        <w:rPr>
          <w:rFonts w:ascii="Arial" w:hAnsi="Arial"/>
          <w:sz w:val="20"/>
          <w:szCs w:val="20"/>
        </w:rPr>
        <w:t xml:space="preserve"> kat. B</w:t>
      </w:r>
      <w:r w:rsidRPr="000454A1">
        <w:rPr>
          <w:rFonts w:ascii="Arial" w:hAnsi="Arial"/>
          <w:sz w:val="20"/>
          <w:szCs w:val="20"/>
        </w:rPr>
        <w:t xml:space="preserve"> dochází ke změně Přílohy č. 1 a Přílohy č. 2 bez nutnosti uzavírat písemný dodatek k této Smlouvě.</w:t>
      </w:r>
    </w:p>
    <w:p w14:paraId="37DE9C75" w14:textId="333BFD8C" w:rsidR="00C04E40" w:rsidRPr="00C04E40" w:rsidRDefault="00A633FD" w:rsidP="001B7939">
      <w:pPr>
        <w:pStyle w:val="Clanek11"/>
        <w:widowControl/>
        <w:rPr>
          <w:rFonts w:ascii="Arial" w:hAnsi="Arial"/>
          <w:sz w:val="20"/>
          <w:szCs w:val="20"/>
        </w:rPr>
      </w:pPr>
      <w:r>
        <w:rPr>
          <w:rFonts w:ascii="Arial" w:hAnsi="Arial"/>
          <w:b/>
          <w:bCs w:val="0"/>
          <w:sz w:val="20"/>
          <w:szCs w:val="20"/>
        </w:rPr>
        <w:t xml:space="preserve">Plnění </w:t>
      </w:r>
      <w:r w:rsidR="00FB5DDD">
        <w:rPr>
          <w:rFonts w:ascii="Arial" w:hAnsi="Arial"/>
          <w:b/>
          <w:bCs w:val="0"/>
          <w:sz w:val="20"/>
          <w:szCs w:val="20"/>
        </w:rPr>
        <w:t xml:space="preserve">z Veřejné zakázky </w:t>
      </w:r>
      <w:r>
        <w:rPr>
          <w:rFonts w:ascii="Arial" w:hAnsi="Arial"/>
          <w:b/>
          <w:bCs w:val="0"/>
          <w:sz w:val="20"/>
          <w:szCs w:val="20"/>
        </w:rPr>
        <w:t>a odstoupení od Veřejné zakázky</w:t>
      </w:r>
      <w:r w:rsidR="00FB5DDD">
        <w:rPr>
          <w:rFonts w:ascii="Arial" w:hAnsi="Arial"/>
          <w:b/>
          <w:bCs w:val="0"/>
          <w:sz w:val="20"/>
          <w:szCs w:val="20"/>
        </w:rPr>
        <w:t xml:space="preserve"> a Smlouvy</w:t>
      </w:r>
      <w:r w:rsidR="000416A9" w:rsidRPr="000416A9">
        <w:rPr>
          <w:rFonts w:ascii="Arial" w:hAnsi="Arial"/>
          <w:b/>
          <w:bCs w:val="0"/>
          <w:sz w:val="20"/>
          <w:szCs w:val="20"/>
        </w:rPr>
        <w:t xml:space="preserve">: </w:t>
      </w:r>
    </w:p>
    <w:p w14:paraId="2EBB6EC4" w14:textId="7E0E36F5" w:rsidR="00350C06" w:rsidRPr="006037A5" w:rsidRDefault="345BFD22" w:rsidP="006037A5">
      <w:pPr>
        <w:pStyle w:val="Clanek11"/>
        <w:widowControl/>
        <w:numPr>
          <w:ilvl w:val="2"/>
          <w:numId w:val="17"/>
        </w:numPr>
        <w:ind w:left="1276" w:hanging="709"/>
        <w:rPr>
          <w:rFonts w:ascii="Arial" w:hAnsi="Arial"/>
          <w:sz w:val="20"/>
          <w:szCs w:val="20"/>
        </w:rPr>
      </w:pPr>
      <w:r w:rsidRPr="7FEC5227">
        <w:rPr>
          <w:rFonts w:ascii="Arial" w:hAnsi="Arial"/>
          <w:sz w:val="20"/>
          <w:szCs w:val="20"/>
        </w:rPr>
        <w:t>Pověřující zadavatel bude odběratelem plnění ze smlouvy na Veřejnou zakázku ve smyslu § 9 odst. 4 ZZVZ pouze</w:t>
      </w:r>
      <w:r w:rsidR="18BA285C" w:rsidRPr="7FEC5227">
        <w:rPr>
          <w:rFonts w:ascii="Arial" w:hAnsi="Arial"/>
          <w:sz w:val="20"/>
          <w:szCs w:val="20"/>
        </w:rPr>
        <w:t xml:space="preserve"> tehdy</w:t>
      </w:r>
      <w:r w:rsidRPr="7FEC5227">
        <w:rPr>
          <w:rFonts w:ascii="Arial" w:hAnsi="Arial"/>
          <w:sz w:val="20"/>
          <w:szCs w:val="20"/>
        </w:rPr>
        <w:t xml:space="preserve">, pokud takový Pověřující zadavatel </w:t>
      </w:r>
      <w:r w:rsidR="4DD288BF" w:rsidRPr="7FEC5227">
        <w:rPr>
          <w:rFonts w:ascii="Arial" w:hAnsi="Arial"/>
          <w:sz w:val="20"/>
          <w:szCs w:val="20"/>
        </w:rPr>
        <w:t xml:space="preserve">byl nebo se </w:t>
      </w:r>
      <w:r w:rsidRPr="7FEC5227">
        <w:rPr>
          <w:rFonts w:ascii="Arial" w:hAnsi="Arial"/>
          <w:sz w:val="20"/>
          <w:szCs w:val="20"/>
        </w:rPr>
        <w:t xml:space="preserve">stal Pověřujícím zadavatelem kat. A dle této Smlouvy nejpozději do okamžiku odeslání </w:t>
      </w:r>
      <w:r w:rsidR="5DE20C88" w:rsidRPr="7FEC5227">
        <w:rPr>
          <w:rFonts w:ascii="Arial" w:hAnsi="Arial"/>
          <w:sz w:val="20"/>
          <w:szCs w:val="20"/>
        </w:rPr>
        <w:t>V</w:t>
      </w:r>
      <w:r w:rsidRPr="7FEC5227">
        <w:rPr>
          <w:rFonts w:ascii="Arial" w:hAnsi="Arial"/>
          <w:sz w:val="20"/>
          <w:szCs w:val="20"/>
        </w:rPr>
        <w:t xml:space="preserve">ýzvy k podání konečných nabídek. Centrální zadavatel bude o odeslání </w:t>
      </w:r>
      <w:r w:rsidR="5DE20C88" w:rsidRPr="7FEC5227">
        <w:rPr>
          <w:rFonts w:ascii="Arial" w:hAnsi="Arial"/>
          <w:sz w:val="20"/>
          <w:szCs w:val="20"/>
        </w:rPr>
        <w:t>V</w:t>
      </w:r>
      <w:r w:rsidRPr="7FEC5227">
        <w:rPr>
          <w:rFonts w:ascii="Arial" w:hAnsi="Arial"/>
          <w:sz w:val="20"/>
          <w:szCs w:val="20"/>
        </w:rPr>
        <w:t xml:space="preserve">ýzvy k podání konečných nabídek na Veřejnou zakázku informovat Pověřující zadavatele nejpozději </w:t>
      </w:r>
      <w:r w:rsidR="006037A5">
        <w:rPr>
          <w:rFonts w:ascii="Arial" w:hAnsi="Arial"/>
          <w:sz w:val="20"/>
          <w:szCs w:val="20"/>
        </w:rPr>
        <w:t>5</w:t>
      </w:r>
      <w:r w:rsidR="00E012C4">
        <w:rPr>
          <w:rFonts w:ascii="Arial" w:hAnsi="Arial"/>
          <w:sz w:val="20"/>
          <w:szCs w:val="20"/>
        </w:rPr>
        <w:t> </w:t>
      </w:r>
      <w:r w:rsidR="006037A5">
        <w:rPr>
          <w:rFonts w:ascii="Arial" w:hAnsi="Arial"/>
          <w:sz w:val="20"/>
          <w:szCs w:val="20"/>
        </w:rPr>
        <w:t>(pět)</w:t>
      </w:r>
      <w:r w:rsidR="006037A5" w:rsidRPr="006037A5">
        <w:rPr>
          <w:rFonts w:ascii="Arial" w:hAnsi="Arial"/>
          <w:sz w:val="20"/>
          <w:szCs w:val="20"/>
        </w:rPr>
        <w:t xml:space="preserve"> pracovních dnů přede dnem odeslání </w:t>
      </w:r>
      <w:r w:rsidR="001C6D87" w:rsidRPr="006037A5">
        <w:rPr>
          <w:rFonts w:ascii="Arial" w:hAnsi="Arial"/>
          <w:sz w:val="20"/>
          <w:szCs w:val="20"/>
        </w:rPr>
        <w:t>V</w:t>
      </w:r>
      <w:r w:rsidRPr="006037A5">
        <w:rPr>
          <w:rFonts w:ascii="Arial" w:hAnsi="Arial"/>
          <w:sz w:val="20"/>
          <w:szCs w:val="20"/>
        </w:rPr>
        <w:t>ýzvy k podání konečných nabídek na Veřejnou zakázku.</w:t>
      </w:r>
      <w:r w:rsidR="002225FB" w:rsidRPr="006037A5">
        <w:rPr>
          <w:rFonts w:ascii="Arial" w:hAnsi="Arial"/>
          <w:sz w:val="20"/>
          <w:szCs w:val="20"/>
        </w:rPr>
        <w:t xml:space="preserve"> </w:t>
      </w:r>
    </w:p>
    <w:p w14:paraId="03345D08" w14:textId="498B863D" w:rsidR="005620EC" w:rsidRPr="006037A5" w:rsidRDefault="005620EC" w:rsidP="006037A5">
      <w:pPr>
        <w:pStyle w:val="Clanek11"/>
        <w:widowControl/>
        <w:numPr>
          <w:ilvl w:val="2"/>
          <w:numId w:val="17"/>
        </w:numPr>
        <w:ind w:left="1276" w:hanging="709"/>
        <w:rPr>
          <w:rFonts w:ascii="Arial" w:hAnsi="Arial"/>
          <w:sz w:val="20"/>
          <w:szCs w:val="20"/>
        </w:rPr>
      </w:pPr>
      <w:r>
        <w:rPr>
          <w:rFonts w:ascii="Arial" w:hAnsi="Arial"/>
          <w:sz w:val="20"/>
          <w:szCs w:val="20"/>
        </w:rPr>
        <w:t>K</w:t>
      </w:r>
      <w:r w:rsidR="00311F90">
        <w:rPr>
          <w:rFonts w:ascii="Arial" w:hAnsi="Arial"/>
          <w:sz w:val="20"/>
          <w:szCs w:val="20"/>
        </w:rPr>
        <w:t xml:space="preserve"> této Smlouvě </w:t>
      </w:r>
      <w:r w:rsidR="00346B61">
        <w:rPr>
          <w:rFonts w:ascii="Arial" w:hAnsi="Arial"/>
          <w:sz w:val="20"/>
          <w:szCs w:val="20"/>
        </w:rPr>
        <w:t xml:space="preserve">je možné přistoupit </w:t>
      </w:r>
      <w:r w:rsidR="00355DAB">
        <w:rPr>
          <w:rFonts w:ascii="Arial" w:hAnsi="Arial"/>
          <w:sz w:val="20"/>
          <w:szCs w:val="20"/>
        </w:rPr>
        <w:t xml:space="preserve">způsobem dle čl. </w:t>
      </w:r>
      <w:r w:rsidR="00355DAB">
        <w:rPr>
          <w:rFonts w:ascii="Arial" w:hAnsi="Arial"/>
          <w:sz w:val="20"/>
          <w:szCs w:val="20"/>
        </w:rPr>
        <w:fldChar w:fldCharType="begin"/>
      </w:r>
      <w:r w:rsidR="00355DAB">
        <w:rPr>
          <w:rFonts w:ascii="Arial" w:hAnsi="Arial"/>
          <w:sz w:val="20"/>
          <w:szCs w:val="20"/>
        </w:rPr>
        <w:instrText xml:space="preserve"> REF _Ref157177385 \r \h </w:instrText>
      </w:r>
      <w:r w:rsidR="00355DAB">
        <w:rPr>
          <w:rFonts w:ascii="Arial" w:hAnsi="Arial"/>
          <w:sz w:val="20"/>
          <w:szCs w:val="20"/>
        </w:rPr>
      </w:r>
      <w:r w:rsidR="00355DAB">
        <w:rPr>
          <w:rFonts w:ascii="Arial" w:hAnsi="Arial"/>
          <w:sz w:val="20"/>
          <w:szCs w:val="20"/>
        </w:rPr>
        <w:fldChar w:fldCharType="separate"/>
      </w:r>
      <w:r w:rsidR="00624491">
        <w:rPr>
          <w:rFonts w:ascii="Arial" w:hAnsi="Arial"/>
          <w:sz w:val="20"/>
          <w:szCs w:val="20"/>
        </w:rPr>
        <w:t>4.2</w:t>
      </w:r>
      <w:r w:rsidR="00355DAB">
        <w:rPr>
          <w:rFonts w:ascii="Arial" w:hAnsi="Arial"/>
          <w:sz w:val="20"/>
          <w:szCs w:val="20"/>
        </w:rPr>
        <w:fldChar w:fldCharType="end"/>
      </w:r>
      <w:r w:rsidR="00355DAB">
        <w:rPr>
          <w:rFonts w:ascii="Arial" w:hAnsi="Arial"/>
          <w:sz w:val="20"/>
          <w:szCs w:val="20"/>
        </w:rPr>
        <w:t xml:space="preserve"> nebo čl. </w:t>
      </w:r>
      <w:r w:rsidR="00355DAB">
        <w:rPr>
          <w:rFonts w:ascii="Arial" w:hAnsi="Arial"/>
          <w:sz w:val="20"/>
          <w:szCs w:val="20"/>
        </w:rPr>
        <w:fldChar w:fldCharType="begin"/>
      </w:r>
      <w:r w:rsidR="00355DAB">
        <w:rPr>
          <w:rFonts w:ascii="Arial" w:hAnsi="Arial"/>
          <w:sz w:val="20"/>
          <w:szCs w:val="20"/>
        </w:rPr>
        <w:instrText xml:space="preserve"> REF _Ref157177394 \r \h </w:instrText>
      </w:r>
      <w:r w:rsidR="00355DAB">
        <w:rPr>
          <w:rFonts w:ascii="Arial" w:hAnsi="Arial"/>
          <w:sz w:val="20"/>
          <w:szCs w:val="20"/>
        </w:rPr>
      </w:r>
      <w:r w:rsidR="00355DAB">
        <w:rPr>
          <w:rFonts w:ascii="Arial" w:hAnsi="Arial"/>
          <w:sz w:val="20"/>
          <w:szCs w:val="20"/>
        </w:rPr>
        <w:fldChar w:fldCharType="separate"/>
      </w:r>
      <w:r w:rsidR="00624491">
        <w:rPr>
          <w:rFonts w:ascii="Arial" w:hAnsi="Arial"/>
          <w:sz w:val="20"/>
          <w:szCs w:val="20"/>
        </w:rPr>
        <w:t>4.3</w:t>
      </w:r>
      <w:r w:rsidR="00355DAB">
        <w:rPr>
          <w:rFonts w:ascii="Arial" w:hAnsi="Arial"/>
          <w:sz w:val="20"/>
          <w:szCs w:val="20"/>
        </w:rPr>
        <w:fldChar w:fldCharType="end"/>
      </w:r>
      <w:r w:rsidR="00355DAB">
        <w:rPr>
          <w:rFonts w:ascii="Arial" w:hAnsi="Arial"/>
          <w:sz w:val="20"/>
          <w:szCs w:val="20"/>
        </w:rPr>
        <w:t xml:space="preserve"> této Smlouvy </w:t>
      </w:r>
      <w:r w:rsidR="00346B61">
        <w:rPr>
          <w:rFonts w:ascii="Arial" w:hAnsi="Arial"/>
          <w:sz w:val="20"/>
          <w:szCs w:val="20"/>
        </w:rPr>
        <w:t>a stát se Pověřujícím zadavatelem kat. A nebo Pověřujícím zadavatelem kat. B nejpozději do okamžiku uzavření smlouvy na Veřejnou zakázku.</w:t>
      </w:r>
    </w:p>
    <w:p w14:paraId="4E16E70D" w14:textId="2C750DE8" w:rsidR="000E30EA" w:rsidRDefault="002225FB" w:rsidP="007850E7">
      <w:pPr>
        <w:pStyle w:val="Clanek11"/>
        <w:widowControl/>
        <w:numPr>
          <w:ilvl w:val="2"/>
          <w:numId w:val="17"/>
        </w:numPr>
        <w:ind w:left="1276" w:hanging="709"/>
        <w:rPr>
          <w:rFonts w:ascii="Arial" w:hAnsi="Arial"/>
          <w:sz w:val="20"/>
          <w:szCs w:val="20"/>
        </w:rPr>
      </w:pPr>
      <w:bookmarkStart w:id="67" w:name="_Ref152171245"/>
      <w:r>
        <w:rPr>
          <w:rFonts w:ascii="Arial" w:hAnsi="Arial"/>
          <w:sz w:val="20"/>
          <w:szCs w:val="20"/>
        </w:rPr>
        <w:t>Pověřující zadavatelé kat. A jsou oprávněni ukončit tuto Smlouvu písemn</w:t>
      </w:r>
      <w:r w:rsidR="00682CF9">
        <w:rPr>
          <w:rFonts w:ascii="Arial" w:hAnsi="Arial"/>
          <w:sz w:val="20"/>
          <w:szCs w:val="20"/>
        </w:rPr>
        <w:t>ým odstoupením</w:t>
      </w:r>
      <w:r>
        <w:rPr>
          <w:rFonts w:ascii="Arial" w:hAnsi="Arial"/>
          <w:sz w:val="20"/>
          <w:szCs w:val="20"/>
        </w:rPr>
        <w:t xml:space="preserve">, </w:t>
      </w:r>
      <w:r w:rsidR="00682CF9">
        <w:rPr>
          <w:rFonts w:ascii="Arial" w:hAnsi="Arial"/>
          <w:sz w:val="20"/>
          <w:szCs w:val="20"/>
        </w:rPr>
        <w:t xml:space="preserve">které musí být </w:t>
      </w:r>
      <w:r w:rsidR="00D7015D">
        <w:rPr>
          <w:rFonts w:ascii="Arial" w:hAnsi="Arial"/>
          <w:sz w:val="20"/>
          <w:szCs w:val="20"/>
        </w:rPr>
        <w:t>doručeno Centrálnímu zadavateli na kontaktní adresu (listin</w:t>
      </w:r>
      <w:r w:rsidR="00BD1587">
        <w:rPr>
          <w:rFonts w:ascii="Arial" w:hAnsi="Arial"/>
          <w:sz w:val="20"/>
          <w:szCs w:val="20"/>
        </w:rPr>
        <w:t>n</w:t>
      </w:r>
      <w:r w:rsidR="00D7015D">
        <w:rPr>
          <w:rFonts w:ascii="Arial" w:hAnsi="Arial"/>
          <w:sz w:val="20"/>
          <w:szCs w:val="20"/>
        </w:rPr>
        <w:t>ě / e</w:t>
      </w:r>
      <w:r w:rsidR="00137189">
        <w:rPr>
          <w:rFonts w:ascii="Arial" w:hAnsi="Arial"/>
          <w:sz w:val="20"/>
          <w:szCs w:val="20"/>
        </w:rPr>
        <w:t>-</w:t>
      </w:r>
      <w:r w:rsidR="00D7015D">
        <w:rPr>
          <w:rFonts w:ascii="Arial" w:hAnsi="Arial"/>
          <w:sz w:val="20"/>
          <w:szCs w:val="20"/>
        </w:rPr>
        <w:t xml:space="preserve">mailem) uvedenou v čl. </w:t>
      </w:r>
      <w:r w:rsidR="00D7015D">
        <w:rPr>
          <w:rFonts w:ascii="Arial" w:hAnsi="Arial"/>
          <w:sz w:val="20"/>
          <w:szCs w:val="20"/>
        </w:rPr>
        <w:fldChar w:fldCharType="begin"/>
      </w:r>
      <w:r w:rsidR="00D7015D">
        <w:rPr>
          <w:rFonts w:ascii="Arial" w:hAnsi="Arial"/>
          <w:sz w:val="20"/>
          <w:szCs w:val="20"/>
        </w:rPr>
        <w:instrText xml:space="preserve"> REF _Ref143076756 \r \h </w:instrText>
      </w:r>
      <w:r w:rsidR="00D7015D">
        <w:rPr>
          <w:rFonts w:ascii="Arial" w:hAnsi="Arial"/>
          <w:sz w:val="20"/>
          <w:szCs w:val="20"/>
        </w:rPr>
      </w:r>
      <w:r w:rsidR="00D7015D">
        <w:rPr>
          <w:rFonts w:ascii="Arial" w:hAnsi="Arial"/>
          <w:sz w:val="20"/>
          <w:szCs w:val="20"/>
        </w:rPr>
        <w:fldChar w:fldCharType="separate"/>
      </w:r>
      <w:r w:rsidR="00624491">
        <w:rPr>
          <w:rFonts w:ascii="Arial" w:hAnsi="Arial"/>
          <w:sz w:val="20"/>
          <w:szCs w:val="20"/>
        </w:rPr>
        <w:t>5.1</w:t>
      </w:r>
      <w:r w:rsidR="00D7015D">
        <w:rPr>
          <w:rFonts w:ascii="Arial" w:hAnsi="Arial"/>
          <w:sz w:val="20"/>
          <w:szCs w:val="20"/>
        </w:rPr>
        <w:fldChar w:fldCharType="end"/>
      </w:r>
      <w:r w:rsidR="00D7015D">
        <w:rPr>
          <w:rFonts w:ascii="Arial" w:hAnsi="Arial"/>
          <w:sz w:val="20"/>
          <w:szCs w:val="20"/>
        </w:rPr>
        <w:t xml:space="preserve"> této Smlouvy, a to </w:t>
      </w:r>
      <w:r>
        <w:rPr>
          <w:rFonts w:ascii="Arial" w:hAnsi="Arial"/>
          <w:sz w:val="20"/>
          <w:szCs w:val="20"/>
        </w:rPr>
        <w:t xml:space="preserve">nejpozději do 7 dnů od doručení návrhu Výzvy k podání konečných nabídek dotčenému Pověřujícímu zadavateli kat. A k připomínkám dle čl. </w:t>
      </w:r>
      <w:r>
        <w:rPr>
          <w:rFonts w:ascii="Arial" w:hAnsi="Arial"/>
          <w:sz w:val="20"/>
          <w:szCs w:val="20"/>
        </w:rPr>
        <w:fldChar w:fldCharType="begin"/>
      </w:r>
      <w:r>
        <w:rPr>
          <w:rFonts w:ascii="Arial" w:hAnsi="Arial"/>
          <w:sz w:val="20"/>
          <w:szCs w:val="20"/>
        </w:rPr>
        <w:instrText xml:space="preserve"> REF _Ref148025240 \r \h </w:instrText>
      </w:r>
      <w:r>
        <w:rPr>
          <w:rFonts w:ascii="Arial" w:hAnsi="Arial"/>
          <w:sz w:val="20"/>
          <w:szCs w:val="20"/>
        </w:rPr>
      </w:r>
      <w:r>
        <w:rPr>
          <w:rFonts w:ascii="Arial" w:hAnsi="Arial"/>
          <w:sz w:val="20"/>
          <w:szCs w:val="20"/>
        </w:rPr>
        <w:fldChar w:fldCharType="separate"/>
      </w:r>
      <w:r w:rsidR="00624491">
        <w:rPr>
          <w:rFonts w:ascii="Arial" w:hAnsi="Arial"/>
          <w:sz w:val="20"/>
          <w:szCs w:val="20"/>
        </w:rPr>
        <w:t>2.7</w:t>
      </w:r>
      <w:r>
        <w:rPr>
          <w:rFonts w:ascii="Arial" w:hAnsi="Arial"/>
          <w:sz w:val="20"/>
          <w:szCs w:val="20"/>
        </w:rPr>
        <w:fldChar w:fldCharType="end"/>
      </w:r>
      <w:r>
        <w:rPr>
          <w:rFonts w:ascii="Arial" w:hAnsi="Arial"/>
          <w:sz w:val="20"/>
          <w:szCs w:val="20"/>
        </w:rPr>
        <w:t xml:space="preserve"> této Smlouvy.</w:t>
      </w:r>
      <w:r w:rsidR="00A92BD8">
        <w:rPr>
          <w:rFonts w:ascii="Arial" w:hAnsi="Arial"/>
          <w:sz w:val="20"/>
          <w:szCs w:val="20"/>
        </w:rPr>
        <w:t xml:space="preserve"> Odstoupení Pověřujícího zadavatele kat. A nabývá účinnosti jeho doručením Centrálnímu zadavateli</w:t>
      </w:r>
      <w:r w:rsidR="00427377">
        <w:rPr>
          <w:rFonts w:ascii="Arial" w:hAnsi="Arial"/>
          <w:sz w:val="20"/>
          <w:szCs w:val="20"/>
        </w:rPr>
        <w:t>; k odstoupení Pověřujícího zadavatele kat. A, které bylo Centrálnímu zadavateli doručeno po lhůtě dle předchozí věty se nepřihlíží.</w:t>
      </w:r>
      <w:r>
        <w:rPr>
          <w:rFonts w:ascii="Arial" w:hAnsi="Arial"/>
          <w:sz w:val="20"/>
          <w:szCs w:val="20"/>
        </w:rPr>
        <w:t xml:space="preserve"> Pokud Pověřující zadavatel kat. A </w:t>
      </w:r>
      <w:r w:rsidR="00682CF9">
        <w:rPr>
          <w:rFonts w:ascii="Arial" w:hAnsi="Arial"/>
          <w:sz w:val="20"/>
          <w:szCs w:val="20"/>
        </w:rPr>
        <w:t>nedoručí</w:t>
      </w:r>
      <w:r>
        <w:rPr>
          <w:rFonts w:ascii="Arial" w:hAnsi="Arial"/>
          <w:sz w:val="20"/>
          <w:szCs w:val="20"/>
        </w:rPr>
        <w:t> Centrálním</w:t>
      </w:r>
      <w:r w:rsidR="00682CF9">
        <w:rPr>
          <w:rFonts w:ascii="Arial" w:hAnsi="Arial"/>
          <w:sz w:val="20"/>
          <w:szCs w:val="20"/>
        </w:rPr>
        <w:t>u</w:t>
      </w:r>
      <w:r>
        <w:rPr>
          <w:rFonts w:ascii="Arial" w:hAnsi="Arial"/>
          <w:sz w:val="20"/>
          <w:szCs w:val="20"/>
        </w:rPr>
        <w:t xml:space="preserve"> zadavatel</w:t>
      </w:r>
      <w:r w:rsidR="00682CF9">
        <w:rPr>
          <w:rFonts w:ascii="Arial" w:hAnsi="Arial"/>
          <w:sz w:val="20"/>
          <w:szCs w:val="20"/>
        </w:rPr>
        <w:t>i písemné odstoupení od této Smlouvy</w:t>
      </w:r>
      <w:r>
        <w:rPr>
          <w:rFonts w:ascii="Arial" w:hAnsi="Arial"/>
          <w:sz w:val="20"/>
          <w:szCs w:val="20"/>
        </w:rPr>
        <w:t xml:space="preserve"> v době uvedené v předchozí větě, nebude následně oprávněn odstoupit od implementace Systému na základě </w:t>
      </w:r>
      <w:r w:rsidR="00727403">
        <w:rPr>
          <w:rFonts w:ascii="Arial" w:hAnsi="Arial"/>
          <w:sz w:val="20"/>
          <w:szCs w:val="20"/>
        </w:rPr>
        <w:t xml:space="preserve">Smlouvy o dílo </w:t>
      </w:r>
      <w:r w:rsidR="00C55E5E">
        <w:rPr>
          <w:rFonts w:ascii="Arial" w:hAnsi="Arial"/>
          <w:sz w:val="20"/>
          <w:szCs w:val="20"/>
        </w:rPr>
        <w:t>a</w:t>
      </w:r>
      <w:r w:rsidR="00E012C4">
        <w:rPr>
          <w:rFonts w:ascii="Arial" w:hAnsi="Arial"/>
          <w:sz w:val="20"/>
          <w:szCs w:val="20"/>
        </w:rPr>
        <w:t> </w:t>
      </w:r>
      <w:r w:rsidR="00C55E5E">
        <w:rPr>
          <w:rFonts w:ascii="Arial" w:hAnsi="Arial"/>
          <w:sz w:val="20"/>
          <w:szCs w:val="20"/>
        </w:rPr>
        <w:t xml:space="preserve">bude povinen odebrat plnění, které je předmětem této </w:t>
      </w:r>
      <w:r w:rsidR="00682CF9">
        <w:rPr>
          <w:rFonts w:ascii="Arial" w:hAnsi="Arial"/>
          <w:sz w:val="20"/>
          <w:szCs w:val="20"/>
        </w:rPr>
        <w:t>S</w:t>
      </w:r>
      <w:r w:rsidR="00C55E5E">
        <w:rPr>
          <w:rFonts w:ascii="Arial" w:hAnsi="Arial"/>
          <w:sz w:val="20"/>
          <w:szCs w:val="20"/>
        </w:rPr>
        <w:t>mlouvy</w:t>
      </w:r>
      <w:r>
        <w:rPr>
          <w:rFonts w:ascii="Arial" w:hAnsi="Arial"/>
          <w:sz w:val="20"/>
          <w:szCs w:val="20"/>
        </w:rPr>
        <w:t>.</w:t>
      </w:r>
      <w:r w:rsidR="00C55E5E">
        <w:rPr>
          <w:rFonts w:ascii="Arial" w:hAnsi="Arial"/>
          <w:sz w:val="20"/>
          <w:szCs w:val="20"/>
        </w:rPr>
        <w:t xml:space="preserve"> Pověřující zadavatel kat. A bude oprávněn následně odstoupit od odběru služeb podpory provozu </w:t>
      </w:r>
      <w:r w:rsidR="00992367">
        <w:rPr>
          <w:rFonts w:ascii="Arial" w:hAnsi="Arial"/>
          <w:sz w:val="20"/>
          <w:szCs w:val="20"/>
        </w:rPr>
        <w:t xml:space="preserve">Systému </w:t>
      </w:r>
      <w:r w:rsidR="00C55E5E">
        <w:rPr>
          <w:rFonts w:ascii="Arial" w:hAnsi="Arial"/>
          <w:sz w:val="20"/>
          <w:szCs w:val="20"/>
        </w:rPr>
        <w:t xml:space="preserve">dle Smlouvy o údržbě a provozu informačního </w:t>
      </w:r>
      <w:r w:rsidR="00201700">
        <w:rPr>
          <w:rFonts w:ascii="Arial" w:hAnsi="Arial"/>
          <w:sz w:val="20"/>
          <w:szCs w:val="20"/>
        </w:rPr>
        <w:t>systému</w:t>
      </w:r>
      <w:r w:rsidR="001D7FA2">
        <w:rPr>
          <w:rFonts w:ascii="Arial" w:hAnsi="Arial"/>
          <w:sz w:val="20"/>
          <w:szCs w:val="20"/>
        </w:rPr>
        <w:t xml:space="preserve">, která je </w:t>
      </w:r>
      <w:r w:rsidR="00C55E5E">
        <w:rPr>
          <w:rFonts w:ascii="Arial" w:hAnsi="Arial"/>
          <w:sz w:val="20"/>
          <w:szCs w:val="20"/>
        </w:rPr>
        <w:t>Příloh</w:t>
      </w:r>
      <w:r w:rsidR="001D7FA2">
        <w:rPr>
          <w:rFonts w:ascii="Arial" w:hAnsi="Arial"/>
          <w:sz w:val="20"/>
          <w:szCs w:val="20"/>
        </w:rPr>
        <w:t>ou</w:t>
      </w:r>
      <w:r w:rsidR="00C55E5E">
        <w:rPr>
          <w:rFonts w:ascii="Arial" w:hAnsi="Arial"/>
          <w:sz w:val="20"/>
          <w:szCs w:val="20"/>
        </w:rPr>
        <w:t xml:space="preserve"> č. 3 </w:t>
      </w:r>
      <w:r w:rsidR="007654E3">
        <w:rPr>
          <w:rFonts w:ascii="Arial" w:hAnsi="Arial"/>
          <w:sz w:val="20"/>
          <w:szCs w:val="20"/>
        </w:rPr>
        <w:t xml:space="preserve">Zadávací </w:t>
      </w:r>
      <w:r w:rsidR="00C55E5E">
        <w:rPr>
          <w:rFonts w:ascii="Arial" w:hAnsi="Arial"/>
          <w:sz w:val="20"/>
          <w:szCs w:val="20"/>
        </w:rPr>
        <w:t xml:space="preserve">dokumentace </w:t>
      </w:r>
      <w:r w:rsidR="001D7FA2">
        <w:rPr>
          <w:rFonts w:ascii="Arial" w:hAnsi="Arial"/>
          <w:sz w:val="20"/>
          <w:szCs w:val="20"/>
        </w:rPr>
        <w:t>(„</w:t>
      </w:r>
      <w:r w:rsidR="001D7FA2" w:rsidRPr="001D7FA2">
        <w:rPr>
          <w:rFonts w:ascii="Arial" w:hAnsi="Arial"/>
          <w:b/>
          <w:bCs w:val="0"/>
          <w:sz w:val="20"/>
          <w:szCs w:val="20"/>
        </w:rPr>
        <w:t>Servisní smlouva</w:t>
      </w:r>
      <w:r w:rsidR="001D7FA2">
        <w:rPr>
          <w:rFonts w:ascii="Arial" w:hAnsi="Arial"/>
          <w:sz w:val="20"/>
          <w:szCs w:val="20"/>
        </w:rPr>
        <w:t>“</w:t>
      </w:r>
      <w:r w:rsidR="00C55E5E">
        <w:rPr>
          <w:rFonts w:ascii="Arial" w:hAnsi="Arial"/>
          <w:sz w:val="20"/>
          <w:szCs w:val="20"/>
        </w:rPr>
        <w:t>).</w:t>
      </w:r>
      <w:bookmarkEnd w:id="65"/>
      <w:bookmarkEnd w:id="67"/>
    </w:p>
    <w:p w14:paraId="5C89A366" w14:textId="2C03B211" w:rsidR="00A633FD" w:rsidRPr="00A633FD" w:rsidRDefault="0099023A" w:rsidP="00E65778">
      <w:pPr>
        <w:pStyle w:val="Clanek11"/>
        <w:widowControl/>
        <w:rPr>
          <w:rFonts w:ascii="Arial" w:hAnsi="Arial"/>
          <w:sz w:val="20"/>
          <w:szCs w:val="20"/>
        </w:rPr>
      </w:pPr>
      <w:r w:rsidRPr="0099023A">
        <w:rPr>
          <w:rFonts w:ascii="Arial" w:hAnsi="Arial"/>
          <w:b/>
          <w:bCs w:val="0"/>
          <w:sz w:val="20"/>
          <w:szCs w:val="20"/>
        </w:rPr>
        <w:t>Úhrada</w:t>
      </w:r>
      <w:r w:rsidR="00A633FD">
        <w:rPr>
          <w:rFonts w:ascii="Arial" w:hAnsi="Arial"/>
          <w:b/>
          <w:bCs w:val="0"/>
          <w:sz w:val="20"/>
          <w:szCs w:val="20"/>
        </w:rPr>
        <w:t xml:space="preserve"> plnění z</w:t>
      </w:r>
      <w:r w:rsidRPr="0099023A">
        <w:rPr>
          <w:rFonts w:ascii="Arial" w:hAnsi="Arial"/>
          <w:b/>
          <w:bCs w:val="0"/>
          <w:sz w:val="20"/>
          <w:szCs w:val="20"/>
        </w:rPr>
        <w:t xml:space="preserve"> projekt</w:t>
      </w:r>
      <w:r w:rsidR="00A633FD">
        <w:rPr>
          <w:rFonts w:ascii="Arial" w:hAnsi="Arial"/>
          <w:b/>
          <w:bCs w:val="0"/>
          <w:sz w:val="20"/>
          <w:szCs w:val="20"/>
        </w:rPr>
        <w:t>u</w:t>
      </w:r>
      <w:r w:rsidRPr="0099023A">
        <w:rPr>
          <w:rFonts w:ascii="Arial" w:hAnsi="Arial"/>
          <w:b/>
          <w:bCs w:val="0"/>
          <w:sz w:val="20"/>
          <w:szCs w:val="20"/>
        </w:rPr>
        <w:t xml:space="preserve"> CARDS: </w:t>
      </w:r>
    </w:p>
    <w:p w14:paraId="657C18BE" w14:textId="48E6F8F8" w:rsidR="005D49C5" w:rsidRDefault="00987616" w:rsidP="00C242D7">
      <w:pPr>
        <w:pStyle w:val="Clanek11"/>
        <w:numPr>
          <w:ilvl w:val="0"/>
          <w:numId w:val="0"/>
        </w:numPr>
        <w:ind w:left="567"/>
        <w:rPr>
          <w:rFonts w:ascii="Arial" w:hAnsi="Arial"/>
          <w:sz w:val="20"/>
          <w:szCs w:val="20"/>
        </w:rPr>
      </w:pPr>
      <w:r>
        <w:rPr>
          <w:rFonts w:ascii="Arial" w:hAnsi="Arial"/>
          <w:sz w:val="20"/>
          <w:szCs w:val="20"/>
        </w:rPr>
        <w:t>Část plnění pořízená</w:t>
      </w:r>
      <w:r w:rsidR="005D49C5">
        <w:rPr>
          <w:rFonts w:ascii="Arial" w:hAnsi="Arial"/>
          <w:sz w:val="20"/>
          <w:szCs w:val="20"/>
        </w:rPr>
        <w:t xml:space="preserve"> prostřednictvím zadávacího řízení na Veřejnou zakázku spočívající v Základní dodávce </w:t>
      </w:r>
      <w:r w:rsidR="0037254D">
        <w:rPr>
          <w:rFonts w:ascii="Arial" w:hAnsi="Arial"/>
          <w:sz w:val="20"/>
          <w:szCs w:val="20"/>
        </w:rPr>
        <w:t>(</w:t>
      </w:r>
      <w:r w:rsidR="005D49C5">
        <w:rPr>
          <w:rFonts w:ascii="Arial" w:hAnsi="Arial"/>
          <w:sz w:val="20"/>
          <w:szCs w:val="20"/>
        </w:rPr>
        <w:t>zpřístupnění a implementac</w:t>
      </w:r>
      <w:r w:rsidR="0037254D">
        <w:rPr>
          <w:rFonts w:ascii="Arial" w:hAnsi="Arial"/>
          <w:sz w:val="20"/>
          <w:szCs w:val="20"/>
        </w:rPr>
        <w:t>e</w:t>
      </w:r>
      <w:r w:rsidR="005D49C5">
        <w:rPr>
          <w:rFonts w:ascii="Arial" w:hAnsi="Arial"/>
          <w:sz w:val="20"/>
          <w:szCs w:val="20"/>
        </w:rPr>
        <w:t xml:space="preserve"> </w:t>
      </w:r>
      <w:r w:rsidR="0037254D">
        <w:rPr>
          <w:rFonts w:ascii="Arial" w:hAnsi="Arial"/>
          <w:sz w:val="20"/>
          <w:szCs w:val="20"/>
        </w:rPr>
        <w:t>S</w:t>
      </w:r>
      <w:r w:rsidR="005D49C5">
        <w:rPr>
          <w:rFonts w:ascii="Arial" w:hAnsi="Arial"/>
          <w:sz w:val="20"/>
          <w:szCs w:val="20"/>
        </w:rPr>
        <w:t>ystému formou SaaS</w:t>
      </w:r>
      <w:r w:rsidR="00BE25A5">
        <w:rPr>
          <w:rFonts w:ascii="Arial" w:hAnsi="Arial"/>
          <w:sz w:val="20"/>
          <w:szCs w:val="20"/>
        </w:rPr>
        <w:t>)</w:t>
      </w:r>
      <w:r w:rsidR="005D49C5">
        <w:rPr>
          <w:rFonts w:ascii="Arial" w:hAnsi="Arial"/>
          <w:sz w:val="20"/>
          <w:szCs w:val="20"/>
        </w:rPr>
        <w:t xml:space="preserve"> </w:t>
      </w:r>
      <w:r w:rsidR="00235551">
        <w:rPr>
          <w:rFonts w:ascii="Arial" w:hAnsi="Arial"/>
          <w:sz w:val="20"/>
          <w:szCs w:val="20"/>
        </w:rPr>
        <w:t>dle Smlouvy o dílo („</w:t>
      </w:r>
      <w:r w:rsidR="00235551" w:rsidRPr="00235551">
        <w:rPr>
          <w:rFonts w:ascii="Arial" w:hAnsi="Arial"/>
          <w:b/>
          <w:bCs w:val="0"/>
          <w:sz w:val="20"/>
          <w:szCs w:val="20"/>
        </w:rPr>
        <w:t>Základní dodávka</w:t>
      </w:r>
      <w:r w:rsidR="00235551">
        <w:rPr>
          <w:rFonts w:ascii="Arial" w:hAnsi="Arial"/>
          <w:sz w:val="20"/>
          <w:szCs w:val="20"/>
        </w:rPr>
        <w:t xml:space="preserve">“) </w:t>
      </w:r>
      <w:r w:rsidR="005D49C5">
        <w:rPr>
          <w:rFonts w:ascii="Arial" w:hAnsi="Arial"/>
          <w:sz w:val="20"/>
          <w:szCs w:val="20"/>
        </w:rPr>
        <w:t xml:space="preserve">bude </w:t>
      </w:r>
      <w:r>
        <w:rPr>
          <w:rFonts w:ascii="Arial" w:hAnsi="Arial"/>
          <w:sz w:val="20"/>
          <w:szCs w:val="20"/>
        </w:rPr>
        <w:t xml:space="preserve">hrazena </w:t>
      </w:r>
      <w:r w:rsidR="005D49C5">
        <w:rPr>
          <w:rFonts w:ascii="Arial" w:hAnsi="Arial"/>
          <w:sz w:val="20"/>
          <w:szCs w:val="20"/>
        </w:rPr>
        <w:t xml:space="preserve">Centrálním zadavatelem </w:t>
      </w:r>
      <w:r w:rsidRPr="00987616">
        <w:rPr>
          <w:rFonts w:ascii="Arial" w:hAnsi="Arial"/>
          <w:sz w:val="20"/>
          <w:szCs w:val="20"/>
        </w:rPr>
        <w:t xml:space="preserve">pro Pověřující zadavatele, kteří budou Pověřujícími zadavateli kat. A v době odeslání Výzvy k podání konečných nabídek na Veřejnou zakázku. Za další Pověřující zadavatele, kteří se stanou Pověřujícími zadavateli kat. A po okamžiku odeslání Výzvy k podání konečných nabídek, bude část plnění spočívající v Základní dodávce hrazena Centrálním zadavatelem </w:t>
      </w:r>
      <w:r w:rsidR="00483E80">
        <w:rPr>
          <w:rFonts w:ascii="Arial" w:hAnsi="Arial"/>
          <w:sz w:val="20"/>
          <w:szCs w:val="20"/>
        </w:rPr>
        <w:t xml:space="preserve">pouze v </w:t>
      </w:r>
      <w:r w:rsidRPr="00987616">
        <w:rPr>
          <w:rFonts w:ascii="Arial" w:hAnsi="Arial"/>
          <w:sz w:val="20"/>
          <w:szCs w:val="20"/>
        </w:rPr>
        <w:t xml:space="preserve">případě, že budou splněny podmínky projektu CARDS ve vztahu ke konkrétnímu Pověřujícímu zadavateli a zároveň pokud </w:t>
      </w:r>
      <w:r>
        <w:rPr>
          <w:rFonts w:ascii="Arial" w:hAnsi="Arial"/>
          <w:sz w:val="20"/>
          <w:szCs w:val="20"/>
        </w:rPr>
        <w:t xml:space="preserve">se </w:t>
      </w:r>
      <w:r w:rsidRPr="00987616">
        <w:rPr>
          <w:rFonts w:ascii="Arial" w:hAnsi="Arial"/>
          <w:sz w:val="20"/>
          <w:szCs w:val="20"/>
        </w:rPr>
        <w:t xml:space="preserve">tento Pověřující zadavatel </w:t>
      </w:r>
      <w:r>
        <w:rPr>
          <w:rFonts w:ascii="Arial" w:hAnsi="Arial"/>
          <w:sz w:val="20"/>
          <w:szCs w:val="20"/>
        </w:rPr>
        <w:t>stane Pověřujícím zadavatelem</w:t>
      </w:r>
      <w:r w:rsidRPr="00987616">
        <w:rPr>
          <w:rFonts w:ascii="Arial" w:hAnsi="Arial"/>
          <w:sz w:val="20"/>
          <w:szCs w:val="20"/>
        </w:rPr>
        <w:t xml:space="preserve"> kat. A do </w:t>
      </w:r>
      <w:r w:rsidR="00EC4F9E">
        <w:rPr>
          <w:rFonts w:ascii="Arial" w:hAnsi="Arial"/>
          <w:sz w:val="20"/>
          <w:szCs w:val="20"/>
        </w:rPr>
        <w:t>1. 6.</w:t>
      </w:r>
      <w:r w:rsidRPr="00987616">
        <w:rPr>
          <w:rFonts w:ascii="Arial" w:hAnsi="Arial"/>
          <w:sz w:val="20"/>
          <w:szCs w:val="20"/>
        </w:rPr>
        <w:t xml:space="preserve"> 2027.</w:t>
      </w:r>
      <w:r w:rsidR="005D49C5">
        <w:rPr>
          <w:rFonts w:ascii="Arial" w:hAnsi="Arial"/>
          <w:sz w:val="20"/>
          <w:szCs w:val="20"/>
        </w:rPr>
        <w:t xml:space="preserve"> Bližší podmínky</w:t>
      </w:r>
      <w:r>
        <w:rPr>
          <w:rFonts w:ascii="Arial" w:hAnsi="Arial"/>
          <w:sz w:val="20"/>
          <w:szCs w:val="20"/>
        </w:rPr>
        <w:t xml:space="preserve"> </w:t>
      </w:r>
      <w:r w:rsidRPr="00987616">
        <w:rPr>
          <w:rFonts w:ascii="Arial" w:hAnsi="Arial"/>
          <w:sz w:val="20"/>
          <w:szCs w:val="20"/>
        </w:rPr>
        <w:t>úhrady ceny Základní dodávky</w:t>
      </w:r>
      <w:r w:rsidR="00483E80">
        <w:rPr>
          <w:rFonts w:ascii="Arial" w:hAnsi="Arial"/>
          <w:sz w:val="20"/>
          <w:szCs w:val="20"/>
        </w:rPr>
        <w:t xml:space="preserve"> včetně </w:t>
      </w:r>
      <w:r w:rsidR="00577322">
        <w:rPr>
          <w:rFonts w:ascii="Arial" w:hAnsi="Arial"/>
          <w:sz w:val="20"/>
          <w:szCs w:val="20"/>
        </w:rPr>
        <w:t>konkretizace, zda konkrétní Pověřující zadavatel splňuje podmínky pro hrazení ceny Základní dodávky ze strany Centrálního zadavatele dle předchozí věty,</w:t>
      </w:r>
      <w:r w:rsidR="005D49C5">
        <w:rPr>
          <w:rFonts w:ascii="Arial" w:hAnsi="Arial"/>
          <w:sz w:val="20"/>
          <w:szCs w:val="20"/>
        </w:rPr>
        <w:t xml:space="preserve"> budou </w:t>
      </w:r>
      <w:r w:rsidR="005D49C5">
        <w:rPr>
          <w:rFonts w:ascii="Arial" w:hAnsi="Arial"/>
          <w:sz w:val="20"/>
          <w:szCs w:val="20"/>
        </w:rPr>
        <w:lastRenderedPageBreak/>
        <w:t>stanoveny v samostatné dohodě uzavřené mezi Centrálním zadavatelem a jednotlivými Pověřujícími zadavateli kat. A.</w:t>
      </w:r>
    </w:p>
    <w:p w14:paraId="7B006B41" w14:textId="77777777" w:rsidR="001B05C4" w:rsidRPr="00A633FD" w:rsidRDefault="001B05C4" w:rsidP="00857A90">
      <w:pPr>
        <w:pStyle w:val="Clanek11"/>
        <w:keepNext/>
        <w:rPr>
          <w:rFonts w:ascii="Arial" w:hAnsi="Arial"/>
          <w:sz w:val="20"/>
          <w:szCs w:val="20"/>
        </w:rPr>
      </w:pPr>
      <w:r w:rsidRPr="003268F2">
        <w:rPr>
          <w:rFonts w:ascii="Arial" w:hAnsi="Arial"/>
          <w:b/>
          <w:bCs w:val="0"/>
          <w:sz w:val="20"/>
          <w:szCs w:val="20"/>
        </w:rPr>
        <w:t xml:space="preserve">Změna údajů: </w:t>
      </w:r>
    </w:p>
    <w:p w14:paraId="138F735D" w14:textId="0F3F4AD2" w:rsidR="001B05C4" w:rsidRDefault="001B05C4" w:rsidP="0009751E">
      <w:pPr>
        <w:pStyle w:val="Clanek11"/>
        <w:widowControl/>
        <w:numPr>
          <w:ilvl w:val="2"/>
          <w:numId w:val="30"/>
        </w:numPr>
        <w:ind w:left="1276" w:hanging="709"/>
        <w:rPr>
          <w:rFonts w:ascii="Arial" w:hAnsi="Arial"/>
          <w:sz w:val="20"/>
          <w:szCs w:val="20"/>
        </w:rPr>
      </w:pPr>
      <w:r>
        <w:rPr>
          <w:rFonts w:ascii="Arial" w:hAnsi="Arial"/>
          <w:sz w:val="20"/>
          <w:szCs w:val="20"/>
        </w:rPr>
        <w:t>Pověřující zadavatelé jsou oprávněni změnit údaje (název, sídlo, Zástupce pro zadávací řízení a e-mail na Zástupce pro zadávací řízení) uvedené v Příloze č. 1 a Příloze č. 2 této Smlouvy jednostranně. T</w:t>
      </w:r>
      <w:r w:rsidRPr="000454A1">
        <w:rPr>
          <w:rFonts w:ascii="Arial" w:hAnsi="Arial"/>
          <w:sz w:val="20"/>
          <w:szCs w:val="20"/>
        </w:rPr>
        <w:t xml:space="preserve">ato změna </w:t>
      </w:r>
      <w:r>
        <w:rPr>
          <w:rFonts w:ascii="Arial" w:hAnsi="Arial"/>
          <w:sz w:val="20"/>
          <w:szCs w:val="20"/>
        </w:rPr>
        <w:t xml:space="preserve">bude </w:t>
      </w:r>
      <w:r w:rsidRPr="000454A1">
        <w:rPr>
          <w:rFonts w:ascii="Arial" w:hAnsi="Arial"/>
          <w:sz w:val="20"/>
          <w:szCs w:val="20"/>
        </w:rPr>
        <w:t>účinná od doručení oznámení na kontaktní e-mailovou adresu Centrálního zadavatele</w:t>
      </w:r>
      <w:r>
        <w:rPr>
          <w:rFonts w:ascii="Arial" w:hAnsi="Arial"/>
          <w:sz w:val="20"/>
          <w:szCs w:val="20"/>
        </w:rPr>
        <w:t xml:space="preserve"> uvedenou v čl. </w:t>
      </w:r>
      <w:r w:rsidRPr="000454A1">
        <w:rPr>
          <w:rFonts w:ascii="Arial" w:hAnsi="Arial"/>
          <w:bCs w:val="0"/>
          <w:iCs w:val="0"/>
          <w:sz w:val="20"/>
          <w:szCs w:val="20"/>
        </w:rPr>
        <w:fldChar w:fldCharType="begin"/>
      </w:r>
      <w:r w:rsidRPr="000454A1">
        <w:rPr>
          <w:rFonts w:ascii="Arial" w:hAnsi="Arial"/>
          <w:sz w:val="20"/>
          <w:szCs w:val="20"/>
        </w:rPr>
        <w:instrText xml:space="preserve"> REF _Ref143076756 \r \h  \* MERGEFORMAT </w:instrText>
      </w:r>
      <w:r w:rsidRPr="000454A1">
        <w:rPr>
          <w:rFonts w:ascii="Arial" w:hAnsi="Arial"/>
          <w:bCs w:val="0"/>
          <w:iCs w:val="0"/>
          <w:sz w:val="20"/>
          <w:szCs w:val="20"/>
        </w:rPr>
      </w:r>
      <w:r w:rsidRPr="000454A1">
        <w:rPr>
          <w:rFonts w:ascii="Arial" w:hAnsi="Arial"/>
          <w:bCs w:val="0"/>
          <w:iCs w:val="0"/>
          <w:sz w:val="20"/>
          <w:szCs w:val="20"/>
        </w:rPr>
        <w:fldChar w:fldCharType="separate"/>
      </w:r>
      <w:r w:rsidR="00624491">
        <w:rPr>
          <w:rFonts w:ascii="Arial" w:hAnsi="Arial"/>
          <w:sz w:val="20"/>
          <w:szCs w:val="20"/>
        </w:rPr>
        <w:t>5.1</w:t>
      </w:r>
      <w:r w:rsidRPr="000454A1">
        <w:rPr>
          <w:rFonts w:ascii="Arial" w:hAnsi="Arial"/>
          <w:bCs w:val="0"/>
          <w:iCs w:val="0"/>
          <w:sz w:val="20"/>
          <w:szCs w:val="20"/>
        </w:rPr>
        <w:fldChar w:fldCharType="end"/>
      </w:r>
      <w:r>
        <w:rPr>
          <w:rFonts w:ascii="Arial" w:hAnsi="Arial"/>
          <w:sz w:val="20"/>
          <w:szCs w:val="20"/>
        </w:rPr>
        <w:t xml:space="preserve"> této Smlouvy.</w:t>
      </w:r>
    </w:p>
    <w:p w14:paraId="223C8646" w14:textId="6541DE25" w:rsidR="0009751E" w:rsidRDefault="007E262F" w:rsidP="0009751E">
      <w:pPr>
        <w:pStyle w:val="Clanek11"/>
        <w:widowControl/>
        <w:numPr>
          <w:ilvl w:val="2"/>
          <w:numId w:val="30"/>
        </w:numPr>
        <w:ind w:left="1276" w:hanging="709"/>
        <w:rPr>
          <w:rFonts w:ascii="Arial" w:hAnsi="Arial"/>
          <w:sz w:val="20"/>
          <w:szCs w:val="20"/>
        </w:rPr>
      </w:pPr>
      <w:bookmarkStart w:id="68" w:name="_Ref157183991"/>
      <w:r>
        <w:rPr>
          <w:rFonts w:ascii="Arial" w:hAnsi="Arial"/>
          <w:sz w:val="20"/>
          <w:szCs w:val="20"/>
        </w:rPr>
        <w:t xml:space="preserve">V případě, že dojde ke změně </w:t>
      </w:r>
      <w:r w:rsidR="00556AA9">
        <w:rPr>
          <w:rFonts w:ascii="Arial" w:hAnsi="Arial"/>
          <w:sz w:val="20"/>
          <w:szCs w:val="20"/>
        </w:rPr>
        <w:t xml:space="preserve">dalších údajů Pověřujícího zadavatele, zašle Pověřující zadavatel </w:t>
      </w:r>
      <w:r w:rsidR="006D29EA">
        <w:rPr>
          <w:rFonts w:ascii="Arial" w:hAnsi="Arial"/>
          <w:sz w:val="20"/>
          <w:szCs w:val="20"/>
        </w:rPr>
        <w:t xml:space="preserve">Centrálnímu zadavateli </w:t>
      </w:r>
      <w:r w:rsidR="00556AA9">
        <w:rPr>
          <w:rFonts w:ascii="Arial" w:hAnsi="Arial"/>
          <w:sz w:val="20"/>
          <w:szCs w:val="20"/>
        </w:rPr>
        <w:t xml:space="preserve">nové </w:t>
      </w:r>
      <w:r w:rsidR="00FD6EEE" w:rsidRPr="009E71E8">
        <w:rPr>
          <w:rFonts w:ascii="Arial" w:hAnsi="Arial"/>
          <w:sz w:val="20"/>
          <w:szCs w:val="20"/>
        </w:rPr>
        <w:t>Prohlášení o přistoupení ke Smlouvě o centralizovaném zadávání</w:t>
      </w:r>
      <w:r w:rsidR="00FD6EEE" w:rsidDel="00FD6EEE">
        <w:rPr>
          <w:rFonts w:ascii="Arial" w:hAnsi="Arial"/>
          <w:sz w:val="20"/>
          <w:szCs w:val="20"/>
        </w:rPr>
        <w:t xml:space="preserve"> </w:t>
      </w:r>
      <w:r w:rsidR="00556AA9">
        <w:rPr>
          <w:rFonts w:ascii="Arial" w:hAnsi="Arial"/>
          <w:sz w:val="20"/>
          <w:szCs w:val="20"/>
        </w:rPr>
        <w:t xml:space="preserve">(dle </w:t>
      </w:r>
      <w:r w:rsidR="000440BA">
        <w:rPr>
          <w:rFonts w:ascii="Arial" w:hAnsi="Arial"/>
          <w:sz w:val="20"/>
          <w:szCs w:val="20"/>
        </w:rPr>
        <w:t>kategorie A nebo B</w:t>
      </w:r>
      <w:r w:rsidR="006D29EA">
        <w:rPr>
          <w:rFonts w:ascii="Arial" w:hAnsi="Arial"/>
          <w:sz w:val="20"/>
          <w:szCs w:val="20"/>
        </w:rPr>
        <w:t xml:space="preserve">, v níž je zařazen Pověřující zadavatel). </w:t>
      </w:r>
      <w:r w:rsidR="00FD6EEE">
        <w:rPr>
          <w:rFonts w:ascii="Arial" w:hAnsi="Arial"/>
          <w:sz w:val="20"/>
          <w:szCs w:val="20"/>
        </w:rPr>
        <w:t xml:space="preserve">Centrální zadavatel je oprávněn změnu velikosti instituce a pořadí implementační vlny konkrétního Pověřujícího zadavatele upravit. V případě, že Centrální zadavatel upraví velikost instituce či pořadí implementační vlny v rámci </w:t>
      </w:r>
      <w:r w:rsidR="006968E4">
        <w:rPr>
          <w:rFonts w:ascii="Arial" w:hAnsi="Arial"/>
          <w:sz w:val="20"/>
          <w:szCs w:val="20"/>
        </w:rPr>
        <w:t xml:space="preserve">nového </w:t>
      </w:r>
      <w:r w:rsidR="00FD6EEE">
        <w:rPr>
          <w:rFonts w:ascii="Arial" w:hAnsi="Arial"/>
          <w:sz w:val="20"/>
          <w:szCs w:val="20"/>
        </w:rPr>
        <w:t xml:space="preserve">Prohlášení </w:t>
      </w:r>
      <w:r w:rsidR="00FD6EEE" w:rsidRPr="009E71E8">
        <w:rPr>
          <w:rFonts w:ascii="Arial" w:hAnsi="Arial"/>
          <w:sz w:val="20"/>
          <w:szCs w:val="20"/>
        </w:rPr>
        <w:t>o přistoupení ke Smlouvě o centralizovaném zadávání</w:t>
      </w:r>
      <w:r w:rsidR="00FD6EEE">
        <w:rPr>
          <w:rFonts w:ascii="Arial" w:hAnsi="Arial"/>
          <w:sz w:val="20"/>
          <w:szCs w:val="20"/>
        </w:rPr>
        <w:t xml:space="preserve">, není </w:t>
      </w:r>
      <w:r w:rsidR="000F77BE">
        <w:rPr>
          <w:rFonts w:ascii="Arial" w:hAnsi="Arial"/>
          <w:sz w:val="20"/>
          <w:szCs w:val="20"/>
        </w:rPr>
        <w:t>změna údajů</w:t>
      </w:r>
      <w:r w:rsidR="00FD6EEE">
        <w:rPr>
          <w:rFonts w:ascii="Arial" w:hAnsi="Arial"/>
          <w:sz w:val="20"/>
          <w:szCs w:val="20"/>
        </w:rPr>
        <w:t xml:space="preserve"> ve smyslu čl.</w:t>
      </w:r>
      <w:r w:rsidR="003C16EB">
        <w:rPr>
          <w:rFonts w:ascii="Arial" w:hAnsi="Arial"/>
          <w:sz w:val="20"/>
          <w:szCs w:val="20"/>
        </w:rPr>
        <w:t xml:space="preserve"> </w:t>
      </w:r>
      <w:r w:rsidR="006968E4">
        <w:rPr>
          <w:rFonts w:ascii="Arial" w:hAnsi="Arial"/>
          <w:sz w:val="20"/>
          <w:szCs w:val="20"/>
        </w:rPr>
        <w:fldChar w:fldCharType="begin"/>
      </w:r>
      <w:r w:rsidR="006968E4">
        <w:rPr>
          <w:rFonts w:ascii="Arial" w:hAnsi="Arial"/>
          <w:sz w:val="20"/>
          <w:szCs w:val="20"/>
        </w:rPr>
        <w:instrText xml:space="preserve"> REF _Ref157183991 \r \h </w:instrText>
      </w:r>
      <w:r w:rsidR="006968E4">
        <w:rPr>
          <w:rFonts w:ascii="Arial" w:hAnsi="Arial"/>
          <w:sz w:val="20"/>
          <w:szCs w:val="20"/>
        </w:rPr>
      </w:r>
      <w:r w:rsidR="006968E4">
        <w:rPr>
          <w:rFonts w:ascii="Arial" w:hAnsi="Arial"/>
          <w:sz w:val="20"/>
          <w:szCs w:val="20"/>
        </w:rPr>
        <w:fldChar w:fldCharType="separate"/>
      </w:r>
      <w:r w:rsidR="00624491">
        <w:rPr>
          <w:rFonts w:ascii="Arial" w:hAnsi="Arial"/>
          <w:sz w:val="20"/>
          <w:szCs w:val="20"/>
        </w:rPr>
        <w:t>4.10.2</w:t>
      </w:r>
      <w:r w:rsidR="006968E4">
        <w:rPr>
          <w:rFonts w:ascii="Arial" w:hAnsi="Arial"/>
          <w:sz w:val="20"/>
          <w:szCs w:val="20"/>
        </w:rPr>
        <w:fldChar w:fldCharType="end"/>
      </w:r>
      <w:r w:rsidR="00FD6EEE">
        <w:rPr>
          <w:rFonts w:ascii="Arial" w:hAnsi="Arial"/>
          <w:sz w:val="20"/>
          <w:szCs w:val="20"/>
        </w:rPr>
        <w:t xml:space="preserve"> této Smlouvy</w:t>
      </w:r>
      <w:r w:rsidR="000F77BE">
        <w:rPr>
          <w:rFonts w:ascii="Arial" w:hAnsi="Arial"/>
          <w:sz w:val="20"/>
          <w:szCs w:val="20"/>
        </w:rPr>
        <w:t xml:space="preserve"> akceptována</w:t>
      </w:r>
      <w:r w:rsidR="00FD6EEE">
        <w:rPr>
          <w:rFonts w:ascii="Arial" w:hAnsi="Arial"/>
          <w:sz w:val="20"/>
          <w:szCs w:val="20"/>
        </w:rPr>
        <w:t xml:space="preserve">. </w:t>
      </w:r>
      <w:r w:rsidR="000F77BE">
        <w:rPr>
          <w:rFonts w:ascii="Arial" w:hAnsi="Arial"/>
          <w:sz w:val="20"/>
          <w:szCs w:val="20"/>
        </w:rPr>
        <w:t xml:space="preserve">Příslušný Pověřující zadavatel však nadále zůstává stranou této Smlouvy. </w:t>
      </w:r>
      <w:r w:rsidR="00FD6EEE">
        <w:rPr>
          <w:rFonts w:ascii="Arial" w:hAnsi="Arial"/>
          <w:sz w:val="20"/>
          <w:szCs w:val="20"/>
        </w:rPr>
        <w:t xml:space="preserve">V takovém případě proces změny údajů ve smyslu tohoto čl. </w:t>
      </w:r>
      <w:r w:rsidR="00690C85">
        <w:rPr>
          <w:rFonts w:ascii="Arial" w:hAnsi="Arial"/>
          <w:sz w:val="20"/>
          <w:szCs w:val="20"/>
        </w:rPr>
        <w:fldChar w:fldCharType="begin"/>
      </w:r>
      <w:r w:rsidR="00690C85">
        <w:rPr>
          <w:rFonts w:ascii="Arial" w:hAnsi="Arial"/>
          <w:sz w:val="20"/>
          <w:szCs w:val="20"/>
        </w:rPr>
        <w:instrText xml:space="preserve"> REF _Ref157183991 \r \h </w:instrText>
      </w:r>
      <w:r w:rsidR="00690C85">
        <w:rPr>
          <w:rFonts w:ascii="Arial" w:hAnsi="Arial"/>
          <w:sz w:val="20"/>
          <w:szCs w:val="20"/>
        </w:rPr>
      </w:r>
      <w:r w:rsidR="00690C85">
        <w:rPr>
          <w:rFonts w:ascii="Arial" w:hAnsi="Arial"/>
          <w:sz w:val="20"/>
          <w:szCs w:val="20"/>
        </w:rPr>
        <w:fldChar w:fldCharType="separate"/>
      </w:r>
      <w:r w:rsidR="00624491">
        <w:rPr>
          <w:rFonts w:ascii="Arial" w:hAnsi="Arial"/>
          <w:sz w:val="20"/>
          <w:szCs w:val="20"/>
        </w:rPr>
        <w:t>4.10.2</w:t>
      </w:r>
      <w:r w:rsidR="00690C85">
        <w:rPr>
          <w:rFonts w:ascii="Arial" w:hAnsi="Arial"/>
          <w:sz w:val="20"/>
          <w:szCs w:val="20"/>
        </w:rPr>
        <w:fldChar w:fldCharType="end"/>
      </w:r>
      <w:r w:rsidR="00690C85">
        <w:rPr>
          <w:rFonts w:ascii="Arial" w:hAnsi="Arial"/>
          <w:sz w:val="20"/>
          <w:szCs w:val="20"/>
        </w:rPr>
        <w:t xml:space="preserve"> </w:t>
      </w:r>
      <w:r w:rsidR="00FD6EEE">
        <w:rPr>
          <w:rFonts w:ascii="Arial" w:hAnsi="Arial"/>
          <w:sz w:val="20"/>
          <w:szCs w:val="20"/>
        </w:rPr>
        <w:t xml:space="preserve">proběhne znovu, přičemž Pověřující zadavatel zašle nové Prohlášení </w:t>
      </w:r>
      <w:r w:rsidR="009A5585" w:rsidRPr="009E71E8">
        <w:rPr>
          <w:rFonts w:ascii="Arial" w:hAnsi="Arial"/>
          <w:sz w:val="20"/>
          <w:szCs w:val="20"/>
        </w:rPr>
        <w:t>o</w:t>
      </w:r>
      <w:r w:rsidR="00880EAE">
        <w:rPr>
          <w:rFonts w:ascii="Arial" w:hAnsi="Arial"/>
          <w:sz w:val="20"/>
          <w:szCs w:val="20"/>
        </w:rPr>
        <w:t> </w:t>
      </w:r>
      <w:r w:rsidR="009A5585" w:rsidRPr="009E71E8">
        <w:rPr>
          <w:rFonts w:ascii="Arial" w:hAnsi="Arial"/>
          <w:sz w:val="20"/>
          <w:szCs w:val="20"/>
        </w:rPr>
        <w:t>přistoupení ke Smlouvě o centralizovaném zadávání</w:t>
      </w:r>
      <w:r w:rsidR="009A5585" w:rsidDel="00FD6EEE">
        <w:rPr>
          <w:rFonts w:ascii="Arial" w:hAnsi="Arial"/>
          <w:sz w:val="20"/>
          <w:szCs w:val="20"/>
        </w:rPr>
        <w:t xml:space="preserve"> </w:t>
      </w:r>
      <w:r w:rsidR="00FD6EEE">
        <w:rPr>
          <w:rFonts w:ascii="Arial" w:hAnsi="Arial"/>
          <w:sz w:val="20"/>
          <w:szCs w:val="20"/>
        </w:rPr>
        <w:t>se zohledněním úprav velikosti instituce či pořadí implementační vlny ze strany Centrálního zadavatele.</w:t>
      </w:r>
      <w:r w:rsidR="000F77BE">
        <w:rPr>
          <w:rFonts w:ascii="Arial" w:hAnsi="Arial"/>
          <w:sz w:val="20"/>
          <w:szCs w:val="20"/>
        </w:rPr>
        <w:t xml:space="preserve"> Změna údajů je Centrálním zadavatelem akceptována doručením Potvrzení o akceptaci ve smyslu čl. </w:t>
      </w:r>
      <w:r w:rsidR="000F77BE">
        <w:rPr>
          <w:rFonts w:ascii="Arial" w:hAnsi="Arial"/>
          <w:sz w:val="20"/>
          <w:szCs w:val="20"/>
        </w:rPr>
        <w:fldChar w:fldCharType="begin"/>
      </w:r>
      <w:r w:rsidR="000F77BE">
        <w:rPr>
          <w:rFonts w:ascii="Arial" w:hAnsi="Arial"/>
          <w:sz w:val="20"/>
          <w:szCs w:val="20"/>
        </w:rPr>
        <w:instrText xml:space="preserve"> REF _Ref157106865 \r \h </w:instrText>
      </w:r>
      <w:r w:rsidR="000F77BE">
        <w:rPr>
          <w:rFonts w:ascii="Arial" w:hAnsi="Arial"/>
          <w:sz w:val="20"/>
          <w:szCs w:val="20"/>
        </w:rPr>
      </w:r>
      <w:r w:rsidR="000F77BE">
        <w:rPr>
          <w:rFonts w:ascii="Arial" w:hAnsi="Arial"/>
          <w:sz w:val="20"/>
          <w:szCs w:val="20"/>
        </w:rPr>
        <w:fldChar w:fldCharType="separate"/>
      </w:r>
      <w:r w:rsidR="00624491">
        <w:rPr>
          <w:rFonts w:ascii="Arial" w:hAnsi="Arial"/>
          <w:sz w:val="20"/>
          <w:szCs w:val="20"/>
        </w:rPr>
        <w:t>4.4</w:t>
      </w:r>
      <w:r w:rsidR="000F77BE">
        <w:rPr>
          <w:rFonts w:ascii="Arial" w:hAnsi="Arial"/>
          <w:sz w:val="20"/>
          <w:szCs w:val="20"/>
        </w:rPr>
        <w:fldChar w:fldCharType="end"/>
      </w:r>
      <w:r w:rsidR="000F77BE">
        <w:rPr>
          <w:rFonts w:ascii="Arial" w:hAnsi="Arial"/>
          <w:sz w:val="20"/>
          <w:szCs w:val="20"/>
        </w:rPr>
        <w:t xml:space="preserve"> této Smlouvy.</w:t>
      </w:r>
      <w:bookmarkEnd w:id="68"/>
    </w:p>
    <w:p w14:paraId="340E5719" w14:textId="61B5A6C6" w:rsidR="00961C3D" w:rsidRPr="000454A1" w:rsidRDefault="00961C3D" w:rsidP="00CF6F54">
      <w:pPr>
        <w:pStyle w:val="Nadpis1"/>
        <w:keepNext/>
        <w:tabs>
          <w:tab w:val="clear" w:pos="1702"/>
        </w:tabs>
        <w:spacing w:before="360"/>
        <w:ind w:left="567"/>
        <w:rPr>
          <w:rFonts w:ascii="Arial" w:hAnsi="Arial" w:cs="Arial"/>
          <w:sz w:val="20"/>
          <w:szCs w:val="20"/>
        </w:rPr>
      </w:pPr>
      <w:bookmarkStart w:id="69" w:name="_Ref147966660"/>
      <w:r w:rsidRPr="000454A1">
        <w:rPr>
          <w:rFonts w:ascii="Arial" w:hAnsi="Arial" w:cs="Arial"/>
          <w:sz w:val="20"/>
          <w:szCs w:val="20"/>
        </w:rPr>
        <w:t>Kontaktní osoby pro centralizované zadávání</w:t>
      </w:r>
      <w:bookmarkEnd w:id="69"/>
    </w:p>
    <w:p w14:paraId="6C1BA84F" w14:textId="49A58491" w:rsidR="00961C3D" w:rsidRPr="000454A1" w:rsidRDefault="00961C3D" w:rsidP="00642A01">
      <w:pPr>
        <w:pStyle w:val="Clanek11"/>
        <w:widowControl/>
        <w:rPr>
          <w:rFonts w:ascii="Arial" w:hAnsi="Arial"/>
          <w:sz w:val="20"/>
          <w:szCs w:val="20"/>
        </w:rPr>
      </w:pPr>
      <w:bookmarkStart w:id="70" w:name="_Ref143076756"/>
      <w:r w:rsidRPr="000454A1">
        <w:rPr>
          <w:rFonts w:ascii="Arial" w:hAnsi="Arial"/>
          <w:sz w:val="20"/>
          <w:szCs w:val="20"/>
        </w:rPr>
        <w:t xml:space="preserve">Kontaktní </w:t>
      </w:r>
      <w:r w:rsidR="00C509F9" w:rsidRPr="000454A1">
        <w:rPr>
          <w:rFonts w:ascii="Arial" w:hAnsi="Arial"/>
          <w:sz w:val="20"/>
          <w:szCs w:val="20"/>
        </w:rPr>
        <w:t>údaje</w:t>
      </w:r>
      <w:r w:rsidRPr="000454A1">
        <w:rPr>
          <w:rFonts w:ascii="Arial" w:hAnsi="Arial"/>
          <w:sz w:val="20"/>
          <w:szCs w:val="20"/>
        </w:rPr>
        <w:t xml:space="preserve"> Centrálního zadavatele:</w:t>
      </w:r>
      <w:bookmarkEnd w:id="70"/>
    </w:p>
    <w:p w14:paraId="7C14D755" w14:textId="7713771D" w:rsidR="00961C3D" w:rsidRPr="000454A1" w:rsidRDefault="00961C3D" w:rsidP="00642A01">
      <w:pPr>
        <w:pStyle w:val="Clanek11"/>
        <w:widowControl/>
        <w:numPr>
          <w:ilvl w:val="0"/>
          <w:numId w:val="0"/>
        </w:numPr>
        <w:ind w:left="567"/>
        <w:rPr>
          <w:rFonts w:ascii="Arial" w:hAnsi="Arial"/>
          <w:sz w:val="20"/>
          <w:szCs w:val="20"/>
        </w:rPr>
      </w:pPr>
      <w:r w:rsidRPr="000454A1">
        <w:rPr>
          <w:rFonts w:ascii="Arial" w:hAnsi="Arial"/>
          <w:sz w:val="20"/>
          <w:szCs w:val="20"/>
        </w:rPr>
        <w:t xml:space="preserve">Adresa: </w:t>
      </w:r>
      <w:r w:rsidR="00C509F9" w:rsidRPr="000454A1">
        <w:rPr>
          <w:rFonts w:ascii="Arial" w:hAnsi="Arial"/>
          <w:sz w:val="20"/>
          <w:szCs w:val="20"/>
        </w:rPr>
        <w:t>Technická 2710/6, 160 80 Praha 6 - Dejvice</w:t>
      </w:r>
    </w:p>
    <w:p w14:paraId="7A5F141A" w14:textId="2963CEB9" w:rsidR="00961C3D" w:rsidRPr="000454A1" w:rsidRDefault="00961C3D" w:rsidP="00642A01">
      <w:pPr>
        <w:pStyle w:val="Clanek11"/>
        <w:widowControl/>
        <w:numPr>
          <w:ilvl w:val="1"/>
          <w:numId w:val="0"/>
        </w:numPr>
        <w:ind w:left="567"/>
        <w:rPr>
          <w:rFonts w:ascii="Arial" w:hAnsi="Arial"/>
          <w:sz w:val="20"/>
          <w:szCs w:val="20"/>
        </w:rPr>
      </w:pPr>
      <w:r w:rsidRPr="55F49A51">
        <w:rPr>
          <w:rFonts w:ascii="Arial" w:hAnsi="Arial"/>
          <w:sz w:val="20"/>
          <w:szCs w:val="20"/>
        </w:rPr>
        <w:t xml:space="preserve">Kontaktní osoby: </w:t>
      </w:r>
      <w:r w:rsidR="001B068F">
        <w:rPr>
          <w:rFonts w:ascii="Arial" w:hAnsi="Arial"/>
          <w:i/>
          <w:sz w:val="20"/>
          <w:szCs w:val="20"/>
        </w:rPr>
        <w:t>redigováno</w:t>
      </w:r>
    </w:p>
    <w:p w14:paraId="6BB4B910" w14:textId="7EF2A39F" w:rsidR="00AB0104" w:rsidRDefault="00961C3D" w:rsidP="00642A01">
      <w:pPr>
        <w:pStyle w:val="Clanek11"/>
        <w:widowControl/>
        <w:numPr>
          <w:ilvl w:val="1"/>
          <w:numId w:val="0"/>
        </w:numPr>
        <w:ind w:left="567"/>
        <w:rPr>
          <w:rFonts w:ascii="Arial" w:hAnsi="Arial"/>
          <w:sz w:val="20"/>
          <w:szCs w:val="20"/>
        </w:rPr>
      </w:pPr>
      <w:r w:rsidRPr="55F49A51">
        <w:rPr>
          <w:rFonts w:ascii="Arial" w:hAnsi="Arial"/>
          <w:sz w:val="20"/>
          <w:szCs w:val="20"/>
        </w:rPr>
        <w:t xml:space="preserve">Kontaktní e-mailová adresa: </w:t>
      </w:r>
      <w:hyperlink r:id="rId11" w:history="1">
        <w:r w:rsidR="001F3813" w:rsidRPr="00EE1184">
          <w:rPr>
            <w:rStyle w:val="Hypertextovodkaz"/>
            <w:rFonts w:ascii="Arial" w:hAnsi="Arial"/>
            <w:sz w:val="20"/>
            <w:szCs w:val="20"/>
          </w:rPr>
          <w:t>vz_png@techlib.cz</w:t>
        </w:r>
      </w:hyperlink>
      <w:r w:rsidR="001F3813">
        <w:rPr>
          <w:rFonts w:ascii="Arial" w:hAnsi="Arial"/>
          <w:sz w:val="20"/>
          <w:szCs w:val="20"/>
        </w:rPr>
        <w:t xml:space="preserve"> </w:t>
      </w:r>
    </w:p>
    <w:p w14:paraId="6C24073E" w14:textId="1A204304" w:rsidR="00C509F9" w:rsidRPr="00451277" w:rsidRDefault="00C509F9" w:rsidP="00451277">
      <w:pPr>
        <w:pStyle w:val="Clanek11"/>
        <w:widowControl/>
        <w:rPr>
          <w:rFonts w:ascii="Arial" w:hAnsi="Arial"/>
          <w:sz w:val="20"/>
          <w:szCs w:val="20"/>
        </w:rPr>
      </w:pPr>
      <w:r w:rsidRPr="00451277">
        <w:rPr>
          <w:rFonts w:ascii="Arial" w:hAnsi="Arial"/>
          <w:sz w:val="20"/>
          <w:szCs w:val="20"/>
        </w:rPr>
        <w:t>Kontaktní údaje Pověřujících zadavatelů kat. A jsou uvedeny v Příloze č. 1 této Smlouvy.</w:t>
      </w:r>
    </w:p>
    <w:p w14:paraId="7136A3A3" w14:textId="18A21B1E" w:rsidR="00C509F9" w:rsidRPr="000454A1" w:rsidRDefault="00C509F9" w:rsidP="00642A01">
      <w:pPr>
        <w:pStyle w:val="Clanek11"/>
        <w:widowControl/>
        <w:rPr>
          <w:rFonts w:ascii="Arial" w:hAnsi="Arial"/>
          <w:sz w:val="20"/>
          <w:szCs w:val="20"/>
        </w:rPr>
      </w:pPr>
      <w:r w:rsidRPr="000454A1">
        <w:rPr>
          <w:rFonts w:ascii="Arial" w:hAnsi="Arial"/>
          <w:sz w:val="20"/>
          <w:szCs w:val="20"/>
        </w:rPr>
        <w:t>Kontaktní údaje Pověřujících zadavatelů kat. B jsou uvedeny v Příloze č. 2 této Smlouvy.</w:t>
      </w:r>
    </w:p>
    <w:p w14:paraId="4DB46CD6" w14:textId="3A817F36" w:rsidR="00FB13A9" w:rsidRPr="000454A1" w:rsidRDefault="446B3067" w:rsidP="00642A01">
      <w:pPr>
        <w:pStyle w:val="Clanek11"/>
        <w:widowControl/>
        <w:rPr>
          <w:rFonts w:ascii="Arial" w:hAnsi="Arial"/>
          <w:sz w:val="20"/>
          <w:szCs w:val="20"/>
        </w:rPr>
      </w:pPr>
      <w:r w:rsidRPr="7FEC5227">
        <w:rPr>
          <w:rFonts w:ascii="Arial" w:hAnsi="Arial"/>
          <w:sz w:val="20"/>
          <w:szCs w:val="20"/>
        </w:rPr>
        <w:t>Kontaktní osoby jsou oprávněné k veškeré komunikaci týkající se této Smlouvy, ne</w:t>
      </w:r>
      <w:r w:rsidR="35CBC74E" w:rsidRPr="7FEC5227">
        <w:rPr>
          <w:rFonts w:ascii="Arial" w:hAnsi="Arial"/>
          <w:sz w:val="20"/>
          <w:szCs w:val="20"/>
        </w:rPr>
        <w:t>ní</w:t>
      </w:r>
      <w:r w:rsidRPr="7FEC5227">
        <w:rPr>
          <w:rFonts w:ascii="Arial" w:hAnsi="Arial"/>
          <w:sz w:val="20"/>
          <w:szCs w:val="20"/>
        </w:rPr>
        <w:t>-li stanoveno v této Smlouvě jinak.</w:t>
      </w:r>
    </w:p>
    <w:p w14:paraId="6C277D0B" w14:textId="5A29F6D1" w:rsidR="00FB13A9" w:rsidRPr="000454A1" w:rsidRDefault="00FB13A9" w:rsidP="00642A01">
      <w:pPr>
        <w:pStyle w:val="Clanek11"/>
        <w:widowControl/>
        <w:rPr>
          <w:rFonts w:ascii="Arial" w:hAnsi="Arial"/>
          <w:sz w:val="20"/>
          <w:szCs w:val="20"/>
        </w:rPr>
      </w:pPr>
      <w:r w:rsidRPr="000454A1">
        <w:rPr>
          <w:rFonts w:ascii="Arial" w:hAnsi="Arial"/>
          <w:sz w:val="20"/>
          <w:szCs w:val="20"/>
        </w:rPr>
        <w:t>Centrální zadavatel a Pověřující zadavatelé jsou oprávněni změnit své kontaktní osoby jednostranně. V případě Pověřujících zadavatelů bude tato změna účinná od doručení oznámení na kontaktní e-mailovou adresu Centrálního zadavatele, v případě Centrálního zadavatele od doručení oznámení na kontaktní e-mailové adresy všech Pověřujících zadavatelů.</w:t>
      </w:r>
    </w:p>
    <w:p w14:paraId="6E573C6D" w14:textId="787D2BD8" w:rsidR="00A3743C" w:rsidRPr="000454A1" w:rsidRDefault="00A3743C" w:rsidP="00CF6F54">
      <w:pPr>
        <w:pStyle w:val="Nadpis1"/>
        <w:keepNext/>
        <w:tabs>
          <w:tab w:val="clear" w:pos="1702"/>
        </w:tabs>
        <w:spacing w:before="360"/>
        <w:ind w:left="567"/>
        <w:rPr>
          <w:rFonts w:ascii="Arial" w:hAnsi="Arial" w:cs="Arial"/>
          <w:sz w:val="20"/>
          <w:szCs w:val="20"/>
        </w:rPr>
      </w:pPr>
      <w:r w:rsidRPr="000454A1">
        <w:rPr>
          <w:rFonts w:ascii="Arial" w:hAnsi="Arial" w:cs="Arial"/>
          <w:sz w:val="20"/>
          <w:szCs w:val="20"/>
        </w:rPr>
        <w:t>Náklady zadávacích řízení</w:t>
      </w:r>
    </w:p>
    <w:p w14:paraId="1F2068CA" w14:textId="109E4C64" w:rsidR="00A3743C" w:rsidRPr="000454A1" w:rsidRDefault="00A3743C" w:rsidP="00CF6F54">
      <w:pPr>
        <w:pStyle w:val="Clanek11"/>
        <w:widowControl/>
        <w:rPr>
          <w:rFonts w:ascii="Arial" w:hAnsi="Arial"/>
          <w:sz w:val="20"/>
          <w:szCs w:val="20"/>
        </w:rPr>
      </w:pPr>
      <w:r w:rsidRPr="000454A1">
        <w:rPr>
          <w:rFonts w:ascii="Arial" w:hAnsi="Arial"/>
          <w:sz w:val="20"/>
          <w:szCs w:val="20"/>
        </w:rPr>
        <w:t>Centrálnímu zadavateli za činnosti dle této Smlouvy nepřísluší odměna.</w:t>
      </w:r>
    </w:p>
    <w:p w14:paraId="3960D1CB" w14:textId="315BFB0A" w:rsidR="00A3743C" w:rsidRPr="000454A1" w:rsidRDefault="00A3743C" w:rsidP="00D93962">
      <w:pPr>
        <w:pStyle w:val="Clanek11"/>
        <w:rPr>
          <w:rFonts w:ascii="Arial" w:hAnsi="Arial"/>
          <w:sz w:val="20"/>
          <w:szCs w:val="20"/>
        </w:rPr>
      </w:pPr>
      <w:r w:rsidRPr="000454A1">
        <w:rPr>
          <w:rFonts w:ascii="Arial" w:hAnsi="Arial"/>
          <w:sz w:val="20"/>
          <w:szCs w:val="20"/>
        </w:rPr>
        <w:t xml:space="preserve">Smluvní strany se dohodly, že veškeré poplatky a jiné náklady spojené s prováděním centralizovaného zadávání </w:t>
      </w:r>
      <w:r w:rsidR="00A12667" w:rsidRPr="000454A1">
        <w:rPr>
          <w:rFonts w:ascii="Arial" w:hAnsi="Arial"/>
          <w:sz w:val="20"/>
          <w:szCs w:val="20"/>
        </w:rPr>
        <w:t>Veřejn</w:t>
      </w:r>
      <w:r w:rsidR="00A12667">
        <w:rPr>
          <w:rFonts w:ascii="Arial" w:hAnsi="Arial"/>
          <w:sz w:val="20"/>
          <w:szCs w:val="20"/>
        </w:rPr>
        <w:t>é</w:t>
      </w:r>
      <w:r w:rsidR="00A12667" w:rsidRPr="000454A1">
        <w:rPr>
          <w:rFonts w:ascii="Arial" w:hAnsi="Arial"/>
          <w:sz w:val="20"/>
          <w:szCs w:val="20"/>
        </w:rPr>
        <w:t xml:space="preserve"> </w:t>
      </w:r>
      <w:r w:rsidRPr="000454A1">
        <w:rPr>
          <w:rFonts w:ascii="Arial" w:hAnsi="Arial"/>
          <w:sz w:val="20"/>
          <w:szCs w:val="20"/>
        </w:rPr>
        <w:t>zakáz</w:t>
      </w:r>
      <w:r w:rsidR="00A12667">
        <w:rPr>
          <w:rFonts w:ascii="Arial" w:hAnsi="Arial"/>
          <w:sz w:val="20"/>
          <w:szCs w:val="20"/>
        </w:rPr>
        <w:t>ky</w:t>
      </w:r>
      <w:r w:rsidRPr="000454A1">
        <w:rPr>
          <w:rFonts w:ascii="Arial" w:hAnsi="Arial"/>
          <w:sz w:val="20"/>
          <w:szCs w:val="20"/>
        </w:rPr>
        <w:t xml:space="preserve"> podle této Smlouvy budou hrazeny Centrálním zadavatelem. </w:t>
      </w:r>
    </w:p>
    <w:p w14:paraId="525D2C5E" w14:textId="7D2F715A" w:rsidR="00A3743C" w:rsidRPr="000454A1" w:rsidRDefault="00A3743C" w:rsidP="00D93962">
      <w:pPr>
        <w:pStyle w:val="Clanek11"/>
        <w:rPr>
          <w:rFonts w:ascii="Arial" w:hAnsi="Arial"/>
          <w:sz w:val="20"/>
          <w:szCs w:val="20"/>
        </w:rPr>
      </w:pPr>
      <w:r w:rsidRPr="000454A1">
        <w:rPr>
          <w:rFonts w:ascii="Arial" w:hAnsi="Arial"/>
          <w:sz w:val="20"/>
          <w:szCs w:val="20"/>
        </w:rPr>
        <w:t>Centrální zadavatel je povinen vynakládat prostředky spojené s prováděním centralizovaného zadávání Veřejn</w:t>
      </w:r>
      <w:r w:rsidR="00A12667">
        <w:rPr>
          <w:rFonts w:ascii="Arial" w:hAnsi="Arial"/>
          <w:sz w:val="20"/>
          <w:szCs w:val="20"/>
        </w:rPr>
        <w:t>é</w:t>
      </w:r>
      <w:r w:rsidRPr="000454A1">
        <w:rPr>
          <w:rFonts w:ascii="Arial" w:hAnsi="Arial"/>
          <w:sz w:val="20"/>
          <w:szCs w:val="20"/>
        </w:rPr>
        <w:t xml:space="preserve"> zakáz</w:t>
      </w:r>
      <w:r w:rsidR="00A12667">
        <w:rPr>
          <w:rFonts w:ascii="Arial" w:hAnsi="Arial"/>
          <w:sz w:val="20"/>
          <w:szCs w:val="20"/>
        </w:rPr>
        <w:t>ky</w:t>
      </w:r>
      <w:r w:rsidRPr="000454A1">
        <w:rPr>
          <w:rFonts w:ascii="Arial" w:hAnsi="Arial"/>
          <w:sz w:val="20"/>
          <w:szCs w:val="20"/>
        </w:rPr>
        <w:t xml:space="preserve"> podle této Smlouvy vždy hospodárným, efektivním a účelným způsobem.</w:t>
      </w:r>
    </w:p>
    <w:p w14:paraId="50368ED0" w14:textId="5B7BE0E6" w:rsidR="00A3743C" w:rsidRPr="000454A1" w:rsidRDefault="00A3743C" w:rsidP="00D93962">
      <w:pPr>
        <w:pStyle w:val="Clanek11"/>
        <w:rPr>
          <w:rFonts w:ascii="Arial" w:hAnsi="Arial"/>
          <w:sz w:val="20"/>
          <w:szCs w:val="20"/>
        </w:rPr>
      </w:pPr>
      <w:r w:rsidRPr="000454A1">
        <w:rPr>
          <w:rFonts w:ascii="Arial" w:hAnsi="Arial"/>
          <w:sz w:val="20"/>
          <w:szCs w:val="20"/>
        </w:rPr>
        <w:t>Náklady spojené s poskytnutím informací a jakékoli další součinnosti podle této Smlouvy nesou Pověřující zadavatelé.</w:t>
      </w:r>
    </w:p>
    <w:p w14:paraId="3441DD4D" w14:textId="675160EC" w:rsidR="009B0461" w:rsidRPr="000454A1" w:rsidRDefault="004E58E4" w:rsidP="00D93962">
      <w:pPr>
        <w:pStyle w:val="Nadpis1"/>
        <w:widowControl w:val="0"/>
        <w:tabs>
          <w:tab w:val="clear" w:pos="1702"/>
        </w:tabs>
        <w:spacing w:before="360"/>
        <w:ind w:left="567"/>
        <w:rPr>
          <w:rFonts w:ascii="Arial" w:hAnsi="Arial" w:cs="Arial"/>
          <w:sz w:val="20"/>
          <w:szCs w:val="20"/>
        </w:rPr>
      </w:pPr>
      <w:r w:rsidRPr="000454A1">
        <w:rPr>
          <w:rFonts w:ascii="Arial" w:hAnsi="Arial" w:cs="Arial"/>
          <w:sz w:val="20"/>
          <w:szCs w:val="20"/>
        </w:rPr>
        <w:t>Platnost a účinnost Smlouvy</w:t>
      </w:r>
    </w:p>
    <w:p w14:paraId="6D536EBA" w14:textId="28AFAF09" w:rsidR="004E58E4" w:rsidRPr="000454A1" w:rsidRDefault="004E58E4" w:rsidP="00D93962">
      <w:pPr>
        <w:pStyle w:val="Clanek11"/>
        <w:rPr>
          <w:rFonts w:ascii="Arial" w:hAnsi="Arial"/>
          <w:sz w:val="20"/>
          <w:szCs w:val="20"/>
        </w:rPr>
      </w:pPr>
      <w:bookmarkStart w:id="71" w:name="_Ref158022327"/>
      <w:r w:rsidRPr="55F49A51">
        <w:rPr>
          <w:rFonts w:ascii="Arial" w:hAnsi="Arial"/>
          <w:sz w:val="20"/>
          <w:szCs w:val="20"/>
        </w:rPr>
        <w:t>Tato Smlouva se uzavírá na dobu</w:t>
      </w:r>
      <w:r w:rsidR="00735602" w:rsidRPr="55F49A51">
        <w:rPr>
          <w:rFonts w:ascii="Arial" w:hAnsi="Arial"/>
          <w:sz w:val="20"/>
          <w:szCs w:val="20"/>
        </w:rPr>
        <w:t xml:space="preserve"> </w:t>
      </w:r>
      <w:r w:rsidR="002502D0">
        <w:rPr>
          <w:rFonts w:ascii="Arial" w:hAnsi="Arial"/>
          <w:sz w:val="20"/>
          <w:szCs w:val="20"/>
        </w:rPr>
        <w:t>určitou</w:t>
      </w:r>
      <w:r w:rsidR="00816A16">
        <w:rPr>
          <w:rFonts w:ascii="Arial" w:hAnsi="Arial"/>
          <w:sz w:val="20"/>
          <w:szCs w:val="20"/>
        </w:rPr>
        <w:t>,</w:t>
      </w:r>
      <w:r w:rsidR="002502D0">
        <w:rPr>
          <w:rFonts w:ascii="Arial" w:hAnsi="Arial"/>
          <w:sz w:val="20"/>
          <w:szCs w:val="20"/>
        </w:rPr>
        <w:t xml:space="preserve"> a to na dobu</w:t>
      </w:r>
      <w:r w:rsidR="008E614A">
        <w:rPr>
          <w:rFonts w:ascii="Arial" w:hAnsi="Arial"/>
          <w:sz w:val="20"/>
          <w:szCs w:val="20"/>
        </w:rPr>
        <w:t xml:space="preserve">, na kterou je sjednána doba trvání </w:t>
      </w:r>
      <w:r w:rsidR="008E614A">
        <w:rPr>
          <w:rFonts w:ascii="Arial" w:hAnsi="Arial"/>
          <w:sz w:val="20"/>
          <w:szCs w:val="20"/>
        </w:rPr>
        <w:lastRenderedPageBreak/>
        <w:t>Smlouv</w:t>
      </w:r>
      <w:r w:rsidR="00024B0F">
        <w:rPr>
          <w:rFonts w:ascii="Arial" w:hAnsi="Arial"/>
          <w:sz w:val="20"/>
          <w:szCs w:val="20"/>
        </w:rPr>
        <w:t>y</w:t>
      </w:r>
      <w:r w:rsidR="008E614A">
        <w:rPr>
          <w:rFonts w:ascii="Arial" w:hAnsi="Arial"/>
          <w:sz w:val="20"/>
          <w:szCs w:val="20"/>
        </w:rPr>
        <w:t xml:space="preserve"> o dílo</w:t>
      </w:r>
      <w:r w:rsidR="00024B0F">
        <w:rPr>
          <w:rStyle w:val="Znakapoznpodarou"/>
          <w:rFonts w:ascii="Arial" w:hAnsi="Arial"/>
          <w:sz w:val="20"/>
          <w:szCs w:val="20"/>
        </w:rPr>
        <w:footnoteReference w:id="2"/>
      </w:r>
      <w:r w:rsidR="00A12667">
        <w:rPr>
          <w:rFonts w:ascii="Arial" w:hAnsi="Arial"/>
          <w:sz w:val="20"/>
          <w:szCs w:val="20"/>
        </w:rPr>
        <w:t>.</w:t>
      </w:r>
      <w:bookmarkEnd w:id="71"/>
    </w:p>
    <w:p w14:paraId="70950A79" w14:textId="5118018A" w:rsidR="004E58E4" w:rsidRPr="000454A1" w:rsidRDefault="004E58E4" w:rsidP="00642A01">
      <w:pPr>
        <w:pStyle w:val="Clanek11"/>
        <w:widowControl/>
        <w:rPr>
          <w:rFonts w:ascii="Arial" w:hAnsi="Arial"/>
          <w:sz w:val="20"/>
          <w:szCs w:val="20"/>
        </w:rPr>
      </w:pPr>
      <w:r w:rsidRPr="000454A1">
        <w:rPr>
          <w:rFonts w:ascii="Arial" w:hAnsi="Arial"/>
          <w:sz w:val="20"/>
          <w:szCs w:val="20"/>
        </w:rPr>
        <w:t>Pověřující zadavatelé, pro něž bude Centrální zadavatel na základě této Smlouvy pořizovat plnění prostřednictvím Veřejn</w:t>
      </w:r>
      <w:r w:rsidR="00A12667">
        <w:rPr>
          <w:rFonts w:ascii="Arial" w:hAnsi="Arial"/>
          <w:sz w:val="20"/>
          <w:szCs w:val="20"/>
        </w:rPr>
        <w:t>é</w:t>
      </w:r>
      <w:r w:rsidRPr="000454A1">
        <w:rPr>
          <w:rFonts w:ascii="Arial" w:hAnsi="Arial"/>
          <w:sz w:val="20"/>
          <w:szCs w:val="20"/>
        </w:rPr>
        <w:t xml:space="preserve"> zakáz</w:t>
      </w:r>
      <w:r w:rsidR="00A12667">
        <w:rPr>
          <w:rFonts w:ascii="Arial" w:hAnsi="Arial"/>
          <w:sz w:val="20"/>
          <w:szCs w:val="20"/>
        </w:rPr>
        <w:t>ky</w:t>
      </w:r>
      <w:r w:rsidRPr="000454A1">
        <w:rPr>
          <w:rFonts w:ascii="Arial" w:hAnsi="Arial"/>
          <w:sz w:val="20"/>
          <w:szCs w:val="20"/>
        </w:rPr>
        <w:t>, přistoupí k této Smlouvě podpisem Prohlášení pro kat. A a</w:t>
      </w:r>
      <w:r w:rsidR="00B93208" w:rsidRPr="000454A1">
        <w:rPr>
          <w:rFonts w:ascii="Arial" w:hAnsi="Arial"/>
          <w:sz w:val="20"/>
          <w:szCs w:val="20"/>
        </w:rPr>
        <w:t> </w:t>
      </w:r>
      <w:r w:rsidRPr="000454A1">
        <w:rPr>
          <w:rFonts w:ascii="Arial" w:hAnsi="Arial"/>
          <w:sz w:val="20"/>
          <w:szCs w:val="20"/>
        </w:rPr>
        <w:t>stanou se její Smluvní stranou</w:t>
      </w:r>
      <w:r w:rsidR="002B174A">
        <w:rPr>
          <w:rFonts w:ascii="Arial" w:hAnsi="Arial"/>
          <w:sz w:val="20"/>
          <w:szCs w:val="20"/>
        </w:rPr>
        <w:t xml:space="preserve"> doručením Potvrzení o akceptaci ve smyslu čl. </w:t>
      </w:r>
      <w:r w:rsidR="002B174A">
        <w:rPr>
          <w:rFonts w:ascii="Arial" w:hAnsi="Arial"/>
          <w:sz w:val="20"/>
          <w:szCs w:val="20"/>
        </w:rPr>
        <w:fldChar w:fldCharType="begin"/>
      </w:r>
      <w:r w:rsidR="002B174A">
        <w:rPr>
          <w:rFonts w:ascii="Arial" w:hAnsi="Arial"/>
          <w:sz w:val="20"/>
          <w:szCs w:val="20"/>
        </w:rPr>
        <w:instrText xml:space="preserve"> REF _Ref157106865 \r \h </w:instrText>
      </w:r>
      <w:r w:rsidR="002B174A">
        <w:rPr>
          <w:rFonts w:ascii="Arial" w:hAnsi="Arial"/>
          <w:sz w:val="20"/>
          <w:szCs w:val="20"/>
        </w:rPr>
      </w:r>
      <w:r w:rsidR="002B174A">
        <w:rPr>
          <w:rFonts w:ascii="Arial" w:hAnsi="Arial"/>
          <w:sz w:val="20"/>
          <w:szCs w:val="20"/>
        </w:rPr>
        <w:fldChar w:fldCharType="separate"/>
      </w:r>
      <w:r w:rsidR="00624491">
        <w:rPr>
          <w:rFonts w:ascii="Arial" w:hAnsi="Arial"/>
          <w:sz w:val="20"/>
          <w:szCs w:val="20"/>
        </w:rPr>
        <w:t>4.4</w:t>
      </w:r>
      <w:r w:rsidR="002B174A">
        <w:rPr>
          <w:rFonts w:ascii="Arial" w:hAnsi="Arial"/>
          <w:sz w:val="20"/>
          <w:szCs w:val="20"/>
        </w:rPr>
        <w:fldChar w:fldCharType="end"/>
      </w:r>
      <w:r w:rsidR="002B174A">
        <w:rPr>
          <w:rFonts w:ascii="Arial" w:hAnsi="Arial"/>
          <w:sz w:val="20"/>
          <w:szCs w:val="20"/>
        </w:rPr>
        <w:t xml:space="preserve"> této Smlouvy</w:t>
      </w:r>
      <w:r w:rsidRPr="000454A1">
        <w:rPr>
          <w:rFonts w:ascii="Arial" w:hAnsi="Arial"/>
          <w:sz w:val="20"/>
          <w:szCs w:val="20"/>
        </w:rPr>
        <w:t xml:space="preserve">. Pověřující zadavatelé, pro které může Centrální zadavatel na základě této Smlouvy po splnění podmínek dle čl. </w:t>
      </w:r>
      <w:r w:rsidRPr="000454A1">
        <w:rPr>
          <w:rFonts w:ascii="Arial" w:hAnsi="Arial"/>
          <w:sz w:val="20"/>
          <w:szCs w:val="20"/>
        </w:rPr>
        <w:fldChar w:fldCharType="begin"/>
      </w:r>
      <w:r w:rsidRPr="000454A1">
        <w:rPr>
          <w:rFonts w:ascii="Arial" w:hAnsi="Arial"/>
          <w:sz w:val="20"/>
          <w:szCs w:val="20"/>
        </w:rPr>
        <w:instrText xml:space="preserve"> REF _Ref143077786 \r \h </w:instrText>
      </w:r>
      <w:r w:rsidR="000454A1" w:rsidRPr="000454A1">
        <w:rPr>
          <w:rFonts w:ascii="Arial" w:hAnsi="Arial"/>
          <w:sz w:val="20"/>
          <w:szCs w:val="20"/>
        </w:rPr>
        <w:instrText xml:space="preserve"> \* MERGEFORMAT </w:instrText>
      </w:r>
      <w:r w:rsidRPr="000454A1">
        <w:rPr>
          <w:rFonts w:ascii="Arial" w:hAnsi="Arial"/>
          <w:sz w:val="20"/>
          <w:szCs w:val="20"/>
        </w:rPr>
      </w:r>
      <w:r w:rsidRPr="000454A1">
        <w:rPr>
          <w:rFonts w:ascii="Arial" w:hAnsi="Arial"/>
          <w:sz w:val="20"/>
          <w:szCs w:val="20"/>
        </w:rPr>
        <w:fldChar w:fldCharType="separate"/>
      </w:r>
      <w:r w:rsidR="00624491">
        <w:rPr>
          <w:rFonts w:ascii="Arial" w:hAnsi="Arial"/>
          <w:sz w:val="20"/>
          <w:szCs w:val="20"/>
        </w:rPr>
        <w:t>4</w:t>
      </w:r>
      <w:r w:rsidRPr="000454A1">
        <w:rPr>
          <w:rFonts w:ascii="Arial" w:hAnsi="Arial"/>
          <w:sz w:val="20"/>
          <w:szCs w:val="20"/>
        </w:rPr>
        <w:fldChar w:fldCharType="end"/>
      </w:r>
      <w:r w:rsidRPr="000454A1">
        <w:rPr>
          <w:rFonts w:ascii="Arial" w:hAnsi="Arial"/>
          <w:sz w:val="20"/>
          <w:szCs w:val="20"/>
        </w:rPr>
        <w:t xml:space="preserve"> této Smlouvy pořizovat plnění prostřednictvím Veřejn</w:t>
      </w:r>
      <w:r w:rsidR="00A12667">
        <w:rPr>
          <w:rFonts w:ascii="Arial" w:hAnsi="Arial"/>
          <w:sz w:val="20"/>
          <w:szCs w:val="20"/>
        </w:rPr>
        <w:t>é</w:t>
      </w:r>
      <w:r w:rsidRPr="000454A1">
        <w:rPr>
          <w:rFonts w:ascii="Arial" w:hAnsi="Arial"/>
          <w:sz w:val="20"/>
          <w:szCs w:val="20"/>
        </w:rPr>
        <w:t xml:space="preserve"> zakáz</w:t>
      </w:r>
      <w:r w:rsidR="00A12667">
        <w:rPr>
          <w:rFonts w:ascii="Arial" w:hAnsi="Arial"/>
          <w:sz w:val="20"/>
          <w:szCs w:val="20"/>
        </w:rPr>
        <w:t>ky</w:t>
      </w:r>
      <w:r w:rsidR="00B93208" w:rsidRPr="000454A1">
        <w:rPr>
          <w:rFonts w:ascii="Arial" w:hAnsi="Arial"/>
          <w:sz w:val="20"/>
          <w:szCs w:val="20"/>
        </w:rPr>
        <w:t>,</w:t>
      </w:r>
      <w:r w:rsidRPr="000454A1">
        <w:rPr>
          <w:rFonts w:ascii="Arial" w:hAnsi="Arial"/>
          <w:sz w:val="20"/>
          <w:szCs w:val="20"/>
        </w:rPr>
        <w:t xml:space="preserve"> přistoupí k této Smlouvě podpisem Prohlášení </w:t>
      </w:r>
      <w:r w:rsidR="00816A16">
        <w:rPr>
          <w:rFonts w:ascii="Arial" w:hAnsi="Arial"/>
          <w:sz w:val="20"/>
          <w:szCs w:val="20"/>
        </w:rPr>
        <w:t>pro kat. B</w:t>
      </w:r>
      <w:r w:rsidR="007B43AC" w:rsidRPr="000454A1">
        <w:rPr>
          <w:rFonts w:ascii="Arial" w:hAnsi="Arial"/>
          <w:sz w:val="20"/>
          <w:szCs w:val="20"/>
        </w:rPr>
        <w:t xml:space="preserve"> </w:t>
      </w:r>
      <w:r w:rsidRPr="000454A1">
        <w:rPr>
          <w:rFonts w:ascii="Arial" w:hAnsi="Arial"/>
          <w:sz w:val="20"/>
          <w:szCs w:val="20"/>
        </w:rPr>
        <w:t>a stanou se její Smluvní stranou</w:t>
      </w:r>
      <w:r w:rsidR="002B174A">
        <w:rPr>
          <w:rFonts w:ascii="Arial" w:hAnsi="Arial"/>
          <w:sz w:val="20"/>
          <w:szCs w:val="20"/>
        </w:rPr>
        <w:t xml:space="preserve"> doručením Potvrzení o akceptaci ve smyslu čl. </w:t>
      </w:r>
      <w:r w:rsidR="002B174A">
        <w:rPr>
          <w:rFonts w:ascii="Arial" w:hAnsi="Arial"/>
          <w:sz w:val="20"/>
          <w:szCs w:val="20"/>
        </w:rPr>
        <w:fldChar w:fldCharType="begin"/>
      </w:r>
      <w:r w:rsidR="002B174A">
        <w:rPr>
          <w:rFonts w:ascii="Arial" w:hAnsi="Arial"/>
          <w:sz w:val="20"/>
          <w:szCs w:val="20"/>
        </w:rPr>
        <w:instrText xml:space="preserve"> REF _Ref157106865 \r \h </w:instrText>
      </w:r>
      <w:r w:rsidR="002B174A">
        <w:rPr>
          <w:rFonts w:ascii="Arial" w:hAnsi="Arial"/>
          <w:sz w:val="20"/>
          <w:szCs w:val="20"/>
        </w:rPr>
      </w:r>
      <w:r w:rsidR="002B174A">
        <w:rPr>
          <w:rFonts w:ascii="Arial" w:hAnsi="Arial"/>
          <w:sz w:val="20"/>
          <w:szCs w:val="20"/>
        </w:rPr>
        <w:fldChar w:fldCharType="separate"/>
      </w:r>
      <w:r w:rsidR="00624491">
        <w:rPr>
          <w:rFonts w:ascii="Arial" w:hAnsi="Arial"/>
          <w:sz w:val="20"/>
          <w:szCs w:val="20"/>
        </w:rPr>
        <w:t>4.4</w:t>
      </w:r>
      <w:r w:rsidR="002B174A">
        <w:rPr>
          <w:rFonts w:ascii="Arial" w:hAnsi="Arial"/>
          <w:sz w:val="20"/>
          <w:szCs w:val="20"/>
        </w:rPr>
        <w:fldChar w:fldCharType="end"/>
      </w:r>
      <w:r w:rsidR="002B174A">
        <w:rPr>
          <w:rFonts w:ascii="Arial" w:hAnsi="Arial"/>
          <w:sz w:val="20"/>
          <w:szCs w:val="20"/>
        </w:rPr>
        <w:t xml:space="preserve"> této Smlouvy</w:t>
      </w:r>
      <w:r w:rsidRPr="000454A1">
        <w:rPr>
          <w:rFonts w:ascii="Arial" w:hAnsi="Arial"/>
          <w:sz w:val="20"/>
          <w:szCs w:val="20"/>
        </w:rPr>
        <w:t>.</w:t>
      </w:r>
    </w:p>
    <w:p w14:paraId="79166930" w14:textId="7E8B72F3" w:rsidR="007B43AC" w:rsidRPr="000454A1" w:rsidRDefault="7A9BDEE4" w:rsidP="00642A01">
      <w:pPr>
        <w:pStyle w:val="Clanek11"/>
        <w:widowControl/>
        <w:rPr>
          <w:rFonts w:ascii="Arial" w:hAnsi="Arial"/>
          <w:sz w:val="20"/>
          <w:szCs w:val="20"/>
        </w:rPr>
      </w:pPr>
      <w:r w:rsidRPr="7FEC5227">
        <w:rPr>
          <w:rFonts w:ascii="Arial" w:hAnsi="Arial"/>
          <w:sz w:val="20"/>
          <w:szCs w:val="20"/>
        </w:rPr>
        <w:t xml:space="preserve">Tato Smlouva </w:t>
      </w:r>
      <w:r w:rsidR="00B13967">
        <w:rPr>
          <w:rFonts w:ascii="Arial" w:hAnsi="Arial"/>
          <w:sz w:val="20"/>
          <w:szCs w:val="20"/>
        </w:rPr>
        <w:t xml:space="preserve">je uzavřena a </w:t>
      </w:r>
      <w:r w:rsidRPr="7FEC5227">
        <w:rPr>
          <w:rFonts w:ascii="Arial" w:hAnsi="Arial"/>
          <w:sz w:val="20"/>
          <w:szCs w:val="20"/>
        </w:rPr>
        <w:t>nabývá platnosti dnem podpisu Smlouvy Centrálním zadavatelem a</w:t>
      </w:r>
      <w:r w:rsidR="00880EAE">
        <w:rPr>
          <w:rFonts w:ascii="Arial" w:hAnsi="Arial"/>
          <w:sz w:val="20"/>
          <w:szCs w:val="20"/>
        </w:rPr>
        <w:t> </w:t>
      </w:r>
      <w:r w:rsidR="00C25DEF">
        <w:rPr>
          <w:rFonts w:ascii="Arial" w:hAnsi="Arial"/>
          <w:sz w:val="20"/>
          <w:szCs w:val="20"/>
        </w:rPr>
        <w:t>akceptací</w:t>
      </w:r>
      <w:r w:rsidR="00C25DEF" w:rsidRPr="7FEC5227">
        <w:rPr>
          <w:rFonts w:ascii="Arial" w:hAnsi="Arial"/>
          <w:sz w:val="20"/>
          <w:szCs w:val="20"/>
        </w:rPr>
        <w:t xml:space="preserve"> </w:t>
      </w:r>
      <w:r w:rsidRPr="7FEC5227">
        <w:rPr>
          <w:rFonts w:ascii="Arial" w:hAnsi="Arial"/>
          <w:sz w:val="20"/>
          <w:szCs w:val="20"/>
        </w:rPr>
        <w:t xml:space="preserve">Prohlášení </w:t>
      </w:r>
      <w:r w:rsidR="5EE1E361" w:rsidRPr="7FEC5227">
        <w:rPr>
          <w:rFonts w:ascii="Arial" w:hAnsi="Arial"/>
          <w:sz w:val="20"/>
          <w:szCs w:val="20"/>
        </w:rPr>
        <w:t xml:space="preserve">pro </w:t>
      </w:r>
      <w:r w:rsidRPr="7FEC5227">
        <w:rPr>
          <w:rFonts w:ascii="Arial" w:hAnsi="Arial"/>
          <w:sz w:val="20"/>
          <w:szCs w:val="20"/>
        </w:rPr>
        <w:t xml:space="preserve">kat. A a Prohlášení </w:t>
      </w:r>
      <w:r w:rsidR="5EE1E361" w:rsidRPr="7FEC5227">
        <w:rPr>
          <w:rFonts w:ascii="Arial" w:hAnsi="Arial"/>
          <w:sz w:val="20"/>
          <w:szCs w:val="20"/>
        </w:rPr>
        <w:t xml:space="preserve">pro </w:t>
      </w:r>
      <w:r w:rsidRPr="7FEC5227">
        <w:rPr>
          <w:rFonts w:ascii="Arial" w:hAnsi="Arial"/>
          <w:sz w:val="20"/>
          <w:szCs w:val="20"/>
        </w:rPr>
        <w:t xml:space="preserve">kat. B </w:t>
      </w:r>
      <w:r w:rsidR="00E82DE1">
        <w:rPr>
          <w:rFonts w:ascii="Arial" w:hAnsi="Arial"/>
          <w:sz w:val="20"/>
          <w:szCs w:val="20"/>
        </w:rPr>
        <w:t>ze strany NTK u</w:t>
      </w:r>
      <w:r w:rsidRPr="7FEC5227">
        <w:rPr>
          <w:rFonts w:ascii="Arial" w:hAnsi="Arial"/>
          <w:sz w:val="20"/>
          <w:szCs w:val="20"/>
        </w:rPr>
        <w:t xml:space="preserve"> </w:t>
      </w:r>
      <w:r w:rsidR="0026717D">
        <w:rPr>
          <w:rFonts w:ascii="Arial" w:hAnsi="Arial"/>
          <w:sz w:val="20"/>
          <w:szCs w:val="20"/>
        </w:rPr>
        <w:t xml:space="preserve">alespoň </w:t>
      </w:r>
      <w:r w:rsidR="004826EA">
        <w:rPr>
          <w:rFonts w:ascii="Arial" w:hAnsi="Arial"/>
          <w:sz w:val="20"/>
          <w:szCs w:val="20"/>
        </w:rPr>
        <w:t>5 (pěti)</w:t>
      </w:r>
      <w:r w:rsidR="0026717D" w:rsidRPr="7FEC5227">
        <w:rPr>
          <w:rFonts w:ascii="Arial" w:hAnsi="Arial"/>
          <w:sz w:val="20"/>
          <w:szCs w:val="20"/>
        </w:rPr>
        <w:t xml:space="preserve"> </w:t>
      </w:r>
      <w:r w:rsidRPr="7FEC5227">
        <w:rPr>
          <w:rFonts w:ascii="Arial" w:hAnsi="Arial"/>
          <w:sz w:val="20"/>
          <w:szCs w:val="20"/>
        </w:rPr>
        <w:t>Pověřující</w:t>
      </w:r>
      <w:r w:rsidR="00E82DE1">
        <w:rPr>
          <w:rFonts w:ascii="Arial" w:hAnsi="Arial"/>
          <w:sz w:val="20"/>
          <w:szCs w:val="20"/>
        </w:rPr>
        <w:t>ch</w:t>
      </w:r>
      <w:r w:rsidRPr="7FEC5227">
        <w:rPr>
          <w:rFonts w:ascii="Arial" w:hAnsi="Arial"/>
          <w:sz w:val="20"/>
          <w:szCs w:val="20"/>
        </w:rPr>
        <w:t xml:space="preserve"> zadavatel</w:t>
      </w:r>
      <w:r w:rsidR="00E82DE1">
        <w:rPr>
          <w:rFonts w:ascii="Arial" w:hAnsi="Arial"/>
          <w:sz w:val="20"/>
          <w:szCs w:val="20"/>
        </w:rPr>
        <w:t>ů</w:t>
      </w:r>
      <w:r w:rsidRPr="7FEC5227">
        <w:rPr>
          <w:rFonts w:ascii="Arial" w:hAnsi="Arial"/>
          <w:sz w:val="20"/>
          <w:szCs w:val="20"/>
        </w:rPr>
        <w:t>. Tato Smlouva nabývá účinnosti dnem uveřejnění v registru smluv podle zákona o registru smluv. Uveřejnění v registru smluv zajistí Centrální zadavatel.</w:t>
      </w:r>
    </w:p>
    <w:p w14:paraId="3A41A49B" w14:textId="26499D9C" w:rsidR="002452B7" w:rsidRPr="000454A1" w:rsidRDefault="002452B7" w:rsidP="00CF6F54">
      <w:pPr>
        <w:pStyle w:val="Nadpis1"/>
        <w:keepNext/>
        <w:tabs>
          <w:tab w:val="clear" w:pos="1702"/>
        </w:tabs>
        <w:spacing w:before="360"/>
        <w:ind w:left="567"/>
        <w:rPr>
          <w:rFonts w:ascii="Arial" w:hAnsi="Arial" w:cs="Arial"/>
          <w:sz w:val="20"/>
          <w:szCs w:val="20"/>
        </w:rPr>
      </w:pPr>
      <w:bookmarkStart w:id="72" w:name="_Ref150259527"/>
      <w:r w:rsidRPr="000454A1">
        <w:rPr>
          <w:rFonts w:ascii="Arial" w:hAnsi="Arial" w:cs="Arial"/>
          <w:sz w:val="20"/>
          <w:szCs w:val="20"/>
        </w:rPr>
        <w:t>Zánik Smlouvy</w:t>
      </w:r>
      <w:bookmarkEnd w:id="72"/>
    </w:p>
    <w:p w14:paraId="278B8FA0" w14:textId="6621BD54" w:rsidR="00816A16" w:rsidRPr="003E5158" w:rsidRDefault="003E5158">
      <w:pPr>
        <w:pStyle w:val="Clanek11"/>
        <w:widowControl/>
        <w:rPr>
          <w:rFonts w:ascii="Arial" w:hAnsi="Arial"/>
          <w:sz w:val="20"/>
          <w:szCs w:val="20"/>
        </w:rPr>
      </w:pPr>
      <w:r w:rsidRPr="003E5158">
        <w:rPr>
          <w:rFonts w:ascii="Arial" w:hAnsi="Arial"/>
          <w:sz w:val="20"/>
          <w:szCs w:val="20"/>
        </w:rPr>
        <w:t xml:space="preserve">Pověřující zadavatel kat. A je oprávněn od této Smlouvy písemně odstoupit nejpozději ve lhůtě dle čl. </w:t>
      </w:r>
      <w:r>
        <w:rPr>
          <w:rFonts w:ascii="Arial" w:hAnsi="Arial"/>
          <w:sz w:val="20"/>
          <w:szCs w:val="20"/>
        </w:rPr>
        <w:fldChar w:fldCharType="begin"/>
      </w:r>
      <w:r>
        <w:rPr>
          <w:rFonts w:ascii="Arial" w:hAnsi="Arial"/>
          <w:sz w:val="20"/>
          <w:szCs w:val="20"/>
        </w:rPr>
        <w:instrText xml:space="preserve"> REF _Ref152171245 \r \h </w:instrText>
      </w:r>
      <w:r>
        <w:rPr>
          <w:rFonts w:ascii="Arial" w:hAnsi="Arial"/>
          <w:sz w:val="20"/>
          <w:szCs w:val="20"/>
        </w:rPr>
      </w:r>
      <w:r>
        <w:rPr>
          <w:rFonts w:ascii="Arial" w:hAnsi="Arial"/>
          <w:sz w:val="20"/>
          <w:szCs w:val="20"/>
        </w:rPr>
        <w:fldChar w:fldCharType="separate"/>
      </w:r>
      <w:r w:rsidR="00624491">
        <w:rPr>
          <w:rFonts w:ascii="Arial" w:hAnsi="Arial"/>
          <w:sz w:val="20"/>
          <w:szCs w:val="20"/>
        </w:rPr>
        <w:t>4.8.3</w:t>
      </w:r>
      <w:r>
        <w:rPr>
          <w:rFonts w:ascii="Arial" w:hAnsi="Arial"/>
          <w:sz w:val="20"/>
          <w:szCs w:val="20"/>
        </w:rPr>
        <w:fldChar w:fldCharType="end"/>
      </w:r>
      <w:r w:rsidRPr="003E5158">
        <w:rPr>
          <w:rFonts w:ascii="Arial" w:hAnsi="Arial"/>
          <w:sz w:val="20"/>
          <w:szCs w:val="20"/>
        </w:rPr>
        <w:t xml:space="preserve"> této Smlouvy, po uplynutí této lhůty bude Pověřující zadavatel kat. A oprávněn odstoupit pouze od odběru služeb podpory provozu Systému dle Servisní smlouvy. Odstoupení Pověřujícího zadavatele kat. A musí být písemné a doručeno Centrálnímu zadavateli na kontaktní adresu (listinně / e-mailem) uvedenou v čl. </w:t>
      </w:r>
      <w:r>
        <w:rPr>
          <w:rFonts w:ascii="Arial" w:hAnsi="Arial"/>
          <w:sz w:val="20"/>
          <w:szCs w:val="20"/>
        </w:rPr>
        <w:fldChar w:fldCharType="begin"/>
      </w:r>
      <w:r>
        <w:rPr>
          <w:rFonts w:ascii="Arial" w:hAnsi="Arial"/>
          <w:sz w:val="20"/>
          <w:szCs w:val="20"/>
        </w:rPr>
        <w:instrText xml:space="preserve"> REF _Ref143076756 \r \h </w:instrText>
      </w:r>
      <w:r>
        <w:rPr>
          <w:rFonts w:ascii="Arial" w:hAnsi="Arial"/>
          <w:sz w:val="20"/>
          <w:szCs w:val="20"/>
        </w:rPr>
      </w:r>
      <w:r>
        <w:rPr>
          <w:rFonts w:ascii="Arial" w:hAnsi="Arial"/>
          <w:sz w:val="20"/>
          <w:szCs w:val="20"/>
        </w:rPr>
        <w:fldChar w:fldCharType="separate"/>
      </w:r>
      <w:r w:rsidR="00624491">
        <w:rPr>
          <w:rFonts w:ascii="Arial" w:hAnsi="Arial"/>
          <w:sz w:val="20"/>
          <w:szCs w:val="20"/>
        </w:rPr>
        <w:t>5.1</w:t>
      </w:r>
      <w:r>
        <w:rPr>
          <w:rFonts w:ascii="Arial" w:hAnsi="Arial"/>
          <w:sz w:val="20"/>
          <w:szCs w:val="20"/>
        </w:rPr>
        <w:fldChar w:fldCharType="end"/>
      </w:r>
      <w:r w:rsidRPr="003E5158">
        <w:rPr>
          <w:rFonts w:ascii="Arial" w:hAnsi="Arial"/>
          <w:sz w:val="20"/>
          <w:szCs w:val="20"/>
        </w:rPr>
        <w:t xml:space="preserve"> této Smlouvy. Centrální zadavatel si ve smluvní dokumentaci Veřejné zakázky vyhrazuje změnu závazku ze smlouvy uzavřené s vybraným dodavatelem, jejímž předmětem bude možnost Pověřujícího zadavatele kat. A odstoupit od Servisní smlouvy dle § 100 odst. 1 ZZVZ.</w:t>
      </w:r>
    </w:p>
    <w:p w14:paraId="3BD7313E" w14:textId="58ECC7FA" w:rsidR="00816A16" w:rsidRPr="00FC5E56" w:rsidRDefault="00816A16" w:rsidP="00FC5E56">
      <w:pPr>
        <w:pStyle w:val="Clanek11"/>
        <w:widowControl/>
        <w:rPr>
          <w:rFonts w:ascii="Arial" w:hAnsi="Arial"/>
          <w:sz w:val="20"/>
          <w:szCs w:val="20"/>
        </w:rPr>
      </w:pPr>
      <w:bookmarkStart w:id="73" w:name="_Ref148025883"/>
      <w:r>
        <w:rPr>
          <w:rFonts w:ascii="Arial" w:hAnsi="Arial"/>
          <w:sz w:val="20"/>
          <w:szCs w:val="20"/>
        </w:rPr>
        <w:t>Pověřující zadavatelé kat. B jsou oprávnění ukončit tuto Smlouvu písemnou dohodou s Centrálním zadavatelem kdykoliv v době trvání této Smlouvy.</w:t>
      </w:r>
      <w:r w:rsidR="00FC5E56">
        <w:rPr>
          <w:rFonts w:ascii="Arial" w:hAnsi="Arial"/>
          <w:sz w:val="20"/>
          <w:szCs w:val="20"/>
        </w:rPr>
        <w:t xml:space="preserve"> Centrální zadavatel </w:t>
      </w:r>
      <w:r w:rsidR="00A82C53">
        <w:rPr>
          <w:rFonts w:ascii="Arial" w:hAnsi="Arial"/>
          <w:sz w:val="20"/>
          <w:szCs w:val="20"/>
        </w:rPr>
        <w:t xml:space="preserve">se </w:t>
      </w:r>
      <w:r w:rsidR="00DE64FF">
        <w:rPr>
          <w:rFonts w:ascii="Arial" w:hAnsi="Arial"/>
          <w:sz w:val="20"/>
          <w:szCs w:val="20"/>
        </w:rPr>
        <w:t>na žádost</w:t>
      </w:r>
      <w:r w:rsidR="00FC5E56">
        <w:rPr>
          <w:rFonts w:ascii="Arial" w:hAnsi="Arial"/>
          <w:sz w:val="20"/>
          <w:szCs w:val="20"/>
        </w:rPr>
        <w:t xml:space="preserve"> Pověřujícího zadavatele kat. B </w:t>
      </w:r>
      <w:r w:rsidR="008403C9">
        <w:rPr>
          <w:rFonts w:ascii="Arial" w:hAnsi="Arial"/>
          <w:sz w:val="20"/>
          <w:szCs w:val="20"/>
        </w:rPr>
        <w:t>o</w:t>
      </w:r>
      <w:r w:rsidR="00FC5E56">
        <w:rPr>
          <w:rFonts w:ascii="Arial" w:hAnsi="Arial"/>
          <w:sz w:val="20"/>
          <w:szCs w:val="20"/>
        </w:rPr>
        <w:t xml:space="preserve"> uzavření dohody o ukončení Smlouvy dle tohoto čl. </w:t>
      </w:r>
      <w:r w:rsidR="00E76F29">
        <w:rPr>
          <w:rFonts w:ascii="Arial" w:hAnsi="Arial"/>
          <w:sz w:val="20"/>
          <w:szCs w:val="20"/>
        </w:rPr>
        <w:fldChar w:fldCharType="begin"/>
      </w:r>
      <w:r w:rsidR="00E76F29">
        <w:rPr>
          <w:rFonts w:ascii="Arial" w:hAnsi="Arial"/>
          <w:sz w:val="20"/>
          <w:szCs w:val="20"/>
        </w:rPr>
        <w:instrText xml:space="preserve"> REF _Ref148025883 \r \h </w:instrText>
      </w:r>
      <w:r w:rsidR="00E76F29">
        <w:rPr>
          <w:rFonts w:ascii="Arial" w:hAnsi="Arial"/>
          <w:sz w:val="20"/>
          <w:szCs w:val="20"/>
        </w:rPr>
      </w:r>
      <w:r w:rsidR="00E76F29">
        <w:rPr>
          <w:rFonts w:ascii="Arial" w:hAnsi="Arial"/>
          <w:sz w:val="20"/>
          <w:szCs w:val="20"/>
        </w:rPr>
        <w:fldChar w:fldCharType="separate"/>
      </w:r>
      <w:r w:rsidR="00624491">
        <w:rPr>
          <w:rFonts w:ascii="Arial" w:hAnsi="Arial"/>
          <w:sz w:val="20"/>
          <w:szCs w:val="20"/>
        </w:rPr>
        <w:t>8.2</w:t>
      </w:r>
      <w:r w:rsidR="00E76F29">
        <w:rPr>
          <w:rFonts w:ascii="Arial" w:hAnsi="Arial"/>
          <w:sz w:val="20"/>
          <w:szCs w:val="20"/>
        </w:rPr>
        <w:fldChar w:fldCharType="end"/>
      </w:r>
      <w:r w:rsidR="00E76F29">
        <w:rPr>
          <w:rFonts w:ascii="Arial" w:hAnsi="Arial"/>
          <w:sz w:val="20"/>
          <w:szCs w:val="20"/>
        </w:rPr>
        <w:t xml:space="preserve"> </w:t>
      </w:r>
      <w:r w:rsidR="00FC5E56">
        <w:rPr>
          <w:rFonts w:ascii="Arial" w:hAnsi="Arial"/>
          <w:sz w:val="20"/>
          <w:szCs w:val="20"/>
        </w:rPr>
        <w:t>Smlouvy zavazuje dohodu o ukončení Smlouvy s Pověřujícím zadavatelem kat. B uzavřít.</w:t>
      </w:r>
      <w:bookmarkEnd w:id="73"/>
    </w:p>
    <w:p w14:paraId="61A3C0E4" w14:textId="6CFB7761" w:rsidR="002452B7" w:rsidRDefault="002452B7" w:rsidP="00642A01">
      <w:pPr>
        <w:pStyle w:val="Clanek11"/>
        <w:widowControl/>
        <w:rPr>
          <w:rFonts w:ascii="Arial" w:hAnsi="Arial"/>
          <w:sz w:val="20"/>
          <w:szCs w:val="20"/>
        </w:rPr>
      </w:pPr>
      <w:r w:rsidRPr="000454A1">
        <w:rPr>
          <w:rFonts w:ascii="Arial" w:hAnsi="Arial"/>
          <w:sz w:val="20"/>
          <w:szCs w:val="20"/>
        </w:rPr>
        <w:t>Ukončí-li některý z Pověřujících zadavatelů tuto Smlouvu podle předchozí</w:t>
      </w:r>
      <w:r w:rsidR="000D61D1">
        <w:rPr>
          <w:rFonts w:ascii="Arial" w:hAnsi="Arial"/>
          <w:sz w:val="20"/>
          <w:szCs w:val="20"/>
        </w:rPr>
        <w:t>ch</w:t>
      </w:r>
      <w:r w:rsidRPr="000454A1">
        <w:rPr>
          <w:rFonts w:ascii="Arial" w:hAnsi="Arial"/>
          <w:sz w:val="20"/>
          <w:szCs w:val="20"/>
        </w:rPr>
        <w:t xml:space="preserve"> odstavc</w:t>
      </w:r>
      <w:r w:rsidR="000D61D1">
        <w:rPr>
          <w:rFonts w:ascii="Arial" w:hAnsi="Arial"/>
          <w:sz w:val="20"/>
          <w:szCs w:val="20"/>
        </w:rPr>
        <w:t>ů tohoto čl.</w:t>
      </w:r>
      <w:r w:rsidR="00880EAE">
        <w:rPr>
          <w:rFonts w:ascii="Arial" w:hAnsi="Arial"/>
          <w:sz w:val="20"/>
          <w:szCs w:val="20"/>
        </w:rPr>
        <w:t> </w:t>
      </w:r>
      <w:r w:rsidR="000D61D1">
        <w:rPr>
          <w:rFonts w:ascii="Arial" w:hAnsi="Arial"/>
          <w:sz w:val="20"/>
          <w:szCs w:val="20"/>
        </w:rPr>
        <w:fldChar w:fldCharType="begin"/>
      </w:r>
      <w:r w:rsidR="000D61D1">
        <w:rPr>
          <w:rFonts w:ascii="Arial" w:hAnsi="Arial"/>
          <w:sz w:val="20"/>
          <w:szCs w:val="20"/>
        </w:rPr>
        <w:instrText xml:space="preserve"> REF _Ref150259527 \r \h </w:instrText>
      </w:r>
      <w:r w:rsidR="000D61D1">
        <w:rPr>
          <w:rFonts w:ascii="Arial" w:hAnsi="Arial"/>
          <w:sz w:val="20"/>
          <w:szCs w:val="20"/>
        </w:rPr>
      </w:r>
      <w:r w:rsidR="000D61D1">
        <w:rPr>
          <w:rFonts w:ascii="Arial" w:hAnsi="Arial"/>
          <w:sz w:val="20"/>
          <w:szCs w:val="20"/>
        </w:rPr>
        <w:fldChar w:fldCharType="separate"/>
      </w:r>
      <w:r w:rsidR="00624491">
        <w:rPr>
          <w:rFonts w:ascii="Arial" w:hAnsi="Arial"/>
          <w:sz w:val="20"/>
          <w:szCs w:val="20"/>
        </w:rPr>
        <w:t>8</w:t>
      </w:r>
      <w:r w:rsidR="000D61D1">
        <w:rPr>
          <w:rFonts w:ascii="Arial" w:hAnsi="Arial"/>
          <w:sz w:val="20"/>
          <w:szCs w:val="20"/>
        </w:rPr>
        <w:fldChar w:fldCharType="end"/>
      </w:r>
      <w:r w:rsidR="000D61D1">
        <w:rPr>
          <w:rFonts w:ascii="Arial" w:hAnsi="Arial"/>
          <w:sz w:val="20"/>
          <w:szCs w:val="20"/>
        </w:rPr>
        <w:t xml:space="preserve"> Smlouvy</w:t>
      </w:r>
      <w:r w:rsidRPr="000454A1">
        <w:rPr>
          <w:rFonts w:ascii="Arial" w:hAnsi="Arial"/>
          <w:sz w:val="20"/>
          <w:szCs w:val="20"/>
        </w:rPr>
        <w:t>, nemá tato skutečnost vliv na platnost a účinnost této Smlouvy ve vztahu k ostatním Pověřujícím zadavatelům a vyhlášenému nebo již probíhajícímu centralizovanému zadávacímu řízení</w:t>
      </w:r>
      <w:r w:rsidR="00B93208" w:rsidRPr="000454A1">
        <w:rPr>
          <w:rFonts w:ascii="Arial" w:hAnsi="Arial"/>
          <w:sz w:val="20"/>
          <w:szCs w:val="20"/>
        </w:rPr>
        <w:t xml:space="preserve"> na Veřejn</w:t>
      </w:r>
      <w:r w:rsidR="00816A16">
        <w:rPr>
          <w:rFonts w:ascii="Arial" w:hAnsi="Arial"/>
          <w:sz w:val="20"/>
          <w:szCs w:val="20"/>
        </w:rPr>
        <w:t>ou</w:t>
      </w:r>
      <w:r w:rsidR="00B93208" w:rsidRPr="000454A1">
        <w:rPr>
          <w:rFonts w:ascii="Arial" w:hAnsi="Arial"/>
          <w:sz w:val="20"/>
          <w:szCs w:val="20"/>
        </w:rPr>
        <w:t xml:space="preserve"> zakázk</w:t>
      </w:r>
      <w:r w:rsidR="00816A16">
        <w:rPr>
          <w:rFonts w:ascii="Arial" w:hAnsi="Arial"/>
          <w:sz w:val="20"/>
          <w:szCs w:val="20"/>
        </w:rPr>
        <w:t>u</w:t>
      </w:r>
      <w:r w:rsidRPr="000454A1">
        <w:rPr>
          <w:rFonts w:ascii="Arial" w:hAnsi="Arial"/>
          <w:sz w:val="20"/>
          <w:szCs w:val="20"/>
        </w:rPr>
        <w:t>.</w:t>
      </w:r>
    </w:p>
    <w:p w14:paraId="424BE398" w14:textId="086FFAE1" w:rsidR="00D277C8" w:rsidRDefault="499E2137" w:rsidP="00D277C8">
      <w:pPr>
        <w:pStyle w:val="Clanek11"/>
        <w:widowControl/>
        <w:rPr>
          <w:rFonts w:ascii="Arial" w:hAnsi="Arial"/>
          <w:sz w:val="20"/>
          <w:szCs w:val="20"/>
        </w:rPr>
      </w:pPr>
      <w:r w:rsidRPr="7FEC5227">
        <w:rPr>
          <w:rFonts w:ascii="Arial" w:hAnsi="Arial"/>
          <w:sz w:val="20"/>
          <w:szCs w:val="20"/>
        </w:rPr>
        <w:t xml:space="preserve">Smlouva bude ukončena před uplynutím doby její účinnosti sjednané v čl. </w:t>
      </w:r>
      <w:r w:rsidR="00BA656E">
        <w:rPr>
          <w:rFonts w:ascii="Arial" w:hAnsi="Arial"/>
          <w:sz w:val="20"/>
          <w:szCs w:val="20"/>
        </w:rPr>
        <w:fldChar w:fldCharType="begin"/>
      </w:r>
      <w:r w:rsidR="00BA656E">
        <w:rPr>
          <w:rFonts w:ascii="Arial" w:hAnsi="Arial"/>
          <w:sz w:val="20"/>
          <w:szCs w:val="20"/>
        </w:rPr>
        <w:instrText xml:space="preserve"> REF _Ref158022327 \r \h </w:instrText>
      </w:r>
      <w:r w:rsidR="00BA656E">
        <w:rPr>
          <w:rFonts w:ascii="Arial" w:hAnsi="Arial"/>
          <w:sz w:val="20"/>
          <w:szCs w:val="20"/>
        </w:rPr>
      </w:r>
      <w:r w:rsidR="00BA656E">
        <w:rPr>
          <w:rFonts w:ascii="Arial" w:hAnsi="Arial"/>
          <w:sz w:val="20"/>
          <w:szCs w:val="20"/>
        </w:rPr>
        <w:fldChar w:fldCharType="separate"/>
      </w:r>
      <w:r w:rsidR="00624491">
        <w:rPr>
          <w:rFonts w:ascii="Arial" w:hAnsi="Arial"/>
          <w:sz w:val="20"/>
          <w:szCs w:val="20"/>
        </w:rPr>
        <w:t>7.1</w:t>
      </w:r>
      <w:r w:rsidR="00BA656E">
        <w:rPr>
          <w:rFonts w:ascii="Arial" w:hAnsi="Arial"/>
          <w:sz w:val="20"/>
          <w:szCs w:val="20"/>
        </w:rPr>
        <w:fldChar w:fldCharType="end"/>
      </w:r>
      <w:r w:rsidRPr="7FEC5227">
        <w:rPr>
          <w:rFonts w:ascii="Arial" w:hAnsi="Arial"/>
          <w:sz w:val="20"/>
          <w:szCs w:val="20"/>
        </w:rPr>
        <w:t xml:space="preserve"> Smlouvy</w:t>
      </w:r>
      <w:r w:rsidR="19B77E99" w:rsidRPr="7FEC5227">
        <w:rPr>
          <w:rFonts w:ascii="Arial" w:hAnsi="Arial"/>
          <w:sz w:val="20"/>
          <w:szCs w:val="20"/>
        </w:rPr>
        <w:t>, pokud</w:t>
      </w:r>
      <w:r w:rsidRPr="7FEC5227">
        <w:rPr>
          <w:rFonts w:ascii="Arial" w:hAnsi="Arial"/>
          <w:sz w:val="20"/>
          <w:szCs w:val="20"/>
        </w:rPr>
        <w:t xml:space="preserve"> </w:t>
      </w:r>
      <w:r w:rsidR="00E5559B">
        <w:rPr>
          <w:rFonts w:ascii="Arial" w:hAnsi="Arial"/>
          <w:sz w:val="20"/>
          <w:szCs w:val="20"/>
        </w:rPr>
        <w:t>nastane některá z následujících skutečností</w:t>
      </w:r>
      <w:r w:rsidRPr="7FEC5227">
        <w:rPr>
          <w:rFonts w:ascii="Arial" w:hAnsi="Arial"/>
          <w:sz w:val="20"/>
          <w:szCs w:val="20"/>
        </w:rPr>
        <w:t>:</w:t>
      </w:r>
    </w:p>
    <w:p w14:paraId="7CA10183" w14:textId="0389F100" w:rsidR="00D277C8" w:rsidRDefault="00D277C8" w:rsidP="007850E7">
      <w:pPr>
        <w:pStyle w:val="Clanek11"/>
        <w:widowControl/>
        <w:numPr>
          <w:ilvl w:val="0"/>
          <w:numId w:val="14"/>
        </w:numPr>
        <w:rPr>
          <w:rFonts w:ascii="Arial" w:hAnsi="Arial"/>
          <w:sz w:val="20"/>
          <w:szCs w:val="20"/>
        </w:rPr>
      </w:pPr>
      <w:r>
        <w:rPr>
          <w:rFonts w:ascii="Arial" w:hAnsi="Arial"/>
          <w:sz w:val="20"/>
          <w:szCs w:val="20"/>
        </w:rPr>
        <w:t xml:space="preserve">Zadávací řízení na Veřejnou zakázku bude </w:t>
      </w:r>
      <w:r w:rsidR="00B54992">
        <w:rPr>
          <w:rFonts w:ascii="Arial" w:hAnsi="Arial"/>
          <w:sz w:val="20"/>
          <w:szCs w:val="20"/>
        </w:rPr>
        <w:t>ukončeno ve smyslu § 51 odst. 2 ZZVZ</w:t>
      </w:r>
      <w:r>
        <w:rPr>
          <w:rFonts w:ascii="Arial" w:hAnsi="Arial"/>
          <w:sz w:val="20"/>
          <w:szCs w:val="20"/>
        </w:rPr>
        <w:t>;</w:t>
      </w:r>
    </w:p>
    <w:p w14:paraId="73C31C22" w14:textId="7042E24F" w:rsidR="00816A16" w:rsidRPr="00E02139" w:rsidRDefault="00AA5407" w:rsidP="007850E7">
      <w:pPr>
        <w:pStyle w:val="Clanek11"/>
        <w:widowControl/>
        <w:numPr>
          <w:ilvl w:val="0"/>
          <w:numId w:val="14"/>
        </w:numPr>
        <w:rPr>
          <w:rFonts w:ascii="Arial" w:hAnsi="Arial"/>
          <w:sz w:val="20"/>
          <w:szCs w:val="20"/>
        </w:rPr>
      </w:pPr>
      <w:r>
        <w:rPr>
          <w:rFonts w:ascii="Arial" w:hAnsi="Arial"/>
          <w:sz w:val="20"/>
          <w:szCs w:val="20"/>
        </w:rPr>
        <w:t xml:space="preserve">Dojde k </w:t>
      </w:r>
      <w:r w:rsidR="00E5559B">
        <w:rPr>
          <w:rFonts w:ascii="Arial" w:hAnsi="Arial"/>
          <w:sz w:val="20"/>
          <w:szCs w:val="20"/>
        </w:rPr>
        <w:t>předčasné</w:t>
      </w:r>
      <w:r>
        <w:rPr>
          <w:rFonts w:ascii="Arial" w:hAnsi="Arial"/>
          <w:sz w:val="20"/>
          <w:szCs w:val="20"/>
        </w:rPr>
        <w:t>mu</w:t>
      </w:r>
      <w:r w:rsidR="00E5559B">
        <w:rPr>
          <w:rFonts w:ascii="Arial" w:hAnsi="Arial"/>
          <w:sz w:val="20"/>
          <w:szCs w:val="20"/>
        </w:rPr>
        <w:t xml:space="preserve"> ukončení Smlouvy o dílo</w:t>
      </w:r>
      <w:r>
        <w:rPr>
          <w:rFonts w:ascii="Arial" w:hAnsi="Arial"/>
          <w:sz w:val="20"/>
          <w:szCs w:val="20"/>
        </w:rPr>
        <w:t xml:space="preserve"> před jejím splněním</w:t>
      </w:r>
      <w:r w:rsidR="00E5559B">
        <w:rPr>
          <w:rFonts w:ascii="Arial" w:hAnsi="Arial"/>
          <w:sz w:val="20"/>
          <w:szCs w:val="20"/>
        </w:rPr>
        <w:t xml:space="preserve">, tj. před </w:t>
      </w:r>
      <w:r w:rsidR="006621B4">
        <w:rPr>
          <w:rFonts w:ascii="Arial" w:hAnsi="Arial"/>
          <w:sz w:val="20"/>
          <w:szCs w:val="20"/>
        </w:rPr>
        <w:t xml:space="preserve">kompletním </w:t>
      </w:r>
      <w:r w:rsidR="00E5559B">
        <w:rPr>
          <w:rFonts w:ascii="Arial" w:hAnsi="Arial"/>
          <w:sz w:val="20"/>
          <w:szCs w:val="20"/>
        </w:rPr>
        <w:t xml:space="preserve">provedením </w:t>
      </w:r>
      <w:r w:rsidR="006621B4">
        <w:rPr>
          <w:rFonts w:ascii="Arial" w:hAnsi="Arial"/>
          <w:sz w:val="20"/>
          <w:szCs w:val="20"/>
        </w:rPr>
        <w:t>Základní dodávky</w:t>
      </w:r>
      <w:r w:rsidR="002E657D">
        <w:rPr>
          <w:rFonts w:ascii="Arial" w:hAnsi="Arial"/>
          <w:sz w:val="20"/>
          <w:szCs w:val="20"/>
        </w:rPr>
        <w:t>.</w:t>
      </w:r>
    </w:p>
    <w:p w14:paraId="0AC81DC6" w14:textId="05D0E72F" w:rsidR="00F72E1B" w:rsidRPr="000454A1" w:rsidRDefault="003B15DB" w:rsidP="00CF6F54">
      <w:pPr>
        <w:pStyle w:val="Nadpis1"/>
        <w:keepNext/>
        <w:tabs>
          <w:tab w:val="clear" w:pos="1702"/>
        </w:tabs>
        <w:spacing w:before="360"/>
        <w:ind w:left="567"/>
        <w:rPr>
          <w:rFonts w:ascii="Arial" w:hAnsi="Arial" w:cs="Arial"/>
          <w:sz w:val="20"/>
          <w:szCs w:val="20"/>
        </w:rPr>
      </w:pPr>
      <w:r w:rsidRPr="000454A1">
        <w:rPr>
          <w:rFonts w:ascii="Arial" w:hAnsi="Arial" w:cs="Arial"/>
          <w:sz w:val="20"/>
          <w:szCs w:val="20"/>
        </w:rPr>
        <w:t>Z</w:t>
      </w:r>
      <w:r w:rsidR="00F72E1B" w:rsidRPr="000454A1">
        <w:rPr>
          <w:rFonts w:ascii="Arial" w:hAnsi="Arial" w:cs="Arial"/>
          <w:sz w:val="20"/>
          <w:szCs w:val="20"/>
        </w:rPr>
        <w:t>ávěrečná ustanovení</w:t>
      </w:r>
      <w:bookmarkEnd w:id="50"/>
      <w:bookmarkEnd w:id="51"/>
      <w:bookmarkEnd w:id="52"/>
      <w:bookmarkEnd w:id="53"/>
      <w:bookmarkEnd w:id="54"/>
      <w:bookmarkEnd w:id="55"/>
      <w:bookmarkEnd w:id="56"/>
    </w:p>
    <w:p w14:paraId="4A51B25C" w14:textId="234A16C2" w:rsidR="002452B7" w:rsidRPr="000454A1" w:rsidRDefault="30E97E4C" w:rsidP="00642A01">
      <w:pPr>
        <w:pStyle w:val="Clanek11"/>
        <w:widowControl/>
        <w:rPr>
          <w:rFonts w:ascii="Arial" w:hAnsi="Arial"/>
          <w:sz w:val="20"/>
          <w:szCs w:val="20"/>
        </w:rPr>
      </w:pPr>
      <w:r w:rsidRPr="7FEC5227">
        <w:rPr>
          <w:rFonts w:ascii="Arial" w:hAnsi="Arial"/>
          <w:sz w:val="20"/>
          <w:szCs w:val="20"/>
        </w:rPr>
        <w:t>Tato Smlouva se řídí právním řádem České republiky, zejména příslušnými ustanoveními OZ a</w:t>
      </w:r>
      <w:r w:rsidR="0F8B84DA" w:rsidRPr="7FEC5227">
        <w:rPr>
          <w:rFonts w:ascii="Arial" w:hAnsi="Arial"/>
          <w:sz w:val="20"/>
          <w:szCs w:val="20"/>
        </w:rPr>
        <w:t> </w:t>
      </w:r>
      <w:r w:rsidRPr="7FEC5227">
        <w:rPr>
          <w:rFonts w:ascii="Arial" w:hAnsi="Arial"/>
          <w:sz w:val="20"/>
          <w:szCs w:val="20"/>
        </w:rPr>
        <w:t xml:space="preserve">ZZVZ. </w:t>
      </w:r>
      <w:r w:rsidR="00B12833">
        <w:rPr>
          <w:rFonts w:ascii="Arial" w:hAnsi="Arial"/>
          <w:sz w:val="20"/>
          <w:szCs w:val="20"/>
        </w:rPr>
        <w:t xml:space="preserve">Pokud </w:t>
      </w:r>
      <w:r w:rsidRPr="7FEC5227">
        <w:rPr>
          <w:rFonts w:ascii="Arial" w:hAnsi="Arial"/>
          <w:sz w:val="20"/>
          <w:szCs w:val="20"/>
        </w:rPr>
        <w:t>vznik</w:t>
      </w:r>
      <w:r w:rsidR="00B12833">
        <w:rPr>
          <w:rFonts w:ascii="Arial" w:hAnsi="Arial"/>
          <w:sz w:val="20"/>
          <w:szCs w:val="20"/>
        </w:rPr>
        <w:t>no</w:t>
      </w:r>
      <w:r w:rsidRPr="7FEC5227">
        <w:rPr>
          <w:rFonts w:ascii="Arial" w:hAnsi="Arial"/>
          <w:sz w:val="20"/>
          <w:szCs w:val="20"/>
        </w:rPr>
        <w:t xml:space="preserve">u mezi Smluvními stranami </w:t>
      </w:r>
      <w:r w:rsidR="00B12833">
        <w:rPr>
          <w:rFonts w:ascii="Arial" w:hAnsi="Arial"/>
          <w:sz w:val="20"/>
          <w:szCs w:val="20"/>
        </w:rPr>
        <w:t>spory</w:t>
      </w:r>
      <w:r w:rsidR="00B3464B">
        <w:rPr>
          <w:rFonts w:ascii="Arial" w:hAnsi="Arial"/>
          <w:sz w:val="20"/>
          <w:szCs w:val="20"/>
        </w:rPr>
        <w:t xml:space="preserve">, Smluvní strany </w:t>
      </w:r>
      <w:r w:rsidRPr="7FEC5227">
        <w:rPr>
          <w:rFonts w:ascii="Arial" w:hAnsi="Arial"/>
          <w:sz w:val="20"/>
          <w:szCs w:val="20"/>
        </w:rPr>
        <w:t xml:space="preserve">se zavazují, že vynaloží veškeré úsilí, které lze spravedlivě požadovat k tomu, aby byly spory vyřešeny dohodou. </w:t>
      </w:r>
      <w:r w:rsidR="1544B4EA" w:rsidRPr="7FEC5227">
        <w:rPr>
          <w:rFonts w:ascii="Arial" w:hAnsi="Arial"/>
          <w:sz w:val="20"/>
          <w:szCs w:val="20"/>
        </w:rPr>
        <w:t>Pokud</w:t>
      </w:r>
      <w:r w:rsidRPr="7FEC5227">
        <w:rPr>
          <w:rFonts w:ascii="Arial" w:hAnsi="Arial"/>
          <w:sz w:val="20"/>
          <w:szCs w:val="20"/>
        </w:rPr>
        <w:t xml:space="preserve"> by se dohoda na řešení sporů ohledně práv a povinností Smluvních stran vyplývajících z této Smlouvy ukázala jako nemožná, budou spory vyřešeny v řízení před obecnými soudy České republiky.</w:t>
      </w:r>
    </w:p>
    <w:p w14:paraId="3B344F36" w14:textId="359083C3" w:rsidR="002452B7" w:rsidRPr="000454A1" w:rsidRDefault="002452B7" w:rsidP="00642A01">
      <w:pPr>
        <w:pStyle w:val="Clanek11"/>
        <w:widowControl/>
        <w:rPr>
          <w:rFonts w:ascii="Arial" w:hAnsi="Arial"/>
          <w:sz w:val="20"/>
          <w:szCs w:val="20"/>
        </w:rPr>
      </w:pPr>
      <w:r w:rsidRPr="000454A1">
        <w:rPr>
          <w:rFonts w:ascii="Arial" w:hAnsi="Arial"/>
          <w:sz w:val="20"/>
          <w:szCs w:val="20"/>
        </w:rPr>
        <w:t>Smluvní strany prohlašují, že skutečnosti uvedené v této Smlouvě nepovažují za obchodní tajemství ve smyslu ustanovení § 504</w:t>
      </w:r>
      <w:r w:rsidR="008D4FDE">
        <w:rPr>
          <w:rFonts w:ascii="Arial" w:hAnsi="Arial"/>
          <w:sz w:val="20"/>
          <w:szCs w:val="20"/>
        </w:rPr>
        <w:t xml:space="preserve"> OZ</w:t>
      </w:r>
      <w:r w:rsidR="00531ACD" w:rsidRPr="000454A1">
        <w:rPr>
          <w:rFonts w:ascii="Arial" w:hAnsi="Arial"/>
          <w:sz w:val="20"/>
          <w:szCs w:val="20"/>
        </w:rPr>
        <w:t>.</w:t>
      </w:r>
    </w:p>
    <w:p w14:paraId="60CF91A6" w14:textId="502AF036" w:rsidR="002452B7" w:rsidRPr="000454A1" w:rsidRDefault="002452B7" w:rsidP="00642A01">
      <w:pPr>
        <w:pStyle w:val="Clanek11"/>
        <w:widowControl/>
        <w:rPr>
          <w:rFonts w:ascii="Arial" w:hAnsi="Arial"/>
          <w:sz w:val="20"/>
          <w:szCs w:val="20"/>
        </w:rPr>
      </w:pPr>
      <w:r w:rsidRPr="000454A1">
        <w:rPr>
          <w:rFonts w:ascii="Arial" w:hAnsi="Arial"/>
          <w:sz w:val="20"/>
          <w:szCs w:val="20"/>
        </w:rPr>
        <w:t>Textová část znění této Smlouvy může být doplňována nebo měněna pouze písemnou dohodou všech Smluvních stran, a to ve formě číslovaných dodatků</w:t>
      </w:r>
      <w:r w:rsidR="00DC54A9" w:rsidRPr="000454A1">
        <w:rPr>
          <w:rFonts w:ascii="Arial" w:hAnsi="Arial"/>
          <w:sz w:val="20"/>
          <w:szCs w:val="20"/>
        </w:rPr>
        <w:t xml:space="preserve">, pokud není v této Smlouvě </w:t>
      </w:r>
      <w:r w:rsidR="00B93208" w:rsidRPr="000454A1">
        <w:rPr>
          <w:rFonts w:ascii="Arial" w:hAnsi="Arial"/>
          <w:sz w:val="20"/>
          <w:szCs w:val="20"/>
        </w:rPr>
        <w:t>uvedeno</w:t>
      </w:r>
      <w:r w:rsidR="00DC54A9" w:rsidRPr="000454A1">
        <w:rPr>
          <w:rFonts w:ascii="Arial" w:hAnsi="Arial"/>
          <w:sz w:val="20"/>
          <w:szCs w:val="20"/>
        </w:rPr>
        <w:t xml:space="preserve"> jinak.</w:t>
      </w:r>
      <w:r w:rsidRPr="000454A1">
        <w:rPr>
          <w:rFonts w:ascii="Arial" w:hAnsi="Arial"/>
          <w:sz w:val="20"/>
          <w:szCs w:val="20"/>
        </w:rPr>
        <w:t xml:space="preserve"> </w:t>
      </w:r>
    </w:p>
    <w:p w14:paraId="16136EA4" w14:textId="45554C53" w:rsidR="002452B7" w:rsidRPr="000454A1" w:rsidRDefault="002452B7" w:rsidP="00642A01">
      <w:pPr>
        <w:pStyle w:val="Clanek11"/>
        <w:widowControl/>
        <w:rPr>
          <w:rFonts w:ascii="Arial" w:hAnsi="Arial"/>
          <w:sz w:val="20"/>
          <w:szCs w:val="20"/>
        </w:rPr>
      </w:pPr>
      <w:r w:rsidRPr="000454A1">
        <w:rPr>
          <w:rFonts w:ascii="Arial" w:hAnsi="Arial"/>
          <w:sz w:val="20"/>
          <w:szCs w:val="20"/>
        </w:rPr>
        <w:lastRenderedPageBreak/>
        <w:t>Veškeré písemnosti týkající se této Smlouvy a jejího předmětu budou vyhotoveny v českém jazyce.</w:t>
      </w:r>
    </w:p>
    <w:p w14:paraId="32589FB6" w14:textId="15607C65" w:rsidR="00DC54A9" w:rsidRPr="000454A1" w:rsidRDefault="00DC54A9" w:rsidP="00642A01">
      <w:pPr>
        <w:pStyle w:val="Clanek11"/>
        <w:widowControl/>
        <w:rPr>
          <w:rFonts w:ascii="Arial" w:hAnsi="Arial"/>
          <w:sz w:val="20"/>
          <w:szCs w:val="20"/>
        </w:rPr>
      </w:pPr>
      <w:r w:rsidRPr="000454A1">
        <w:rPr>
          <w:rFonts w:ascii="Arial" w:hAnsi="Arial"/>
          <w:sz w:val="20"/>
          <w:szCs w:val="20"/>
        </w:rPr>
        <w:t>Smluvní strany prohlašují, že pokud se kterékoliv ustanovení této Smlouvy ukáže být neplatným či nicotným nebo se neplatným či nicotným stane, tak tato skutečnost neovlivní platnost Smlouvy jako celku. V takovém případě se Smluvní strany zavazují nahradit neprodleně neplatné či nicotné ustanovení ustanovením platným; obdobně se zavazují postupovat v případě ostatních nedostatků Smlouvy.</w:t>
      </w:r>
    </w:p>
    <w:p w14:paraId="76717B99" w14:textId="20994042" w:rsidR="002452B7" w:rsidRPr="000454A1" w:rsidRDefault="32236B73" w:rsidP="00642A01">
      <w:pPr>
        <w:pStyle w:val="Clanek11"/>
        <w:widowControl/>
        <w:rPr>
          <w:rFonts w:ascii="Arial" w:hAnsi="Arial"/>
          <w:sz w:val="20"/>
          <w:szCs w:val="20"/>
        </w:rPr>
      </w:pPr>
      <w:r w:rsidRPr="7FEC5227">
        <w:rPr>
          <w:rFonts w:ascii="Arial" w:hAnsi="Arial"/>
          <w:sz w:val="20"/>
          <w:szCs w:val="20"/>
        </w:rPr>
        <w:t>Smluvní strany společně prohlašují, že v případě právního nástupnictví namísto některé ze Smluvních stran, bude dále postupováno dle této Smlouvy, neboť práva a povinnosti vyplývající z této Smlouvy přecház</w:t>
      </w:r>
      <w:r w:rsidR="77C80DD3" w:rsidRPr="7FEC5227">
        <w:rPr>
          <w:rFonts w:ascii="Arial" w:hAnsi="Arial"/>
          <w:sz w:val="20"/>
          <w:szCs w:val="20"/>
        </w:rPr>
        <w:t>ej</w:t>
      </w:r>
      <w:r w:rsidRPr="7FEC5227">
        <w:rPr>
          <w:rFonts w:ascii="Arial" w:hAnsi="Arial"/>
          <w:sz w:val="20"/>
          <w:szCs w:val="20"/>
        </w:rPr>
        <w:t>í ze zákona na právní nástupce Smluvních stran, není-li v této Smlouvě uvedeno jinak.</w:t>
      </w:r>
    </w:p>
    <w:p w14:paraId="7A9F9ECE" w14:textId="26B88D85" w:rsidR="002452B7" w:rsidRPr="000454A1" w:rsidRDefault="002452B7" w:rsidP="00642A01">
      <w:pPr>
        <w:pStyle w:val="Clanek11"/>
        <w:widowControl/>
        <w:rPr>
          <w:rFonts w:ascii="Arial" w:hAnsi="Arial"/>
          <w:sz w:val="20"/>
          <w:szCs w:val="20"/>
        </w:rPr>
      </w:pPr>
      <w:r w:rsidRPr="000454A1">
        <w:rPr>
          <w:rFonts w:ascii="Arial" w:hAnsi="Arial"/>
          <w:sz w:val="20"/>
          <w:szCs w:val="20"/>
        </w:rPr>
        <w:t>Smluvní strany prohlašují, že se s obsahem této Smlouvy řádně seznámily, s jejím obsahem souhlasí a považují jej za určitý a srozumitelný</w:t>
      </w:r>
      <w:r w:rsidR="009A3FD5">
        <w:rPr>
          <w:rFonts w:ascii="Arial" w:hAnsi="Arial"/>
          <w:sz w:val="20"/>
          <w:szCs w:val="20"/>
        </w:rPr>
        <w:t>.</w:t>
      </w:r>
    </w:p>
    <w:p w14:paraId="50B2CAB2" w14:textId="2C0D3FD4" w:rsidR="000166C4" w:rsidRPr="00CD62BC" w:rsidRDefault="000166C4" w:rsidP="008D27EE">
      <w:pPr>
        <w:pStyle w:val="Clanek11"/>
        <w:widowControl/>
        <w:rPr>
          <w:rFonts w:ascii="Arial" w:hAnsi="Arial"/>
          <w:sz w:val="20"/>
          <w:szCs w:val="20"/>
        </w:rPr>
      </w:pPr>
      <w:r w:rsidRPr="000454A1">
        <w:rPr>
          <w:rFonts w:ascii="Arial" w:hAnsi="Arial"/>
          <w:sz w:val="20"/>
          <w:szCs w:val="20"/>
        </w:rPr>
        <w:t>Tato Smlouva je vyhotovena v elektronické podobě</w:t>
      </w:r>
      <w:r>
        <w:rPr>
          <w:rFonts w:ascii="Arial" w:hAnsi="Arial"/>
          <w:sz w:val="20"/>
          <w:szCs w:val="20"/>
        </w:rPr>
        <w:t xml:space="preserve"> a bude podepsána elektronickým podpisem statutárního zástupce Centrálního zadavatele. Ke Smlouvě budou připojena Prohlášení o</w:t>
      </w:r>
      <w:r w:rsidR="00AD3220">
        <w:rPr>
          <w:rFonts w:ascii="Arial" w:hAnsi="Arial"/>
          <w:sz w:val="20"/>
          <w:szCs w:val="20"/>
        </w:rPr>
        <w:t> </w:t>
      </w:r>
      <w:r>
        <w:rPr>
          <w:rFonts w:ascii="Arial" w:hAnsi="Arial"/>
          <w:sz w:val="20"/>
          <w:szCs w:val="20"/>
        </w:rPr>
        <w:t>přistoupení kat. A a Prohlášení o přistoupení kat. B podepsaná elektronickými podpisy nebo jiným platným způsobem ze strany jednotlivých Pověřujících zadavatelů</w:t>
      </w:r>
      <w:r w:rsidR="000C59B5">
        <w:rPr>
          <w:rFonts w:ascii="Arial" w:hAnsi="Arial"/>
          <w:sz w:val="20"/>
          <w:szCs w:val="20"/>
        </w:rPr>
        <w:t xml:space="preserve"> a Centrálního zadavatele</w:t>
      </w:r>
      <w:r>
        <w:rPr>
          <w:rFonts w:ascii="Arial" w:hAnsi="Arial"/>
          <w:sz w:val="20"/>
          <w:szCs w:val="20"/>
        </w:rPr>
        <w:t xml:space="preserve">. </w:t>
      </w:r>
      <w:r w:rsidRPr="000454A1">
        <w:rPr>
          <w:rFonts w:ascii="Arial" w:hAnsi="Arial"/>
          <w:sz w:val="20"/>
          <w:szCs w:val="20"/>
        </w:rPr>
        <w:t xml:space="preserve">Smluvní strany obdrží </w:t>
      </w:r>
      <w:r>
        <w:rPr>
          <w:rFonts w:ascii="Arial" w:hAnsi="Arial"/>
          <w:sz w:val="20"/>
          <w:szCs w:val="20"/>
        </w:rPr>
        <w:t>elektronický originál Smlouvy včetně prohlášení Pověřujících zadavatelů.</w:t>
      </w:r>
    </w:p>
    <w:p w14:paraId="25CCAA0C" w14:textId="7123FFEC" w:rsidR="004C670E" w:rsidRPr="000454A1" w:rsidRDefault="004C670E" w:rsidP="008D27EE">
      <w:pPr>
        <w:pStyle w:val="Clanek11"/>
        <w:widowControl/>
        <w:rPr>
          <w:rFonts w:ascii="Arial" w:hAnsi="Arial"/>
          <w:sz w:val="20"/>
          <w:szCs w:val="20"/>
        </w:rPr>
      </w:pPr>
      <w:r w:rsidRPr="000454A1">
        <w:rPr>
          <w:rFonts w:ascii="Arial" w:hAnsi="Arial"/>
          <w:sz w:val="20"/>
          <w:szCs w:val="20"/>
        </w:rPr>
        <w:t xml:space="preserve">Nedílnou součástí této </w:t>
      </w:r>
      <w:r w:rsidR="00753F7E" w:rsidRPr="000454A1">
        <w:rPr>
          <w:rFonts w:ascii="Arial" w:hAnsi="Arial"/>
          <w:sz w:val="20"/>
          <w:szCs w:val="20"/>
        </w:rPr>
        <w:t>Smlouv</w:t>
      </w:r>
      <w:r w:rsidRPr="000454A1">
        <w:rPr>
          <w:rFonts w:ascii="Arial" w:hAnsi="Arial"/>
          <w:sz w:val="20"/>
          <w:szCs w:val="20"/>
        </w:rPr>
        <w:t>y jsou následující Přílohy:</w:t>
      </w:r>
    </w:p>
    <w:p w14:paraId="37A45804" w14:textId="408713E6" w:rsidR="004C670E" w:rsidRPr="000454A1" w:rsidRDefault="004C670E" w:rsidP="008D27EE">
      <w:pPr>
        <w:pStyle w:val="Claneka"/>
        <w:rPr>
          <w:rFonts w:ascii="Arial" w:hAnsi="Arial" w:cs="Arial"/>
          <w:sz w:val="20"/>
          <w:szCs w:val="20"/>
        </w:rPr>
      </w:pPr>
      <w:r w:rsidRPr="000454A1">
        <w:rPr>
          <w:rFonts w:ascii="Arial" w:hAnsi="Arial" w:cs="Arial"/>
          <w:sz w:val="20"/>
          <w:szCs w:val="20"/>
        </w:rPr>
        <w:t xml:space="preserve">Příloha č. 1: </w:t>
      </w:r>
      <w:r w:rsidR="00F7398A" w:rsidRPr="000454A1">
        <w:rPr>
          <w:rFonts w:ascii="Arial" w:hAnsi="Arial" w:cs="Arial"/>
          <w:sz w:val="20"/>
          <w:szCs w:val="20"/>
        </w:rPr>
        <w:t>Seznam Pověřujících zadavatelů kategorie A</w:t>
      </w:r>
      <w:r w:rsidRPr="000454A1">
        <w:rPr>
          <w:rFonts w:ascii="Arial" w:hAnsi="Arial" w:cs="Arial"/>
          <w:sz w:val="20"/>
          <w:szCs w:val="20"/>
        </w:rPr>
        <w:t>;</w:t>
      </w:r>
    </w:p>
    <w:p w14:paraId="11788B97" w14:textId="78C9063A" w:rsidR="00F7398A" w:rsidRPr="000454A1" w:rsidRDefault="00F7398A" w:rsidP="008D27EE">
      <w:pPr>
        <w:pStyle w:val="Claneka"/>
        <w:rPr>
          <w:rFonts w:ascii="Arial" w:hAnsi="Arial" w:cs="Arial"/>
          <w:sz w:val="20"/>
          <w:szCs w:val="20"/>
        </w:rPr>
      </w:pPr>
      <w:r w:rsidRPr="000454A1">
        <w:rPr>
          <w:rFonts w:ascii="Arial" w:hAnsi="Arial" w:cs="Arial"/>
          <w:sz w:val="20"/>
          <w:szCs w:val="20"/>
        </w:rPr>
        <w:t>Příloha č. 2: Seznam Pověřujících zadavatelů kategorie B;</w:t>
      </w:r>
    </w:p>
    <w:p w14:paraId="623AA0EB" w14:textId="5E22916B" w:rsidR="00F7398A" w:rsidRPr="000454A1" w:rsidRDefault="003B14A4" w:rsidP="008D27EE">
      <w:pPr>
        <w:pStyle w:val="Claneka"/>
        <w:rPr>
          <w:rFonts w:ascii="Arial" w:hAnsi="Arial" w:cs="Arial"/>
          <w:sz w:val="20"/>
          <w:szCs w:val="20"/>
        </w:rPr>
      </w:pPr>
      <w:r w:rsidRPr="000454A1">
        <w:rPr>
          <w:rFonts w:ascii="Arial" w:hAnsi="Arial" w:cs="Arial"/>
          <w:sz w:val="20"/>
          <w:szCs w:val="20"/>
        </w:rPr>
        <w:t>Příloha č. 3: Prohlášení o přistoupení ke Smlouvě o centralizovaném zadávání Pověřující</w:t>
      </w:r>
      <w:r w:rsidR="00054312" w:rsidRPr="000454A1">
        <w:rPr>
          <w:rFonts w:ascii="Arial" w:hAnsi="Arial" w:cs="Arial"/>
          <w:sz w:val="20"/>
          <w:szCs w:val="20"/>
        </w:rPr>
        <w:t>ho</w:t>
      </w:r>
      <w:r w:rsidRPr="000454A1">
        <w:rPr>
          <w:rFonts w:ascii="Arial" w:hAnsi="Arial" w:cs="Arial"/>
          <w:sz w:val="20"/>
          <w:szCs w:val="20"/>
        </w:rPr>
        <w:t xml:space="preserve"> zadavatele</w:t>
      </w:r>
      <w:r w:rsidR="007D29B1">
        <w:rPr>
          <w:rFonts w:ascii="Arial" w:hAnsi="Arial" w:cs="Arial"/>
          <w:sz w:val="20"/>
          <w:szCs w:val="20"/>
        </w:rPr>
        <w:t xml:space="preserve"> do kategorie</w:t>
      </w:r>
      <w:r w:rsidRPr="000454A1">
        <w:rPr>
          <w:rFonts w:ascii="Arial" w:hAnsi="Arial" w:cs="Arial"/>
          <w:sz w:val="20"/>
          <w:szCs w:val="20"/>
        </w:rPr>
        <w:t xml:space="preserve"> A;</w:t>
      </w:r>
    </w:p>
    <w:p w14:paraId="57E6AE10" w14:textId="395E82FE" w:rsidR="003B14A4" w:rsidRDefault="003B14A4" w:rsidP="008D27EE">
      <w:pPr>
        <w:pStyle w:val="Claneka"/>
        <w:rPr>
          <w:rFonts w:ascii="Arial" w:hAnsi="Arial" w:cs="Arial"/>
          <w:sz w:val="20"/>
          <w:szCs w:val="20"/>
        </w:rPr>
      </w:pPr>
      <w:r w:rsidRPr="000454A1">
        <w:rPr>
          <w:rFonts w:ascii="Arial" w:hAnsi="Arial" w:cs="Arial"/>
          <w:sz w:val="20"/>
          <w:szCs w:val="20"/>
        </w:rPr>
        <w:t>Příloha č. 4: Prohlášení o přistoupení ke Smlouvě o centralizovaném zadávání Pověřující</w:t>
      </w:r>
      <w:r w:rsidR="00054312" w:rsidRPr="000454A1">
        <w:rPr>
          <w:rFonts w:ascii="Arial" w:hAnsi="Arial" w:cs="Arial"/>
          <w:sz w:val="20"/>
          <w:szCs w:val="20"/>
        </w:rPr>
        <w:t>ho</w:t>
      </w:r>
      <w:r w:rsidRPr="000454A1">
        <w:rPr>
          <w:rFonts w:ascii="Arial" w:hAnsi="Arial" w:cs="Arial"/>
          <w:sz w:val="20"/>
          <w:szCs w:val="20"/>
        </w:rPr>
        <w:t xml:space="preserve"> zadavatele </w:t>
      </w:r>
      <w:r w:rsidR="007D29B1">
        <w:rPr>
          <w:rFonts w:ascii="Arial" w:hAnsi="Arial" w:cs="Arial"/>
          <w:sz w:val="20"/>
          <w:szCs w:val="20"/>
        </w:rPr>
        <w:t>do kategorie</w:t>
      </w:r>
      <w:r w:rsidRPr="000454A1">
        <w:rPr>
          <w:rFonts w:ascii="Arial" w:hAnsi="Arial" w:cs="Arial"/>
          <w:sz w:val="20"/>
          <w:szCs w:val="20"/>
        </w:rPr>
        <w:t xml:space="preserve"> B.</w:t>
      </w:r>
    </w:p>
    <w:p w14:paraId="0B096D5E" w14:textId="13566D07" w:rsidR="002B4414" w:rsidRPr="000454A1" w:rsidRDefault="002B4414" w:rsidP="008D27EE">
      <w:pPr>
        <w:pStyle w:val="Claneka"/>
        <w:rPr>
          <w:rFonts w:ascii="Arial" w:hAnsi="Arial" w:cs="Arial"/>
          <w:sz w:val="20"/>
          <w:szCs w:val="20"/>
        </w:rPr>
      </w:pPr>
      <w:r>
        <w:rPr>
          <w:rFonts w:ascii="Arial" w:hAnsi="Arial" w:cs="Arial"/>
          <w:sz w:val="20"/>
          <w:szCs w:val="20"/>
        </w:rPr>
        <w:t>Příloha</w:t>
      </w:r>
      <w:r w:rsidR="00D94F49">
        <w:rPr>
          <w:rFonts w:ascii="Arial" w:hAnsi="Arial" w:cs="Arial"/>
          <w:sz w:val="20"/>
          <w:szCs w:val="20"/>
        </w:rPr>
        <w:t xml:space="preserve"> č. 5: </w:t>
      </w:r>
      <w:r w:rsidR="00F96ED5">
        <w:rPr>
          <w:rFonts w:ascii="Arial" w:hAnsi="Arial" w:cs="Arial"/>
          <w:sz w:val="20"/>
          <w:szCs w:val="20"/>
        </w:rPr>
        <w:t xml:space="preserve">Algoritmus </w:t>
      </w:r>
      <w:r w:rsidR="006441F1">
        <w:rPr>
          <w:rFonts w:ascii="Arial" w:hAnsi="Arial" w:cs="Arial"/>
          <w:sz w:val="20"/>
          <w:szCs w:val="20"/>
        </w:rPr>
        <w:t xml:space="preserve">určení velikosti </w:t>
      </w:r>
      <w:r w:rsidR="0023310B">
        <w:rPr>
          <w:rFonts w:ascii="Arial" w:hAnsi="Arial" w:cs="Arial"/>
          <w:sz w:val="20"/>
          <w:szCs w:val="20"/>
        </w:rPr>
        <w:t>Pověřujícího zadavatele</w:t>
      </w:r>
    </w:p>
    <w:p w14:paraId="15C8F329" w14:textId="77777777" w:rsidR="00F7398A" w:rsidRPr="000454A1" w:rsidRDefault="00F7398A" w:rsidP="008D27EE">
      <w:pPr>
        <w:pStyle w:val="Clanek11"/>
        <w:widowControl/>
        <w:numPr>
          <w:ilvl w:val="0"/>
          <w:numId w:val="0"/>
        </w:numPr>
        <w:rPr>
          <w:rFonts w:ascii="Arial" w:hAnsi="Arial"/>
          <w:sz w:val="20"/>
          <w:szCs w:val="20"/>
        </w:rPr>
      </w:pPr>
    </w:p>
    <w:p w14:paraId="160A5856" w14:textId="57287DEC" w:rsidR="00F7398A" w:rsidRPr="000454A1" w:rsidRDefault="003F7EC5" w:rsidP="008D27EE">
      <w:pPr>
        <w:pStyle w:val="Clanek11"/>
        <w:widowControl/>
        <w:numPr>
          <w:ilvl w:val="0"/>
          <w:numId w:val="0"/>
        </w:numPr>
        <w:spacing w:after="240"/>
        <w:rPr>
          <w:rFonts w:ascii="Arial" w:hAnsi="Arial"/>
          <w:b/>
          <w:bCs w:val="0"/>
          <w:sz w:val="20"/>
          <w:szCs w:val="20"/>
        </w:rPr>
      </w:pPr>
      <w:r>
        <w:rPr>
          <w:rFonts w:ascii="Arial" w:hAnsi="Arial"/>
          <w:b/>
          <w:bCs w:val="0"/>
          <w:sz w:val="20"/>
          <w:szCs w:val="20"/>
        </w:rPr>
        <w:t>Centrální zadavatel:</w:t>
      </w:r>
    </w:p>
    <w:p w14:paraId="5A6CE7E4" w14:textId="18EFF477" w:rsidR="00F7398A" w:rsidRPr="000454A1" w:rsidRDefault="009E4406" w:rsidP="008D27EE">
      <w:pPr>
        <w:pStyle w:val="Clanek11"/>
        <w:widowControl/>
        <w:numPr>
          <w:ilvl w:val="0"/>
          <w:numId w:val="0"/>
        </w:numPr>
        <w:ind w:left="567" w:hanging="567"/>
        <w:rPr>
          <w:rFonts w:ascii="Arial" w:hAnsi="Arial"/>
          <w:sz w:val="20"/>
          <w:szCs w:val="20"/>
        </w:rPr>
      </w:pPr>
      <w:r>
        <w:rPr>
          <w:rFonts w:ascii="Arial" w:hAnsi="Arial"/>
          <w:sz w:val="20"/>
          <w:szCs w:val="20"/>
        </w:rPr>
        <w:t>V Praze dne dle data el. podpisu</w:t>
      </w:r>
    </w:p>
    <w:p w14:paraId="1F09039A" w14:textId="77777777" w:rsidR="00F7398A" w:rsidRPr="000454A1" w:rsidRDefault="00F7398A" w:rsidP="008D27EE">
      <w:pPr>
        <w:pStyle w:val="Clanek11"/>
        <w:widowControl/>
        <w:numPr>
          <w:ilvl w:val="0"/>
          <w:numId w:val="0"/>
        </w:numPr>
        <w:ind w:left="567" w:hanging="567"/>
        <w:rPr>
          <w:rFonts w:ascii="Arial" w:hAnsi="Arial"/>
          <w:sz w:val="20"/>
          <w:szCs w:val="20"/>
        </w:rPr>
      </w:pPr>
    </w:p>
    <w:p w14:paraId="37DBE265" w14:textId="77777777" w:rsidR="00F7398A" w:rsidRPr="000454A1" w:rsidRDefault="00F7398A" w:rsidP="008D27EE">
      <w:pPr>
        <w:pStyle w:val="Clanek11"/>
        <w:widowControl/>
        <w:numPr>
          <w:ilvl w:val="0"/>
          <w:numId w:val="0"/>
        </w:numPr>
        <w:ind w:left="567" w:hanging="567"/>
        <w:rPr>
          <w:rFonts w:ascii="Arial" w:hAnsi="Arial"/>
          <w:sz w:val="20"/>
          <w:szCs w:val="20"/>
        </w:rPr>
      </w:pPr>
    </w:p>
    <w:p w14:paraId="0989000E" w14:textId="77777777" w:rsidR="00F7398A" w:rsidRPr="000454A1" w:rsidRDefault="00F7398A" w:rsidP="008D27EE">
      <w:pPr>
        <w:pStyle w:val="Clanek11"/>
        <w:widowControl/>
        <w:numPr>
          <w:ilvl w:val="0"/>
          <w:numId w:val="0"/>
        </w:numPr>
        <w:ind w:left="567" w:hanging="567"/>
        <w:rPr>
          <w:rFonts w:ascii="Arial" w:hAnsi="Arial"/>
          <w:sz w:val="20"/>
          <w:szCs w:val="20"/>
        </w:rPr>
      </w:pPr>
      <w:r w:rsidRPr="000454A1">
        <w:rPr>
          <w:rFonts w:ascii="Arial" w:hAnsi="Arial"/>
          <w:sz w:val="20"/>
          <w:szCs w:val="20"/>
        </w:rPr>
        <w:t>_______________________________________</w:t>
      </w:r>
    </w:p>
    <w:p w14:paraId="67D3D7E0" w14:textId="52359E6A" w:rsidR="00F7398A" w:rsidRPr="001B068F" w:rsidRDefault="001B068F" w:rsidP="008D27EE">
      <w:pPr>
        <w:pStyle w:val="Clanek11"/>
        <w:widowControl/>
        <w:numPr>
          <w:ilvl w:val="0"/>
          <w:numId w:val="0"/>
        </w:numPr>
        <w:spacing w:before="60" w:after="60"/>
        <w:ind w:left="567" w:hanging="567"/>
        <w:rPr>
          <w:rFonts w:ascii="Arial" w:hAnsi="Arial"/>
          <w:bCs w:val="0"/>
          <w:i/>
          <w:sz w:val="20"/>
          <w:szCs w:val="20"/>
        </w:rPr>
      </w:pPr>
      <w:r>
        <w:rPr>
          <w:rFonts w:ascii="Arial" w:hAnsi="Arial"/>
          <w:bCs w:val="0"/>
          <w:i/>
          <w:sz w:val="20"/>
          <w:szCs w:val="20"/>
        </w:rPr>
        <w:t>redigováno</w:t>
      </w:r>
    </w:p>
    <w:p w14:paraId="0319A4AE" w14:textId="2C45F21F" w:rsidR="00F7398A" w:rsidRDefault="007906BD" w:rsidP="008D27EE">
      <w:pPr>
        <w:pStyle w:val="Clanek11"/>
        <w:widowControl/>
        <w:numPr>
          <w:ilvl w:val="0"/>
          <w:numId w:val="0"/>
        </w:numPr>
        <w:spacing w:before="60" w:after="60"/>
        <w:rPr>
          <w:rFonts w:ascii="Arial" w:hAnsi="Arial"/>
          <w:sz w:val="20"/>
          <w:szCs w:val="20"/>
        </w:rPr>
      </w:pPr>
      <w:r>
        <w:rPr>
          <w:rFonts w:ascii="Arial" w:hAnsi="Arial"/>
          <w:sz w:val="20"/>
          <w:szCs w:val="20"/>
        </w:rPr>
        <w:t>na základě plné moci</w:t>
      </w:r>
    </w:p>
    <w:p w14:paraId="63D11760" w14:textId="0A6B8964" w:rsidR="00696EC9" w:rsidRDefault="003F7EC5" w:rsidP="008D27EE">
      <w:pPr>
        <w:pStyle w:val="Clanek11"/>
        <w:widowControl/>
        <w:numPr>
          <w:ilvl w:val="0"/>
          <w:numId w:val="0"/>
        </w:numPr>
        <w:spacing w:before="60" w:after="60"/>
        <w:rPr>
          <w:rFonts w:ascii="Arial" w:hAnsi="Arial"/>
          <w:sz w:val="20"/>
          <w:szCs w:val="20"/>
        </w:rPr>
      </w:pPr>
      <w:r>
        <w:rPr>
          <w:rFonts w:ascii="Arial" w:hAnsi="Arial"/>
          <w:sz w:val="20"/>
          <w:szCs w:val="20"/>
        </w:rPr>
        <w:t>Národní technická knihovna</w:t>
      </w:r>
    </w:p>
    <w:p w14:paraId="5A827866" w14:textId="77777777" w:rsidR="00696EC9" w:rsidRDefault="00696EC9" w:rsidP="008D27EE">
      <w:pPr>
        <w:spacing w:before="0" w:after="0"/>
        <w:jc w:val="left"/>
        <w:rPr>
          <w:rFonts w:ascii="Arial" w:hAnsi="Arial" w:cs="Arial"/>
          <w:bCs/>
          <w:iCs/>
          <w:sz w:val="20"/>
          <w:szCs w:val="20"/>
        </w:rPr>
      </w:pPr>
      <w:r>
        <w:rPr>
          <w:rFonts w:ascii="Arial" w:hAnsi="Arial"/>
          <w:sz w:val="20"/>
          <w:szCs w:val="20"/>
        </w:rPr>
        <w:br w:type="page"/>
      </w:r>
    </w:p>
    <w:p w14:paraId="23BDFB99" w14:textId="77777777" w:rsidR="00122247" w:rsidRDefault="00122247" w:rsidP="00696EC9">
      <w:pPr>
        <w:pStyle w:val="Clanek11"/>
        <w:widowControl/>
        <w:numPr>
          <w:ilvl w:val="0"/>
          <w:numId w:val="0"/>
        </w:numPr>
        <w:jc w:val="center"/>
        <w:rPr>
          <w:rFonts w:ascii="Arial" w:hAnsi="Arial"/>
          <w:b/>
          <w:sz w:val="20"/>
          <w:szCs w:val="20"/>
        </w:rPr>
        <w:sectPr w:rsidR="00122247" w:rsidSect="006825F2">
          <w:headerReference w:type="default" r:id="rId12"/>
          <w:footerReference w:type="default" r:id="rId13"/>
          <w:headerReference w:type="first" r:id="rId14"/>
          <w:footerReference w:type="first" r:id="rId15"/>
          <w:pgSz w:w="11907" w:h="16840" w:code="9"/>
          <w:pgMar w:top="1418" w:right="1418" w:bottom="1418" w:left="1418" w:header="284" w:footer="720" w:gutter="0"/>
          <w:cols w:space="720"/>
          <w:titlePg/>
          <w:docGrid w:linePitch="360"/>
        </w:sectPr>
      </w:pPr>
      <w:bookmarkStart w:id="74" w:name="_Toc516591375"/>
      <w:bookmarkStart w:id="75" w:name="_Toc516604602"/>
      <w:bookmarkStart w:id="76" w:name="_Toc516647768"/>
      <w:bookmarkStart w:id="77" w:name="_Toc516670375"/>
      <w:bookmarkStart w:id="78" w:name="_Toc517353596"/>
      <w:bookmarkStart w:id="79" w:name="_Toc518140488"/>
      <w:bookmarkStart w:id="80" w:name="_Toc518201651"/>
      <w:bookmarkStart w:id="81" w:name="_Toc532815657"/>
      <w:bookmarkStart w:id="82" w:name="_Toc101447732"/>
      <w:bookmarkStart w:id="83" w:name="_Toc101447791"/>
      <w:bookmarkStart w:id="84" w:name="_Toc103187032"/>
      <w:bookmarkStart w:id="85" w:name="_Toc104900149"/>
      <w:bookmarkStart w:id="86" w:name="_Toc104901985"/>
      <w:bookmarkStart w:id="87" w:name="_Toc105239596"/>
      <w:bookmarkStart w:id="88" w:name="_Toc105367135"/>
    </w:p>
    <w:p w14:paraId="7D1F1EB0" w14:textId="77777777" w:rsidR="00696EC9" w:rsidRDefault="00696EC9" w:rsidP="00696EC9">
      <w:pPr>
        <w:pStyle w:val="Clanek11"/>
        <w:widowControl/>
        <w:numPr>
          <w:ilvl w:val="0"/>
          <w:numId w:val="0"/>
        </w:numPr>
        <w:jc w:val="center"/>
        <w:rPr>
          <w:rFonts w:ascii="Arial" w:hAnsi="Arial"/>
          <w:b/>
          <w:sz w:val="20"/>
          <w:szCs w:val="20"/>
        </w:rPr>
      </w:pPr>
      <w:r w:rsidRPr="003C3345">
        <w:rPr>
          <w:rFonts w:ascii="Arial" w:hAnsi="Arial"/>
          <w:b/>
          <w:sz w:val="20"/>
          <w:szCs w:val="20"/>
        </w:rPr>
        <w:lastRenderedPageBreak/>
        <w:t>PŘÍLOHA Č. 1</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2DE93761" w14:textId="77777777" w:rsidR="00696EC9" w:rsidRPr="003C3345" w:rsidRDefault="00696EC9" w:rsidP="00696EC9">
      <w:pPr>
        <w:pStyle w:val="Clanek11"/>
        <w:widowControl/>
        <w:numPr>
          <w:ilvl w:val="0"/>
          <w:numId w:val="0"/>
        </w:numPr>
        <w:spacing w:after="480"/>
        <w:jc w:val="center"/>
        <w:rPr>
          <w:rFonts w:ascii="Arial" w:hAnsi="Arial"/>
          <w:b/>
          <w:sz w:val="20"/>
          <w:szCs w:val="20"/>
        </w:rPr>
      </w:pPr>
      <w:r w:rsidRPr="003C3345">
        <w:rPr>
          <w:rFonts w:ascii="Arial" w:hAnsi="Arial"/>
          <w:b/>
          <w:sz w:val="20"/>
          <w:szCs w:val="20"/>
        </w:rPr>
        <w:t>SEZNAM POVĚŘUJÍCÍCH ZADAVATELŮ KATEGORIE A</w:t>
      </w:r>
    </w:p>
    <w:tbl>
      <w:tblPr>
        <w:tblStyle w:val="Mkatabulky"/>
        <w:tblW w:w="0" w:type="auto"/>
        <w:jc w:val="center"/>
        <w:tblLook w:val="04A0" w:firstRow="1" w:lastRow="0" w:firstColumn="1" w:lastColumn="0" w:noHBand="0" w:noVBand="1"/>
      </w:tblPr>
      <w:tblGrid>
        <w:gridCol w:w="1855"/>
        <w:gridCol w:w="1221"/>
        <w:gridCol w:w="997"/>
        <w:gridCol w:w="1161"/>
        <w:gridCol w:w="1617"/>
        <w:gridCol w:w="2075"/>
        <w:gridCol w:w="2647"/>
        <w:gridCol w:w="2421"/>
      </w:tblGrid>
      <w:tr w:rsidR="00585761" w:rsidRPr="003C3345" w14:paraId="2B20C926" w14:textId="77777777" w:rsidTr="00C87EE5">
        <w:trPr>
          <w:trHeight w:val="737"/>
          <w:jc w:val="center"/>
        </w:trPr>
        <w:tc>
          <w:tcPr>
            <w:tcW w:w="1855" w:type="dxa"/>
            <w:shd w:val="clear" w:color="auto" w:fill="D9D9D9" w:themeFill="background1" w:themeFillShade="D9"/>
            <w:vAlign w:val="center"/>
          </w:tcPr>
          <w:p w14:paraId="66FE5E60" w14:textId="77777777" w:rsidR="00585761" w:rsidRPr="003C3345" w:rsidRDefault="00585761" w:rsidP="00235F7A">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Název</w:t>
            </w:r>
          </w:p>
        </w:tc>
        <w:tc>
          <w:tcPr>
            <w:tcW w:w="1221" w:type="dxa"/>
            <w:shd w:val="clear" w:color="auto" w:fill="D9D9D9" w:themeFill="background1" w:themeFillShade="D9"/>
            <w:vAlign w:val="center"/>
          </w:tcPr>
          <w:p w14:paraId="4777766C" w14:textId="77777777" w:rsidR="00585761" w:rsidRPr="003C3345" w:rsidRDefault="00585761" w:rsidP="00235F7A">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Sídlo</w:t>
            </w:r>
          </w:p>
        </w:tc>
        <w:tc>
          <w:tcPr>
            <w:tcW w:w="997" w:type="dxa"/>
            <w:shd w:val="clear" w:color="auto" w:fill="D9D9D9" w:themeFill="background1" w:themeFillShade="D9"/>
            <w:vAlign w:val="center"/>
          </w:tcPr>
          <w:p w14:paraId="4D06D624" w14:textId="77777777" w:rsidR="00585761" w:rsidRPr="003C3345" w:rsidRDefault="00585761" w:rsidP="00235F7A">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IČO</w:t>
            </w:r>
          </w:p>
        </w:tc>
        <w:tc>
          <w:tcPr>
            <w:tcW w:w="1161" w:type="dxa"/>
            <w:shd w:val="clear" w:color="auto" w:fill="D9D9D9" w:themeFill="background1" w:themeFillShade="D9"/>
            <w:vAlign w:val="center"/>
          </w:tcPr>
          <w:p w14:paraId="179DB3DA" w14:textId="792F8682" w:rsidR="00585761" w:rsidRPr="003C3345" w:rsidRDefault="00585761" w:rsidP="002878EF">
            <w:pPr>
              <w:pStyle w:val="Clanek11"/>
              <w:widowControl/>
              <w:numPr>
                <w:ilvl w:val="0"/>
                <w:numId w:val="0"/>
              </w:numPr>
              <w:spacing w:before="0" w:after="0"/>
              <w:jc w:val="center"/>
              <w:rPr>
                <w:rFonts w:ascii="Arial" w:hAnsi="Arial"/>
                <w:b/>
                <w:sz w:val="20"/>
                <w:szCs w:val="20"/>
              </w:rPr>
            </w:pPr>
            <w:r>
              <w:rPr>
                <w:rFonts w:ascii="Arial" w:hAnsi="Arial"/>
                <w:b/>
                <w:sz w:val="20"/>
                <w:szCs w:val="20"/>
              </w:rPr>
              <w:t>Velikost</w:t>
            </w:r>
          </w:p>
        </w:tc>
        <w:tc>
          <w:tcPr>
            <w:tcW w:w="1617" w:type="dxa"/>
            <w:shd w:val="clear" w:color="auto" w:fill="D9D9D9" w:themeFill="background1" w:themeFillShade="D9"/>
            <w:vAlign w:val="center"/>
          </w:tcPr>
          <w:p w14:paraId="28B5F8CE" w14:textId="2DCF5A87" w:rsidR="00585761" w:rsidRDefault="00C87EE5" w:rsidP="00C87EE5">
            <w:pPr>
              <w:pStyle w:val="Clanek11"/>
              <w:widowControl/>
              <w:numPr>
                <w:ilvl w:val="0"/>
                <w:numId w:val="0"/>
              </w:numPr>
              <w:spacing w:before="0" w:after="0"/>
              <w:jc w:val="center"/>
              <w:rPr>
                <w:rFonts w:ascii="Arial" w:hAnsi="Arial"/>
                <w:b/>
                <w:sz w:val="20"/>
                <w:szCs w:val="20"/>
              </w:rPr>
            </w:pPr>
            <w:r>
              <w:rPr>
                <w:rFonts w:ascii="Arial" w:hAnsi="Arial"/>
                <w:b/>
                <w:sz w:val="20"/>
                <w:szCs w:val="20"/>
              </w:rPr>
              <w:t>Implementační vlna</w:t>
            </w:r>
          </w:p>
        </w:tc>
        <w:tc>
          <w:tcPr>
            <w:tcW w:w="2075" w:type="dxa"/>
            <w:shd w:val="clear" w:color="auto" w:fill="D9D9D9" w:themeFill="background1" w:themeFillShade="D9"/>
            <w:vAlign w:val="center"/>
          </w:tcPr>
          <w:p w14:paraId="178D2A91" w14:textId="30279041" w:rsidR="00585761" w:rsidRPr="003C3345" w:rsidRDefault="00585761" w:rsidP="002878EF">
            <w:pPr>
              <w:pStyle w:val="Clanek11"/>
              <w:widowControl/>
              <w:numPr>
                <w:ilvl w:val="0"/>
                <w:numId w:val="0"/>
              </w:numPr>
              <w:spacing w:before="0" w:after="0"/>
              <w:jc w:val="center"/>
              <w:rPr>
                <w:rFonts w:ascii="Arial" w:hAnsi="Arial"/>
                <w:b/>
                <w:sz w:val="20"/>
                <w:szCs w:val="20"/>
              </w:rPr>
            </w:pPr>
            <w:r>
              <w:rPr>
                <w:rFonts w:ascii="Arial" w:hAnsi="Arial"/>
                <w:b/>
                <w:sz w:val="20"/>
                <w:szCs w:val="20"/>
              </w:rPr>
              <w:t>Požadované řešení Systému (plné/částečné</w:t>
            </w:r>
            <w:r w:rsidR="0032026D">
              <w:rPr>
                <w:rFonts w:ascii="Arial" w:hAnsi="Arial"/>
                <w:b/>
                <w:sz w:val="20"/>
                <w:szCs w:val="20"/>
              </w:rPr>
              <w:t xml:space="preserve"> bez AKS</w:t>
            </w:r>
            <w:r>
              <w:rPr>
                <w:rFonts w:ascii="Arial" w:hAnsi="Arial"/>
                <w:b/>
                <w:sz w:val="20"/>
                <w:szCs w:val="20"/>
              </w:rPr>
              <w:t>)</w:t>
            </w:r>
          </w:p>
        </w:tc>
        <w:tc>
          <w:tcPr>
            <w:tcW w:w="2647" w:type="dxa"/>
            <w:shd w:val="clear" w:color="auto" w:fill="D9D9D9" w:themeFill="background1" w:themeFillShade="D9"/>
            <w:vAlign w:val="center"/>
          </w:tcPr>
          <w:p w14:paraId="1A51F2CE" w14:textId="0359653B" w:rsidR="00585761" w:rsidRPr="003C3345" w:rsidRDefault="00585761" w:rsidP="00235F7A">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Kontaktní údaje</w:t>
            </w:r>
          </w:p>
        </w:tc>
        <w:tc>
          <w:tcPr>
            <w:tcW w:w="2421" w:type="dxa"/>
            <w:shd w:val="clear" w:color="auto" w:fill="D9D9D9" w:themeFill="background1" w:themeFillShade="D9"/>
            <w:vAlign w:val="center"/>
          </w:tcPr>
          <w:p w14:paraId="54DC8680" w14:textId="77777777" w:rsidR="00585761" w:rsidRPr="003C3345" w:rsidRDefault="00585761" w:rsidP="00235F7A">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Zástupce pro zadávací řízení</w:t>
            </w:r>
          </w:p>
        </w:tc>
      </w:tr>
      <w:tr w:rsidR="00585761" w:rsidRPr="003C3345" w14:paraId="2EC2873E" w14:textId="77777777" w:rsidTr="00C87EE5">
        <w:trPr>
          <w:trHeight w:val="737"/>
          <w:jc w:val="center"/>
        </w:trPr>
        <w:tc>
          <w:tcPr>
            <w:tcW w:w="1855" w:type="dxa"/>
            <w:vAlign w:val="center"/>
          </w:tcPr>
          <w:p w14:paraId="23D178D2"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221" w:type="dxa"/>
            <w:vAlign w:val="center"/>
          </w:tcPr>
          <w:p w14:paraId="3614C4BD"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997" w:type="dxa"/>
            <w:vAlign w:val="center"/>
          </w:tcPr>
          <w:p w14:paraId="55CC6631"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161" w:type="dxa"/>
            <w:vAlign w:val="center"/>
          </w:tcPr>
          <w:p w14:paraId="3E7107EB"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1617" w:type="dxa"/>
          </w:tcPr>
          <w:p w14:paraId="5B7A982D"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075" w:type="dxa"/>
            <w:vAlign w:val="center"/>
          </w:tcPr>
          <w:p w14:paraId="201DDA21" w14:textId="07CCEBB1"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647" w:type="dxa"/>
            <w:vAlign w:val="center"/>
          </w:tcPr>
          <w:p w14:paraId="1D795658" w14:textId="1DA6B942"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52F24110"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2421" w:type="dxa"/>
            <w:vAlign w:val="center"/>
          </w:tcPr>
          <w:p w14:paraId="32B6ED83" w14:textId="41253B9F"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696EC9">
              <w:rPr>
                <w:rFonts w:ascii="Arial" w:hAnsi="Arial"/>
                <w:sz w:val="20"/>
                <w:szCs w:val="20"/>
              </w:rPr>
              <w:t>Zástupce pro zadávací řízení:</w:t>
            </w:r>
            <w:r>
              <w:rPr>
                <w:rFonts w:ascii="Arial" w:hAnsi="Arial"/>
                <w:sz w:val="20"/>
                <w:szCs w:val="20"/>
              </w:rPr>
              <w:br/>
              <w:t>E-mail:</w:t>
            </w:r>
          </w:p>
        </w:tc>
      </w:tr>
      <w:tr w:rsidR="00585761" w:rsidRPr="003C3345" w14:paraId="7C8E4154" w14:textId="77777777" w:rsidTr="00C87EE5">
        <w:trPr>
          <w:trHeight w:val="737"/>
          <w:jc w:val="center"/>
        </w:trPr>
        <w:tc>
          <w:tcPr>
            <w:tcW w:w="1855" w:type="dxa"/>
            <w:vAlign w:val="center"/>
          </w:tcPr>
          <w:p w14:paraId="77CB2864"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221" w:type="dxa"/>
            <w:vAlign w:val="center"/>
          </w:tcPr>
          <w:p w14:paraId="47D9807C"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997" w:type="dxa"/>
            <w:vAlign w:val="center"/>
          </w:tcPr>
          <w:p w14:paraId="7E22EE22"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161" w:type="dxa"/>
            <w:vAlign w:val="center"/>
          </w:tcPr>
          <w:p w14:paraId="522B1C12"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1617" w:type="dxa"/>
          </w:tcPr>
          <w:p w14:paraId="123C5F37"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075" w:type="dxa"/>
            <w:vAlign w:val="center"/>
          </w:tcPr>
          <w:p w14:paraId="78EA34FF" w14:textId="0C902DDE"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647" w:type="dxa"/>
            <w:vAlign w:val="center"/>
          </w:tcPr>
          <w:p w14:paraId="1D168D6F" w14:textId="3445E836"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053C9134"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2421" w:type="dxa"/>
            <w:vAlign w:val="center"/>
          </w:tcPr>
          <w:p w14:paraId="7F9B1C01" w14:textId="1F6A0BC6"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696EC9">
              <w:rPr>
                <w:rFonts w:ascii="Arial" w:hAnsi="Arial"/>
                <w:sz w:val="20"/>
                <w:szCs w:val="20"/>
              </w:rPr>
              <w:t>Zástupce pro zadávací řízení:</w:t>
            </w:r>
            <w:r>
              <w:rPr>
                <w:rFonts w:ascii="Arial" w:hAnsi="Arial"/>
                <w:sz w:val="20"/>
                <w:szCs w:val="20"/>
              </w:rPr>
              <w:br/>
              <w:t>E-mail:</w:t>
            </w:r>
          </w:p>
        </w:tc>
      </w:tr>
      <w:tr w:rsidR="00585761" w:rsidRPr="003C3345" w14:paraId="589E306A" w14:textId="77777777" w:rsidTr="00C87EE5">
        <w:trPr>
          <w:trHeight w:val="737"/>
          <w:jc w:val="center"/>
        </w:trPr>
        <w:tc>
          <w:tcPr>
            <w:tcW w:w="1855" w:type="dxa"/>
            <w:vAlign w:val="center"/>
          </w:tcPr>
          <w:p w14:paraId="786D342A"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221" w:type="dxa"/>
            <w:vAlign w:val="center"/>
          </w:tcPr>
          <w:p w14:paraId="10772AD1"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997" w:type="dxa"/>
            <w:vAlign w:val="center"/>
          </w:tcPr>
          <w:p w14:paraId="46B25BA2"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161" w:type="dxa"/>
            <w:vAlign w:val="center"/>
          </w:tcPr>
          <w:p w14:paraId="7A4A9031"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1617" w:type="dxa"/>
          </w:tcPr>
          <w:p w14:paraId="5A549331"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075" w:type="dxa"/>
            <w:vAlign w:val="center"/>
          </w:tcPr>
          <w:p w14:paraId="38146E5B" w14:textId="1A26B759"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647" w:type="dxa"/>
            <w:vAlign w:val="center"/>
          </w:tcPr>
          <w:p w14:paraId="4372292C" w14:textId="4C0006DF"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0DA2563A"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2421" w:type="dxa"/>
            <w:vAlign w:val="center"/>
          </w:tcPr>
          <w:p w14:paraId="27D2AF5C" w14:textId="44E48E5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696EC9">
              <w:rPr>
                <w:rFonts w:ascii="Arial" w:hAnsi="Arial"/>
                <w:sz w:val="20"/>
                <w:szCs w:val="20"/>
              </w:rPr>
              <w:t>Zástupce pro zadávací řízení:</w:t>
            </w:r>
            <w:r>
              <w:rPr>
                <w:rFonts w:ascii="Arial" w:hAnsi="Arial"/>
                <w:sz w:val="20"/>
                <w:szCs w:val="20"/>
              </w:rPr>
              <w:br/>
              <w:t>E-mail:</w:t>
            </w:r>
          </w:p>
        </w:tc>
      </w:tr>
      <w:tr w:rsidR="00585761" w:rsidRPr="003C3345" w14:paraId="6F629DF9" w14:textId="77777777" w:rsidTr="00C87EE5">
        <w:trPr>
          <w:trHeight w:val="737"/>
          <w:jc w:val="center"/>
        </w:trPr>
        <w:tc>
          <w:tcPr>
            <w:tcW w:w="1855" w:type="dxa"/>
            <w:vAlign w:val="center"/>
          </w:tcPr>
          <w:p w14:paraId="47B44419"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221" w:type="dxa"/>
            <w:vAlign w:val="center"/>
          </w:tcPr>
          <w:p w14:paraId="69A55B01"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997" w:type="dxa"/>
            <w:vAlign w:val="center"/>
          </w:tcPr>
          <w:p w14:paraId="07A13319"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161" w:type="dxa"/>
            <w:vAlign w:val="center"/>
          </w:tcPr>
          <w:p w14:paraId="75D231E6"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1617" w:type="dxa"/>
          </w:tcPr>
          <w:p w14:paraId="42C86B7D"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075" w:type="dxa"/>
            <w:vAlign w:val="center"/>
          </w:tcPr>
          <w:p w14:paraId="10D2DA9A" w14:textId="456EB2A6"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647" w:type="dxa"/>
            <w:vAlign w:val="center"/>
          </w:tcPr>
          <w:p w14:paraId="4E31F19D" w14:textId="02DA6EA1"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6D0F0254"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2421" w:type="dxa"/>
            <w:vAlign w:val="center"/>
          </w:tcPr>
          <w:p w14:paraId="73D938BD" w14:textId="44952DE3"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696EC9">
              <w:rPr>
                <w:rFonts w:ascii="Arial" w:hAnsi="Arial"/>
                <w:sz w:val="20"/>
                <w:szCs w:val="20"/>
              </w:rPr>
              <w:t>Zástupce pro zadávací řízení:</w:t>
            </w:r>
            <w:r>
              <w:rPr>
                <w:rFonts w:ascii="Arial" w:hAnsi="Arial"/>
                <w:sz w:val="20"/>
                <w:szCs w:val="20"/>
              </w:rPr>
              <w:br/>
              <w:t>E-mail:</w:t>
            </w:r>
          </w:p>
        </w:tc>
      </w:tr>
      <w:tr w:rsidR="00585761" w:rsidRPr="003C3345" w14:paraId="067BA2B7" w14:textId="77777777" w:rsidTr="00C87EE5">
        <w:trPr>
          <w:trHeight w:val="737"/>
          <w:jc w:val="center"/>
        </w:trPr>
        <w:tc>
          <w:tcPr>
            <w:tcW w:w="1855" w:type="dxa"/>
            <w:vAlign w:val="center"/>
          </w:tcPr>
          <w:p w14:paraId="35534847"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221" w:type="dxa"/>
            <w:vAlign w:val="center"/>
          </w:tcPr>
          <w:p w14:paraId="57089825"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997" w:type="dxa"/>
            <w:vAlign w:val="center"/>
          </w:tcPr>
          <w:p w14:paraId="7FC1A0CC"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161" w:type="dxa"/>
            <w:vAlign w:val="center"/>
          </w:tcPr>
          <w:p w14:paraId="46AC33C6"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1617" w:type="dxa"/>
          </w:tcPr>
          <w:p w14:paraId="5EEB6611"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075" w:type="dxa"/>
            <w:vAlign w:val="center"/>
          </w:tcPr>
          <w:p w14:paraId="4DC96589" w14:textId="3C09CC32"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647" w:type="dxa"/>
            <w:vAlign w:val="center"/>
          </w:tcPr>
          <w:p w14:paraId="4242BEC0" w14:textId="0418FDB3"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159CA358"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2421" w:type="dxa"/>
            <w:vAlign w:val="center"/>
          </w:tcPr>
          <w:p w14:paraId="35332768" w14:textId="567E6EAE"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696EC9">
              <w:rPr>
                <w:rFonts w:ascii="Arial" w:hAnsi="Arial"/>
                <w:sz w:val="20"/>
                <w:szCs w:val="20"/>
              </w:rPr>
              <w:t>Zástupce pro zadávací řízení:</w:t>
            </w:r>
            <w:r>
              <w:rPr>
                <w:rFonts w:ascii="Arial" w:hAnsi="Arial"/>
                <w:sz w:val="20"/>
                <w:szCs w:val="20"/>
              </w:rPr>
              <w:br/>
              <w:t>E-mail:</w:t>
            </w:r>
          </w:p>
        </w:tc>
      </w:tr>
      <w:tr w:rsidR="00585761" w:rsidRPr="003C3345" w14:paraId="77EDA0E2" w14:textId="77777777" w:rsidTr="00C87EE5">
        <w:trPr>
          <w:trHeight w:val="737"/>
          <w:jc w:val="center"/>
        </w:trPr>
        <w:tc>
          <w:tcPr>
            <w:tcW w:w="1855" w:type="dxa"/>
            <w:vAlign w:val="center"/>
          </w:tcPr>
          <w:p w14:paraId="501E0977"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221" w:type="dxa"/>
            <w:vAlign w:val="center"/>
          </w:tcPr>
          <w:p w14:paraId="2B5E02E8"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997" w:type="dxa"/>
            <w:vAlign w:val="center"/>
          </w:tcPr>
          <w:p w14:paraId="50A24E9B"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161" w:type="dxa"/>
            <w:vAlign w:val="center"/>
          </w:tcPr>
          <w:p w14:paraId="72DCEE44"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1617" w:type="dxa"/>
          </w:tcPr>
          <w:p w14:paraId="21FDEFE2"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075" w:type="dxa"/>
            <w:vAlign w:val="center"/>
          </w:tcPr>
          <w:p w14:paraId="0BF952B4" w14:textId="66C801E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647" w:type="dxa"/>
            <w:vAlign w:val="center"/>
          </w:tcPr>
          <w:p w14:paraId="7DAE5F5B" w14:textId="42492ABC"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258D181A"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2421" w:type="dxa"/>
            <w:vAlign w:val="center"/>
          </w:tcPr>
          <w:p w14:paraId="30E2629B" w14:textId="21FD0E63"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696EC9">
              <w:rPr>
                <w:rFonts w:ascii="Arial" w:hAnsi="Arial"/>
                <w:sz w:val="20"/>
                <w:szCs w:val="20"/>
              </w:rPr>
              <w:t>Zástupce pro zadávací řízení:</w:t>
            </w:r>
            <w:r>
              <w:rPr>
                <w:rFonts w:ascii="Arial" w:hAnsi="Arial"/>
                <w:sz w:val="20"/>
                <w:szCs w:val="20"/>
              </w:rPr>
              <w:br/>
              <w:t>E-mail:</w:t>
            </w:r>
          </w:p>
        </w:tc>
      </w:tr>
      <w:tr w:rsidR="00585761" w:rsidRPr="003C3345" w14:paraId="1B609B48" w14:textId="77777777" w:rsidTr="00C87EE5">
        <w:trPr>
          <w:trHeight w:val="737"/>
          <w:jc w:val="center"/>
        </w:trPr>
        <w:tc>
          <w:tcPr>
            <w:tcW w:w="1855" w:type="dxa"/>
            <w:vAlign w:val="center"/>
          </w:tcPr>
          <w:p w14:paraId="7241F05D"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221" w:type="dxa"/>
            <w:vAlign w:val="center"/>
          </w:tcPr>
          <w:p w14:paraId="66AF2023"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997" w:type="dxa"/>
            <w:vAlign w:val="center"/>
          </w:tcPr>
          <w:p w14:paraId="6770BE65"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p>
        </w:tc>
        <w:tc>
          <w:tcPr>
            <w:tcW w:w="1161" w:type="dxa"/>
            <w:vAlign w:val="center"/>
          </w:tcPr>
          <w:p w14:paraId="3DAFE912"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1617" w:type="dxa"/>
          </w:tcPr>
          <w:p w14:paraId="09D99AA9" w14:textId="77777777"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075" w:type="dxa"/>
            <w:vAlign w:val="center"/>
          </w:tcPr>
          <w:p w14:paraId="04B559F1" w14:textId="6C295CCA" w:rsidR="00585761" w:rsidRPr="003C3345" w:rsidRDefault="00585761" w:rsidP="002878EF">
            <w:pPr>
              <w:pStyle w:val="Clanek11"/>
              <w:widowControl/>
              <w:numPr>
                <w:ilvl w:val="0"/>
                <w:numId w:val="0"/>
              </w:numPr>
              <w:spacing w:before="0" w:after="0"/>
              <w:jc w:val="center"/>
              <w:rPr>
                <w:rFonts w:ascii="Arial" w:hAnsi="Arial"/>
                <w:bCs w:val="0"/>
                <w:sz w:val="20"/>
                <w:szCs w:val="20"/>
              </w:rPr>
            </w:pPr>
          </w:p>
        </w:tc>
        <w:tc>
          <w:tcPr>
            <w:tcW w:w="2647" w:type="dxa"/>
            <w:vAlign w:val="center"/>
          </w:tcPr>
          <w:p w14:paraId="6B45272B" w14:textId="76E68626"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56FC8DD6" w14:textId="77777777"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2421" w:type="dxa"/>
            <w:vAlign w:val="center"/>
          </w:tcPr>
          <w:p w14:paraId="31DA3644" w14:textId="2BFD02EE" w:rsidR="00585761" w:rsidRPr="003C3345" w:rsidRDefault="00585761" w:rsidP="00235F7A">
            <w:pPr>
              <w:pStyle w:val="Clanek11"/>
              <w:widowControl/>
              <w:numPr>
                <w:ilvl w:val="0"/>
                <w:numId w:val="0"/>
              </w:numPr>
              <w:spacing w:before="0" w:after="0"/>
              <w:jc w:val="left"/>
              <w:rPr>
                <w:rFonts w:ascii="Arial" w:hAnsi="Arial"/>
                <w:bCs w:val="0"/>
                <w:sz w:val="20"/>
                <w:szCs w:val="20"/>
              </w:rPr>
            </w:pPr>
            <w:r w:rsidRPr="00696EC9">
              <w:rPr>
                <w:rFonts w:ascii="Arial" w:hAnsi="Arial"/>
                <w:sz w:val="20"/>
                <w:szCs w:val="20"/>
              </w:rPr>
              <w:t>Zástupce pro zadávací řízení:</w:t>
            </w:r>
            <w:r>
              <w:rPr>
                <w:rFonts w:ascii="Arial" w:hAnsi="Arial"/>
                <w:sz w:val="20"/>
                <w:szCs w:val="20"/>
              </w:rPr>
              <w:br/>
              <w:t>E-mail:</w:t>
            </w:r>
          </w:p>
        </w:tc>
      </w:tr>
    </w:tbl>
    <w:p w14:paraId="0A1EF3A0" w14:textId="02F2C496" w:rsidR="00526F83" w:rsidRDefault="002878EF" w:rsidP="00C87DC1">
      <w:pPr>
        <w:pStyle w:val="Clanek11"/>
        <w:keepNext/>
        <w:widowControl/>
        <w:numPr>
          <w:ilvl w:val="0"/>
          <w:numId w:val="0"/>
        </w:numPr>
        <w:spacing w:after="240"/>
        <w:rPr>
          <w:rFonts w:ascii="Arial" w:hAnsi="Arial"/>
          <w:b/>
          <w:bCs w:val="0"/>
          <w:sz w:val="20"/>
          <w:szCs w:val="20"/>
        </w:rPr>
      </w:pPr>
      <w:r w:rsidRPr="002878EF">
        <w:rPr>
          <w:rFonts w:ascii="Arial" w:hAnsi="Arial"/>
          <w:b/>
          <w:bCs w:val="0"/>
          <w:sz w:val="20"/>
          <w:szCs w:val="20"/>
        </w:rPr>
        <w:lastRenderedPageBreak/>
        <w:t xml:space="preserve">Maximální cena za poskytování služeb podpory provozu Systému </w:t>
      </w:r>
      <w:r w:rsidR="00336D9A">
        <w:rPr>
          <w:rFonts w:ascii="Arial" w:hAnsi="Arial"/>
          <w:b/>
          <w:bCs w:val="0"/>
          <w:sz w:val="20"/>
          <w:szCs w:val="20"/>
        </w:rPr>
        <w:t>(</w:t>
      </w:r>
      <w:r w:rsidRPr="002878EF">
        <w:rPr>
          <w:rFonts w:ascii="Arial" w:hAnsi="Arial"/>
          <w:b/>
          <w:bCs w:val="0"/>
          <w:sz w:val="20"/>
          <w:szCs w:val="20"/>
        </w:rPr>
        <w:t>Paušálních služeb</w:t>
      </w:r>
      <w:r w:rsidR="00336D9A">
        <w:rPr>
          <w:rFonts w:ascii="Arial" w:hAnsi="Arial"/>
          <w:b/>
          <w:bCs w:val="0"/>
          <w:sz w:val="20"/>
          <w:szCs w:val="20"/>
        </w:rPr>
        <w:t>)</w:t>
      </w:r>
      <w:r w:rsidR="008F7B90">
        <w:rPr>
          <w:rFonts w:ascii="Arial" w:hAnsi="Arial"/>
          <w:b/>
          <w:bCs w:val="0"/>
          <w:sz w:val="20"/>
          <w:szCs w:val="20"/>
        </w:rPr>
        <w:t xml:space="preserve"> pro jednotlivé Pověřující zadavatele (dle velikosti </w:t>
      </w:r>
      <w:r w:rsidR="00293B99">
        <w:rPr>
          <w:rFonts w:ascii="Arial" w:hAnsi="Arial"/>
          <w:b/>
          <w:bCs w:val="0"/>
          <w:sz w:val="20"/>
          <w:szCs w:val="20"/>
        </w:rPr>
        <w:t>Č</w:t>
      </w:r>
      <w:r w:rsidR="008F7B90">
        <w:rPr>
          <w:rFonts w:ascii="Arial" w:hAnsi="Arial"/>
          <w:b/>
          <w:bCs w:val="0"/>
          <w:sz w:val="20"/>
          <w:szCs w:val="20"/>
        </w:rPr>
        <w:t>lenské instituce</w:t>
      </w:r>
      <w:r w:rsidR="00C75947">
        <w:rPr>
          <w:rFonts w:ascii="Arial" w:hAnsi="Arial"/>
          <w:b/>
          <w:bCs w:val="0"/>
          <w:sz w:val="20"/>
          <w:szCs w:val="20"/>
        </w:rPr>
        <w:t xml:space="preserve"> a rozsahu plnění</w:t>
      </w:r>
      <w:r w:rsidR="008F7B90">
        <w:rPr>
          <w:rFonts w:ascii="Arial" w:hAnsi="Arial"/>
          <w:b/>
          <w:bCs w:val="0"/>
          <w:sz w:val="20"/>
          <w:szCs w:val="20"/>
        </w:rPr>
        <w:t>)</w:t>
      </w:r>
      <w:r w:rsidR="004268A1">
        <w:rPr>
          <w:rFonts w:ascii="Arial" w:hAnsi="Arial"/>
          <w:b/>
          <w:bCs w:val="0"/>
          <w:sz w:val="20"/>
          <w:szCs w:val="20"/>
        </w:rPr>
        <w:t xml:space="preserve"> </w:t>
      </w:r>
      <w:r w:rsidR="004268A1" w:rsidRPr="004268A1">
        <w:rPr>
          <w:rFonts w:ascii="Arial" w:hAnsi="Arial"/>
          <w:b/>
          <w:bCs w:val="0"/>
          <w:sz w:val="20"/>
          <w:szCs w:val="20"/>
        </w:rPr>
        <w:t>za jeden rok (12 kalendářních měsíců) bez DPH</w:t>
      </w:r>
      <w:r w:rsidR="00336D9A">
        <w:rPr>
          <w:rFonts w:ascii="Arial" w:hAnsi="Arial"/>
          <w:b/>
          <w:bCs w:val="0"/>
          <w:sz w:val="20"/>
          <w:szCs w:val="20"/>
        </w:rPr>
        <w:t>:</w:t>
      </w:r>
    </w:p>
    <w:tbl>
      <w:tblPr>
        <w:tblStyle w:val="Mkatabulky"/>
        <w:tblW w:w="0" w:type="auto"/>
        <w:tblInd w:w="567" w:type="dxa"/>
        <w:tblLook w:val="04A0" w:firstRow="1" w:lastRow="0" w:firstColumn="1" w:lastColumn="0" w:noHBand="0" w:noVBand="1"/>
      </w:tblPr>
      <w:tblGrid>
        <w:gridCol w:w="2651"/>
        <w:gridCol w:w="2329"/>
        <w:gridCol w:w="3585"/>
      </w:tblGrid>
      <w:tr w:rsidR="003F0ECB" w14:paraId="3BA8FB5D" w14:textId="77777777" w:rsidTr="003F0ECB">
        <w:tc>
          <w:tcPr>
            <w:tcW w:w="0" w:type="auto"/>
          </w:tcPr>
          <w:p w14:paraId="3CF4B29E" w14:textId="7D001BEC" w:rsidR="003F0ECB" w:rsidRDefault="004268A1" w:rsidP="00526F83">
            <w:pPr>
              <w:pStyle w:val="Clanek11"/>
              <w:keepNext/>
              <w:widowControl/>
              <w:numPr>
                <w:ilvl w:val="0"/>
                <w:numId w:val="0"/>
              </w:numPr>
              <w:rPr>
                <w:rFonts w:ascii="Arial" w:hAnsi="Arial"/>
                <w:b/>
                <w:bCs w:val="0"/>
                <w:sz w:val="20"/>
                <w:szCs w:val="20"/>
              </w:rPr>
            </w:pPr>
            <w:r>
              <w:rPr>
                <w:rFonts w:ascii="Arial" w:hAnsi="Arial"/>
                <w:sz w:val="20"/>
                <w:szCs w:val="20"/>
              </w:rPr>
              <w:t>Členská instituci o velikosti:</w:t>
            </w:r>
          </w:p>
        </w:tc>
        <w:tc>
          <w:tcPr>
            <w:tcW w:w="0" w:type="auto"/>
          </w:tcPr>
          <w:p w14:paraId="1275377F" w14:textId="366C6EC8" w:rsidR="003F0ECB" w:rsidRDefault="003F0ECB" w:rsidP="00526F83">
            <w:pPr>
              <w:pStyle w:val="Clanek11"/>
              <w:keepNext/>
              <w:widowControl/>
              <w:numPr>
                <w:ilvl w:val="0"/>
                <w:numId w:val="0"/>
              </w:numPr>
              <w:rPr>
                <w:rFonts w:ascii="Arial" w:hAnsi="Arial"/>
                <w:b/>
                <w:bCs w:val="0"/>
                <w:sz w:val="20"/>
                <w:szCs w:val="20"/>
              </w:rPr>
            </w:pPr>
            <w:r>
              <w:rPr>
                <w:rFonts w:ascii="Arial" w:hAnsi="Arial"/>
                <w:sz w:val="20"/>
                <w:szCs w:val="20"/>
              </w:rPr>
              <w:t xml:space="preserve">Za </w:t>
            </w:r>
            <w:r w:rsidRPr="00C23E11">
              <w:rPr>
                <w:rFonts w:ascii="Arial" w:hAnsi="Arial"/>
                <w:sz w:val="20"/>
                <w:szCs w:val="20"/>
              </w:rPr>
              <w:t xml:space="preserve">plné řešení Systému </w:t>
            </w:r>
          </w:p>
        </w:tc>
        <w:tc>
          <w:tcPr>
            <w:tcW w:w="0" w:type="auto"/>
          </w:tcPr>
          <w:p w14:paraId="35DEB3EA" w14:textId="78E2C2A6" w:rsidR="003F0ECB" w:rsidRDefault="003F0ECB" w:rsidP="00526F83">
            <w:pPr>
              <w:pStyle w:val="Clanek11"/>
              <w:keepNext/>
              <w:widowControl/>
              <w:numPr>
                <w:ilvl w:val="0"/>
                <w:numId w:val="0"/>
              </w:numPr>
              <w:rPr>
                <w:rFonts w:ascii="Arial" w:hAnsi="Arial"/>
                <w:b/>
                <w:bCs w:val="0"/>
                <w:sz w:val="20"/>
                <w:szCs w:val="20"/>
              </w:rPr>
            </w:pPr>
            <w:r>
              <w:rPr>
                <w:rFonts w:ascii="Arial" w:hAnsi="Arial"/>
                <w:sz w:val="20"/>
                <w:szCs w:val="20"/>
              </w:rPr>
              <w:t xml:space="preserve">Za </w:t>
            </w:r>
            <w:r w:rsidRPr="00C23E11">
              <w:rPr>
                <w:rFonts w:ascii="Arial" w:hAnsi="Arial"/>
                <w:sz w:val="20"/>
                <w:szCs w:val="20"/>
              </w:rPr>
              <w:t>částečné řešení Systému bez AKS</w:t>
            </w:r>
          </w:p>
        </w:tc>
      </w:tr>
      <w:tr w:rsidR="003F0ECB" w14:paraId="17FAE7B9" w14:textId="77777777" w:rsidTr="003F0ECB">
        <w:tc>
          <w:tcPr>
            <w:tcW w:w="0" w:type="auto"/>
          </w:tcPr>
          <w:p w14:paraId="5CBFF314" w14:textId="46AB00F2" w:rsidR="003F0ECB" w:rsidRDefault="003F0ECB" w:rsidP="00526F83">
            <w:pPr>
              <w:pStyle w:val="Clanek11"/>
              <w:keepNext/>
              <w:widowControl/>
              <w:numPr>
                <w:ilvl w:val="0"/>
                <w:numId w:val="0"/>
              </w:numPr>
              <w:rPr>
                <w:rFonts w:ascii="Arial" w:hAnsi="Arial"/>
                <w:b/>
                <w:bCs w:val="0"/>
                <w:sz w:val="20"/>
                <w:szCs w:val="20"/>
              </w:rPr>
            </w:pPr>
            <w:r>
              <w:rPr>
                <w:rFonts w:ascii="Arial" w:hAnsi="Arial"/>
                <w:sz w:val="20"/>
                <w:szCs w:val="20"/>
              </w:rPr>
              <w:t>XS</w:t>
            </w:r>
          </w:p>
        </w:tc>
        <w:tc>
          <w:tcPr>
            <w:tcW w:w="0" w:type="auto"/>
          </w:tcPr>
          <w:p w14:paraId="4ADD2D5E" w14:textId="5FC4AD3D" w:rsidR="003F0ECB" w:rsidRPr="00404289" w:rsidRDefault="00404289" w:rsidP="00526F83">
            <w:pPr>
              <w:pStyle w:val="Clanek11"/>
              <w:keepNext/>
              <w:widowControl/>
              <w:numPr>
                <w:ilvl w:val="0"/>
                <w:numId w:val="0"/>
              </w:numPr>
              <w:rPr>
                <w:rFonts w:ascii="Arial" w:hAnsi="Arial"/>
                <w:bCs w:val="0"/>
                <w:i/>
                <w:sz w:val="20"/>
                <w:szCs w:val="20"/>
              </w:rPr>
            </w:pPr>
            <w:r>
              <w:rPr>
                <w:rFonts w:ascii="Arial" w:hAnsi="Arial"/>
                <w:bCs w:val="0"/>
                <w:i/>
                <w:sz w:val="20"/>
                <w:szCs w:val="20"/>
              </w:rPr>
              <w:t>redigováno</w:t>
            </w:r>
          </w:p>
        </w:tc>
        <w:tc>
          <w:tcPr>
            <w:tcW w:w="0" w:type="auto"/>
          </w:tcPr>
          <w:p w14:paraId="22224698" w14:textId="27C75816" w:rsidR="003F0ECB"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r>
      <w:tr w:rsidR="003F0ECB" w14:paraId="70E0F638" w14:textId="77777777" w:rsidTr="003F0ECB">
        <w:tc>
          <w:tcPr>
            <w:tcW w:w="0" w:type="auto"/>
          </w:tcPr>
          <w:p w14:paraId="0F986805" w14:textId="3D6B4A1B" w:rsidR="003F0ECB" w:rsidRDefault="003F0ECB" w:rsidP="00526F83">
            <w:pPr>
              <w:pStyle w:val="Clanek11"/>
              <w:keepNext/>
              <w:widowControl/>
              <w:numPr>
                <w:ilvl w:val="0"/>
                <w:numId w:val="0"/>
              </w:numPr>
              <w:rPr>
                <w:rFonts w:ascii="Arial" w:hAnsi="Arial"/>
                <w:b/>
                <w:bCs w:val="0"/>
                <w:sz w:val="20"/>
                <w:szCs w:val="20"/>
              </w:rPr>
            </w:pPr>
            <w:r>
              <w:rPr>
                <w:rFonts w:ascii="Arial" w:hAnsi="Arial"/>
                <w:sz w:val="20"/>
                <w:szCs w:val="20"/>
              </w:rPr>
              <w:t>S</w:t>
            </w:r>
          </w:p>
        </w:tc>
        <w:tc>
          <w:tcPr>
            <w:tcW w:w="0" w:type="auto"/>
          </w:tcPr>
          <w:p w14:paraId="64DB4A0D" w14:textId="22ED3D06" w:rsidR="003F0ECB"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c>
          <w:tcPr>
            <w:tcW w:w="0" w:type="auto"/>
          </w:tcPr>
          <w:p w14:paraId="4BB4C471" w14:textId="473F42CB" w:rsidR="003F0ECB"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r>
      <w:tr w:rsidR="003F0ECB" w14:paraId="2724F746" w14:textId="77777777" w:rsidTr="003F0ECB">
        <w:tc>
          <w:tcPr>
            <w:tcW w:w="0" w:type="auto"/>
          </w:tcPr>
          <w:p w14:paraId="2803FB3A" w14:textId="7B4A094E" w:rsidR="003F0ECB" w:rsidRDefault="004268A1" w:rsidP="00526F83">
            <w:pPr>
              <w:pStyle w:val="Clanek11"/>
              <w:keepNext/>
              <w:widowControl/>
              <w:numPr>
                <w:ilvl w:val="0"/>
                <w:numId w:val="0"/>
              </w:numPr>
              <w:rPr>
                <w:rFonts w:ascii="Arial" w:hAnsi="Arial"/>
                <w:sz w:val="20"/>
                <w:szCs w:val="20"/>
              </w:rPr>
            </w:pPr>
            <w:r>
              <w:rPr>
                <w:rFonts w:ascii="Arial" w:hAnsi="Arial"/>
                <w:sz w:val="20"/>
                <w:szCs w:val="20"/>
              </w:rPr>
              <w:t>M</w:t>
            </w:r>
          </w:p>
        </w:tc>
        <w:tc>
          <w:tcPr>
            <w:tcW w:w="0" w:type="auto"/>
          </w:tcPr>
          <w:p w14:paraId="3BC9A2FB" w14:textId="3BA57092" w:rsidR="003F0ECB"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c>
          <w:tcPr>
            <w:tcW w:w="0" w:type="auto"/>
          </w:tcPr>
          <w:p w14:paraId="417E58E4" w14:textId="306A7F7E" w:rsidR="003F0ECB"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r>
      <w:tr w:rsidR="004268A1" w14:paraId="0A34E03B" w14:textId="77777777" w:rsidTr="003F0ECB">
        <w:tc>
          <w:tcPr>
            <w:tcW w:w="0" w:type="auto"/>
          </w:tcPr>
          <w:p w14:paraId="4C6B34D4" w14:textId="746439EC" w:rsidR="004268A1" w:rsidRDefault="004268A1" w:rsidP="00526F83">
            <w:pPr>
              <w:pStyle w:val="Clanek11"/>
              <w:keepNext/>
              <w:widowControl/>
              <w:numPr>
                <w:ilvl w:val="0"/>
                <w:numId w:val="0"/>
              </w:numPr>
              <w:rPr>
                <w:rFonts w:ascii="Arial" w:hAnsi="Arial"/>
                <w:sz w:val="20"/>
                <w:szCs w:val="20"/>
              </w:rPr>
            </w:pPr>
            <w:r>
              <w:rPr>
                <w:rFonts w:ascii="Arial" w:hAnsi="Arial"/>
                <w:sz w:val="20"/>
                <w:szCs w:val="20"/>
              </w:rPr>
              <w:t>L</w:t>
            </w:r>
          </w:p>
        </w:tc>
        <w:tc>
          <w:tcPr>
            <w:tcW w:w="0" w:type="auto"/>
          </w:tcPr>
          <w:p w14:paraId="47D68135" w14:textId="60DA24A0" w:rsidR="004268A1"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c>
          <w:tcPr>
            <w:tcW w:w="0" w:type="auto"/>
          </w:tcPr>
          <w:p w14:paraId="0B27A014" w14:textId="55B16158" w:rsidR="004268A1"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r>
      <w:tr w:rsidR="004268A1" w14:paraId="38466DC9" w14:textId="77777777" w:rsidTr="003F0ECB">
        <w:tc>
          <w:tcPr>
            <w:tcW w:w="0" w:type="auto"/>
          </w:tcPr>
          <w:p w14:paraId="4A450DA4" w14:textId="0AD6A3A9" w:rsidR="004268A1" w:rsidRDefault="004268A1" w:rsidP="00526F83">
            <w:pPr>
              <w:pStyle w:val="Clanek11"/>
              <w:keepNext/>
              <w:widowControl/>
              <w:numPr>
                <w:ilvl w:val="0"/>
                <w:numId w:val="0"/>
              </w:numPr>
              <w:rPr>
                <w:rFonts w:ascii="Arial" w:hAnsi="Arial"/>
                <w:sz w:val="20"/>
                <w:szCs w:val="20"/>
              </w:rPr>
            </w:pPr>
            <w:r>
              <w:rPr>
                <w:rFonts w:ascii="Arial" w:hAnsi="Arial"/>
                <w:sz w:val="20"/>
                <w:szCs w:val="20"/>
              </w:rPr>
              <w:t>XL</w:t>
            </w:r>
          </w:p>
        </w:tc>
        <w:tc>
          <w:tcPr>
            <w:tcW w:w="0" w:type="auto"/>
          </w:tcPr>
          <w:p w14:paraId="562918C7" w14:textId="009B3E85" w:rsidR="004268A1"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p>
        </w:tc>
        <w:tc>
          <w:tcPr>
            <w:tcW w:w="0" w:type="auto"/>
          </w:tcPr>
          <w:p w14:paraId="01A88016" w14:textId="1C102A30" w:rsidR="004268A1" w:rsidRDefault="00404289" w:rsidP="00526F83">
            <w:pPr>
              <w:pStyle w:val="Clanek11"/>
              <w:keepNext/>
              <w:widowControl/>
              <w:numPr>
                <w:ilvl w:val="0"/>
                <w:numId w:val="0"/>
              </w:numPr>
              <w:rPr>
                <w:rFonts w:ascii="Arial" w:hAnsi="Arial"/>
                <w:b/>
                <w:bCs w:val="0"/>
                <w:sz w:val="20"/>
                <w:szCs w:val="20"/>
              </w:rPr>
            </w:pPr>
            <w:r>
              <w:rPr>
                <w:rFonts w:ascii="Arial" w:hAnsi="Arial"/>
                <w:bCs w:val="0"/>
                <w:i/>
                <w:sz w:val="20"/>
                <w:szCs w:val="20"/>
              </w:rPr>
              <w:t>redigováno</w:t>
            </w:r>
            <w:bookmarkStart w:id="89" w:name="_GoBack"/>
            <w:bookmarkEnd w:id="89"/>
          </w:p>
        </w:tc>
      </w:tr>
    </w:tbl>
    <w:p w14:paraId="6E93E654" w14:textId="77777777" w:rsidR="00AD75CF" w:rsidRDefault="00AD75CF" w:rsidP="00B80CA2">
      <w:pPr>
        <w:pStyle w:val="Clanek11"/>
        <w:keepNext/>
        <w:numPr>
          <w:ilvl w:val="0"/>
          <w:numId w:val="0"/>
        </w:numPr>
        <w:rPr>
          <w:rFonts w:ascii="Arial" w:hAnsi="Arial"/>
          <w:sz w:val="20"/>
          <w:szCs w:val="20"/>
        </w:rPr>
      </w:pPr>
      <w:r>
        <w:rPr>
          <w:rFonts w:ascii="Arial" w:hAnsi="Arial"/>
          <w:sz w:val="20"/>
          <w:szCs w:val="20"/>
        </w:rPr>
        <w:t>Paušálními službami se rozumí činnosti, jejichž výčet je uveden v čl. 6.1 Servisní smlouvy.</w:t>
      </w:r>
    </w:p>
    <w:p w14:paraId="3AF80EEA" w14:textId="77777777" w:rsidR="00AD75CF" w:rsidRPr="00D947B5" w:rsidRDefault="00AD75CF" w:rsidP="00B80CA2">
      <w:pPr>
        <w:pStyle w:val="Clanek11"/>
        <w:keepNext/>
        <w:numPr>
          <w:ilvl w:val="0"/>
          <w:numId w:val="0"/>
        </w:numPr>
        <w:rPr>
          <w:rFonts w:ascii="Arial" w:hAnsi="Arial"/>
          <w:sz w:val="20"/>
          <w:szCs w:val="20"/>
        </w:rPr>
      </w:pPr>
      <w:r>
        <w:rPr>
          <w:rFonts w:ascii="Arial" w:hAnsi="Arial"/>
          <w:sz w:val="20"/>
          <w:szCs w:val="20"/>
        </w:rPr>
        <w:t>Zadavatel na základě výše uvedených cen za poskytování Paušálních služeb pro jednotlivé Členské instituce stanoví v zadávacím řízení na Veřejnou zakázku maximální výši nabídkové ceny budoucího Poskytovatele Systému. Finální výše ceny za poskytování Paušálních služeb, k jejímuž hrazení budou povinni Pověřující zadavatelé kat. A, bude činit maximálně výše uvedené částky, nebo může být nižší v závislosti na konečné nabídkové ceně budoucího Poskytovatele Systému vybraného na základě Veřejné zakázky. V takovém případě Centrální zadavatel upraví výše uvedené ceny za poskytování Paušálních služeb pro jednotlivé velikostní kategorie Členských institucí dle nabídkové ceny vybraného Poskytovatele za poskytování Paušálních služeb. Takovou úpravu této Smlouvy je Centrální zadavatel oprávněn provést bez uzavření dodatku.</w:t>
      </w:r>
    </w:p>
    <w:p w14:paraId="5960FE26" w14:textId="53FF8DD2" w:rsidR="00AD75CF" w:rsidRPr="002A3514" w:rsidRDefault="00AD75CF" w:rsidP="00B80CA2">
      <w:pPr>
        <w:pStyle w:val="Clanek11"/>
        <w:widowControl/>
        <w:numPr>
          <w:ilvl w:val="0"/>
          <w:numId w:val="0"/>
        </w:numPr>
        <w:rPr>
          <w:rFonts w:ascii="Arial" w:hAnsi="Arial"/>
          <w:sz w:val="20"/>
          <w:szCs w:val="20"/>
        </w:rPr>
      </w:pPr>
      <w:r>
        <w:rPr>
          <w:rFonts w:ascii="Arial" w:hAnsi="Arial"/>
          <w:sz w:val="20"/>
          <w:szCs w:val="20"/>
          <w:u w:val="single"/>
        </w:rPr>
        <w:t xml:space="preserve">Cena za poskytování Paušálních služeb bude na základě Servisní smlouvy podléhat pravidelné indexaci. </w:t>
      </w:r>
      <w:r w:rsidRPr="00D947B5">
        <w:rPr>
          <w:rFonts w:ascii="Arial" w:hAnsi="Arial"/>
          <w:sz w:val="20"/>
          <w:szCs w:val="20"/>
        </w:rPr>
        <w:t>Cena za poskytování Paušálních služeb může být s</w:t>
      </w:r>
      <w:r w:rsidR="00B80CA2">
        <w:rPr>
          <w:rFonts w:ascii="Arial" w:hAnsi="Arial"/>
          <w:sz w:val="20"/>
          <w:szCs w:val="20"/>
        </w:rPr>
        <w:t> </w:t>
      </w:r>
      <w:r w:rsidRPr="00D947B5">
        <w:rPr>
          <w:rFonts w:ascii="Arial" w:hAnsi="Arial"/>
          <w:sz w:val="20"/>
          <w:szCs w:val="20"/>
        </w:rPr>
        <w:t xml:space="preserve">účinností od </w:t>
      </w:r>
      <w:r w:rsidRPr="002A3514">
        <w:rPr>
          <w:rFonts w:ascii="Arial" w:hAnsi="Arial"/>
          <w:sz w:val="20"/>
          <w:szCs w:val="20"/>
        </w:rPr>
        <w:t xml:space="preserve">prvního (1.) dne druhého (2.) roku poskytování Paušálních služeb upravena, a to vždy jednou ročně, nedojde-li mezi Centrálním zadavatelem a Poskytovatelem Systému k jiné dohodě. Zvýšení Ceny za poskytování Paušálních služeb proběhne na základě tzv. indexu spotřebitelských cen, </w:t>
      </w:r>
      <w:r w:rsidR="00772F7A" w:rsidRPr="00772F7A">
        <w:rPr>
          <w:rFonts w:ascii="Arial" w:hAnsi="Arial"/>
          <w:sz w:val="20"/>
          <w:szCs w:val="20"/>
        </w:rPr>
        <w:t>který je každoročně zveřejňován Eurostatem za předchozí kalendářní rok pod názvem „Harmonizovaný index spotřebitelských cen“ (Harmonised Index of Consumer Prices, HICP) pod DOI https://doi.org/10.2908/PRC_HICP_AIND, a to pro Evropskou Unii za použití hodnoty roční průměrné změny (kód RCH_A_AVG), řádek [EU] European Union (EU6-1958, EU9-1973, EU10-1981, EU12-1986, EU15-1995, EU25-2004, EU27-2007, EU28-2013, EU27-2020) („</w:t>
      </w:r>
      <w:r w:rsidR="00772F7A" w:rsidRPr="00772F7A">
        <w:rPr>
          <w:rFonts w:ascii="Arial" w:hAnsi="Arial"/>
          <w:b/>
          <w:bCs w:val="0"/>
          <w:sz w:val="20"/>
          <w:szCs w:val="20"/>
        </w:rPr>
        <w:t>Index</w:t>
      </w:r>
      <w:r w:rsidR="00772F7A" w:rsidRPr="00772F7A">
        <w:rPr>
          <w:rFonts w:ascii="Arial" w:hAnsi="Arial"/>
          <w:sz w:val="20"/>
          <w:szCs w:val="20"/>
        </w:rPr>
        <w:t>“)</w:t>
      </w:r>
      <w:r w:rsidRPr="002A3514">
        <w:rPr>
          <w:rFonts w:ascii="Arial" w:hAnsi="Arial"/>
          <w:sz w:val="20"/>
          <w:szCs w:val="20"/>
        </w:rPr>
        <w:t>.</w:t>
      </w:r>
    </w:p>
    <w:p w14:paraId="7902DB28" w14:textId="53E4E918" w:rsidR="00AD75CF" w:rsidRDefault="00AD75CF" w:rsidP="00B80CA2">
      <w:pPr>
        <w:pStyle w:val="Clanek11"/>
        <w:widowControl/>
        <w:numPr>
          <w:ilvl w:val="0"/>
          <w:numId w:val="0"/>
        </w:numPr>
        <w:rPr>
          <w:rFonts w:ascii="Arial" w:hAnsi="Arial"/>
          <w:sz w:val="20"/>
          <w:szCs w:val="20"/>
        </w:rPr>
      </w:pPr>
      <w:r w:rsidRPr="002A3514">
        <w:rPr>
          <w:rFonts w:ascii="Arial" w:hAnsi="Arial"/>
          <w:sz w:val="20"/>
          <w:szCs w:val="20"/>
        </w:rPr>
        <w:t xml:space="preserve">Cena za poskytování Paušálních služeb se upraví o hodnotu </w:t>
      </w:r>
      <w:r w:rsidR="00D16132" w:rsidRPr="00D16132">
        <w:rPr>
          <w:rFonts w:ascii="Arial" w:hAnsi="Arial"/>
          <w:sz w:val="20"/>
          <w:szCs w:val="20"/>
        </w:rPr>
        <w:t xml:space="preserve">Indexu za předchozí kalendářní rok (při kladné hodnotě Indexu dojde ke zvýšení, při záporné ale nedojde ke snížení). Bude-li však hodnota Indexu vyšší než 3 %, procentuální hodnota, o níž je možné Cenu </w:t>
      </w:r>
      <w:r w:rsidR="004C4F3F">
        <w:rPr>
          <w:rFonts w:ascii="Arial" w:hAnsi="Arial"/>
          <w:sz w:val="20"/>
          <w:szCs w:val="20"/>
        </w:rPr>
        <w:t xml:space="preserve">za poskytování Paušálních služeb </w:t>
      </w:r>
      <w:r w:rsidR="00D16132" w:rsidRPr="00D16132">
        <w:rPr>
          <w:rFonts w:ascii="Arial" w:hAnsi="Arial"/>
          <w:sz w:val="20"/>
          <w:szCs w:val="20"/>
        </w:rPr>
        <w:t>upravit, je maximálně 3 %. (Příklad: V případě, že Index bude vyhlášen ve výši 5 %, je Cenu možné navýšit o 3 %).</w:t>
      </w:r>
    </w:p>
    <w:p w14:paraId="692D4A5C" w14:textId="7D9E882F" w:rsidR="00696EC9" w:rsidRDefault="00AD75CF" w:rsidP="00B80CA2">
      <w:pPr>
        <w:spacing w:before="0" w:after="0"/>
        <w:rPr>
          <w:b/>
          <w:bCs/>
          <w:iCs/>
          <w:szCs w:val="22"/>
        </w:rPr>
      </w:pPr>
      <w:r>
        <w:rPr>
          <w:rFonts w:ascii="Arial" w:hAnsi="Arial"/>
          <w:sz w:val="20"/>
          <w:szCs w:val="20"/>
        </w:rPr>
        <w:lastRenderedPageBreak/>
        <w:t>V případě, že by v průběhu zadávacího řízení došlo k úpravě způsobu indexace ceny za poskytování Paušálních služeb, bude tato Příloha č. 1 Smlouvy Centrálním zadavatelem upravena dle znění Servisní smlouvy uzavřené na základě zadávacího řízení na Veřejnou zakázku. Takovou úpravu této Smlouvy je Centrální zadavatel oprávněn provést bez uzavření dodatku.</w:t>
      </w:r>
      <w:r w:rsidR="00696EC9">
        <w:rPr>
          <w:b/>
          <w:szCs w:val="22"/>
        </w:rPr>
        <w:br w:type="page"/>
      </w:r>
    </w:p>
    <w:p w14:paraId="0535DA7C" w14:textId="77777777" w:rsidR="00696EC9" w:rsidRPr="00323F39" w:rsidRDefault="00696EC9" w:rsidP="00696EC9">
      <w:pPr>
        <w:pStyle w:val="Clanek11"/>
        <w:widowControl/>
        <w:numPr>
          <w:ilvl w:val="0"/>
          <w:numId w:val="0"/>
        </w:numPr>
        <w:jc w:val="center"/>
        <w:rPr>
          <w:rFonts w:ascii="Arial" w:hAnsi="Arial"/>
          <w:b/>
          <w:sz w:val="20"/>
          <w:szCs w:val="20"/>
        </w:rPr>
      </w:pPr>
      <w:r w:rsidRPr="00323F39">
        <w:rPr>
          <w:rFonts w:ascii="Arial" w:hAnsi="Arial"/>
          <w:b/>
          <w:sz w:val="20"/>
          <w:szCs w:val="20"/>
        </w:rPr>
        <w:lastRenderedPageBreak/>
        <w:t>PŘÍLOHA Č. 2</w:t>
      </w:r>
    </w:p>
    <w:p w14:paraId="7E0B7952" w14:textId="77777777" w:rsidR="00696EC9" w:rsidRPr="00323F39" w:rsidRDefault="00696EC9" w:rsidP="00696EC9">
      <w:pPr>
        <w:pStyle w:val="Clanek11"/>
        <w:widowControl/>
        <w:numPr>
          <w:ilvl w:val="0"/>
          <w:numId w:val="0"/>
        </w:numPr>
        <w:spacing w:after="480"/>
        <w:jc w:val="center"/>
        <w:rPr>
          <w:rFonts w:ascii="Arial" w:hAnsi="Arial"/>
          <w:b/>
          <w:sz w:val="20"/>
          <w:szCs w:val="20"/>
        </w:rPr>
      </w:pPr>
      <w:r w:rsidRPr="00323F39">
        <w:rPr>
          <w:rFonts w:ascii="Arial" w:hAnsi="Arial"/>
          <w:b/>
          <w:sz w:val="20"/>
          <w:szCs w:val="20"/>
        </w:rPr>
        <w:t>SEZNAM POVĚŘUJÍCÍCH ZADAVATELŮ KATEGORIE B</w:t>
      </w:r>
    </w:p>
    <w:tbl>
      <w:tblPr>
        <w:tblStyle w:val="Mkatabulky"/>
        <w:tblW w:w="0" w:type="auto"/>
        <w:jc w:val="center"/>
        <w:tblLook w:val="04A0" w:firstRow="1" w:lastRow="0" w:firstColumn="1" w:lastColumn="0" w:noHBand="0" w:noVBand="1"/>
      </w:tblPr>
      <w:tblGrid>
        <w:gridCol w:w="2547"/>
        <w:gridCol w:w="1559"/>
        <w:gridCol w:w="1276"/>
        <w:gridCol w:w="1276"/>
        <w:gridCol w:w="2409"/>
        <w:gridCol w:w="3402"/>
      </w:tblGrid>
      <w:tr w:rsidR="002878EF" w:rsidRPr="003C3345" w14:paraId="67456234" w14:textId="77777777" w:rsidTr="00937D05">
        <w:trPr>
          <w:trHeight w:val="737"/>
          <w:jc w:val="center"/>
        </w:trPr>
        <w:tc>
          <w:tcPr>
            <w:tcW w:w="2547" w:type="dxa"/>
            <w:shd w:val="clear" w:color="auto" w:fill="D9D9D9" w:themeFill="background1" w:themeFillShade="D9"/>
            <w:vAlign w:val="center"/>
          </w:tcPr>
          <w:p w14:paraId="57EABA29" w14:textId="77777777" w:rsidR="002878EF" w:rsidRPr="003C3345" w:rsidRDefault="002878EF">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Název</w:t>
            </w:r>
          </w:p>
        </w:tc>
        <w:tc>
          <w:tcPr>
            <w:tcW w:w="1559" w:type="dxa"/>
            <w:shd w:val="clear" w:color="auto" w:fill="D9D9D9" w:themeFill="background1" w:themeFillShade="D9"/>
            <w:vAlign w:val="center"/>
          </w:tcPr>
          <w:p w14:paraId="62F4A8A2" w14:textId="77777777" w:rsidR="002878EF" w:rsidRPr="003C3345" w:rsidRDefault="002878EF">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Sídlo</w:t>
            </w:r>
          </w:p>
        </w:tc>
        <w:tc>
          <w:tcPr>
            <w:tcW w:w="1276" w:type="dxa"/>
            <w:shd w:val="clear" w:color="auto" w:fill="D9D9D9" w:themeFill="background1" w:themeFillShade="D9"/>
            <w:vAlign w:val="center"/>
          </w:tcPr>
          <w:p w14:paraId="5EF644B6" w14:textId="77777777" w:rsidR="002878EF" w:rsidRPr="003C3345" w:rsidRDefault="002878EF">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IČO</w:t>
            </w:r>
          </w:p>
        </w:tc>
        <w:tc>
          <w:tcPr>
            <w:tcW w:w="1276" w:type="dxa"/>
            <w:shd w:val="clear" w:color="auto" w:fill="D9D9D9" w:themeFill="background1" w:themeFillShade="D9"/>
            <w:vAlign w:val="center"/>
          </w:tcPr>
          <w:p w14:paraId="28B6EF9B" w14:textId="77777777" w:rsidR="002878EF" w:rsidRPr="003C3345" w:rsidRDefault="002878EF">
            <w:pPr>
              <w:pStyle w:val="Clanek11"/>
              <w:widowControl/>
              <w:numPr>
                <w:ilvl w:val="0"/>
                <w:numId w:val="0"/>
              </w:numPr>
              <w:spacing w:before="0" w:after="0"/>
              <w:jc w:val="center"/>
              <w:rPr>
                <w:rFonts w:ascii="Arial" w:hAnsi="Arial"/>
                <w:b/>
                <w:sz w:val="20"/>
                <w:szCs w:val="20"/>
              </w:rPr>
            </w:pPr>
            <w:r>
              <w:rPr>
                <w:rFonts w:ascii="Arial" w:hAnsi="Arial"/>
                <w:b/>
                <w:sz w:val="20"/>
                <w:szCs w:val="20"/>
              </w:rPr>
              <w:t>Velikost</w:t>
            </w:r>
          </w:p>
        </w:tc>
        <w:tc>
          <w:tcPr>
            <w:tcW w:w="2409" w:type="dxa"/>
            <w:shd w:val="clear" w:color="auto" w:fill="D9D9D9" w:themeFill="background1" w:themeFillShade="D9"/>
            <w:vAlign w:val="center"/>
          </w:tcPr>
          <w:p w14:paraId="0D12DFF5" w14:textId="77777777" w:rsidR="002878EF" w:rsidRPr="003C3345" w:rsidRDefault="002878EF">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Kontaktní údaje</w:t>
            </w:r>
          </w:p>
        </w:tc>
        <w:tc>
          <w:tcPr>
            <w:tcW w:w="3402" w:type="dxa"/>
            <w:shd w:val="clear" w:color="auto" w:fill="D9D9D9" w:themeFill="background1" w:themeFillShade="D9"/>
            <w:vAlign w:val="center"/>
          </w:tcPr>
          <w:p w14:paraId="28267AE5" w14:textId="77777777" w:rsidR="002878EF" w:rsidRPr="003C3345" w:rsidRDefault="002878EF">
            <w:pPr>
              <w:pStyle w:val="Clanek11"/>
              <w:widowControl/>
              <w:numPr>
                <w:ilvl w:val="0"/>
                <w:numId w:val="0"/>
              </w:numPr>
              <w:spacing w:before="0" w:after="0"/>
              <w:jc w:val="center"/>
              <w:rPr>
                <w:rFonts w:ascii="Arial" w:hAnsi="Arial"/>
                <w:b/>
                <w:sz w:val="20"/>
                <w:szCs w:val="20"/>
              </w:rPr>
            </w:pPr>
            <w:r w:rsidRPr="003C3345">
              <w:rPr>
                <w:rFonts w:ascii="Arial" w:hAnsi="Arial"/>
                <w:b/>
                <w:sz w:val="20"/>
                <w:szCs w:val="20"/>
              </w:rPr>
              <w:t>Zástupce pro zadávací řízení</w:t>
            </w:r>
          </w:p>
        </w:tc>
      </w:tr>
      <w:tr w:rsidR="002878EF" w:rsidRPr="003C3345" w14:paraId="326F3550" w14:textId="77777777" w:rsidTr="00937D05">
        <w:trPr>
          <w:trHeight w:val="737"/>
          <w:jc w:val="center"/>
        </w:trPr>
        <w:tc>
          <w:tcPr>
            <w:tcW w:w="2547" w:type="dxa"/>
            <w:vAlign w:val="center"/>
          </w:tcPr>
          <w:p w14:paraId="6BD55BE0"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559" w:type="dxa"/>
            <w:vAlign w:val="center"/>
          </w:tcPr>
          <w:p w14:paraId="73328B4B"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7516C43D"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05734C14" w14:textId="77777777" w:rsidR="002878EF" w:rsidRPr="003C3345" w:rsidRDefault="002878EF">
            <w:pPr>
              <w:pStyle w:val="Clanek11"/>
              <w:widowControl/>
              <w:numPr>
                <w:ilvl w:val="0"/>
                <w:numId w:val="0"/>
              </w:numPr>
              <w:spacing w:before="0" w:after="0"/>
              <w:jc w:val="center"/>
              <w:rPr>
                <w:rFonts w:ascii="Arial" w:hAnsi="Arial"/>
                <w:bCs w:val="0"/>
                <w:sz w:val="20"/>
                <w:szCs w:val="20"/>
              </w:rPr>
            </w:pPr>
          </w:p>
        </w:tc>
        <w:tc>
          <w:tcPr>
            <w:tcW w:w="2409" w:type="dxa"/>
            <w:vAlign w:val="center"/>
          </w:tcPr>
          <w:p w14:paraId="333A4EBE"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5EEBA0B2"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3402" w:type="dxa"/>
            <w:vAlign w:val="center"/>
          </w:tcPr>
          <w:p w14:paraId="1080A60F" w14:textId="672E5D50" w:rsidR="002878EF" w:rsidRPr="007E006F" w:rsidRDefault="00937D05" w:rsidP="007E006F">
            <w:pPr>
              <w:pStyle w:val="Clanek11"/>
              <w:keepNext/>
              <w:widowControl/>
              <w:numPr>
                <w:ilvl w:val="0"/>
                <w:numId w:val="0"/>
              </w:numPr>
              <w:jc w:val="left"/>
              <w:rPr>
                <w:rFonts w:ascii="Arial" w:hAnsi="Arial"/>
                <w:sz w:val="20"/>
                <w:szCs w:val="20"/>
              </w:rPr>
            </w:pPr>
            <w:r w:rsidRPr="00696EC9">
              <w:rPr>
                <w:rFonts w:ascii="Arial" w:hAnsi="Arial"/>
                <w:sz w:val="20"/>
                <w:szCs w:val="20"/>
              </w:rPr>
              <w:t>Zástupce pro zadávací řízení:</w:t>
            </w:r>
            <w:r w:rsidR="007E006F">
              <w:rPr>
                <w:rFonts w:ascii="Arial" w:hAnsi="Arial"/>
                <w:sz w:val="20"/>
                <w:szCs w:val="20"/>
              </w:rPr>
              <w:br/>
            </w:r>
            <w:r>
              <w:rPr>
                <w:rFonts w:ascii="Arial" w:hAnsi="Arial"/>
                <w:sz w:val="20"/>
                <w:szCs w:val="20"/>
              </w:rPr>
              <w:t>E-mail:</w:t>
            </w:r>
          </w:p>
        </w:tc>
      </w:tr>
      <w:tr w:rsidR="002878EF" w:rsidRPr="003C3345" w14:paraId="1ABCF4A1" w14:textId="77777777" w:rsidTr="00937D05">
        <w:trPr>
          <w:trHeight w:val="737"/>
          <w:jc w:val="center"/>
        </w:trPr>
        <w:tc>
          <w:tcPr>
            <w:tcW w:w="2547" w:type="dxa"/>
            <w:vAlign w:val="center"/>
          </w:tcPr>
          <w:p w14:paraId="6F5D09D0"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559" w:type="dxa"/>
            <w:vAlign w:val="center"/>
          </w:tcPr>
          <w:p w14:paraId="5F4E62E7"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5D3518F3"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590B04BB" w14:textId="77777777" w:rsidR="002878EF" w:rsidRPr="003C3345" w:rsidRDefault="002878EF">
            <w:pPr>
              <w:pStyle w:val="Clanek11"/>
              <w:widowControl/>
              <w:numPr>
                <w:ilvl w:val="0"/>
                <w:numId w:val="0"/>
              </w:numPr>
              <w:spacing w:before="0" w:after="0"/>
              <w:jc w:val="center"/>
              <w:rPr>
                <w:rFonts w:ascii="Arial" w:hAnsi="Arial"/>
                <w:bCs w:val="0"/>
                <w:sz w:val="20"/>
                <w:szCs w:val="20"/>
              </w:rPr>
            </w:pPr>
          </w:p>
        </w:tc>
        <w:tc>
          <w:tcPr>
            <w:tcW w:w="2409" w:type="dxa"/>
            <w:vAlign w:val="center"/>
          </w:tcPr>
          <w:p w14:paraId="16C16DB3"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159A37DC"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3402" w:type="dxa"/>
            <w:vAlign w:val="center"/>
          </w:tcPr>
          <w:p w14:paraId="585D9F81" w14:textId="5034856E" w:rsidR="002878EF" w:rsidRPr="007E006F" w:rsidRDefault="00937D05" w:rsidP="007E006F">
            <w:pPr>
              <w:pStyle w:val="Clanek11"/>
              <w:keepNext/>
              <w:widowControl/>
              <w:numPr>
                <w:ilvl w:val="0"/>
                <w:numId w:val="0"/>
              </w:numPr>
              <w:jc w:val="left"/>
              <w:rPr>
                <w:rFonts w:ascii="Arial" w:hAnsi="Arial"/>
                <w:sz w:val="20"/>
                <w:szCs w:val="20"/>
              </w:rPr>
            </w:pPr>
            <w:r w:rsidRPr="00696EC9">
              <w:rPr>
                <w:rFonts w:ascii="Arial" w:hAnsi="Arial"/>
                <w:sz w:val="20"/>
                <w:szCs w:val="20"/>
              </w:rPr>
              <w:t>Zástupce pro zadávací řízení:</w:t>
            </w:r>
            <w:r w:rsidR="007E006F">
              <w:rPr>
                <w:rFonts w:ascii="Arial" w:hAnsi="Arial"/>
                <w:sz w:val="20"/>
                <w:szCs w:val="20"/>
              </w:rPr>
              <w:br/>
            </w:r>
            <w:r>
              <w:rPr>
                <w:rFonts w:ascii="Arial" w:hAnsi="Arial"/>
                <w:sz w:val="20"/>
                <w:szCs w:val="20"/>
              </w:rPr>
              <w:t>E-mail:</w:t>
            </w:r>
          </w:p>
        </w:tc>
      </w:tr>
      <w:tr w:rsidR="002878EF" w:rsidRPr="003C3345" w14:paraId="17B7540C" w14:textId="77777777" w:rsidTr="00937D05">
        <w:trPr>
          <w:trHeight w:val="737"/>
          <w:jc w:val="center"/>
        </w:trPr>
        <w:tc>
          <w:tcPr>
            <w:tcW w:w="2547" w:type="dxa"/>
            <w:vAlign w:val="center"/>
          </w:tcPr>
          <w:p w14:paraId="5E017304"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559" w:type="dxa"/>
            <w:vAlign w:val="center"/>
          </w:tcPr>
          <w:p w14:paraId="78A658EF"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20AECC07"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6CD5DE1D" w14:textId="77777777" w:rsidR="002878EF" w:rsidRPr="003C3345" w:rsidRDefault="002878EF">
            <w:pPr>
              <w:pStyle w:val="Clanek11"/>
              <w:widowControl/>
              <w:numPr>
                <w:ilvl w:val="0"/>
                <w:numId w:val="0"/>
              </w:numPr>
              <w:spacing w:before="0" w:after="0"/>
              <w:jc w:val="center"/>
              <w:rPr>
                <w:rFonts w:ascii="Arial" w:hAnsi="Arial"/>
                <w:bCs w:val="0"/>
                <w:sz w:val="20"/>
                <w:szCs w:val="20"/>
              </w:rPr>
            </w:pPr>
          </w:p>
        </w:tc>
        <w:tc>
          <w:tcPr>
            <w:tcW w:w="2409" w:type="dxa"/>
            <w:vAlign w:val="center"/>
          </w:tcPr>
          <w:p w14:paraId="63B6F9DE"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7D9C92E2"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3402" w:type="dxa"/>
            <w:vAlign w:val="center"/>
          </w:tcPr>
          <w:p w14:paraId="7ABBF51D" w14:textId="011034AA" w:rsidR="002878EF" w:rsidRPr="007E006F" w:rsidRDefault="00937D05" w:rsidP="007E006F">
            <w:pPr>
              <w:pStyle w:val="Clanek11"/>
              <w:keepNext/>
              <w:widowControl/>
              <w:numPr>
                <w:ilvl w:val="0"/>
                <w:numId w:val="0"/>
              </w:numPr>
              <w:jc w:val="left"/>
              <w:rPr>
                <w:rFonts w:ascii="Arial" w:hAnsi="Arial"/>
                <w:sz w:val="20"/>
                <w:szCs w:val="20"/>
              </w:rPr>
            </w:pPr>
            <w:r w:rsidRPr="00696EC9">
              <w:rPr>
                <w:rFonts w:ascii="Arial" w:hAnsi="Arial"/>
                <w:sz w:val="20"/>
                <w:szCs w:val="20"/>
              </w:rPr>
              <w:t>Zástupce pro zadávací řízení:</w:t>
            </w:r>
            <w:r w:rsidR="007E006F">
              <w:rPr>
                <w:rFonts w:ascii="Arial" w:hAnsi="Arial"/>
                <w:sz w:val="20"/>
                <w:szCs w:val="20"/>
              </w:rPr>
              <w:br/>
            </w:r>
            <w:r>
              <w:rPr>
                <w:rFonts w:ascii="Arial" w:hAnsi="Arial"/>
                <w:sz w:val="20"/>
                <w:szCs w:val="20"/>
              </w:rPr>
              <w:t>E-mail:</w:t>
            </w:r>
          </w:p>
        </w:tc>
      </w:tr>
      <w:tr w:rsidR="002878EF" w:rsidRPr="003C3345" w14:paraId="420EA677" w14:textId="77777777" w:rsidTr="00937D05">
        <w:trPr>
          <w:trHeight w:val="737"/>
          <w:jc w:val="center"/>
        </w:trPr>
        <w:tc>
          <w:tcPr>
            <w:tcW w:w="2547" w:type="dxa"/>
            <w:vAlign w:val="center"/>
          </w:tcPr>
          <w:p w14:paraId="6F20033C"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559" w:type="dxa"/>
            <w:vAlign w:val="center"/>
          </w:tcPr>
          <w:p w14:paraId="3A28FB73"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51433EEC"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1BD1BCE7" w14:textId="77777777" w:rsidR="002878EF" w:rsidRPr="003C3345" w:rsidRDefault="002878EF">
            <w:pPr>
              <w:pStyle w:val="Clanek11"/>
              <w:widowControl/>
              <w:numPr>
                <w:ilvl w:val="0"/>
                <w:numId w:val="0"/>
              </w:numPr>
              <w:spacing w:before="0" w:after="0"/>
              <w:jc w:val="center"/>
              <w:rPr>
                <w:rFonts w:ascii="Arial" w:hAnsi="Arial"/>
                <w:bCs w:val="0"/>
                <w:sz w:val="20"/>
                <w:szCs w:val="20"/>
              </w:rPr>
            </w:pPr>
          </w:p>
        </w:tc>
        <w:tc>
          <w:tcPr>
            <w:tcW w:w="2409" w:type="dxa"/>
            <w:vAlign w:val="center"/>
          </w:tcPr>
          <w:p w14:paraId="5848A33D"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75AB3346"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3402" w:type="dxa"/>
            <w:vAlign w:val="center"/>
          </w:tcPr>
          <w:p w14:paraId="43DAF5A5" w14:textId="16E89C84" w:rsidR="002878EF" w:rsidRPr="007E006F" w:rsidRDefault="00937D05" w:rsidP="007E006F">
            <w:pPr>
              <w:pStyle w:val="Clanek11"/>
              <w:keepNext/>
              <w:widowControl/>
              <w:numPr>
                <w:ilvl w:val="0"/>
                <w:numId w:val="0"/>
              </w:numPr>
              <w:jc w:val="left"/>
              <w:rPr>
                <w:rFonts w:ascii="Arial" w:hAnsi="Arial"/>
                <w:sz w:val="20"/>
                <w:szCs w:val="20"/>
              </w:rPr>
            </w:pPr>
            <w:r w:rsidRPr="00696EC9">
              <w:rPr>
                <w:rFonts w:ascii="Arial" w:hAnsi="Arial"/>
                <w:sz w:val="20"/>
                <w:szCs w:val="20"/>
              </w:rPr>
              <w:t>Zástupce pro zadávací řízení:</w:t>
            </w:r>
            <w:r w:rsidR="007E006F">
              <w:rPr>
                <w:rFonts w:ascii="Arial" w:hAnsi="Arial"/>
                <w:sz w:val="20"/>
                <w:szCs w:val="20"/>
              </w:rPr>
              <w:br/>
            </w:r>
            <w:r>
              <w:rPr>
                <w:rFonts w:ascii="Arial" w:hAnsi="Arial"/>
                <w:sz w:val="20"/>
                <w:szCs w:val="20"/>
              </w:rPr>
              <w:t>E-mail:</w:t>
            </w:r>
          </w:p>
        </w:tc>
      </w:tr>
      <w:tr w:rsidR="002878EF" w:rsidRPr="003C3345" w14:paraId="2DEAEE7F" w14:textId="77777777" w:rsidTr="00937D05">
        <w:trPr>
          <w:trHeight w:val="737"/>
          <w:jc w:val="center"/>
        </w:trPr>
        <w:tc>
          <w:tcPr>
            <w:tcW w:w="2547" w:type="dxa"/>
            <w:vAlign w:val="center"/>
          </w:tcPr>
          <w:p w14:paraId="4714EFCF"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559" w:type="dxa"/>
            <w:vAlign w:val="center"/>
          </w:tcPr>
          <w:p w14:paraId="0940A41B"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0FE4535D"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455EC910" w14:textId="77777777" w:rsidR="002878EF" w:rsidRPr="003C3345" w:rsidRDefault="002878EF">
            <w:pPr>
              <w:pStyle w:val="Clanek11"/>
              <w:widowControl/>
              <w:numPr>
                <w:ilvl w:val="0"/>
                <w:numId w:val="0"/>
              </w:numPr>
              <w:spacing w:before="0" w:after="0"/>
              <w:jc w:val="center"/>
              <w:rPr>
                <w:rFonts w:ascii="Arial" w:hAnsi="Arial"/>
                <w:bCs w:val="0"/>
                <w:sz w:val="20"/>
                <w:szCs w:val="20"/>
              </w:rPr>
            </w:pPr>
          </w:p>
        </w:tc>
        <w:tc>
          <w:tcPr>
            <w:tcW w:w="2409" w:type="dxa"/>
            <w:vAlign w:val="center"/>
          </w:tcPr>
          <w:p w14:paraId="60544014"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1B2B343B"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3402" w:type="dxa"/>
            <w:vAlign w:val="center"/>
          </w:tcPr>
          <w:p w14:paraId="637F83AA" w14:textId="22C14514" w:rsidR="002878EF" w:rsidRPr="007E006F" w:rsidRDefault="00937D05" w:rsidP="007E006F">
            <w:pPr>
              <w:pStyle w:val="Clanek11"/>
              <w:keepNext/>
              <w:widowControl/>
              <w:numPr>
                <w:ilvl w:val="0"/>
                <w:numId w:val="0"/>
              </w:numPr>
              <w:jc w:val="left"/>
              <w:rPr>
                <w:rFonts w:ascii="Arial" w:hAnsi="Arial"/>
                <w:sz w:val="20"/>
                <w:szCs w:val="20"/>
              </w:rPr>
            </w:pPr>
            <w:r w:rsidRPr="00696EC9">
              <w:rPr>
                <w:rFonts w:ascii="Arial" w:hAnsi="Arial"/>
                <w:sz w:val="20"/>
                <w:szCs w:val="20"/>
              </w:rPr>
              <w:t>Zástupce pro zadávací řízení:</w:t>
            </w:r>
            <w:r w:rsidR="007E006F">
              <w:rPr>
                <w:rFonts w:ascii="Arial" w:hAnsi="Arial"/>
                <w:sz w:val="20"/>
                <w:szCs w:val="20"/>
              </w:rPr>
              <w:br/>
            </w:r>
            <w:r>
              <w:rPr>
                <w:rFonts w:ascii="Arial" w:hAnsi="Arial"/>
                <w:sz w:val="20"/>
                <w:szCs w:val="20"/>
              </w:rPr>
              <w:t>E-mail:</w:t>
            </w:r>
          </w:p>
        </w:tc>
      </w:tr>
      <w:tr w:rsidR="002878EF" w:rsidRPr="003C3345" w14:paraId="7F5BCE39" w14:textId="77777777" w:rsidTr="00937D05">
        <w:trPr>
          <w:trHeight w:val="737"/>
          <w:jc w:val="center"/>
        </w:trPr>
        <w:tc>
          <w:tcPr>
            <w:tcW w:w="2547" w:type="dxa"/>
            <w:vAlign w:val="center"/>
          </w:tcPr>
          <w:p w14:paraId="28CC3A88"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559" w:type="dxa"/>
            <w:vAlign w:val="center"/>
          </w:tcPr>
          <w:p w14:paraId="3DEE3651"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76A6A321"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71CD23CB" w14:textId="77777777" w:rsidR="002878EF" w:rsidRPr="003C3345" w:rsidRDefault="002878EF">
            <w:pPr>
              <w:pStyle w:val="Clanek11"/>
              <w:widowControl/>
              <w:numPr>
                <w:ilvl w:val="0"/>
                <w:numId w:val="0"/>
              </w:numPr>
              <w:spacing w:before="0" w:after="0"/>
              <w:jc w:val="center"/>
              <w:rPr>
                <w:rFonts w:ascii="Arial" w:hAnsi="Arial"/>
                <w:bCs w:val="0"/>
                <w:sz w:val="20"/>
                <w:szCs w:val="20"/>
              </w:rPr>
            </w:pPr>
          </w:p>
        </w:tc>
        <w:tc>
          <w:tcPr>
            <w:tcW w:w="2409" w:type="dxa"/>
            <w:vAlign w:val="center"/>
          </w:tcPr>
          <w:p w14:paraId="65E317DB"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5417292A"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3402" w:type="dxa"/>
            <w:vAlign w:val="center"/>
          </w:tcPr>
          <w:p w14:paraId="17930CB9" w14:textId="07E2A12D" w:rsidR="002878EF" w:rsidRPr="007E006F" w:rsidRDefault="00937D05" w:rsidP="007E006F">
            <w:pPr>
              <w:pStyle w:val="Clanek11"/>
              <w:keepNext/>
              <w:widowControl/>
              <w:numPr>
                <w:ilvl w:val="0"/>
                <w:numId w:val="0"/>
              </w:numPr>
              <w:jc w:val="left"/>
              <w:rPr>
                <w:rFonts w:ascii="Arial" w:hAnsi="Arial"/>
                <w:sz w:val="20"/>
                <w:szCs w:val="20"/>
              </w:rPr>
            </w:pPr>
            <w:r w:rsidRPr="00696EC9">
              <w:rPr>
                <w:rFonts w:ascii="Arial" w:hAnsi="Arial"/>
                <w:sz w:val="20"/>
                <w:szCs w:val="20"/>
              </w:rPr>
              <w:t>Zástupce pro zadávací řízení:</w:t>
            </w:r>
            <w:r w:rsidR="007E006F">
              <w:rPr>
                <w:rFonts w:ascii="Arial" w:hAnsi="Arial"/>
                <w:sz w:val="20"/>
                <w:szCs w:val="20"/>
              </w:rPr>
              <w:br/>
            </w:r>
            <w:r>
              <w:rPr>
                <w:rFonts w:ascii="Arial" w:hAnsi="Arial"/>
                <w:sz w:val="20"/>
                <w:szCs w:val="20"/>
              </w:rPr>
              <w:t>E-mail:</w:t>
            </w:r>
          </w:p>
        </w:tc>
      </w:tr>
      <w:tr w:rsidR="002878EF" w:rsidRPr="003C3345" w14:paraId="76D77C1F" w14:textId="77777777" w:rsidTr="00937D05">
        <w:trPr>
          <w:trHeight w:val="737"/>
          <w:jc w:val="center"/>
        </w:trPr>
        <w:tc>
          <w:tcPr>
            <w:tcW w:w="2547" w:type="dxa"/>
            <w:vAlign w:val="center"/>
          </w:tcPr>
          <w:p w14:paraId="000369AE"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559" w:type="dxa"/>
            <w:vAlign w:val="center"/>
          </w:tcPr>
          <w:p w14:paraId="1DF9ED30"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180D0E07" w14:textId="77777777" w:rsidR="002878EF" w:rsidRPr="003C3345" w:rsidRDefault="002878EF">
            <w:pPr>
              <w:pStyle w:val="Clanek11"/>
              <w:widowControl/>
              <w:numPr>
                <w:ilvl w:val="0"/>
                <w:numId w:val="0"/>
              </w:numPr>
              <w:spacing w:before="0" w:after="0"/>
              <w:jc w:val="left"/>
              <w:rPr>
                <w:rFonts w:ascii="Arial" w:hAnsi="Arial"/>
                <w:bCs w:val="0"/>
                <w:sz w:val="20"/>
                <w:szCs w:val="20"/>
              </w:rPr>
            </w:pPr>
          </w:p>
        </w:tc>
        <w:tc>
          <w:tcPr>
            <w:tcW w:w="1276" w:type="dxa"/>
            <w:vAlign w:val="center"/>
          </w:tcPr>
          <w:p w14:paraId="47DFDDB3" w14:textId="77777777" w:rsidR="002878EF" w:rsidRPr="003C3345" w:rsidRDefault="002878EF">
            <w:pPr>
              <w:pStyle w:val="Clanek11"/>
              <w:widowControl/>
              <w:numPr>
                <w:ilvl w:val="0"/>
                <w:numId w:val="0"/>
              </w:numPr>
              <w:spacing w:before="0" w:after="0"/>
              <w:jc w:val="center"/>
              <w:rPr>
                <w:rFonts w:ascii="Arial" w:hAnsi="Arial"/>
                <w:bCs w:val="0"/>
                <w:sz w:val="20"/>
                <w:szCs w:val="20"/>
              </w:rPr>
            </w:pPr>
          </w:p>
        </w:tc>
        <w:tc>
          <w:tcPr>
            <w:tcW w:w="2409" w:type="dxa"/>
            <w:vAlign w:val="center"/>
          </w:tcPr>
          <w:p w14:paraId="7248F23B"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Kontaktní osoba:</w:t>
            </w:r>
          </w:p>
          <w:p w14:paraId="7381ADA1" w14:textId="77777777" w:rsidR="002878EF" w:rsidRPr="003C3345" w:rsidRDefault="002878EF">
            <w:pPr>
              <w:pStyle w:val="Clanek11"/>
              <w:widowControl/>
              <w:numPr>
                <w:ilvl w:val="0"/>
                <w:numId w:val="0"/>
              </w:numPr>
              <w:spacing w:before="0" w:after="0"/>
              <w:jc w:val="left"/>
              <w:rPr>
                <w:rFonts w:ascii="Arial" w:hAnsi="Arial"/>
                <w:bCs w:val="0"/>
                <w:sz w:val="20"/>
                <w:szCs w:val="20"/>
              </w:rPr>
            </w:pPr>
            <w:r w:rsidRPr="003C3345">
              <w:rPr>
                <w:rFonts w:ascii="Arial" w:hAnsi="Arial"/>
                <w:bCs w:val="0"/>
                <w:sz w:val="20"/>
                <w:szCs w:val="20"/>
              </w:rPr>
              <w:t>E-mail:</w:t>
            </w:r>
          </w:p>
        </w:tc>
        <w:tc>
          <w:tcPr>
            <w:tcW w:w="3402" w:type="dxa"/>
            <w:vAlign w:val="center"/>
          </w:tcPr>
          <w:p w14:paraId="50EEDE6A" w14:textId="7E7A9EAF" w:rsidR="002878EF" w:rsidRPr="007E006F" w:rsidRDefault="00937D05" w:rsidP="007E006F">
            <w:pPr>
              <w:pStyle w:val="Clanek11"/>
              <w:keepNext/>
              <w:widowControl/>
              <w:numPr>
                <w:ilvl w:val="0"/>
                <w:numId w:val="0"/>
              </w:numPr>
              <w:jc w:val="left"/>
              <w:rPr>
                <w:rFonts w:ascii="Arial" w:hAnsi="Arial"/>
                <w:sz w:val="20"/>
                <w:szCs w:val="20"/>
              </w:rPr>
            </w:pPr>
            <w:r w:rsidRPr="00696EC9">
              <w:rPr>
                <w:rFonts w:ascii="Arial" w:hAnsi="Arial"/>
                <w:sz w:val="20"/>
                <w:szCs w:val="20"/>
              </w:rPr>
              <w:t>Zástupce pro zadávací řízení:</w:t>
            </w:r>
            <w:r w:rsidR="007E006F">
              <w:rPr>
                <w:rFonts w:ascii="Arial" w:hAnsi="Arial"/>
                <w:sz w:val="20"/>
                <w:szCs w:val="20"/>
              </w:rPr>
              <w:br/>
            </w:r>
            <w:r>
              <w:rPr>
                <w:rFonts w:ascii="Arial" w:hAnsi="Arial"/>
                <w:sz w:val="20"/>
                <w:szCs w:val="20"/>
              </w:rPr>
              <w:t>E-mail:</w:t>
            </w:r>
          </w:p>
        </w:tc>
      </w:tr>
    </w:tbl>
    <w:p w14:paraId="3C23FF45" w14:textId="77777777" w:rsidR="00696EC9" w:rsidRPr="00323F39" w:rsidRDefault="00696EC9" w:rsidP="00696EC9">
      <w:pPr>
        <w:pStyle w:val="Clanek11"/>
        <w:widowControl/>
        <w:numPr>
          <w:ilvl w:val="0"/>
          <w:numId w:val="0"/>
        </w:numPr>
        <w:spacing w:after="480"/>
        <w:jc w:val="left"/>
        <w:rPr>
          <w:rFonts w:ascii="Arial" w:hAnsi="Arial"/>
          <w:b/>
          <w:sz w:val="20"/>
          <w:szCs w:val="20"/>
        </w:rPr>
      </w:pPr>
    </w:p>
    <w:p w14:paraId="546AA354" w14:textId="77777777" w:rsidR="00696EC9" w:rsidRDefault="00696EC9">
      <w:pPr>
        <w:spacing w:before="0" w:after="0"/>
        <w:jc w:val="left"/>
        <w:rPr>
          <w:b/>
          <w:bCs/>
          <w:iCs/>
          <w:szCs w:val="22"/>
        </w:rPr>
      </w:pPr>
      <w:r>
        <w:rPr>
          <w:b/>
          <w:szCs w:val="22"/>
        </w:rPr>
        <w:br w:type="page"/>
      </w:r>
    </w:p>
    <w:p w14:paraId="00AE236E" w14:textId="77777777" w:rsidR="00122247" w:rsidRDefault="00122247" w:rsidP="00696EC9">
      <w:pPr>
        <w:pStyle w:val="Clanek11"/>
        <w:widowControl/>
        <w:numPr>
          <w:ilvl w:val="0"/>
          <w:numId w:val="0"/>
        </w:numPr>
        <w:jc w:val="center"/>
        <w:rPr>
          <w:rFonts w:ascii="Arial" w:hAnsi="Arial"/>
          <w:b/>
          <w:sz w:val="20"/>
          <w:szCs w:val="20"/>
        </w:rPr>
        <w:sectPr w:rsidR="00122247" w:rsidSect="00122247">
          <w:pgSz w:w="16840" w:h="11907" w:orient="landscape" w:code="9"/>
          <w:pgMar w:top="1418" w:right="1418" w:bottom="1418" w:left="1418" w:header="720" w:footer="720" w:gutter="0"/>
          <w:cols w:space="720"/>
          <w:docGrid w:linePitch="360"/>
        </w:sectPr>
      </w:pPr>
    </w:p>
    <w:p w14:paraId="7246FA1E" w14:textId="38093608" w:rsidR="00696EC9" w:rsidRPr="00696EC9" w:rsidRDefault="00696EC9" w:rsidP="00696EC9">
      <w:pPr>
        <w:pStyle w:val="Clanek11"/>
        <w:widowControl/>
        <w:numPr>
          <w:ilvl w:val="0"/>
          <w:numId w:val="0"/>
        </w:numPr>
        <w:jc w:val="center"/>
        <w:rPr>
          <w:rFonts w:ascii="Arial" w:hAnsi="Arial"/>
          <w:b/>
          <w:sz w:val="20"/>
          <w:szCs w:val="20"/>
        </w:rPr>
      </w:pPr>
      <w:r w:rsidRPr="00696EC9">
        <w:rPr>
          <w:rFonts w:ascii="Arial" w:hAnsi="Arial"/>
          <w:b/>
          <w:sz w:val="20"/>
          <w:szCs w:val="20"/>
        </w:rPr>
        <w:lastRenderedPageBreak/>
        <w:t>PŘÍLOHA Č. 3</w:t>
      </w:r>
    </w:p>
    <w:p w14:paraId="27F63F6B" w14:textId="77777777" w:rsidR="00696EC9" w:rsidRPr="00696EC9" w:rsidRDefault="00696EC9" w:rsidP="00880EAE">
      <w:pPr>
        <w:pStyle w:val="Clanek11"/>
        <w:widowControl/>
        <w:numPr>
          <w:ilvl w:val="0"/>
          <w:numId w:val="0"/>
        </w:numPr>
        <w:spacing w:after="480"/>
        <w:jc w:val="center"/>
        <w:rPr>
          <w:rFonts w:ascii="Arial" w:hAnsi="Arial"/>
          <w:b/>
          <w:sz w:val="20"/>
          <w:szCs w:val="20"/>
        </w:rPr>
      </w:pPr>
      <w:r w:rsidRPr="00696EC9">
        <w:rPr>
          <w:rFonts w:ascii="Arial" w:hAnsi="Arial"/>
          <w:b/>
          <w:sz w:val="20"/>
          <w:szCs w:val="20"/>
        </w:rPr>
        <w:t>PROHLÁŠENÍ O PŘISTOUPENÍ KE SMLOUVĚ O CENTRALIZOVANÉM ZADÁVÁNÍ POVĚŘUJÍCÍHO ZADAVATELE DO KATEGORIE A</w:t>
      </w:r>
    </w:p>
    <w:p w14:paraId="01B39B26" w14:textId="77777777" w:rsidR="00696EC9" w:rsidRPr="00696EC9" w:rsidRDefault="00696EC9" w:rsidP="00541DAF">
      <w:pPr>
        <w:pStyle w:val="Clanek11"/>
        <w:widowControl/>
        <w:numPr>
          <w:ilvl w:val="0"/>
          <w:numId w:val="0"/>
        </w:numPr>
        <w:ind w:left="567" w:hanging="567"/>
        <w:rPr>
          <w:rFonts w:ascii="Arial" w:hAnsi="Arial"/>
          <w:sz w:val="20"/>
          <w:szCs w:val="20"/>
        </w:rPr>
      </w:pPr>
      <w:r w:rsidRPr="00696EC9">
        <w:rPr>
          <w:rFonts w:ascii="Arial" w:hAnsi="Arial"/>
          <w:sz w:val="20"/>
          <w:szCs w:val="20"/>
        </w:rPr>
        <w:t>Prohlašující Pověřující zadavatel:</w:t>
      </w:r>
    </w:p>
    <w:tbl>
      <w:tblPr>
        <w:tblStyle w:val="Mkatabulky"/>
        <w:tblW w:w="0" w:type="auto"/>
        <w:tblLook w:val="04A0" w:firstRow="1" w:lastRow="0" w:firstColumn="1" w:lastColumn="0" w:noHBand="0" w:noVBand="1"/>
      </w:tblPr>
      <w:tblGrid>
        <w:gridCol w:w="4531"/>
        <w:gridCol w:w="4530"/>
      </w:tblGrid>
      <w:tr w:rsidR="00696EC9" w:rsidRPr="00696EC9" w14:paraId="4ED3B322" w14:textId="77777777" w:rsidTr="00E7649C">
        <w:tc>
          <w:tcPr>
            <w:tcW w:w="4531" w:type="dxa"/>
          </w:tcPr>
          <w:p w14:paraId="6253C01E" w14:textId="77777777" w:rsidR="00696EC9" w:rsidRPr="00696EC9" w:rsidRDefault="00696EC9" w:rsidP="00541DAF">
            <w:pPr>
              <w:pStyle w:val="Clanek11"/>
              <w:widowControl/>
              <w:numPr>
                <w:ilvl w:val="0"/>
                <w:numId w:val="0"/>
              </w:numPr>
              <w:jc w:val="left"/>
              <w:rPr>
                <w:rFonts w:ascii="Arial" w:hAnsi="Arial"/>
                <w:sz w:val="20"/>
                <w:szCs w:val="20"/>
              </w:rPr>
            </w:pPr>
            <w:r w:rsidRPr="00696EC9">
              <w:rPr>
                <w:rFonts w:ascii="Arial" w:hAnsi="Arial"/>
                <w:sz w:val="20"/>
                <w:szCs w:val="20"/>
              </w:rPr>
              <w:t>Název:</w:t>
            </w:r>
          </w:p>
        </w:tc>
        <w:tc>
          <w:tcPr>
            <w:tcW w:w="4530" w:type="dxa"/>
          </w:tcPr>
          <w:p w14:paraId="41FE2B66" w14:textId="77777777" w:rsidR="00696EC9" w:rsidRPr="00696EC9" w:rsidRDefault="00696EC9" w:rsidP="00541DAF">
            <w:pPr>
              <w:pStyle w:val="Clanek11"/>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696EC9" w:rsidRPr="00696EC9" w14:paraId="51D03521" w14:textId="77777777" w:rsidTr="00E7649C">
        <w:tc>
          <w:tcPr>
            <w:tcW w:w="4531" w:type="dxa"/>
          </w:tcPr>
          <w:p w14:paraId="2A8BF958" w14:textId="77777777" w:rsidR="00696EC9" w:rsidRPr="00696EC9" w:rsidRDefault="00696EC9" w:rsidP="00541DAF">
            <w:pPr>
              <w:pStyle w:val="Clanek11"/>
              <w:widowControl/>
              <w:numPr>
                <w:ilvl w:val="0"/>
                <w:numId w:val="0"/>
              </w:numPr>
              <w:jc w:val="left"/>
              <w:rPr>
                <w:rFonts w:ascii="Arial" w:hAnsi="Arial"/>
                <w:sz w:val="20"/>
                <w:szCs w:val="20"/>
              </w:rPr>
            </w:pPr>
            <w:r w:rsidRPr="00696EC9">
              <w:rPr>
                <w:rFonts w:ascii="Arial" w:hAnsi="Arial"/>
                <w:sz w:val="20"/>
                <w:szCs w:val="20"/>
              </w:rPr>
              <w:t>Sídlo:</w:t>
            </w:r>
          </w:p>
        </w:tc>
        <w:tc>
          <w:tcPr>
            <w:tcW w:w="4530" w:type="dxa"/>
          </w:tcPr>
          <w:p w14:paraId="56E95E37" w14:textId="77777777" w:rsidR="00696EC9" w:rsidRPr="00696EC9" w:rsidRDefault="00696EC9" w:rsidP="00541DAF">
            <w:pPr>
              <w:pStyle w:val="Clanek11"/>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696EC9" w:rsidRPr="00696EC9" w14:paraId="6D0C292E" w14:textId="77777777" w:rsidTr="00E7649C">
        <w:tc>
          <w:tcPr>
            <w:tcW w:w="4531" w:type="dxa"/>
          </w:tcPr>
          <w:p w14:paraId="3B9301F7" w14:textId="77777777" w:rsidR="00696EC9" w:rsidRPr="00696EC9" w:rsidRDefault="00696EC9" w:rsidP="00541DAF">
            <w:pPr>
              <w:pStyle w:val="Clanek11"/>
              <w:widowControl/>
              <w:numPr>
                <w:ilvl w:val="0"/>
                <w:numId w:val="0"/>
              </w:numPr>
              <w:jc w:val="left"/>
              <w:rPr>
                <w:rFonts w:ascii="Arial" w:hAnsi="Arial"/>
                <w:sz w:val="20"/>
                <w:szCs w:val="20"/>
              </w:rPr>
            </w:pPr>
            <w:r w:rsidRPr="00696EC9">
              <w:rPr>
                <w:rFonts w:ascii="Arial" w:hAnsi="Arial"/>
                <w:sz w:val="20"/>
                <w:szCs w:val="20"/>
              </w:rPr>
              <w:t>IČO:</w:t>
            </w:r>
          </w:p>
        </w:tc>
        <w:tc>
          <w:tcPr>
            <w:tcW w:w="4530" w:type="dxa"/>
          </w:tcPr>
          <w:p w14:paraId="11BF2571" w14:textId="77777777" w:rsidR="00696EC9" w:rsidRPr="00696EC9" w:rsidRDefault="00696EC9" w:rsidP="00541DAF">
            <w:pPr>
              <w:pStyle w:val="Clanek11"/>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E02E32" w:rsidRPr="00696EC9" w14:paraId="0C197FB6" w14:textId="77777777" w:rsidTr="00E7649C">
        <w:tc>
          <w:tcPr>
            <w:tcW w:w="4531" w:type="dxa"/>
          </w:tcPr>
          <w:p w14:paraId="0694AE58" w14:textId="77777777" w:rsidR="00E02E32" w:rsidRPr="00696EC9" w:rsidRDefault="00E02E32" w:rsidP="00541DAF">
            <w:pPr>
              <w:pStyle w:val="Clanek11"/>
              <w:widowControl/>
              <w:numPr>
                <w:ilvl w:val="0"/>
                <w:numId w:val="0"/>
              </w:numPr>
              <w:jc w:val="left"/>
              <w:rPr>
                <w:rFonts w:ascii="Arial" w:hAnsi="Arial"/>
                <w:sz w:val="20"/>
                <w:szCs w:val="20"/>
              </w:rPr>
            </w:pPr>
            <w:r w:rsidRPr="00696EC9">
              <w:rPr>
                <w:rFonts w:ascii="Arial" w:hAnsi="Arial"/>
                <w:sz w:val="20"/>
                <w:szCs w:val="20"/>
              </w:rPr>
              <w:t>Jednající/zastoupen:</w:t>
            </w:r>
          </w:p>
        </w:tc>
        <w:tc>
          <w:tcPr>
            <w:tcW w:w="4530" w:type="dxa"/>
            <w:vAlign w:val="center"/>
          </w:tcPr>
          <w:p w14:paraId="10F1175A" w14:textId="77777777" w:rsidR="00E02E32" w:rsidRPr="00696EC9" w:rsidRDefault="00E02E32"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E02E32" w:rsidRPr="00696EC9" w14:paraId="4E2F4662" w14:textId="77777777" w:rsidTr="00E7649C">
        <w:tc>
          <w:tcPr>
            <w:tcW w:w="4531" w:type="dxa"/>
          </w:tcPr>
          <w:p w14:paraId="17381FBC" w14:textId="77777777" w:rsidR="003A56F2" w:rsidRDefault="00E02E32" w:rsidP="00541DAF">
            <w:pPr>
              <w:pStyle w:val="Clanek11"/>
              <w:widowControl/>
              <w:numPr>
                <w:ilvl w:val="0"/>
                <w:numId w:val="0"/>
              </w:numPr>
              <w:jc w:val="left"/>
              <w:rPr>
                <w:rFonts w:ascii="Arial" w:hAnsi="Arial"/>
                <w:sz w:val="20"/>
                <w:szCs w:val="20"/>
              </w:rPr>
            </w:pPr>
            <w:r w:rsidRPr="00696EC9">
              <w:rPr>
                <w:rFonts w:ascii="Arial" w:hAnsi="Arial"/>
                <w:sz w:val="20"/>
                <w:szCs w:val="20"/>
              </w:rPr>
              <w:t>Zástupce pro zadávací řízení:</w:t>
            </w:r>
          </w:p>
          <w:p w14:paraId="3698A49E" w14:textId="25FA87CA" w:rsidR="003A56F2" w:rsidRPr="00696EC9" w:rsidRDefault="003A56F2" w:rsidP="00541DAF">
            <w:pPr>
              <w:pStyle w:val="Clanek11"/>
              <w:widowControl/>
              <w:numPr>
                <w:ilvl w:val="0"/>
                <w:numId w:val="0"/>
              </w:numPr>
              <w:jc w:val="left"/>
              <w:rPr>
                <w:rFonts w:ascii="Arial" w:hAnsi="Arial"/>
                <w:sz w:val="20"/>
                <w:szCs w:val="20"/>
              </w:rPr>
            </w:pPr>
            <w:r>
              <w:rPr>
                <w:rFonts w:ascii="Arial" w:hAnsi="Arial"/>
                <w:sz w:val="20"/>
                <w:szCs w:val="20"/>
              </w:rPr>
              <w:t>E-mail:</w:t>
            </w:r>
          </w:p>
        </w:tc>
        <w:tc>
          <w:tcPr>
            <w:tcW w:w="4530" w:type="dxa"/>
            <w:vAlign w:val="center"/>
          </w:tcPr>
          <w:p w14:paraId="18F01A57" w14:textId="77777777" w:rsidR="00E02E32" w:rsidRPr="00696EC9" w:rsidRDefault="00E02E32"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E02E32" w:rsidRPr="00696EC9" w14:paraId="6AFE8B68" w14:textId="77777777" w:rsidTr="00E7649C">
        <w:tc>
          <w:tcPr>
            <w:tcW w:w="4531" w:type="dxa"/>
          </w:tcPr>
          <w:p w14:paraId="0217EC7B" w14:textId="7C0EBBCA" w:rsidR="00E02E32" w:rsidRDefault="00E02E32" w:rsidP="00541DAF">
            <w:pPr>
              <w:pStyle w:val="Clanek11"/>
              <w:widowControl/>
              <w:numPr>
                <w:ilvl w:val="0"/>
                <w:numId w:val="0"/>
              </w:numPr>
              <w:jc w:val="left"/>
              <w:rPr>
                <w:rFonts w:ascii="Arial" w:hAnsi="Arial"/>
                <w:sz w:val="20"/>
                <w:szCs w:val="20"/>
              </w:rPr>
            </w:pPr>
            <w:r>
              <w:rPr>
                <w:rFonts w:ascii="Arial" w:hAnsi="Arial"/>
                <w:sz w:val="20"/>
                <w:szCs w:val="20"/>
              </w:rPr>
              <w:t>Kontaktní osoba</w:t>
            </w:r>
            <w:r w:rsidR="0016013B">
              <w:rPr>
                <w:rFonts w:ascii="Arial" w:hAnsi="Arial"/>
                <w:sz w:val="20"/>
                <w:szCs w:val="20"/>
              </w:rPr>
              <w:t xml:space="preserve"> pro centralizované zadávání</w:t>
            </w:r>
            <w:r>
              <w:rPr>
                <w:rFonts w:ascii="Arial" w:hAnsi="Arial"/>
                <w:sz w:val="20"/>
                <w:szCs w:val="20"/>
              </w:rPr>
              <w:t>:</w:t>
            </w:r>
          </w:p>
          <w:p w14:paraId="4D77C9C2" w14:textId="422F1EDD" w:rsidR="00E02E32" w:rsidRPr="00696EC9" w:rsidRDefault="00E02E32" w:rsidP="00541DAF">
            <w:pPr>
              <w:pStyle w:val="Clanek11"/>
              <w:widowControl/>
              <w:numPr>
                <w:ilvl w:val="0"/>
                <w:numId w:val="0"/>
              </w:numPr>
              <w:jc w:val="left"/>
              <w:rPr>
                <w:rFonts w:ascii="Arial" w:hAnsi="Arial"/>
                <w:sz w:val="20"/>
                <w:szCs w:val="20"/>
              </w:rPr>
            </w:pPr>
            <w:r>
              <w:rPr>
                <w:rFonts w:ascii="Arial" w:hAnsi="Arial"/>
                <w:sz w:val="20"/>
                <w:szCs w:val="20"/>
              </w:rPr>
              <w:t>E-mail:</w:t>
            </w:r>
          </w:p>
        </w:tc>
        <w:tc>
          <w:tcPr>
            <w:tcW w:w="4530" w:type="dxa"/>
            <w:vAlign w:val="center"/>
          </w:tcPr>
          <w:p w14:paraId="0783EBED" w14:textId="63B68A0E" w:rsidR="00E02E32" w:rsidRPr="00696EC9" w:rsidRDefault="00E02E32"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371" w:rsidRPr="00696EC9" w14:paraId="1708F999" w14:textId="77777777" w:rsidTr="00E7649C">
        <w:tc>
          <w:tcPr>
            <w:tcW w:w="4531" w:type="dxa"/>
          </w:tcPr>
          <w:p w14:paraId="10CC6A9F" w14:textId="4CDDD62E" w:rsidR="00977371" w:rsidRDefault="00977371" w:rsidP="00541DAF">
            <w:pPr>
              <w:pStyle w:val="Clanek11"/>
              <w:widowControl/>
              <w:numPr>
                <w:ilvl w:val="0"/>
                <w:numId w:val="0"/>
              </w:numPr>
              <w:jc w:val="left"/>
              <w:rPr>
                <w:rFonts w:ascii="Arial" w:hAnsi="Arial"/>
                <w:sz w:val="20"/>
                <w:szCs w:val="20"/>
              </w:rPr>
            </w:pPr>
            <w:r>
              <w:rPr>
                <w:rFonts w:ascii="Arial" w:hAnsi="Arial"/>
                <w:sz w:val="20"/>
                <w:szCs w:val="20"/>
              </w:rPr>
              <w:t>Hodnota parametru P1</w:t>
            </w:r>
            <w:r>
              <w:rPr>
                <w:rStyle w:val="Znakapoznpodarou"/>
                <w:rFonts w:ascii="Arial" w:hAnsi="Arial"/>
                <w:sz w:val="20"/>
                <w:szCs w:val="20"/>
              </w:rPr>
              <w:footnoteReference w:id="3"/>
            </w:r>
            <w:r>
              <w:rPr>
                <w:rFonts w:ascii="Arial" w:hAnsi="Arial"/>
                <w:sz w:val="20"/>
                <w:szCs w:val="20"/>
              </w:rPr>
              <w:t>:</w:t>
            </w:r>
          </w:p>
        </w:tc>
        <w:tc>
          <w:tcPr>
            <w:tcW w:w="4530" w:type="dxa"/>
            <w:vAlign w:val="center"/>
          </w:tcPr>
          <w:p w14:paraId="0D231C7F" w14:textId="6FDD787E" w:rsidR="00977371" w:rsidRPr="00696EC9" w:rsidRDefault="001149A1"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371" w:rsidRPr="00696EC9" w14:paraId="186ADFC1" w14:textId="77777777" w:rsidTr="00E7649C">
        <w:tc>
          <w:tcPr>
            <w:tcW w:w="4531" w:type="dxa"/>
          </w:tcPr>
          <w:p w14:paraId="5C4FB7C3" w14:textId="50702A72" w:rsidR="00977371" w:rsidRDefault="00977371" w:rsidP="00541DAF">
            <w:pPr>
              <w:pStyle w:val="Clanek11"/>
              <w:widowControl/>
              <w:numPr>
                <w:ilvl w:val="0"/>
                <w:numId w:val="0"/>
              </w:numPr>
              <w:jc w:val="left"/>
              <w:rPr>
                <w:rFonts w:ascii="Arial" w:hAnsi="Arial"/>
                <w:sz w:val="20"/>
                <w:szCs w:val="20"/>
              </w:rPr>
            </w:pPr>
            <w:r>
              <w:rPr>
                <w:rFonts w:ascii="Arial" w:hAnsi="Arial"/>
                <w:sz w:val="20"/>
                <w:szCs w:val="20"/>
              </w:rPr>
              <w:t>Velikost</w:t>
            </w:r>
            <w:r>
              <w:rPr>
                <w:rStyle w:val="Znakapoznpodarou"/>
                <w:rFonts w:ascii="Arial" w:hAnsi="Arial"/>
                <w:sz w:val="20"/>
                <w:szCs w:val="20"/>
              </w:rPr>
              <w:footnoteReference w:id="4"/>
            </w:r>
            <w:r>
              <w:rPr>
                <w:rFonts w:ascii="Arial" w:hAnsi="Arial"/>
                <w:sz w:val="20"/>
                <w:szCs w:val="20"/>
              </w:rPr>
              <w:t>:</w:t>
            </w:r>
          </w:p>
        </w:tc>
        <w:tc>
          <w:tcPr>
            <w:tcW w:w="4530" w:type="dxa"/>
            <w:vAlign w:val="center"/>
          </w:tcPr>
          <w:p w14:paraId="79499F22" w14:textId="68BE963C" w:rsidR="00977371" w:rsidRPr="00696EC9" w:rsidRDefault="001149A1"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371" w:rsidRPr="00696EC9" w14:paraId="29BA5E3A" w14:textId="77777777" w:rsidTr="00E7649C">
        <w:tc>
          <w:tcPr>
            <w:tcW w:w="4531" w:type="dxa"/>
          </w:tcPr>
          <w:p w14:paraId="7A7D2575" w14:textId="7DA87204" w:rsidR="00977371" w:rsidRDefault="00977371" w:rsidP="00541DAF">
            <w:pPr>
              <w:pStyle w:val="Clanek11"/>
              <w:widowControl/>
              <w:numPr>
                <w:ilvl w:val="0"/>
                <w:numId w:val="0"/>
              </w:numPr>
              <w:jc w:val="left"/>
              <w:rPr>
                <w:rFonts w:ascii="Arial" w:hAnsi="Arial"/>
                <w:sz w:val="20"/>
                <w:szCs w:val="20"/>
              </w:rPr>
            </w:pPr>
            <w:r>
              <w:rPr>
                <w:rFonts w:ascii="Arial" w:hAnsi="Arial"/>
                <w:sz w:val="20"/>
                <w:szCs w:val="20"/>
              </w:rPr>
              <w:t>Implementační vlna</w:t>
            </w:r>
            <w:r>
              <w:rPr>
                <w:rStyle w:val="Znakapoznpodarou"/>
                <w:rFonts w:ascii="Arial" w:hAnsi="Arial"/>
                <w:sz w:val="20"/>
                <w:szCs w:val="20"/>
              </w:rPr>
              <w:footnoteReference w:id="5"/>
            </w:r>
            <w:r>
              <w:rPr>
                <w:rFonts w:ascii="Arial" w:hAnsi="Arial"/>
                <w:sz w:val="20"/>
                <w:szCs w:val="20"/>
              </w:rPr>
              <w:t>:</w:t>
            </w:r>
          </w:p>
        </w:tc>
        <w:tc>
          <w:tcPr>
            <w:tcW w:w="4530" w:type="dxa"/>
            <w:vAlign w:val="center"/>
          </w:tcPr>
          <w:p w14:paraId="2E12FE81" w14:textId="72966465" w:rsidR="00977371" w:rsidRPr="00696EC9" w:rsidRDefault="001149A1"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371" w:rsidRPr="00696EC9" w14:paraId="714BB3C0" w14:textId="77777777" w:rsidTr="00E7649C">
        <w:tc>
          <w:tcPr>
            <w:tcW w:w="4531" w:type="dxa"/>
          </w:tcPr>
          <w:p w14:paraId="4C1F014C" w14:textId="023BDEE3" w:rsidR="00977371" w:rsidRDefault="00977371" w:rsidP="00541DAF">
            <w:pPr>
              <w:pStyle w:val="Clanek11"/>
              <w:widowControl/>
              <w:numPr>
                <w:ilvl w:val="0"/>
                <w:numId w:val="0"/>
              </w:numPr>
              <w:jc w:val="left"/>
              <w:rPr>
                <w:rFonts w:ascii="Arial" w:hAnsi="Arial"/>
                <w:sz w:val="20"/>
                <w:szCs w:val="20"/>
              </w:rPr>
            </w:pPr>
            <w:r>
              <w:rPr>
                <w:rFonts w:ascii="Arial" w:hAnsi="Arial"/>
                <w:sz w:val="20"/>
                <w:szCs w:val="20"/>
              </w:rPr>
              <w:t>Typ knihovny</w:t>
            </w:r>
            <w:r>
              <w:rPr>
                <w:rStyle w:val="Znakapoznpodarou"/>
                <w:rFonts w:ascii="Arial" w:hAnsi="Arial"/>
                <w:sz w:val="20"/>
                <w:szCs w:val="20"/>
              </w:rPr>
              <w:footnoteReference w:id="6"/>
            </w:r>
            <w:r>
              <w:rPr>
                <w:rFonts w:ascii="Arial" w:hAnsi="Arial"/>
                <w:sz w:val="20"/>
                <w:szCs w:val="20"/>
              </w:rPr>
              <w:t>:</w:t>
            </w:r>
          </w:p>
        </w:tc>
        <w:tc>
          <w:tcPr>
            <w:tcW w:w="4530" w:type="dxa"/>
            <w:vAlign w:val="center"/>
          </w:tcPr>
          <w:p w14:paraId="5C818EAF" w14:textId="0E96666A" w:rsidR="00977371" w:rsidRPr="00696EC9" w:rsidRDefault="001149A1"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58573D" w:rsidRPr="00696EC9" w14:paraId="0FDAA90F" w14:textId="77777777" w:rsidTr="00E7649C">
        <w:tc>
          <w:tcPr>
            <w:tcW w:w="4531" w:type="dxa"/>
          </w:tcPr>
          <w:p w14:paraId="27D0B273" w14:textId="462FD74E" w:rsidR="0058573D" w:rsidRDefault="0058573D" w:rsidP="00541DAF">
            <w:pPr>
              <w:pStyle w:val="Clanek11"/>
              <w:widowControl/>
              <w:numPr>
                <w:ilvl w:val="0"/>
                <w:numId w:val="0"/>
              </w:numPr>
              <w:jc w:val="left"/>
              <w:rPr>
                <w:rFonts w:ascii="Arial" w:hAnsi="Arial"/>
                <w:sz w:val="20"/>
                <w:szCs w:val="20"/>
              </w:rPr>
            </w:pPr>
            <w:r w:rsidRPr="003672C9">
              <w:rPr>
                <w:rFonts w:ascii="Arial" w:hAnsi="Arial"/>
                <w:sz w:val="20"/>
                <w:szCs w:val="20"/>
              </w:rPr>
              <w:t>Počet registrovaných uživatelů</w:t>
            </w:r>
            <w:r>
              <w:rPr>
                <w:rFonts w:ascii="Arial" w:hAnsi="Arial"/>
                <w:sz w:val="20"/>
                <w:szCs w:val="20"/>
              </w:rPr>
              <w:t xml:space="preserve"> knihovny</w:t>
            </w:r>
            <w:r>
              <w:rPr>
                <w:rStyle w:val="Znakapoznpodarou"/>
                <w:rFonts w:ascii="Arial" w:hAnsi="Arial"/>
                <w:sz w:val="20"/>
                <w:szCs w:val="20"/>
              </w:rPr>
              <w:footnoteReference w:id="7"/>
            </w:r>
            <w:r>
              <w:rPr>
                <w:rFonts w:ascii="Arial" w:hAnsi="Arial"/>
                <w:sz w:val="20"/>
                <w:szCs w:val="20"/>
              </w:rPr>
              <w:t>:</w:t>
            </w:r>
          </w:p>
        </w:tc>
        <w:tc>
          <w:tcPr>
            <w:tcW w:w="4530" w:type="dxa"/>
            <w:vAlign w:val="center"/>
          </w:tcPr>
          <w:p w14:paraId="0C5ABB93" w14:textId="62579D12" w:rsidR="0058573D" w:rsidRPr="00696EC9" w:rsidRDefault="0058573D"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58573D" w:rsidRPr="00696EC9" w14:paraId="2134DB03" w14:textId="77777777" w:rsidTr="00E7649C">
        <w:tc>
          <w:tcPr>
            <w:tcW w:w="4531" w:type="dxa"/>
          </w:tcPr>
          <w:p w14:paraId="41C6AF12" w14:textId="0BF0FC72" w:rsidR="0058573D" w:rsidRDefault="0058573D" w:rsidP="00541DAF">
            <w:pPr>
              <w:pStyle w:val="Clanek11"/>
              <w:widowControl/>
              <w:numPr>
                <w:ilvl w:val="0"/>
                <w:numId w:val="0"/>
              </w:numPr>
              <w:jc w:val="left"/>
              <w:rPr>
                <w:rFonts w:ascii="Arial" w:hAnsi="Arial"/>
                <w:sz w:val="20"/>
                <w:szCs w:val="20"/>
              </w:rPr>
            </w:pPr>
            <w:r>
              <w:rPr>
                <w:rFonts w:ascii="Arial" w:hAnsi="Arial"/>
                <w:sz w:val="20"/>
                <w:szCs w:val="20"/>
              </w:rPr>
              <w:t>Počet bibliografických záznamů</w:t>
            </w:r>
            <w:r>
              <w:rPr>
                <w:rStyle w:val="Znakapoznpodarou"/>
                <w:rFonts w:ascii="Arial" w:hAnsi="Arial"/>
                <w:sz w:val="20"/>
                <w:szCs w:val="20"/>
              </w:rPr>
              <w:footnoteReference w:id="8"/>
            </w:r>
            <w:r>
              <w:rPr>
                <w:rFonts w:ascii="Arial" w:hAnsi="Arial"/>
                <w:sz w:val="20"/>
                <w:szCs w:val="20"/>
              </w:rPr>
              <w:t>:</w:t>
            </w:r>
          </w:p>
        </w:tc>
        <w:tc>
          <w:tcPr>
            <w:tcW w:w="4530" w:type="dxa"/>
            <w:vAlign w:val="center"/>
          </w:tcPr>
          <w:p w14:paraId="7E370E84" w14:textId="1E1BA35E" w:rsidR="0058573D" w:rsidRPr="00696EC9" w:rsidRDefault="0058573D"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58573D" w:rsidRPr="00696EC9" w14:paraId="09936257" w14:textId="77777777" w:rsidTr="00E7649C">
        <w:tc>
          <w:tcPr>
            <w:tcW w:w="4531" w:type="dxa"/>
          </w:tcPr>
          <w:p w14:paraId="1B05378B" w14:textId="01B6F410" w:rsidR="0058573D" w:rsidRDefault="0058573D" w:rsidP="00541DAF">
            <w:pPr>
              <w:pStyle w:val="Clanek11"/>
              <w:widowControl/>
              <w:numPr>
                <w:ilvl w:val="0"/>
                <w:numId w:val="0"/>
              </w:numPr>
              <w:jc w:val="left"/>
              <w:rPr>
                <w:rFonts w:ascii="Arial" w:hAnsi="Arial"/>
                <w:sz w:val="20"/>
                <w:szCs w:val="20"/>
              </w:rPr>
            </w:pPr>
            <w:r>
              <w:rPr>
                <w:rFonts w:ascii="Arial" w:hAnsi="Arial"/>
                <w:sz w:val="20"/>
                <w:szCs w:val="20"/>
              </w:rPr>
              <w:lastRenderedPageBreak/>
              <w:t>P</w:t>
            </w:r>
            <w:r w:rsidRPr="00503678">
              <w:rPr>
                <w:rFonts w:ascii="Arial" w:hAnsi="Arial"/>
                <w:sz w:val="20"/>
                <w:szCs w:val="20"/>
              </w:rPr>
              <w:t>očet knihovních jednotek</w:t>
            </w:r>
            <w:r>
              <w:rPr>
                <w:rFonts w:ascii="Arial" w:hAnsi="Arial"/>
                <w:sz w:val="20"/>
                <w:szCs w:val="20"/>
              </w:rPr>
              <w:t xml:space="preserve"> (KJ)</w:t>
            </w:r>
            <w:r>
              <w:rPr>
                <w:rStyle w:val="Znakapoznpodarou"/>
                <w:rFonts w:ascii="Arial" w:hAnsi="Arial"/>
                <w:sz w:val="20"/>
                <w:szCs w:val="20"/>
              </w:rPr>
              <w:footnoteReference w:id="9"/>
            </w:r>
            <w:r>
              <w:rPr>
                <w:rFonts w:ascii="Arial" w:hAnsi="Arial"/>
                <w:sz w:val="20"/>
                <w:szCs w:val="20"/>
              </w:rPr>
              <w:t>:</w:t>
            </w:r>
          </w:p>
        </w:tc>
        <w:tc>
          <w:tcPr>
            <w:tcW w:w="4530" w:type="dxa"/>
            <w:vAlign w:val="center"/>
          </w:tcPr>
          <w:p w14:paraId="32307F60" w14:textId="28D2FBFC" w:rsidR="0058573D" w:rsidRPr="00696EC9" w:rsidRDefault="0058573D"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58573D" w:rsidRPr="00696EC9" w14:paraId="69BBBAB5" w14:textId="77777777" w:rsidTr="00E7649C">
        <w:tc>
          <w:tcPr>
            <w:tcW w:w="4531" w:type="dxa"/>
          </w:tcPr>
          <w:p w14:paraId="096C2D0B" w14:textId="2DDBFD26" w:rsidR="0058573D" w:rsidRDefault="0058573D" w:rsidP="00541DAF">
            <w:pPr>
              <w:pStyle w:val="Clanek11"/>
              <w:widowControl/>
              <w:numPr>
                <w:ilvl w:val="0"/>
                <w:numId w:val="0"/>
              </w:numPr>
              <w:jc w:val="left"/>
              <w:rPr>
                <w:rFonts w:ascii="Arial" w:hAnsi="Arial"/>
                <w:sz w:val="20"/>
                <w:szCs w:val="20"/>
              </w:rPr>
            </w:pPr>
            <w:r>
              <w:rPr>
                <w:rFonts w:ascii="Arial" w:hAnsi="Arial"/>
                <w:sz w:val="20"/>
                <w:szCs w:val="20"/>
              </w:rPr>
              <w:t>S</w:t>
            </w:r>
            <w:r w:rsidRPr="00083AFE">
              <w:rPr>
                <w:rFonts w:ascii="Arial" w:hAnsi="Arial"/>
                <w:sz w:val="20"/>
                <w:szCs w:val="20"/>
              </w:rPr>
              <w:t>oučasný knihovní systém</w:t>
            </w:r>
            <w:r>
              <w:rPr>
                <w:rFonts w:ascii="Arial" w:hAnsi="Arial"/>
                <w:sz w:val="20"/>
                <w:szCs w:val="20"/>
              </w:rPr>
              <w:t>:</w:t>
            </w:r>
          </w:p>
        </w:tc>
        <w:tc>
          <w:tcPr>
            <w:tcW w:w="4530" w:type="dxa"/>
            <w:vAlign w:val="center"/>
          </w:tcPr>
          <w:p w14:paraId="1608C6B5" w14:textId="256874E8" w:rsidR="0058573D" w:rsidRPr="00696EC9" w:rsidRDefault="0058573D"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58573D" w:rsidRPr="00696EC9" w14:paraId="34C28DF0" w14:textId="77777777" w:rsidTr="00E7649C">
        <w:tc>
          <w:tcPr>
            <w:tcW w:w="4531" w:type="dxa"/>
          </w:tcPr>
          <w:p w14:paraId="2A350805" w14:textId="39FE0D5D" w:rsidR="0058573D" w:rsidRDefault="0058573D" w:rsidP="00541DAF">
            <w:pPr>
              <w:pStyle w:val="Clanek11"/>
              <w:widowControl/>
              <w:numPr>
                <w:ilvl w:val="0"/>
                <w:numId w:val="0"/>
              </w:numPr>
              <w:jc w:val="left"/>
              <w:rPr>
                <w:rFonts w:ascii="Arial" w:hAnsi="Arial"/>
                <w:sz w:val="20"/>
                <w:szCs w:val="20"/>
              </w:rPr>
            </w:pPr>
            <w:r>
              <w:rPr>
                <w:rFonts w:ascii="Arial" w:hAnsi="Arial"/>
                <w:sz w:val="20"/>
                <w:szCs w:val="20"/>
              </w:rPr>
              <w:t>S</w:t>
            </w:r>
            <w:r w:rsidRPr="00EE1B42">
              <w:rPr>
                <w:rFonts w:ascii="Arial" w:hAnsi="Arial"/>
                <w:sz w:val="20"/>
                <w:szCs w:val="20"/>
              </w:rPr>
              <w:t>oučasná discovery služba</w:t>
            </w:r>
            <w:r>
              <w:rPr>
                <w:rFonts w:ascii="Arial" w:hAnsi="Arial"/>
                <w:sz w:val="20"/>
                <w:szCs w:val="20"/>
              </w:rPr>
              <w:t>:</w:t>
            </w:r>
          </w:p>
        </w:tc>
        <w:tc>
          <w:tcPr>
            <w:tcW w:w="4530" w:type="dxa"/>
            <w:vAlign w:val="center"/>
          </w:tcPr>
          <w:p w14:paraId="4F817717" w14:textId="3C4E7276" w:rsidR="0058573D" w:rsidRPr="00696EC9" w:rsidRDefault="0058573D" w:rsidP="00541DAF">
            <w:pPr>
              <w:pStyle w:val="Clanek11"/>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bl>
    <w:p w14:paraId="6D8CEA3C" w14:textId="6181EE35" w:rsidR="00696EC9" w:rsidRPr="00696EC9" w:rsidRDefault="00696EC9" w:rsidP="00541DAF">
      <w:pPr>
        <w:pStyle w:val="Clanek11"/>
        <w:widowControl/>
        <w:numPr>
          <w:ilvl w:val="0"/>
          <w:numId w:val="0"/>
        </w:numPr>
        <w:rPr>
          <w:rFonts w:ascii="Arial" w:hAnsi="Arial"/>
          <w:sz w:val="20"/>
          <w:szCs w:val="20"/>
        </w:rPr>
      </w:pPr>
      <w:r w:rsidRPr="00696EC9">
        <w:rPr>
          <w:rFonts w:ascii="Arial" w:hAnsi="Arial"/>
          <w:sz w:val="20"/>
          <w:szCs w:val="20"/>
        </w:rPr>
        <w:t>(„</w:t>
      </w:r>
      <w:r w:rsidRPr="00696EC9">
        <w:rPr>
          <w:rFonts w:ascii="Arial" w:hAnsi="Arial"/>
          <w:b/>
          <w:bCs w:val="0"/>
          <w:sz w:val="20"/>
          <w:szCs w:val="20"/>
        </w:rPr>
        <w:t>Pověřující zadavatel</w:t>
      </w:r>
      <w:r w:rsidRPr="00696EC9">
        <w:rPr>
          <w:rFonts w:ascii="Arial" w:hAnsi="Arial"/>
          <w:sz w:val="20"/>
          <w:szCs w:val="20"/>
        </w:rPr>
        <w:t>“)</w:t>
      </w:r>
    </w:p>
    <w:p w14:paraId="38CF17FD" w14:textId="2B3C501D" w:rsidR="00B46A6E" w:rsidRDefault="00B46A6E" w:rsidP="00541DAF">
      <w:pPr>
        <w:rPr>
          <w:rFonts w:ascii="Arial" w:hAnsi="Arial" w:cs="Arial"/>
          <w:sz w:val="20"/>
          <w:szCs w:val="20"/>
        </w:rPr>
      </w:pPr>
      <w:bookmarkStart w:id="90" w:name="_Toc516591376"/>
      <w:bookmarkStart w:id="91" w:name="_Toc516604603"/>
      <w:bookmarkStart w:id="92" w:name="_Toc516647769"/>
      <w:bookmarkStart w:id="93" w:name="_Toc516591377"/>
      <w:bookmarkStart w:id="94" w:name="_Toc516604604"/>
      <w:bookmarkStart w:id="95" w:name="_Toc516647770"/>
      <w:bookmarkEnd w:id="90"/>
      <w:bookmarkEnd w:id="91"/>
      <w:bookmarkEnd w:id="92"/>
      <w:bookmarkEnd w:id="93"/>
      <w:bookmarkEnd w:id="94"/>
      <w:bookmarkEnd w:id="95"/>
      <w:r>
        <w:rPr>
          <w:rFonts w:ascii="Arial" w:hAnsi="Arial" w:cs="Arial"/>
          <w:sz w:val="20"/>
          <w:szCs w:val="20"/>
        </w:rPr>
        <w:t>Pověřující zadavatel</w:t>
      </w:r>
      <w:r w:rsidR="008809F2">
        <w:rPr>
          <w:rFonts w:ascii="Arial" w:hAnsi="Arial" w:cs="Arial"/>
          <w:sz w:val="20"/>
          <w:szCs w:val="20"/>
        </w:rPr>
        <w:t xml:space="preserve"> přílohou přikládá seznam </w:t>
      </w:r>
      <w:r w:rsidR="00971A92">
        <w:rPr>
          <w:rFonts w:ascii="Arial" w:hAnsi="Arial" w:cs="Arial"/>
          <w:sz w:val="20"/>
          <w:szCs w:val="20"/>
        </w:rPr>
        <w:t>elektronických informačních zdrojů (EIZ) v</w:t>
      </w:r>
      <w:r w:rsidR="00CB57CE">
        <w:rPr>
          <w:rFonts w:ascii="Arial" w:hAnsi="Arial" w:cs="Arial"/>
          <w:sz w:val="20"/>
          <w:szCs w:val="20"/>
        </w:rPr>
        <w:t> </w:t>
      </w:r>
      <w:r w:rsidR="00971A92">
        <w:rPr>
          <w:rFonts w:ascii="Arial" w:hAnsi="Arial" w:cs="Arial"/>
          <w:sz w:val="20"/>
          <w:szCs w:val="20"/>
        </w:rPr>
        <w:t>CzechElib</w:t>
      </w:r>
      <w:r w:rsidR="00CB57CE">
        <w:rPr>
          <w:rFonts w:ascii="Arial" w:hAnsi="Arial" w:cs="Arial"/>
          <w:sz w:val="20"/>
          <w:szCs w:val="20"/>
        </w:rPr>
        <w:t>, seznam elektronických zdrojů</w:t>
      </w:r>
      <w:r w:rsidR="00971A92">
        <w:rPr>
          <w:rFonts w:ascii="Arial" w:hAnsi="Arial" w:cs="Arial"/>
          <w:sz w:val="20"/>
          <w:szCs w:val="20"/>
        </w:rPr>
        <w:t xml:space="preserve"> mimo CzechElib</w:t>
      </w:r>
      <w:r w:rsidR="00CB57CE">
        <w:rPr>
          <w:rFonts w:ascii="Arial" w:hAnsi="Arial" w:cs="Arial"/>
          <w:sz w:val="20"/>
          <w:szCs w:val="20"/>
        </w:rPr>
        <w:t xml:space="preserve"> a </w:t>
      </w:r>
      <w:r w:rsidR="00E410A9">
        <w:rPr>
          <w:rFonts w:ascii="Arial" w:hAnsi="Arial" w:cs="Arial"/>
          <w:sz w:val="20"/>
          <w:szCs w:val="20"/>
        </w:rPr>
        <w:t xml:space="preserve">seznam lokálních </w:t>
      </w:r>
      <w:r w:rsidR="00AC2F36">
        <w:rPr>
          <w:rFonts w:ascii="Arial" w:hAnsi="Arial" w:cs="Arial"/>
          <w:sz w:val="20"/>
          <w:szCs w:val="20"/>
        </w:rPr>
        <w:t>informačních zdrojů</w:t>
      </w:r>
      <w:r w:rsidR="00971A92">
        <w:rPr>
          <w:rFonts w:ascii="Arial" w:hAnsi="Arial" w:cs="Arial"/>
          <w:sz w:val="20"/>
          <w:szCs w:val="20"/>
        </w:rPr>
        <w:t>.</w:t>
      </w:r>
      <w:r w:rsidR="008809F2">
        <w:rPr>
          <w:rFonts w:ascii="Arial" w:hAnsi="Arial" w:cs="Arial"/>
          <w:sz w:val="20"/>
          <w:szCs w:val="20"/>
        </w:rPr>
        <w:t xml:space="preserve"> </w:t>
      </w:r>
    </w:p>
    <w:p w14:paraId="4DE35CAE" w14:textId="266254CF" w:rsidR="009E6B20" w:rsidRDefault="00696EC9" w:rsidP="00541DAF">
      <w:pPr>
        <w:rPr>
          <w:rFonts w:ascii="Arial" w:hAnsi="Arial" w:cs="Arial"/>
          <w:sz w:val="20"/>
          <w:szCs w:val="20"/>
        </w:rPr>
      </w:pPr>
      <w:r w:rsidRPr="576F02C4">
        <w:rPr>
          <w:rFonts w:ascii="Arial" w:hAnsi="Arial" w:cs="Arial"/>
          <w:sz w:val="20"/>
          <w:szCs w:val="20"/>
        </w:rPr>
        <w:t>Pověřující zadavatel tímto prohlašuje, že přistupuje ke Smlouvě o centralizovaném zadávání veřejné zakázky „</w:t>
      </w:r>
      <w:r w:rsidRPr="576F02C4">
        <w:rPr>
          <w:rFonts w:ascii="Arial" w:hAnsi="Arial" w:cs="Arial"/>
          <w:b/>
          <w:bCs/>
          <w:i/>
          <w:iCs/>
          <w:sz w:val="20"/>
          <w:szCs w:val="20"/>
        </w:rPr>
        <w:t>PNG – Platforma nové generace sdružení CARDS</w:t>
      </w:r>
      <w:r w:rsidR="00645372" w:rsidRPr="576F02C4">
        <w:rPr>
          <w:rFonts w:ascii="Arial" w:hAnsi="Arial" w:cs="Arial"/>
          <w:b/>
          <w:bCs/>
          <w:i/>
          <w:iCs/>
          <w:sz w:val="20"/>
          <w:szCs w:val="20"/>
        </w:rPr>
        <w:t xml:space="preserve"> II</w:t>
      </w:r>
      <w:r w:rsidRPr="576F02C4">
        <w:rPr>
          <w:rFonts w:ascii="Arial" w:hAnsi="Arial" w:cs="Arial"/>
          <w:sz w:val="20"/>
          <w:szCs w:val="20"/>
        </w:rPr>
        <w:t>“, jejímž centrálním zadavatelem je Národní technická knihovna, se sídlem Technická 2710/6, 160 80 Praha 6 - Dejvice, IČO: 61387142 („</w:t>
      </w:r>
      <w:r w:rsidRPr="576F02C4">
        <w:rPr>
          <w:rFonts w:ascii="Arial" w:hAnsi="Arial" w:cs="Arial"/>
          <w:b/>
          <w:bCs/>
          <w:sz w:val="20"/>
          <w:szCs w:val="20"/>
        </w:rPr>
        <w:t>Smlouva</w:t>
      </w:r>
      <w:r w:rsidRPr="576F02C4">
        <w:rPr>
          <w:rFonts w:ascii="Arial" w:hAnsi="Arial" w:cs="Arial"/>
          <w:sz w:val="20"/>
          <w:szCs w:val="20"/>
        </w:rPr>
        <w:t>“) jako Pověřující zadavatel kategorie A a přijímá všechna práva a povinnosti plynoucí z této Smlouvy.</w:t>
      </w:r>
    </w:p>
    <w:tbl>
      <w:tblPr>
        <w:tblStyle w:val="Mkatabulky"/>
        <w:tblW w:w="0" w:type="auto"/>
        <w:tblLook w:val="04A0" w:firstRow="1" w:lastRow="0" w:firstColumn="1" w:lastColumn="0" w:noHBand="0" w:noVBand="1"/>
      </w:tblPr>
      <w:tblGrid>
        <w:gridCol w:w="4531"/>
        <w:gridCol w:w="4530"/>
      </w:tblGrid>
      <w:tr w:rsidR="009650B6" w:rsidRPr="00696EC9" w14:paraId="26A30078" w14:textId="77777777" w:rsidTr="576F02C4">
        <w:trPr>
          <w:trHeight w:val="300"/>
        </w:trPr>
        <w:tc>
          <w:tcPr>
            <w:tcW w:w="4531" w:type="dxa"/>
          </w:tcPr>
          <w:p w14:paraId="0E3F6463" w14:textId="44B3E606" w:rsidR="009650B6" w:rsidRDefault="7CB470FB" w:rsidP="001B068F">
            <w:pPr>
              <w:pStyle w:val="Clanek11"/>
              <w:widowControl/>
              <w:numPr>
                <w:ilvl w:val="0"/>
                <w:numId w:val="0"/>
              </w:numPr>
              <w:jc w:val="left"/>
              <w:rPr>
                <w:rFonts w:ascii="Arial" w:hAnsi="Arial"/>
                <w:sz w:val="20"/>
                <w:szCs w:val="20"/>
              </w:rPr>
            </w:pPr>
            <w:r w:rsidRPr="576F02C4">
              <w:rPr>
                <w:rFonts w:ascii="Arial" w:hAnsi="Arial"/>
                <w:sz w:val="20"/>
                <w:szCs w:val="20"/>
              </w:rPr>
              <w:t>Pověřující zadavatel požaduje:</w:t>
            </w:r>
            <w:r w:rsidR="009C21B4">
              <w:rPr>
                <w:rStyle w:val="Znakapoznpodarou"/>
                <w:rFonts w:ascii="Arial" w:hAnsi="Arial"/>
                <w:b/>
                <w:bCs w:val="0"/>
                <w:sz w:val="20"/>
                <w:szCs w:val="20"/>
              </w:rPr>
              <w:t xml:space="preserve"> </w:t>
            </w:r>
            <w:r w:rsidR="009C21B4">
              <w:rPr>
                <w:rStyle w:val="Znakapoznpodarou"/>
                <w:rFonts w:ascii="Arial" w:hAnsi="Arial"/>
                <w:b/>
                <w:bCs w:val="0"/>
                <w:sz w:val="20"/>
                <w:szCs w:val="20"/>
              </w:rPr>
              <w:footnoteReference w:id="10"/>
            </w:r>
          </w:p>
        </w:tc>
        <w:tc>
          <w:tcPr>
            <w:tcW w:w="4530" w:type="dxa"/>
            <w:vAlign w:val="center"/>
          </w:tcPr>
          <w:p w14:paraId="583AB8A1" w14:textId="77777777" w:rsidR="009650B6" w:rsidRPr="002707AB" w:rsidRDefault="7CB470FB" w:rsidP="00AE5807">
            <w:pPr>
              <w:pStyle w:val="RLTextlnkuslovan"/>
              <w:numPr>
                <w:ilvl w:val="0"/>
                <w:numId w:val="40"/>
              </w:numPr>
              <w:spacing w:before="120"/>
              <w:ind w:left="458"/>
              <w:rPr>
                <w:rFonts w:ascii="Arial" w:hAnsi="Arial" w:cs="Arial"/>
                <w:b/>
                <w:bCs/>
                <w:sz w:val="20"/>
                <w:szCs w:val="20"/>
              </w:rPr>
            </w:pPr>
            <w:r w:rsidRPr="002707AB">
              <w:rPr>
                <w:rFonts w:ascii="Arial" w:hAnsi="Arial" w:cs="Arial"/>
                <w:b/>
                <w:bCs/>
                <w:sz w:val="20"/>
                <w:szCs w:val="20"/>
              </w:rPr>
              <w:t xml:space="preserve">plné řešení Systému </w:t>
            </w:r>
          </w:p>
          <w:p w14:paraId="1EBA5861" w14:textId="704E15E8" w:rsidR="009650B6" w:rsidRPr="002707AB" w:rsidRDefault="7CB470FB" w:rsidP="00AE5807">
            <w:pPr>
              <w:pStyle w:val="RLTextlnkuslovan"/>
              <w:numPr>
                <w:ilvl w:val="0"/>
                <w:numId w:val="40"/>
              </w:numPr>
              <w:spacing w:before="120"/>
              <w:ind w:left="458"/>
              <w:rPr>
                <w:rFonts w:ascii="Arial" w:hAnsi="Arial" w:cs="Arial"/>
                <w:b/>
                <w:bCs/>
                <w:sz w:val="20"/>
                <w:szCs w:val="20"/>
              </w:rPr>
            </w:pPr>
            <w:r w:rsidRPr="002707AB">
              <w:rPr>
                <w:rFonts w:ascii="Arial" w:hAnsi="Arial" w:cs="Arial"/>
                <w:b/>
                <w:bCs/>
                <w:sz w:val="20"/>
                <w:szCs w:val="20"/>
              </w:rPr>
              <w:t>částečné řešení Systému bez AKS</w:t>
            </w:r>
          </w:p>
          <w:p w14:paraId="30FAF558" w14:textId="7F6A3747" w:rsidR="00112C93" w:rsidRPr="009650B6" w:rsidRDefault="70B50FEC" w:rsidP="00AE5807">
            <w:pPr>
              <w:pStyle w:val="Clanek11"/>
              <w:widowControl/>
              <w:numPr>
                <w:ilvl w:val="0"/>
                <w:numId w:val="0"/>
              </w:numPr>
              <w:ind w:left="567" w:hanging="567"/>
              <w:jc w:val="left"/>
              <w:rPr>
                <w:rFonts w:ascii="Arial" w:hAnsi="Arial"/>
                <w:b/>
                <w:sz w:val="20"/>
                <w:szCs w:val="20"/>
              </w:rPr>
            </w:pPr>
            <w:r w:rsidRPr="576F02C4">
              <w:rPr>
                <w:rFonts w:ascii="Arial" w:hAnsi="Arial"/>
                <w:sz w:val="20"/>
                <w:szCs w:val="20"/>
              </w:rPr>
              <w:t>[</w:t>
            </w:r>
            <w:r w:rsidRPr="576F02C4">
              <w:rPr>
                <w:rFonts w:ascii="Arial" w:hAnsi="Arial"/>
                <w:sz w:val="20"/>
                <w:szCs w:val="20"/>
                <w:highlight w:val="yellow"/>
              </w:rPr>
              <w:t>VYBERE POVĚŘUJÍCÍ ZADAVATEL</w:t>
            </w:r>
            <w:r w:rsidRPr="576F02C4">
              <w:rPr>
                <w:rFonts w:ascii="Arial" w:hAnsi="Arial"/>
                <w:sz w:val="20"/>
                <w:szCs w:val="20"/>
              </w:rPr>
              <w:t>]</w:t>
            </w:r>
          </w:p>
        </w:tc>
      </w:tr>
    </w:tbl>
    <w:p w14:paraId="5317BFAA" w14:textId="77777777" w:rsidR="009650B6" w:rsidRPr="00696EC9" w:rsidRDefault="009650B6" w:rsidP="00541DAF">
      <w:pPr>
        <w:rPr>
          <w:rFonts w:ascii="Arial" w:hAnsi="Arial" w:cs="Arial"/>
          <w:sz w:val="20"/>
          <w:szCs w:val="20"/>
        </w:rPr>
      </w:pPr>
    </w:p>
    <w:p w14:paraId="217CBF2E" w14:textId="77777777" w:rsidR="00696EC9" w:rsidRPr="00696EC9" w:rsidRDefault="00696EC9" w:rsidP="00541DAF">
      <w:pPr>
        <w:rPr>
          <w:rFonts w:ascii="Arial" w:hAnsi="Arial" w:cs="Arial"/>
          <w:sz w:val="20"/>
          <w:szCs w:val="20"/>
        </w:rPr>
      </w:pPr>
      <w:r w:rsidRPr="00696EC9">
        <w:rPr>
          <w:rFonts w:ascii="Arial" w:hAnsi="Arial" w:cs="Arial"/>
          <w:sz w:val="20"/>
          <w:szCs w:val="20"/>
        </w:rPr>
        <w:t>V [</w:t>
      </w:r>
      <w:r w:rsidRPr="00696EC9">
        <w:rPr>
          <w:rFonts w:ascii="Arial" w:hAnsi="Arial" w:cs="Arial"/>
          <w:sz w:val="20"/>
          <w:szCs w:val="20"/>
          <w:highlight w:val="yellow"/>
        </w:rPr>
        <w:t>DOPLNÍ POVĚŘUJÍCÍ ZADAVATEL</w:t>
      </w:r>
      <w:r w:rsidRPr="00696EC9">
        <w:rPr>
          <w:rFonts w:ascii="Arial" w:hAnsi="Arial" w:cs="Arial"/>
          <w:sz w:val="20"/>
          <w:szCs w:val="20"/>
        </w:rPr>
        <w:t>] dne [</w:t>
      </w:r>
      <w:r w:rsidRPr="00696EC9">
        <w:rPr>
          <w:rFonts w:ascii="Arial" w:hAnsi="Arial" w:cs="Arial"/>
          <w:sz w:val="20"/>
          <w:szCs w:val="20"/>
          <w:highlight w:val="yellow"/>
        </w:rPr>
        <w:t>DOPLNÍ POVĚŘUJÍCÍ ZADAVATEL</w:t>
      </w:r>
      <w:r w:rsidRPr="00696EC9">
        <w:rPr>
          <w:rFonts w:ascii="Arial" w:hAnsi="Arial" w:cs="Arial"/>
          <w:sz w:val="20"/>
          <w:szCs w:val="20"/>
        </w:rPr>
        <w:t>]</w:t>
      </w:r>
    </w:p>
    <w:p w14:paraId="49BF17BD" w14:textId="77777777" w:rsidR="00696EC9" w:rsidRPr="00696EC9" w:rsidRDefault="00696EC9" w:rsidP="00541DAF">
      <w:pPr>
        <w:rPr>
          <w:rFonts w:ascii="Arial" w:hAnsi="Arial" w:cs="Arial"/>
          <w:sz w:val="20"/>
          <w:szCs w:val="20"/>
        </w:rPr>
      </w:pPr>
      <w:r w:rsidRPr="00696EC9">
        <w:rPr>
          <w:rFonts w:ascii="Arial" w:hAnsi="Arial" w:cs="Arial"/>
          <w:sz w:val="20"/>
          <w:szCs w:val="20"/>
        </w:rPr>
        <w:t>Podpis:</w:t>
      </w:r>
    </w:p>
    <w:p w14:paraId="42FE77D7" w14:textId="77777777" w:rsidR="00696EC9" w:rsidRPr="00696EC9" w:rsidRDefault="00696EC9" w:rsidP="00541DAF">
      <w:pPr>
        <w:rPr>
          <w:rFonts w:ascii="Arial" w:hAnsi="Arial" w:cs="Arial"/>
          <w:sz w:val="20"/>
          <w:szCs w:val="20"/>
        </w:rPr>
      </w:pPr>
    </w:p>
    <w:p w14:paraId="6AB9FD39" w14:textId="77777777" w:rsidR="00696EC9" w:rsidRPr="00696EC9" w:rsidRDefault="00696EC9" w:rsidP="00541DAF">
      <w:pPr>
        <w:rPr>
          <w:rFonts w:ascii="Arial" w:hAnsi="Arial" w:cs="Arial"/>
          <w:sz w:val="20"/>
          <w:szCs w:val="20"/>
        </w:rPr>
      </w:pPr>
      <w:r w:rsidRPr="00696EC9">
        <w:rPr>
          <w:rFonts w:ascii="Arial" w:hAnsi="Arial" w:cs="Arial"/>
          <w:sz w:val="20"/>
          <w:szCs w:val="20"/>
        </w:rPr>
        <w:t>_______________________________</w:t>
      </w:r>
    </w:p>
    <w:p w14:paraId="7C3466B8" w14:textId="77777777" w:rsidR="00696EC9" w:rsidRPr="00696EC9" w:rsidRDefault="00696EC9" w:rsidP="009C39F2">
      <w:pPr>
        <w:spacing w:after="0"/>
        <w:rPr>
          <w:rFonts w:ascii="Arial" w:hAnsi="Arial" w:cs="Arial"/>
          <w:sz w:val="20"/>
          <w:szCs w:val="20"/>
        </w:rPr>
      </w:pPr>
      <w:r w:rsidRPr="00696EC9">
        <w:rPr>
          <w:rFonts w:ascii="Arial" w:hAnsi="Arial" w:cs="Arial"/>
          <w:sz w:val="20"/>
          <w:szCs w:val="20"/>
        </w:rPr>
        <w:t>Jméno: [</w:t>
      </w:r>
      <w:r w:rsidRPr="00696EC9">
        <w:rPr>
          <w:rFonts w:ascii="Arial" w:hAnsi="Arial" w:cs="Arial"/>
          <w:sz w:val="20"/>
          <w:szCs w:val="20"/>
          <w:highlight w:val="yellow"/>
        </w:rPr>
        <w:t>DOPLNÍ POVĚŘUJÍCÍ ZADAVATEL</w:t>
      </w:r>
      <w:r w:rsidRPr="00696EC9">
        <w:rPr>
          <w:rFonts w:ascii="Arial" w:hAnsi="Arial" w:cs="Arial"/>
          <w:sz w:val="20"/>
          <w:szCs w:val="20"/>
        </w:rPr>
        <w:t>]</w:t>
      </w:r>
    </w:p>
    <w:p w14:paraId="01559A15" w14:textId="2987B203" w:rsidR="00C30780" w:rsidRDefault="00696EC9" w:rsidP="009C39F2">
      <w:pPr>
        <w:spacing w:before="0"/>
        <w:rPr>
          <w:rFonts w:ascii="Arial" w:hAnsi="Arial" w:cs="Arial"/>
          <w:sz w:val="20"/>
          <w:szCs w:val="20"/>
        </w:rPr>
      </w:pPr>
      <w:r w:rsidRPr="00696EC9">
        <w:rPr>
          <w:rFonts w:ascii="Arial" w:hAnsi="Arial" w:cs="Arial"/>
          <w:sz w:val="20"/>
          <w:szCs w:val="20"/>
        </w:rPr>
        <w:t>Funkce: [</w:t>
      </w:r>
      <w:r w:rsidRPr="00696EC9">
        <w:rPr>
          <w:rFonts w:ascii="Arial" w:hAnsi="Arial" w:cs="Arial"/>
          <w:sz w:val="20"/>
          <w:szCs w:val="20"/>
          <w:highlight w:val="yellow"/>
        </w:rPr>
        <w:t>DOPLNÍ POVĚŘUJÍCÍ ZADAVATEL</w:t>
      </w:r>
      <w:r w:rsidRPr="00696EC9">
        <w:rPr>
          <w:rFonts w:ascii="Arial" w:hAnsi="Arial" w:cs="Arial"/>
          <w:sz w:val="20"/>
          <w:szCs w:val="20"/>
        </w:rPr>
        <w:t>]</w:t>
      </w:r>
    </w:p>
    <w:p w14:paraId="32A8AFDA" w14:textId="77777777" w:rsidR="00F10BC4" w:rsidRDefault="00F10BC4" w:rsidP="00541DAF">
      <w:pPr>
        <w:rPr>
          <w:rFonts w:ascii="Arial" w:hAnsi="Arial" w:cs="Arial"/>
          <w:sz w:val="20"/>
          <w:szCs w:val="20"/>
        </w:rPr>
      </w:pPr>
    </w:p>
    <w:p w14:paraId="78524AD8" w14:textId="0C56C77E" w:rsidR="00F10BC4" w:rsidRPr="00696EC9" w:rsidRDefault="00F10BC4" w:rsidP="00541DAF">
      <w:pPr>
        <w:rPr>
          <w:rFonts w:ascii="Arial" w:hAnsi="Arial" w:cs="Arial"/>
          <w:sz w:val="20"/>
          <w:szCs w:val="20"/>
        </w:rPr>
      </w:pPr>
      <w:r w:rsidRPr="00696EC9">
        <w:rPr>
          <w:rFonts w:ascii="Arial" w:hAnsi="Arial" w:cs="Arial"/>
          <w:sz w:val="20"/>
          <w:szCs w:val="20"/>
        </w:rPr>
        <w:t>V</w:t>
      </w:r>
      <w:r w:rsidR="009C39F2">
        <w:rPr>
          <w:rFonts w:ascii="Arial" w:hAnsi="Arial" w:cs="Arial"/>
          <w:sz w:val="20"/>
          <w:szCs w:val="20"/>
        </w:rPr>
        <w:t xml:space="preserve"> Praze </w:t>
      </w:r>
      <w:r w:rsidRPr="00696EC9">
        <w:rPr>
          <w:rFonts w:ascii="Arial" w:hAnsi="Arial" w:cs="Arial"/>
          <w:sz w:val="20"/>
          <w:szCs w:val="20"/>
        </w:rPr>
        <w:t xml:space="preserve">dne </w:t>
      </w:r>
      <w:r w:rsidR="00621610">
        <w:rPr>
          <w:rFonts w:ascii="Arial" w:hAnsi="Arial" w:cs="Arial"/>
          <w:sz w:val="20"/>
          <w:szCs w:val="20"/>
        </w:rPr>
        <w:t>dle data el. podpisu</w:t>
      </w:r>
    </w:p>
    <w:p w14:paraId="080E4ADD" w14:textId="77777777" w:rsidR="00F10BC4" w:rsidRPr="00696EC9" w:rsidRDefault="00F10BC4" w:rsidP="00541DAF">
      <w:pPr>
        <w:rPr>
          <w:rFonts w:ascii="Arial" w:hAnsi="Arial" w:cs="Arial"/>
          <w:sz w:val="20"/>
          <w:szCs w:val="20"/>
        </w:rPr>
      </w:pPr>
      <w:r w:rsidRPr="00696EC9">
        <w:rPr>
          <w:rFonts w:ascii="Arial" w:hAnsi="Arial" w:cs="Arial"/>
          <w:sz w:val="20"/>
          <w:szCs w:val="20"/>
        </w:rPr>
        <w:t>Podpis:</w:t>
      </w:r>
    </w:p>
    <w:p w14:paraId="275AC6A5" w14:textId="77777777" w:rsidR="00F10BC4" w:rsidRPr="00696EC9" w:rsidRDefault="00F10BC4" w:rsidP="00541DAF">
      <w:pPr>
        <w:rPr>
          <w:rFonts w:ascii="Arial" w:hAnsi="Arial" w:cs="Arial"/>
          <w:sz w:val="20"/>
          <w:szCs w:val="20"/>
        </w:rPr>
      </w:pPr>
    </w:p>
    <w:p w14:paraId="608370EB" w14:textId="77777777" w:rsidR="00F10BC4" w:rsidRPr="00696EC9" w:rsidRDefault="00F10BC4" w:rsidP="00541DAF">
      <w:pPr>
        <w:rPr>
          <w:rFonts w:ascii="Arial" w:hAnsi="Arial" w:cs="Arial"/>
          <w:sz w:val="20"/>
          <w:szCs w:val="20"/>
        </w:rPr>
      </w:pPr>
      <w:r w:rsidRPr="00696EC9">
        <w:rPr>
          <w:rFonts w:ascii="Arial" w:hAnsi="Arial" w:cs="Arial"/>
          <w:sz w:val="20"/>
          <w:szCs w:val="20"/>
        </w:rPr>
        <w:t>_______________________________</w:t>
      </w:r>
    </w:p>
    <w:p w14:paraId="2D8FE46E" w14:textId="7D04D232" w:rsidR="00F10BC4" w:rsidRPr="00696EC9" w:rsidRDefault="00F10BC4" w:rsidP="009C39F2">
      <w:pPr>
        <w:spacing w:after="0"/>
        <w:rPr>
          <w:rFonts w:ascii="Arial" w:hAnsi="Arial" w:cs="Arial"/>
          <w:sz w:val="20"/>
          <w:szCs w:val="20"/>
        </w:rPr>
      </w:pPr>
      <w:r w:rsidRPr="00696EC9">
        <w:rPr>
          <w:rFonts w:ascii="Arial" w:hAnsi="Arial" w:cs="Arial"/>
          <w:sz w:val="20"/>
          <w:szCs w:val="20"/>
        </w:rPr>
        <w:t xml:space="preserve">Jméno: </w:t>
      </w:r>
      <w:r w:rsidR="001B068F">
        <w:rPr>
          <w:rFonts w:ascii="Arial" w:hAnsi="Arial" w:cs="Arial"/>
          <w:i/>
          <w:sz w:val="20"/>
          <w:szCs w:val="20"/>
        </w:rPr>
        <w:t>redigováno</w:t>
      </w:r>
    </w:p>
    <w:p w14:paraId="043B0983" w14:textId="33CA4586" w:rsidR="00F10BC4" w:rsidRDefault="00F10BC4" w:rsidP="009C39F2">
      <w:pPr>
        <w:spacing w:before="0" w:after="0"/>
        <w:rPr>
          <w:rFonts w:ascii="Arial" w:hAnsi="Arial" w:cs="Arial"/>
          <w:sz w:val="20"/>
          <w:szCs w:val="20"/>
        </w:rPr>
      </w:pPr>
      <w:r w:rsidRPr="576F02C4">
        <w:rPr>
          <w:rFonts w:ascii="Arial" w:hAnsi="Arial" w:cs="Arial"/>
          <w:sz w:val="20"/>
          <w:szCs w:val="20"/>
        </w:rPr>
        <w:t xml:space="preserve">Funkce: </w:t>
      </w:r>
      <w:r w:rsidR="7EB65B4D" w:rsidRPr="576F02C4">
        <w:rPr>
          <w:rFonts w:ascii="Arial" w:hAnsi="Arial" w:cs="Arial"/>
          <w:sz w:val="20"/>
          <w:szCs w:val="20"/>
        </w:rPr>
        <w:t>na základě plné moci</w:t>
      </w:r>
      <w:r w:rsidR="00A37C3B" w:rsidRPr="576F02C4">
        <w:rPr>
          <w:rFonts w:ascii="Arial" w:hAnsi="Arial" w:cs="Arial"/>
          <w:sz w:val="20"/>
          <w:szCs w:val="20"/>
        </w:rPr>
        <w:t>, Národní technická knihovna</w:t>
      </w:r>
    </w:p>
    <w:p w14:paraId="5D858B30" w14:textId="77777777" w:rsidR="006F7A9A" w:rsidRDefault="006F7A9A" w:rsidP="00541DAF">
      <w:pPr>
        <w:spacing w:before="0" w:after="0"/>
        <w:jc w:val="left"/>
        <w:rPr>
          <w:rFonts w:ascii="Arial" w:hAnsi="Arial" w:cs="Arial"/>
          <w:sz w:val="20"/>
          <w:szCs w:val="20"/>
        </w:rPr>
      </w:pPr>
      <w:r>
        <w:rPr>
          <w:rFonts w:ascii="Arial" w:hAnsi="Arial" w:cs="Arial"/>
          <w:sz w:val="20"/>
          <w:szCs w:val="20"/>
        </w:rPr>
        <w:br w:type="page"/>
      </w:r>
    </w:p>
    <w:p w14:paraId="1EC6CDB9" w14:textId="77777777" w:rsidR="00B762D3" w:rsidRPr="00696EC9" w:rsidRDefault="00612A55" w:rsidP="002B6A29">
      <w:pPr>
        <w:spacing w:before="0" w:after="0"/>
        <w:jc w:val="center"/>
        <w:rPr>
          <w:rFonts w:ascii="Arial" w:hAnsi="Arial"/>
          <w:b/>
          <w:sz w:val="20"/>
          <w:szCs w:val="20"/>
        </w:rPr>
      </w:pPr>
      <w:r w:rsidRPr="00696EC9">
        <w:rPr>
          <w:rFonts w:ascii="Arial" w:hAnsi="Arial"/>
          <w:b/>
          <w:sz w:val="20"/>
          <w:szCs w:val="20"/>
        </w:rPr>
        <w:lastRenderedPageBreak/>
        <w:t>PŘÍLOHA Č. 4</w:t>
      </w:r>
    </w:p>
    <w:p w14:paraId="26870828" w14:textId="7377AD91" w:rsidR="00612A55" w:rsidRPr="00696EC9" w:rsidRDefault="00612A55" w:rsidP="00642A01">
      <w:pPr>
        <w:pStyle w:val="Clanek11"/>
        <w:widowControl/>
        <w:numPr>
          <w:ilvl w:val="0"/>
          <w:numId w:val="0"/>
        </w:numPr>
        <w:spacing w:after="480"/>
        <w:jc w:val="center"/>
        <w:rPr>
          <w:rFonts w:ascii="Arial" w:hAnsi="Arial"/>
          <w:b/>
          <w:sz w:val="20"/>
          <w:szCs w:val="20"/>
        </w:rPr>
      </w:pPr>
      <w:r w:rsidRPr="00696EC9">
        <w:rPr>
          <w:rFonts w:ascii="Arial" w:hAnsi="Arial"/>
          <w:b/>
          <w:sz w:val="20"/>
          <w:szCs w:val="20"/>
        </w:rPr>
        <w:t xml:space="preserve">PROHLÁŠENÍ O PŘISTOUPENÍ KE SMLOUVĚ O CENTRALIZOVANÉM ZADÁVÁNÍ POVĚŘUJÍCÍHO ZADAVATELE </w:t>
      </w:r>
      <w:r w:rsidR="00132FE7" w:rsidRPr="00696EC9">
        <w:rPr>
          <w:rFonts w:ascii="Arial" w:hAnsi="Arial"/>
          <w:b/>
          <w:sz w:val="20"/>
          <w:szCs w:val="20"/>
        </w:rPr>
        <w:t xml:space="preserve">DO </w:t>
      </w:r>
      <w:r w:rsidRPr="00696EC9">
        <w:rPr>
          <w:rFonts w:ascii="Arial" w:hAnsi="Arial"/>
          <w:b/>
          <w:sz w:val="20"/>
          <w:szCs w:val="20"/>
        </w:rPr>
        <w:t>KAT</w:t>
      </w:r>
      <w:r w:rsidR="00132FE7" w:rsidRPr="00696EC9">
        <w:rPr>
          <w:rFonts w:ascii="Arial" w:hAnsi="Arial"/>
          <w:b/>
          <w:sz w:val="20"/>
          <w:szCs w:val="20"/>
        </w:rPr>
        <w:t xml:space="preserve">EGORIE </w:t>
      </w:r>
      <w:r w:rsidRPr="00696EC9">
        <w:rPr>
          <w:rFonts w:ascii="Arial" w:hAnsi="Arial"/>
          <w:b/>
          <w:sz w:val="20"/>
          <w:szCs w:val="20"/>
        </w:rPr>
        <w:t>B</w:t>
      </w:r>
    </w:p>
    <w:p w14:paraId="2892154C" w14:textId="3E9F19FA" w:rsidR="00612A55" w:rsidRPr="00696EC9" w:rsidRDefault="00612A55" w:rsidP="00642A01">
      <w:pPr>
        <w:pStyle w:val="Clanek11"/>
        <w:keepNext/>
        <w:widowControl/>
        <w:numPr>
          <w:ilvl w:val="0"/>
          <w:numId w:val="0"/>
        </w:numPr>
        <w:ind w:left="567" w:hanging="567"/>
        <w:rPr>
          <w:rFonts w:ascii="Arial" w:hAnsi="Arial"/>
          <w:sz w:val="20"/>
          <w:szCs w:val="20"/>
        </w:rPr>
      </w:pPr>
      <w:r w:rsidRPr="00696EC9">
        <w:rPr>
          <w:rFonts w:ascii="Arial" w:hAnsi="Arial"/>
          <w:sz w:val="20"/>
          <w:szCs w:val="20"/>
        </w:rPr>
        <w:t>Prohlašující Pověřující zadavatel</w:t>
      </w:r>
      <w:r w:rsidR="00132FE7" w:rsidRPr="00696EC9">
        <w:rPr>
          <w:rFonts w:ascii="Arial" w:hAnsi="Arial"/>
          <w:sz w:val="20"/>
          <w:szCs w:val="20"/>
        </w:rPr>
        <w:t>:</w:t>
      </w:r>
    </w:p>
    <w:tbl>
      <w:tblPr>
        <w:tblStyle w:val="Mkatabulky"/>
        <w:tblW w:w="0" w:type="auto"/>
        <w:tblLook w:val="04A0" w:firstRow="1" w:lastRow="0" w:firstColumn="1" w:lastColumn="0" w:noHBand="0" w:noVBand="1"/>
      </w:tblPr>
      <w:tblGrid>
        <w:gridCol w:w="4531"/>
        <w:gridCol w:w="4530"/>
      </w:tblGrid>
      <w:tr w:rsidR="00612A55" w:rsidRPr="00696EC9" w14:paraId="55501D56" w14:textId="77777777" w:rsidTr="00427DB4">
        <w:tc>
          <w:tcPr>
            <w:tcW w:w="4531" w:type="dxa"/>
          </w:tcPr>
          <w:p w14:paraId="0747DC47" w14:textId="77777777" w:rsidR="00612A55" w:rsidRPr="00696EC9" w:rsidRDefault="00612A55" w:rsidP="00642A01">
            <w:pPr>
              <w:pStyle w:val="Clanek11"/>
              <w:keepNext/>
              <w:widowControl/>
              <w:numPr>
                <w:ilvl w:val="0"/>
                <w:numId w:val="0"/>
              </w:numPr>
              <w:rPr>
                <w:rFonts w:ascii="Arial" w:hAnsi="Arial"/>
                <w:sz w:val="20"/>
                <w:szCs w:val="20"/>
              </w:rPr>
            </w:pPr>
            <w:r w:rsidRPr="00696EC9">
              <w:rPr>
                <w:rFonts w:ascii="Arial" w:hAnsi="Arial"/>
                <w:sz w:val="20"/>
                <w:szCs w:val="20"/>
              </w:rPr>
              <w:t>Název:</w:t>
            </w:r>
          </w:p>
        </w:tc>
        <w:tc>
          <w:tcPr>
            <w:tcW w:w="4530" w:type="dxa"/>
          </w:tcPr>
          <w:p w14:paraId="6ADA5733" w14:textId="77777777" w:rsidR="00612A55" w:rsidRPr="00696EC9" w:rsidRDefault="00612A55" w:rsidP="00642A01">
            <w:pPr>
              <w:pStyle w:val="Clanek11"/>
              <w:keepNext/>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612A55" w:rsidRPr="00696EC9" w14:paraId="13D5C556" w14:textId="77777777" w:rsidTr="00427DB4">
        <w:tc>
          <w:tcPr>
            <w:tcW w:w="4531" w:type="dxa"/>
          </w:tcPr>
          <w:p w14:paraId="7D8255F6" w14:textId="77777777" w:rsidR="00612A55" w:rsidRPr="00696EC9" w:rsidRDefault="00612A55" w:rsidP="00642A01">
            <w:pPr>
              <w:pStyle w:val="Clanek11"/>
              <w:keepNext/>
              <w:widowControl/>
              <w:numPr>
                <w:ilvl w:val="0"/>
                <w:numId w:val="0"/>
              </w:numPr>
              <w:rPr>
                <w:rFonts w:ascii="Arial" w:hAnsi="Arial"/>
                <w:sz w:val="20"/>
                <w:szCs w:val="20"/>
              </w:rPr>
            </w:pPr>
            <w:r w:rsidRPr="00696EC9">
              <w:rPr>
                <w:rFonts w:ascii="Arial" w:hAnsi="Arial"/>
                <w:sz w:val="20"/>
                <w:szCs w:val="20"/>
              </w:rPr>
              <w:t>Sídlo:</w:t>
            </w:r>
          </w:p>
        </w:tc>
        <w:tc>
          <w:tcPr>
            <w:tcW w:w="4530" w:type="dxa"/>
          </w:tcPr>
          <w:p w14:paraId="0C28C9E3" w14:textId="77777777" w:rsidR="00612A55" w:rsidRPr="00696EC9" w:rsidRDefault="00612A55" w:rsidP="00642A01">
            <w:pPr>
              <w:pStyle w:val="Clanek11"/>
              <w:keepNext/>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612A55" w:rsidRPr="00696EC9" w14:paraId="2CFC4B05" w14:textId="77777777" w:rsidTr="00427DB4">
        <w:tc>
          <w:tcPr>
            <w:tcW w:w="4531" w:type="dxa"/>
          </w:tcPr>
          <w:p w14:paraId="0B002CBE" w14:textId="77777777" w:rsidR="00612A55" w:rsidRPr="00696EC9" w:rsidRDefault="00612A55" w:rsidP="00642A01">
            <w:pPr>
              <w:pStyle w:val="Clanek11"/>
              <w:keepNext/>
              <w:widowControl/>
              <w:numPr>
                <w:ilvl w:val="0"/>
                <w:numId w:val="0"/>
              </w:numPr>
              <w:rPr>
                <w:rFonts w:ascii="Arial" w:hAnsi="Arial"/>
                <w:sz w:val="20"/>
                <w:szCs w:val="20"/>
              </w:rPr>
            </w:pPr>
            <w:r w:rsidRPr="00696EC9">
              <w:rPr>
                <w:rFonts w:ascii="Arial" w:hAnsi="Arial"/>
                <w:sz w:val="20"/>
                <w:szCs w:val="20"/>
              </w:rPr>
              <w:t>IČO:</w:t>
            </w:r>
          </w:p>
        </w:tc>
        <w:tc>
          <w:tcPr>
            <w:tcW w:w="4530" w:type="dxa"/>
          </w:tcPr>
          <w:p w14:paraId="20C126DA" w14:textId="77777777" w:rsidR="00612A55" w:rsidRPr="00696EC9" w:rsidRDefault="00612A55" w:rsidP="00642A01">
            <w:pPr>
              <w:pStyle w:val="Clanek11"/>
              <w:keepNext/>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DC8" w:rsidRPr="00696EC9" w14:paraId="2686BE14" w14:textId="77777777" w:rsidTr="00427DB4">
        <w:tc>
          <w:tcPr>
            <w:tcW w:w="4531" w:type="dxa"/>
          </w:tcPr>
          <w:p w14:paraId="48EB52E5" w14:textId="3EC3BB08" w:rsidR="00977DC8" w:rsidRDefault="00977DC8" w:rsidP="00977DC8">
            <w:pPr>
              <w:pStyle w:val="Clanek11"/>
              <w:keepNext/>
              <w:widowControl/>
              <w:numPr>
                <w:ilvl w:val="0"/>
                <w:numId w:val="0"/>
              </w:numPr>
              <w:rPr>
                <w:rFonts w:ascii="Arial" w:hAnsi="Arial"/>
                <w:sz w:val="20"/>
                <w:szCs w:val="20"/>
              </w:rPr>
            </w:pPr>
            <w:r>
              <w:rPr>
                <w:rFonts w:ascii="Arial" w:hAnsi="Arial"/>
                <w:sz w:val="20"/>
                <w:szCs w:val="20"/>
              </w:rPr>
              <w:t>Hodnota parametru P1</w:t>
            </w:r>
            <w:r>
              <w:rPr>
                <w:rStyle w:val="Znakapoznpodarou"/>
                <w:rFonts w:ascii="Arial" w:hAnsi="Arial"/>
                <w:sz w:val="20"/>
                <w:szCs w:val="20"/>
              </w:rPr>
              <w:footnoteReference w:id="11"/>
            </w:r>
            <w:r>
              <w:rPr>
                <w:rFonts w:ascii="Arial" w:hAnsi="Arial"/>
                <w:sz w:val="20"/>
                <w:szCs w:val="20"/>
              </w:rPr>
              <w:t>:</w:t>
            </w:r>
          </w:p>
        </w:tc>
        <w:tc>
          <w:tcPr>
            <w:tcW w:w="4530" w:type="dxa"/>
          </w:tcPr>
          <w:p w14:paraId="06D7F961" w14:textId="4F78A636" w:rsidR="00977DC8" w:rsidRPr="00696EC9" w:rsidRDefault="00977DC8" w:rsidP="00977DC8">
            <w:pPr>
              <w:pStyle w:val="Clanek11"/>
              <w:keepNext/>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DC8" w:rsidRPr="00696EC9" w14:paraId="129744B9" w14:textId="77777777" w:rsidTr="00427DB4">
        <w:tc>
          <w:tcPr>
            <w:tcW w:w="4531" w:type="dxa"/>
          </w:tcPr>
          <w:p w14:paraId="6EE4AFD4" w14:textId="58EDD755" w:rsidR="00977DC8" w:rsidRPr="00696EC9" w:rsidRDefault="00977DC8" w:rsidP="00977DC8">
            <w:pPr>
              <w:pStyle w:val="Clanek11"/>
              <w:keepNext/>
              <w:widowControl/>
              <w:numPr>
                <w:ilvl w:val="0"/>
                <w:numId w:val="0"/>
              </w:numPr>
              <w:rPr>
                <w:rFonts w:ascii="Arial" w:hAnsi="Arial"/>
                <w:sz w:val="20"/>
                <w:szCs w:val="20"/>
              </w:rPr>
            </w:pPr>
            <w:r>
              <w:rPr>
                <w:rFonts w:ascii="Arial" w:hAnsi="Arial"/>
                <w:sz w:val="20"/>
                <w:szCs w:val="20"/>
              </w:rPr>
              <w:t>Velikost</w:t>
            </w:r>
            <w:r>
              <w:rPr>
                <w:rStyle w:val="Znakapoznpodarou"/>
                <w:rFonts w:ascii="Arial" w:hAnsi="Arial"/>
                <w:sz w:val="20"/>
                <w:szCs w:val="20"/>
              </w:rPr>
              <w:footnoteReference w:id="12"/>
            </w:r>
            <w:r>
              <w:rPr>
                <w:rFonts w:ascii="Arial" w:hAnsi="Arial"/>
                <w:sz w:val="20"/>
                <w:szCs w:val="20"/>
              </w:rPr>
              <w:t>:</w:t>
            </w:r>
          </w:p>
        </w:tc>
        <w:tc>
          <w:tcPr>
            <w:tcW w:w="4530" w:type="dxa"/>
          </w:tcPr>
          <w:p w14:paraId="563A3886" w14:textId="5E2ADE6B" w:rsidR="00977DC8" w:rsidRPr="00696EC9" w:rsidRDefault="00977DC8" w:rsidP="00977DC8">
            <w:pPr>
              <w:pStyle w:val="Clanek11"/>
              <w:keepNext/>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DC8" w:rsidRPr="00696EC9" w14:paraId="62D5285E" w14:textId="77777777" w:rsidTr="00427DB4">
        <w:tc>
          <w:tcPr>
            <w:tcW w:w="4531" w:type="dxa"/>
          </w:tcPr>
          <w:p w14:paraId="1941C362" w14:textId="77777777" w:rsidR="00977DC8" w:rsidRPr="00696EC9" w:rsidRDefault="00977DC8" w:rsidP="00977DC8">
            <w:pPr>
              <w:pStyle w:val="Clanek11"/>
              <w:keepNext/>
              <w:widowControl/>
              <w:numPr>
                <w:ilvl w:val="0"/>
                <w:numId w:val="0"/>
              </w:numPr>
              <w:rPr>
                <w:rFonts w:ascii="Arial" w:hAnsi="Arial"/>
                <w:sz w:val="20"/>
                <w:szCs w:val="20"/>
              </w:rPr>
            </w:pPr>
            <w:r w:rsidRPr="00696EC9">
              <w:rPr>
                <w:rFonts w:ascii="Arial" w:hAnsi="Arial"/>
                <w:sz w:val="20"/>
                <w:szCs w:val="20"/>
              </w:rPr>
              <w:t>Jednající/zastoupen:</w:t>
            </w:r>
          </w:p>
        </w:tc>
        <w:tc>
          <w:tcPr>
            <w:tcW w:w="4530" w:type="dxa"/>
          </w:tcPr>
          <w:p w14:paraId="0AF136EF" w14:textId="77777777" w:rsidR="00977DC8" w:rsidRPr="00696EC9" w:rsidRDefault="00977DC8" w:rsidP="00977DC8">
            <w:pPr>
              <w:pStyle w:val="Clanek11"/>
              <w:keepNext/>
              <w:widowControl/>
              <w:numPr>
                <w:ilvl w:val="0"/>
                <w:numId w:val="0"/>
              </w:numPr>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DC8" w:rsidRPr="00696EC9" w14:paraId="05F1479E" w14:textId="77777777" w:rsidTr="00427DB4">
        <w:tc>
          <w:tcPr>
            <w:tcW w:w="4531" w:type="dxa"/>
          </w:tcPr>
          <w:p w14:paraId="5E837C58" w14:textId="77777777" w:rsidR="00977DC8" w:rsidRDefault="00977DC8" w:rsidP="00977DC8">
            <w:pPr>
              <w:pStyle w:val="Clanek11"/>
              <w:keepNext/>
              <w:widowControl/>
              <w:numPr>
                <w:ilvl w:val="0"/>
                <w:numId w:val="0"/>
              </w:numPr>
              <w:jc w:val="left"/>
              <w:rPr>
                <w:rFonts w:ascii="Arial" w:hAnsi="Arial"/>
                <w:sz w:val="20"/>
                <w:szCs w:val="20"/>
              </w:rPr>
            </w:pPr>
            <w:r>
              <w:rPr>
                <w:rFonts w:ascii="Arial" w:hAnsi="Arial"/>
                <w:sz w:val="20"/>
                <w:szCs w:val="20"/>
              </w:rPr>
              <w:t>Zástupce pro zadávací řízení:</w:t>
            </w:r>
          </w:p>
          <w:p w14:paraId="0BEBA45A" w14:textId="7765DE62" w:rsidR="00977DC8" w:rsidRPr="00696EC9" w:rsidRDefault="00977DC8" w:rsidP="00977DC8">
            <w:pPr>
              <w:pStyle w:val="Clanek11"/>
              <w:keepNext/>
              <w:widowControl/>
              <w:numPr>
                <w:ilvl w:val="0"/>
                <w:numId w:val="0"/>
              </w:numPr>
              <w:jc w:val="left"/>
              <w:rPr>
                <w:rFonts w:ascii="Arial" w:hAnsi="Arial"/>
                <w:sz w:val="20"/>
                <w:szCs w:val="20"/>
              </w:rPr>
            </w:pPr>
            <w:r>
              <w:rPr>
                <w:rFonts w:ascii="Arial" w:hAnsi="Arial"/>
                <w:sz w:val="20"/>
                <w:szCs w:val="20"/>
              </w:rPr>
              <w:t>E-mail:</w:t>
            </w:r>
          </w:p>
        </w:tc>
        <w:tc>
          <w:tcPr>
            <w:tcW w:w="4530" w:type="dxa"/>
            <w:vAlign w:val="center"/>
          </w:tcPr>
          <w:p w14:paraId="6A0CBE66" w14:textId="2256865F" w:rsidR="00977DC8" w:rsidRPr="00696EC9" w:rsidRDefault="00977DC8" w:rsidP="00977DC8">
            <w:pPr>
              <w:pStyle w:val="Clanek11"/>
              <w:keepNext/>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r w:rsidR="00977DC8" w:rsidRPr="00696EC9" w14:paraId="2A978544" w14:textId="77777777" w:rsidTr="00427DB4">
        <w:tc>
          <w:tcPr>
            <w:tcW w:w="4531" w:type="dxa"/>
          </w:tcPr>
          <w:p w14:paraId="55E8D928" w14:textId="0B8739F5" w:rsidR="00977DC8" w:rsidRDefault="00977DC8" w:rsidP="00977DC8">
            <w:pPr>
              <w:pStyle w:val="Clanek11"/>
              <w:keepNext/>
              <w:widowControl/>
              <w:numPr>
                <w:ilvl w:val="0"/>
                <w:numId w:val="0"/>
              </w:numPr>
              <w:jc w:val="left"/>
              <w:rPr>
                <w:rFonts w:ascii="Arial" w:hAnsi="Arial"/>
                <w:sz w:val="20"/>
                <w:szCs w:val="20"/>
              </w:rPr>
            </w:pPr>
            <w:r>
              <w:rPr>
                <w:rFonts w:ascii="Arial" w:hAnsi="Arial"/>
                <w:sz w:val="20"/>
                <w:szCs w:val="20"/>
              </w:rPr>
              <w:t>Kontaktní osoba pro centralizované zadávání:</w:t>
            </w:r>
          </w:p>
          <w:p w14:paraId="358512E5" w14:textId="4940D843" w:rsidR="00977DC8" w:rsidRPr="00696EC9" w:rsidRDefault="00977DC8" w:rsidP="00977DC8">
            <w:pPr>
              <w:pStyle w:val="Clanek11"/>
              <w:keepNext/>
              <w:widowControl/>
              <w:numPr>
                <w:ilvl w:val="0"/>
                <w:numId w:val="0"/>
              </w:numPr>
              <w:jc w:val="left"/>
              <w:rPr>
                <w:rFonts w:ascii="Arial" w:hAnsi="Arial"/>
                <w:sz w:val="20"/>
                <w:szCs w:val="20"/>
              </w:rPr>
            </w:pPr>
            <w:r>
              <w:rPr>
                <w:rFonts w:ascii="Arial" w:hAnsi="Arial"/>
                <w:sz w:val="20"/>
                <w:szCs w:val="20"/>
              </w:rPr>
              <w:t>E-mail:</w:t>
            </w:r>
          </w:p>
        </w:tc>
        <w:tc>
          <w:tcPr>
            <w:tcW w:w="4530" w:type="dxa"/>
            <w:vAlign w:val="center"/>
          </w:tcPr>
          <w:p w14:paraId="4D32A2AC" w14:textId="5B867A3F" w:rsidR="00977DC8" w:rsidRPr="00696EC9" w:rsidRDefault="00977DC8" w:rsidP="00977DC8">
            <w:pPr>
              <w:pStyle w:val="Clanek11"/>
              <w:keepNext/>
              <w:widowControl/>
              <w:numPr>
                <w:ilvl w:val="0"/>
                <w:numId w:val="0"/>
              </w:numPr>
              <w:jc w:val="left"/>
              <w:rPr>
                <w:rFonts w:ascii="Arial" w:hAnsi="Arial"/>
                <w:sz w:val="20"/>
                <w:szCs w:val="20"/>
              </w:rPr>
            </w:pPr>
            <w:r w:rsidRPr="00696EC9">
              <w:rPr>
                <w:rFonts w:ascii="Arial" w:hAnsi="Arial"/>
                <w:sz w:val="20"/>
                <w:szCs w:val="20"/>
              </w:rPr>
              <w:t>[</w:t>
            </w:r>
            <w:r w:rsidRPr="00696EC9">
              <w:rPr>
                <w:rFonts w:ascii="Arial" w:hAnsi="Arial"/>
                <w:sz w:val="20"/>
                <w:szCs w:val="20"/>
                <w:highlight w:val="yellow"/>
              </w:rPr>
              <w:t>DOPLNÍ POVĚŘUJÍCÍ ZADAVATEL</w:t>
            </w:r>
            <w:r w:rsidRPr="00696EC9">
              <w:rPr>
                <w:rFonts w:ascii="Arial" w:hAnsi="Arial"/>
                <w:sz w:val="20"/>
                <w:szCs w:val="20"/>
              </w:rPr>
              <w:t>]</w:t>
            </w:r>
          </w:p>
        </w:tc>
      </w:tr>
    </w:tbl>
    <w:p w14:paraId="5822B3A3" w14:textId="34D32589" w:rsidR="00612A55" w:rsidRPr="00696EC9" w:rsidRDefault="00612A55" w:rsidP="00642A01">
      <w:pPr>
        <w:pStyle w:val="Clanek11"/>
        <w:keepNext/>
        <w:widowControl/>
        <w:numPr>
          <w:ilvl w:val="0"/>
          <w:numId w:val="0"/>
        </w:numPr>
        <w:rPr>
          <w:rFonts w:ascii="Arial" w:hAnsi="Arial"/>
          <w:sz w:val="20"/>
          <w:szCs w:val="20"/>
        </w:rPr>
      </w:pPr>
      <w:r w:rsidRPr="00696EC9">
        <w:rPr>
          <w:rFonts w:ascii="Arial" w:hAnsi="Arial"/>
          <w:sz w:val="20"/>
          <w:szCs w:val="20"/>
        </w:rPr>
        <w:t>(„</w:t>
      </w:r>
      <w:r w:rsidRPr="00696EC9">
        <w:rPr>
          <w:rFonts w:ascii="Arial" w:hAnsi="Arial"/>
          <w:b/>
          <w:bCs w:val="0"/>
          <w:sz w:val="20"/>
          <w:szCs w:val="20"/>
        </w:rPr>
        <w:t>Pověřující zadavatel</w:t>
      </w:r>
      <w:r w:rsidRPr="00696EC9">
        <w:rPr>
          <w:rFonts w:ascii="Arial" w:hAnsi="Arial"/>
          <w:sz w:val="20"/>
          <w:szCs w:val="20"/>
        </w:rPr>
        <w:t>“)</w:t>
      </w:r>
    </w:p>
    <w:p w14:paraId="60358D7D" w14:textId="57979007" w:rsidR="00612A55" w:rsidRPr="00696EC9" w:rsidRDefault="00612A55" w:rsidP="00642A01">
      <w:pPr>
        <w:rPr>
          <w:rFonts w:ascii="Arial" w:hAnsi="Arial" w:cs="Arial"/>
          <w:sz w:val="20"/>
          <w:szCs w:val="20"/>
        </w:rPr>
      </w:pPr>
      <w:r w:rsidRPr="00696EC9">
        <w:rPr>
          <w:rFonts w:ascii="Arial" w:hAnsi="Arial" w:cs="Arial"/>
          <w:sz w:val="20"/>
          <w:szCs w:val="20"/>
        </w:rPr>
        <w:t xml:space="preserve">Pověřující zadavatel tímto prohlašuje, že přistupuje ke Smlouvě o centralizovaném zadávání </w:t>
      </w:r>
      <w:r w:rsidR="00132FE7" w:rsidRPr="00696EC9">
        <w:rPr>
          <w:rFonts w:ascii="Arial" w:hAnsi="Arial" w:cs="Arial"/>
          <w:sz w:val="20"/>
          <w:szCs w:val="20"/>
        </w:rPr>
        <w:t>veřejné zakázky „</w:t>
      </w:r>
      <w:r w:rsidR="00132FE7" w:rsidRPr="002D6E7D">
        <w:rPr>
          <w:rFonts w:ascii="Arial" w:hAnsi="Arial" w:cs="Arial"/>
          <w:b/>
          <w:bCs/>
          <w:i/>
          <w:iCs/>
          <w:sz w:val="20"/>
          <w:szCs w:val="20"/>
        </w:rPr>
        <w:t>PNG – Platforma nové generace sdružení CARDS</w:t>
      </w:r>
      <w:r w:rsidR="002D6E7D" w:rsidRPr="002D6E7D">
        <w:rPr>
          <w:rFonts w:ascii="Arial" w:hAnsi="Arial" w:cs="Arial"/>
          <w:b/>
          <w:bCs/>
          <w:i/>
          <w:iCs/>
          <w:sz w:val="20"/>
          <w:szCs w:val="20"/>
        </w:rPr>
        <w:t xml:space="preserve"> II</w:t>
      </w:r>
      <w:r w:rsidR="00132FE7" w:rsidRPr="00696EC9">
        <w:rPr>
          <w:rFonts w:ascii="Arial" w:hAnsi="Arial" w:cs="Arial"/>
          <w:sz w:val="20"/>
          <w:szCs w:val="20"/>
        </w:rPr>
        <w:t>“</w:t>
      </w:r>
      <w:r w:rsidRPr="00696EC9">
        <w:rPr>
          <w:rFonts w:ascii="Arial" w:hAnsi="Arial" w:cs="Arial"/>
          <w:sz w:val="20"/>
          <w:szCs w:val="20"/>
        </w:rPr>
        <w:t>, jejímž centrálním zadavatelem je Národní technická knihovna, se sídlem Technická 2710/6, 160 80 Praha 6 - Dejvice, IČO: 61387142 („</w:t>
      </w:r>
      <w:r w:rsidRPr="00696EC9">
        <w:rPr>
          <w:rFonts w:ascii="Arial" w:hAnsi="Arial" w:cs="Arial"/>
          <w:b/>
          <w:bCs/>
          <w:sz w:val="20"/>
          <w:szCs w:val="20"/>
        </w:rPr>
        <w:t>Smlouva</w:t>
      </w:r>
      <w:r w:rsidRPr="00696EC9">
        <w:rPr>
          <w:rFonts w:ascii="Arial" w:hAnsi="Arial" w:cs="Arial"/>
          <w:sz w:val="20"/>
          <w:szCs w:val="20"/>
        </w:rPr>
        <w:t>“) jako Pověřující zadavatel kat</w:t>
      </w:r>
      <w:r w:rsidR="00132FE7" w:rsidRPr="00696EC9">
        <w:rPr>
          <w:rFonts w:ascii="Arial" w:hAnsi="Arial" w:cs="Arial"/>
          <w:sz w:val="20"/>
          <w:szCs w:val="20"/>
        </w:rPr>
        <w:t>egorie</w:t>
      </w:r>
      <w:r w:rsidRPr="00696EC9">
        <w:rPr>
          <w:rFonts w:ascii="Arial" w:hAnsi="Arial" w:cs="Arial"/>
          <w:sz w:val="20"/>
          <w:szCs w:val="20"/>
        </w:rPr>
        <w:t xml:space="preserve"> B a přijímá všechna práva a povinnosti plynoucí z této Smlouvy.</w:t>
      </w:r>
    </w:p>
    <w:p w14:paraId="0181CD94" w14:textId="77777777" w:rsidR="00612A55" w:rsidRPr="00696EC9" w:rsidRDefault="00612A55" w:rsidP="009C39F2">
      <w:pPr>
        <w:spacing w:before="0" w:after="0"/>
        <w:rPr>
          <w:rFonts w:ascii="Arial" w:hAnsi="Arial" w:cs="Arial"/>
          <w:sz w:val="20"/>
          <w:szCs w:val="20"/>
        </w:rPr>
      </w:pPr>
    </w:p>
    <w:p w14:paraId="6BB86015" w14:textId="77777777" w:rsidR="00612A55" w:rsidRPr="00696EC9" w:rsidRDefault="00612A55" w:rsidP="009C39F2">
      <w:pPr>
        <w:spacing w:before="0"/>
        <w:rPr>
          <w:rFonts w:ascii="Arial" w:hAnsi="Arial" w:cs="Arial"/>
          <w:sz w:val="20"/>
          <w:szCs w:val="20"/>
        </w:rPr>
      </w:pPr>
      <w:r w:rsidRPr="00696EC9">
        <w:rPr>
          <w:rFonts w:ascii="Arial" w:hAnsi="Arial" w:cs="Arial"/>
          <w:sz w:val="20"/>
          <w:szCs w:val="20"/>
        </w:rPr>
        <w:t>V [</w:t>
      </w:r>
      <w:r w:rsidRPr="00696EC9">
        <w:rPr>
          <w:rFonts w:ascii="Arial" w:hAnsi="Arial" w:cs="Arial"/>
          <w:sz w:val="20"/>
          <w:szCs w:val="20"/>
          <w:highlight w:val="yellow"/>
        </w:rPr>
        <w:t>DOPLNÍ POVĚŘUJÍCÍ ZADAVATEL</w:t>
      </w:r>
      <w:r w:rsidRPr="00696EC9">
        <w:rPr>
          <w:rFonts w:ascii="Arial" w:hAnsi="Arial" w:cs="Arial"/>
          <w:sz w:val="20"/>
          <w:szCs w:val="20"/>
        </w:rPr>
        <w:t>] dne [</w:t>
      </w:r>
      <w:r w:rsidRPr="00696EC9">
        <w:rPr>
          <w:rFonts w:ascii="Arial" w:hAnsi="Arial" w:cs="Arial"/>
          <w:sz w:val="20"/>
          <w:szCs w:val="20"/>
          <w:highlight w:val="yellow"/>
        </w:rPr>
        <w:t>DOPLNÍ POVĚŘUJÍCÍ ZADAVATEL</w:t>
      </w:r>
      <w:r w:rsidRPr="00696EC9">
        <w:rPr>
          <w:rFonts w:ascii="Arial" w:hAnsi="Arial" w:cs="Arial"/>
          <w:sz w:val="20"/>
          <w:szCs w:val="20"/>
        </w:rPr>
        <w:t>]</w:t>
      </w:r>
    </w:p>
    <w:p w14:paraId="1B4B041D" w14:textId="77777777" w:rsidR="00612A55" w:rsidRPr="00696EC9" w:rsidRDefault="00612A55" w:rsidP="00642A01">
      <w:pPr>
        <w:rPr>
          <w:rFonts w:ascii="Arial" w:hAnsi="Arial" w:cs="Arial"/>
          <w:sz w:val="20"/>
          <w:szCs w:val="20"/>
        </w:rPr>
      </w:pPr>
      <w:r w:rsidRPr="00696EC9">
        <w:rPr>
          <w:rFonts w:ascii="Arial" w:hAnsi="Arial" w:cs="Arial"/>
          <w:sz w:val="20"/>
          <w:szCs w:val="20"/>
        </w:rPr>
        <w:t>Podpis:</w:t>
      </w:r>
    </w:p>
    <w:p w14:paraId="27E97C91" w14:textId="77777777" w:rsidR="00612A55" w:rsidRPr="00696EC9" w:rsidRDefault="00612A55" w:rsidP="00642A01">
      <w:pPr>
        <w:rPr>
          <w:rFonts w:ascii="Arial" w:hAnsi="Arial" w:cs="Arial"/>
          <w:sz w:val="20"/>
          <w:szCs w:val="20"/>
        </w:rPr>
      </w:pPr>
    </w:p>
    <w:p w14:paraId="50423F42" w14:textId="77777777" w:rsidR="00612A55" w:rsidRPr="00696EC9" w:rsidRDefault="00612A55" w:rsidP="00642A01">
      <w:pPr>
        <w:rPr>
          <w:rFonts w:ascii="Arial" w:hAnsi="Arial" w:cs="Arial"/>
          <w:sz w:val="20"/>
          <w:szCs w:val="20"/>
        </w:rPr>
      </w:pPr>
      <w:r w:rsidRPr="00696EC9">
        <w:rPr>
          <w:rFonts w:ascii="Arial" w:hAnsi="Arial" w:cs="Arial"/>
          <w:sz w:val="20"/>
          <w:szCs w:val="20"/>
        </w:rPr>
        <w:t>_______________________________</w:t>
      </w:r>
    </w:p>
    <w:p w14:paraId="1881AA56" w14:textId="77777777" w:rsidR="00612A55" w:rsidRPr="00696EC9" w:rsidRDefault="00612A55" w:rsidP="009C39F2">
      <w:pPr>
        <w:spacing w:after="0"/>
        <w:rPr>
          <w:rFonts w:ascii="Arial" w:hAnsi="Arial" w:cs="Arial"/>
          <w:sz w:val="20"/>
          <w:szCs w:val="20"/>
        </w:rPr>
      </w:pPr>
      <w:r w:rsidRPr="00696EC9">
        <w:rPr>
          <w:rFonts w:ascii="Arial" w:hAnsi="Arial" w:cs="Arial"/>
          <w:sz w:val="20"/>
          <w:szCs w:val="20"/>
        </w:rPr>
        <w:t>Jméno: [</w:t>
      </w:r>
      <w:r w:rsidRPr="00696EC9">
        <w:rPr>
          <w:rFonts w:ascii="Arial" w:hAnsi="Arial" w:cs="Arial"/>
          <w:sz w:val="20"/>
          <w:szCs w:val="20"/>
          <w:highlight w:val="yellow"/>
        </w:rPr>
        <w:t>DOPLNÍ POVĚŘUJÍCÍ ZADAVATEL</w:t>
      </w:r>
      <w:r w:rsidRPr="00696EC9">
        <w:rPr>
          <w:rFonts w:ascii="Arial" w:hAnsi="Arial" w:cs="Arial"/>
          <w:sz w:val="20"/>
          <w:szCs w:val="20"/>
        </w:rPr>
        <w:t>]</w:t>
      </w:r>
    </w:p>
    <w:p w14:paraId="4170532C" w14:textId="77777777" w:rsidR="00612A55" w:rsidRPr="00696EC9" w:rsidRDefault="00612A55" w:rsidP="009C39F2">
      <w:pPr>
        <w:spacing w:before="0"/>
        <w:rPr>
          <w:rFonts w:ascii="Arial" w:hAnsi="Arial" w:cs="Arial"/>
          <w:sz w:val="20"/>
          <w:szCs w:val="20"/>
        </w:rPr>
      </w:pPr>
      <w:r w:rsidRPr="00696EC9">
        <w:rPr>
          <w:rFonts w:ascii="Arial" w:hAnsi="Arial" w:cs="Arial"/>
          <w:sz w:val="20"/>
          <w:szCs w:val="20"/>
        </w:rPr>
        <w:t>Funkce: [</w:t>
      </w:r>
      <w:r w:rsidRPr="00696EC9">
        <w:rPr>
          <w:rFonts w:ascii="Arial" w:hAnsi="Arial" w:cs="Arial"/>
          <w:sz w:val="20"/>
          <w:szCs w:val="20"/>
          <w:highlight w:val="yellow"/>
        </w:rPr>
        <w:t>DOPLNÍ POVĚŘUJÍCÍ ZADAVATEL</w:t>
      </w:r>
      <w:r w:rsidRPr="00696EC9">
        <w:rPr>
          <w:rFonts w:ascii="Arial" w:hAnsi="Arial" w:cs="Arial"/>
          <w:sz w:val="20"/>
          <w:szCs w:val="20"/>
        </w:rPr>
        <w:t>]</w:t>
      </w:r>
    </w:p>
    <w:p w14:paraId="51CBE1C6" w14:textId="77777777" w:rsidR="000B522B" w:rsidRDefault="000B522B" w:rsidP="000B522B">
      <w:pPr>
        <w:rPr>
          <w:rFonts w:ascii="Arial" w:hAnsi="Arial" w:cs="Arial"/>
          <w:sz w:val="20"/>
          <w:szCs w:val="20"/>
        </w:rPr>
      </w:pPr>
    </w:p>
    <w:p w14:paraId="5362F73B" w14:textId="034AD00A" w:rsidR="000B522B" w:rsidRPr="00696EC9" w:rsidRDefault="000B522B" w:rsidP="000B522B">
      <w:pPr>
        <w:rPr>
          <w:rFonts w:ascii="Arial" w:hAnsi="Arial" w:cs="Arial"/>
          <w:sz w:val="20"/>
          <w:szCs w:val="20"/>
        </w:rPr>
      </w:pPr>
      <w:r w:rsidRPr="576F02C4">
        <w:rPr>
          <w:rFonts w:ascii="Arial" w:hAnsi="Arial" w:cs="Arial"/>
          <w:sz w:val="20"/>
          <w:szCs w:val="20"/>
        </w:rPr>
        <w:t xml:space="preserve">V </w:t>
      </w:r>
      <w:r w:rsidR="009C39F2" w:rsidRPr="576F02C4">
        <w:rPr>
          <w:rFonts w:ascii="Arial" w:hAnsi="Arial" w:cs="Arial"/>
          <w:sz w:val="20"/>
          <w:szCs w:val="20"/>
        </w:rPr>
        <w:t>Praze</w:t>
      </w:r>
      <w:r w:rsidRPr="576F02C4">
        <w:rPr>
          <w:rFonts w:ascii="Arial" w:hAnsi="Arial" w:cs="Arial"/>
          <w:sz w:val="20"/>
          <w:szCs w:val="20"/>
        </w:rPr>
        <w:t xml:space="preserve"> dne </w:t>
      </w:r>
      <w:r w:rsidR="00867138" w:rsidRPr="001B0318">
        <w:rPr>
          <w:rFonts w:ascii="Arial" w:hAnsi="Arial" w:cs="Arial"/>
          <w:sz w:val="20"/>
          <w:szCs w:val="20"/>
        </w:rPr>
        <w:t>dle data el. podpisu</w:t>
      </w:r>
    </w:p>
    <w:p w14:paraId="16B37AA9" w14:textId="77777777" w:rsidR="000B522B" w:rsidRPr="00696EC9" w:rsidRDefault="000B522B" w:rsidP="000B522B">
      <w:pPr>
        <w:rPr>
          <w:rFonts w:ascii="Arial" w:hAnsi="Arial" w:cs="Arial"/>
          <w:sz w:val="20"/>
          <w:szCs w:val="20"/>
        </w:rPr>
      </w:pPr>
      <w:r w:rsidRPr="00696EC9">
        <w:rPr>
          <w:rFonts w:ascii="Arial" w:hAnsi="Arial" w:cs="Arial"/>
          <w:sz w:val="20"/>
          <w:szCs w:val="20"/>
        </w:rPr>
        <w:t>Podpis:</w:t>
      </w:r>
    </w:p>
    <w:p w14:paraId="7E757244" w14:textId="77777777" w:rsidR="000B522B" w:rsidRPr="00696EC9" w:rsidRDefault="000B522B" w:rsidP="000B522B">
      <w:pPr>
        <w:rPr>
          <w:rFonts w:ascii="Arial" w:hAnsi="Arial" w:cs="Arial"/>
          <w:sz w:val="20"/>
          <w:szCs w:val="20"/>
        </w:rPr>
      </w:pPr>
    </w:p>
    <w:p w14:paraId="7AADA8D7" w14:textId="77777777" w:rsidR="000B522B" w:rsidRPr="00696EC9" w:rsidRDefault="000B522B" w:rsidP="000B522B">
      <w:pPr>
        <w:rPr>
          <w:rFonts w:ascii="Arial" w:hAnsi="Arial" w:cs="Arial"/>
          <w:sz w:val="20"/>
          <w:szCs w:val="20"/>
        </w:rPr>
      </w:pPr>
      <w:r w:rsidRPr="00696EC9">
        <w:rPr>
          <w:rFonts w:ascii="Arial" w:hAnsi="Arial" w:cs="Arial"/>
          <w:sz w:val="20"/>
          <w:szCs w:val="20"/>
        </w:rPr>
        <w:t>_______________________________</w:t>
      </w:r>
    </w:p>
    <w:p w14:paraId="73332FF8" w14:textId="349D60CF" w:rsidR="000B522B" w:rsidRPr="00696EC9" w:rsidRDefault="000B522B" w:rsidP="009C39F2">
      <w:pPr>
        <w:spacing w:before="0" w:after="0"/>
        <w:rPr>
          <w:rFonts w:ascii="Arial" w:hAnsi="Arial" w:cs="Arial"/>
          <w:sz w:val="20"/>
          <w:szCs w:val="20"/>
        </w:rPr>
      </w:pPr>
      <w:r w:rsidRPr="00696EC9">
        <w:rPr>
          <w:rFonts w:ascii="Arial" w:hAnsi="Arial" w:cs="Arial"/>
          <w:sz w:val="20"/>
          <w:szCs w:val="20"/>
        </w:rPr>
        <w:t>Jméno:</w:t>
      </w:r>
      <w:r w:rsidR="00C63C87">
        <w:rPr>
          <w:rFonts w:ascii="Arial" w:hAnsi="Arial" w:cs="Arial"/>
          <w:sz w:val="20"/>
          <w:szCs w:val="20"/>
        </w:rPr>
        <w:t xml:space="preserve"> </w:t>
      </w:r>
      <w:r w:rsidR="001B068F">
        <w:rPr>
          <w:rFonts w:ascii="Arial" w:hAnsi="Arial" w:cs="Arial"/>
          <w:i/>
          <w:sz w:val="20"/>
          <w:szCs w:val="20"/>
        </w:rPr>
        <w:t>redigováno</w:t>
      </w:r>
    </w:p>
    <w:p w14:paraId="0DC444A4" w14:textId="6E8E826A" w:rsidR="000B522B" w:rsidRDefault="000B522B" w:rsidP="009C39F2">
      <w:pPr>
        <w:spacing w:before="0" w:after="0"/>
        <w:rPr>
          <w:rFonts w:ascii="Arial" w:hAnsi="Arial" w:cs="Arial"/>
          <w:sz w:val="20"/>
          <w:szCs w:val="20"/>
        </w:rPr>
      </w:pPr>
      <w:r w:rsidRPr="576F02C4">
        <w:rPr>
          <w:rFonts w:ascii="Arial" w:hAnsi="Arial" w:cs="Arial"/>
          <w:sz w:val="20"/>
          <w:szCs w:val="20"/>
        </w:rPr>
        <w:t xml:space="preserve">Funkce: </w:t>
      </w:r>
      <w:r w:rsidR="4BEFD739" w:rsidRPr="576F02C4">
        <w:rPr>
          <w:rFonts w:ascii="Arial" w:hAnsi="Arial" w:cs="Arial"/>
          <w:sz w:val="20"/>
          <w:szCs w:val="20"/>
        </w:rPr>
        <w:t>na základě plné moci</w:t>
      </w:r>
      <w:r w:rsidR="00867138" w:rsidRPr="576F02C4">
        <w:rPr>
          <w:rFonts w:ascii="Arial" w:hAnsi="Arial" w:cs="Arial"/>
          <w:sz w:val="20"/>
          <w:szCs w:val="20"/>
        </w:rPr>
        <w:t>, Národní technická knihovna</w:t>
      </w:r>
    </w:p>
    <w:p w14:paraId="16CA52A1" w14:textId="677030E8" w:rsidR="009A7B5F" w:rsidRPr="00696EC9" w:rsidRDefault="00705155" w:rsidP="009C39F2">
      <w:pPr>
        <w:spacing w:before="0" w:after="0"/>
        <w:jc w:val="center"/>
        <w:rPr>
          <w:rFonts w:ascii="Arial" w:hAnsi="Arial"/>
          <w:b/>
          <w:sz w:val="20"/>
          <w:szCs w:val="20"/>
        </w:rPr>
      </w:pPr>
      <w:r>
        <w:rPr>
          <w:szCs w:val="22"/>
        </w:rPr>
        <w:br w:type="page"/>
      </w:r>
      <w:r w:rsidRPr="00696EC9">
        <w:rPr>
          <w:rFonts w:ascii="Arial" w:hAnsi="Arial"/>
          <w:b/>
          <w:sz w:val="20"/>
          <w:szCs w:val="20"/>
        </w:rPr>
        <w:lastRenderedPageBreak/>
        <w:t xml:space="preserve">PŘÍLOHA Č. </w:t>
      </w:r>
      <w:r>
        <w:rPr>
          <w:rFonts w:ascii="Arial" w:hAnsi="Arial"/>
          <w:b/>
          <w:sz w:val="20"/>
          <w:szCs w:val="20"/>
        </w:rPr>
        <w:t>5</w:t>
      </w:r>
    </w:p>
    <w:p w14:paraId="42875E43" w14:textId="006FAA3A" w:rsidR="00612A55" w:rsidRDefault="00C13137" w:rsidP="00C13137">
      <w:pPr>
        <w:pStyle w:val="Clanek11"/>
        <w:widowControl/>
        <w:numPr>
          <w:ilvl w:val="0"/>
          <w:numId w:val="0"/>
        </w:numPr>
        <w:spacing w:after="360"/>
        <w:jc w:val="center"/>
        <w:rPr>
          <w:rFonts w:ascii="Arial" w:hAnsi="Arial"/>
          <w:b/>
          <w:sz w:val="20"/>
          <w:szCs w:val="20"/>
        </w:rPr>
      </w:pPr>
      <w:r>
        <w:rPr>
          <w:rFonts w:ascii="Arial" w:hAnsi="Arial"/>
          <w:b/>
          <w:sz w:val="20"/>
          <w:szCs w:val="20"/>
        </w:rPr>
        <w:t>ALGORITMUS URČENÍ VELIKOSTI POVĚŘUJÍCÍHO ZADAVATELE</w:t>
      </w:r>
    </w:p>
    <w:p w14:paraId="5F7796D2" w14:textId="2AABF521" w:rsidR="00FE5355" w:rsidRDefault="000B5468" w:rsidP="008868AC">
      <w:pPr>
        <w:rPr>
          <w:rFonts w:ascii="Arial" w:hAnsi="Arial" w:cs="Arial"/>
          <w:sz w:val="20"/>
          <w:szCs w:val="20"/>
        </w:rPr>
      </w:pPr>
      <w:r w:rsidRPr="000B5468">
        <w:rPr>
          <w:rFonts w:ascii="Arial" w:hAnsi="Arial" w:cs="Arial"/>
          <w:b/>
          <w:bCs/>
          <w:sz w:val="20"/>
          <w:szCs w:val="20"/>
        </w:rPr>
        <w:t>Parametr P1: Počet studentů</w:t>
      </w:r>
      <w:r w:rsidRPr="000B5468">
        <w:rPr>
          <w:rFonts w:ascii="Arial" w:hAnsi="Arial" w:cs="Arial"/>
          <w:sz w:val="20"/>
          <w:szCs w:val="20"/>
        </w:rPr>
        <w:t xml:space="preserve"> dané vysoké školy podle Sdružené matriky studentů (</w:t>
      </w:r>
      <w:r w:rsidR="008868AC">
        <w:rPr>
          <w:rFonts w:ascii="Arial" w:hAnsi="Arial" w:cs="Arial"/>
          <w:sz w:val="20"/>
          <w:szCs w:val="20"/>
        </w:rPr>
        <w:t>„</w:t>
      </w:r>
      <w:r w:rsidRPr="008868AC">
        <w:rPr>
          <w:rFonts w:ascii="Arial" w:hAnsi="Arial" w:cs="Arial"/>
          <w:b/>
          <w:bCs/>
          <w:sz w:val="20"/>
          <w:szCs w:val="20"/>
        </w:rPr>
        <w:t>SIMS</w:t>
      </w:r>
      <w:r w:rsidR="008868AC">
        <w:rPr>
          <w:rFonts w:ascii="Arial" w:hAnsi="Arial" w:cs="Arial"/>
          <w:sz w:val="20"/>
          <w:szCs w:val="20"/>
        </w:rPr>
        <w:t>“</w:t>
      </w:r>
      <w:r w:rsidRPr="000B5468">
        <w:rPr>
          <w:rFonts w:ascii="Arial" w:hAnsi="Arial" w:cs="Arial"/>
          <w:sz w:val="20"/>
          <w:szCs w:val="20"/>
        </w:rPr>
        <w:t xml:space="preserve">) vedené MŠMT, konkrétně poslední zveřejněná hodnota výkonového ukazatele F21 dostupného na: </w:t>
      </w:r>
      <w:hyperlink r:id="rId16" w:history="1">
        <w:r w:rsidRPr="000B5468">
          <w:rPr>
            <w:rStyle w:val="Hypertextovodkaz"/>
            <w:rFonts w:ascii="Arial" w:hAnsi="Arial" w:cs="Arial"/>
            <w:sz w:val="20"/>
            <w:szCs w:val="20"/>
          </w:rPr>
          <w:t>https://dsia.msmt.cz//vystupy/f2/f21.xlsx</w:t>
        </w:r>
      </w:hyperlink>
      <w:r w:rsidRPr="000B5468">
        <w:rPr>
          <w:rFonts w:ascii="Arial" w:hAnsi="Arial" w:cs="Arial"/>
          <w:sz w:val="20"/>
          <w:szCs w:val="20"/>
        </w:rPr>
        <w:t xml:space="preserve"> ve sloupci G </w:t>
      </w:r>
      <w:r w:rsidR="008868AC">
        <w:rPr>
          <w:rFonts w:ascii="Arial" w:hAnsi="Arial" w:cs="Arial"/>
          <w:sz w:val="20"/>
          <w:szCs w:val="20"/>
        </w:rPr>
        <w:t xml:space="preserve">- </w:t>
      </w:r>
      <w:r w:rsidRPr="000B5468">
        <w:rPr>
          <w:rFonts w:ascii="Arial" w:hAnsi="Arial" w:cs="Arial"/>
          <w:sz w:val="20"/>
          <w:szCs w:val="20"/>
        </w:rPr>
        <w:t xml:space="preserve">„Celkem“. </w:t>
      </w:r>
    </w:p>
    <w:p w14:paraId="6DB2220D" w14:textId="08FAB583" w:rsidR="000B5468" w:rsidRPr="000B5468" w:rsidRDefault="000B5468" w:rsidP="000650A0">
      <w:pPr>
        <w:rPr>
          <w:rFonts w:ascii="Arial" w:hAnsi="Arial" w:cs="Arial"/>
          <w:sz w:val="20"/>
          <w:szCs w:val="20"/>
        </w:rPr>
      </w:pPr>
      <w:r w:rsidRPr="000B5468">
        <w:rPr>
          <w:rFonts w:ascii="Arial" w:hAnsi="Arial" w:cs="Arial"/>
          <w:sz w:val="20"/>
          <w:szCs w:val="20"/>
        </w:rPr>
        <w:t xml:space="preserve">Pokud není údaj v SIMS pro </w:t>
      </w:r>
      <w:r w:rsidR="000510FC">
        <w:rPr>
          <w:rFonts w:ascii="Arial" w:hAnsi="Arial" w:cs="Arial"/>
          <w:sz w:val="20"/>
          <w:szCs w:val="20"/>
        </w:rPr>
        <w:t>Pověřujícího zadavatele</w:t>
      </w:r>
      <w:r w:rsidRPr="000B5468">
        <w:rPr>
          <w:rFonts w:ascii="Arial" w:hAnsi="Arial" w:cs="Arial"/>
          <w:sz w:val="20"/>
          <w:szCs w:val="20"/>
        </w:rPr>
        <w:t xml:space="preserve"> dostupný (tzn. jde o neakademickou knihovnu), použij</w:t>
      </w:r>
      <w:r w:rsidR="00276EF8">
        <w:rPr>
          <w:rFonts w:ascii="Arial" w:hAnsi="Arial" w:cs="Arial"/>
          <w:sz w:val="20"/>
          <w:szCs w:val="20"/>
        </w:rPr>
        <w:t>e se</w:t>
      </w:r>
      <w:r w:rsidRPr="000B5468">
        <w:rPr>
          <w:rFonts w:ascii="Arial" w:hAnsi="Arial" w:cs="Arial"/>
          <w:sz w:val="20"/>
          <w:szCs w:val="20"/>
        </w:rPr>
        <w:t xml:space="preserve"> poslední dostupn</w:t>
      </w:r>
      <w:r w:rsidR="00276EF8">
        <w:rPr>
          <w:rFonts w:ascii="Arial" w:hAnsi="Arial" w:cs="Arial"/>
          <w:sz w:val="20"/>
          <w:szCs w:val="20"/>
        </w:rPr>
        <w:t>á</w:t>
      </w:r>
      <w:r w:rsidRPr="000B5468">
        <w:rPr>
          <w:rFonts w:ascii="Arial" w:hAnsi="Arial" w:cs="Arial"/>
          <w:sz w:val="20"/>
          <w:szCs w:val="20"/>
        </w:rPr>
        <w:t xml:space="preserve"> hodnot</w:t>
      </w:r>
      <w:r w:rsidR="00276EF8">
        <w:rPr>
          <w:rFonts w:ascii="Arial" w:hAnsi="Arial" w:cs="Arial"/>
          <w:sz w:val="20"/>
          <w:szCs w:val="20"/>
        </w:rPr>
        <w:t>a</w:t>
      </w:r>
      <w:r w:rsidRPr="000B5468">
        <w:rPr>
          <w:rFonts w:ascii="Arial" w:hAnsi="Arial" w:cs="Arial"/>
          <w:sz w:val="20"/>
          <w:szCs w:val="20"/>
        </w:rPr>
        <w:t xml:space="preserve"> </w:t>
      </w:r>
      <w:r w:rsidRPr="000B5468">
        <w:rPr>
          <w:rFonts w:ascii="Arial" w:hAnsi="Arial" w:cs="Arial"/>
          <w:b/>
          <w:bCs/>
          <w:sz w:val="20"/>
          <w:szCs w:val="20"/>
        </w:rPr>
        <w:t>počtu registrovaných uživatelů</w:t>
      </w:r>
      <w:r w:rsidRPr="000B5468">
        <w:rPr>
          <w:rFonts w:ascii="Arial" w:hAnsi="Arial" w:cs="Arial"/>
          <w:sz w:val="20"/>
          <w:szCs w:val="20"/>
        </w:rPr>
        <w:t xml:space="preserve"> podle definice Ročního výkazu o knihovně „Kult(MK) 12-01“, řádek 0201 (viz Závazné definice a FAQ na webu IPS NK: </w:t>
      </w:r>
      <w:hyperlink r:id="rId17" w:anchor="kult" w:history="1">
        <w:r w:rsidRPr="000B5468">
          <w:rPr>
            <w:rStyle w:val="Hypertextovodkaz"/>
            <w:rFonts w:ascii="Arial" w:hAnsi="Arial" w:cs="Arial"/>
            <w:sz w:val="20"/>
            <w:szCs w:val="20"/>
          </w:rPr>
          <w:t>https://ipk.nkp.cz/statistika-pruzkumy-dokumenty/statistiky/01_stat.htm#kult</w:t>
        </w:r>
      </w:hyperlink>
      <w:r w:rsidRPr="000B5468">
        <w:rPr>
          <w:rFonts w:ascii="Arial" w:hAnsi="Arial" w:cs="Arial"/>
          <w:sz w:val="20"/>
          <w:szCs w:val="20"/>
        </w:rPr>
        <w:t>).</w:t>
      </w:r>
      <w:r w:rsidRPr="000B5468">
        <w:rPr>
          <w:rFonts w:ascii="Arial" w:hAnsi="Arial" w:cs="Arial"/>
          <w:sz w:val="20"/>
          <w:szCs w:val="20"/>
        </w:rPr>
        <w:br/>
      </w:r>
      <w:r w:rsidRPr="000B5468">
        <w:rPr>
          <w:rFonts w:ascii="Arial" w:hAnsi="Arial" w:cs="Arial"/>
          <w:i/>
          <w:iCs/>
          <w:sz w:val="20"/>
          <w:szCs w:val="20"/>
        </w:rPr>
        <w:t xml:space="preserve">Pozn: </w:t>
      </w:r>
      <w:r w:rsidR="000510FC">
        <w:rPr>
          <w:rFonts w:ascii="Arial" w:hAnsi="Arial" w:cs="Arial"/>
          <w:i/>
          <w:iCs/>
          <w:sz w:val="20"/>
          <w:szCs w:val="20"/>
        </w:rPr>
        <w:t>Pověřující zadavatel</w:t>
      </w:r>
      <w:r w:rsidRPr="000B5468">
        <w:rPr>
          <w:rFonts w:ascii="Arial" w:hAnsi="Arial" w:cs="Arial"/>
          <w:i/>
          <w:iCs/>
          <w:sz w:val="20"/>
          <w:szCs w:val="20"/>
        </w:rPr>
        <w:t xml:space="preserve"> zašle </w:t>
      </w:r>
      <w:r w:rsidR="000510FC">
        <w:rPr>
          <w:rFonts w:ascii="Arial" w:hAnsi="Arial" w:cs="Arial"/>
          <w:i/>
          <w:iCs/>
          <w:sz w:val="20"/>
          <w:szCs w:val="20"/>
        </w:rPr>
        <w:t>Centrálnímu zadavateli</w:t>
      </w:r>
      <w:r w:rsidRPr="000B5468">
        <w:rPr>
          <w:rFonts w:ascii="Arial" w:hAnsi="Arial" w:cs="Arial"/>
          <w:i/>
          <w:iCs/>
          <w:sz w:val="20"/>
          <w:szCs w:val="20"/>
        </w:rPr>
        <w:t xml:space="preserve"> poslední známou hodnotu parametru P1 jako součást Prohlášení o přistoupení ke </w:t>
      </w:r>
      <w:r w:rsidR="000510FC">
        <w:rPr>
          <w:rFonts w:ascii="Arial" w:hAnsi="Arial" w:cs="Arial"/>
          <w:i/>
          <w:iCs/>
          <w:sz w:val="20"/>
          <w:szCs w:val="20"/>
        </w:rPr>
        <w:t>S</w:t>
      </w:r>
      <w:r w:rsidRPr="000B5468">
        <w:rPr>
          <w:rFonts w:ascii="Arial" w:hAnsi="Arial" w:cs="Arial"/>
          <w:i/>
          <w:iCs/>
          <w:sz w:val="20"/>
          <w:szCs w:val="20"/>
        </w:rPr>
        <w:t>mlouvě o centralizovaném zadávání.</w:t>
      </w:r>
    </w:p>
    <w:tbl>
      <w:tblPr>
        <w:tblStyle w:val="Mkatabulky"/>
        <w:tblW w:w="0" w:type="auto"/>
        <w:jc w:val="center"/>
        <w:tblLook w:val="04A0" w:firstRow="1" w:lastRow="0" w:firstColumn="1" w:lastColumn="0" w:noHBand="0" w:noVBand="1"/>
      </w:tblPr>
      <w:tblGrid>
        <w:gridCol w:w="2547"/>
        <w:gridCol w:w="1417"/>
      </w:tblGrid>
      <w:tr w:rsidR="000B5468" w:rsidRPr="000B5468" w14:paraId="76F8A6AF" w14:textId="77777777" w:rsidTr="000B5468">
        <w:trPr>
          <w:jc w:val="center"/>
        </w:trPr>
        <w:tc>
          <w:tcPr>
            <w:tcW w:w="2547" w:type="dxa"/>
            <w:tcBorders>
              <w:top w:val="single" w:sz="4" w:space="0" w:color="auto"/>
              <w:left w:val="single" w:sz="4" w:space="0" w:color="auto"/>
              <w:bottom w:val="single" w:sz="4" w:space="0" w:color="auto"/>
              <w:right w:val="single" w:sz="4" w:space="0" w:color="auto"/>
            </w:tcBorders>
            <w:hideMark/>
          </w:tcPr>
          <w:p w14:paraId="65D12F8D" w14:textId="77777777" w:rsidR="000B5468" w:rsidRPr="000B5468" w:rsidRDefault="000B5468" w:rsidP="008868AC">
            <w:pPr>
              <w:rPr>
                <w:rFonts w:ascii="Arial" w:hAnsi="Arial" w:cs="Arial"/>
                <w:b/>
                <w:bCs/>
                <w:sz w:val="20"/>
                <w:szCs w:val="20"/>
              </w:rPr>
            </w:pPr>
            <w:r w:rsidRPr="000B5468">
              <w:rPr>
                <w:rFonts w:ascii="Arial" w:hAnsi="Arial" w:cs="Arial"/>
                <w:b/>
                <w:bCs/>
                <w:sz w:val="20"/>
                <w:szCs w:val="20"/>
              </w:rPr>
              <w:t>Počet podle definice výše</w:t>
            </w:r>
          </w:p>
        </w:tc>
        <w:tc>
          <w:tcPr>
            <w:tcW w:w="1417" w:type="dxa"/>
            <w:tcBorders>
              <w:top w:val="single" w:sz="4" w:space="0" w:color="auto"/>
              <w:left w:val="single" w:sz="4" w:space="0" w:color="auto"/>
              <w:bottom w:val="single" w:sz="4" w:space="0" w:color="auto"/>
              <w:right w:val="single" w:sz="4" w:space="0" w:color="auto"/>
            </w:tcBorders>
            <w:hideMark/>
          </w:tcPr>
          <w:p w14:paraId="251A248B" w14:textId="77777777" w:rsidR="000B5468" w:rsidRPr="000B5468" w:rsidRDefault="000B5468" w:rsidP="008868AC">
            <w:pPr>
              <w:rPr>
                <w:rFonts w:ascii="Arial" w:hAnsi="Arial" w:cs="Arial"/>
                <w:b/>
                <w:bCs/>
                <w:sz w:val="20"/>
                <w:szCs w:val="20"/>
              </w:rPr>
            </w:pPr>
            <w:r w:rsidRPr="000B5468">
              <w:rPr>
                <w:rFonts w:ascii="Arial" w:hAnsi="Arial" w:cs="Arial"/>
                <w:b/>
                <w:bCs/>
                <w:sz w:val="20"/>
                <w:szCs w:val="20"/>
              </w:rPr>
              <w:t>Hodnota P1</w:t>
            </w:r>
          </w:p>
        </w:tc>
      </w:tr>
      <w:tr w:rsidR="000B5468" w:rsidRPr="000B5468" w14:paraId="74C17C54" w14:textId="77777777" w:rsidTr="000B5468">
        <w:trPr>
          <w:jc w:val="center"/>
        </w:trPr>
        <w:tc>
          <w:tcPr>
            <w:tcW w:w="2547" w:type="dxa"/>
            <w:tcBorders>
              <w:top w:val="single" w:sz="4" w:space="0" w:color="auto"/>
              <w:left w:val="single" w:sz="4" w:space="0" w:color="auto"/>
              <w:bottom w:val="single" w:sz="4" w:space="0" w:color="auto"/>
              <w:right w:val="single" w:sz="4" w:space="0" w:color="auto"/>
            </w:tcBorders>
            <w:hideMark/>
          </w:tcPr>
          <w:p w14:paraId="3C1F7EA3" w14:textId="77777777" w:rsidR="000B5468" w:rsidRPr="000B5468" w:rsidRDefault="000B5468" w:rsidP="008868AC">
            <w:pPr>
              <w:rPr>
                <w:rFonts w:ascii="Arial" w:hAnsi="Arial" w:cs="Arial"/>
                <w:sz w:val="20"/>
                <w:szCs w:val="20"/>
              </w:rPr>
            </w:pPr>
            <w:r w:rsidRPr="000B5468">
              <w:rPr>
                <w:rFonts w:ascii="Arial" w:hAnsi="Arial" w:cs="Arial"/>
                <w:sz w:val="20"/>
                <w:szCs w:val="20"/>
              </w:rPr>
              <w:t xml:space="preserve">Méně než </w:t>
            </w:r>
            <w:r w:rsidRPr="000B5468">
              <w:rPr>
                <w:rFonts w:ascii="Arial" w:hAnsi="Arial" w:cs="Arial"/>
                <w:b/>
                <w:bCs/>
                <w:sz w:val="20"/>
                <w:szCs w:val="20"/>
              </w:rPr>
              <w:t>4500</w:t>
            </w:r>
          </w:p>
        </w:tc>
        <w:tc>
          <w:tcPr>
            <w:tcW w:w="1417" w:type="dxa"/>
            <w:tcBorders>
              <w:top w:val="single" w:sz="4" w:space="0" w:color="auto"/>
              <w:left w:val="single" w:sz="4" w:space="0" w:color="auto"/>
              <w:bottom w:val="single" w:sz="4" w:space="0" w:color="auto"/>
              <w:right w:val="single" w:sz="4" w:space="0" w:color="auto"/>
            </w:tcBorders>
            <w:hideMark/>
          </w:tcPr>
          <w:p w14:paraId="1F49FED2" w14:textId="77777777" w:rsidR="000B5468" w:rsidRPr="000B5468" w:rsidRDefault="000B5468" w:rsidP="008868AC">
            <w:pPr>
              <w:rPr>
                <w:rFonts w:ascii="Arial" w:hAnsi="Arial" w:cs="Arial"/>
                <w:sz w:val="20"/>
                <w:szCs w:val="20"/>
              </w:rPr>
            </w:pPr>
            <w:r w:rsidRPr="000B5468">
              <w:rPr>
                <w:rFonts w:ascii="Arial" w:hAnsi="Arial" w:cs="Arial"/>
                <w:sz w:val="20"/>
                <w:szCs w:val="20"/>
              </w:rPr>
              <w:t>S</w:t>
            </w:r>
          </w:p>
        </w:tc>
      </w:tr>
      <w:tr w:rsidR="000B5468" w:rsidRPr="000B5468" w14:paraId="046CA0E5" w14:textId="77777777" w:rsidTr="000B5468">
        <w:trPr>
          <w:jc w:val="center"/>
        </w:trPr>
        <w:tc>
          <w:tcPr>
            <w:tcW w:w="2547" w:type="dxa"/>
            <w:tcBorders>
              <w:top w:val="single" w:sz="4" w:space="0" w:color="auto"/>
              <w:left w:val="single" w:sz="4" w:space="0" w:color="auto"/>
              <w:bottom w:val="single" w:sz="4" w:space="0" w:color="auto"/>
              <w:right w:val="single" w:sz="4" w:space="0" w:color="auto"/>
            </w:tcBorders>
            <w:hideMark/>
          </w:tcPr>
          <w:p w14:paraId="3DCB8BA4" w14:textId="77777777" w:rsidR="000B5468" w:rsidRPr="000B5468" w:rsidRDefault="000B5468" w:rsidP="008868AC">
            <w:pPr>
              <w:rPr>
                <w:rFonts w:ascii="Arial" w:hAnsi="Arial" w:cs="Arial"/>
                <w:sz w:val="20"/>
                <w:szCs w:val="20"/>
              </w:rPr>
            </w:pPr>
            <w:r w:rsidRPr="000B5468">
              <w:rPr>
                <w:rFonts w:ascii="Arial" w:hAnsi="Arial" w:cs="Arial"/>
                <w:sz w:val="20"/>
                <w:szCs w:val="20"/>
              </w:rPr>
              <w:t>4500 až 13000</w:t>
            </w:r>
          </w:p>
        </w:tc>
        <w:tc>
          <w:tcPr>
            <w:tcW w:w="1417" w:type="dxa"/>
            <w:tcBorders>
              <w:top w:val="single" w:sz="4" w:space="0" w:color="auto"/>
              <w:left w:val="single" w:sz="4" w:space="0" w:color="auto"/>
              <w:bottom w:val="single" w:sz="4" w:space="0" w:color="auto"/>
              <w:right w:val="single" w:sz="4" w:space="0" w:color="auto"/>
            </w:tcBorders>
            <w:hideMark/>
          </w:tcPr>
          <w:p w14:paraId="44B8E66C" w14:textId="77777777" w:rsidR="000B5468" w:rsidRPr="000B5468" w:rsidRDefault="000B5468" w:rsidP="008868AC">
            <w:pPr>
              <w:rPr>
                <w:rFonts w:ascii="Arial" w:hAnsi="Arial" w:cs="Arial"/>
                <w:sz w:val="20"/>
                <w:szCs w:val="20"/>
              </w:rPr>
            </w:pPr>
            <w:r w:rsidRPr="000B5468">
              <w:rPr>
                <w:rFonts w:ascii="Arial" w:hAnsi="Arial" w:cs="Arial"/>
                <w:sz w:val="20"/>
                <w:szCs w:val="20"/>
              </w:rPr>
              <w:t>M</w:t>
            </w:r>
          </w:p>
        </w:tc>
      </w:tr>
      <w:tr w:rsidR="000B5468" w:rsidRPr="000B5468" w14:paraId="5B091188" w14:textId="77777777" w:rsidTr="000B5468">
        <w:trPr>
          <w:jc w:val="center"/>
        </w:trPr>
        <w:tc>
          <w:tcPr>
            <w:tcW w:w="2547" w:type="dxa"/>
            <w:tcBorders>
              <w:top w:val="single" w:sz="4" w:space="0" w:color="auto"/>
              <w:left w:val="single" w:sz="4" w:space="0" w:color="auto"/>
              <w:bottom w:val="single" w:sz="4" w:space="0" w:color="auto"/>
              <w:right w:val="single" w:sz="4" w:space="0" w:color="auto"/>
            </w:tcBorders>
            <w:hideMark/>
          </w:tcPr>
          <w:p w14:paraId="566514A2" w14:textId="77777777" w:rsidR="000B5468" w:rsidRPr="000B5468" w:rsidRDefault="000B5468" w:rsidP="008868AC">
            <w:pPr>
              <w:rPr>
                <w:rFonts w:ascii="Arial" w:hAnsi="Arial" w:cs="Arial"/>
                <w:sz w:val="20"/>
                <w:szCs w:val="20"/>
              </w:rPr>
            </w:pPr>
            <w:r w:rsidRPr="000B5468">
              <w:rPr>
                <w:rFonts w:ascii="Arial" w:hAnsi="Arial" w:cs="Arial"/>
                <w:sz w:val="20"/>
                <w:szCs w:val="20"/>
              </w:rPr>
              <w:t xml:space="preserve">Více než </w:t>
            </w:r>
            <w:r w:rsidRPr="000B5468">
              <w:rPr>
                <w:rFonts w:ascii="Arial" w:hAnsi="Arial" w:cs="Arial"/>
                <w:b/>
                <w:bCs/>
                <w:sz w:val="20"/>
                <w:szCs w:val="20"/>
              </w:rPr>
              <w:t>13000</w:t>
            </w:r>
          </w:p>
        </w:tc>
        <w:tc>
          <w:tcPr>
            <w:tcW w:w="1417" w:type="dxa"/>
            <w:tcBorders>
              <w:top w:val="single" w:sz="4" w:space="0" w:color="auto"/>
              <w:left w:val="single" w:sz="4" w:space="0" w:color="auto"/>
              <w:bottom w:val="single" w:sz="4" w:space="0" w:color="auto"/>
              <w:right w:val="single" w:sz="4" w:space="0" w:color="auto"/>
            </w:tcBorders>
            <w:hideMark/>
          </w:tcPr>
          <w:p w14:paraId="7ED56177" w14:textId="77777777" w:rsidR="000B5468" w:rsidRPr="000B5468" w:rsidRDefault="000B5468" w:rsidP="008868AC">
            <w:pPr>
              <w:rPr>
                <w:rFonts w:ascii="Arial" w:hAnsi="Arial" w:cs="Arial"/>
                <w:sz w:val="20"/>
                <w:szCs w:val="20"/>
              </w:rPr>
            </w:pPr>
            <w:r w:rsidRPr="000B5468">
              <w:rPr>
                <w:rFonts w:ascii="Arial" w:hAnsi="Arial" w:cs="Arial"/>
                <w:sz w:val="20"/>
                <w:szCs w:val="20"/>
              </w:rPr>
              <w:t>L</w:t>
            </w:r>
          </w:p>
        </w:tc>
      </w:tr>
    </w:tbl>
    <w:p w14:paraId="4316E236" w14:textId="77777777" w:rsidR="000B5468" w:rsidRPr="000B5468" w:rsidRDefault="000B5468" w:rsidP="00EF5797">
      <w:pPr>
        <w:spacing w:before="240"/>
        <w:rPr>
          <w:rFonts w:ascii="Arial" w:hAnsi="Arial" w:cs="Arial"/>
          <w:sz w:val="20"/>
          <w:szCs w:val="20"/>
        </w:rPr>
      </w:pPr>
      <w:r w:rsidRPr="000B5468">
        <w:rPr>
          <w:rFonts w:ascii="Arial" w:hAnsi="Arial" w:cs="Arial"/>
          <w:b/>
          <w:bCs/>
          <w:sz w:val="20"/>
          <w:szCs w:val="20"/>
        </w:rPr>
        <w:t>Parametr PX:</w:t>
      </w:r>
      <w:r w:rsidRPr="000B5468">
        <w:rPr>
          <w:rFonts w:ascii="Arial" w:hAnsi="Arial" w:cs="Arial"/>
          <w:sz w:val="20"/>
          <w:szCs w:val="20"/>
        </w:rPr>
        <w:t xml:space="preserve"> Explicitně udělené výjimky.</w:t>
      </w:r>
    </w:p>
    <w:tbl>
      <w:tblPr>
        <w:tblStyle w:val="Mkatabulky"/>
        <w:tblW w:w="0" w:type="auto"/>
        <w:jc w:val="center"/>
        <w:tblLook w:val="04A0" w:firstRow="1" w:lastRow="0" w:firstColumn="1" w:lastColumn="0" w:noHBand="0" w:noVBand="1"/>
      </w:tblPr>
      <w:tblGrid>
        <w:gridCol w:w="4395"/>
        <w:gridCol w:w="1417"/>
      </w:tblGrid>
      <w:tr w:rsidR="000B5468" w:rsidRPr="000B5468" w14:paraId="26933E43" w14:textId="77777777" w:rsidTr="000B5468">
        <w:trPr>
          <w:jc w:val="center"/>
        </w:trPr>
        <w:tc>
          <w:tcPr>
            <w:tcW w:w="4395" w:type="dxa"/>
            <w:tcBorders>
              <w:top w:val="single" w:sz="4" w:space="0" w:color="auto"/>
              <w:left w:val="single" w:sz="4" w:space="0" w:color="auto"/>
              <w:bottom w:val="single" w:sz="4" w:space="0" w:color="auto"/>
              <w:right w:val="single" w:sz="4" w:space="0" w:color="auto"/>
            </w:tcBorders>
            <w:hideMark/>
          </w:tcPr>
          <w:p w14:paraId="5FF0F739" w14:textId="77777777" w:rsidR="000B5468" w:rsidRPr="000B5468" w:rsidRDefault="000B5468" w:rsidP="008868AC">
            <w:pPr>
              <w:rPr>
                <w:rFonts w:ascii="Arial" w:hAnsi="Arial" w:cs="Arial"/>
                <w:b/>
                <w:bCs/>
                <w:sz w:val="20"/>
                <w:szCs w:val="20"/>
              </w:rPr>
            </w:pPr>
            <w:r w:rsidRPr="000B5468">
              <w:rPr>
                <w:rFonts w:ascii="Arial" w:hAnsi="Arial" w:cs="Arial"/>
                <w:b/>
                <w:bCs/>
                <w:sz w:val="20"/>
                <w:szCs w:val="20"/>
              </w:rPr>
              <w:t>Instituce</w:t>
            </w:r>
          </w:p>
        </w:tc>
        <w:tc>
          <w:tcPr>
            <w:tcW w:w="1417" w:type="dxa"/>
            <w:tcBorders>
              <w:top w:val="single" w:sz="4" w:space="0" w:color="auto"/>
              <w:left w:val="single" w:sz="4" w:space="0" w:color="auto"/>
              <w:bottom w:val="single" w:sz="4" w:space="0" w:color="auto"/>
              <w:right w:val="single" w:sz="4" w:space="0" w:color="auto"/>
            </w:tcBorders>
            <w:hideMark/>
          </w:tcPr>
          <w:p w14:paraId="3A493C18" w14:textId="77777777" w:rsidR="000B5468" w:rsidRPr="000B5468" w:rsidRDefault="000B5468" w:rsidP="008868AC">
            <w:pPr>
              <w:rPr>
                <w:rFonts w:ascii="Arial" w:hAnsi="Arial" w:cs="Arial"/>
                <w:b/>
                <w:bCs/>
                <w:sz w:val="20"/>
                <w:szCs w:val="20"/>
              </w:rPr>
            </w:pPr>
            <w:r w:rsidRPr="000B5468">
              <w:rPr>
                <w:rFonts w:ascii="Arial" w:hAnsi="Arial" w:cs="Arial"/>
                <w:b/>
                <w:bCs/>
                <w:sz w:val="20"/>
                <w:szCs w:val="20"/>
              </w:rPr>
              <w:t>Hodnota PX</w:t>
            </w:r>
          </w:p>
        </w:tc>
      </w:tr>
      <w:tr w:rsidR="000B5468" w:rsidRPr="000B5468" w14:paraId="5698EBA8" w14:textId="77777777" w:rsidTr="000B5468">
        <w:trPr>
          <w:jc w:val="center"/>
        </w:trPr>
        <w:tc>
          <w:tcPr>
            <w:tcW w:w="4395" w:type="dxa"/>
            <w:tcBorders>
              <w:top w:val="single" w:sz="4" w:space="0" w:color="auto"/>
              <w:left w:val="single" w:sz="4" w:space="0" w:color="auto"/>
              <w:bottom w:val="single" w:sz="4" w:space="0" w:color="auto"/>
              <w:right w:val="single" w:sz="4" w:space="0" w:color="auto"/>
            </w:tcBorders>
            <w:hideMark/>
          </w:tcPr>
          <w:p w14:paraId="79C84623" w14:textId="77777777" w:rsidR="000B5468" w:rsidRPr="000B5468" w:rsidRDefault="000B5468" w:rsidP="008868AC">
            <w:pPr>
              <w:rPr>
                <w:rFonts w:ascii="Arial" w:hAnsi="Arial" w:cs="Arial"/>
                <w:sz w:val="20"/>
                <w:szCs w:val="20"/>
              </w:rPr>
            </w:pPr>
            <w:r w:rsidRPr="000B5468">
              <w:rPr>
                <w:rFonts w:ascii="Arial" w:hAnsi="Arial" w:cs="Arial"/>
                <w:sz w:val="20"/>
                <w:szCs w:val="20"/>
              </w:rPr>
              <w:t>Ústav organické chemie a biochemie AV ČR</w:t>
            </w:r>
          </w:p>
        </w:tc>
        <w:tc>
          <w:tcPr>
            <w:tcW w:w="1417" w:type="dxa"/>
            <w:tcBorders>
              <w:top w:val="single" w:sz="4" w:space="0" w:color="auto"/>
              <w:left w:val="single" w:sz="4" w:space="0" w:color="auto"/>
              <w:bottom w:val="single" w:sz="4" w:space="0" w:color="auto"/>
              <w:right w:val="single" w:sz="4" w:space="0" w:color="auto"/>
            </w:tcBorders>
            <w:hideMark/>
          </w:tcPr>
          <w:p w14:paraId="13379697" w14:textId="63A56A0F" w:rsidR="000B5468" w:rsidRPr="000B5468" w:rsidRDefault="000B5468" w:rsidP="008868AC">
            <w:pPr>
              <w:rPr>
                <w:rFonts w:ascii="Arial" w:hAnsi="Arial" w:cs="Arial"/>
                <w:sz w:val="20"/>
                <w:szCs w:val="20"/>
              </w:rPr>
            </w:pPr>
            <w:r w:rsidRPr="000B5468">
              <w:rPr>
                <w:rFonts w:ascii="Arial" w:hAnsi="Arial" w:cs="Arial"/>
                <w:sz w:val="20"/>
                <w:szCs w:val="20"/>
              </w:rPr>
              <w:t>XS</w:t>
            </w:r>
          </w:p>
        </w:tc>
      </w:tr>
      <w:tr w:rsidR="000B5468" w:rsidRPr="000B5468" w14:paraId="4F3356C1" w14:textId="77777777" w:rsidTr="000B5468">
        <w:trPr>
          <w:jc w:val="center"/>
        </w:trPr>
        <w:tc>
          <w:tcPr>
            <w:tcW w:w="4395" w:type="dxa"/>
            <w:tcBorders>
              <w:top w:val="single" w:sz="4" w:space="0" w:color="auto"/>
              <w:left w:val="single" w:sz="4" w:space="0" w:color="auto"/>
              <w:bottom w:val="single" w:sz="4" w:space="0" w:color="auto"/>
              <w:right w:val="single" w:sz="4" w:space="0" w:color="auto"/>
            </w:tcBorders>
            <w:hideMark/>
          </w:tcPr>
          <w:p w14:paraId="7D3493CF" w14:textId="77777777" w:rsidR="000B5468" w:rsidRPr="000B5468" w:rsidRDefault="000B5468" w:rsidP="008868AC">
            <w:pPr>
              <w:rPr>
                <w:rFonts w:ascii="Arial" w:hAnsi="Arial" w:cs="Arial"/>
                <w:sz w:val="20"/>
                <w:szCs w:val="20"/>
              </w:rPr>
            </w:pPr>
            <w:r w:rsidRPr="000B5468">
              <w:rPr>
                <w:rFonts w:ascii="Arial" w:hAnsi="Arial" w:cs="Arial"/>
                <w:sz w:val="20"/>
                <w:szCs w:val="20"/>
              </w:rPr>
              <w:t>Národní knihovna ČR</w:t>
            </w:r>
          </w:p>
        </w:tc>
        <w:tc>
          <w:tcPr>
            <w:tcW w:w="1417" w:type="dxa"/>
            <w:tcBorders>
              <w:top w:val="single" w:sz="4" w:space="0" w:color="auto"/>
              <w:left w:val="single" w:sz="4" w:space="0" w:color="auto"/>
              <w:bottom w:val="single" w:sz="4" w:space="0" w:color="auto"/>
              <w:right w:val="single" w:sz="4" w:space="0" w:color="auto"/>
            </w:tcBorders>
            <w:hideMark/>
          </w:tcPr>
          <w:p w14:paraId="65177012" w14:textId="77777777" w:rsidR="000B5468" w:rsidRPr="000B5468" w:rsidRDefault="000B5468" w:rsidP="008868AC">
            <w:pPr>
              <w:rPr>
                <w:rFonts w:ascii="Arial" w:hAnsi="Arial" w:cs="Arial"/>
                <w:sz w:val="20"/>
                <w:szCs w:val="20"/>
              </w:rPr>
            </w:pPr>
            <w:r w:rsidRPr="000B5468">
              <w:rPr>
                <w:rFonts w:ascii="Arial" w:hAnsi="Arial" w:cs="Arial"/>
                <w:sz w:val="20"/>
                <w:szCs w:val="20"/>
              </w:rPr>
              <w:t>XL</w:t>
            </w:r>
          </w:p>
        </w:tc>
      </w:tr>
      <w:tr w:rsidR="000B5468" w:rsidRPr="000B5468" w14:paraId="423A78F2" w14:textId="77777777" w:rsidTr="000B5468">
        <w:trPr>
          <w:jc w:val="center"/>
        </w:trPr>
        <w:tc>
          <w:tcPr>
            <w:tcW w:w="4395" w:type="dxa"/>
            <w:tcBorders>
              <w:top w:val="single" w:sz="4" w:space="0" w:color="auto"/>
              <w:left w:val="single" w:sz="4" w:space="0" w:color="auto"/>
              <w:bottom w:val="single" w:sz="4" w:space="0" w:color="auto"/>
              <w:right w:val="single" w:sz="4" w:space="0" w:color="auto"/>
            </w:tcBorders>
            <w:hideMark/>
          </w:tcPr>
          <w:p w14:paraId="7F93F962" w14:textId="77777777" w:rsidR="000B5468" w:rsidRPr="000B5468" w:rsidRDefault="000B5468" w:rsidP="008868AC">
            <w:pPr>
              <w:rPr>
                <w:rFonts w:ascii="Arial" w:hAnsi="Arial" w:cs="Arial"/>
                <w:sz w:val="20"/>
                <w:szCs w:val="20"/>
              </w:rPr>
            </w:pPr>
            <w:r w:rsidRPr="000B5468">
              <w:rPr>
                <w:rFonts w:ascii="Arial" w:hAnsi="Arial" w:cs="Arial"/>
                <w:sz w:val="20"/>
                <w:szCs w:val="20"/>
              </w:rPr>
              <w:t>Univerzita Karlova</w:t>
            </w:r>
          </w:p>
        </w:tc>
        <w:tc>
          <w:tcPr>
            <w:tcW w:w="1417" w:type="dxa"/>
            <w:tcBorders>
              <w:top w:val="single" w:sz="4" w:space="0" w:color="auto"/>
              <w:left w:val="single" w:sz="4" w:space="0" w:color="auto"/>
              <w:bottom w:val="single" w:sz="4" w:space="0" w:color="auto"/>
              <w:right w:val="single" w:sz="4" w:space="0" w:color="auto"/>
            </w:tcBorders>
            <w:hideMark/>
          </w:tcPr>
          <w:p w14:paraId="6AD32B8C" w14:textId="77777777" w:rsidR="000B5468" w:rsidRPr="000B5468" w:rsidRDefault="000B5468" w:rsidP="008868AC">
            <w:pPr>
              <w:rPr>
                <w:rFonts w:ascii="Arial" w:hAnsi="Arial" w:cs="Arial"/>
                <w:sz w:val="20"/>
                <w:szCs w:val="20"/>
              </w:rPr>
            </w:pPr>
            <w:r w:rsidRPr="000B5468">
              <w:rPr>
                <w:rFonts w:ascii="Arial" w:hAnsi="Arial" w:cs="Arial"/>
                <w:sz w:val="20"/>
                <w:szCs w:val="20"/>
              </w:rPr>
              <w:t>XL</w:t>
            </w:r>
          </w:p>
        </w:tc>
      </w:tr>
      <w:tr w:rsidR="000B5468" w:rsidRPr="000B5468" w14:paraId="6162AE2E" w14:textId="77777777" w:rsidTr="000B5468">
        <w:trPr>
          <w:jc w:val="center"/>
        </w:trPr>
        <w:tc>
          <w:tcPr>
            <w:tcW w:w="4395" w:type="dxa"/>
            <w:tcBorders>
              <w:top w:val="single" w:sz="4" w:space="0" w:color="auto"/>
              <w:left w:val="single" w:sz="4" w:space="0" w:color="auto"/>
              <w:bottom w:val="single" w:sz="4" w:space="0" w:color="auto"/>
              <w:right w:val="single" w:sz="4" w:space="0" w:color="auto"/>
            </w:tcBorders>
            <w:hideMark/>
          </w:tcPr>
          <w:p w14:paraId="583EA2B8" w14:textId="77777777" w:rsidR="000B5468" w:rsidRPr="000B5468" w:rsidRDefault="000B5468" w:rsidP="008868AC">
            <w:pPr>
              <w:rPr>
                <w:rFonts w:ascii="Arial" w:hAnsi="Arial" w:cs="Arial"/>
                <w:sz w:val="20"/>
                <w:szCs w:val="20"/>
              </w:rPr>
            </w:pPr>
            <w:r w:rsidRPr="000B5468">
              <w:rPr>
                <w:rFonts w:ascii="Arial" w:hAnsi="Arial" w:cs="Arial"/>
                <w:sz w:val="20"/>
                <w:szCs w:val="20"/>
              </w:rPr>
              <w:t>Městská knihovna v Praze</w:t>
            </w:r>
          </w:p>
        </w:tc>
        <w:tc>
          <w:tcPr>
            <w:tcW w:w="1417" w:type="dxa"/>
            <w:tcBorders>
              <w:top w:val="single" w:sz="4" w:space="0" w:color="auto"/>
              <w:left w:val="single" w:sz="4" w:space="0" w:color="auto"/>
              <w:bottom w:val="single" w:sz="4" w:space="0" w:color="auto"/>
              <w:right w:val="single" w:sz="4" w:space="0" w:color="auto"/>
            </w:tcBorders>
            <w:hideMark/>
          </w:tcPr>
          <w:p w14:paraId="75F55FA2" w14:textId="77777777" w:rsidR="000B5468" w:rsidRPr="000B5468" w:rsidRDefault="000B5468" w:rsidP="008868AC">
            <w:pPr>
              <w:rPr>
                <w:rFonts w:ascii="Arial" w:hAnsi="Arial" w:cs="Arial"/>
                <w:sz w:val="20"/>
                <w:szCs w:val="20"/>
              </w:rPr>
            </w:pPr>
            <w:r w:rsidRPr="000B5468">
              <w:rPr>
                <w:rFonts w:ascii="Arial" w:hAnsi="Arial" w:cs="Arial"/>
                <w:sz w:val="20"/>
                <w:szCs w:val="20"/>
              </w:rPr>
              <w:t>XL</w:t>
            </w:r>
          </w:p>
        </w:tc>
      </w:tr>
    </w:tbl>
    <w:p w14:paraId="03B4886A" w14:textId="77777777" w:rsidR="000B5468" w:rsidRPr="000B5468" w:rsidRDefault="000B5468" w:rsidP="00EF5797">
      <w:pPr>
        <w:spacing w:before="240"/>
        <w:rPr>
          <w:rFonts w:ascii="Arial" w:hAnsi="Arial" w:cs="Arial"/>
          <w:sz w:val="20"/>
          <w:szCs w:val="20"/>
        </w:rPr>
      </w:pPr>
      <w:r w:rsidRPr="000B5468">
        <w:rPr>
          <w:rFonts w:ascii="Arial" w:hAnsi="Arial" w:cs="Arial"/>
          <w:b/>
          <w:bCs/>
          <w:sz w:val="20"/>
          <w:szCs w:val="20"/>
        </w:rPr>
        <w:t>Určení velikosti:</w:t>
      </w:r>
    </w:p>
    <w:p w14:paraId="3FE1FC56" w14:textId="77777777" w:rsidR="000B5468" w:rsidRPr="000B5468" w:rsidRDefault="000B5468" w:rsidP="008868AC">
      <w:pPr>
        <w:pStyle w:val="Odstavecseseznamem"/>
        <w:numPr>
          <w:ilvl w:val="0"/>
          <w:numId w:val="26"/>
        </w:numPr>
        <w:spacing w:line="254" w:lineRule="auto"/>
        <w:contextualSpacing w:val="0"/>
        <w:jc w:val="left"/>
        <w:rPr>
          <w:rFonts w:ascii="Arial" w:hAnsi="Arial" w:cs="Arial"/>
          <w:sz w:val="20"/>
          <w:szCs w:val="20"/>
        </w:rPr>
      </w:pPr>
      <w:r w:rsidRPr="000B5468">
        <w:rPr>
          <w:rFonts w:ascii="Arial" w:hAnsi="Arial" w:cs="Arial"/>
          <w:sz w:val="20"/>
          <w:szCs w:val="20"/>
        </w:rPr>
        <w:t>Nastavení velikosti podle hodnoty parametru P1; následně:</w:t>
      </w:r>
    </w:p>
    <w:p w14:paraId="5B9A4110" w14:textId="70BA694B" w:rsidR="000B5468" w:rsidRDefault="000B5468" w:rsidP="008868AC">
      <w:pPr>
        <w:pStyle w:val="Odstavecseseznamem"/>
        <w:numPr>
          <w:ilvl w:val="0"/>
          <w:numId w:val="26"/>
        </w:numPr>
        <w:spacing w:line="254" w:lineRule="auto"/>
        <w:contextualSpacing w:val="0"/>
        <w:jc w:val="left"/>
        <w:rPr>
          <w:rFonts w:ascii="Arial" w:hAnsi="Arial" w:cs="Arial"/>
          <w:sz w:val="20"/>
          <w:szCs w:val="20"/>
        </w:rPr>
      </w:pPr>
      <w:r w:rsidRPr="000B5468">
        <w:rPr>
          <w:rFonts w:ascii="Arial" w:hAnsi="Arial" w:cs="Arial"/>
          <w:sz w:val="20"/>
          <w:szCs w:val="20"/>
        </w:rPr>
        <w:t xml:space="preserve">Korekce podle hodnoty parametru PX: vždy </w:t>
      </w:r>
      <w:r w:rsidR="006F7A9A">
        <w:rPr>
          <w:rFonts w:ascii="Arial" w:hAnsi="Arial" w:cs="Arial"/>
          <w:sz w:val="20"/>
          <w:szCs w:val="20"/>
        </w:rPr>
        <w:t xml:space="preserve">se </w:t>
      </w:r>
      <w:r w:rsidRPr="000B5468">
        <w:rPr>
          <w:rFonts w:ascii="Arial" w:hAnsi="Arial" w:cs="Arial"/>
          <w:sz w:val="20"/>
          <w:szCs w:val="20"/>
        </w:rPr>
        <w:t>použij</w:t>
      </w:r>
      <w:r w:rsidR="006F7A9A">
        <w:rPr>
          <w:rFonts w:ascii="Arial" w:hAnsi="Arial" w:cs="Arial"/>
          <w:sz w:val="20"/>
          <w:szCs w:val="20"/>
        </w:rPr>
        <w:t>e</w:t>
      </w:r>
      <w:r w:rsidRPr="000B5468">
        <w:rPr>
          <w:rFonts w:ascii="Arial" w:hAnsi="Arial" w:cs="Arial"/>
          <w:sz w:val="20"/>
          <w:szCs w:val="20"/>
        </w:rPr>
        <w:t xml:space="preserve"> hodnot</w:t>
      </w:r>
      <w:r w:rsidR="006F7A9A">
        <w:rPr>
          <w:rFonts w:ascii="Arial" w:hAnsi="Arial" w:cs="Arial"/>
          <w:sz w:val="20"/>
          <w:szCs w:val="20"/>
        </w:rPr>
        <w:t>a</w:t>
      </w:r>
      <w:r w:rsidRPr="000B5468">
        <w:rPr>
          <w:rFonts w:ascii="Arial" w:hAnsi="Arial" w:cs="Arial"/>
          <w:sz w:val="20"/>
          <w:szCs w:val="20"/>
        </w:rPr>
        <w:t xml:space="preserve"> PX, pokud je pro </w:t>
      </w:r>
      <w:r w:rsidR="000510FC">
        <w:rPr>
          <w:rFonts w:ascii="Arial" w:hAnsi="Arial" w:cs="Arial"/>
          <w:sz w:val="20"/>
          <w:szCs w:val="20"/>
        </w:rPr>
        <w:t>Pověřujícího zadavatele</w:t>
      </w:r>
      <w:r w:rsidRPr="000B5468">
        <w:rPr>
          <w:rFonts w:ascii="Arial" w:hAnsi="Arial" w:cs="Arial"/>
          <w:sz w:val="20"/>
          <w:szCs w:val="20"/>
        </w:rPr>
        <w:t xml:space="preserve"> nastavena.</w:t>
      </w:r>
    </w:p>
    <w:p w14:paraId="5E2D6218" w14:textId="77777777" w:rsidR="000650A0" w:rsidRPr="000650A0" w:rsidRDefault="000650A0" w:rsidP="000650A0">
      <w:pPr>
        <w:spacing w:line="254" w:lineRule="auto"/>
        <w:jc w:val="left"/>
        <w:rPr>
          <w:rFonts w:ascii="Arial" w:hAnsi="Arial" w:cs="Arial"/>
          <w:sz w:val="20"/>
          <w:szCs w:val="20"/>
        </w:rPr>
      </w:pPr>
    </w:p>
    <w:p w14:paraId="608DF703" w14:textId="77777777" w:rsidR="000738A2" w:rsidRPr="000738A2" w:rsidRDefault="000738A2" w:rsidP="008868AC">
      <w:pPr>
        <w:rPr>
          <w:rFonts w:ascii="Arial" w:hAnsi="Arial" w:cs="Arial"/>
          <w:sz w:val="20"/>
          <w:szCs w:val="20"/>
        </w:rPr>
      </w:pPr>
    </w:p>
    <w:sectPr w:rsidR="000738A2" w:rsidRPr="000738A2" w:rsidSect="009C39F2">
      <w:pgSz w:w="11907" w:h="16840" w:code="9"/>
      <w:pgMar w:top="1418" w:right="1418" w:bottom="1418" w:left="1418" w:header="720" w:footer="5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399AD" w14:textId="77777777" w:rsidR="001B068F" w:rsidRDefault="001B068F">
      <w:r>
        <w:separator/>
      </w:r>
    </w:p>
  </w:endnote>
  <w:endnote w:type="continuationSeparator" w:id="0">
    <w:p w14:paraId="42A748F1" w14:textId="77777777" w:rsidR="001B068F" w:rsidRDefault="001B068F">
      <w:r>
        <w:continuationSeparator/>
      </w:r>
    </w:p>
  </w:endnote>
  <w:endnote w:type="continuationNotice" w:id="1">
    <w:p w14:paraId="4FF7BB04" w14:textId="77777777" w:rsidR="001B068F" w:rsidRDefault="001B068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C422" w14:textId="32D386A9" w:rsidR="001B068F" w:rsidRPr="000F1DF5" w:rsidRDefault="001B068F" w:rsidP="006825F2">
    <w:pPr>
      <w:pStyle w:val="Zpat"/>
      <w:rPr>
        <w:rFonts w:ascii="Arial" w:hAnsi="Arial" w:cs="Arial"/>
        <w:b/>
        <w:sz w:val="15"/>
        <w:szCs w:val="15"/>
      </w:rPr>
    </w:pPr>
    <w:r>
      <w:rPr>
        <w:rFonts w:eastAsia="Open Sans Light"/>
        <w:noProof/>
        <w:color w:val="000000" w:themeColor="text1"/>
        <w:sz w:val="16"/>
        <w:szCs w:val="16"/>
        <w:lang w:eastAsia="cs-CZ"/>
      </w:rPr>
      <mc:AlternateContent>
        <mc:Choice Requires="wps">
          <w:drawing>
            <wp:anchor distT="0" distB="0" distL="114300" distR="114300" simplePos="0" relativeHeight="251658241" behindDoc="0" locked="0" layoutInCell="1" allowOverlap="1" wp14:anchorId="2FF30607" wp14:editId="1CA00ED8">
              <wp:simplePos x="0" y="0"/>
              <wp:positionH relativeFrom="margin">
                <wp:align>right</wp:align>
              </wp:positionH>
              <wp:positionV relativeFrom="paragraph">
                <wp:posOffset>-292735</wp:posOffset>
              </wp:positionV>
              <wp:extent cx="672809" cy="658538"/>
              <wp:effectExtent l="0" t="0" r="0" b="8255"/>
              <wp:wrapNone/>
              <wp:docPr id="21" name="Textové pole 21"/>
              <wp:cNvGraphicFramePr/>
              <a:graphic xmlns:a="http://schemas.openxmlformats.org/drawingml/2006/main">
                <a:graphicData uri="http://schemas.microsoft.com/office/word/2010/wordprocessingShape">
                  <wps:wsp>
                    <wps:cNvSpPr txBox="1"/>
                    <wps:spPr>
                      <a:xfrm>
                        <a:off x="0" y="0"/>
                        <a:ext cx="672809" cy="658538"/>
                      </a:xfrm>
                      <a:prstGeom prst="rect">
                        <a:avLst/>
                      </a:prstGeom>
                      <a:solidFill>
                        <a:schemeClr val="lt1"/>
                      </a:solidFill>
                      <a:ln w="6350">
                        <a:noFill/>
                      </a:ln>
                    </wps:spPr>
                    <wps:txbx>
                      <w:txbxContent>
                        <w:p w14:paraId="52BAD9EB" w14:textId="146D2EFB" w:rsidR="001B068F" w:rsidRPr="008C2FD4" w:rsidRDefault="001B068F" w:rsidP="00BE45E3">
                          <w:pPr>
                            <w:jc w:val="right"/>
                            <w:rPr>
                              <w:rFonts w:ascii="Arial" w:hAnsi="Arial" w:cs="Arial"/>
                              <w:color w:val="CE3736"/>
                              <w:sz w:val="20"/>
                              <w:szCs w:val="20"/>
                            </w:rPr>
                          </w:pPr>
                          <w:r w:rsidRPr="00067095">
                            <w:rPr>
                              <w:rFonts w:eastAsia="Open Sans Light"/>
                              <w:color w:val="000000" w:themeColor="text1"/>
                              <w:sz w:val="16"/>
                              <w:szCs w:val="16"/>
                            </w:rPr>
                            <w:t xml:space="preserve">            </w:t>
                          </w:r>
                          <w:r w:rsidRPr="00067095">
                            <w:rPr>
                              <w:rFonts w:eastAsia="Open Sans Light"/>
                              <w:color w:val="000000" w:themeColor="text1"/>
                              <w:sz w:val="16"/>
                              <w:szCs w:val="16"/>
                            </w:rPr>
                            <w:tab/>
                          </w:r>
                          <w:r w:rsidRPr="00067095">
                            <w:rPr>
                              <w:rFonts w:eastAsia="Open Sans Light"/>
                              <w:color w:val="000000" w:themeColor="text1"/>
                              <w:sz w:val="16"/>
                              <w:szCs w:val="16"/>
                            </w:rPr>
                            <w:tab/>
                            <w:t xml:space="preserve">                 </w:t>
                          </w:r>
                          <w:r w:rsidRPr="008C2FD4">
                            <w:rPr>
                              <w:rFonts w:ascii="Arial" w:hAnsi="Arial" w:cs="Arial"/>
                              <w:color w:val="CE3736"/>
                              <w:sz w:val="20"/>
                              <w:szCs w:val="20"/>
                            </w:rPr>
                            <w:fldChar w:fldCharType="begin"/>
                          </w:r>
                          <w:r w:rsidRPr="008C2FD4">
                            <w:rPr>
                              <w:rFonts w:ascii="Arial" w:hAnsi="Arial" w:cs="Arial"/>
                              <w:color w:val="CE3736"/>
                              <w:sz w:val="20"/>
                              <w:szCs w:val="20"/>
                            </w:rPr>
                            <w:instrText>PAGE  \* Arabic</w:instrText>
                          </w:r>
                          <w:r w:rsidRPr="008C2FD4">
                            <w:rPr>
                              <w:rFonts w:ascii="Arial" w:hAnsi="Arial" w:cs="Arial"/>
                              <w:color w:val="CE3736"/>
                              <w:sz w:val="20"/>
                              <w:szCs w:val="20"/>
                            </w:rPr>
                            <w:fldChar w:fldCharType="separate"/>
                          </w:r>
                          <w:r w:rsidR="00404289">
                            <w:rPr>
                              <w:rFonts w:ascii="Arial" w:hAnsi="Arial" w:cs="Arial"/>
                              <w:noProof/>
                              <w:color w:val="CE3736"/>
                              <w:sz w:val="20"/>
                              <w:szCs w:val="20"/>
                            </w:rPr>
                            <w:t>11</w:t>
                          </w:r>
                          <w:r w:rsidRPr="008C2FD4">
                            <w:rPr>
                              <w:rFonts w:ascii="Arial" w:hAnsi="Arial" w:cs="Arial"/>
                              <w:color w:val="CE3736"/>
                              <w:sz w:val="20"/>
                              <w:szCs w:val="20"/>
                            </w:rPr>
                            <w:fldChar w:fldCharType="end"/>
                          </w:r>
                          <w:r w:rsidRPr="008C2FD4">
                            <w:rPr>
                              <w:rFonts w:ascii="Arial" w:hAnsi="Arial" w:cs="Arial"/>
                              <w:color w:val="CE3736"/>
                              <w:sz w:val="20"/>
                              <w:szCs w:val="20"/>
                            </w:rPr>
                            <w:t>/</w:t>
                          </w:r>
                          <w:r>
                            <w:rPr>
                              <w:rFonts w:ascii="Arial" w:hAnsi="Arial" w:cs="Arial"/>
                              <w:color w:val="CE3736"/>
                              <w:sz w:val="20"/>
                              <w:szCs w:val="20"/>
                            </w:rPr>
                            <w:t>19</w:t>
                          </w:r>
                        </w:p>
                        <w:p w14:paraId="6546E9CE" w14:textId="77777777" w:rsidR="001B068F" w:rsidRPr="00067095" w:rsidRDefault="001B068F" w:rsidP="00BE45E3">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F30607" id="_x0000_t202" coordsize="21600,21600" o:spt="202" path="m,l,21600r21600,l21600,xe">
              <v:stroke joinstyle="miter"/>
              <v:path gradientshapeok="t" o:connecttype="rect"/>
            </v:shapetype>
            <v:shape id="Textové pole 21" o:spid="_x0000_s1026" type="#_x0000_t202" style="position:absolute;left:0;text-align:left;margin-left:1.8pt;margin-top:-23.05pt;width:53pt;height:51.8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" fillcolor="white [3201]" stroked="f" strokeweight=".5pt">
              <v:textbox>
                <w:txbxContent>
                  <w:p w14:paraId="52BAD9EB" w14:textId="146D2EFB" w:rsidR="001B068F" w:rsidRPr="008C2FD4" w:rsidRDefault="001B068F" w:rsidP="00BE45E3">
                    <w:pPr>
                      <w:jc w:val="right"/>
                      <w:rPr>
                        <w:rFonts w:ascii="Arial" w:hAnsi="Arial" w:cs="Arial"/>
                        <w:color w:val="CE3736"/>
                        <w:sz w:val="20"/>
                        <w:szCs w:val="20"/>
                      </w:rPr>
                    </w:pPr>
                    <w:r w:rsidRPr="00067095">
                      <w:rPr>
                        <w:rFonts w:eastAsia="Open Sans Light"/>
                        <w:color w:val="000000" w:themeColor="text1"/>
                        <w:sz w:val="16"/>
                        <w:szCs w:val="16"/>
                      </w:rPr>
                      <w:t xml:space="preserve">            </w:t>
                    </w:r>
                    <w:r w:rsidRPr="00067095">
                      <w:rPr>
                        <w:rFonts w:eastAsia="Open Sans Light"/>
                        <w:color w:val="000000" w:themeColor="text1"/>
                        <w:sz w:val="16"/>
                        <w:szCs w:val="16"/>
                      </w:rPr>
                      <w:tab/>
                    </w:r>
                    <w:r w:rsidRPr="00067095">
                      <w:rPr>
                        <w:rFonts w:eastAsia="Open Sans Light"/>
                        <w:color w:val="000000" w:themeColor="text1"/>
                        <w:sz w:val="16"/>
                        <w:szCs w:val="16"/>
                      </w:rPr>
                      <w:tab/>
                      <w:t xml:space="preserve">                 </w:t>
                    </w:r>
                    <w:r w:rsidRPr="008C2FD4">
                      <w:rPr>
                        <w:rFonts w:ascii="Arial" w:hAnsi="Arial" w:cs="Arial"/>
                        <w:color w:val="CE3736"/>
                        <w:sz w:val="20"/>
                        <w:szCs w:val="20"/>
                      </w:rPr>
                      <w:fldChar w:fldCharType="begin"/>
                    </w:r>
                    <w:r w:rsidRPr="008C2FD4">
                      <w:rPr>
                        <w:rFonts w:ascii="Arial" w:hAnsi="Arial" w:cs="Arial"/>
                        <w:color w:val="CE3736"/>
                        <w:sz w:val="20"/>
                        <w:szCs w:val="20"/>
                      </w:rPr>
                      <w:instrText>PAGE  \* Arabic</w:instrText>
                    </w:r>
                    <w:r w:rsidRPr="008C2FD4">
                      <w:rPr>
                        <w:rFonts w:ascii="Arial" w:hAnsi="Arial" w:cs="Arial"/>
                        <w:color w:val="CE3736"/>
                        <w:sz w:val="20"/>
                        <w:szCs w:val="20"/>
                      </w:rPr>
                      <w:fldChar w:fldCharType="separate"/>
                    </w:r>
                    <w:r w:rsidR="00404289">
                      <w:rPr>
                        <w:rFonts w:ascii="Arial" w:hAnsi="Arial" w:cs="Arial"/>
                        <w:noProof/>
                        <w:color w:val="CE3736"/>
                        <w:sz w:val="20"/>
                        <w:szCs w:val="20"/>
                      </w:rPr>
                      <w:t>11</w:t>
                    </w:r>
                    <w:r w:rsidRPr="008C2FD4">
                      <w:rPr>
                        <w:rFonts w:ascii="Arial" w:hAnsi="Arial" w:cs="Arial"/>
                        <w:color w:val="CE3736"/>
                        <w:sz w:val="20"/>
                        <w:szCs w:val="20"/>
                      </w:rPr>
                      <w:fldChar w:fldCharType="end"/>
                    </w:r>
                    <w:r w:rsidRPr="008C2FD4">
                      <w:rPr>
                        <w:rFonts w:ascii="Arial" w:hAnsi="Arial" w:cs="Arial"/>
                        <w:color w:val="CE3736"/>
                        <w:sz w:val="20"/>
                        <w:szCs w:val="20"/>
                      </w:rPr>
                      <w:t>/</w:t>
                    </w:r>
                    <w:r>
                      <w:rPr>
                        <w:rFonts w:ascii="Arial" w:hAnsi="Arial" w:cs="Arial"/>
                        <w:color w:val="CE3736"/>
                        <w:sz w:val="20"/>
                        <w:szCs w:val="20"/>
                      </w:rPr>
                      <w:t>19</w:t>
                    </w:r>
                  </w:p>
                  <w:p w14:paraId="6546E9CE" w14:textId="77777777" w:rsidR="001B068F" w:rsidRPr="00067095" w:rsidRDefault="001B068F" w:rsidP="00BE45E3">
                    <w:pPr>
                      <w:jc w:val="right"/>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B347F" w14:textId="52B1E62E" w:rsidR="001B068F" w:rsidRDefault="001B068F">
    <w:pPr>
      <w:pStyle w:val="Zpat"/>
    </w:pPr>
    <w:r>
      <w:rPr>
        <w:rFonts w:eastAsia="Open Sans Light"/>
        <w:noProof/>
        <w:color w:val="000000" w:themeColor="text1"/>
        <w:sz w:val="16"/>
        <w:szCs w:val="16"/>
        <w:lang w:eastAsia="cs-CZ"/>
      </w:rPr>
      <mc:AlternateContent>
        <mc:Choice Requires="wps">
          <w:drawing>
            <wp:anchor distT="0" distB="0" distL="114300" distR="114300" simplePos="0" relativeHeight="251658240" behindDoc="0" locked="0" layoutInCell="1" allowOverlap="1" wp14:anchorId="0DD85B9D" wp14:editId="1225756E">
              <wp:simplePos x="0" y="0"/>
              <wp:positionH relativeFrom="margin">
                <wp:align>right</wp:align>
              </wp:positionH>
              <wp:positionV relativeFrom="paragraph">
                <wp:posOffset>12700</wp:posOffset>
              </wp:positionV>
              <wp:extent cx="672809" cy="658538"/>
              <wp:effectExtent l="0" t="0" r="0" b="8255"/>
              <wp:wrapNone/>
              <wp:docPr id="18" name="Textové pole 18"/>
              <wp:cNvGraphicFramePr/>
              <a:graphic xmlns:a="http://schemas.openxmlformats.org/drawingml/2006/main">
                <a:graphicData uri="http://schemas.microsoft.com/office/word/2010/wordprocessingShape">
                  <wps:wsp>
                    <wps:cNvSpPr txBox="1"/>
                    <wps:spPr>
                      <a:xfrm>
                        <a:off x="0" y="0"/>
                        <a:ext cx="672809" cy="658538"/>
                      </a:xfrm>
                      <a:prstGeom prst="rect">
                        <a:avLst/>
                      </a:prstGeom>
                      <a:solidFill>
                        <a:schemeClr val="lt1"/>
                      </a:solidFill>
                      <a:ln w="6350">
                        <a:noFill/>
                      </a:ln>
                    </wps:spPr>
                    <wps:txbx>
                      <w:txbxContent>
                        <w:p w14:paraId="2341E08A" w14:textId="2EC06FBC" w:rsidR="001B068F" w:rsidRPr="008C2FD4" w:rsidRDefault="001B068F" w:rsidP="00C1081D">
                          <w:pPr>
                            <w:jc w:val="right"/>
                            <w:rPr>
                              <w:rFonts w:ascii="Arial" w:hAnsi="Arial" w:cs="Arial"/>
                              <w:color w:val="CE3736"/>
                              <w:sz w:val="20"/>
                              <w:szCs w:val="20"/>
                            </w:rPr>
                          </w:pPr>
                          <w:r w:rsidRPr="00067095">
                            <w:rPr>
                              <w:rFonts w:eastAsia="Open Sans Light"/>
                              <w:color w:val="000000" w:themeColor="text1"/>
                              <w:sz w:val="16"/>
                              <w:szCs w:val="16"/>
                            </w:rPr>
                            <w:t xml:space="preserve">            </w:t>
                          </w:r>
                          <w:r w:rsidRPr="00067095">
                            <w:rPr>
                              <w:rFonts w:eastAsia="Open Sans Light"/>
                              <w:color w:val="000000" w:themeColor="text1"/>
                              <w:sz w:val="16"/>
                              <w:szCs w:val="16"/>
                            </w:rPr>
                            <w:tab/>
                          </w:r>
                          <w:r w:rsidRPr="00067095">
                            <w:rPr>
                              <w:rFonts w:eastAsia="Open Sans Light"/>
                              <w:color w:val="000000" w:themeColor="text1"/>
                              <w:sz w:val="16"/>
                              <w:szCs w:val="16"/>
                            </w:rPr>
                            <w:tab/>
                            <w:t xml:space="preserve">                 </w:t>
                          </w:r>
                          <w:r w:rsidRPr="008C2FD4">
                            <w:rPr>
                              <w:rFonts w:ascii="Arial" w:hAnsi="Arial" w:cs="Arial"/>
                              <w:color w:val="CE3736"/>
                              <w:sz w:val="20"/>
                              <w:szCs w:val="20"/>
                            </w:rPr>
                            <w:fldChar w:fldCharType="begin"/>
                          </w:r>
                          <w:r w:rsidRPr="008C2FD4">
                            <w:rPr>
                              <w:rFonts w:ascii="Arial" w:hAnsi="Arial" w:cs="Arial"/>
                              <w:color w:val="CE3736"/>
                              <w:sz w:val="20"/>
                              <w:szCs w:val="20"/>
                            </w:rPr>
                            <w:instrText>PAGE  \* Arabic</w:instrText>
                          </w:r>
                          <w:r w:rsidRPr="008C2FD4">
                            <w:rPr>
                              <w:rFonts w:ascii="Arial" w:hAnsi="Arial" w:cs="Arial"/>
                              <w:color w:val="CE3736"/>
                              <w:sz w:val="20"/>
                              <w:szCs w:val="20"/>
                            </w:rPr>
                            <w:fldChar w:fldCharType="separate"/>
                          </w:r>
                          <w:r w:rsidR="00404289">
                            <w:rPr>
                              <w:rFonts w:ascii="Arial" w:hAnsi="Arial" w:cs="Arial"/>
                              <w:noProof/>
                              <w:color w:val="CE3736"/>
                              <w:sz w:val="20"/>
                              <w:szCs w:val="20"/>
                            </w:rPr>
                            <w:t>1</w:t>
                          </w:r>
                          <w:r w:rsidRPr="008C2FD4">
                            <w:rPr>
                              <w:rFonts w:ascii="Arial" w:hAnsi="Arial" w:cs="Arial"/>
                              <w:color w:val="CE3736"/>
                              <w:sz w:val="20"/>
                              <w:szCs w:val="20"/>
                            </w:rPr>
                            <w:fldChar w:fldCharType="end"/>
                          </w:r>
                          <w:r w:rsidRPr="008C2FD4">
                            <w:rPr>
                              <w:rFonts w:ascii="Arial" w:hAnsi="Arial" w:cs="Arial"/>
                              <w:color w:val="CE3736"/>
                              <w:sz w:val="20"/>
                              <w:szCs w:val="20"/>
                            </w:rPr>
                            <w:t>/</w:t>
                          </w:r>
                          <w:r>
                            <w:rPr>
                              <w:rFonts w:ascii="Arial" w:hAnsi="Arial" w:cs="Arial"/>
                              <w:color w:val="CE3736"/>
                              <w:sz w:val="20"/>
                              <w:szCs w:val="20"/>
                            </w:rPr>
                            <w:t>18</w:t>
                          </w:r>
                        </w:p>
                        <w:p w14:paraId="314FD64A" w14:textId="77777777" w:rsidR="001B068F" w:rsidRPr="00067095" w:rsidRDefault="001B068F" w:rsidP="00C1081D">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D85B9D" id="_x0000_t202" coordsize="21600,21600" o:spt="202" path="m,l,21600r21600,l21600,xe">
              <v:stroke joinstyle="miter"/>
              <v:path gradientshapeok="t" o:connecttype="rect"/>
            </v:shapetype>
            <v:shape id="Textové pole 18" o:spid="_x0000_s1027" type="#_x0000_t202" style="position:absolute;left:0;text-align:left;margin-left:1.8pt;margin-top:1pt;width:53pt;height:51.8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" fillcolor="white [3201]" stroked="f" strokeweight=".5pt">
              <v:textbox>
                <w:txbxContent>
                  <w:p w14:paraId="2341E08A" w14:textId="2EC06FBC" w:rsidR="001B068F" w:rsidRPr="008C2FD4" w:rsidRDefault="001B068F" w:rsidP="00C1081D">
                    <w:pPr>
                      <w:jc w:val="right"/>
                      <w:rPr>
                        <w:rFonts w:ascii="Arial" w:hAnsi="Arial" w:cs="Arial"/>
                        <w:color w:val="CE3736"/>
                        <w:sz w:val="20"/>
                        <w:szCs w:val="20"/>
                      </w:rPr>
                    </w:pPr>
                    <w:r w:rsidRPr="00067095">
                      <w:rPr>
                        <w:rFonts w:eastAsia="Open Sans Light"/>
                        <w:color w:val="000000" w:themeColor="text1"/>
                        <w:sz w:val="16"/>
                        <w:szCs w:val="16"/>
                      </w:rPr>
                      <w:t xml:space="preserve">            </w:t>
                    </w:r>
                    <w:r w:rsidRPr="00067095">
                      <w:rPr>
                        <w:rFonts w:eastAsia="Open Sans Light"/>
                        <w:color w:val="000000" w:themeColor="text1"/>
                        <w:sz w:val="16"/>
                        <w:szCs w:val="16"/>
                      </w:rPr>
                      <w:tab/>
                    </w:r>
                    <w:r w:rsidRPr="00067095">
                      <w:rPr>
                        <w:rFonts w:eastAsia="Open Sans Light"/>
                        <w:color w:val="000000" w:themeColor="text1"/>
                        <w:sz w:val="16"/>
                        <w:szCs w:val="16"/>
                      </w:rPr>
                      <w:tab/>
                      <w:t xml:space="preserve">                 </w:t>
                    </w:r>
                    <w:r w:rsidRPr="008C2FD4">
                      <w:rPr>
                        <w:rFonts w:ascii="Arial" w:hAnsi="Arial" w:cs="Arial"/>
                        <w:color w:val="CE3736"/>
                        <w:sz w:val="20"/>
                        <w:szCs w:val="20"/>
                      </w:rPr>
                      <w:fldChar w:fldCharType="begin"/>
                    </w:r>
                    <w:r w:rsidRPr="008C2FD4">
                      <w:rPr>
                        <w:rFonts w:ascii="Arial" w:hAnsi="Arial" w:cs="Arial"/>
                        <w:color w:val="CE3736"/>
                        <w:sz w:val="20"/>
                        <w:szCs w:val="20"/>
                      </w:rPr>
                      <w:instrText>PAGE  \* Arabic</w:instrText>
                    </w:r>
                    <w:r w:rsidRPr="008C2FD4">
                      <w:rPr>
                        <w:rFonts w:ascii="Arial" w:hAnsi="Arial" w:cs="Arial"/>
                        <w:color w:val="CE3736"/>
                        <w:sz w:val="20"/>
                        <w:szCs w:val="20"/>
                      </w:rPr>
                      <w:fldChar w:fldCharType="separate"/>
                    </w:r>
                    <w:r w:rsidR="00404289">
                      <w:rPr>
                        <w:rFonts w:ascii="Arial" w:hAnsi="Arial" w:cs="Arial"/>
                        <w:noProof/>
                        <w:color w:val="CE3736"/>
                        <w:sz w:val="20"/>
                        <w:szCs w:val="20"/>
                      </w:rPr>
                      <w:t>1</w:t>
                    </w:r>
                    <w:r w:rsidRPr="008C2FD4">
                      <w:rPr>
                        <w:rFonts w:ascii="Arial" w:hAnsi="Arial" w:cs="Arial"/>
                        <w:color w:val="CE3736"/>
                        <w:sz w:val="20"/>
                        <w:szCs w:val="20"/>
                      </w:rPr>
                      <w:fldChar w:fldCharType="end"/>
                    </w:r>
                    <w:r w:rsidRPr="008C2FD4">
                      <w:rPr>
                        <w:rFonts w:ascii="Arial" w:hAnsi="Arial" w:cs="Arial"/>
                        <w:color w:val="CE3736"/>
                        <w:sz w:val="20"/>
                        <w:szCs w:val="20"/>
                      </w:rPr>
                      <w:t>/</w:t>
                    </w:r>
                    <w:r>
                      <w:rPr>
                        <w:rFonts w:ascii="Arial" w:hAnsi="Arial" w:cs="Arial"/>
                        <w:color w:val="CE3736"/>
                        <w:sz w:val="20"/>
                        <w:szCs w:val="20"/>
                      </w:rPr>
                      <w:t>18</w:t>
                    </w:r>
                  </w:p>
                  <w:p w14:paraId="314FD64A" w14:textId="77777777" w:rsidR="001B068F" w:rsidRPr="00067095" w:rsidRDefault="001B068F" w:rsidP="00C1081D">
                    <w:pPr>
                      <w:jc w:val="right"/>
                    </w:pPr>
                  </w:p>
                </w:txbxContent>
              </v:textbox>
              <w10:wrap anchorx="margin"/>
            </v:shape>
          </w:pict>
        </mc:Fallback>
      </mc:AlternateContent>
    </w:r>
    <w:r>
      <w:rPr>
        <w:rFonts w:eastAsia="Open Sans Light"/>
        <w:noProof/>
        <w:color w:val="000000" w:themeColor="text1"/>
        <w:sz w:val="16"/>
        <w:szCs w:val="16"/>
        <w:lang w:eastAsia="cs-CZ"/>
      </w:rPr>
      <w:drawing>
        <wp:inline distT="0" distB="0" distL="0" distR="0" wp14:anchorId="1FF9AEE8" wp14:editId="48B7BB65">
          <wp:extent cx="3432875" cy="493242"/>
          <wp:effectExtent l="0" t="0" r="0" b="2540"/>
          <wp:docPr id="238965442" name="Obrázek 238965442" descr="Obsah obrázku text, Písmo, snímek obrazovky,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ázek 19" descr="Obsah obrázku text, Písmo, snímek obrazovky, Grafika&#10;&#10;Popis byl vytvořen automaticky"/>
                  <pic:cNvPicPr/>
                </pic:nvPicPr>
                <pic:blipFill>
                  <a:blip r:embed="rId1"/>
                  <a:stretch>
                    <a:fillRect/>
                  </a:stretch>
                </pic:blipFill>
                <pic:spPr>
                  <a:xfrm>
                    <a:off x="0" y="0"/>
                    <a:ext cx="3515618" cy="50513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D8F5F" w14:textId="77777777" w:rsidR="001B068F" w:rsidRDefault="001B068F">
      <w:r>
        <w:separator/>
      </w:r>
    </w:p>
  </w:footnote>
  <w:footnote w:type="continuationSeparator" w:id="0">
    <w:p w14:paraId="00F67360" w14:textId="77777777" w:rsidR="001B068F" w:rsidRDefault="001B068F">
      <w:r>
        <w:continuationSeparator/>
      </w:r>
    </w:p>
  </w:footnote>
  <w:footnote w:type="continuationNotice" w:id="1">
    <w:p w14:paraId="77E7D688" w14:textId="77777777" w:rsidR="001B068F" w:rsidRDefault="001B068F">
      <w:pPr>
        <w:spacing w:before="0" w:after="0"/>
      </w:pPr>
    </w:p>
  </w:footnote>
  <w:footnote w:id="2">
    <w:p w14:paraId="3CA62075" w14:textId="1AF751BC" w:rsidR="001B068F" w:rsidRPr="00FB2F70" w:rsidRDefault="001B068F">
      <w:pPr>
        <w:pStyle w:val="Textpoznpodarou"/>
        <w:rPr>
          <w:rFonts w:ascii="Arial" w:hAnsi="Arial" w:cs="Arial"/>
          <w:sz w:val="16"/>
          <w:szCs w:val="16"/>
        </w:rPr>
      </w:pPr>
      <w:r>
        <w:rPr>
          <w:rStyle w:val="Znakapoznpodarou"/>
        </w:rPr>
        <w:footnoteRef/>
      </w:r>
      <w:r>
        <w:t xml:space="preserve"> </w:t>
      </w:r>
      <w:r w:rsidRPr="00FB2F70">
        <w:rPr>
          <w:rFonts w:ascii="Arial" w:hAnsi="Arial" w:cs="Arial"/>
          <w:sz w:val="16"/>
          <w:szCs w:val="16"/>
        </w:rPr>
        <w:t>Dle čl. 23.1 Smlouvy o dílo je Smlouva o dílo uzavřena na dobu deseti (10) let ode dne její účinnosti.</w:t>
      </w:r>
    </w:p>
  </w:footnote>
  <w:footnote w:id="3">
    <w:p w14:paraId="756E7B46" w14:textId="77777777" w:rsidR="001B068F" w:rsidRPr="00977DC8" w:rsidRDefault="001B068F" w:rsidP="00977DC8">
      <w:pPr>
        <w:pStyle w:val="Textpoznpodarou"/>
        <w:spacing w:before="0" w:after="60"/>
      </w:pPr>
      <w:r w:rsidRPr="00977DC8">
        <w:rPr>
          <w:rStyle w:val="Znakapoznpodarou"/>
          <w:rFonts w:ascii="Arial" w:hAnsi="Arial" w:cs="Arial"/>
          <w:sz w:val="16"/>
          <w:szCs w:val="16"/>
        </w:rPr>
        <w:footnoteRef/>
      </w:r>
      <w:r w:rsidRPr="00977DC8">
        <w:rPr>
          <w:rStyle w:val="Znakapoznpodarou"/>
          <w:rFonts w:ascii="Arial" w:hAnsi="Arial" w:cs="Arial"/>
          <w:sz w:val="16"/>
          <w:szCs w:val="16"/>
          <w:vertAlign w:val="baseline"/>
        </w:rPr>
        <w:t xml:space="preserve"> Poslední známá hodnota počtu studentů či počtu registrovaných uživatelů </w:t>
      </w:r>
      <w:r>
        <w:rPr>
          <w:rFonts w:ascii="Arial" w:hAnsi="Arial" w:cs="Arial"/>
          <w:sz w:val="16"/>
          <w:szCs w:val="16"/>
        </w:rPr>
        <w:t xml:space="preserve">stanovená způsobem dle </w:t>
      </w:r>
      <w:r w:rsidRPr="00977DC8">
        <w:rPr>
          <w:rStyle w:val="Znakapoznpodarou"/>
          <w:rFonts w:ascii="Arial" w:hAnsi="Arial" w:cs="Arial"/>
          <w:sz w:val="16"/>
          <w:szCs w:val="16"/>
          <w:vertAlign w:val="baseline"/>
        </w:rPr>
        <w:t>Přílo</w:t>
      </w:r>
      <w:r>
        <w:rPr>
          <w:rFonts w:ascii="Arial" w:hAnsi="Arial" w:cs="Arial"/>
          <w:sz w:val="16"/>
          <w:szCs w:val="16"/>
        </w:rPr>
        <w:t>hy</w:t>
      </w:r>
      <w:r w:rsidRPr="00977DC8">
        <w:rPr>
          <w:rStyle w:val="Znakapoznpodarou"/>
          <w:rFonts w:ascii="Arial" w:hAnsi="Arial" w:cs="Arial"/>
          <w:sz w:val="16"/>
          <w:szCs w:val="16"/>
          <w:vertAlign w:val="baseline"/>
        </w:rPr>
        <w:t xml:space="preserve"> č. 5</w:t>
      </w:r>
      <w:r>
        <w:rPr>
          <w:rFonts w:ascii="Arial" w:hAnsi="Arial" w:cs="Arial"/>
          <w:sz w:val="16"/>
          <w:szCs w:val="16"/>
        </w:rPr>
        <w:t xml:space="preserve"> Smlouvy</w:t>
      </w:r>
      <w:r w:rsidRPr="00977DC8">
        <w:rPr>
          <w:rStyle w:val="Znakapoznpodarou"/>
          <w:rFonts w:ascii="Arial" w:hAnsi="Arial" w:cs="Arial"/>
          <w:sz w:val="16"/>
          <w:szCs w:val="16"/>
          <w:vertAlign w:val="baseline"/>
        </w:rPr>
        <w:t>.</w:t>
      </w:r>
    </w:p>
  </w:footnote>
  <w:footnote w:id="4">
    <w:p w14:paraId="7A192F9A" w14:textId="0013E662" w:rsidR="001B068F" w:rsidRPr="006262DE" w:rsidRDefault="001B068F" w:rsidP="00977371">
      <w:pPr>
        <w:pStyle w:val="Textpoznpodarou"/>
        <w:spacing w:before="0" w:after="60"/>
        <w:rPr>
          <w:rFonts w:ascii="Arial" w:hAnsi="Arial" w:cs="Arial"/>
          <w:sz w:val="16"/>
          <w:szCs w:val="16"/>
        </w:rPr>
      </w:pPr>
      <w:r w:rsidRPr="006262DE">
        <w:rPr>
          <w:rStyle w:val="Znakapoznpodarou"/>
          <w:rFonts w:ascii="Arial" w:hAnsi="Arial" w:cs="Arial"/>
          <w:sz w:val="16"/>
          <w:szCs w:val="16"/>
        </w:rPr>
        <w:footnoteRef/>
      </w:r>
      <w:r w:rsidRPr="006262DE">
        <w:rPr>
          <w:rFonts w:ascii="Arial" w:hAnsi="Arial" w:cs="Arial"/>
          <w:sz w:val="16"/>
          <w:szCs w:val="16"/>
        </w:rPr>
        <w:t xml:space="preserve"> Velikostní kategorie (XS=velmi malá</w:t>
      </w:r>
      <w:r>
        <w:rPr>
          <w:rFonts w:ascii="Arial" w:hAnsi="Arial" w:cs="Arial"/>
          <w:sz w:val="16"/>
          <w:szCs w:val="16"/>
        </w:rPr>
        <w:t xml:space="preserve">, </w:t>
      </w:r>
      <w:r w:rsidRPr="006262DE">
        <w:rPr>
          <w:rFonts w:ascii="Arial" w:hAnsi="Arial" w:cs="Arial"/>
          <w:sz w:val="16"/>
          <w:szCs w:val="16"/>
        </w:rPr>
        <w:t>S=malá</w:t>
      </w:r>
      <w:r>
        <w:rPr>
          <w:rFonts w:ascii="Arial" w:hAnsi="Arial" w:cs="Arial"/>
          <w:sz w:val="16"/>
          <w:szCs w:val="16"/>
        </w:rPr>
        <w:t xml:space="preserve">, </w:t>
      </w:r>
      <w:r w:rsidRPr="006262DE">
        <w:rPr>
          <w:rFonts w:ascii="Arial" w:hAnsi="Arial" w:cs="Arial"/>
          <w:sz w:val="16"/>
          <w:szCs w:val="16"/>
        </w:rPr>
        <w:t>M=střední</w:t>
      </w:r>
      <w:r>
        <w:rPr>
          <w:rFonts w:ascii="Arial" w:hAnsi="Arial" w:cs="Arial"/>
          <w:sz w:val="16"/>
          <w:szCs w:val="16"/>
        </w:rPr>
        <w:t>,</w:t>
      </w:r>
      <w:r w:rsidRPr="006262DE">
        <w:rPr>
          <w:rFonts w:ascii="Arial" w:hAnsi="Arial" w:cs="Arial"/>
          <w:sz w:val="16"/>
          <w:szCs w:val="16"/>
        </w:rPr>
        <w:t xml:space="preserve"> L=velká,</w:t>
      </w:r>
      <w:r>
        <w:rPr>
          <w:rFonts w:ascii="Arial" w:hAnsi="Arial" w:cs="Arial"/>
          <w:sz w:val="16"/>
          <w:szCs w:val="16"/>
        </w:rPr>
        <w:t xml:space="preserve"> </w:t>
      </w:r>
      <w:r w:rsidRPr="006262DE">
        <w:rPr>
          <w:rFonts w:ascii="Arial" w:hAnsi="Arial" w:cs="Arial"/>
          <w:sz w:val="16"/>
          <w:szCs w:val="16"/>
        </w:rPr>
        <w:t>XL= velmi velká</w:t>
      </w:r>
      <w:r>
        <w:rPr>
          <w:rFonts w:ascii="Arial" w:hAnsi="Arial" w:cs="Arial"/>
          <w:sz w:val="16"/>
          <w:szCs w:val="16"/>
        </w:rPr>
        <w:t>) podle Přílohy č. 5 Smlouvy.</w:t>
      </w:r>
    </w:p>
  </w:footnote>
  <w:footnote w:id="5">
    <w:p w14:paraId="422AFAD0" w14:textId="369AC360" w:rsidR="001B068F" w:rsidRDefault="001B068F" w:rsidP="004B007D">
      <w:pPr>
        <w:pStyle w:val="Textpoznpodarou"/>
        <w:spacing w:before="0" w:after="60"/>
        <w:rPr>
          <w:rFonts w:ascii="Arial" w:hAnsi="Arial" w:cs="Arial"/>
          <w:sz w:val="16"/>
          <w:szCs w:val="16"/>
        </w:rPr>
      </w:pPr>
      <w:r w:rsidRPr="00776650">
        <w:rPr>
          <w:rStyle w:val="Znakapoznpodarou"/>
          <w:rFonts w:ascii="Arial" w:hAnsi="Arial" w:cs="Arial"/>
          <w:sz w:val="16"/>
          <w:szCs w:val="16"/>
        </w:rPr>
        <w:footnoteRef/>
      </w:r>
      <w:r w:rsidRPr="00776650">
        <w:rPr>
          <w:rFonts w:ascii="Arial" w:hAnsi="Arial" w:cs="Arial"/>
          <w:sz w:val="16"/>
          <w:szCs w:val="16"/>
        </w:rPr>
        <w:t xml:space="preserve"> </w:t>
      </w:r>
      <w:r>
        <w:rPr>
          <w:rFonts w:ascii="Arial" w:hAnsi="Arial" w:cs="Arial"/>
          <w:sz w:val="16"/>
          <w:szCs w:val="16"/>
        </w:rPr>
        <w:t>Požadavek na zařazení Pověřujícího zadavatele do implementační vlny:</w:t>
      </w:r>
    </w:p>
    <w:p w14:paraId="10E3E185" w14:textId="77777777" w:rsidR="001B068F" w:rsidRPr="00B26C64" w:rsidRDefault="001B068F" w:rsidP="00611209">
      <w:pPr>
        <w:pStyle w:val="Textpoznpodarou"/>
        <w:spacing w:before="0" w:after="60"/>
        <w:ind w:left="284"/>
        <w:rPr>
          <w:rFonts w:ascii="Arial" w:hAnsi="Arial" w:cs="Arial"/>
          <w:sz w:val="16"/>
          <w:szCs w:val="16"/>
        </w:rPr>
      </w:pPr>
      <w:r>
        <w:rPr>
          <w:rFonts w:ascii="Arial" w:hAnsi="Arial" w:cs="Arial"/>
          <w:sz w:val="16"/>
          <w:szCs w:val="16"/>
        </w:rPr>
        <w:t xml:space="preserve">1. </w:t>
      </w:r>
      <w:r w:rsidRPr="00EF5797">
        <w:rPr>
          <w:rFonts w:ascii="Arial" w:hAnsi="Arial" w:cs="Arial"/>
          <w:sz w:val="16"/>
          <w:szCs w:val="16"/>
        </w:rPr>
        <w:t>implementační vlna (</w:t>
      </w:r>
      <w:r w:rsidRPr="00B26C64">
        <w:rPr>
          <w:rFonts w:ascii="Arial" w:hAnsi="Arial" w:cs="Arial"/>
          <w:sz w:val="16"/>
          <w:szCs w:val="16"/>
        </w:rPr>
        <w:t xml:space="preserve">2026, PNG-Full) </w:t>
      </w:r>
    </w:p>
    <w:p w14:paraId="114F5E32" w14:textId="77777777" w:rsidR="001B068F" w:rsidRPr="00B26C64" w:rsidRDefault="001B068F" w:rsidP="00611209">
      <w:pPr>
        <w:pStyle w:val="Textpoznpodarou"/>
        <w:spacing w:before="0" w:after="60"/>
        <w:ind w:left="284"/>
        <w:rPr>
          <w:rFonts w:ascii="Arial" w:hAnsi="Arial" w:cs="Arial"/>
          <w:sz w:val="16"/>
          <w:szCs w:val="16"/>
        </w:rPr>
      </w:pPr>
      <w:r w:rsidRPr="00B26C64">
        <w:rPr>
          <w:rFonts w:ascii="Arial" w:hAnsi="Arial" w:cs="Arial"/>
          <w:sz w:val="16"/>
          <w:szCs w:val="16"/>
        </w:rPr>
        <w:t xml:space="preserve">2. implementační vlna (2027, PNG-Full) </w:t>
      </w:r>
    </w:p>
    <w:p w14:paraId="2CDD6474" w14:textId="77777777" w:rsidR="001B068F" w:rsidRPr="00B26C64" w:rsidRDefault="001B068F" w:rsidP="00611209">
      <w:pPr>
        <w:pStyle w:val="Textpoznpodarou"/>
        <w:spacing w:before="0" w:after="60"/>
        <w:ind w:left="284"/>
        <w:rPr>
          <w:rFonts w:ascii="Arial" w:hAnsi="Arial" w:cs="Arial"/>
          <w:sz w:val="16"/>
          <w:szCs w:val="16"/>
        </w:rPr>
      </w:pPr>
      <w:r w:rsidRPr="00B26C64">
        <w:rPr>
          <w:rFonts w:ascii="Arial" w:hAnsi="Arial" w:cs="Arial"/>
          <w:sz w:val="16"/>
          <w:szCs w:val="16"/>
        </w:rPr>
        <w:t xml:space="preserve">3. implementační vlna (2028, PNG-Full) </w:t>
      </w:r>
    </w:p>
    <w:p w14:paraId="018BB7F3" w14:textId="40013CC7" w:rsidR="001B068F" w:rsidRPr="00776650" w:rsidRDefault="001B068F" w:rsidP="00406739">
      <w:pPr>
        <w:pStyle w:val="Textpoznpodarou"/>
        <w:spacing w:before="0" w:after="60"/>
        <w:ind w:left="284"/>
        <w:rPr>
          <w:rFonts w:ascii="Arial" w:hAnsi="Arial" w:cs="Arial"/>
          <w:sz w:val="16"/>
          <w:szCs w:val="16"/>
        </w:rPr>
      </w:pPr>
      <w:r w:rsidRPr="00B26C64">
        <w:rPr>
          <w:rFonts w:ascii="Arial" w:hAnsi="Arial" w:cs="Arial"/>
          <w:sz w:val="16"/>
          <w:szCs w:val="16"/>
        </w:rPr>
        <w:t>4. Implementační vlna (2028, PNG</w:t>
      </w:r>
      <w:r w:rsidRPr="00EF5797">
        <w:rPr>
          <w:rFonts w:ascii="Arial" w:hAnsi="Arial" w:cs="Arial"/>
          <w:sz w:val="16"/>
          <w:szCs w:val="16"/>
        </w:rPr>
        <w:t>-bez-AKS)</w:t>
      </w:r>
    </w:p>
  </w:footnote>
  <w:footnote w:id="6">
    <w:p w14:paraId="4DE2680E" w14:textId="6ECC469B" w:rsidR="001B068F" w:rsidRDefault="001B068F" w:rsidP="00E45F08">
      <w:pPr>
        <w:pStyle w:val="Textpoznpodarou"/>
        <w:spacing w:before="0" w:after="0"/>
      </w:pPr>
      <w:r>
        <w:rPr>
          <w:rStyle w:val="Znakapoznpodarou"/>
        </w:rPr>
        <w:footnoteRef/>
      </w:r>
      <w:r>
        <w:t xml:space="preserve"> </w:t>
      </w:r>
      <w:r w:rsidRPr="00E45F08">
        <w:rPr>
          <w:rFonts w:ascii="Arial" w:hAnsi="Arial" w:cs="Arial"/>
          <w:sz w:val="16"/>
          <w:szCs w:val="16"/>
        </w:rPr>
        <w:t>Vysokoškolská, vědecká, národní specializovaná, resortní, krajská</w:t>
      </w:r>
    </w:p>
  </w:footnote>
  <w:footnote w:id="7">
    <w:p w14:paraId="3463A5B3" w14:textId="4F42D26A" w:rsidR="001B068F" w:rsidRPr="00977DC8" w:rsidRDefault="001B068F" w:rsidP="003672C9">
      <w:pPr>
        <w:pStyle w:val="Textpoznpodarou"/>
        <w:spacing w:before="0" w:after="60"/>
      </w:pPr>
      <w:r w:rsidRPr="00977DC8">
        <w:rPr>
          <w:rStyle w:val="Znakapoznpodarou"/>
          <w:rFonts w:ascii="Arial" w:hAnsi="Arial" w:cs="Arial"/>
          <w:sz w:val="16"/>
          <w:szCs w:val="16"/>
        </w:rPr>
        <w:footnoteRef/>
      </w:r>
      <w:r w:rsidRPr="00977DC8">
        <w:rPr>
          <w:rStyle w:val="Znakapoznpodarou"/>
          <w:rFonts w:ascii="Arial" w:hAnsi="Arial" w:cs="Arial"/>
          <w:sz w:val="16"/>
          <w:szCs w:val="16"/>
          <w:vertAlign w:val="baseline"/>
        </w:rPr>
        <w:t xml:space="preserve"> </w:t>
      </w:r>
      <w:r>
        <w:rPr>
          <w:rFonts w:ascii="Arial" w:hAnsi="Arial" w:cs="Arial"/>
          <w:sz w:val="16"/>
          <w:szCs w:val="16"/>
        </w:rPr>
        <w:t xml:space="preserve">Vyplnit pouze pro plné řešení Systému. </w:t>
      </w:r>
      <w:r w:rsidRPr="00BC7ED0">
        <w:rPr>
          <w:rFonts w:ascii="Arial" w:hAnsi="Arial" w:cs="Arial"/>
          <w:sz w:val="16"/>
          <w:szCs w:val="16"/>
        </w:rPr>
        <w:t>Pro vysokoškolské knihovny je zdroj poslední statistický výkaz AKVŠ, údaj 2.5 (počet všech uživatelů s platnou registrací k 31. 12. daného roku. Může jít i o neaktivní uživatele. V praxi se uvádějí všichni registrovaní uživatelé zapsaní v automatizovaném knihovním systému, a to včetně externistů). Pro ostatní knihovny poslední dostupná hodnota počtu registrovaných uživatelů podle definice Ročního výkazu o knihovně „Kult(MK) 12-01“, řádek 0201.</w:t>
      </w:r>
    </w:p>
  </w:footnote>
  <w:footnote w:id="8">
    <w:p w14:paraId="37115378" w14:textId="53D2F57D" w:rsidR="001B068F" w:rsidRPr="00977DC8" w:rsidRDefault="001B068F" w:rsidP="00D402BF">
      <w:pPr>
        <w:pStyle w:val="Textpoznpodarou"/>
        <w:spacing w:before="0" w:after="60"/>
      </w:pPr>
      <w:r w:rsidRPr="00621CB4">
        <w:rPr>
          <w:rStyle w:val="Znakapoznpodarou"/>
          <w:rFonts w:ascii="Arial" w:hAnsi="Arial" w:cs="Arial"/>
          <w:sz w:val="16"/>
          <w:szCs w:val="16"/>
        </w:rPr>
        <w:footnoteRef/>
      </w:r>
      <w:r w:rsidRPr="00621CB4">
        <w:rPr>
          <w:rStyle w:val="Znakapoznpodarou"/>
          <w:rFonts w:ascii="Arial" w:hAnsi="Arial" w:cs="Arial"/>
          <w:sz w:val="16"/>
          <w:szCs w:val="16"/>
          <w:vertAlign w:val="baseline"/>
        </w:rPr>
        <w:t xml:space="preserve"> </w:t>
      </w:r>
      <w:r w:rsidRPr="00621CB4">
        <w:rPr>
          <w:rFonts w:ascii="Arial" w:hAnsi="Arial" w:cs="Arial"/>
          <w:sz w:val="16"/>
          <w:szCs w:val="16"/>
        </w:rPr>
        <w:t>Vyplnit pouze pro plné řešení Systému. Počítají se všechny bibliografické záznamy v katalogu AKS včetně vyřazených. Nepočítají se jen smazané záznamy, které ze systémových důvodů v datech zůstávají. Nicméně, lze vyloučit EIZ, které jsou nahrané z externího zdroje do katalogu pro zpřístupnění uživatelům a nebudou migrovány do PNG, neboť je lze předpokládat v</w:t>
      </w:r>
      <w:r>
        <w:rPr>
          <w:rFonts w:ascii="Arial" w:hAnsi="Arial" w:cs="Arial"/>
          <w:sz w:val="16"/>
          <w:szCs w:val="16"/>
        </w:rPr>
        <w:t> </w:t>
      </w:r>
      <w:r w:rsidRPr="00621CB4">
        <w:rPr>
          <w:rFonts w:ascii="Arial" w:hAnsi="Arial" w:cs="Arial"/>
          <w:sz w:val="16"/>
          <w:szCs w:val="16"/>
        </w:rPr>
        <w:t xml:space="preserve">centrálním indexu. Zdroj: dotaz/statistika v knihovním systému k 31.12.2023 (pro Aleph lze předpokládat, že jen smazané záznamy mají prázdný název a lze použít </w:t>
      </w:r>
      <w:r>
        <w:rPr>
          <w:rFonts w:ascii="Arial" w:hAnsi="Arial" w:cs="Arial"/>
          <w:sz w:val="16"/>
          <w:szCs w:val="16"/>
        </w:rPr>
        <w:t>SQL</w:t>
      </w:r>
      <w:r w:rsidRPr="00621CB4">
        <w:rPr>
          <w:rFonts w:ascii="Arial" w:hAnsi="Arial" w:cs="Arial"/>
          <w:sz w:val="16"/>
          <w:szCs w:val="16"/>
        </w:rPr>
        <w:t xml:space="preserve"> dotaz v BIB bázi: "select count(1) from z13 where z13_title is not null or trim(z13_title)!='';")</w:t>
      </w:r>
    </w:p>
  </w:footnote>
  <w:footnote w:id="9">
    <w:p w14:paraId="42D43595" w14:textId="26079CDE" w:rsidR="001B068F" w:rsidRPr="00977DC8" w:rsidRDefault="001B068F" w:rsidP="009C2435">
      <w:pPr>
        <w:pStyle w:val="Textpoznpodarou"/>
        <w:spacing w:before="0" w:after="60"/>
      </w:pPr>
      <w:r w:rsidRPr="00977DC8">
        <w:rPr>
          <w:rStyle w:val="Znakapoznpodarou"/>
          <w:rFonts w:ascii="Arial" w:hAnsi="Arial" w:cs="Arial"/>
          <w:sz w:val="16"/>
          <w:szCs w:val="16"/>
        </w:rPr>
        <w:footnoteRef/>
      </w:r>
      <w:r w:rsidRPr="00977DC8">
        <w:rPr>
          <w:rStyle w:val="Znakapoznpodarou"/>
          <w:rFonts w:ascii="Arial" w:hAnsi="Arial" w:cs="Arial"/>
          <w:sz w:val="16"/>
          <w:szCs w:val="16"/>
          <w:vertAlign w:val="baseline"/>
        </w:rPr>
        <w:t xml:space="preserve"> </w:t>
      </w:r>
      <w:r>
        <w:rPr>
          <w:rFonts w:ascii="Arial" w:hAnsi="Arial" w:cs="Arial"/>
          <w:sz w:val="16"/>
          <w:szCs w:val="16"/>
        </w:rPr>
        <w:t xml:space="preserve">Vyplnit pouze pro plné řešení Systému. </w:t>
      </w:r>
      <w:r w:rsidRPr="00190D1F">
        <w:rPr>
          <w:rFonts w:ascii="Arial" w:hAnsi="Arial" w:cs="Arial"/>
          <w:color w:val="000000"/>
          <w:sz w:val="16"/>
          <w:szCs w:val="16"/>
        </w:rPr>
        <w:t>Všechny jednotky evidované v knihovním systému, včetně vyřazených, čísel časopisů mimo přírůstkový seznam, virtuálních jednotek e-knih, „deštníků“, studoven etc. Zdroj: data v knihovním systému k 31.12.2023 (pro Aleph použít SQL dotaz v ADM bázi: "select count(1) from z30")</w:t>
      </w:r>
    </w:p>
  </w:footnote>
  <w:footnote w:id="10">
    <w:p w14:paraId="10165B29" w14:textId="77777777" w:rsidR="001B068F" w:rsidRPr="0032445C" w:rsidRDefault="001B068F" w:rsidP="009C21B4">
      <w:pPr>
        <w:pStyle w:val="Textpoznpodarou"/>
        <w:rPr>
          <w:rFonts w:ascii="Arial" w:hAnsi="Arial" w:cs="Arial"/>
          <w:sz w:val="16"/>
          <w:szCs w:val="16"/>
        </w:rPr>
      </w:pPr>
      <w:r w:rsidRPr="0032445C">
        <w:rPr>
          <w:rStyle w:val="Znakapoznpodarou"/>
          <w:rFonts w:ascii="Arial" w:hAnsi="Arial" w:cs="Arial"/>
          <w:sz w:val="16"/>
          <w:szCs w:val="16"/>
        </w:rPr>
        <w:footnoteRef/>
      </w:r>
      <w:r w:rsidRPr="0032445C">
        <w:rPr>
          <w:rFonts w:ascii="Arial" w:hAnsi="Arial" w:cs="Arial"/>
          <w:sz w:val="16"/>
          <w:szCs w:val="16"/>
        </w:rPr>
        <w:t xml:space="preserve"> Nehodící se škrtněte.</w:t>
      </w:r>
    </w:p>
  </w:footnote>
  <w:footnote w:id="11">
    <w:p w14:paraId="75EAE5A3" w14:textId="77777777" w:rsidR="001B068F" w:rsidRPr="00977DC8" w:rsidRDefault="001B068F" w:rsidP="00977DC8">
      <w:pPr>
        <w:pStyle w:val="Textpoznpodarou"/>
        <w:spacing w:before="0" w:after="60"/>
      </w:pPr>
      <w:r w:rsidRPr="00977DC8">
        <w:rPr>
          <w:rStyle w:val="Znakapoznpodarou"/>
          <w:rFonts w:ascii="Arial" w:hAnsi="Arial" w:cs="Arial"/>
          <w:sz w:val="16"/>
          <w:szCs w:val="16"/>
        </w:rPr>
        <w:footnoteRef/>
      </w:r>
      <w:r w:rsidRPr="00977DC8">
        <w:rPr>
          <w:rStyle w:val="Znakapoznpodarou"/>
          <w:rFonts w:ascii="Arial" w:hAnsi="Arial" w:cs="Arial"/>
          <w:sz w:val="16"/>
          <w:szCs w:val="16"/>
          <w:vertAlign w:val="baseline"/>
        </w:rPr>
        <w:t xml:space="preserve"> Poslední známá hodnota počtu studentů či počtu registrovaných uživatelů dle informací uvedených v Příloze č. 5.</w:t>
      </w:r>
    </w:p>
  </w:footnote>
  <w:footnote w:id="12">
    <w:p w14:paraId="376AAA60" w14:textId="7963AA64" w:rsidR="001B068F" w:rsidRDefault="001B068F" w:rsidP="0039656D">
      <w:pPr>
        <w:pStyle w:val="Textpoznpodarou"/>
        <w:spacing w:before="0" w:after="0"/>
      </w:pPr>
      <w:r w:rsidRPr="00D44278">
        <w:rPr>
          <w:rStyle w:val="Znakapoznpodarou"/>
          <w:rFonts w:ascii="Arial" w:hAnsi="Arial" w:cs="Arial"/>
          <w:sz w:val="16"/>
          <w:szCs w:val="16"/>
        </w:rPr>
        <w:footnoteRef/>
      </w:r>
      <w:r w:rsidRPr="00D44278">
        <w:rPr>
          <w:rFonts w:ascii="Arial" w:hAnsi="Arial" w:cs="Arial"/>
          <w:sz w:val="16"/>
          <w:szCs w:val="16"/>
        </w:rPr>
        <w:t xml:space="preserve"> Velikostní kategorie (</w:t>
      </w:r>
      <w:r w:rsidRPr="006262DE">
        <w:rPr>
          <w:rFonts w:ascii="Arial" w:hAnsi="Arial" w:cs="Arial"/>
          <w:sz w:val="16"/>
          <w:szCs w:val="16"/>
        </w:rPr>
        <w:t>XS=velmi malá</w:t>
      </w:r>
      <w:r>
        <w:rPr>
          <w:rFonts w:ascii="Arial" w:hAnsi="Arial" w:cs="Arial"/>
          <w:sz w:val="16"/>
          <w:szCs w:val="16"/>
        </w:rPr>
        <w:t xml:space="preserve">, </w:t>
      </w:r>
      <w:r w:rsidRPr="006262DE">
        <w:rPr>
          <w:rFonts w:ascii="Arial" w:hAnsi="Arial" w:cs="Arial"/>
          <w:sz w:val="16"/>
          <w:szCs w:val="16"/>
        </w:rPr>
        <w:t>S=malá</w:t>
      </w:r>
      <w:r>
        <w:rPr>
          <w:rFonts w:ascii="Arial" w:hAnsi="Arial" w:cs="Arial"/>
          <w:sz w:val="16"/>
          <w:szCs w:val="16"/>
        </w:rPr>
        <w:t xml:space="preserve">, </w:t>
      </w:r>
      <w:r w:rsidRPr="006262DE">
        <w:rPr>
          <w:rFonts w:ascii="Arial" w:hAnsi="Arial" w:cs="Arial"/>
          <w:sz w:val="16"/>
          <w:szCs w:val="16"/>
        </w:rPr>
        <w:t>M=střední</w:t>
      </w:r>
      <w:r>
        <w:rPr>
          <w:rFonts w:ascii="Arial" w:hAnsi="Arial" w:cs="Arial"/>
          <w:sz w:val="16"/>
          <w:szCs w:val="16"/>
        </w:rPr>
        <w:t>,</w:t>
      </w:r>
      <w:r w:rsidRPr="006262DE">
        <w:rPr>
          <w:rFonts w:ascii="Arial" w:hAnsi="Arial" w:cs="Arial"/>
          <w:sz w:val="16"/>
          <w:szCs w:val="16"/>
        </w:rPr>
        <w:t xml:space="preserve"> L=velká,</w:t>
      </w:r>
      <w:r>
        <w:rPr>
          <w:rFonts w:ascii="Arial" w:hAnsi="Arial" w:cs="Arial"/>
          <w:sz w:val="16"/>
          <w:szCs w:val="16"/>
        </w:rPr>
        <w:t xml:space="preserve"> </w:t>
      </w:r>
      <w:r w:rsidRPr="006262DE">
        <w:rPr>
          <w:rFonts w:ascii="Arial" w:hAnsi="Arial" w:cs="Arial"/>
          <w:sz w:val="16"/>
          <w:szCs w:val="16"/>
        </w:rPr>
        <w:t>XL= velmi velká</w:t>
      </w:r>
      <w:r w:rsidRPr="00D44278">
        <w:rPr>
          <w:rFonts w:ascii="Arial" w:hAnsi="Arial" w:cs="Arial"/>
          <w:sz w:val="16"/>
          <w:szCs w:val="16"/>
        </w:rPr>
        <w:t>)</w:t>
      </w:r>
      <w:r>
        <w:rPr>
          <w:rFonts w:ascii="Arial" w:hAnsi="Arial" w:cs="Arial"/>
          <w:sz w:val="16"/>
          <w:szCs w:val="16"/>
        </w:rPr>
        <w:t xml:space="preserve"> podle Přílohy č. 5</w:t>
      </w:r>
      <w:r w:rsidRPr="00D44278">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2BB83" w14:textId="6DEA3991" w:rsidR="001B068F" w:rsidRDefault="001B068F">
    <w:pPr>
      <w:pStyle w:val="Zhlav"/>
    </w:pPr>
    <w:r>
      <w:rPr>
        <w:noProof/>
        <w:lang w:eastAsia="cs-CZ"/>
      </w:rPr>
      <w:drawing>
        <wp:inline distT="0" distB="0" distL="0" distR="0" wp14:anchorId="4DAF56C7" wp14:editId="3DF6A173">
          <wp:extent cx="5760085" cy="632277"/>
          <wp:effectExtent l="0" t="0" r="0" b="0"/>
          <wp:docPr id="1216061100" name="Grafický objekt 121606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cký objekt 6"/>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5760085" cy="6322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22DB0" w14:textId="0201065E" w:rsidR="001B068F" w:rsidRDefault="001B068F" w:rsidP="002A0A6B">
    <w:pPr>
      <w:pStyle w:val="Zhlav"/>
      <w:jc w:val="left"/>
    </w:pPr>
    <w:r>
      <w:rPr>
        <w:noProof/>
        <w:color w:val="000000"/>
        <w:lang w:eastAsia="cs-CZ"/>
      </w:rPr>
      <w:drawing>
        <wp:inline distT="0" distB="0" distL="0" distR="0" wp14:anchorId="7C5DE9D6" wp14:editId="39E09E99">
          <wp:extent cx="5759450" cy="632321"/>
          <wp:effectExtent l="0" t="0" r="0" b="0"/>
          <wp:docPr id="762914870" name="Obrázek 76291487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759450" cy="632321"/>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90F34"/>
    <w:multiLevelType w:val="hybridMultilevel"/>
    <w:tmpl w:val="CC9064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066444"/>
    <w:multiLevelType w:val="hybridMultilevel"/>
    <w:tmpl w:val="F6F838E2"/>
    <w:lvl w:ilvl="0" w:tplc="879045F8">
      <w:start w:val="1"/>
      <w:numFmt w:val="bullet"/>
      <w:pStyle w:val="Odrazkapro1a11"/>
      <w:lvlText w:val="-"/>
      <w:lvlJc w:val="left"/>
      <w:pPr>
        <w:ind w:left="-415" w:hanging="360"/>
      </w:pPr>
      <w:rPr>
        <w:rFonts w:ascii="Times New Roman" w:hAnsi="Times New Roman" w:cs="Times New Roman" w:hint="default"/>
        <w:b/>
        <w:i w:val="0"/>
      </w:rPr>
    </w:lvl>
    <w:lvl w:ilvl="1" w:tplc="04050003" w:tentative="1">
      <w:start w:val="1"/>
      <w:numFmt w:val="bullet"/>
      <w:lvlText w:val="o"/>
      <w:lvlJc w:val="left"/>
      <w:pPr>
        <w:ind w:left="305" w:hanging="360"/>
      </w:pPr>
      <w:rPr>
        <w:rFonts w:ascii="Courier New" w:hAnsi="Courier New" w:cs="Courier New" w:hint="default"/>
      </w:rPr>
    </w:lvl>
    <w:lvl w:ilvl="2" w:tplc="04050005" w:tentative="1">
      <w:start w:val="1"/>
      <w:numFmt w:val="bullet"/>
      <w:lvlText w:val=""/>
      <w:lvlJc w:val="left"/>
      <w:pPr>
        <w:ind w:left="1025" w:hanging="360"/>
      </w:pPr>
      <w:rPr>
        <w:rFonts w:ascii="Wingdings" w:hAnsi="Wingdings" w:hint="default"/>
      </w:rPr>
    </w:lvl>
    <w:lvl w:ilvl="3" w:tplc="04050001" w:tentative="1">
      <w:start w:val="1"/>
      <w:numFmt w:val="bullet"/>
      <w:lvlText w:val=""/>
      <w:lvlJc w:val="left"/>
      <w:pPr>
        <w:ind w:left="1745" w:hanging="360"/>
      </w:pPr>
      <w:rPr>
        <w:rFonts w:ascii="Symbol" w:hAnsi="Symbol" w:hint="default"/>
      </w:rPr>
    </w:lvl>
    <w:lvl w:ilvl="4" w:tplc="04050003" w:tentative="1">
      <w:start w:val="1"/>
      <w:numFmt w:val="bullet"/>
      <w:lvlText w:val="o"/>
      <w:lvlJc w:val="left"/>
      <w:pPr>
        <w:ind w:left="2465" w:hanging="360"/>
      </w:pPr>
      <w:rPr>
        <w:rFonts w:ascii="Courier New" w:hAnsi="Courier New" w:cs="Courier New" w:hint="default"/>
      </w:rPr>
    </w:lvl>
    <w:lvl w:ilvl="5" w:tplc="04050005" w:tentative="1">
      <w:start w:val="1"/>
      <w:numFmt w:val="bullet"/>
      <w:lvlText w:val=""/>
      <w:lvlJc w:val="left"/>
      <w:pPr>
        <w:ind w:left="3185" w:hanging="360"/>
      </w:pPr>
      <w:rPr>
        <w:rFonts w:ascii="Wingdings" w:hAnsi="Wingdings" w:hint="default"/>
      </w:rPr>
    </w:lvl>
    <w:lvl w:ilvl="6" w:tplc="04050001" w:tentative="1">
      <w:start w:val="1"/>
      <w:numFmt w:val="bullet"/>
      <w:lvlText w:val=""/>
      <w:lvlJc w:val="left"/>
      <w:pPr>
        <w:ind w:left="3905" w:hanging="360"/>
      </w:pPr>
      <w:rPr>
        <w:rFonts w:ascii="Symbol" w:hAnsi="Symbol" w:hint="default"/>
      </w:rPr>
    </w:lvl>
    <w:lvl w:ilvl="7" w:tplc="04050003" w:tentative="1">
      <w:start w:val="1"/>
      <w:numFmt w:val="bullet"/>
      <w:lvlText w:val="o"/>
      <w:lvlJc w:val="left"/>
      <w:pPr>
        <w:ind w:left="4625" w:hanging="360"/>
      </w:pPr>
      <w:rPr>
        <w:rFonts w:ascii="Courier New" w:hAnsi="Courier New" w:cs="Courier New" w:hint="default"/>
      </w:rPr>
    </w:lvl>
    <w:lvl w:ilvl="8" w:tplc="04050005" w:tentative="1">
      <w:start w:val="1"/>
      <w:numFmt w:val="bullet"/>
      <w:lvlText w:val=""/>
      <w:lvlJc w:val="left"/>
      <w:pPr>
        <w:ind w:left="5345" w:hanging="360"/>
      </w:pPr>
      <w:rPr>
        <w:rFonts w:ascii="Wingdings" w:hAnsi="Wingdings" w:hint="default"/>
      </w:rPr>
    </w:lvl>
  </w:abstractNum>
  <w:abstractNum w:abstractNumId="2" w15:restartNumberingAfterBreak="0">
    <w:nsid w:val="126A3052"/>
    <w:multiLevelType w:val="multilevel"/>
    <w:tmpl w:val="E72890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4" w15:restartNumberingAfterBreak="0">
    <w:nsid w:val="198E1592"/>
    <w:multiLevelType w:val="multilevel"/>
    <w:tmpl w:val="C604063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7.%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1C5520"/>
    <w:multiLevelType w:val="multilevel"/>
    <w:tmpl w:val="7DD003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8.%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2D5841"/>
    <w:multiLevelType w:val="multilevel"/>
    <w:tmpl w:val="FEFE0B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6.%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022D65"/>
    <w:multiLevelType w:val="hybridMultilevel"/>
    <w:tmpl w:val="9EDE23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8A46631"/>
    <w:multiLevelType w:val="hybridMultilevel"/>
    <w:tmpl w:val="16C60F42"/>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28D40E6D"/>
    <w:multiLevelType w:val="multilevel"/>
    <w:tmpl w:val="3EF83A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C74B48"/>
    <w:multiLevelType w:val="multilevel"/>
    <w:tmpl w:val="0A165A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7.%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45264F9"/>
    <w:multiLevelType w:val="multilevel"/>
    <w:tmpl w:val="4126BEB2"/>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pStyle w:val="Nadpis2"/>
      <w:lvlText w:val="%1.%2"/>
      <w:lvlJc w:val="left"/>
      <w:pPr>
        <w:tabs>
          <w:tab w:val="num" w:pos="567"/>
        </w:tabs>
        <w:ind w:left="709" w:hanging="709"/>
      </w:pPr>
      <w:rPr>
        <w:rFonts w:ascii="Times New Roman" w:hAnsi="Times New Roman" w:hint="default"/>
        <w:sz w:val="22"/>
      </w:rPr>
    </w:lvl>
    <w:lvl w:ilvl="2">
      <w:start w:val="1"/>
      <w:numFmt w:val="lowerLetter"/>
      <w:pStyle w:val="Nadpis3"/>
      <w:lvlText w:val="(%3)"/>
      <w:lvlJc w:val="left"/>
      <w:pPr>
        <w:tabs>
          <w:tab w:val="num" w:pos="851"/>
        </w:tabs>
        <w:ind w:left="851" w:hanging="142"/>
      </w:pPr>
      <w:rPr>
        <w:rFonts w:hint="default"/>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12" w15:restartNumberingAfterBreak="0">
    <w:nsid w:val="362C6FCD"/>
    <w:multiLevelType w:val="multilevel"/>
    <w:tmpl w:val="81BEBCA8"/>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rPr>
    </w:lvl>
    <w:lvl w:ilvl="1">
      <w:start w:val="1"/>
      <w:numFmt w:val="decimal"/>
      <w:lvlText w:val=""/>
      <w:lvlJc w:val="left"/>
      <w:pPr>
        <w:tabs>
          <w:tab w:val="num" w:pos="1474"/>
        </w:tabs>
        <w:ind w:left="1474"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rPr>
        <w:rFonts w:ascii="Times New Roman" w:hAnsi="Times New Roman" w:hint="default"/>
        <w:b w:val="0"/>
        <w:i w:val="0"/>
        <w:color w:val="auto"/>
        <w:sz w:val="22"/>
        <w14:glow w14:rad="0">
          <w14:srgbClr w14:val="000000"/>
        </w14:glow>
        <w14:scene3d>
          <w14:camera w14:prst="orthographicFront"/>
          <w14:lightRig w14:rig="threePt" w14:dir="t">
            <w14:rot w14:lat="0" w14:lon="0" w14:rev="0"/>
          </w14:lightRig>
        </w14:scene3d>
      </w:rPr>
    </w:lvl>
  </w:abstractNum>
  <w:abstractNum w:abstractNumId="13" w15:restartNumberingAfterBreak="0">
    <w:nsid w:val="45EE765B"/>
    <w:multiLevelType w:val="hybridMultilevel"/>
    <w:tmpl w:val="9F6ED536"/>
    <w:lvl w:ilvl="0" w:tplc="076650A0">
      <w:numFmt w:val="decimal"/>
      <w:pStyle w:val="UStyl2"/>
      <w:lvlText w:val=""/>
      <w:lvlJc w:val="left"/>
    </w:lvl>
    <w:lvl w:ilvl="1" w:tplc="04050019">
      <w:numFmt w:val="decimal"/>
      <w:lvlText w:val=""/>
      <w:lvlJc w:val="left"/>
    </w:lvl>
    <w:lvl w:ilvl="2" w:tplc="0405001B">
      <w:numFmt w:val="none"/>
      <w:lvlText w:val=""/>
      <w:lvlJc w:val="left"/>
      <w:pPr>
        <w:tabs>
          <w:tab w:val="num" w:pos="360"/>
        </w:tabs>
      </w:pPr>
    </w:lvl>
    <w:lvl w:ilvl="3" w:tplc="0405000F">
      <w:numFmt w:val="decimal"/>
      <w:lvlText w:val=""/>
      <w:lvlJc w:val="left"/>
    </w:lvl>
    <w:lvl w:ilvl="4" w:tplc="04050019">
      <w:numFmt w:val="decimal"/>
      <w:lvlText w:val=""/>
      <w:lvlJc w:val="left"/>
    </w:lvl>
    <w:lvl w:ilvl="5" w:tplc="0405001B">
      <w:numFmt w:val="decimal"/>
      <w:lvlText w:val=""/>
      <w:lvlJc w:val="left"/>
    </w:lvl>
    <w:lvl w:ilvl="6" w:tplc="0405000F">
      <w:numFmt w:val="none"/>
      <w:lvlText w:val=""/>
      <w:lvlJc w:val="left"/>
      <w:pPr>
        <w:tabs>
          <w:tab w:val="num" w:pos="360"/>
        </w:tabs>
      </w:pPr>
    </w:lvl>
    <w:lvl w:ilvl="7" w:tplc="04050019">
      <w:numFmt w:val="decimal"/>
      <w:lvlText w:val=""/>
      <w:lvlJc w:val="left"/>
    </w:lvl>
    <w:lvl w:ilvl="8" w:tplc="0405001B">
      <w:numFmt w:val="decimal"/>
      <w:lvlText w:val=""/>
      <w:lvlJc w:val="left"/>
    </w:lvl>
  </w:abstractNum>
  <w:abstractNum w:abstractNumId="14" w15:restartNumberingAfterBreak="0">
    <w:nsid w:val="464747C8"/>
    <w:multiLevelType w:val="multilevel"/>
    <w:tmpl w:val="4FD4FB98"/>
    <w:lvl w:ilvl="0">
      <w:numFmt w:val="decimal"/>
      <w:lvlText w:val=""/>
      <w:lvlJc w:val="left"/>
    </w:lvl>
    <w:lvl w:ilvl="1">
      <w:numFmt w:val="decimal"/>
      <w:lvlText w:val=""/>
      <w:lvlJc w:val="left"/>
    </w:lvl>
    <w:lvl w:ilvl="2">
      <w:numFmt w:val="decimal"/>
      <w:pStyle w:val="clanekavdefinicich"/>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8B78A9"/>
    <w:multiLevelType w:val="hybridMultilevel"/>
    <w:tmpl w:val="6890CE98"/>
    <w:lvl w:ilvl="0" w:tplc="04050017">
      <w:start w:val="1"/>
      <w:numFmt w:val="lowerLetter"/>
      <w:lvlText w:val="%1)"/>
      <w:lvlJc w:val="left"/>
      <w:pPr>
        <w:ind w:left="1457" w:hanging="360"/>
      </w:pPr>
    </w:lvl>
    <w:lvl w:ilvl="1" w:tplc="04050019" w:tentative="1">
      <w:start w:val="1"/>
      <w:numFmt w:val="lowerLetter"/>
      <w:lvlText w:val="%2."/>
      <w:lvlJc w:val="left"/>
      <w:pPr>
        <w:ind w:left="2177" w:hanging="360"/>
      </w:pPr>
    </w:lvl>
    <w:lvl w:ilvl="2" w:tplc="0405001B" w:tentative="1">
      <w:start w:val="1"/>
      <w:numFmt w:val="lowerRoman"/>
      <w:lvlText w:val="%3."/>
      <w:lvlJc w:val="right"/>
      <w:pPr>
        <w:ind w:left="2897" w:hanging="180"/>
      </w:pPr>
    </w:lvl>
    <w:lvl w:ilvl="3" w:tplc="0405000F" w:tentative="1">
      <w:start w:val="1"/>
      <w:numFmt w:val="decimal"/>
      <w:lvlText w:val="%4."/>
      <w:lvlJc w:val="left"/>
      <w:pPr>
        <w:ind w:left="3617" w:hanging="360"/>
      </w:pPr>
    </w:lvl>
    <w:lvl w:ilvl="4" w:tplc="04050019" w:tentative="1">
      <w:start w:val="1"/>
      <w:numFmt w:val="lowerLetter"/>
      <w:lvlText w:val="%5."/>
      <w:lvlJc w:val="left"/>
      <w:pPr>
        <w:ind w:left="4337" w:hanging="360"/>
      </w:pPr>
    </w:lvl>
    <w:lvl w:ilvl="5" w:tplc="0405001B" w:tentative="1">
      <w:start w:val="1"/>
      <w:numFmt w:val="lowerRoman"/>
      <w:lvlText w:val="%6."/>
      <w:lvlJc w:val="right"/>
      <w:pPr>
        <w:ind w:left="5057" w:hanging="180"/>
      </w:pPr>
    </w:lvl>
    <w:lvl w:ilvl="6" w:tplc="0405000F" w:tentative="1">
      <w:start w:val="1"/>
      <w:numFmt w:val="decimal"/>
      <w:lvlText w:val="%7."/>
      <w:lvlJc w:val="left"/>
      <w:pPr>
        <w:ind w:left="5777" w:hanging="360"/>
      </w:pPr>
    </w:lvl>
    <w:lvl w:ilvl="7" w:tplc="04050019" w:tentative="1">
      <w:start w:val="1"/>
      <w:numFmt w:val="lowerLetter"/>
      <w:lvlText w:val="%8."/>
      <w:lvlJc w:val="left"/>
      <w:pPr>
        <w:ind w:left="6497" w:hanging="360"/>
      </w:pPr>
    </w:lvl>
    <w:lvl w:ilvl="8" w:tplc="0405001B" w:tentative="1">
      <w:start w:val="1"/>
      <w:numFmt w:val="lowerRoman"/>
      <w:lvlText w:val="%9."/>
      <w:lvlJc w:val="right"/>
      <w:pPr>
        <w:ind w:left="7217" w:hanging="180"/>
      </w:pPr>
    </w:lvl>
  </w:abstractNum>
  <w:abstractNum w:abstractNumId="16" w15:restartNumberingAfterBreak="0">
    <w:nsid w:val="53175DC9"/>
    <w:multiLevelType w:val="hybridMultilevel"/>
    <w:tmpl w:val="F72E5CBC"/>
    <w:lvl w:ilvl="0" w:tplc="1FA8E708">
      <w:numFmt w:val="decimal"/>
      <w:pStyle w:val="Odrazkaproa"/>
      <w:lvlText w:val=""/>
      <w:lvlJc w:val="left"/>
    </w:lvl>
    <w:lvl w:ilvl="1" w:tplc="04050003">
      <w:numFmt w:val="decimal"/>
      <w:lvlText w:val=""/>
      <w:lvlJc w:val="left"/>
    </w:lvl>
    <w:lvl w:ilvl="2" w:tplc="04050005">
      <w:numFmt w:val="decimal"/>
      <w:lvlText w:val=""/>
      <w:lvlJc w:val="left"/>
    </w:lvl>
    <w:lvl w:ilvl="3" w:tplc="04050001">
      <w:numFmt w:val="decimal"/>
      <w:lvlText w:val=""/>
      <w:lvlJc w:val="left"/>
    </w:lvl>
    <w:lvl w:ilvl="4" w:tplc="04050003">
      <w:numFmt w:val="decimal"/>
      <w:lvlText w:val=""/>
      <w:lvlJc w:val="left"/>
    </w:lvl>
    <w:lvl w:ilvl="5" w:tplc="04050005">
      <w:numFmt w:val="decimal"/>
      <w:lvlText w:val=""/>
      <w:lvlJc w:val="left"/>
    </w:lvl>
    <w:lvl w:ilvl="6" w:tplc="04050001">
      <w:numFmt w:val="decimal"/>
      <w:lvlText w:val=""/>
      <w:lvlJc w:val="left"/>
    </w:lvl>
    <w:lvl w:ilvl="7" w:tplc="04050003">
      <w:numFmt w:val="decimal"/>
      <w:lvlText w:val=""/>
      <w:lvlJc w:val="left"/>
    </w:lvl>
    <w:lvl w:ilvl="8" w:tplc="04050005">
      <w:numFmt w:val="decimal"/>
      <w:lvlText w:val=""/>
      <w:lvlJc w:val="left"/>
    </w:lvl>
  </w:abstractNum>
  <w:abstractNum w:abstractNumId="17" w15:restartNumberingAfterBreak="0">
    <w:nsid w:val="54976BF6"/>
    <w:multiLevelType w:val="hybridMultilevel"/>
    <w:tmpl w:val="1492830A"/>
    <w:lvl w:ilvl="0" w:tplc="FFFFFFFF">
      <w:numFmt w:val="decimal"/>
      <w:pStyle w:val="Smlouva-Odrky1"/>
      <w:lvlText w:val=""/>
      <w:lvlJc w:val="left"/>
    </w:lvl>
    <w:lvl w:ilvl="1" w:tplc="7CC05E10">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6135490"/>
    <w:multiLevelType w:val="multilevel"/>
    <w:tmpl w:val="D2CC965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5.%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E66835"/>
    <w:multiLevelType w:val="hybridMultilevel"/>
    <w:tmpl w:val="7150788E"/>
    <w:lvl w:ilvl="0" w:tplc="F8A2ED68">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0" w15:restartNumberingAfterBreak="0">
    <w:nsid w:val="5DA97122"/>
    <w:multiLevelType w:val="multilevel"/>
    <w:tmpl w:val="070A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29379F"/>
    <w:multiLevelType w:val="multilevel"/>
    <w:tmpl w:val="7AE8A742"/>
    <w:lvl w:ilvl="0">
      <w:numFmt w:val="decimal"/>
      <w:pStyle w:val="RLslovanodstavec"/>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D9E227C"/>
    <w:multiLevelType w:val="multilevel"/>
    <w:tmpl w:val="6324D76C"/>
    <w:lvl w:ilvl="0">
      <w:numFmt w:val="decimal"/>
      <w:pStyle w:val="Styl2"/>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F4B5D6A"/>
    <w:multiLevelType w:val="multilevel"/>
    <w:tmpl w:val="3AF64574"/>
    <w:lvl w:ilvl="0">
      <w:start w:val="1"/>
      <w:numFmt w:val="decimal"/>
      <w:pStyle w:val="Nadpis1"/>
      <w:lvlText w:val="%1."/>
      <w:lvlJc w:val="left"/>
      <w:pPr>
        <w:tabs>
          <w:tab w:val="num" w:pos="1702"/>
        </w:tabs>
        <w:ind w:left="1702" w:hanging="567"/>
      </w:pPr>
    </w:lvl>
    <w:lvl w:ilvl="1">
      <w:start w:val="1"/>
      <w:numFmt w:val="decimal"/>
      <w:pStyle w:val="Clanek11"/>
      <w:lvlText w:val="%1.%2"/>
      <w:lvlJc w:val="left"/>
      <w:pPr>
        <w:tabs>
          <w:tab w:val="num" w:pos="567"/>
        </w:tabs>
        <w:ind w:left="567" w:hanging="567"/>
      </w:pPr>
      <w:rPr>
        <w:rFonts w:ascii="Arial" w:hAnsi="Arial" w:cs="Arial" w:hint="default"/>
        <w:b w:val="0"/>
        <w:bCs w:val="0"/>
        <w:i w:val="0"/>
        <w:sz w:val="20"/>
        <w:szCs w:val="20"/>
      </w:rPr>
    </w:lvl>
    <w:lvl w:ilvl="2">
      <w:start w:val="1"/>
      <w:numFmt w:val="lowerLetter"/>
      <w:pStyle w:val="Claneka"/>
      <w:lvlText w:val="(%3)"/>
      <w:lvlJc w:val="left"/>
      <w:pPr>
        <w:tabs>
          <w:tab w:val="num" w:pos="992"/>
        </w:tabs>
        <w:ind w:left="992" w:hanging="425"/>
      </w:pPr>
      <w:rPr>
        <w:b w:val="0"/>
        <w:bCs/>
      </w:rPr>
    </w:lvl>
    <w:lvl w:ilvl="3">
      <w:start w:val="1"/>
      <w:numFmt w:val="lowerRoman"/>
      <w:pStyle w:val="Claneki"/>
      <w:lvlText w:val="(%4)"/>
      <w:lvlJc w:val="left"/>
      <w:pPr>
        <w:tabs>
          <w:tab w:val="num" w:pos="1418"/>
        </w:tabs>
        <w:ind w:left="1418" w:hanging="426"/>
      </w:pPr>
    </w:lvl>
    <w:lvl w:ilvl="4">
      <w:start w:val="1"/>
      <w:numFmt w:val="decimal"/>
      <w:lvlText w:val="(%5)"/>
      <w:lvlJc w:val="left"/>
      <w:pPr>
        <w:ind w:left="360" w:hanging="360"/>
      </w:pPr>
      <w:rPr>
        <w:rFonts w:hint="default"/>
        <w:b w:val="0"/>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24" w15:restartNumberingAfterBreak="0">
    <w:nsid w:val="790577F9"/>
    <w:multiLevelType w:val="multilevel"/>
    <w:tmpl w:val="C5225D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10.%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EE8533E"/>
    <w:multiLevelType w:val="hybridMultilevel"/>
    <w:tmpl w:val="8D8E27CC"/>
    <w:lvl w:ilvl="0" w:tplc="1ACC4E52">
      <w:start w:val="1"/>
      <w:numFmt w:val="upperLetter"/>
      <w:pStyle w:val="Preambule"/>
      <w:lvlText w:val="(%1)"/>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abstractNumId w:val="11"/>
  </w:num>
  <w:num w:numId="2">
    <w:abstractNumId w:val="25"/>
  </w:num>
  <w:num w:numId="3">
    <w:abstractNumId w:val="23"/>
  </w:num>
  <w:num w:numId="4">
    <w:abstractNumId w:val="1"/>
  </w:num>
  <w:num w:numId="5">
    <w:abstractNumId w:val="16"/>
  </w:num>
  <w:num w:numId="6">
    <w:abstractNumId w:val="3"/>
  </w:num>
  <w:num w:numId="7">
    <w:abstractNumId w:val="12"/>
  </w:num>
  <w:num w:numId="8">
    <w:abstractNumId w:val="14"/>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num>
  <w:num w:numId="11">
    <w:abstractNumId w:val="17"/>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0"/>
  </w:num>
  <w:num w:numId="16">
    <w:abstractNumId w:val="18"/>
  </w:num>
  <w:num w:numId="17">
    <w:abstractNumId w:val="5"/>
  </w:num>
  <w:num w:numId="18">
    <w:abstractNumId w:val="4"/>
  </w:num>
  <w:num w:numId="19">
    <w:abstractNumId w:val="6"/>
  </w:num>
  <w:num w:numId="20">
    <w:abstractNumId w:val="10"/>
  </w:num>
  <w:num w:numId="21">
    <w:abstractNumId w:val="13"/>
  </w:num>
  <w:num w:numId="22">
    <w:abstractNumId w:val="23"/>
  </w:num>
  <w:num w:numId="23">
    <w:abstractNumId w:val="23"/>
  </w:num>
  <w:num w:numId="24">
    <w:abstractNumId w:val="23"/>
  </w:num>
  <w:num w:numId="25">
    <w:abstractNumId w:val="23"/>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23"/>
  </w:num>
  <w:num w:numId="29">
    <w:abstractNumId w:val="8"/>
  </w:num>
  <w:num w:numId="30">
    <w:abstractNumId w:val="24"/>
  </w:num>
  <w:num w:numId="31">
    <w:abstractNumId w:val="20"/>
  </w:num>
  <w:num w:numId="32">
    <w:abstractNumId w:val="9"/>
  </w:num>
  <w:num w:numId="33">
    <w:abstractNumId w:val="2"/>
  </w:num>
  <w:num w:numId="34">
    <w:abstractNumId w:val="23"/>
  </w:num>
  <w:num w:numId="35">
    <w:abstractNumId w:val="25"/>
  </w:num>
  <w:num w:numId="36">
    <w:abstractNumId w:val="25"/>
  </w:num>
  <w:num w:numId="37">
    <w:abstractNumId w:val="25"/>
  </w:num>
  <w:num w:numId="38">
    <w:abstractNumId w:val="7"/>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720"/>
  <w:hyphenationZone w:val="425"/>
  <w:drawingGridHorizontalSpacing w:val="187"/>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zNjU3szCxNDa3NDBQ0lEKTi0uzszPAykwrAUAjbdDkywAAAA="/>
  </w:docVars>
  <w:rsids>
    <w:rsidRoot w:val="004A7AB7"/>
    <w:rsid w:val="00000112"/>
    <w:rsid w:val="000002E2"/>
    <w:rsid w:val="000004B9"/>
    <w:rsid w:val="00000534"/>
    <w:rsid w:val="000005BD"/>
    <w:rsid w:val="00000688"/>
    <w:rsid w:val="00000C0E"/>
    <w:rsid w:val="00000DDD"/>
    <w:rsid w:val="000013FB"/>
    <w:rsid w:val="0000163D"/>
    <w:rsid w:val="000016E0"/>
    <w:rsid w:val="0000187E"/>
    <w:rsid w:val="00001A25"/>
    <w:rsid w:val="00001C6E"/>
    <w:rsid w:val="00001F12"/>
    <w:rsid w:val="00001FC5"/>
    <w:rsid w:val="0000259C"/>
    <w:rsid w:val="0000260B"/>
    <w:rsid w:val="00002862"/>
    <w:rsid w:val="00002B57"/>
    <w:rsid w:val="00003220"/>
    <w:rsid w:val="000032EF"/>
    <w:rsid w:val="000034CF"/>
    <w:rsid w:val="0000382C"/>
    <w:rsid w:val="000039C7"/>
    <w:rsid w:val="000039F2"/>
    <w:rsid w:val="00003C56"/>
    <w:rsid w:val="0000415C"/>
    <w:rsid w:val="000044B0"/>
    <w:rsid w:val="0000455F"/>
    <w:rsid w:val="000048F7"/>
    <w:rsid w:val="0000495B"/>
    <w:rsid w:val="00004B09"/>
    <w:rsid w:val="00004F97"/>
    <w:rsid w:val="0000505F"/>
    <w:rsid w:val="000054F4"/>
    <w:rsid w:val="00005822"/>
    <w:rsid w:val="00005B7F"/>
    <w:rsid w:val="00005CD8"/>
    <w:rsid w:val="00005CE5"/>
    <w:rsid w:val="00005E16"/>
    <w:rsid w:val="00005F6D"/>
    <w:rsid w:val="00006082"/>
    <w:rsid w:val="00006260"/>
    <w:rsid w:val="00006715"/>
    <w:rsid w:val="00006A37"/>
    <w:rsid w:val="00006AC9"/>
    <w:rsid w:val="00006BA2"/>
    <w:rsid w:val="00006CE3"/>
    <w:rsid w:val="00006D53"/>
    <w:rsid w:val="00006E1A"/>
    <w:rsid w:val="0000715D"/>
    <w:rsid w:val="000071B2"/>
    <w:rsid w:val="000074DD"/>
    <w:rsid w:val="000077C2"/>
    <w:rsid w:val="00007842"/>
    <w:rsid w:val="0000784D"/>
    <w:rsid w:val="000079ED"/>
    <w:rsid w:val="00007A73"/>
    <w:rsid w:val="00007DA0"/>
    <w:rsid w:val="00007E4A"/>
    <w:rsid w:val="00007EAB"/>
    <w:rsid w:val="00007F90"/>
    <w:rsid w:val="00007F99"/>
    <w:rsid w:val="000100EE"/>
    <w:rsid w:val="000106B9"/>
    <w:rsid w:val="00010778"/>
    <w:rsid w:val="000109FE"/>
    <w:rsid w:val="00010BD2"/>
    <w:rsid w:val="00010C5D"/>
    <w:rsid w:val="00010F44"/>
    <w:rsid w:val="00010F60"/>
    <w:rsid w:val="00011725"/>
    <w:rsid w:val="000117F4"/>
    <w:rsid w:val="00011A15"/>
    <w:rsid w:val="00011A36"/>
    <w:rsid w:val="00011BAF"/>
    <w:rsid w:val="000120B5"/>
    <w:rsid w:val="000121A7"/>
    <w:rsid w:val="000124A5"/>
    <w:rsid w:val="00012AAA"/>
    <w:rsid w:val="00012E3A"/>
    <w:rsid w:val="00012F78"/>
    <w:rsid w:val="00013067"/>
    <w:rsid w:val="000130A0"/>
    <w:rsid w:val="000130CD"/>
    <w:rsid w:val="00013252"/>
    <w:rsid w:val="00013352"/>
    <w:rsid w:val="000135BF"/>
    <w:rsid w:val="00013802"/>
    <w:rsid w:val="0001422F"/>
    <w:rsid w:val="00014554"/>
    <w:rsid w:val="0001501E"/>
    <w:rsid w:val="000152AF"/>
    <w:rsid w:val="0001555F"/>
    <w:rsid w:val="00015584"/>
    <w:rsid w:val="00015640"/>
    <w:rsid w:val="00015847"/>
    <w:rsid w:val="00015C94"/>
    <w:rsid w:val="00016177"/>
    <w:rsid w:val="00016182"/>
    <w:rsid w:val="00016669"/>
    <w:rsid w:val="000166C4"/>
    <w:rsid w:val="0001687D"/>
    <w:rsid w:val="00017510"/>
    <w:rsid w:val="0001792A"/>
    <w:rsid w:val="00017A76"/>
    <w:rsid w:val="00017D05"/>
    <w:rsid w:val="00017D2A"/>
    <w:rsid w:val="000203C2"/>
    <w:rsid w:val="00020438"/>
    <w:rsid w:val="000204DD"/>
    <w:rsid w:val="000205A6"/>
    <w:rsid w:val="0002083C"/>
    <w:rsid w:val="00020F84"/>
    <w:rsid w:val="00021048"/>
    <w:rsid w:val="00021411"/>
    <w:rsid w:val="000216A5"/>
    <w:rsid w:val="00021949"/>
    <w:rsid w:val="00021CC5"/>
    <w:rsid w:val="00021CDC"/>
    <w:rsid w:val="00022702"/>
    <w:rsid w:val="0002285A"/>
    <w:rsid w:val="0002288C"/>
    <w:rsid w:val="000228A4"/>
    <w:rsid w:val="00022EA6"/>
    <w:rsid w:val="00022ED7"/>
    <w:rsid w:val="000230B5"/>
    <w:rsid w:val="000231FC"/>
    <w:rsid w:val="0002345E"/>
    <w:rsid w:val="00023680"/>
    <w:rsid w:val="00023783"/>
    <w:rsid w:val="00023AE9"/>
    <w:rsid w:val="00024274"/>
    <w:rsid w:val="00024558"/>
    <w:rsid w:val="0002494D"/>
    <w:rsid w:val="0002499C"/>
    <w:rsid w:val="000249D2"/>
    <w:rsid w:val="00024ACB"/>
    <w:rsid w:val="00024AF6"/>
    <w:rsid w:val="00024B0F"/>
    <w:rsid w:val="00025139"/>
    <w:rsid w:val="000251D2"/>
    <w:rsid w:val="00025427"/>
    <w:rsid w:val="00025515"/>
    <w:rsid w:val="00025ABE"/>
    <w:rsid w:val="00026772"/>
    <w:rsid w:val="00026BB3"/>
    <w:rsid w:val="00026DF8"/>
    <w:rsid w:val="00026FF1"/>
    <w:rsid w:val="0002704E"/>
    <w:rsid w:val="0002715F"/>
    <w:rsid w:val="0002719B"/>
    <w:rsid w:val="00027414"/>
    <w:rsid w:val="000278DD"/>
    <w:rsid w:val="0002799D"/>
    <w:rsid w:val="00027CEB"/>
    <w:rsid w:val="00027F2E"/>
    <w:rsid w:val="000307C9"/>
    <w:rsid w:val="00030926"/>
    <w:rsid w:val="00030998"/>
    <w:rsid w:val="00031009"/>
    <w:rsid w:val="00031148"/>
    <w:rsid w:val="000315B2"/>
    <w:rsid w:val="000317F4"/>
    <w:rsid w:val="00031D73"/>
    <w:rsid w:val="00031E8D"/>
    <w:rsid w:val="00031EE3"/>
    <w:rsid w:val="00031FEC"/>
    <w:rsid w:val="000322BE"/>
    <w:rsid w:val="000322F8"/>
    <w:rsid w:val="00032A42"/>
    <w:rsid w:val="00032B99"/>
    <w:rsid w:val="00033581"/>
    <w:rsid w:val="00033FD2"/>
    <w:rsid w:val="00034109"/>
    <w:rsid w:val="000341DB"/>
    <w:rsid w:val="000342A5"/>
    <w:rsid w:val="0003467E"/>
    <w:rsid w:val="00034703"/>
    <w:rsid w:val="000348BC"/>
    <w:rsid w:val="00034A6F"/>
    <w:rsid w:val="00034BC5"/>
    <w:rsid w:val="000350D2"/>
    <w:rsid w:val="00035C56"/>
    <w:rsid w:val="00035CDD"/>
    <w:rsid w:val="00035CF3"/>
    <w:rsid w:val="00035DD4"/>
    <w:rsid w:val="00035E1E"/>
    <w:rsid w:val="00036177"/>
    <w:rsid w:val="0003632B"/>
    <w:rsid w:val="000365F9"/>
    <w:rsid w:val="000367E2"/>
    <w:rsid w:val="00036CD2"/>
    <w:rsid w:val="00036D5D"/>
    <w:rsid w:val="00036D82"/>
    <w:rsid w:val="00036E88"/>
    <w:rsid w:val="00036F38"/>
    <w:rsid w:val="0003709A"/>
    <w:rsid w:val="0003720F"/>
    <w:rsid w:val="000374EB"/>
    <w:rsid w:val="00037997"/>
    <w:rsid w:val="00037AB8"/>
    <w:rsid w:val="00037AE4"/>
    <w:rsid w:val="00037B63"/>
    <w:rsid w:val="00040321"/>
    <w:rsid w:val="000406A8"/>
    <w:rsid w:val="00040A64"/>
    <w:rsid w:val="00040BF1"/>
    <w:rsid w:val="0004153D"/>
    <w:rsid w:val="000416A9"/>
    <w:rsid w:val="000416B5"/>
    <w:rsid w:val="00041768"/>
    <w:rsid w:val="000418CF"/>
    <w:rsid w:val="0004194E"/>
    <w:rsid w:val="00041A98"/>
    <w:rsid w:val="00042095"/>
    <w:rsid w:val="000421BB"/>
    <w:rsid w:val="000427F0"/>
    <w:rsid w:val="000429AB"/>
    <w:rsid w:val="00042E6D"/>
    <w:rsid w:val="0004342E"/>
    <w:rsid w:val="00043667"/>
    <w:rsid w:val="0004373B"/>
    <w:rsid w:val="00043785"/>
    <w:rsid w:val="00043A0B"/>
    <w:rsid w:val="00043BD3"/>
    <w:rsid w:val="00043CB9"/>
    <w:rsid w:val="00043D76"/>
    <w:rsid w:val="0004400F"/>
    <w:rsid w:val="000440BA"/>
    <w:rsid w:val="00044182"/>
    <w:rsid w:val="000442D5"/>
    <w:rsid w:val="00044504"/>
    <w:rsid w:val="000449BA"/>
    <w:rsid w:val="00044A3A"/>
    <w:rsid w:val="00044E72"/>
    <w:rsid w:val="00044EE8"/>
    <w:rsid w:val="0004528E"/>
    <w:rsid w:val="000454A1"/>
    <w:rsid w:val="00045570"/>
    <w:rsid w:val="000459C4"/>
    <w:rsid w:val="000459C5"/>
    <w:rsid w:val="00045B0C"/>
    <w:rsid w:val="00045B24"/>
    <w:rsid w:val="00045B25"/>
    <w:rsid w:val="00045DDA"/>
    <w:rsid w:val="00045F53"/>
    <w:rsid w:val="000464EF"/>
    <w:rsid w:val="00046726"/>
    <w:rsid w:val="00046E7A"/>
    <w:rsid w:val="00046E97"/>
    <w:rsid w:val="00046F0B"/>
    <w:rsid w:val="00046FFD"/>
    <w:rsid w:val="000470A1"/>
    <w:rsid w:val="000470E0"/>
    <w:rsid w:val="000472C6"/>
    <w:rsid w:val="000475E7"/>
    <w:rsid w:val="00047D59"/>
    <w:rsid w:val="0005032F"/>
    <w:rsid w:val="00050495"/>
    <w:rsid w:val="00050639"/>
    <w:rsid w:val="00050775"/>
    <w:rsid w:val="00050C52"/>
    <w:rsid w:val="00050C72"/>
    <w:rsid w:val="000510FC"/>
    <w:rsid w:val="00051D3E"/>
    <w:rsid w:val="00051FEE"/>
    <w:rsid w:val="00052108"/>
    <w:rsid w:val="0005224A"/>
    <w:rsid w:val="0005234A"/>
    <w:rsid w:val="000523BF"/>
    <w:rsid w:val="00052934"/>
    <w:rsid w:val="00052C45"/>
    <w:rsid w:val="00052CA9"/>
    <w:rsid w:val="000531E6"/>
    <w:rsid w:val="00053355"/>
    <w:rsid w:val="000535B1"/>
    <w:rsid w:val="000535F0"/>
    <w:rsid w:val="00053AE8"/>
    <w:rsid w:val="00053CAA"/>
    <w:rsid w:val="00054148"/>
    <w:rsid w:val="00054312"/>
    <w:rsid w:val="0005446D"/>
    <w:rsid w:val="00054478"/>
    <w:rsid w:val="00054608"/>
    <w:rsid w:val="000547DA"/>
    <w:rsid w:val="000550BD"/>
    <w:rsid w:val="0005560C"/>
    <w:rsid w:val="00055E73"/>
    <w:rsid w:val="000561E6"/>
    <w:rsid w:val="0005620D"/>
    <w:rsid w:val="000562BB"/>
    <w:rsid w:val="00056367"/>
    <w:rsid w:val="00056AD2"/>
    <w:rsid w:val="0005769A"/>
    <w:rsid w:val="00057DAA"/>
    <w:rsid w:val="000605BA"/>
    <w:rsid w:val="00060A37"/>
    <w:rsid w:val="000612FE"/>
    <w:rsid w:val="0006189C"/>
    <w:rsid w:val="00061B31"/>
    <w:rsid w:val="00061CC7"/>
    <w:rsid w:val="00062012"/>
    <w:rsid w:val="0006240A"/>
    <w:rsid w:val="0006254B"/>
    <w:rsid w:val="000628AA"/>
    <w:rsid w:val="00062A89"/>
    <w:rsid w:val="00063213"/>
    <w:rsid w:val="0006331C"/>
    <w:rsid w:val="000635B0"/>
    <w:rsid w:val="00063787"/>
    <w:rsid w:val="00063BDA"/>
    <w:rsid w:val="00063E67"/>
    <w:rsid w:val="00064184"/>
    <w:rsid w:val="000643A7"/>
    <w:rsid w:val="000644F5"/>
    <w:rsid w:val="000650A0"/>
    <w:rsid w:val="00065128"/>
    <w:rsid w:val="000652B3"/>
    <w:rsid w:val="00065803"/>
    <w:rsid w:val="0006590F"/>
    <w:rsid w:val="000659F5"/>
    <w:rsid w:val="00065D11"/>
    <w:rsid w:val="00065FB9"/>
    <w:rsid w:val="00066333"/>
    <w:rsid w:val="000663DC"/>
    <w:rsid w:val="000663FC"/>
    <w:rsid w:val="00066446"/>
    <w:rsid w:val="00066FD2"/>
    <w:rsid w:val="000677CA"/>
    <w:rsid w:val="000677E7"/>
    <w:rsid w:val="00067963"/>
    <w:rsid w:val="00067A73"/>
    <w:rsid w:val="00067AA6"/>
    <w:rsid w:val="00067AB3"/>
    <w:rsid w:val="00067ACC"/>
    <w:rsid w:val="000701CE"/>
    <w:rsid w:val="0007028E"/>
    <w:rsid w:val="00070301"/>
    <w:rsid w:val="00070400"/>
    <w:rsid w:val="000708BF"/>
    <w:rsid w:val="000709EF"/>
    <w:rsid w:val="00070C7D"/>
    <w:rsid w:val="00070CC2"/>
    <w:rsid w:val="00070EF6"/>
    <w:rsid w:val="00071149"/>
    <w:rsid w:val="000713B4"/>
    <w:rsid w:val="000715DD"/>
    <w:rsid w:val="00071690"/>
    <w:rsid w:val="00071753"/>
    <w:rsid w:val="000717AE"/>
    <w:rsid w:val="000718A0"/>
    <w:rsid w:val="00071A1A"/>
    <w:rsid w:val="00071DAB"/>
    <w:rsid w:val="00072179"/>
    <w:rsid w:val="00072200"/>
    <w:rsid w:val="0007226B"/>
    <w:rsid w:val="00072642"/>
    <w:rsid w:val="000729CD"/>
    <w:rsid w:val="000731E4"/>
    <w:rsid w:val="0007326C"/>
    <w:rsid w:val="000734CD"/>
    <w:rsid w:val="00073826"/>
    <w:rsid w:val="000738A2"/>
    <w:rsid w:val="00073D94"/>
    <w:rsid w:val="000740D9"/>
    <w:rsid w:val="00074355"/>
    <w:rsid w:val="00074400"/>
    <w:rsid w:val="000746AA"/>
    <w:rsid w:val="0007498C"/>
    <w:rsid w:val="00074AC2"/>
    <w:rsid w:val="00074B25"/>
    <w:rsid w:val="00074CAB"/>
    <w:rsid w:val="0007505D"/>
    <w:rsid w:val="00075116"/>
    <w:rsid w:val="00075A15"/>
    <w:rsid w:val="00075B8A"/>
    <w:rsid w:val="00075C84"/>
    <w:rsid w:val="000763CF"/>
    <w:rsid w:val="000764D2"/>
    <w:rsid w:val="0007666D"/>
    <w:rsid w:val="00076698"/>
    <w:rsid w:val="00076A61"/>
    <w:rsid w:val="00076C3A"/>
    <w:rsid w:val="00076EC0"/>
    <w:rsid w:val="00076EE8"/>
    <w:rsid w:val="00076F29"/>
    <w:rsid w:val="0007733A"/>
    <w:rsid w:val="000775CA"/>
    <w:rsid w:val="000775D4"/>
    <w:rsid w:val="0008030D"/>
    <w:rsid w:val="000803E9"/>
    <w:rsid w:val="00080791"/>
    <w:rsid w:val="00081198"/>
    <w:rsid w:val="00081610"/>
    <w:rsid w:val="00081716"/>
    <w:rsid w:val="000818CD"/>
    <w:rsid w:val="000819D6"/>
    <w:rsid w:val="00081B58"/>
    <w:rsid w:val="0008248F"/>
    <w:rsid w:val="00082526"/>
    <w:rsid w:val="00082E1C"/>
    <w:rsid w:val="00082FE2"/>
    <w:rsid w:val="00083034"/>
    <w:rsid w:val="0008332D"/>
    <w:rsid w:val="00083541"/>
    <w:rsid w:val="000835A3"/>
    <w:rsid w:val="000838EF"/>
    <w:rsid w:val="00083AFE"/>
    <w:rsid w:val="00083B2A"/>
    <w:rsid w:val="0008401B"/>
    <w:rsid w:val="00084023"/>
    <w:rsid w:val="000842A1"/>
    <w:rsid w:val="000842A8"/>
    <w:rsid w:val="000844D1"/>
    <w:rsid w:val="00084649"/>
    <w:rsid w:val="00084858"/>
    <w:rsid w:val="00085C8B"/>
    <w:rsid w:val="00085F87"/>
    <w:rsid w:val="000862F9"/>
    <w:rsid w:val="0008642E"/>
    <w:rsid w:val="0008648C"/>
    <w:rsid w:val="00086557"/>
    <w:rsid w:val="00086CA1"/>
    <w:rsid w:val="00086DEB"/>
    <w:rsid w:val="00087715"/>
    <w:rsid w:val="0008784C"/>
    <w:rsid w:val="00087B46"/>
    <w:rsid w:val="00087F22"/>
    <w:rsid w:val="0009003A"/>
    <w:rsid w:val="000903CE"/>
    <w:rsid w:val="00090437"/>
    <w:rsid w:val="00090856"/>
    <w:rsid w:val="000908E4"/>
    <w:rsid w:val="00090AD5"/>
    <w:rsid w:val="00090C7C"/>
    <w:rsid w:val="00090C94"/>
    <w:rsid w:val="00090E25"/>
    <w:rsid w:val="00091425"/>
    <w:rsid w:val="000915A6"/>
    <w:rsid w:val="00091C34"/>
    <w:rsid w:val="00091F7D"/>
    <w:rsid w:val="00092229"/>
    <w:rsid w:val="0009251D"/>
    <w:rsid w:val="00092A6D"/>
    <w:rsid w:val="00092C20"/>
    <w:rsid w:val="00092E6A"/>
    <w:rsid w:val="0009315A"/>
    <w:rsid w:val="000934C8"/>
    <w:rsid w:val="00093854"/>
    <w:rsid w:val="00093A54"/>
    <w:rsid w:val="00093D69"/>
    <w:rsid w:val="00094382"/>
    <w:rsid w:val="000946D6"/>
    <w:rsid w:val="00094EB5"/>
    <w:rsid w:val="00094F54"/>
    <w:rsid w:val="000951C0"/>
    <w:rsid w:val="000953FD"/>
    <w:rsid w:val="0009554E"/>
    <w:rsid w:val="00095801"/>
    <w:rsid w:val="00095C72"/>
    <w:rsid w:val="00095CB0"/>
    <w:rsid w:val="00095F24"/>
    <w:rsid w:val="00096061"/>
    <w:rsid w:val="0009636A"/>
    <w:rsid w:val="0009648A"/>
    <w:rsid w:val="000964F1"/>
    <w:rsid w:val="000966B1"/>
    <w:rsid w:val="000968A3"/>
    <w:rsid w:val="00096B4D"/>
    <w:rsid w:val="00096CFA"/>
    <w:rsid w:val="00096E67"/>
    <w:rsid w:val="0009708C"/>
    <w:rsid w:val="0009738F"/>
    <w:rsid w:val="0009751E"/>
    <w:rsid w:val="00097BD0"/>
    <w:rsid w:val="00097C91"/>
    <w:rsid w:val="000A0482"/>
    <w:rsid w:val="000A06FC"/>
    <w:rsid w:val="000A07BE"/>
    <w:rsid w:val="000A0F8D"/>
    <w:rsid w:val="000A175D"/>
    <w:rsid w:val="000A18DC"/>
    <w:rsid w:val="000A1F49"/>
    <w:rsid w:val="000A213A"/>
    <w:rsid w:val="000A2266"/>
    <w:rsid w:val="000A228B"/>
    <w:rsid w:val="000A2429"/>
    <w:rsid w:val="000A2509"/>
    <w:rsid w:val="000A251F"/>
    <w:rsid w:val="000A2719"/>
    <w:rsid w:val="000A2932"/>
    <w:rsid w:val="000A2A92"/>
    <w:rsid w:val="000A2C36"/>
    <w:rsid w:val="000A2CFD"/>
    <w:rsid w:val="000A2E2A"/>
    <w:rsid w:val="000A38E0"/>
    <w:rsid w:val="000A3C39"/>
    <w:rsid w:val="000A3CEE"/>
    <w:rsid w:val="000A3E77"/>
    <w:rsid w:val="000A41EB"/>
    <w:rsid w:val="000A4B34"/>
    <w:rsid w:val="000A51FA"/>
    <w:rsid w:val="000A539E"/>
    <w:rsid w:val="000A53B3"/>
    <w:rsid w:val="000A5486"/>
    <w:rsid w:val="000A56DF"/>
    <w:rsid w:val="000A5978"/>
    <w:rsid w:val="000A6045"/>
    <w:rsid w:val="000A621C"/>
    <w:rsid w:val="000A635E"/>
    <w:rsid w:val="000A64B2"/>
    <w:rsid w:val="000A6A00"/>
    <w:rsid w:val="000A6C28"/>
    <w:rsid w:val="000A6F96"/>
    <w:rsid w:val="000A6FE8"/>
    <w:rsid w:val="000A715A"/>
    <w:rsid w:val="000A71A4"/>
    <w:rsid w:val="000A73F4"/>
    <w:rsid w:val="000A79D7"/>
    <w:rsid w:val="000B003A"/>
    <w:rsid w:val="000B0329"/>
    <w:rsid w:val="000B0644"/>
    <w:rsid w:val="000B0F45"/>
    <w:rsid w:val="000B0FC6"/>
    <w:rsid w:val="000B1042"/>
    <w:rsid w:val="000B10C0"/>
    <w:rsid w:val="000B115B"/>
    <w:rsid w:val="000B116F"/>
    <w:rsid w:val="000B13DD"/>
    <w:rsid w:val="000B16AB"/>
    <w:rsid w:val="000B244D"/>
    <w:rsid w:val="000B25B0"/>
    <w:rsid w:val="000B2623"/>
    <w:rsid w:val="000B2878"/>
    <w:rsid w:val="000B29BA"/>
    <w:rsid w:val="000B29FC"/>
    <w:rsid w:val="000B2B9B"/>
    <w:rsid w:val="000B2BF5"/>
    <w:rsid w:val="000B2C7B"/>
    <w:rsid w:val="000B30AD"/>
    <w:rsid w:val="000B401E"/>
    <w:rsid w:val="000B40BC"/>
    <w:rsid w:val="000B40BD"/>
    <w:rsid w:val="000B4332"/>
    <w:rsid w:val="000B43A1"/>
    <w:rsid w:val="000B44ED"/>
    <w:rsid w:val="000B4B24"/>
    <w:rsid w:val="000B4C7D"/>
    <w:rsid w:val="000B4D05"/>
    <w:rsid w:val="000B501D"/>
    <w:rsid w:val="000B522B"/>
    <w:rsid w:val="000B5468"/>
    <w:rsid w:val="000B5823"/>
    <w:rsid w:val="000B5924"/>
    <w:rsid w:val="000B5A2E"/>
    <w:rsid w:val="000B5D68"/>
    <w:rsid w:val="000B5FC6"/>
    <w:rsid w:val="000B6054"/>
    <w:rsid w:val="000B6190"/>
    <w:rsid w:val="000B682F"/>
    <w:rsid w:val="000B6AC7"/>
    <w:rsid w:val="000B7470"/>
    <w:rsid w:val="000B755E"/>
    <w:rsid w:val="000B790E"/>
    <w:rsid w:val="000B7A51"/>
    <w:rsid w:val="000B7AF2"/>
    <w:rsid w:val="000B7BEE"/>
    <w:rsid w:val="000B7C6C"/>
    <w:rsid w:val="000B7DA2"/>
    <w:rsid w:val="000B7E80"/>
    <w:rsid w:val="000B7F19"/>
    <w:rsid w:val="000B7FEA"/>
    <w:rsid w:val="000BC4B3"/>
    <w:rsid w:val="000C010E"/>
    <w:rsid w:val="000C028F"/>
    <w:rsid w:val="000C052D"/>
    <w:rsid w:val="000C05DE"/>
    <w:rsid w:val="000C07B2"/>
    <w:rsid w:val="000C0849"/>
    <w:rsid w:val="000C0949"/>
    <w:rsid w:val="000C0980"/>
    <w:rsid w:val="000C0B33"/>
    <w:rsid w:val="000C0DEE"/>
    <w:rsid w:val="000C1585"/>
    <w:rsid w:val="000C15A9"/>
    <w:rsid w:val="000C16F5"/>
    <w:rsid w:val="000C1851"/>
    <w:rsid w:val="000C1C96"/>
    <w:rsid w:val="000C1CD1"/>
    <w:rsid w:val="000C2382"/>
    <w:rsid w:val="000C23C3"/>
    <w:rsid w:val="000C2406"/>
    <w:rsid w:val="000C2F30"/>
    <w:rsid w:val="000C32BC"/>
    <w:rsid w:val="000C3543"/>
    <w:rsid w:val="000C3820"/>
    <w:rsid w:val="000C3B61"/>
    <w:rsid w:val="000C3B72"/>
    <w:rsid w:val="000C3DBE"/>
    <w:rsid w:val="000C3F1F"/>
    <w:rsid w:val="000C4142"/>
    <w:rsid w:val="000C460F"/>
    <w:rsid w:val="000C4B83"/>
    <w:rsid w:val="000C52D4"/>
    <w:rsid w:val="000C59B5"/>
    <w:rsid w:val="000C5B10"/>
    <w:rsid w:val="000C6469"/>
    <w:rsid w:val="000C6891"/>
    <w:rsid w:val="000C6D8F"/>
    <w:rsid w:val="000C7075"/>
    <w:rsid w:val="000C71E3"/>
    <w:rsid w:val="000C737E"/>
    <w:rsid w:val="000C7DAE"/>
    <w:rsid w:val="000C7E92"/>
    <w:rsid w:val="000D0092"/>
    <w:rsid w:val="000D072F"/>
    <w:rsid w:val="000D0DFE"/>
    <w:rsid w:val="000D0F5B"/>
    <w:rsid w:val="000D1190"/>
    <w:rsid w:val="000D11B5"/>
    <w:rsid w:val="000D11D2"/>
    <w:rsid w:val="000D137C"/>
    <w:rsid w:val="000D158D"/>
    <w:rsid w:val="000D1979"/>
    <w:rsid w:val="000D1EC5"/>
    <w:rsid w:val="000D1F7D"/>
    <w:rsid w:val="000D29E6"/>
    <w:rsid w:val="000D2A51"/>
    <w:rsid w:val="000D2B29"/>
    <w:rsid w:val="000D2DFE"/>
    <w:rsid w:val="000D331F"/>
    <w:rsid w:val="000D35C0"/>
    <w:rsid w:val="000D3631"/>
    <w:rsid w:val="000D3693"/>
    <w:rsid w:val="000D37D5"/>
    <w:rsid w:val="000D3DD4"/>
    <w:rsid w:val="000D3E16"/>
    <w:rsid w:val="000D3E37"/>
    <w:rsid w:val="000D4297"/>
    <w:rsid w:val="000D478A"/>
    <w:rsid w:val="000D4A53"/>
    <w:rsid w:val="000D4BB6"/>
    <w:rsid w:val="000D4BD8"/>
    <w:rsid w:val="000D4BFD"/>
    <w:rsid w:val="000D4CD5"/>
    <w:rsid w:val="000D4D64"/>
    <w:rsid w:val="000D565A"/>
    <w:rsid w:val="000D568D"/>
    <w:rsid w:val="000D5D7B"/>
    <w:rsid w:val="000D61D1"/>
    <w:rsid w:val="000D6434"/>
    <w:rsid w:val="000D6686"/>
    <w:rsid w:val="000D6D02"/>
    <w:rsid w:val="000D6D6A"/>
    <w:rsid w:val="000D6F14"/>
    <w:rsid w:val="000D7258"/>
    <w:rsid w:val="000D799F"/>
    <w:rsid w:val="000D79DB"/>
    <w:rsid w:val="000D7C19"/>
    <w:rsid w:val="000D7CC9"/>
    <w:rsid w:val="000D7CCF"/>
    <w:rsid w:val="000E049F"/>
    <w:rsid w:val="000E0674"/>
    <w:rsid w:val="000E071D"/>
    <w:rsid w:val="000E0745"/>
    <w:rsid w:val="000E0F4A"/>
    <w:rsid w:val="000E13CE"/>
    <w:rsid w:val="000E16C1"/>
    <w:rsid w:val="000E1987"/>
    <w:rsid w:val="000E1A47"/>
    <w:rsid w:val="000E1B6A"/>
    <w:rsid w:val="000E1BAA"/>
    <w:rsid w:val="000E25B1"/>
    <w:rsid w:val="000E25F1"/>
    <w:rsid w:val="000E2927"/>
    <w:rsid w:val="000E2A3A"/>
    <w:rsid w:val="000E2C18"/>
    <w:rsid w:val="000E2CD3"/>
    <w:rsid w:val="000E30EA"/>
    <w:rsid w:val="000E30EB"/>
    <w:rsid w:val="000E3499"/>
    <w:rsid w:val="000E366B"/>
    <w:rsid w:val="000E3863"/>
    <w:rsid w:val="000E3BE8"/>
    <w:rsid w:val="000E3E54"/>
    <w:rsid w:val="000E3EB2"/>
    <w:rsid w:val="000E4161"/>
    <w:rsid w:val="000E43F1"/>
    <w:rsid w:val="000E4774"/>
    <w:rsid w:val="000E4787"/>
    <w:rsid w:val="000E4AB2"/>
    <w:rsid w:val="000E4CE0"/>
    <w:rsid w:val="000E4D19"/>
    <w:rsid w:val="000E4D29"/>
    <w:rsid w:val="000E4D50"/>
    <w:rsid w:val="000E5BA2"/>
    <w:rsid w:val="000E5D1D"/>
    <w:rsid w:val="000E5D5A"/>
    <w:rsid w:val="000E6375"/>
    <w:rsid w:val="000E6853"/>
    <w:rsid w:val="000E6BF7"/>
    <w:rsid w:val="000E6C9D"/>
    <w:rsid w:val="000E6CD7"/>
    <w:rsid w:val="000E6F38"/>
    <w:rsid w:val="000E7026"/>
    <w:rsid w:val="000E7371"/>
    <w:rsid w:val="000E73E7"/>
    <w:rsid w:val="000E7438"/>
    <w:rsid w:val="000E7481"/>
    <w:rsid w:val="000E77F5"/>
    <w:rsid w:val="000E7C99"/>
    <w:rsid w:val="000F0958"/>
    <w:rsid w:val="000F09C8"/>
    <w:rsid w:val="000F0DC0"/>
    <w:rsid w:val="000F0E86"/>
    <w:rsid w:val="000F1634"/>
    <w:rsid w:val="000F1CD3"/>
    <w:rsid w:val="000F1DF5"/>
    <w:rsid w:val="000F2054"/>
    <w:rsid w:val="000F22B6"/>
    <w:rsid w:val="000F24D7"/>
    <w:rsid w:val="000F2572"/>
    <w:rsid w:val="000F3210"/>
    <w:rsid w:val="000F384B"/>
    <w:rsid w:val="000F38D9"/>
    <w:rsid w:val="000F39A1"/>
    <w:rsid w:val="000F3AB7"/>
    <w:rsid w:val="000F444D"/>
    <w:rsid w:val="000F4523"/>
    <w:rsid w:val="000F4662"/>
    <w:rsid w:val="000F4EDA"/>
    <w:rsid w:val="000F4EF5"/>
    <w:rsid w:val="000F5070"/>
    <w:rsid w:val="000F52AB"/>
    <w:rsid w:val="000F5494"/>
    <w:rsid w:val="000F5741"/>
    <w:rsid w:val="000F58BA"/>
    <w:rsid w:val="000F5E9E"/>
    <w:rsid w:val="000F6900"/>
    <w:rsid w:val="000F6B23"/>
    <w:rsid w:val="000F73E7"/>
    <w:rsid w:val="000F7493"/>
    <w:rsid w:val="000F7731"/>
    <w:rsid w:val="000F77BE"/>
    <w:rsid w:val="000F792B"/>
    <w:rsid w:val="000F7F72"/>
    <w:rsid w:val="0010064D"/>
    <w:rsid w:val="00100C81"/>
    <w:rsid w:val="001011D3"/>
    <w:rsid w:val="0010133E"/>
    <w:rsid w:val="00101570"/>
    <w:rsid w:val="00101AB7"/>
    <w:rsid w:val="001026EF"/>
    <w:rsid w:val="0010284A"/>
    <w:rsid w:val="00102C70"/>
    <w:rsid w:val="00102EB4"/>
    <w:rsid w:val="00102F8A"/>
    <w:rsid w:val="0010335E"/>
    <w:rsid w:val="00103381"/>
    <w:rsid w:val="001033C2"/>
    <w:rsid w:val="00103835"/>
    <w:rsid w:val="001038BB"/>
    <w:rsid w:val="00103A4A"/>
    <w:rsid w:val="00103A73"/>
    <w:rsid w:val="00103C7C"/>
    <w:rsid w:val="00103CF1"/>
    <w:rsid w:val="00103DFB"/>
    <w:rsid w:val="00103E08"/>
    <w:rsid w:val="0010429B"/>
    <w:rsid w:val="00104332"/>
    <w:rsid w:val="00104674"/>
    <w:rsid w:val="0010476A"/>
    <w:rsid w:val="00104AEB"/>
    <w:rsid w:val="00104CC8"/>
    <w:rsid w:val="00104FF2"/>
    <w:rsid w:val="00105257"/>
    <w:rsid w:val="0010539C"/>
    <w:rsid w:val="00105460"/>
    <w:rsid w:val="0010577D"/>
    <w:rsid w:val="001057ED"/>
    <w:rsid w:val="0010595B"/>
    <w:rsid w:val="00105A80"/>
    <w:rsid w:val="00105BF7"/>
    <w:rsid w:val="00105CA1"/>
    <w:rsid w:val="00105E81"/>
    <w:rsid w:val="00105EE9"/>
    <w:rsid w:val="00106390"/>
    <w:rsid w:val="00106928"/>
    <w:rsid w:val="00106976"/>
    <w:rsid w:val="00106997"/>
    <w:rsid w:val="00106B6C"/>
    <w:rsid w:val="00106C8D"/>
    <w:rsid w:val="00106D11"/>
    <w:rsid w:val="00106DD5"/>
    <w:rsid w:val="00106F86"/>
    <w:rsid w:val="001071F4"/>
    <w:rsid w:val="00107304"/>
    <w:rsid w:val="0010731F"/>
    <w:rsid w:val="0011080B"/>
    <w:rsid w:val="0011098E"/>
    <w:rsid w:val="00110AD0"/>
    <w:rsid w:val="00110B33"/>
    <w:rsid w:val="00111074"/>
    <w:rsid w:val="00111349"/>
    <w:rsid w:val="001115AF"/>
    <w:rsid w:val="0011178B"/>
    <w:rsid w:val="00111B78"/>
    <w:rsid w:val="00111BE8"/>
    <w:rsid w:val="00111D60"/>
    <w:rsid w:val="00111F40"/>
    <w:rsid w:val="00112516"/>
    <w:rsid w:val="00112655"/>
    <w:rsid w:val="001127CA"/>
    <w:rsid w:val="0011290E"/>
    <w:rsid w:val="00112AD3"/>
    <w:rsid w:val="00112B48"/>
    <w:rsid w:val="00112C93"/>
    <w:rsid w:val="0011313D"/>
    <w:rsid w:val="0011323B"/>
    <w:rsid w:val="00113583"/>
    <w:rsid w:val="0011386B"/>
    <w:rsid w:val="0011387F"/>
    <w:rsid w:val="00113EE0"/>
    <w:rsid w:val="0011412E"/>
    <w:rsid w:val="00114231"/>
    <w:rsid w:val="00114268"/>
    <w:rsid w:val="001144F2"/>
    <w:rsid w:val="001145D9"/>
    <w:rsid w:val="001149A1"/>
    <w:rsid w:val="00114AAF"/>
    <w:rsid w:val="0011509F"/>
    <w:rsid w:val="0011540D"/>
    <w:rsid w:val="00115777"/>
    <w:rsid w:val="001157DB"/>
    <w:rsid w:val="00115801"/>
    <w:rsid w:val="0011596A"/>
    <w:rsid w:val="00115C02"/>
    <w:rsid w:val="00115C64"/>
    <w:rsid w:val="0011643D"/>
    <w:rsid w:val="00116872"/>
    <w:rsid w:val="0011692C"/>
    <w:rsid w:val="0011699F"/>
    <w:rsid w:val="00116EDE"/>
    <w:rsid w:val="001172F8"/>
    <w:rsid w:val="0011731E"/>
    <w:rsid w:val="001173C7"/>
    <w:rsid w:val="0011765B"/>
    <w:rsid w:val="00117801"/>
    <w:rsid w:val="00117BEA"/>
    <w:rsid w:val="00117EFA"/>
    <w:rsid w:val="00117F4C"/>
    <w:rsid w:val="00117FF7"/>
    <w:rsid w:val="001200C5"/>
    <w:rsid w:val="001201BC"/>
    <w:rsid w:val="0012074E"/>
    <w:rsid w:val="0012074F"/>
    <w:rsid w:val="001208A6"/>
    <w:rsid w:val="00120D74"/>
    <w:rsid w:val="00120E30"/>
    <w:rsid w:val="00120E54"/>
    <w:rsid w:val="00120FBA"/>
    <w:rsid w:val="00121014"/>
    <w:rsid w:val="00121096"/>
    <w:rsid w:val="001212D1"/>
    <w:rsid w:val="001214A4"/>
    <w:rsid w:val="00121547"/>
    <w:rsid w:val="00121F4E"/>
    <w:rsid w:val="00122247"/>
    <w:rsid w:val="00122CFF"/>
    <w:rsid w:val="00122D82"/>
    <w:rsid w:val="001232C5"/>
    <w:rsid w:val="00123418"/>
    <w:rsid w:val="00124027"/>
    <w:rsid w:val="00124107"/>
    <w:rsid w:val="00124219"/>
    <w:rsid w:val="0012425D"/>
    <w:rsid w:val="0012431C"/>
    <w:rsid w:val="00124369"/>
    <w:rsid w:val="00124A14"/>
    <w:rsid w:val="00124D87"/>
    <w:rsid w:val="00124EBE"/>
    <w:rsid w:val="00125505"/>
    <w:rsid w:val="0012551A"/>
    <w:rsid w:val="001259F4"/>
    <w:rsid w:val="00125ABA"/>
    <w:rsid w:val="00125D9A"/>
    <w:rsid w:val="001262A9"/>
    <w:rsid w:val="00126466"/>
    <w:rsid w:val="00126560"/>
    <w:rsid w:val="00126561"/>
    <w:rsid w:val="00126866"/>
    <w:rsid w:val="00126C95"/>
    <w:rsid w:val="00126D0B"/>
    <w:rsid w:val="00127211"/>
    <w:rsid w:val="00127323"/>
    <w:rsid w:val="001277EF"/>
    <w:rsid w:val="001278C3"/>
    <w:rsid w:val="0012790E"/>
    <w:rsid w:val="00127C49"/>
    <w:rsid w:val="00127C4A"/>
    <w:rsid w:val="00127DBE"/>
    <w:rsid w:val="00127EDC"/>
    <w:rsid w:val="00130299"/>
    <w:rsid w:val="001303E9"/>
    <w:rsid w:val="00130A2D"/>
    <w:rsid w:val="00130C58"/>
    <w:rsid w:val="00130CEE"/>
    <w:rsid w:val="00130FAA"/>
    <w:rsid w:val="00131068"/>
    <w:rsid w:val="001310B4"/>
    <w:rsid w:val="0013113B"/>
    <w:rsid w:val="0013144E"/>
    <w:rsid w:val="00131869"/>
    <w:rsid w:val="001319CE"/>
    <w:rsid w:val="00131C8A"/>
    <w:rsid w:val="0013222F"/>
    <w:rsid w:val="0013250C"/>
    <w:rsid w:val="001326A6"/>
    <w:rsid w:val="001326BE"/>
    <w:rsid w:val="001326CB"/>
    <w:rsid w:val="001327E4"/>
    <w:rsid w:val="00132BF5"/>
    <w:rsid w:val="00132EB6"/>
    <w:rsid w:val="00132FE7"/>
    <w:rsid w:val="00133232"/>
    <w:rsid w:val="001334DE"/>
    <w:rsid w:val="001337DC"/>
    <w:rsid w:val="0013380D"/>
    <w:rsid w:val="001339A6"/>
    <w:rsid w:val="00133C66"/>
    <w:rsid w:val="00133CA7"/>
    <w:rsid w:val="001341F3"/>
    <w:rsid w:val="001345BD"/>
    <w:rsid w:val="00134802"/>
    <w:rsid w:val="00134AE7"/>
    <w:rsid w:val="0013507A"/>
    <w:rsid w:val="0013587C"/>
    <w:rsid w:val="00135D0B"/>
    <w:rsid w:val="00135F3D"/>
    <w:rsid w:val="001360F4"/>
    <w:rsid w:val="001361F6"/>
    <w:rsid w:val="00136434"/>
    <w:rsid w:val="00136447"/>
    <w:rsid w:val="00136806"/>
    <w:rsid w:val="00136925"/>
    <w:rsid w:val="00137189"/>
    <w:rsid w:val="00137212"/>
    <w:rsid w:val="001373B8"/>
    <w:rsid w:val="00137523"/>
    <w:rsid w:val="001377AC"/>
    <w:rsid w:val="00137946"/>
    <w:rsid w:val="00137958"/>
    <w:rsid w:val="00137A5D"/>
    <w:rsid w:val="00137CE4"/>
    <w:rsid w:val="00137E71"/>
    <w:rsid w:val="00137FA2"/>
    <w:rsid w:val="0014038E"/>
    <w:rsid w:val="001404CD"/>
    <w:rsid w:val="001406DB"/>
    <w:rsid w:val="00140714"/>
    <w:rsid w:val="001407FE"/>
    <w:rsid w:val="00140FBF"/>
    <w:rsid w:val="00141433"/>
    <w:rsid w:val="00141726"/>
    <w:rsid w:val="00141732"/>
    <w:rsid w:val="00141779"/>
    <w:rsid w:val="0014182C"/>
    <w:rsid w:val="001418B2"/>
    <w:rsid w:val="00141DEC"/>
    <w:rsid w:val="0014202E"/>
    <w:rsid w:val="0014296B"/>
    <w:rsid w:val="00142AF2"/>
    <w:rsid w:val="00142ED1"/>
    <w:rsid w:val="00142EE0"/>
    <w:rsid w:val="00142F6D"/>
    <w:rsid w:val="00143294"/>
    <w:rsid w:val="001435C1"/>
    <w:rsid w:val="001437C7"/>
    <w:rsid w:val="0014389C"/>
    <w:rsid w:val="00143EBC"/>
    <w:rsid w:val="00143F50"/>
    <w:rsid w:val="001441BC"/>
    <w:rsid w:val="001444A2"/>
    <w:rsid w:val="001447ED"/>
    <w:rsid w:val="00145163"/>
    <w:rsid w:val="0014516D"/>
    <w:rsid w:val="00145516"/>
    <w:rsid w:val="001458AF"/>
    <w:rsid w:val="0014640A"/>
    <w:rsid w:val="00146489"/>
    <w:rsid w:val="00146C62"/>
    <w:rsid w:val="00146E79"/>
    <w:rsid w:val="001478B5"/>
    <w:rsid w:val="00150278"/>
    <w:rsid w:val="0015063B"/>
    <w:rsid w:val="00150E01"/>
    <w:rsid w:val="00151172"/>
    <w:rsid w:val="0015123C"/>
    <w:rsid w:val="00151318"/>
    <w:rsid w:val="00151321"/>
    <w:rsid w:val="00151637"/>
    <w:rsid w:val="00151799"/>
    <w:rsid w:val="00151976"/>
    <w:rsid w:val="00151B11"/>
    <w:rsid w:val="00151FC6"/>
    <w:rsid w:val="00151FCA"/>
    <w:rsid w:val="0015249D"/>
    <w:rsid w:val="001526A8"/>
    <w:rsid w:val="00152A6F"/>
    <w:rsid w:val="00152D51"/>
    <w:rsid w:val="00152DCF"/>
    <w:rsid w:val="001530DD"/>
    <w:rsid w:val="00153504"/>
    <w:rsid w:val="001536A7"/>
    <w:rsid w:val="00153759"/>
    <w:rsid w:val="00153C48"/>
    <w:rsid w:val="00153CA4"/>
    <w:rsid w:val="00153E65"/>
    <w:rsid w:val="001545BF"/>
    <w:rsid w:val="0015487C"/>
    <w:rsid w:val="00154A21"/>
    <w:rsid w:val="00154A82"/>
    <w:rsid w:val="001550D4"/>
    <w:rsid w:val="001552C3"/>
    <w:rsid w:val="0015567B"/>
    <w:rsid w:val="00155BEF"/>
    <w:rsid w:val="001560B9"/>
    <w:rsid w:val="00156921"/>
    <w:rsid w:val="001569AA"/>
    <w:rsid w:val="00156A33"/>
    <w:rsid w:val="00156A3A"/>
    <w:rsid w:val="00156D88"/>
    <w:rsid w:val="001571B1"/>
    <w:rsid w:val="00157335"/>
    <w:rsid w:val="0015759D"/>
    <w:rsid w:val="0015785C"/>
    <w:rsid w:val="00157B6F"/>
    <w:rsid w:val="00157CC7"/>
    <w:rsid w:val="00160014"/>
    <w:rsid w:val="0016007D"/>
    <w:rsid w:val="0016013B"/>
    <w:rsid w:val="00160170"/>
    <w:rsid w:val="0016055B"/>
    <w:rsid w:val="0016057E"/>
    <w:rsid w:val="00160606"/>
    <w:rsid w:val="00160C19"/>
    <w:rsid w:val="00161798"/>
    <w:rsid w:val="00161A26"/>
    <w:rsid w:val="00161A97"/>
    <w:rsid w:val="00161B17"/>
    <w:rsid w:val="00161D61"/>
    <w:rsid w:val="001620E3"/>
    <w:rsid w:val="0016219F"/>
    <w:rsid w:val="001623DF"/>
    <w:rsid w:val="00162517"/>
    <w:rsid w:val="00162A1A"/>
    <w:rsid w:val="00162B89"/>
    <w:rsid w:val="00162D9F"/>
    <w:rsid w:val="00162F54"/>
    <w:rsid w:val="00163A5E"/>
    <w:rsid w:val="00163B2A"/>
    <w:rsid w:val="00163D73"/>
    <w:rsid w:val="00163F54"/>
    <w:rsid w:val="00163F97"/>
    <w:rsid w:val="0016417E"/>
    <w:rsid w:val="00164277"/>
    <w:rsid w:val="00164399"/>
    <w:rsid w:val="0016499B"/>
    <w:rsid w:val="00164A0D"/>
    <w:rsid w:val="00165105"/>
    <w:rsid w:val="00165127"/>
    <w:rsid w:val="0016552D"/>
    <w:rsid w:val="0016559E"/>
    <w:rsid w:val="001657EF"/>
    <w:rsid w:val="00165BF5"/>
    <w:rsid w:val="00165EB6"/>
    <w:rsid w:val="00165FB8"/>
    <w:rsid w:val="0016628D"/>
    <w:rsid w:val="001662C5"/>
    <w:rsid w:val="001666BC"/>
    <w:rsid w:val="00166825"/>
    <w:rsid w:val="00166AC5"/>
    <w:rsid w:val="00166D41"/>
    <w:rsid w:val="00166DAE"/>
    <w:rsid w:val="00166ED5"/>
    <w:rsid w:val="00166F31"/>
    <w:rsid w:val="00167129"/>
    <w:rsid w:val="00167179"/>
    <w:rsid w:val="001672D3"/>
    <w:rsid w:val="00167656"/>
    <w:rsid w:val="00167678"/>
    <w:rsid w:val="00167879"/>
    <w:rsid w:val="00167B07"/>
    <w:rsid w:val="00167C5D"/>
    <w:rsid w:val="00167C92"/>
    <w:rsid w:val="00167E92"/>
    <w:rsid w:val="00167FC2"/>
    <w:rsid w:val="00170490"/>
    <w:rsid w:val="0017050E"/>
    <w:rsid w:val="001706AB"/>
    <w:rsid w:val="00170B6A"/>
    <w:rsid w:val="00170E73"/>
    <w:rsid w:val="00170F22"/>
    <w:rsid w:val="00170F65"/>
    <w:rsid w:val="0017122A"/>
    <w:rsid w:val="00171754"/>
    <w:rsid w:val="00171805"/>
    <w:rsid w:val="0017279B"/>
    <w:rsid w:val="001728E8"/>
    <w:rsid w:val="00172D73"/>
    <w:rsid w:val="00173626"/>
    <w:rsid w:val="00173CBA"/>
    <w:rsid w:val="00173DDC"/>
    <w:rsid w:val="00173DE2"/>
    <w:rsid w:val="00173F59"/>
    <w:rsid w:val="00174D0D"/>
    <w:rsid w:val="001750B6"/>
    <w:rsid w:val="0017547D"/>
    <w:rsid w:val="0017585F"/>
    <w:rsid w:val="001759BE"/>
    <w:rsid w:val="001759EC"/>
    <w:rsid w:val="00175BF3"/>
    <w:rsid w:val="001763B0"/>
    <w:rsid w:val="00176648"/>
    <w:rsid w:val="0017679D"/>
    <w:rsid w:val="001769C2"/>
    <w:rsid w:val="00176AA4"/>
    <w:rsid w:val="00176AF0"/>
    <w:rsid w:val="00176D94"/>
    <w:rsid w:val="00176EB3"/>
    <w:rsid w:val="00177080"/>
    <w:rsid w:val="001771DA"/>
    <w:rsid w:val="00177A87"/>
    <w:rsid w:val="00177DCB"/>
    <w:rsid w:val="00177DE4"/>
    <w:rsid w:val="001801C1"/>
    <w:rsid w:val="00180526"/>
    <w:rsid w:val="00180596"/>
    <w:rsid w:val="0018117C"/>
    <w:rsid w:val="00181235"/>
    <w:rsid w:val="001813D4"/>
    <w:rsid w:val="00181532"/>
    <w:rsid w:val="001816DB"/>
    <w:rsid w:val="001817EA"/>
    <w:rsid w:val="00181850"/>
    <w:rsid w:val="00181AFF"/>
    <w:rsid w:val="00181BAA"/>
    <w:rsid w:val="00181BAE"/>
    <w:rsid w:val="00181E7E"/>
    <w:rsid w:val="0018264F"/>
    <w:rsid w:val="0018266A"/>
    <w:rsid w:val="001827E7"/>
    <w:rsid w:val="00182865"/>
    <w:rsid w:val="001828FC"/>
    <w:rsid w:val="00182E84"/>
    <w:rsid w:val="001835B7"/>
    <w:rsid w:val="0018374B"/>
    <w:rsid w:val="00183766"/>
    <w:rsid w:val="00183D44"/>
    <w:rsid w:val="00183E54"/>
    <w:rsid w:val="00183E5D"/>
    <w:rsid w:val="00183FA6"/>
    <w:rsid w:val="0018422C"/>
    <w:rsid w:val="001843D4"/>
    <w:rsid w:val="00184480"/>
    <w:rsid w:val="001844ED"/>
    <w:rsid w:val="001846DC"/>
    <w:rsid w:val="00184A25"/>
    <w:rsid w:val="00184A59"/>
    <w:rsid w:val="00184E79"/>
    <w:rsid w:val="0018503B"/>
    <w:rsid w:val="001852D5"/>
    <w:rsid w:val="001853AD"/>
    <w:rsid w:val="00185996"/>
    <w:rsid w:val="001863E3"/>
    <w:rsid w:val="00186816"/>
    <w:rsid w:val="00186C5E"/>
    <w:rsid w:val="00186DF0"/>
    <w:rsid w:val="0018701C"/>
    <w:rsid w:val="0018712D"/>
    <w:rsid w:val="001871C9"/>
    <w:rsid w:val="0018744A"/>
    <w:rsid w:val="0018775F"/>
    <w:rsid w:val="0018780F"/>
    <w:rsid w:val="00187B69"/>
    <w:rsid w:val="00187E0E"/>
    <w:rsid w:val="00190220"/>
    <w:rsid w:val="001909A5"/>
    <w:rsid w:val="00190D1F"/>
    <w:rsid w:val="00190D6B"/>
    <w:rsid w:val="001913DF"/>
    <w:rsid w:val="00191453"/>
    <w:rsid w:val="0019190C"/>
    <w:rsid w:val="00191BC6"/>
    <w:rsid w:val="00192009"/>
    <w:rsid w:val="00192121"/>
    <w:rsid w:val="00192319"/>
    <w:rsid w:val="001925D2"/>
    <w:rsid w:val="00192A3F"/>
    <w:rsid w:val="00192C64"/>
    <w:rsid w:val="001932EC"/>
    <w:rsid w:val="00193315"/>
    <w:rsid w:val="0019363C"/>
    <w:rsid w:val="00193C6F"/>
    <w:rsid w:val="00193DAF"/>
    <w:rsid w:val="00194525"/>
    <w:rsid w:val="001945FD"/>
    <w:rsid w:val="001946F3"/>
    <w:rsid w:val="001948B6"/>
    <w:rsid w:val="0019514A"/>
    <w:rsid w:val="001956D2"/>
    <w:rsid w:val="00195799"/>
    <w:rsid w:val="00195A8A"/>
    <w:rsid w:val="00195C31"/>
    <w:rsid w:val="00195F1C"/>
    <w:rsid w:val="00195F48"/>
    <w:rsid w:val="00195FD9"/>
    <w:rsid w:val="00196067"/>
    <w:rsid w:val="001960B7"/>
    <w:rsid w:val="00196143"/>
    <w:rsid w:val="001961B3"/>
    <w:rsid w:val="001969F2"/>
    <w:rsid w:val="00196B35"/>
    <w:rsid w:val="00196E75"/>
    <w:rsid w:val="00197034"/>
    <w:rsid w:val="001970BA"/>
    <w:rsid w:val="00197118"/>
    <w:rsid w:val="00197826"/>
    <w:rsid w:val="00197CE9"/>
    <w:rsid w:val="00197D23"/>
    <w:rsid w:val="001A020B"/>
    <w:rsid w:val="001A02EF"/>
    <w:rsid w:val="001A03C9"/>
    <w:rsid w:val="001A05EC"/>
    <w:rsid w:val="001A073F"/>
    <w:rsid w:val="001A0BA6"/>
    <w:rsid w:val="001A0D80"/>
    <w:rsid w:val="001A10D0"/>
    <w:rsid w:val="001A14B7"/>
    <w:rsid w:val="001A1816"/>
    <w:rsid w:val="001A22FF"/>
    <w:rsid w:val="001A2336"/>
    <w:rsid w:val="001A2A22"/>
    <w:rsid w:val="001A2E3F"/>
    <w:rsid w:val="001A2FF2"/>
    <w:rsid w:val="001A35B6"/>
    <w:rsid w:val="001A3B4C"/>
    <w:rsid w:val="001A3E73"/>
    <w:rsid w:val="001A3E8E"/>
    <w:rsid w:val="001A3F5F"/>
    <w:rsid w:val="001A41DD"/>
    <w:rsid w:val="001A43A2"/>
    <w:rsid w:val="001A4A3A"/>
    <w:rsid w:val="001A4E0B"/>
    <w:rsid w:val="001A5750"/>
    <w:rsid w:val="001A57BA"/>
    <w:rsid w:val="001A5BF7"/>
    <w:rsid w:val="001A5DFD"/>
    <w:rsid w:val="001A629C"/>
    <w:rsid w:val="001A6461"/>
    <w:rsid w:val="001A65BF"/>
    <w:rsid w:val="001A689F"/>
    <w:rsid w:val="001A6DC8"/>
    <w:rsid w:val="001A7186"/>
    <w:rsid w:val="001A7651"/>
    <w:rsid w:val="001A773F"/>
    <w:rsid w:val="001A7D57"/>
    <w:rsid w:val="001A7DE2"/>
    <w:rsid w:val="001A7E9E"/>
    <w:rsid w:val="001B0039"/>
    <w:rsid w:val="001B00F6"/>
    <w:rsid w:val="001B0318"/>
    <w:rsid w:val="001B05C4"/>
    <w:rsid w:val="001B0640"/>
    <w:rsid w:val="001B068F"/>
    <w:rsid w:val="001B0716"/>
    <w:rsid w:val="001B0B00"/>
    <w:rsid w:val="001B0D96"/>
    <w:rsid w:val="001B13B5"/>
    <w:rsid w:val="001B1826"/>
    <w:rsid w:val="001B1A6A"/>
    <w:rsid w:val="001B1B87"/>
    <w:rsid w:val="001B1EA3"/>
    <w:rsid w:val="001B2120"/>
    <w:rsid w:val="001B2654"/>
    <w:rsid w:val="001B329E"/>
    <w:rsid w:val="001B363A"/>
    <w:rsid w:val="001B3E50"/>
    <w:rsid w:val="001B3F77"/>
    <w:rsid w:val="001B427D"/>
    <w:rsid w:val="001B430E"/>
    <w:rsid w:val="001B44E7"/>
    <w:rsid w:val="001B4D53"/>
    <w:rsid w:val="001B4DAF"/>
    <w:rsid w:val="001B4E05"/>
    <w:rsid w:val="001B4FD3"/>
    <w:rsid w:val="001B5264"/>
    <w:rsid w:val="001B527B"/>
    <w:rsid w:val="001B54EA"/>
    <w:rsid w:val="001B56A1"/>
    <w:rsid w:val="001B5844"/>
    <w:rsid w:val="001B5AED"/>
    <w:rsid w:val="001B5B25"/>
    <w:rsid w:val="001B5B60"/>
    <w:rsid w:val="001B5C81"/>
    <w:rsid w:val="001B5DBD"/>
    <w:rsid w:val="001B5E40"/>
    <w:rsid w:val="001B5F84"/>
    <w:rsid w:val="001B6171"/>
    <w:rsid w:val="001B640A"/>
    <w:rsid w:val="001B6692"/>
    <w:rsid w:val="001B6745"/>
    <w:rsid w:val="001B689B"/>
    <w:rsid w:val="001B6C3C"/>
    <w:rsid w:val="001B6D35"/>
    <w:rsid w:val="001B70CE"/>
    <w:rsid w:val="001B7390"/>
    <w:rsid w:val="001B74EB"/>
    <w:rsid w:val="001B7575"/>
    <w:rsid w:val="001B7584"/>
    <w:rsid w:val="001B7665"/>
    <w:rsid w:val="001B772F"/>
    <w:rsid w:val="001B7853"/>
    <w:rsid w:val="001B7939"/>
    <w:rsid w:val="001B794C"/>
    <w:rsid w:val="001B7AE6"/>
    <w:rsid w:val="001C0207"/>
    <w:rsid w:val="001C0496"/>
    <w:rsid w:val="001C0582"/>
    <w:rsid w:val="001C066B"/>
    <w:rsid w:val="001C0A1B"/>
    <w:rsid w:val="001C0A51"/>
    <w:rsid w:val="001C0B02"/>
    <w:rsid w:val="001C0B16"/>
    <w:rsid w:val="001C0B35"/>
    <w:rsid w:val="001C1206"/>
    <w:rsid w:val="001C123B"/>
    <w:rsid w:val="001C1433"/>
    <w:rsid w:val="001C1469"/>
    <w:rsid w:val="001C1580"/>
    <w:rsid w:val="001C1667"/>
    <w:rsid w:val="001C17D8"/>
    <w:rsid w:val="001C183C"/>
    <w:rsid w:val="001C1919"/>
    <w:rsid w:val="001C1B8D"/>
    <w:rsid w:val="001C1C52"/>
    <w:rsid w:val="001C1FC5"/>
    <w:rsid w:val="001C246A"/>
    <w:rsid w:val="001C2516"/>
    <w:rsid w:val="001C266C"/>
    <w:rsid w:val="001C27E8"/>
    <w:rsid w:val="001C2AEE"/>
    <w:rsid w:val="001C2D8B"/>
    <w:rsid w:val="001C334E"/>
    <w:rsid w:val="001C34EC"/>
    <w:rsid w:val="001C355E"/>
    <w:rsid w:val="001C3E1D"/>
    <w:rsid w:val="001C3F2A"/>
    <w:rsid w:val="001C4161"/>
    <w:rsid w:val="001C4CE8"/>
    <w:rsid w:val="001C52F4"/>
    <w:rsid w:val="001C58ED"/>
    <w:rsid w:val="001C58FD"/>
    <w:rsid w:val="001C5CE5"/>
    <w:rsid w:val="001C5F69"/>
    <w:rsid w:val="001C6306"/>
    <w:rsid w:val="001C644E"/>
    <w:rsid w:val="001C65F6"/>
    <w:rsid w:val="001C697D"/>
    <w:rsid w:val="001C6D87"/>
    <w:rsid w:val="001C740A"/>
    <w:rsid w:val="001C7431"/>
    <w:rsid w:val="001C75DB"/>
    <w:rsid w:val="001C7BC1"/>
    <w:rsid w:val="001C7C70"/>
    <w:rsid w:val="001C7CB6"/>
    <w:rsid w:val="001C7FBB"/>
    <w:rsid w:val="001D0048"/>
    <w:rsid w:val="001D00F1"/>
    <w:rsid w:val="001D07F1"/>
    <w:rsid w:val="001D0859"/>
    <w:rsid w:val="001D0CBB"/>
    <w:rsid w:val="001D0E17"/>
    <w:rsid w:val="001D0E56"/>
    <w:rsid w:val="001D1008"/>
    <w:rsid w:val="001D165C"/>
    <w:rsid w:val="001D1773"/>
    <w:rsid w:val="001D178A"/>
    <w:rsid w:val="001D1B53"/>
    <w:rsid w:val="001D1B80"/>
    <w:rsid w:val="001D2089"/>
    <w:rsid w:val="001D2556"/>
    <w:rsid w:val="001D2738"/>
    <w:rsid w:val="001D27FE"/>
    <w:rsid w:val="001D2CDE"/>
    <w:rsid w:val="001D2D7D"/>
    <w:rsid w:val="001D3110"/>
    <w:rsid w:val="001D31A8"/>
    <w:rsid w:val="001D33A4"/>
    <w:rsid w:val="001D33E1"/>
    <w:rsid w:val="001D37A0"/>
    <w:rsid w:val="001D394B"/>
    <w:rsid w:val="001D422C"/>
    <w:rsid w:val="001D4347"/>
    <w:rsid w:val="001D454B"/>
    <w:rsid w:val="001D4676"/>
    <w:rsid w:val="001D4969"/>
    <w:rsid w:val="001D50DD"/>
    <w:rsid w:val="001D525F"/>
    <w:rsid w:val="001D52D5"/>
    <w:rsid w:val="001D5533"/>
    <w:rsid w:val="001D594D"/>
    <w:rsid w:val="001D59FC"/>
    <w:rsid w:val="001D5AED"/>
    <w:rsid w:val="001D5B21"/>
    <w:rsid w:val="001D5B57"/>
    <w:rsid w:val="001D5EBD"/>
    <w:rsid w:val="001D66E2"/>
    <w:rsid w:val="001D6791"/>
    <w:rsid w:val="001D691E"/>
    <w:rsid w:val="001D71ED"/>
    <w:rsid w:val="001D7C98"/>
    <w:rsid w:val="001D7D67"/>
    <w:rsid w:val="001D7DE3"/>
    <w:rsid w:val="001D7FA2"/>
    <w:rsid w:val="001E0089"/>
    <w:rsid w:val="001E0264"/>
    <w:rsid w:val="001E03D9"/>
    <w:rsid w:val="001E0622"/>
    <w:rsid w:val="001E0949"/>
    <w:rsid w:val="001E0D03"/>
    <w:rsid w:val="001E0DA3"/>
    <w:rsid w:val="001E0F84"/>
    <w:rsid w:val="001E132E"/>
    <w:rsid w:val="001E1534"/>
    <w:rsid w:val="001E1849"/>
    <w:rsid w:val="001E1A74"/>
    <w:rsid w:val="001E1AAC"/>
    <w:rsid w:val="001E1B69"/>
    <w:rsid w:val="001E1F59"/>
    <w:rsid w:val="001E2129"/>
    <w:rsid w:val="001E2477"/>
    <w:rsid w:val="001E2795"/>
    <w:rsid w:val="001E28D9"/>
    <w:rsid w:val="001E296E"/>
    <w:rsid w:val="001E2A66"/>
    <w:rsid w:val="001E2ADC"/>
    <w:rsid w:val="001E2D13"/>
    <w:rsid w:val="001E2D38"/>
    <w:rsid w:val="001E2D80"/>
    <w:rsid w:val="001E2DF4"/>
    <w:rsid w:val="001E3632"/>
    <w:rsid w:val="001E3660"/>
    <w:rsid w:val="001E3FCB"/>
    <w:rsid w:val="001E3FF9"/>
    <w:rsid w:val="001E4148"/>
    <w:rsid w:val="001E4775"/>
    <w:rsid w:val="001E4950"/>
    <w:rsid w:val="001E53C5"/>
    <w:rsid w:val="001E54F4"/>
    <w:rsid w:val="001E56CB"/>
    <w:rsid w:val="001E57F4"/>
    <w:rsid w:val="001E6053"/>
    <w:rsid w:val="001E6081"/>
    <w:rsid w:val="001E6142"/>
    <w:rsid w:val="001E68E7"/>
    <w:rsid w:val="001E6F36"/>
    <w:rsid w:val="001E6FA0"/>
    <w:rsid w:val="001E6FDC"/>
    <w:rsid w:val="001E7007"/>
    <w:rsid w:val="001E710E"/>
    <w:rsid w:val="001E726D"/>
    <w:rsid w:val="001E72C1"/>
    <w:rsid w:val="001E72DD"/>
    <w:rsid w:val="001E79AE"/>
    <w:rsid w:val="001E79E3"/>
    <w:rsid w:val="001E7A3B"/>
    <w:rsid w:val="001E7C04"/>
    <w:rsid w:val="001F02B5"/>
    <w:rsid w:val="001F08D1"/>
    <w:rsid w:val="001F0AA9"/>
    <w:rsid w:val="001F0BAA"/>
    <w:rsid w:val="001F0CF1"/>
    <w:rsid w:val="001F1262"/>
    <w:rsid w:val="001F16D4"/>
    <w:rsid w:val="001F1846"/>
    <w:rsid w:val="001F1900"/>
    <w:rsid w:val="001F1D11"/>
    <w:rsid w:val="001F1DBF"/>
    <w:rsid w:val="001F21C7"/>
    <w:rsid w:val="001F2412"/>
    <w:rsid w:val="001F2457"/>
    <w:rsid w:val="001F2554"/>
    <w:rsid w:val="001F2862"/>
    <w:rsid w:val="001F289C"/>
    <w:rsid w:val="001F32A3"/>
    <w:rsid w:val="001F3342"/>
    <w:rsid w:val="001F3393"/>
    <w:rsid w:val="001F356C"/>
    <w:rsid w:val="001F3813"/>
    <w:rsid w:val="001F3E09"/>
    <w:rsid w:val="001F40DD"/>
    <w:rsid w:val="001F42CB"/>
    <w:rsid w:val="001F4615"/>
    <w:rsid w:val="001F4634"/>
    <w:rsid w:val="001F497B"/>
    <w:rsid w:val="001F4A83"/>
    <w:rsid w:val="001F4C0F"/>
    <w:rsid w:val="001F4C9A"/>
    <w:rsid w:val="001F4E0E"/>
    <w:rsid w:val="001F547A"/>
    <w:rsid w:val="001F55AD"/>
    <w:rsid w:val="001F5847"/>
    <w:rsid w:val="001F5B2B"/>
    <w:rsid w:val="001F5F1C"/>
    <w:rsid w:val="001F6200"/>
    <w:rsid w:val="001F6226"/>
    <w:rsid w:val="001F65CB"/>
    <w:rsid w:val="001F674A"/>
    <w:rsid w:val="001F68D5"/>
    <w:rsid w:val="001F6963"/>
    <w:rsid w:val="001F6986"/>
    <w:rsid w:val="001F6F5B"/>
    <w:rsid w:val="001F7319"/>
    <w:rsid w:val="001F73E1"/>
    <w:rsid w:val="001F754C"/>
    <w:rsid w:val="001F7C7D"/>
    <w:rsid w:val="001F7F13"/>
    <w:rsid w:val="00200488"/>
    <w:rsid w:val="002007BE"/>
    <w:rsid w:val="002009F9"/>
    <w:rsid w:val="00200AC2"/>
    <w:rsid w:val="00200B59"/>
    <w:rsid w:val="00200B7E"/>
    <w:rsid w:val="0020169B"/>
    <w:rsid w:val="00201700"/>
    <w:rsid w:val="002018C8"/>
    <w:rsid w:val="002024DC"/>
    <w:rsid w:val="002025D1"/>
    <w:rsid w:val="0020281A"/>
    <w:rsid w:val="00202DEE"/>
    <w:rsid w:val="00202F3E"/>
    <w:rsid w:val="00202FBA"/>
    <w:rsid w:val="00203060"/>
    <w:rsid w:val="0020355D"/>
    <w:rsid w:val="002037F1"/>
    <w:rsid w:val="00203959"/>
    <w:rsid w:val="00203A50"/>
    <w:rsid w:val="00203A75"/>
    <w:rsid w:val="00203C29"/>
    <w:rsid w:val="00204189"/>
    <w:rsid w:val="002046F8"/>
    <w:rsid w:val="00204D9C"/>
    <w:rsid w:val="00204DAD"/>
    <w:rsid w:val="002053E4"/>
    <w:rsid w:val="00205DF0"/>
    <w:rsid w:val="0020610A"/>
    <w:rsid w:val="002062D8"/>
    <w:rsid w:val="00206327"/>
    <w:rsid w:val="002068F7"/>
    <w:rsid w:val="00206951"/>
    <w:rsid w:val="00206D4C"/>
    <w:rsid w:val="00207053"/>
    <w:rsid w:val="00207367"/>
    <w:rsid w:val="0020790A"/>
    <w:rsid w:val="00207AB8"/>
    <w:rsid w:val="00207F6C"/>
    <w:rsid w:val="00210835"/>
    <w:rsid w:val="00210941"/>
    <w:rsid w:val="00210BD6"/>
    <w:rsid w:val="00210C08"/>
    <w:rsid w:val="00210CE3"/>
    <w:rsid w:val="00210ECF"/>
    <w:rsid w:val="00211020"/>
    <w:rsid w:val="002113A5"/>
    <w:rsid w:val="00211576"/>
    <w:rsid w:val="0021166F"/>
    <w:rsid w:val="00211694"/>
    <w:rsid w:val="00211841"/>
    <w:rsid w:val="00211917"/>
    <w:rsid w:val="00211A52"/>
    <w:rsid w:val="00211B86"/>
    <w:rsid w:val="00211D94"/>
    <w:rsid w:val="00211F8E"/>
    <w:rsid w:val="0021270D"/>
    <w:rsid w:val="00212774"/>
    <w:rsid w:val="0021284C"/>
    <w:rsid w:val="002130B8"/>
    <w:rsid w:val="00213265"/>
    <w:rsid w:val="002135E8"/>
    <w:rsid w:val="00213655"/>
    <w:rsid w:val="00213B6D"/>
    <w:rsid w:val="00213DFC"/>
    <w:rsid w:val="00214002"/>
    <w:rsid w:val="0021415B"/>
    <w:rsid w:val="00214269"/>
    <w:rsid w:val="00214538"/>
    <w:rsid w:val="002145A7"/>
    <w:rsid w:val="00214839"/>
    <w:rsid w:val="002149AB"/>
    <w:rsid w:val="00214A36"/>
    <w:rsid w:val="00214ECF"/>
    <w:rsid w:val="00214F33"/>
    <w:rsid w:val="0021519F"/>
    <w:rsid w:val="002153C0"/>
    <w:rsid w:val="002154AF"/>
    <w:rsid w:val="00215721"/>
    <w:rsid w:val="0021585C"/>
    <w:rsid w:val="0021611F"/>
    <w:rsid w:val="002161C3"/>
    <w:rsid w:val="00216262"/>
    <w:rsid w:val="002164D6"/>
    <w:rsid w:val="0021680C"/>
    <w:rsid w:val="00216837"/>
    <w:rsid w:val="00216B16"/>
    <w:rsid w:val="00217054"/>
    <w:rsid w:val="002175F3"/>
    <w:rsid w:val="002178B4"/>
    <w:rsid w:val="00217A60"/>
    <w:rsid w:val="00217CC8"/>
    <w:rsid w:val="00217CED"/>
    <w:rsid w:val="00217DFB"/>
    <w:rsid w:val="00220173"/>
    <w:rsid w:val="002201DB"/>
    <w:rsid w:val="002206B4"/>
    <w:rsid w:val="00220733"/>
    <w:rsid w:val="002207CB"/>
    <w:rsid w:val="00220B13"/>
    <w:rsid w:val="00220BCD"/>
    <w:rsid w:val="00220C00"/>
    <w:rsid w:val="002210DF"/>
    <w:rsid w:val="002212B9"/>
    <w:rsid w:val="00221323"/>
    <w:rsid w:val="00221513"/>
    <w:rsid w:val="002216EB"/>
    <w:rsid w:val="00221803"/>
    <w:rsid w:val="00221988"/>
    <w:rsid w:val="00221B6D"/>
    <w:rsid w:val="00221F24"/>
    <w:rsid w:val="0022219A"/>
    <w:rsid w:val="0022248E"/>
    <w:rsid w:val="002224B0"/>
    <w:rsid w:val="002224E5"/>
    <w:rsid w:val="0022250B"/>
    <w:rsid w:val="002225FB"/>
    <w:rsid w:val="00222756"/>
    <w:rsid w:val="00222AE2"/>
    <w:rsid w:val="00222C2F"/>
    <w:rsid w:val="00223792"/>
    <w:rsid w:val="002237C8"/>
    <w:rsid w:val="0022380D"/>
    <w:rsid w:val="002239F3"/>
    <w:rsid w:val="00223B63"/>
    <w:rsid w:val="00223E24"/>
    <w:rsid w:val="0022476D"/>
    <w:rsid w:val="00224D9B"/>
    <w:rsid w:val="00224DC8"/>
    <w:rsid w:val="00224DCE"/>
    <w:rsid w:val="00224EC4"/>
    <w:rsid w:val="00225406"/>
    <w:rsid w:val="002254C5"/>
    <w:rsid w:val="002257F7"/>
    <w:rsid w:val="00225B50"/>
    <w:rsid w:val="00225CD1"/>
    <w:rsid w:val="00226123"/>
    <w:rsid w:val="00226161"/>
    <w:rsid w:val="0022635C"/>
    <w:rsid w:val="00226746"/>
    <w:rsid w:val="00226774"/>
    <w:rsid w:val="002269EB"/>
    <w:rsid w:val="002270C4"/>
    <w:rsid w:val="0022728C"/>
    <w:rsid w:val="00227719"/>
    <w:rsid w:val="00227833"/>
    <w:rsid w:val="00227A0A"/>
    <w:rsid w:val="00227B00"/>
    <w:rsid w:val="00227C6B"/>
    <w:rsid w:val="00227D7F"/>
    <w:rsid w:val="002300B6"/>
    <w:rsid w:val="00230123"/>
    <w:rsid w:val="00230128"/>
    <w:rsid w:val="00230270"/>
    <w:rsid w:val="002303E2"/>
    <w:rsid w:val="002309C0"/>
    <w:rsid w:val="00230AEC"/>
    <w:rsid w:val="00230BA4"/>
    <w:rsid w:val="00230D07"/>
    <w:rsid w:val="00230D19"/>
    <w:rsid w:val="00230DB7"/>
    <w:rsid w:val="002315CB"/>
    <w:rsid w:val="00231645"/>
    <w:rsid w:val="002317CE"/>
    <w:rsid w:val="00231FB2"/>
    <w:rsid w:val="00231FB4"/>
    <w:rsid w:val="002325AE"/>
    <w:rsid w:val="002326D6"/>
    <w:rsid w:val="002329A8"/>
    <w:rsid w:val="00232AA9"/>
    <w:rsid w:val="002330F8"/>
    <w:rsid w:val="0023310B"/>
    <w:rsid w:val="00233185"/>
    <w:rsid w:val="002332D7"/>
    <w:rsid w:val="002333A3"/>
    <w:rsid w:val="0023351D"/>
    <w:rsid w:val="002335CE"/>
    <w:rsid w:val="002337DC"/>
    <w:rsid w:val="002338F5"/>
    <w:rsid w:val="00233ABC"/>
    <w:rsid w:val="00233E92"/>
    <w:rsid w:val="00233FE2"/>
    <w:rsid w:val="00234017"/>
    <w:rsid w:val="002340EC"/>
    <w:rsid w:val="00234175"/>
    <w:rsid w:val="002343B9"/>
    <w:rsid w:val="002343D0"/>
    <w:rsid w:val="002345BF"/>
    <w:rsid w:val="00234A53"/>
    <w:rsid w:val="00234A9C"/>
    <w:rsid w:val="00234C2E"/>
    <w:rsid w:val="00234C8A"/>
    <w:rsid w:val="00234DF3"/>
    <w:rsid w:val="00234E68"/>
    <w:rsid w:val="00234E8A"/>
    <w:rsid w:val="00235181"/>
    <w:rsid w:val="002352E8"/>
    <w:rsid w:val="0023533F"/>
    <w:rsid w:val="00235551"/>
    <w:rsid w:val="002359EE"/>
    <w:rsid w:val="00235A9A"/>
    <w:rsid w:val="00235B3A"/>
    <w:rsid w:val="00235BDF"/>
    <w:rsid w:val="00235F7A"/>
    <w:rsid w:val="002362BE"/>
    <w:rsid w:val="00236426"/>
    <w:rsid w:val="002364EE"/>
    <w:rsid w:val="00236DCA"/>
    <w:rsid w:val="0023708A"/>
    <w:rsid w:val="00237F20"/>
    <w:rsid w:val="002401E5"/>
    <w:rsid w:val="002405C6"/>
    <w:rsid w:val="002408F6"/>
    <w:rsid w:val="002409F8"/>
    <w:rsid w:val="00240A83"/>
    <w:rsid w:val="00241504"/>
    <w:rsid w:val="002415D0"/>
    <w:rsid w:val="002417AE"/>
    <w:rsid w:val="0024235A"/>
    <w:rsid w:val="00242587"/>
    <w:rsid w:val="00242711"/>
    <w:rsid w:val="002429E5"/>
    <w:rsid w:val="00242C22"/>
    <w:rsid w:val="00242DE7"/>
    <w:rsid w:val="00243201"/>
    <w:rsid w:val="00243982"/>
    <w:rsid w:val="00243A31"/>
    <w:rsid w:val="002440D5"/>
    <w:rsid w:val="0024433B"/>
    <w:rsid w:val="002449F2"/>
    <w:rsid w:val="00244E4B"/>
    <w:rsid w:val="00244FC2"/>
    <w:rsid w:val="002452B7"/>
    <w:rsid w:val="002453C8"/>
    <w:rsid w:val="002454DE"/>
    <w:rsid w:val="00246193"/>
    <w:rsid w:val="00246489"/>
    <w:rsid w:val="00246512"/>
    <w:rsid w:val="00246602"/>
    <w:rsid w:val="0024666C"/>
    <w:rsid w:val="00246AB9"/>
    <w:rsid w:val="00246B56"/>
    <w:rsid w:val="00246CE2"/>
    <w:rsid w:val="00246F68"/>
    <w:rsid w:val="0024703F"/>
    <w:rsid w:val="00247430"/>
    <w:rsid w:val="002474F3"/>
    <w:rsid w:val="00247576"/>
    <w:rsid w:val="0024763D"/>
    <w:rsid w:val="00247645"/>
    <w:rsid w:val="0024793A"/>
    <w:rsid w:val="00247967"/>
    <w:rsid w:val="00250289"/>
    <w:rsid w:val="002502D0"/>
    <w:rsid w:val="00250700"/>
    <w:rsid w:val="00250B69"/>
    <w:rsid w:val="00250C8E"/>
    <w:rsid w:val="00250C8F"/>
    <w:rsid w:val="002515F9"/>
    <w:rsid w:val="00251C63"/>
    <w:rsid w:val="00251DCC"/>
    <w:rsid w:val="00252038"/>
    <w:rsid w:val="0025209D"/>
    <w:rsid w:val="00252536"/>
    <w:rsid w:val="00252ED2"/>
    <w:rsid w:val="002532FE"/>
    <w:rsid w:val="00253692"/>
    <w:rsid w:val="00253D6B"/>
    <w:rsid w:val="00253F44"/>
    <w:rsid w:val="00254073"/>
    <w:rsid w:val="002541FE"/>
    <w:rsid w:val="00254642"/>
    <w:rsid w:val="00254654"/>
    <w:rsid w:val="00254A46"/>
    <w:rsid w:val="00254B96"/>
    <w:rsid w:val="00254C64"/>
    <w:rsid w:val="00254D16"/>
    <w:rsid w:val="0025533F"/>
    <w:rsid w:val="00255581"/>
    <w:rsid w:val="00255834"/>
    <w:rsid w:val="00255D7D"/>
    <w:rsid w:val="00255EAC"/>
    <w:rsid w:val="00255EE2"/>
    <w:rsid w:val="00256103"/>
    <w:rsid w:val="00256251"/>
    <w:rsid w:val="00256912"/>
    <w:rsid w:val="00256CF8"/>
    <w:rsid w:val="00256EAC"/>
    <w:rsid w:val="00257338"/>
    <w:rsid w:val="00257581"/>
    <w:rsid w:val="00257A7B"/>
    <w:rsid w:val="00260338"/>
    <w:rsid w:val="002603DF"/>
    <w:rsid w:val="00260568"/>
    <w:rsid w:val="002608D3"/>
    <w:rsid w:val="00260D2E"/>
    <w:rsid w:val="00261137"/>
    <w:rsid w:val="00261658"/>
    <w:rsid w:val="00261941"/>
    <w:rsid w:val="002619A8"/>
    <w:rsid w:val="00261CA2"/>
    <w:rsid w:val="00261D3B"/>
    <w:rsid w:val="00261D62"/>
    <w:rsid w:val="00261EB6"/>
    <w:rsid w:val="0026239E"/>
    <w:rsid w:val="0026261C"/>
    <w:rsid w:val="00262675"/>
    <w:rsid w:val="0026282C"/>
    <w:rsid w:val="00262A52"/>
    <w:rsid w:val="00262D73"/>
    <w:rsid w:val="00262D75"/>
    <w:rsid w:val="00262FED"/>
    <w:rsid w:val="00263229"/>
    <w:rsid w:val="0026323D"/>
    <w:rsid w:val="00263423"/>
    <w:rsid w:val="002634FF"/>
    <w:rsid w:val="002636CD"/>
    <w:rsid w:val="002636EB"/>
    <w:rsid w:val="0026398D"/>
    <w:rsid w:val="002639CE"/>
    <w:rsid w:val="00263D1D"/>
    <w:rsid w:val="00263FA5"/>
    <w:rsid w:val="002643CF"/>
    <w:rsid w:val="00264511"/>
    <w:rsid w:val="002645CB"/>
    <w:rsid w:val="002647CD"/>
    <w:rsid w:val="002647E5"/>
    <w:rsid w:val="00264C7F"/>
    <w:rsid w:val="002651A1"/>
    <w:rsid w:val="002652EB"/>
    <w:rsid w:val="00265352"/>
    <w:rsid w:val="00265400"/>
    <w:rsid w:val="0026551C"/>
    <w:rsid w:val="00265742"/>
    <w:rsid w:val="0026580D"/>
    <w:rsid w:val="00265AC5"/>
    <w:rsid w:val="00265C3A"/>
    <w:rsid w:val="00265C8E"/>
    <w:rsid w:val="00265EDE"/>
    <w:rsid w:val="00265F5E"/>
    <w:rsid w:val="0026618C"/>
    <w:rsid w:val="0026659B"/>
    <w:rsid w:val="00267079"/>
    <w:rsid w:val="0026717D"/>
    <w:rsid w:val="00267AE2"/>
    <w:rsid w:val="00267B9D"/>
    <w:rsid w:val="00267E8C"/>
    <w:rsid w:val="00270271"/>
    <w:rsid w:val="0027059A"/>
    <w:rsid w:val="002705E4"/>
    <w:rsid w:val="002707AB"/>
    <w:rsid w:val="00270893"/>
    <w:rsid w:val="00270E96"/>
    <w:rsid w:val="002710D3"/>
    <w:rsid w:val="002715F2"/>
    <w:rsid w:val="002717A6"/>
    <w:rsid w:val="0027201B"/>
    <w:rsid w:val="002724DA"/>
    <w:rsid w:val="002736D3"/>
    <w:rsid w:val="0027430F"/>
    <w:rsid w:val="00274436"/>
    <w:rsid w:val="0027457E"/>
    <w:rsid w:val="002745EF"/>
    <w:rsid w:val="00274ECD"/>
    <w:rsid w:val="00275194"/>
    <w:rsid w:val="0027523D"/>
    <w:rsid w:val="002754D6"/>
    <w:rsid w:val="00275A15"/>
    <w:rsid w:val="00275BFD"/>
    <w:rsid w:val="00275E2C"/>
    <w:rsid w:val="00275E5B"/>
    <w:rsid w:val="002766AA"/>
    <w:rsid w:val="002766D9"/>
    <w:rsid w:val="00276ABC"/>
    <w:rsid w:val="00276C7C"/>
    <w:rsid w:val="00276D24"/>
    <w:rsid w:val="00276EF8"/>
    <w:rsid w:val="0027701F"/>
    <w:rsid w:val="00277104"/>
    <w:rsid w:val="002777B9"/>
    <w:rsid w:val="00277983"/>
    <w:rsid w:val="00277AEC"/>
    <w:rsid w:val="00280B25"/>
    <w:rsid w:val="00280C02"/>
    <w:rsid w:val="00280D5F"/>
    <w:rsid w:val="00280D90"/>
    <w:rsid w:val="00280F9E"/>
    <w:rsid w:val="00281339"/>
    <w:rsid w:val="00281367"/>
    <w:rsid w:val="00281514"/>
    <w:rsid w:val="0028155A"/>
    <w:rsid w:val="002818AE"/>
    <w:rsid w:val="0028191A"/>
    <w:rsid w:val="00281DCD"/>
    <w:rsid w:val="00281FC8"/>
    <w:rsid w:val="00282355"/>
    <w:rsid w:val="002828F2"/>
    <w:rsid w:val="002828FE"/>
    <w:rsid w:val="00283044"/>
    <w:rsid w:val="002830ED"/>
    <w:rsid w:val="0028325C"/>
    <w:rsid w:val="002833D3"/>
    <w:rsid w:val="00283520"/>
    <w:rsid w:val="00283C56"/>
    <w:rsid w:val="00283DB8"/>
    <w:rsid w:val="00283F2A"/>
    <w:rsid w:val="0028428F"/>
    <w:rsid w:val="00284609"/>
    <w:rsid w:val="00284691"/>
    <w:rsid w:val="002847B7"/>
    <w:rsid w:val="00284953"/>
    <w:rsid w:val="00284A48"/>
    <w:rsid w:val="00284D99"/>
    <w:rsid w:val="002850DF"/>
    <w:rsid w:val="00285245"/>
    <w:rsid w:val="00285CEB"/>
    <w:rsid w:val="00285D06"/>
    <w:rsid w:val="00285FA8"/>
    <w:rsid w:val="002861CB"/>
    <w:rsid w:val="0028646E"/>
    <w:rsid w:val="0028657C"/>
    <w:rsid w:val="00286A5F"/>
    <w:rsid w:val="00286AC7"/>
    <w:rsid w:val="00286C97"/>
    <w:rsid w:val="00286DEB"/>
    <w:rsid w:val="0028707C"/>
    <w:rsid w:val="0028734D"/>
    <w:rsid w:val="00287676"/>
    <w:rsid w:val="002878EF"/>
    <w:rsid w:val="00287975"/>
    <w:rsid w:val="00287B4C"/>
    <w:rsid w:val="00287C73"/>
    <w:rsid w:val="00287F99"/>
    <w:rsid w:val="002904A4"/>
    <w:rsid w:val="002904B2"/>
    <w:rsid w:val="0029052A"/>
    <w:rsid w:val="002907E7"/>
    <w:rsid w:val="002908B0"/>
    <w:rsid w:val="002909BE"/>
    <w:rsid w:val="00290A34"/>
    <w:rsid w:val="002914EC"/>
    <w:rsid w:val="002919B1"/>
    <w:rsid w:val="00291A05"/>
    <w:rsid w:val="00292024"/>
    <w:rsid w:val="0029208C"/>
    <w:rsid w:val="002923D5"/>
    <w:rsid w:val="00292454"/>
    <w:rsid w:val="002929E1"/>
    <w:rsid w:val="00292F3F"/>
    <w:rsid w:val="00293086"/>
    <w:rsid w:val="002933C4"/>
    <w:rsid w:val="002933ED"/>
    <w:rsid w:val="00293705"/>
    <w:rsid w:val="00293B2A"/>
    <w:rsid w:val="00293B99"/>
    <w:rsid w:val="002940E0"/>
    <w:rsid w:val="00294547"/>
    <w:rsid w:val="00294C17"/>
    <w:rsid w:val="00294CA5"/>
    <w:rsid w:val="00295017"/>
    <w:rsid w:val="0029502E"/>
    <w:rsid w:val="00295114"/>
    <w:rsid w:val="00295FAF"/>
    <w:rsid w:val="0029600C"/>
    <w:rsid w:val="00296030"/>
    <w:rsid w:val="002963DC"/>
    <w:rsid w:val="00296CC6"/>
    <w:rsid w:val="00297526"/>
    <w:rsid w:val="00297FF8"/>
    <w:rsid w:val="0029D990"/>
    <w:rsid w:val="002A0431"/>
    <w:rsid w:val="002A0A6B"/>
    <w:rsid w:val="002A0D14"/>
    <w:rsid w:val="002A0E51"/>
    <w:rsid w:val="002A0ED6"/>
    <w:rsid w:val="002A10F4"/>
    <w:rsid w:val="002A10FA"/>
    <w:rsid w:val="002A165D"/>
    <w:rsid w:val="002A176C"/>
    <w:rsid w:val="002A177C"/>
    <w:rsid w:val="002A178C"/>
    <w:rsid w:val="002A1DED"/>
    <w:rsid w:val="002A2413"/>
    <w:rsid w:val="002A29B0"/>
    <w:rsid w:val="002A2D1A"/>
    <w:rsid w:val="002A3181"/>
    <w:rsid w:val="002A3439"/>
    <w:rsid w:val="002A3F8B"/>
    <w:rsid w:val="002A4848"/>
    <w:rsid w:val="002A4AA8"/>
    <w:rsid w:val="002A4DF5"/>
    <w:rsid w:val="002A51DC"/>
    <w:rsid w:val="002A53A5"/>
    <w:rsid w:val="002A5409"/>
    <w:rsid w:val="002A5700"/>
    <w:rsid w:val="002A6187"/>
    <w:rsid w:val="002A6BE2"/>
    <w:rsid w:val="002A6C30"/>
    <w:rsid w:val="002A6F42"/>
    <w:rsid w:val="002A71C8"/>
    <w:rsid w:val="002A71EB"/>
    <w:rsid w:val="002A72EF"/>
    <w:rsid w:val="002A760F"/>
    <w:rsid w:val="002A7770"/>
    <w:rsid w:val="002B009A"/>
    <w:rsid w:val="002B024C"/>
    <w:rsid w:val="002B08A7"/>
    <w:rsid w:val="002B090E"/>
    <w:rsid w:val="002B0BB3"/>
    <w:rsid w:val="002B0C12"/>
    <w:rsid w:val="002B0C19"/>
    <w:rsid w:val="002B13F7"/>
    <w:rsid w:val="002B1594"/>
    <w:rsid w:val="002B174A"/>
    <w:rsid w:val="002B177C"/>
    <w:rsid w:val="002B1CBA"/>
    <w:rsid w:val="002B1DF2"/>
    <w:rsid w:val="002B2165"/>
    <w:rsid w:val="002B2397"/>
    <w:rsid w:val="002B2740"/>
    <w:rsid w:val="002B2893"/>
    <w:rsid w:val="002B2C14"/>
    <w:rsid w:val="002B2D33"/>
    <w:rsid w:val="002B2E1B"/>
    <w:rsid w:val="002B2EBA"/>
    <w:rsid w:val="002B300D"/>
    <w:rsid w:val="002B330F"/>
    <w:rsid w:val="002B3446"/>
    <w:rsid w:val="002B344F"/>
    <w:rsid w:val="002B3797"/>
    <w:rsid w:val="002B3A47"/>
    <w:rsid w:val="002B3CAB"/>
    <w:rsid w:val="002B421C"/>
    <w:rsid w:val="002B42B3"/>
    <w:rsid w:val="002B430D"/>
    <w:rsid w:val="002B4414"/>
    <w:rsid w:val="002B47F9"/>
    <w:rsid w:val="002B48D0"/>
    <w:rsid w:val="002B5712"/>
    <w:rsid w:val="002B62C1"/>
    <w:rsid w:val="002B6347"/>
    <w:rsid w:val="002B657F"/>
    <w:rsid w:val="002B68D2"/>
    <w:rsid w:val="002B6A29"/>
    <w:rsid w:val="002B6E20"/>
    <w:rsid w:val="002B6F67"/>
    <w:rsid w:val="002B6FF9"/>
    <w:rsid w:val="002B7262"/>
    <w:rsid w:val="002B7494"/>
    <w:rsid w:val="002B79E2"/>
    <w:rsid w:val="002B7A1A"/>
    <w:rsid w:val="002B7A73"/>
    <w:rsid w:val="002B7BBF"/>
    <w:rsid w:val="002B7C5B"/>
    <w:rsid w:val="002B7E79"/>
    <w:rsid w:val="002B7EB6"/>
    <w:rsid w:val="002B7FB3"/>
    <w:rsid w:val="002C08C0"/>
    <w:rsid w:val="002C0B79"/>
    <w:rsid w:val="002C122F"/>
    <w:rsid w:val="002C1545"/>
    <w:rsid w:val="002C15CC"/>
    <w:rsid w:val="002C1798"/>
    <w:rsid w:val="002C17B4"/>
    <w:rsid w:val="002C1B05"/>
    <w:rsid w:val="002C1C73"/>
    <w:rsid w:val="002C1E04"/>
    <w:rsid w:val="002C20D4"/>
    <w:rsid w:val="002C2157"/>
    <w:rsid w:val="002C25B7"/>
    <w:rsid w:val="002C274A"/>
    <w:rsid w:val="002C2942"/>
    <w:rsid w:val="002C29F9"/>
    <w:rsid w:val="002C3015"/>
    <w:rsid w:val="002C352F"/>
    <w:rsid w:val="002C398E"/>
    <w:rsid w:val="002C3B2E"/>
    <w:rsid w:val="002C3CC5"/>
    <w:rsid w:val="002C3D97"/>
    <w:rsid w:val="002C3F69"/>
    <w:rsid w:val="002C41E3"/>
    <w:rsid w:val="002C457E"/>
    <w:rsid w:val="002C476F"/>
    <w:rsid w:val="002C554E"/>
    <w:rsid w:val="002C5A39"/>
    <w:rsid w:val="002C5B94"/>
    <w:rsid w:val="002C5E18"/>
    <w:rsid w:val="002C63C4"/>
    <w:rsid w:val="002C67B3"/>
    <w:rsid w:val="002C68C5"/>
    <w:rsid w:val="002C6C13"/>
    <w:rsid w:val="002C6C96"/>
    <w:rsid w:val="002C6E5F"/>
    <w:rsid w:val="002C7008"/>
    <w:rsid w:val="002C72BF"/>
    <w:rsid w:val="002C7325"/>
    <w:rsid w:val="002C75F0"/>
    <w:rsid w:val="002C76E0"/>
    <w:rsid w:val="002C76F4"/>
    <w:rsid w:val="002C77BC"/>
    <w:rsid w:val="002C79B2"/>
    <w:rsid w:val="002C79F1"/>
    <w:rsid w:val="002D0047"/>
    <w:rsid w:val="002D058F"/>
    <w:rsid w:val="002D0D3A"/>
    <w:rsid w:val="002D0E85"/>
    <w:rsid w:val="002D0FD0"/>
    <w:rsid w:val="002D1030"/>
    <w:rsid w:val="002D122F"/>
    <w:rsid w:val="002D1291"/>
    <w:rsid w:val="002D1897"/>
    <w:rsid w:val="002D1C79"/>
    <w:rsid w:val="002D1D9E"/>
    <w:rsid w:val="002D2371"/>
    <w:rsid w:val="002D2429"/>
    <w:rsid w:val="002D2793"/>
    <w:rsid w:val="002D28F9"/>
    <w:rsid w:val="002D2D45"/>
    <w:rsid w:val="002D2FEC"/>
    <w:rsid w:val="002D3040"/>
    <w:rsid w:val="002D3079"/>
    <w:rsid w:val="002D3332"/>
    <w:rsid w:val="002D3387"/>
    <w:rsid w:val="002D34CB"/>
    <w:rsid w:val="002D3B7A"/>
    <w:rsid w:val="002D402D"/>
    <w:rsid w:val="002D40B3"/>
    <w:rsid w:val="002D414C"/>
    <w:rsid w:val="002D431C"/>
    <w:rsid w:val="002D450B"/>
    <w:rsid w:val="002D45A1"/>
    <w:rsid w:val="002D4711"/>
    <w:rsid w:val="002D4E5A"/>
    <w:rsid w:val="002D4E5B"/>
    <w:rsid w:val="002D4EA2"/>
    <w:rsid w:val="002D52C4"/>
    <w:rsid w:val="002D5639"/>
    <w:rsid w:val="002D5657"/>
    <w:rsid w:val="002D590C"/>
    <w:rsid w:val="002D5D75"/>
    <w:rsid w:val="002D5E47"/>
    <w:rsid w:val="002D65FE"/>
    <w:rsid w:val="002D6659"/>
    <w:rsid w:val="002D665A"/>
    <w:rsid w:val="002D68E2"/>
    <w:rsid w:val="002D69BD"/>
    <w:rsid w:val="002D6E7D"/>
    <w:rsid w:val="002D7073"/>
    <w:rsid w:val="002D7631"/>
    <w:rsid w:val="002D799A"/>
    <w:rsid w:val="002D7C7A"/>
    <w:rsid w:val="002E0189"/>
    <w:rsid w:val="002E0666"/>
    <w:rsid w:val="002E06D6"/>
    <w:rsid w:val="002E075A"/>
    <w:rsid w:val="002E0A91"/>
    <w:rsid w:val="002E0AA3"/>
    <w:rsid w:val="002E0B4E"/>
    <w:rsid w:val="002E0CB8"/>
    <w:rsid w:val="002E0DDE"/>
    <w:rsid w:val="002E0F55"/>
    <w:rsid w:val="002E107B"/>
    <w:rsid w:val="002E13DB"/>
    <w:rsid w:val="002E1679"/>
    <w:rsid w:val="002E1813"/>
    <w:rsid w:val="002E1862"/>
    <w:rsid w:val="002E19E1"/>
    <w:rsid w:val="002E2637"/>
    <w:rsid w:val="002E272F"/>
    <w:rsid w:val="002E2948"/>
    <w:rsid w:val="002E33DD"/>
    <w:rsid w:val="002E3CB6"/>
    <w:rsid w:val="002E3D52"/>
    <w:rsid w:val="002E4181"/>
    <w:rsid w:val="002E4609"/>
    <w:rsid w:val="002E4759"/>
    <w:rsid w:val="002E47C0"/>
    <w:rsid w:val="002E4860"/>
    <w:rsid w:val="002E4C63"/>
    <w:rsid w:val="002E4CFB"/>
    <w:rsid w:val="002E4FCF"/>
    <w:rsid w:val="002E50B5"/>
    <w:rsid w:val="002E5118"/>
    <w:rsid w:val="002E5707"/>
    <w:rsid w:val="002E5B2D"/>
    <w:rsid w:val="002E5BE3"/>
    <w:rsid w:val="002E5C02"/>
    <w:rsid w:val="002E5D24"/>
    <w:rsid w:val="002E5DA3"/>
    <w:rsid w:val="002E5DB1"/>
    <w:rsid w:val="002E5DE4"/>
    <w:rsid w:val="002E5EBE"/>
    <w:rsid w:val="002E61F1"/>
    <w:rsid w:val="002E657D"/>
    <w:rsid w:val="002E68F0"/>
    <w:rsid w:val="002E6AE2"/>
    <w:rsid w:val="002E6C3C"/>
    <w:rsid w:val="002E6DBB"/>
    <w:rsid w:val="002E7490"/>
    <w:rsid w:val="002E75D5"/>
    <w:rsid w:val="002E77B7"/>
    <w:rsid w:val="002E79A1"/>
    <w:rsid w:val="002E7B75"/>
    <w:rsid w:val="002E7D4E"/>
    <w:rsid w:val="002E7EE5"/>
    <w:rsid w:val="002F0044"/>
    <w:rsid w:val="002F00FD"/>
    <w:rsid w:val="002F0231"/>
    <w:rsid w:val="002F1698"/>
    <w:rsid w:val="002F1721"/>
    <w:rsid w:val="002F1BDA"/>
    <w:rsid w:val="002F20CA"/>
    <w:rsid w:val="002F238F"/>
    <w:rsid w:val="002F25E8"/>
    <w:rsid w:val="002F2B13"/>
    <w:rsid w:val="002F2B48"/>
    <w:rsid w:val="002F2B6E"/>
    <w:rsid w:val="002F2BDC"/>
    <w:rsid w:val="002F2D1F"/>
    <w:rsid w:val="002F2F63"/>
    <w:rsid w:val="002F2FA7"/>
    <w:rsid w:val="002F31F3"/>
    <w:rsid w:val="002F3819"/>
    <w:rsid w:val="002F38E2"/>
    <w:rsid w:val="002F3B28"/>
    <w:rsid w:val="002F3B33"/>
    <w:rsid w:val="002F4087"/>
    <w:rsid w:val="002F444C"/>
    <w:rsid w:val="002F4450"/>
    <w:rsid w:val="002F4CB4"/>
    <w:rsid w:val="002F4D71"/>
    <w:rsid w:val="002F580E"/>
    <w:rsid w:val="002F5C93"/>
    <w:rsid w:val="002F5FD8"/>
    <w:rsid w:val="002F607E"/>
    <w:rsid w:val="002F6175"/>
    <w:rsid w:val="002F64AB"/>
    <w:rsid w:val="002F67E5"/>
    <w:rsid w:val="002F6CCE"/>
    <w:rsid w:val="002F6F41"/>
    <w:rsid w:val="002F6FFB"/>
    <w:rsid w:val="002F7188"/>
    <w:rsid w:val="002F732D"/>
    <w:rsid w:val="002F7605"/>
    <w:rsid w:val="002F77FB"/>
    <w:rsid w:val="002F7869"/>
    <w:rsid w:val="002F7AB4"/>
    <w:rsid w:val="002F7F19"/>
    <w:rsid w:val="002F7F70"/>
    <w:rsid w:val="002F7F8D"/>
    <w:rsid w:val="00300CAE"/>
    <w:rsid w:val="00301089"/>
    <w:rsid w:val="00301159"/>
    <w:rsid w:val="00301415"/>
    <w:rsid w:val="00301C2C"/>
    <w:rsid w:val="00301C55"/>
    <w:rsid w:val="003021A7"/>
    <w:rsid w:val="00302680"/>
    <w:rsid w:val="00302779"/>
    <w:rsid w:val="003027E0"/>
    <w:rsid w:val="00302BE2"/>
    <w:rsid w:val="00302D6F"/>
    <w:rsid w:val="00302FB4"/>
    <w:rsid w:val="003030E8"/>
    <w:rsid w:val="00303387"/>
    <w:rsid w:val="003035AC"/>
    <w:rsid w:val="00303A3A"/>
    <w:rsid w:val="003044DA"/>
    <w:rsid w:val="00304958"/>
    <w:rsid w:val="00304BB2"/>
    <w:rsid w:val="0030505C"/>
    <w:rsid w:val="00305118"/>
    <w:rsid w:val="00305234"/>
    <w:rsid w:val="003052D8"/>
    <w:rsid w:val="00305328"/>
    <w:rsid w:val="00305A0E"/>
    <w:rsid w:val="00305B1B"/>
    <w:rsid w:val="00305B5B"/>
    <w:rsid w:val="00305BD8"/>
    <w:rsid w:val="00305BE3"/>
    <w:rsid w:val="00305E9A"/>
    <w:rsid w:val="00306112"/>
    <w:rsid w:val="00306426"/>
    <w:rsid w:val="00306CBD"/>
    <w:rsid w:val="00306D4C"/>
    <w:rsid w:val="003073A2"/>
    <w:rsid w:val="00307745"/>
    <w:rsid w:val="00307A58"/>
    <w:rsid w:val="00307ACB"/>
    <w:rsid w:val="00307BAA"/>
    <w:rsid w:val="00307EAC"/>
    <w:rsid w:val="00310887"/>
    <w:rsid w:val="00310AB3"/>
    <w:rsid w:val="00310D17"/>
    <w:rsid w:val="00310F64"/>
    <w:rsid w:val="003113CB"/>
    <w:rsid w:val="003116C6"/>
    <w:rsid w:val="00311D21"/>
    <w:rsid w:val="00311F90"/>
    <w:rsid w:val="00312059"/>
    <w:rsid w:val="003120C9"/>
    <w:rsid w:val="003121F3"/>
    <w:rsid w:val="00312363"/>
    <w:rsid w:val="003129B6"/>
    <w:rsid w:val="00312EC8"/>
    <w:rsid w:val="003130D5"/>
    <w:rsid w:val="0031314F"/>
    <w:rsid w:val="0031375E"/>
    <w:rsid w:val="00313D9C"/>
    <w:rsid w:val="003140C4"/>
    <w:rsid w:val="0031445F"/>
    <w:rsid w:val="00314503"/>
    <w:rsid w:val="00314928"/>
    <w:rsid w:val="00314A4E"/>
    <w:rsid w:val="00314A6A"/>
    <w:rsid w:val="00314B42"/>
    <w:rsid w:val="00314C13"/>
    <w:rsid w:val="00314EB0"/>
    <w:rsid w:val="003155FA"/>
    <w:rsid w:val="0031569B"/>
    <w:rsid w:val="003156C4"/>
    <w:rsid w:val="00315A4A"/>
    <w:rsid w:val="00315CB3"/>
    <w:rsid w:val="003164B8"/>
    <w:rsid w:val="00316C64"/>
    <w:rsid w:val="00316E2C"/>
    <w:rsid w:val="00316E6D"/>
    <w:rsid w:val="00317244"/>
    <w:rsid w:val="0031788A"/>
    <w:rsid w:val="00317B5E"/>
    <w:rsid w:val="00317CC9"/>
    <w:rsid w:val="00317E09"/>
    <w:rsid w:val="00320199"/>
    <w:rsid w:val="0032026D"/>
    <w:rsid w:val="00320434"/>
    <w:rsid w:val="00320BA2"/>
    <w:rsid w:val="00320C4D"/>
    <w:rsid w:val="003212D1"/>
    <w:rsid w:val="003213C4"/>
    <w:rsid w:val="003213F3"/>
    <w:rsid w:val="00321BCB"/>
    <w:rsid w:val="00321C69"/>
    <w:rsid w:val="00321F58"/>
    <w:rsid w:val="00322547"/>
    <w:rsid w:val="00322C5D"/>
    <w:rsid w:val="00322F1A"/>
    <w:rsid w:val="0032319C"/>
    <w:rsid w:val="003239AE"/>
    <w:rsid w:val="00323BD7"/>
    <w:rsid w:val="00323E02"/>
    <w:rsid w:val="00323E1E"/>
    <w:rsid w:val="00323E42"/>
    <w:rsid w:val="00323F14"/>
    <w:rsid w:val="00323F39"/>
    <w:rsid w:val="003240EE"/>
    <w:rsid w:val="0032445C"/>
    <w:rsid w:val="00324664"/>
    <w:rsid w:val="00324A7E"/>
    <w:rsid w:val="00324BFA"/>
    <w:rsid w:val="00324CD0"/>
    <w:rsid w:val="003251C6"/>
    <w:rsid w:val="003251F5"/>
    <w:rsid w:val="00325AD1"/>
    <w:rsid w:val="00325BB5"/>
    <w:rsid w:val="00325EFE"/>
    <w:rsid w:val="003260AB"/>
    <w:rsid w:val="0032633E"/>
    <w:rsid w:val="003263F7"/>
    <w:rsid w:val="003264BA"/>
    <w:rsid w:val="003264EB"/>
    <w:rsid w:val="00326838"/>
    <w:rsid w:val="003268F2"/>
    <w:rsid w:val="00326A98"/>
    <w:rsid w:val="00326C99"/>
    <w:rsid w:val="00326E0B"/>
    <w:rsid w:val="00326E1C"/>
    <w:rsid w:val="00326FF2"/>
    <w:rsid w:val="0032700E"/>
    <w:rsid w:val="0032743B"/>
    <w:rsid w:val="003274F2"/>
    <w:rsid w:val="003274FD"/>
    <w:rsid w:val="003278ED"/>
    <w:rsid w:val="00327B36"/>
    <w:rsid w:val="00327D4E"/>
    <w:rsid w:val="003300A1"/>
    <w:rsid w:val="003301DF"/>
    <w:rsid w:val="003302D6"/>
    <w:rsid w:val="00330502"/>
    <w:rsid w:val="00330623"/>
    <w:rsid w:val="00330854"/>
    <w:rsid w:val="00330A0F"/>
    <w:rsid w:val="00330C59"/>
    <w:rsid w:val="003313F6"/>
    <w:rsid w:val="003325F9"/>
    <w:rsid w:val="0033269D"/>
    <w:rsid w:val="00332714"/>
    <w:rsid w:val="003327A8"/>
    <w:rsid w:val="00332C3E"/>
    <w:rsid w:val="00332DC0"/>
    <w:rsid w:val="00332ED2"/>
    <w:rsid w:val="00333210"/>
    <w:rsid w:val="003337EE"/>
    <w:rsid w:val="00333A3F"/>
    <w:rsid w:val="00333A6A"/>
    <w:rsid w:val="00333D2E"/>
    <w:rsid w:val="00334631"/>
    <w:rsid w:val="003346BF"/>
    <w:rsid w:val="00334A49"/>
    <w:rsid w:val="00334B79"/>
    <w:rsid w:val="00334E7E"/>
    <w:rsid w:val="00334F88"/>
    <w:rsid w:val="00335045"/>
    <w:rsid w:val="0033549D"/>
    <w:rsid w:val="003358D5"/>
    <w:rsid w:val="00335F45"/>
    <w:rsid w:val="003364C0"/>
    <w:rsid w:val="0033672D"/>
    <w:rsid w:val="00336A9B"/>
    <w:rsid w:val="00336CD3"/>
    <w:rsid w:val="00336D9A"/>
    <w:rsid w:val="00337015"/>
    <w:rsid w:val="00337123"/>
    <w:rsid w:val="00337377"/>
    <w:rsid w:val="00337568"/>
    <w:rsid w:val="00337F00"/>
    <w:rsid w:val="003400C6"/>
    <w:rsid w:val="003407DD"/>
    <w:rsid w:val="0034088C"/>
    <w:rsid w:val="003409BC"/>
    <w:rsid w:val="00340DB7"/>
    <w:rsid w:val="00340FD3"/>
    <w:rsid w:val="003411D8"/>
    <w:rsid w:val="003411F1"/>
    <w:rsid w:val="00341397"/>
    <w:rsid w:val="003415DA"/>
    <w:rsid w:val="00341721"/>
    <w:rsid w:val="00341985"/>
    <w:rsid w:val="00341A80"/>
    <w:rsid w:val="00341D5F"/>
    <w:rsid w:val="00341E74"/>
    <w:rsid w:val="0034205C"/>
    <w:rsid w:val="0034207C"/>
    <w:rsid w:val="00342156"/>
    <w:rsid w:val="0034217C"/>
    <w:rsid w:val="003421E0"/>
    <w:rsid w:val="0034249C"/>
    <w:rsid w:val="00342EBD"/>
    <w:rsid w:val="00342FC0"/>
    <w:rsid w:val="00342FFB"/>
    <w:rsid w:val="00343013"/>
    <w:rsid w:val="00343449"/>
    <w:rsid w:val="003438F9"/>
    <w:rsid w:val="00343951"/>
    <w:rsid w:val="0034432E"/>
    <w:rsid w:val="00344563"/>
    <w:rsid w:val="00344596"/>
    <w:rsid w:val="003445EB"/>
    <w:rsid w:val="0034468A"/>
    <w:rsid w:val="00344B5B"/>
    <w:rsid w:val="00344CB0"/>
    <w:rsid w:val="00344D5B"/>
    <w:rsid w:val="003454BB"/>
    <w:rsid w:val="0034568A"/>
    <w:rsid w:val="003461A4"/>
    <w:rsid w:val="00346267"/>
    <w:rsid w:val="003462CA"/>
    <w:rsid w:val="003465BE"/>
    <w:rsid w:val="00346B61"/>
    <w:rsid w:val="00346C8E"/>
    <w:rsid w:val="00346C9E"/>
    <w:rsid w:val="00346CD0"/>
    <w:rsid w:val="00346FA8"/>
    <w:rsid w:val="00347065"/>
    <w:rsid w:val="003470E3"/>
    <w:rsid w:val="0034732E"/>
    <w:rsid w:val="00347454"/>
    <w:rsid w:val="003476D0"/>
    <w:rsid w:val="0034775A"/>
    <w:rsid w:val="0034787C"/>
    <w:rsid w:val="00347C7A"/>
    <w:rsid w:val="00347E09"/>
    <w:rsid w:val="00350335"/>
    <w:rsid w:val="00350406"/>
    <w:rsid w:val="0035059B"/>
    <w:rsid w:val="003505C2"/>
    <w:rsid w:val="0035065A"/>
    <w:rsid w:val="00350C06"/>
    <w:rsid w:val="00350C09"/>
    <w:rsid w:val="00351163"/>
    <w:rsid w:val="0035118A"/>
    <w:rsid w:val="003514AE"/>
    <w:rsid w:val="0035152E"/>
    <w:rsid w:val="00351D49"/>
    <w:rsid w:val="00351F90"/>
    <w:rsid w:val="003523A2"/>
    <w:rsid w:val="00352B07"/>
    <w:rsid w:val="00353092"/>
    <w:rsid w:val="00353199"/>
    <w:rsid w:val="003531C5"/>
    <w:rsid w:val="003536EA"/>
    <w:rsid w:val="00353876"/>
    <w:rsid w:val="00353B99"/>
    <w:rsid w:val="00353BF4"/>
    <w:rsid w:val="00353E91"/>
    <w:rsid w:val="003547BC"/>
    <w:rsid w:val="00354A58"/>
    <w:rsid w:val="00354AD0"/>
    <w:rsid w:val="00354AFB"/>
    <w:rsid w:val="00354B28"/>
    <w:rsid w:val="00354E7D"/>
    <w:rsid w:val="00354F31"/>
    <w:rsid w:val="00355171"/>
    <w:rsid w:val="0035580E"/>
    <w:rsid w:val="00355B9A"/>
    <w:rsid w:val="00355CAF"/>
    <w:rsid w:val="00355CCF"/>
    <w:rsid w:val="00355D81"/>
    <w:rsid w:val="00355DAB"/>
    <w:rsid w:val="00355DFE"/>
    <w:rsid w:val="00355FBC"/>
    <w:rsid w:val="0035657D"/>
    <w:rsid w:val="00356837"/>
    <w:rsid w:val="0035693A"/>
    <w:rsid w:val="00356C10"/>
    <w:rsid w:val="00357127"/>
    <w:rsid w:val="003571E8"/>
    <w:rsid w:val="00357499"/>
    <w:rsid w:val="00357809"/>
    <w:rsid w:val="00357A6B"/>
    <w:rsid w:val="00357B1F"/>
    <w:rsid w:val="00360023"/>
    <w:rsid w:val="00360246"/>
    <w:rsid w:val="0036036E"/>
    <w:rsid w:val="00360388"/>
    <w:rsid w:val="0036061E"/>
    <w:rsid w:val="003608CA"/>
    <w:rsid w:val="00360AFB"/>
    <w:rsid w:val="00360B10"/>
    <w:rsid w:val="00360CFB"/>
    <w:rsid w:val="00360E73"/>
    <w:rsid w:val="00361221"/>
    <w:rsid w:val="0036122C"/>
    <w:rsid w:val="0036176F"/>
    <w:rsid w:val="003618E7"/>
    <w:rsid w:val="00361CBA"/>
    <w:rsid w:val="003622EB"/>
    <w:rsid w:val="003626DF"/>
    <w:rsid w:val="00362ADC"/>
    <w:rsid w:val="00362B21"/>
    <w:rsid w:val="00362B5C"/>
    <w:rsid w:val="00362BDE"/>
    <w:rsid w:val="003637E2"/>
    <w:rsid w:val="00363D53"/>
    <w:rsid w:val="00363DE5"/>
    <w:rsid w:val="00363E50"/>
    <w:rsid w:val="00364151"/>
    <w:rsid w:val="0036443A"/>
    <w:rsid w:val="003648BE"/>
    <w:rsid w:val="00364DA4"/>
    <w:rsid w:val="00365047"/>
    <w:rsid w:val="00365D11"/>
    <w:rsid w:val="00366516"/>
    <w:rsid w:val="0036669A"/>
    <w:rsid w:val="00366ABB"/>
    <w:rsid w:val="00366BAE"/>
    <w:rsid w:val="00366CA8"/>
    <w:rsid w:val="00366ED6"/>
    <w:rsid w:val="00367160"/>
    <w:rsid w:val="003672C9"/>
    <w:rsid w:val="00367577"/>
    <w:rsid w:val="00367669"/>
    <w:rsid w:val="00367926"/>
    <w:rsid w:val="00367A56"/>
    <w:rsid w:val="00367BE9"/>
    <w:rsid w:val="00367D8A"/>
    <w:rsid w:val="003701BA"/>
    <w:rsid w:val="00370208"/>
    <w:rsid w:val="0037033F"/>
    <w:rsid w:val="00370C3A"/>
    <w:rsid w:val="00371564"/>
    <w:rsid w:val="00371729"/>
    <w:rsid w:val="00371E1A"/>
    <w:rsid w:val="0037254D"/>
    <w:rsid w:val="003727B2"/>
    <w:rsid w:val="003729FE"/>
    <w:rsid w:val="00372B74"/>
    <w:rsid w:val="00372BD4"/>
    <w:rsid w:val="00373C8F"/>
    <w:rsid w:val="00373E21"/>
    <w:rsid w:val="00373FC1"/>
    <w:rsid w:val="003742FB"/>
    <w:rsid w:val="00374452"/>
    <w:rsid w:val="00374C58"/>
    <w:rsid w:val="00374FD2"/>
    <w:rsid w:val="003750E1"/>
    <w:rsid w:val="003754B8"/>
    <w:rsid w:val="00375625"/>
    <w:rsid w:val="003757E9"/>
    <w:rsid w:val="0037594C"/>
    <w:rsid w:val="00375AAB"/>
    <w:rsid w:val="00375F68"/>
    <w:rsid w:val="0037609E"/>
    <w:rsid w:val="00376149"/>
    <w:rsid w:val="003763A4"/>
    <w:rsid w:val="003768E5"/>
    <w:rsid w:val="00376DF8"/>
    <w:rsid w:val="003774ED"/>
    <w:rsid w:val="003776EE"/>
    <w:rsid w:val="00377706"/>
    <w:rsid w:val="003779F7"/>
    <w:rsid w:val="00377F99"/>
    <w:rsid w:val="003806BB"/>
    <w:rsid w:val="00380B65"/>
    <w:rsid w:val="00380C6C"/>
    <w:rsid w:val="00381459"/>
    <w:rsid w:val="003817E6"/>
    <w:rsid w:val="0038184B"/>
    <w:rsid w:val="00381F1E"/>
    <w:rsid w:val="0038202E"/>
    <w:rsid w:val="0038209D"/>
    <w:rsid w:val="0038215E"/>
    <w:rsid w:val="003822F4"/>
    <w:rsid w:val="0038256C"/>
    <w:rsid w:val="003825A9"/>
    <w:rsid w:val="003828B7"/>
    <w:rsid w:val="00382DA8"/>
    <w:rsid w:val="00382E87"/>
    <w:rsid w:val="00383467"/>
    <w:rsid w:val="00383873"/>
    <w:rsid w:val="0038391B"/>
    <w:rsid w:val="0038393F"/>
    <w:rsid w:val="00384CA0"/>
    <w:rsid w:val="00384D73"/>
    <w:rsid w:val="00384EBA"/>
    <w:rsid w:val="003850BB"/>
    <w:rsid w:val="003854E7"/>
    <w:rsid w:val="00385692"/>
    <w:rsid w:val="003858D0"/>
    <w:rsid w:val="00385CB6"/>
    <w:rsid w:val="0038602E"/>
    <w:rsid w:val="003860C4"/>
    <w:rsid w:val="00386574"/>
    <w:rsid w:val="00386943"/>
    <w:rsid w:val="00386A95"/>
    <w:rsid w:val="00386B42"/>
    <w:rsid w:val="00386BAB"/>
    <w:rsid w:val="00387265"/>
    <w:rsid w:val="00387342"/>
    <w:rsid w:val="0038774F"/>
    <w:rsid w:val="003877EC"/>
    <w:rsid w:val="00387FA1"/>
    <w:rsid w:val="00390003"/>
    <w:rsid w:val="00390188"/>
    <w:rsid w:val="00390C4A"/>
    <w:rsid w:val="00390E37"/>
    <w:rsid w:val="00390F82"/>
    <w:rsid w:val="00391118"/>
    <w:rsid w:val="00391277"/>
    <w:rsid w:val="00391694"/>
    <w:rsid w:val="00391D67"/>
    <w:rsid w:val="003920A6"/>
    <w:rsid w:val="003924CC"/>
    <w:rsid w:val="0039262A"/>
    <w:rsid w:val="00392C76"/>
    <w:rsid w:val="00392D94"/>
    <w:rsid w:val="00392E95"/>
    <w:rsid w:val="003933BE"/>
    <w:rsid w:val="003938B7"/>
    <w:rsid w:val="003938EE"/>
    <w:rsid w:val="00393AE1"/>
    <w:rsid w:val="00393B0E"/>
    <w:rsid w:val="00393C02"/>
    <w:rsid w:val="003948CC"/>
    <w:rsid w:val="00394A2F"/>
    <w:rsid w:val="00394A94"/>
    <w:rsid w:val="00394D6B"/>
    <w:rsid w:val="00395043"/>
    <w:rsid w:val="00395305"/>
    <w:rsid w:val="00395441"/>
    <w:rsid w:val="00395654"/>
    <w:rsid w:val="00395CA0"/>
    <w:rsid w:val="00396321"/>
    <w:rsid w:val="0039637B"/>
    <w:rsid w:val="0039656D"/>
    <w:rsid w:val="00396575"/>
    <w:rsid w:val="00396621"/>
    <w:rsid w:val="0039671A"/>
    <w:rsid w:val="00396AB9"/>
    <w:rsid w:val="00396D4C"/>
    <w:rsid w:val="00396E4A"/>
    <w:rsid w:val="00396F80"/>
    <w:rsid w:val="0039708A"/>
    <w:rsid w:val="00397297"/>
    <w:rsid w:val="003974A1"/>
    <w:rsid w:val="003974F1"/>
    <w:rsid w:val="00397647"/>
    <w:rsid w:val="003978EF"/>
    <w:rsid w:val="00397DDF"/>
    <w:rsid w:val="00397FD9"/>
    <w:rsid w:val="003A095A"/>
    <w:rsid w:val="003A0B20"/>
    <w:rsid w:val="003A0B7E"/>
    <w:rsid w:val="003A0BBF"/>
    <w:rsid w:val="003A0D0C"/>
    <w:rsid w:val="003A1298"/>
    <w:rsid w:val="003A13AA"/>
    <w:rsid w:val="003A148F"/>
    <w:rsid w:val="003A17D0"/>
    <w:rsid w:val="003A1BCA"/>
    <w:rsid w:val="003A1F42"/>
    <w:rsid w:val="003A20FD"/>
    <w:rsid w:val="003A2204"/>
    <w:rsid w:val="003A2393"/>
    <w:rsid w:val="003A2578"/>
    <w:rsid w:val="003A26B7"/>
    <w:rsid w:val="003A2928"/>
    <w:rsid w:val="003A2AC7"/>
    <w:rsid w:val="003A2ADE"/>
    <w:rsid w:val="003A2F53"/>
    <w:rsid w:val="003A2FBF"/>
    <w:rsid w:val="003A3034"/>
    <w:rsid w:val="003A3991"/>
    <w:rsid w:val="003A40A8"/>
    <w:rsid w:val="003A4345"/>
    <w:rsid w:val="003A4546"/>
    <w:rsid w:val="003A454D"/>
    <w:rsid w:val="003A4AC1"/>
    <w:rsid w:val="003A50BD"/>
    <w:rsid w:val="003A5135"/>
    <w:rsid w:val="003A56F2"/>
    <w:rsid w:val="003A5DF0"/>
    <w:rsid w:val="003A5F9A"/>
    <w:rsid w:val="003A6B0D"/>
    <w:rsid w:val="003A6CA3"/>
    <w:rsid w:val="003A6ECC"/>
    <w:rsid w:val="003A6F0D"/>
    <w:rsid w:val="003A70AF"/>
    <w:rsid w:val="003A71BD"/>
    <w:rsid w:val="003A7249"/>
    <w:rsid w:val="003A793E"/>
    <w:rsid w:val="003AA4C2"/>
    <w:rsid w:val="003B07C3"/>
    <w:rsid w:val="003B084C"/>
    <w:rsid w:val="003B14A4"/>
    <w:rsid w:val="003B15DB"/>
    <w:rsid w:val="003B1A3F"/>
    <w:rsid w:val="003B1B3D"/>
    <w:rsid w:val="003B1BAA"/>
    <w:rsid w:val="003B22DC"/>
    <w:rsid w:val="003B25F4"/>
    <w:rsid w:val="003B2671"/>
    <w:rsid w:val="003B2739"/>
    <w:rsid w:val="003B292C"/>
    <w:rsid w:val="003B2D99"/>
    <w:rsid w:val="003B2E00"/>
    <w:rsid w:val="003B2E65"/>
    <w:rsid w:val="003B31D0"/>
    <w:rsid w:val="003B32ED"/>
    <w:rsid w:val="003B385D"/>
    <w:rsid w:val="003B3A0B"/>
    <w:rsid w:val="003B3A4A"/>
    <w:rsid w:val="003B4397"/>
    <w:rsid w:val="003B43A8"/>
    <w:rsid w:val="003B4435"/>
    <w:rsid w:val="003B453D"/>
    <w:rsid w:val="003B5128"/>
    <w:rsid w:val="003B52AC"/>
    <w:rsid w:val="003B548E"/>
    <w:rsid w:val="003B568C"/>
    <w:rsid w:val="003B583E"/>
    <w:rsid w:val="003B5DBE"/>
    <w:rsid w:val="003B5F1F"/>
    <w:rsid w:val="003B5FF0"/>
    <w:rsid w:val="003B6148"/>
    <w:rsid w:val="003B6223"/>
    <w:rsid w:val="003B64ED"/>
    <w:rsid w:val="003B6A27"/>
    <w:rsid w:val="003B72BA"/>
    <w:rsid w:val="003B74BD"/>
    <w:rsid w:val="003B777E"/>
    <w:rsid w:val="003B7796"/>
    <w:rsid w:val="003B7C8C"/>
    <w:rsid w:val="003B7E38"/>
    <w:rsid w:val="003B7E44"/>
    <w:rsid w:val="003B7F11"/>
    <w:rsid w:val="003C06B7"/>
    <w:rsid w:val="003C0A7B"/>
    <w:rsid w:val="003C0C9D"/>
    <w:rsid w:val="003C0F2E"/>
    <w:rsid w:val="003C1123"/>
    <w:rsid w:val="003C132C"/>
    <w:rsid w:val="003C16C4"/>
    <w:rsid w:val="003C16EB"/>
    <w:rsid w:val="003C16F9"/>
    <w:rsid w:val="003C1856"/>
    <w:rsid w:val="003C1BD6"/>
    <w:rsid w:val="003C1E02"/>
    <w:rsid w:val="003C1E7B"/>
    <w:rsid w:val="003C1EAF"/>
    <w:rsid w:val="003C23A1"/>
    <w:rsid w:val="003C23CB"/>
    <w:rsid w:val="003C2479"/>
    <w:rsid w:val="003C2804"/>
    <w:rsid w:val="003C2909"/>
    <w:rsid w:val="003C2A60"/>
    <w:rsid w:val="003C2AF0"/>
    <w:rsid w:val="003C2AF7"/>
    <w:rsid w:val="003C2CCA"/>
    <w:rsid w:val="003C2D4F"/>
    <w:rsid w:val="003C2DC8"/>
    <w:rsid w:val="003C3345"/>
    <w:rsid w:val="003C3B52"/>
    <w:rsid w:val="003C3CBE"/>
    <w:rsid w:val="003C3DAF"/>
    <w:rsid w:val="003C43A6"/>
    <w:rsid w:val="003C46F4"/>
    <w:rsid w:val="003C49C0"/>
    <w:rsid w:val="003C4FC7"/>
    <w:rsid w:val="003C5013"/>
    <w:rsid w:val="003C514F"/>
    <w:rsid w:val="003C5202"/>
    <w:rsid w:val="003C53DE"/>
    <w:rsid w:val="003C5631"/>
    <w:rsid w:val="003C5DDC"/>
    <w:rsid w:val="003C5EC0"/>
    <w:rsid w:val="003C6323"/>
    <w:rsid w:val="003C6387"/>
    <w:rsid w:val="003C661C"/>
    <w:rsid w:val="003C6CF6"/>
    <w:rsid w:val="003C6E81"/>
    <w:rsid w:val="003C6ED2"/>
    <w:rsid w:val="003C729C"/>
    <w:rsid w:val="003C73B5"/>
    <w:rsid w:val="003C740B"/>
    <w:rsid w:val="003C74D4"/>
    <w:rsid w:val="003C75A6"/>
    <w:rsid w:val="003C799C"/>
    <w:rsid w:val="003C7F06"/>
    <w:rsid w:val="003D0296"/>
    <w:rsid w:val="003D02F1"/>
    <w:rsid w:val="003D0603"/>
    <w:rsid w:val="003D0A2D"/>
    <w:rsid w:val="003D0A92"/>
    <w:rsid w:val="003D0B37"/>
    <w:rsid w:val="003D1343"/>
    <w:rsid w:val="003D1A24"/>
    <w:rsid w:val="003D20B3"/>
    <w:rsid w:val="003D2134"/>
    <w:rsid w:val="003D23FD"/>
    <w:rsid w:val="003D25A4"/>
    <w:rsid w:val="003D31DF"/>
    <w:rsid w:val="003D31EB"/>
    <w:rsid w:val="003D3256"/>
    <w:rsid w:val="003D3318"/>
    <w:rsid w:val="003D34A4"/>
    <w:rsid w:val="003D37C0"/>
    <w:rsid w:val="003D3C72"/>
    <w:rsid w:val="003D41C1"/>
    <w:rsid w:val="003D41ED"/>
    <w:rsid w:val="003D4338"/>
    <w:rsid w:val="003D4474"/>
    <w:rsid w:val="003D5C8C"/>
    <w:rsid w:val="003D5E33"/>
    <w:rsid w:val="003D5F77"/>
    <w:rsid w:val="003D610E"/>
    <w:rsid w:val="003D622D"/>
    <w:rsid w:val="003D63BB"/>
    <w:rsid w:val="003D63ED"/>
    <w:rsid w:val="003D6490"/>
    <w:rsid w:val="003D6585"/>
    <w:rsid w:val="003D6764"/>
    <w:rsid w:val="003D69E7"/>
    <w:rsid w:val="003D6B77"/>
    <w:rsid w:val="003D6C8C"/>
    <w:rsid w:val="003D6E80"/>
    <w:rsid w:val="003D717D"/>
    <w:rsid w:val="003D746E"/>
    <w:rsid w:val="003D7521"/>
    <w:rsid w:val="003D7570"/>
    <w:rsid w:val="003D7AFC"/>
    <w:rsid w:val="003D7C77"/>
    <w:rsid w:val="003D7D00"/>
    <w:rsid w:val="003E0132"/>
    <w:rsid w:val="003E06FA"/>
    <w:rsid w:val="003E09B8"/>
    <w:rsid w:val="003E0C4D"/>
    <w:rsid w:val="003E0FA8"/>
    <w:rsid w:val="003E0FB0"/>
    <w:rsid w:val="003E1A32"/>
    <w:rsid w:val="003E1E95"/>
    <w:rsid w:val="003E1F1B"/>
    <w:rsid w:val="003E1FC3"/>
    <w:rsid w:val="003E2115"/>
    <w:rsid w:val="003E2202"/>
    <w:rsid w:val="003E233F"/>
    <w:rsid w:val="003E2674"/>
    <w:rsid w:val="003E27BD"/>
    <w:rsid w:val="003E2A10"/>
    <w:rsid w:val="003E2A94"/>
    <w:rsid w:val="003E2C17"/>
    <w:rsid w:val="003E2D3F"/>
    <w:rsid w:val="003E2E9B"/>
    <w:rsid w:val="003E338E"/>
    <w:rsid w:val="003E34A0"/>
    <w:rsid w:val="003E36ED"/>
    <w:rsid w:val="003E3C0A"/>
    <w:rsid w:val="003E3D01"/>
    <w:rsid w:val="003E4126"/>
    <w:rsid w:val="003E41E9"/>
    <w:rsid w:val="003E4371"/>
    <w:rsid w:val="003E4810"/>
    <w:rsid w:val="003E4855"/>
    <w:rsid w:val="003E49D0"/>
    <w:rsid w:val="003E4B27"/>
    <w:rsid w:val="003E50CC"/>
    <w:rsid w:val="003E5158"/>
    <w:rsid w:val="003E5331"/>
    <w:rsid w:val="003E5631"/>
    <w:rsid w:val="003E5A95"/>
    <w:rsid w:val="003E5B79"/>
    <w:rsid w:val="003E5BD5"/>
    <w:rsid w:val="003E5CB5"/>
    <w:rsid w:val="003E5D23"/>
    <w:rsid w:val="003E5F4F"/>
    <w:rsid w:val="003E6200"/>
    <w:rsid w:val="003E698F"/>
    <w:rsid w:val="003E7373"/>
    <w:rsid w:val="003E7534"/>
    <w:rsid w:val="003E7854"/>
    <w:rsid w:val="003E7C19"/>
    <w:rsid w:val="003E7DDE"/>
    <w:rsid w:val="003F0586"/>
    <w:rsid w:val="003F05A9"/>
    <w:rsid w:val="003F083D"/>
    <w:rsid w:val="003F086D"/>
    <w:rsid w:val="003F0ECB"/>
    <w:rsid w:val="003F0F8A"/>
    <w:rsid w:val="003F182C"/>
    <w:rsid w:val="003F19CF"/>
    <w:rsid w:val="003F1AEB"/>
    <w:rsid w:val="003F1D31"/>
    <w:rsid w:val="003F1DDE"/>
    <w:rsid w:val="003F1ED4"/>
    <w:rsid w:val="003F1F67"/>
    <w:rsid w:val="003F2B4B"/>
    <w:rsid w:val="003F2C9B"/>
    <w:rsid w:val="003F30D3"/>
    <w:rsid w:val="003F31B0"/>
    <w:rsid w:val="003F3520"/>
    <w:rsid w:val="003F36A0"/>
    <w:rsid w:val="003F3B8A"/>
    <w:rsid w:val="003F3C62"/>
    <w:rsid w:val="003F3E8F"/>
    <w:rsid w:val="003F4062"/>
    <w:rsid w:val="003F4065"/>
    <w:rsid w:val="003F453E"/>
    <w:rsid w:val="003F4547"/>
    <w:rsid w:val="003F4A17"/>
    <w:rsid w:val="003F4BD0"/>
    <w:rsid w:val="003F4D32"/>
    <w:rsid w:val="003F5438"/>
    <w:rsid w:val="003F575A"/>
    <w:rsid w:val="003F5B41"/>
    <w:rsid w:val="003F6324"/>
    <w:rsid w:val="003F673C"/>
    <w:rsid w:val="003F67D9"/>
    <w:rsid w:val="003F6AF3"/>
    <w:rsid w:val="003F6F1C"/>
    <w:rsid w:val="003F6FF1"/>
    <w:rsid w:val="003F76F0"/>
    <w:rsid w:val="003F77AA"/>
    <w:rsid w:val="003F7CD7"/>
    <w:rsid w:val="003F7EC5"/>
    <w:rsid w:val="0040034C"/>
    <w:rsid w:val="0040036E"/>
    <w:rsid w:val="004003A5"/>
    <w:rsid w:val="004003D6"/>
    <w:rsid w:val="00400613"/>
    <w:rsid w:val="004006B2"/>
    <w:rsid w:val="00400A5D"/>
    <w:rsid w:val="00400F16"/>
    <w:rsid w:val="004015B4"/>
    <w:rsid w:val="00401D07"/>
    <w:rsid w:val="00401EA9"/>
    <w:rsid w:val="004026EF"/>
    <w:rsid w:val="00402979"/>
    <w:rsid w:val="00402A46"/>
    <w:rsid w:val="00402C43"/>
    <w:rsid w:val="00403518"/>
    <w:rsid w:val="00403549"/>
    <w:rsid w:val="004036ED"/>
    <w:rsid w:val="00403802"/>
    <w:rsid w:val="0040394F"/>
    <w:rsid w:val="00403A99"/>
    <w:rsid w:val="00403B47"/>
    <w:rsid w:val="00403BB8"/>
    <w:rsid w:val="00403DFA"/>
    <w:rsid w:val="00403E09"/>
    <w:rsid w:val="00404289"/>
    <w:rsid w:val="00404325"/>
    <w:rsid w:val="004043AB"/>
    <w:rsid w:val="00404930"/>
    <w:rsid w:val="00404B77"/>
    <w:rsid w:val="00404C94"/>
    <w:rsid w:val="00404CBA"/>
    <w:rsid w:val="00404D76"/>
    <w:rsid w:val="00404DA0"/>
    <w:rsid w:val="00404E6E"/>
    <w:rsid w:val="00404F2F"/>
    <w:rsid w:val="004052D6"/>
    <w:rsid w:val="00405591"/>
    <w:rsid w:val="004055B2"/>
    <w:rsid w:val="0040586B"/>
    <w:rsid w:val="00405D17"/>
    <w:rsid w:val="00405E33"/>
    <w:rsid w:val="0040603A"/>
    <w:rsid w:val="00406048"/>
    <w:rsid w:val="004060E5"/>
    <w:rsid w:val="0040621A"/>
    <w:rsid w:val="004063E0"/>
    <w:rsid w:val="00406447"/>
    <w:rsid w:val="00406739"/>
    <w:rsid w:val="0040696B"/>
    <w:rsid w:val="00406B28"/>
    <w:rsid w:val="00406EE1"/>
    <w:rsid w:val="00406F96"/>
    <w:rsid w:val="0040712A"/>
    <w:rsid w:val="00407195"/>
    <w:rsid w:val="00407384"/>
    <w:rsid w:val="00407832"/>
    <w:rsid w:val="00407917"/>
    <w:rsid w:val="00407A14"/>
    <w:rsid w:val="0041029E"/>
    <w:rsid w:val="004102DC"/>
    <w:rsid w:val="00410339"/>
    <w:rsid w:val="0041039D"/>
    <w:rsid w:val="0041048B"/>
    <w:rsid w:val="004107BC"/>
    <w:rsid w:val="004108BD"/>
    <w:rsid w:val="00410C3B"/>
    <w:rsid w:val="00411150"/>
    <w:rsid w:val="00411536"/>
    <w:rsid w:val="004115E0"/>
    <w:rsid w:val="004116F5"/>
    <w:rsid w:val="00411AF0"/>
    <w:rsid w:val="00411B34"/>
    <w:rsid w:val="00411EEA"/>
    <w:rsid w:val="00412017"/>
    <w:rsid w:val="004125CA"/>
    <w:rsid w:val="00412813"/>
    <w:rsid w:val="00413056"/>
    <w:rsid w:val="00413168"/>
    <w:rsid w:val="004132A5"/>
    <w:rsid w:val="004132E7"/>
    <w:rsid w:val="004135CB"/>
    <w:rsid w:val="00413658"/>
    <w:rsid w:val="00413800"/>
    <w:rsid w:val="00413928"/>
    <w:rsid w:val="0041398E"/>
    <w:rsid w:val="00413C73"/>
    <w:rsid w:val="00413C78"/>
    <w:rsid w:val="00414444"/>
    <w:rsid w:val="004146F4"/>
    <w:rsid w:val="00414795"/>
    <w:rsid w:val="004149C3"/>
    <w:rsid w:val="00414CE9"/>
    <w:rsid w:val="00414EFE"/>
    <w:rsid w:val="004150B0"/>
    <w:rsid w:val="00415173"/>
    <w:rsid w:val="004154E3"/>
    <w:rsid w:val="0041583D"/>
    <w:rsid w:val="00415B69"/>
    <w:rsid w:val="00415F41"/>
    <w:rsid w:val="00416439"/>
    <w:rsid w:val="004164C8"/>
    <w:rsid w:val="004165FE"/>
    <w:rsid w:val="00416A5C"/>
    <w:rsid w:val="00416CE1"/>
    <w:rsid w:val="00416E14"/>
    <w:rsid w:val="00417085"/>
    <w:rsid w:val="00417528"/>
    <w:rsid w:val="00417747"/>
    <w:rsid w:val="00417871"/>
    <w:rsid w:val="00417873"/>
    <w:rsid w:val="00417B0A"/>
    <w:rsid w:val="00417BB2"/>
    <w:rsid w:val="00417C03"/>
    <w:rsid w:val="00417C8E"/>
    <w:rsid w:val="00420173"/>
    <w:rsid w:val="00420718"/>
    <w:rsid w:val="004208E6"/>
    <w:rsid w:val="00420C63"/>
    <w:rsid w:val="00420DD7"/>
    <w:rsid w:val="00420EFF"/>
    <w:rsid w:val="00421B43"/>
    <w:rsid w:val="00421CDA"/>
    <w:rsid w:val="00422122"/>
    <w:rsid w:val="004222CC"/>
    <w:rsid w:val="00422380"/>
    <w:rsid w:val="00422B5F"/>
    <w:rsid w:val="00422EE2"/>
    <w:rsid w:val="004232F8"/>
    <w:rsid w:val="004234CC"/>
    <w:rsid w:val="00423C3C"/>
    <w:rsid w:val="00423C64"/>
    <w:rsid w:val="00423D60"/>
    <w:rsid w:val="00423DA7"/>
    <w:rsid w:val="00424212"/>
    <w:rsid w:val="0042433A"/>
    <w:rsid w:val="00424858"/>
    <w:rsid w:val="0042492A"/>
    <w:rsid w:val="00424B61"/>
    <w:rsid w:val="004251E0"/>
    <w:rsid w:val="00425214"/>
    <w:rsid w:val="00425276"/>
    <w:rsid w:val="00425700"/>
    <w:rsid w:val="0042587E"/>
    <w:rsid w:val="004259B9"/>
    <w:rsid w:val="00425C2D"/>
    <w:rsid w:val="00425C42"/>
    <w:rsid w:val="00425D5D"/>
    <w:rsid w:val="00426044"/>
    <w:rsid w:val="00426872"/>
    <w:rsid w:val="004268A1"/>
    <w:rsid w:val="00426B3E"/>
    <w:rsid w:val="00426D11"/>
    <w:rsid w:val="00426F19"/>
    <w:rsid w:val="0042707A"/>
    <w:rsid w:val="00427203"/>
    <w:rsid w:val="00427377"/>
    <w:rsid w:val="00427656"/>
    <w:rsid w:val="00427755"/>
    <w:rsid w:val="00427C49"/>
    <w:rsid w:val="00427CB2"/>
    <w:rsid w:val="00427CB9"/>
    <w:rsid w:val="00427D0C"/>
    <w:rsid w:val="00427DB4"/>
    <w:rsid w:val="0043072E"/>
    <w:rsid w:val="00430CAC"/>
    <w:rsid w:val="00430D34"/>
    <w:rsid w:val="00430E9A"/>
    <w:rsid w:val="00430FED"/>
    <w:rsid w:val="004311C6"/>
    <w:rsid w:val="004313AE"/>
    <w:rsid w:val="00431CB5"/>
    <w:rsid w:val="0043205F"/>
    <w:rsid w:val="0043230D"/>
    <w:rsid w:val="004329E2"/>
    <w:rsid w:val="00432AA3"/>
    <w:rsid w:val="00432D29"/>
    <w:rsid w:val="00432E22"/>
    <w:rsid w:val="00432F43"/>
    <w:rsid w:val="0043300E"/>
    <w:rsid w:val="0043329C"/>
    <w:rsid w:val="00433518"/>
    <w:rsid w:val="00433A92"/>
    <w:rsid w:val="00433E06"/>
    <w:rsid w:val="004343A1"/>
    <w:rsid w:val="0043455B"/>
    <w:rsid w:val="00434643"/>
    <w:rsid w:val="00434747"/>
    <w:rsid w:val="0043489C"/>
    <w:rsid w:val="00434A04"/>
    <w:rsid w:val="00434B14"/>
    <w:rsid w:val="00434DD5"/>
    <w:rsid w:val="00434E83"/>
    <w:rsid w:val="00434FC4"/>
    <w:rsid w:val="00435084"/>
    <w:rsid w:val="004351B3"/>
    <w:rsid w:val="0043559D"/>
    <w:rsid w:val="0043571A"/>
    <w:rsid w:val="00435CEA"/>
    <w:rsid w:val="00435CF6"/>
    <w:rsid w:val="00435E38"/>
    <w:rsid w:val="00435E60"/>
    <w:rsid w:val="004363DA"/>
    <w:rsid w:val="0043648F"/>
    <w:rsid w:val="00436642"/>
    <w:rsid w:val="00436782"/>
    <w:rsid w:val="00436D44"/>
    <w:rsid w:val="00436FE7"/>
    <w:rsid w:val="00436FFE"/>
    <w:rsid w:val="00437016"/>
    <w:rsid w:val="0043718A"/>
    <w:rsid w:val="0043738C"/>
    <w:rsid w:val="0043741A"/>
    <w:rsid w:val="00437764"/>
    <w:rsid w:val="0043797B"/>
    <w:rsid w:val="00437EBA"/>
    <w:rsid w:val="004400FC"/>
    <w:rsid w:val="004401D8"/>
    <w:rsid w:val="00440295"/>
    <w:rsid w:val="004404D8"/>
    <w:rsid w:val="0044059D"/>
    <w:rsid w:val="0044081F"/>
    <w:rsid w:val="004408EB"/>
    <w:rsid w:val="00440935"/>
    <w:rsid w:val="00440DFF"/>
    <w:rsid w:val="00440E24"/>
    <w:rsid w:val="00440F4E"/>
    <w:rsid w:val="00441244"/>
    <w:rsid w:val="00441E7C"/>
    <w:rsid w:val="00442E63"/>
    <w:rsid w:val="00442FDB"/>
    <w:rsid w:val="0044321B"/>
    <w:rsid w:val="00443744"/>
    <w:rsid w:val="0044379A"/>
    <w:rsid w:val="0044399C"/>
    <w:rsid w:val="00443F5E"/>
    <w:rsid w:val="004441C5"/>
    <w:rsid w:val="0044432F"/>
    <w:rsid w:val="00444694"/>
    <w:rsid w:val="0044469D"/>
    <w:rsid w:val="004446B3"/>
    <w:rsid w:val="00444766"/>
    <w:rsid w:val="00444779"/>
    <w:rsid w:val="004447FF"/>
    <w:rsid w:val="0044483A"/>
    <w:rsid w:val="00444BFC"/>
    <w:rsid w:val="00444D53"/>
    <w:rsid w:val="00444FFB"/>
    <w:rsid w:val="004450F6"/>
    <w:rsid w:val="00445102"/>
    <w:rsid w:val="00445969"/>
    <w:rsid w:val="00445DB5"/>
    <w:rsid w:val="00446516"/>
    <w:rsid w:val="0044655A"/>
    <w:rsid w:val="00447B26"/>
    <w:rsid w:val="00447B82"/>
    <w:rsid w:val="00447BA6"/>
    <w:rsid w:val="00447D4D"/>
    <w:rsid w:val="00447F20"/>
    <w:rsid w:val="004500E8"/>
    <w:rsid w:val="004501AB"/>
    <w:rsid w:val="0045049A"/>
    <w:rsid w:val="00450682"/>
    <w:rsid w:val="004506CA"/>
    <w:rsid w:val="004507F7"/>
    <w:rsid w:val="00450837"/>
    <w:rsid w:val="00450A5E"/>
    <w:rsid w:val="00450B27"/>
    <w:rsid w:val="00450B29"/>
    <w:rsid w:val="00450B6D"/>
    <w:rsid w:val="00450CEC"/>
    <w:rsid w:val="00450D21"/>
    <w:rsid w:val="00450E3E"/>
    <w:rsid w:val="00450F54"/>
    <w:rsid w:val="00450FF8"/>
    <w:rsid w:val="004510B4"/>
    <w:rsid w:val="004511A1"/>
    <w:rsid w:val="00451277"/>
    <w:rsid w:val="004512D0"/>
    <w:rsid w:val="004515B5"/>
    <w:rsid w:val="004517E9"/>
    <w:rsid w:val="00451A5E"/>
    <w:rsid w:val="00451ABE"/>
    <w:rsid w:val="004524F4"/>
    <w:rsid w:val="004525D2"/>
    <w:rsid w:val="00452641"/>
    <w:rsid w:val="00452757"/>
    <w:rsid w:val="0045281C"/>
    <w:rsid w:val="00452864"/>
    <w:rsid w:val="00452AD6"/>
    <w:rsid w:val="00452F34"/>
    <w:rsid w:val="00453081"/>
    <w:rsid w:val="0045327B"/>
    <w:rsid w:val="0045370B"/>
    <w:rsid w:val="004539DA"/>
    <w:rsid w:val="00453F2B"/>
    <w:rsid w:val="004543EE"/>
    <w:rsid w:val="00454DF1"/>
    <w:rsid w:val="00455159"/>
    <w:rsid w:val="004551DC"/>
    <w:rsid w:val="00455516"/>
    <w:rsid w:val="00455786"/>
    <w:rsid w:val="004558BE"/>
    <w:rsid w:val="00455B5B"/>
    <w:rsid w:val="00456783"/>
    <w:rsid w:val="00456848"/>
    <w:rsid w:val="004568DA"/>
    <w:rsid w:val="00456E6A"/>
    <w:rsid w:val="004574B7"/>
    <w:rsid w:val="00457515"/>
    <w:rsid w:val="00457535"/>
    <w:rsid w:val="004575DE"/>
    <w:rsid w:val="0045767F"/>
    <w:rsid w:val="00457978"/>
    <w:rsid w:val="00457B3B"/>
    <w:rsid w:val="00457B5A"/>
    <w:rsid w:val="00457C00"/>
    <w:rsid w:val="00457C37"/>
    <w:rsid w:val="00457E33"/>
    <w:rsid w:val="00457E8B"/>
    <w:rsid w:val="00460195"/>
    <w:rsid w:val="00460553"/>
    <w:rsid w:val="00460711"/>
    <w:rsid w:val="004607F9"/>
    <w:rsid w:val="004608DC"/>
    <w:rsid w:val="004608EB"/>
    <w:rsid w:val="00460B6E"/>
    <w:rsid w:val="00460BFF"/>
    <w:rsid w:val="00460FD8"/>
    <w:rsid w:val="0046181C"/>
    <w:rsid w:val="0046193F"/>
    <w:rsid w:val="00461AB5"/>
    <w:rsid w:val="00461AC2"/>
    <w:rsid w:val="00461B9A"/>
    <w:rsid w:val="00461DB5"/>
    <w:rsid w:val="0046208A"/>
    <w:rsid w:val="004620FF"/>
    <w:rsid w:val="00462793"/>
    <w:rsid w:val="00463164"/>
    <w:rsid w:val="004633E3"/>
    <w:rsid w:val="00463AC2"/>
    <w:rsid w:val="00463B2D"/>
    <w:rsid w:val="0046430E"/>
    <w:rsid w:val="00464382"/>
    <w:rsid w:val="004643E5"/>
    <w:rsid w:val="00464912"/>
    <w:rsid w:val="00464B63"/>
    <w:rsid w:val="00464F9B"/>
    <w:rsid w:val="0046500A"/>
    <w:rsid w:val="00465016"/>
    <w:rsid w:val="004651A4"/>
    <w:rsid w:val="004651E5"/>
    <w:rsid w:val="0046529D"/>
    <w:rsid w:val="0046583F"/>
    <w:rsid w:val="00465CCF"/>
    <w:rsid w:val="00465D08"/>
    <w:rsid w:val="00466175"/>
    <w:rsid w:val="004664E3"/>
    <w:rsid w:val="0046650E"/>
    <w:rsid w:val="0046669F"/>
    <w:rsid w:val="00466773"/>
    <w:rsid w:val="00466812"/>
    <w:rsid w:val="00466937"/>
    <w:rsid w:val="00467246"/>
    <w:rsid w:val="004675F4"/>
    <w:rsid w:val="004678AD"/>
    <w:rsid w:val="00467D68"/>
    <w:rsid w:val="00467E29"/>
    <w:rsid w:val="00467ED3"/>
    <w:rsid w:val="00467F2E"/>
    <w:rsid w:val="00470183"/>
    <w:rsid w:val="0047020B"/>
    <w:rsid w:val="004705F9"/>
    <w:rsid w:val="004706E0"/>
    <w:rsid w:val="0047082E"/>
    <w:rsid w:val="00470AAF"/>
    <w:rsid w:val="00470D69"/>
    <w:rsid w:val="00470E35"/>
    <w:rsid w:val="0047129B"/>
    <w:rsid w:val="00471610"/>
    <w:rsid w:val="0047192F"/>
    <w:rsid w:val="004719B8"/>
    <w:rsid w:val="00471A7A"/>
    <w:rsid w:val="00471B74"/>
    <w:rsid w:val="00471BB8"/>
    <w:rsid w:val="004721F1"/>
    <w:rsid w:val="00472366"/>
    <w:rsid w:val="004725B2"/>
    <w:rsid w:val="00472F50"/>
    <w:rsid w:val="004739DA"/>
    <w:rsid w:val="00473B06"/>
    <w:rsid w:val="00473DCA"/>
    <w:rsid w:val="004740B4"/>
    <w:rsid w:val="004740CB"/>
    <w:rsid w:val="0047430C"/>
    <w:rsid w:val="00474375"/>
    <w:rsid w:val="0047506C"/>
    <w:rsid w:val="004750CC"/>
    <w:rsid w:val="004751D8"/>
    <w:rsid w:val="0047539B"/>
    <w:rsid w:val="004757E5"/>
    <w:rsid w:val="00475DF9"/>
    <w:rsid w:val="004762A8"/>
    <w:rsid w:val="0047671D"/>
    <w:rsid w:val="004767E7"/>
    <w:rsid w:val="00476BDD"/>
    <w:rsid w:val="004770E6"/>
    <w:rsid w:val="00477166"/>
    <w:rsid w:val="00477459"/>
    <w:rsid w:val="0047746D"/>
    <w:rsid w:val="00477A05"/>
    <w:rsid w:val="004800B4"/>
    <w:rsid w:val="004800E9"/>
    <w:rsid w:val="00480666"/>
    <w:rsid w:val="00480891"/>
    <w:rsid w:val="00480943"/>
    <w:rsid w:val="00480B01"/>
    <w:rsid w:val="00480C6D"/>
    <w:rsid w:val="00480D87"/>
    <w:rsid w:val="0048103D"/>
    <w:rsid w:val="00481066"/>
    <w:rsid w:val="004812CC"/>
    <w:rsid w:val="004815F9"/>
    <w:rsid w:val="0048182E"/>
    <w:rsid w:val="00481BDC"/>
    <w:rsid w:val="00482157"/>
    <w:rsid w:val="0048226C"/>
    <w:rsid w:val="004826EA"/>
    <w:rsid w:val="00482DB2"/>
    <w:rsid w:val="00482E7E"/>
    <w:rsid w:val="00483601"/>
    <w:rsid w:val="00483A46"/>
    <w:rsid w:val="00483A69"/>
    <w:rsid w:val="00483B33"/>
    <w:rsid w:val="00483E80"/>
    <w:rsid w:val="00484312"/>
    <w:rsid w:val="0048447C"/>
    <w:rsid w:val="00484832"/>
    <w:rsid w:val="0048516D"/>
    <w:rsid w:val="004856B3"/>
    <w:rsid w:val="00485A36"/>
    <w:rsid w:val="00485D03"/>
    <w:rsid w:val="00485D9C"/>
    <w:rsid w:val="0048603C"/>
    <w:rsid w:val="004860D1"/>
    <w:rsid w:val="00486136"/>
    <w:rsid w:val="004864B5"/>
    <w:rsid w:val="004864C3"/>
    <w:rsid w:val="0048663D"/>
    <w:rsid w:val="0048694E"/>
    <w:rsid w:val="00486A59"/>
    <w:rsid w:val="00486D14"/>
    <w:rsid w:val="00486E03"/>
    <w:rsid w:val="00486E29"/>
    <w:rsid w:val="00486E3E"/>
    <w:rsid w:val="004870A8"/>
    <w:rsid w:val="004870B2"/>
    <w:rsid w:val="00487250"/>
    <w:rsid w:val="0048749E"/>
    <w:rsid w:val="004874CF"/>
    <w:rsid w:val="00487610"/>
    <w:rsid w:val="004878AF"/>
    <w:rsid w:val="00487C42"/>
    <w:rsid w:val="00487CC3"/>
    <w:rsid w:val="00487D1F"/>
    <w:rsid w:val="00487E28"/>
    <w:rsid w:val="00487E54"/>
    <w:rsid w:val="00490706"/>
    <w:rsid w:val="00490760"/>
    <w:rsid w:val="004908B8"/>
    <w:rsid w:val="004909C2"/>
    <w:rsid w:val="00490D02"/>
    <w:rsid w:val="00490EB9"/>
    <w:rsid w:val="004910AE"/>
    <w:rsid w:val="0049143E"/>
    <w:rsid w:val="00491BCA"/>
    <w:rsid w:val="00491C17"/>
    <w:rsid w:val="00491C25"/>
    <w:rsid w:val="00491C81"/>
    <w:rsid w:val="00491E91"/>
    <w:rsid w:val="00492262"/>
    <w:rsid w:val="0049257F"/>
    <w:rsid w:val="0049268D"/>
    <w:rsid w:val="004926E2"/>
    <w:rsid w:val="00492978"/>
    <w:rsid w:val="004930B2"/>
    <w:rsid w:val="0049317A"/>
    <w:rsid w:val="00493370"/>
    <w:rsid w:val="0049374B"/>
    <w:rsid w:val="00493AF3"/>
    <w:rsid w:val="00493B3C"/>
    <w:rsid w:val="00493E1C"/>
    <w:rsid w:val="00493E6C"/>
    <w:rsid w:val="00493F1C"/>
    <w:rsid w:val="00493F2D"/>
    <w:rsid w:val="00494B24"/>
    <w:rsid w:val="00494C03"/>
    <w:rsid w:val="0049517D"/>
    <w:rsid w:val="004952CA"/>
    <w:rsid w:val="00495963"/>
    <w:rsid w:val="00495A31"/>
    <w:rsid w:val="00495A87"/>
    <w:rsid w:val="00495B08"/>
    <w:rsid w:val="00496094"/>
    <w:rsid w:val="00496801"/>
    <w:rsid w:val="00496BE2"/>
    <w:rsid w:val="00496DD2"/>
    <w:rsid w:val="00496E9B"/>
    <w:rsid w:val="004973F7"/>
    <w:rsid w:val="00497551"/>
    <w:rsid w:val="004977B8"/>
    <w:rsid w:val="00497DC3"/>
    <w:rsid w:val="004A058A"/>
    <w:rsid w:val="004A0678"/>
    <w:rsid w:val="004A07F8"/>
    <w:rsid w:val="004A0EEE"/>
    <w:rsid w:val="004A11B7"/>
    <w:rsid w:val="004A13F9"/>
    <w:rsid w:val="004A15F1"/>
    <w:rsid w:val="004A1727"/>
    <w:rsid w:val="004A20E4"/>
    <w:rsid w:val="004A21AA"/>
    <w:rsid w:val="004A226E"/>
    <w:rsid w:val="004A2951"/>
    <w:rsid w:val="004A2AE9"/>
    <w:rsid w:val="004A2D45"/>
    <w:rsid w:val="004A2EB1"/>
    <w:rsid w:val="004A31A7"/>
    <w:rsid w:val="004A353E"/>
    <w:rsid w:val="004A3790"/>
    <w:rsid w:val="004A3B37"/>
    <w:rsid w:val="004A3BE9"/>
    <w:rsid w:val="004A4472"/>
    <w:rsid w:val="004A45FB"/>
    <w:rsid w:val="004A4837"/>
    <w:rsid w:val="004A48B1"/>
    <w:rsid w:val="004A48F0"/>
    <w:rsid w:val="004A492A"/>
    <w:rsid w:val="004A4B5B"/>
    <w:rsid w:val="004A4BFF"/>
    <w:rsid w:val="004A4D1F"/>
    <w:rsid w:val="004A5526"/>
    <w:rsid w:val="004A5675"/>
    <w:rsid w:val="004A58C8"/>
    <w:rsid w:val="004A5B1D"/>
    <w:rsid w:val="004A619B"/>
    <w:rsid w:val="004A6294"/>
    <w:rsid w:val="004A6593"/>
    <w:rsid w:val="004A685D"/>
    <w:rsid w:val="004A696D"/>
    <w:rsid w:val="004A6B7D"/>
    <w:rsid w:val="004A6BD6"/>
    <w:rsid w:val="004A6DCD"/>
    <w:rsid w:val="004A6FAA"/>
    <w:rsid w:val="004A75B6"/>
    <w:rsid w:val="004A7AB7"/>
    <w:rsid w:val="004B007D"/>
    <w:rsid w:val="004B00DF"/>
    <w:rsid w:val="004B0224"/>
    <w:rsid w:val="004B0C18"/>
    <w:rsid w:val="004B10D4"/>
    <w:rsid w:val="004B11EC"/>
    <w:rsid w:val="004B148F"/>
    <w:rsid w:val="004B14B4"/>
    <w:rsid w:val="004B14DA"/>
    <w:rsid w:val="004B1880"/>
    <w:rsid w:val="004B1E34"/>
    <w:rsid w:val="004B1EBA"/>
    <w:rsid w:val="004B212D"/>
    <w:rsid w:val="004B223A"/>
    <w:rsid w:val="004B2257"/>
    <w:rsid w:val="004B2385"/>
    <w:rsid w:val="004B238D"/>
    <w:rsid w:val="004B2C0D"/>
    <w:rsid w:val="004B2C4D"/>
    <w:rsid w:val="004B2E62"/>
    <w:rsid w:val="004B2FFB"/>
    <w:rsid w:val="004B3092"/>
    <w:rsid w:val="004B31C7"/>
    <w:rsid w:val="004B34FF"/>
    <w:rsid w:val="004B3563"/>
    <w:rsid w:val="004B36AE"/>
    <w:rsid w:val="004B3DCD"/>
    <w:rsid w:val="004B4095"/>
    <w:rsid w:val="004B41BD"/>
    <w:rsid w:val="004B4647"/>
    <w:rsid w:val="004B47C3"/>
    <w:rsid w:val="004B496E"/>
    <w:rsid w:val="004B4C12"/>
    <w:rsid w:val="004B4C74"/>
    <w:rsid w:val="004B4F7B"/>
    <w:rsid w:val="004B5096"/>
    <w:rsid w:val="004B5886"/>
    <w:rsid w:val="004B5961"/>
    <w:rsid w:val="004B5AFC"/>
    <w:rsid w:val="004B5E38"/>
    <w:rsid w:val="004B6125"/>
    <w:rsid w:val="004B63CB"/>
    <w:rsid w:val="004B694A"/>
    <w:rsid w:val="004B6E32"/>
    <w:rsid w:val="004B6E70"/>
    <w:rsid w:val="004B72BE"/>
    <w:rsid w:val="004B72C8"/>
    <w:rsid w:val="004B73A6"/>
    <w:rsid w:val="004B779C"/>
    <w:rsid w:val="004B77E6"/>
    <w:rsid w:val="004B7D5F"/>
    <w:rsid w:val="004B7F61"/>
    <w:rsid w:val="004C000C"/>
    <w:rsid w:val="004C00E3"/>
    <w:rsid w:val="004C00EF"/>
    <w:rsid w:val="004C02A7"/>
    <w:rsid w:val="004C05F7"/>
    <w:rsid w:val="004C07C7"/>
    <w:rsid w:val="004C0B51"/>
    <w:rsid w:val="004C0B8F"/>
    <w:rsid w:val="004C0D82"/>
    <w:rsid w:val="004C0D9B"/>
    <w:rsid w:val="004C0E0F"/>
    <w:rsid w:val="004C13D8"/>
    <w:rsid w:val="004C1A2A"/>
    <w:rsid w:val="004C1D14"/>
    <w:rsid w:val="004C1F45"/>
    <w:rsid w:val="004C229D"/>
    <w:rsid w:val="004C2500"/>
    <w:rsid w:val="004C263D"/>
    <w:rsid w:val="004C2C8C"/>
    <w:rsid w:val="004C374F"/>
    <w:rsid w:val="004C38B1"/>
    <w:rsid w:val="004C3929"/>
    <w:rsid w:val="004C3AC6"/>
    <w:rsid w:val="004C3AE7"/>
    <w:rsid w:val="004C3B21"/>
    <w:rsid w:val="004C3DC9"/>
    <w:rsid w:val="004C3F3A"/>
    <w:rsid w:val="004C467D"/>
    <w:rsid w:val="004C47EE"/>
    <w:rsid w:val="004C48DA"/>
    <w:rsid w:val="004C4A6F"/>
    <w:rsid w:val="004C4CA7"/>
    <w:rsid w:val="004C4DC7"/>
    <w:rsid w:val="004C4F3F"/>
    <w:rsid w:val="004C51F2"/>
    <w:rsid w:val="004C520E"/>
    <w:rsid w:val="004C531A"/>
    <w:rsid w:val="004C54CD"/>
    <w:rsid w:val="004C56B8"/>
    <w:rsid w:val="004C5721"/>
    <w:rsid w:val="004C60D6"/>
    <w:rsid w:val="004C625E"/>
    <w:rsid w:val="004C65BA"/>
    <w:rsid w:val="004C670E"/>
    <w:rsid w:val="004C68C5"/>
    <w:rsid w:val="004C6960"/>
    <w:rsid w:val="004C6A4D"/>
    <w:rsid w:val="004C6D96"/>
    <w:rsid w:val="004C6DA1"/>
    <w:rsid w:val="004C7237"/>
    <w:rsid w:val="004C741C"/>
    <w:rsid w:val="004C768B"/>
    <w:rsid w:val="004C768D"/>
    <w:rsid w:val="004C77EF"/>
    <w:rsid w:val="004C79A5"/>
    <w:rsid w:val="004C7AC5"/>
    <w:rsid w:val="004D0001"/>
    <w:rsid w:val="004D023A"/>
    <w:rsid w:val="004D0A5A"/>
    <w:rsid w:val="004D0A6C"/>
    <w:rsid w:val="004D0A6D"/>
    <w:rsid w:val="004D0D6D"/>
    <w:rsid w:val="004D1025"/>
    <w:rsid w:val="004D1032"/>
    <w:rsid w:val="004D159E"/>
    <w:rsid w:val="004D15BF"/>
    <w:rsid w:val="004D180E"/>
    <w:rsid w:val="004D1978"/>
    <w:rsid w:val="004D26E1"/>
    <w:rsid w:val="004D2BA6"/>
    <w:rsid w:val="004D2BF8"/>
    <w:rsid w:val="004D2C5D"/>
    <w:rsid w:val="004D2DB3"/>
    <w:rsid w:val="004D3932"/>
    <w:rsid w:val="004D3991"/>
    <w:rsid w:val="004D39E7"/>
    <w:rsid w:val="004D3BBD"/>
    <w:rsid w:val="004D3D8F"/>
    <w:rsid w:val="004D4303"/>
    <w:rsid w:val="004D431C"/>
    <w:rsid w:val="004D4BE1"/>
    <w:rsid w:val="004D4F8A"/>
    <w:rsid w:val="004D51DA"/>
    <w:rsid w:val="004D5A97"/>
    <w:rsid w:val="004D5B34"/>
    <w:rsid w:val="004D5F57"/>
    <w:rsid w:val="004D61D0"/>
    <w:rsid w:val="004D61F1"/>
    <w:rsid w:val="004D630F"/>
    <w:rsid w:val="004D6705"/>
    <w:rsid w:val="004D67DF"/>
    <w:rsid w:val="004D69E5"/>
    <w:rsid w:val="004D6F0B"/>
    <w:rsid w:val="004D764F"/>
    <w:rsid w:val="004D777C"/>
    <w:rsid w:val="004D794F"/>
    <w:rsid w:val="004E027C"/>
    <w:rsid w:val="004E0548"/>
    <w:rsid w:val="004E0E21"/>
    <w:rsid w:val="004E1080"/>
    <w:rsid w:val="004E1695"/>
    <w:rsid w:val="004E18E4"/>
    <w:rsid w:val="004E1A7F"/>
    <w:rsid w:val="004E32D2"/>
    <w:rsid w:val="004E33A0"/>
    <w:rsid w:val="004E371F"/>
    <w:rsid w:val="004E38F6"/>
    <w:rsid w:val="004E3923"/>
    <w:rsid w:val="004E39A3"/>
    <w:rsid w:val="004E39BE"/>
    <w:rsid w:val="004E3D8A"/>
    <w:rsid w:val="004E3E1E"/>
    <w:rsid w:val="004E3F94"/>
    <w:rsid w:val="004E437F"/>
    <w:rsid w:val="004E43D8"/>
    <w:rsid w:val="004E4703"/>
    <w:rsid w:val="004E4763"/>
    <w:rsid w:val="004E4A12"/>
    <w:rsid w:val="004E50EE"/>
    <w:rsid w:val="004E5195"/>
    <w:rsid w:val="004E557B"/>
    <w:rsid w:val="004E58E4"/>
    <w:rsid w:val="004E5D9D"/>
    <w:rsid w:val="004E6013"/>
    <w:rsid w:val="004E60AF"/>
    <w:rsid w:val="004E6408"/>
    <w:rsid w:val="004E6422"/>
    <w:rsid w:val="004E65E8"/>
    <w:rsid w:val="004E6689"/>
    <w:rsid w:val="004E6BE1"/>
    <w:rsid w:val="004E7020"/>
    <w:rsid w:val="004E7591"/>
    <w:rsid w:val="004E7721"/>
    <w:rsid w:val="004E78DC"/>
    <w:rsid w:val="004E7BF9"/>
    <w:rsid w:val="004E7EF0"/>
    <w:rsid w:val="004F0169"/>
    <w:rsid w:val="004F0286"/>
    <w:rsid w:val="004F0841"/>
    <w:rsid w:val="004F0B56"/>
    <w:rsid w:val="004F0C56"/>
    <w:rsid w:val="004F0C62"/>
    <w:rsid w:val="004F0E4D"/>
    <w:rsid w:val="004F0FE7"/>
    <w:rsid w:val="004F109B"/>
    <w:rsid w:val="004F1189"/>
    <w:rsid w:val="004F13DD"/>
    <w:rsid w:val="004F1540"/>
    <w:rsid w:val="004F17BB"/>
    <w:rsid w:val="004F1857"/>
    <w:rsid w:val="004F1B11"/>
    <w:rsid w:val="004F2628"/>
    <w:rsid w:val="004F27BE"/>
    <w:rsid w:val="004F296A"/>
    <w:rsid w:val="004F2C3E"/>
    <w:rsid w:val="004F2CDB"/>
    <w:rsid w:val="004F2D67"/>
    <w:rsid w:val="004F30DE"/>
    <w:rsid w:val="004F3184"/>
    <w:rsid w:val="004F3656"/>
    <w:rsid w:val="004F4044"/>
    <w:rsid w:val="004F4064"/>
    <w:rsid w:val="004F4361"/>
    <w:rsid w:val="004F4459"/>
    <w:rsid w:val="004F45CF"/>
    <w:rsid w:val="004F47CD"/>
    <w:rsid w:val="004F49B9"/>
    <w:rsid w:val="004F4C2A"/>
    <w:rsid w:val="004F4D2F"/>
    <w:rsid w:val="004F50B6"/>
    <w:rsid w:val="004F522A"/>
    <w:rsid w:val="004F52C4"/>
    <w:rsid w:val="004F53AF"/>
    <w:rsid w:val="004F5488"/>
    <w:rsid w:val="004F57B1"/>
    <w:rsid w:val="004F5A27"/>
    <w:rsid w:val="004F5E01"/>
    <w:rsid w:val="004F6A37"/>
    <w:rsid w:val="004F6E0A"/>
    <w:rsid w:val="004F6FB8"/>
    <w:rsid w:val="004F7035"/>
    <w:rsid w:val="004F7869"/>
    <w:rsid w:val="004F79B9"/>
    <w:rsid w:val="004F7BE9"/>
    <w:rsid w:val="005003E1"/>
    <w:rsid w:val="005005F0"/>
    <w:rsid w:val="005006D3"/>
    <w:rsid w:val="005008FE"/>
    <w:rsid w:val="00500B49"/>
    <w:rsid w:val="0050107B"/>
    <w:rsid w:val="005011E1"/>
    <w:rsid w:val="00501228"/>
    <w:rsid w:val="005012EF"/>
    <w:rsid w:val="00501448"/>
    <w:rsid w:val="00501567"/>
    <w:rsid w:val="00501AE8"/>
    <w:rsid w:val="00501D71"/>
    <w:rsid w:val="00501E34"/>
    <w:rsid w:val="00502283"/>
    <w:rsid w:val="005023A1"/>
    <w:rsid w:val="0050262E"/>
    <w:rsid w:val="005026A8"/>
    <w:rsid w:val="00502A91"/>
    <w:rsid w:val="00502ECA"/>
    <w:rsid w:val="00503198"/>
    <w:rsid w:val="00503252"/>
    <w:rsid w:val="005034E5"/>
    <w:rsid w:val="00503567"/>
    <w:rsid w:val="0050361D"/>
    <w:rsid w:val="00503678"/>
    <w:rsid w:val="00503BBC"/>
    <w:rsid w:val="00503D30"/>
    <w:rsid w:val="00503E13"/>
    <w:rsid w:val="005046DC"/>
    <w:rsid w:val="00504834"/>
    <w:rsid w:val="0050565A"/>
    <w:rsid w:val="00505669"/>
    <w:rsid w:val="005057BB"/>
    <w:rsid w:val="00505876"/>
    <w:rsid w:val="005059C8"/>
    <w:rsid w:val="00505CF8"/>
    <w:rsid w:val="00505D47"/>
    <w:rsid w:val="00506738"/>
    <w:rsid w:val="00506746"/>
    <w:rsid w:val="00506C96"/>
    <w:rsid w:val="0050741D"/>
    <w:rsid w:val="005076B0"/>
    <w:rsid w:val="00507E15"/>
    <w:rsid w:val="00510117"/>
    <w:rsid w:val="0051034D"/>
    <w:rsid w:val="00510655"/>
    <w:rsid w:val="0051069E"/>
    <w:rsid w:val="005108EF"/>
    <w:rsid w:val="00510CFF"/>
    <w:rsid w:val="00510EA0"/>
    <w:rsid w:val="005111F3"/>
    <w:rsid w:val="005112C5"/>
    <w:rsid w:val="00511438"/>
    <w:rsid w:val="00511873"/>
    <w:rsid w:val="005119C0"/>
    <w:rsid w:val="00511D8B"/>
    <w:rsid w:val="005123E5"/>
    <w:rsid w:val="005129D0"/>
    <w:rsid w:val="00512AA5"/>
    <w:rsid w:val="00513507"/>
    <w:rsid w:val="00514149"/>
    <w:rsid w:val="00514152"/>
    <w:rsid w:val="005142C7"/>
    <w:rsid w:val="0051454B"/>
    <w:rsid w:val="00514645"/>
    <w:rsid w:val="00514651"/>
    <w:rsid w:val="0051475A"/>
    <w:rsid w:val="00514EE7"/>
    <w:rsid w:val="00514F42"/>
    <w:rsid w:val="00515542"/>
    <w:rsid w:val="00515801"/>
    <w:rsid w:val="005158D6"/>
    <w:rsid w:val="005159CB"/>
    <w:rsid w:val="00515AD1"/>
    <w:rsid w:val="00515B22"/>
    <w:rsid w:val="00515D6E"/>
    <w:rsid w:val="0051641F"/>
    <w:rsid w:val="00516D5A"/>
    <w:rsid w:val="00516F1E"/>
    <w:rsid w:val="00517930"/>
    <w:rsid w:val="00517A06"/>
    <w:rsid w:val="00517DD2"/>
    <w:rsid w:val="00517E6D"/>
    <w:rsid w:val="00517FB7"/>
    <w:rsid w:val="005202E8"/>
    <w:rsid w:val="0052039C"/>
    <w:rsid w:val="00520609"/>
    <w:rsid w:val="00520985"/>
    <w:rsid w:val="00520C3A"/>
    <w:rsid w:val="00520C63"/>
    <w:rsid w:val="00520D32"/>
    <w:rsid w:val="00520D87"/>
    <w:rsid w:val="00520E14"/>
    <w:rsid w:val="00521122"/>
    <w:rsid w:val="00521486"/>
    <w:rsid w:val="005217EE"/>
    <w:rsid w:val="00521924"/>
    <w:rsid w:val="005219C4"/>
    <w:rsid w:val="00521A95"/>
    <w:rsid w:val="00521DD9"/>
    <w:rsid w:val="00521EE8"/>
    <w:rsid w:val="00521F37"/>
    <w:rsid w:val="00521FA3"/>
    <w:rsid w:val="0052235D"/>
    <w:rsid w:val="005225FD"/>
    <w:rsid w:val="00522645"/>
    <w:rsid w:val="00522B30"/>
    <w:rsid w:val="00522C1D"/>
    <w:rsid w:val="00522DBC"/>
    <w:rsid w:val="00522DF4"/>
    <w:rsid w:val="00522E23"/>
    <w:rsid w:val="00523229"/>
    <w:rsid w:val="005232F7"/>
    <w:rsid w:val="005234E9"/>
    <w:rsid w:val="00523636"/>
    <w:rsid w:val="00523686"/>
    <w:rsid w:val="00523A1B"/>
    <w:rsid w:val="00523FC8"/>
    <w:rsid w:val="005241BD"/>
    <w:rsid w:val="005242B9"/>
    <w:rsid w:val="00524682"/>
    <w:rsid w:val="00524D9D"/>
    <w:rsid w:val="0052503B"/>
    <w:rsid w:val="0052511D"/>
    <w:rsid w:val="00525437"/>
    <w:rsid w:val="00525949"/>
    <w:rsid w:val="00525B26"/>
    <w:rsid w:val="00525E85"/>
    <w:rsid w:val="00525EFE"/>
    <w:rsid w:val="0052615D"/>
    <w:rsid w:val="0052653B"/>
    <w:rsid w:val="00526699"/>
    <w:rsid w:val="00526718"/>
    <w:rsid w:val="0052685E"/>
    <w:rsid w:val="00526902"/>
    <w:rsid w:val="0052699C"/>
    <w:rsid w:val="00526A65"/>
    <w:rsid w:val="00526F83"/>
    <w:rsid w:val="005271F3"/>
    <w:rsid w:val="0052790A"/>
    <w:rsid w:val="00527970"/>
    <w:rsid w:val="005279E8"/>
    <w:rsid w:val="00527A45"/>
    <w:rsid w:val="00527E4F"/>
    <w:rsid w:val="005302E9"/>
    <w:rsid w:val="00530318"/>
    <w:rsid w:val="00530C49"/>
    <w:rsid w:val="00530E48"/>
    <w:rsid w:val="00530FAB"/>
    <w:rsid w:val="00531004"/>
    <w:rsid w:val="005310CA"/>
    <w:rsid w:val="0053177C"/>
    <w:rsid w:val="00531A0C"/>
    <w:rsid w:val="00531ACD"/>
    <w:rsid w:val="00531E2A"/>
    <w:rsid w:val="005320C3"/>
    <w:rsid w:val="005325D1"/>
    <w:rsid w:val="00532CFE"/>
    <w:rsid w:val="00532F69"/>
    <w:rsid w:val="00533144"/>
    <w:rsid w:val="00533257"/>
    <w:rsid w:val="00533279"/>
    <w:rsid w:val="0053362A"/>
    <w:rsid w:val="00533AB6"/>
    <w:rsid w:val="00533B4E"/>
    <w:rsid w:val="00533DA5"/>
    <w:rsid w:val="00533E39"/>
    <w:rsid w:val="00533E84"/>
    <w:rsid w:val="00534084"/>
    <w:rsid w:val="005342D1"/>
    <w:rsid w:val="005343A4"/>
    <w:rsid w:val="00534456"/>
    <w:rsid w:val="005347FC"/>
    <w:rsid w:val="00534929"/>
    <w:rsid w:val="00534A8C"/>
    <w:rsid w:val="00534F23"/>
    <w:rsid w:val="00534FA8"/>
    <w:rsid w:val="00535130"/>
    <w:rsid w:val="00535251"/>
    <w:rsid w:val="005352EF"/>
    <w:rsid w:val="005353F2"/>
    <w:rsid w:val="00535404"/>
    <w:rsid w:val="005355F4"/>
    <w:rsid w:val="00535887"/>
    <w:rsid w:val="00535BE8"/>
    <w:rsid w:val="00535D7A"/>
    <w:rsid w:val="00535E26"/>
    <w:rsid w:val="00535F4F"/>
    <w:rsid w:val="005362A0"/>
    <w:rsid w:val="00536343"/>
    <w:rsid w:val="0053635A"/>
    <w:rsid w:val="005365F8"/>
    <w:rsid w:val="00536634"/>
    <w:rsid w:val="005369A6"/>
    <w:rsid w:val="00537620"/>
    <w:rsid w:val="00537934"/>
    <w:rsid w:val="00537A40"/>
    <w:rsid w:val="00537ABD"/>
    <w:rsid w:val="005402D2"/>
    <w:rsid w:val="00540A57"/>
    <w:rsid w:val="005411DD"/>
    <w:rsid w:val="00541277"/>
    <w:rsid w:val="00541285"/>
    <w:rsid w:val="005415C7"/>
    <w:rsid w:val="00541984"/>
    <w:rsid w:val="00541AF7"/>
    <w:rsid w:val="00541DAF"/>
    <w:rsid w:val="00541EAD"/>
    <w:rsid w:val="0054213A"/>
    <w:rsid w:val="005424EB"/>
    <w:rsid w:val="00542BE1"/>
    <w:rsid w:val="00542C8A"/>
    <w:rsid w:val="00542D09"/>
    <w:rsid w:val="00542D5C"/>
    <w:rsid w:val="00542EC3"/>
    <w:rsid w:val="00542ECA"/>
    <w:rsid w:val="005430CF"/>
    <w:rsid w:val="005438C2"/>
    <w:rsid w:val="005439B6"/>
    <w:rsid w:val="00543C0B"/>
    <w:rsid w:val="00543DC5"/>
    <w:rsid w:val="00543EA1"/>
    <w:rsid w:val="00544180"/>
    <w:rsid w:val="005441BF"/>
    <w:rsid w:val="005446D5"/>
    <w:rsid w:val="005449E8"/>
    <w:rsid w:val="00544E17"/>
    <w:rsid w:val="005451A0"/>
    <w:rsid w:val="00545233"/>
    <w:rsid w:val="0054529E"/>
    <w:rsid w:val="005453ED"/>
    <w:rsid w:val="00545444"/>
    <w:rsid w:val="0054557C"/>
    <w:rsid w:val="0054588B"/>
    <w:rsid w:val="00545A2B"/>
    <w:rsid w:val="00545AF2"/>
    <w:rsid w:val="00545CB2"/>
    <w:rsid w:val="005463B6"/>
    <w:rsid w:val="005463D3"/>
    <w:rsid w:val="0054654B"/>
    <w:rsid w:val="00546F65"/>
    <w:rsid w:val="00547125"/>
    <w:rsid w:val="005473CC"/>
    <w:rsid w:val="00547926"/>
    <w:rsid w:val="00547955"/>
    <w:rsid w:val="00547C35"/>
    <w:rsid w:val="00547FA2"/>
    <w:rsid w:val="00550068"/>
    <w:rsid w:val="00550459"/>
    <w:rsid w:val="00550BAA"/>
    <w:rsid w:val="00550BF3"/>
    <w:rsid w:val="00550C2D"/>
    <w:rsid w:val="005510C6"/>
    <w:rsid w:val="00551182"/>
    <w:rsid w:val="005514DE"/>
    <w:rsid w:val="0055156F"/>
    <w:rsid w:val="0055164F"/>
    <w:rsid w:val="005516FB"/>
    <w:rsid w:val="00551C7D"/>
    <w:rsid w:val="00551D28"/>
    <w:rsid w:val="00551DDD"/>
    <w:rsid w:val="00551E90"/>
    <w:rsid w:val="00551FD9"/>
    <w:rsid w:val="00552071"/>
    <w:rsid w:val="00552119"/>
    <w:rsid w:val="00552504"/>
    <w:rsid w:val="00552683"/>
    <w:rsid w:val="005527F4"/>
    <w:rsid w:val="00552AC0"/>
    <w:rsid w:val="00552EA9"/>
    <w:rsid w:val="0055319A"/>
    <w:rsid w:val="00553809"/>
    <w:rsid w:val="00553929"/>
    <w:rsid w:val="00553E40"/>
    <w:rsid w:val="00554040"/>
    <w:rsid w:val="005548D2"/>
    <w:rsid w:val="0055490E"/>
    <w:rsid w:val="00554E75"/>
    <w:rsid w:val="0055518B"/>
    <w:rsid w:val="00555263"/>
    <w:rsid w:val="005557BE"/>
    <w:rsid w:val="00555A79"/>
    <w:rsid w:val="00555B61"/>
    <w:rsid w:val="005560D8"/>
    <w:rsid w:val="0055672F"/>
    <w:rsid w:val="00556857"/>
    <w:rsid w:val="00556918"/>
    <w:rsid w:val="00556AA9"/>
    <w:rsid w:val="00556ACC"/>
    <w:rsid w:val="00556D32"/>
    <w:rsid w:val="005573E6"/>
    <w:rsid w:val="0055798B"/>
    <w:rsid w:val="00557EFE"/>
    <w:rsid w:val="00557FB8"/>
    <w:rsid w:val="005600B7"/>
    <w:rsid w:val="0056015B"/>
    <w:rsid w:val="0056038E"/>
    <w:rsid w:val="00560504"/>
    <w:rsid w:val="00560899"/>
    <w:rsid w:val="005608BF"/>
    <w:rsid w:val="00560A16"/>
    <w:rsid w:val="005611FE"/>
    <w:rsid w:val="005614D3"/>
    <w:rsid w:val="0056158D"/>
    <w:rsid w:val="00561805"/>
    <w:rsid w:val="005620EC"/>
    <w:rsid w:val="005620FA"/>
    <w:rsid w:val="00562294"/>
    <w:rsid w:val="005626AA"/>
    <w:rsid w:val="00562845"/>
    <w:rsid w:val="005628C2"/>
    <w:rsid w:val="00562956"/>
    <w:rsid w:val="00562A1A"/>
    <w:rsid w:val="00562BB2"/>
    <w:rsid w:val="00562D7C"/>
    <w:rsid w:val="00562D85"/>
    <w:rsid w:val="00563096"/>
    <w:rsid w:val="005631D1"/>
    <w:rsid w:val="005635AE"/>
    <w:rsid w:val="00563767"/>
    <w:rsid w:val="0056385F"/>
    <w:rsid w:val="00563C44"/>
    <w:rsid w:val="00563D73"/>
    <w:rsid w:val="00563EE4"/>
    <w:rsid w:val="005649AF"/>
    <w:rsid w:val="00565180"/>
    <w:rsid w:val="005653B8"/>
    <w:rsid w:val="005653D3"/>
    <w:rsid w:val="00565AB9"/>
    <w:rsid w:val="00565C48"/>
    <w:rsid w:val="00565CEA"/>
    <w:rsid w:val="0056650C"/>
    <w:rsid w:val="00566889"/>
    <w:rsid w:val="00566A3F"/>
    <w:rsid w:val="00566AE1"/>
    <w:rsid w:val="0056747C"/>
    <w:rsid w:val="0056758B"/>
    <w:rsid w:val="0056780C"/>
    <w:rsid w:val="00567ACB"/>
    <w:rsid w:val="00570199"/>
    <w:rsid w:val="0057071C"/>
    <w:rsid w:val="00570773"/>
    <w:rsid w:val="005707E8"/>
    <w:rsid w:val="005709F0"/>
    <w:rsid w:val="00570B05"/>
    <w:rsid w:val="00570B6B"/>
    <w:rsid w:val="00570E14"/>
    <w:rsid w:val="005710F6"/>
    <w:rsid w:val="00571238"/>
    <w:rsid w:val="00571251"/>
    <w:rsid w:val="005713F1"/>
    <w:rsid w:val="005718E2"/>
    <w:rsid w:val="00571FA2"/>
    <w:rsid w:val="00571FFF"/>
    <w:rsid w:val="00572161"/>
    <w:rsid w:val="005729B5"/>
    <w:rsid w:val="005729E2"/>
    <w:rsid w:val="00572A5D"/>
    <w:rsid w:val="00572A65"/>
    <w:rsid w:val="00572ADD"/>
    <w:rsid w:val="00572E3A"/>
    <w:rsid w:val="00573018"/>
    <w:rsid w:val="005730C9"/>
    <w:rsid w:val="0057311C"/>
    <w:rsid w:val="005732AE"/>
    <w:rsid w:val="005732C3"/>
    <w:rsid w:val="005732FD"/>
    <w:rsid w:val="005737B4"/>
    <w:rsid w:val="0057382B"/>
    <w:rsid w:val="00573C4D"/>
    <w:rsid w:val="00573DF4"/>
    <w:rsid w:val="005741BF"/>
    <w:rsid w:val="0057455A"/>
    <w:rsid w:val="00574E5E"/>
    <w:rsid w:val="005751D8"/>
    <w:rsid w:val="00575514"/>
    <w:rsid w:val="005755F8"/>
    <w:rsid w:val="0057572C"/>
    <w:rsid w:val="00575981"/>
    <w:rsid w:val="00575C3D"/>
    <w:rsid w:val="00576678"/>
    <w:rsid w:val="00576A2F"/>
    <w:rsid w:val="00576C25"/>
    <w:rsid w:val="00576D5B"/>
    <w:rsid w:val="00577322"/>
    <w:rsid w:val="0057743A"/>
    <w:rsid w:val="00577782"/>
    <w:rsid w:val="005777DB"/>
    <w:rsid w:val="00577C4B"/>
    <w:rsid w:val="00580126"/>
    <w:rsid w:val="005801EE"/>
    <w:rsid w:val="005802DE"/>
    <w:rsid w:val="00580323"/>
    <w:rsid w:val="00580791"/>
    <w:rsid w:val="0058098B"/>
    <w:rsid w:val="00580A3B"/>
    <w:rsid w:val="00580C24"/>
    <w:rsid w:val="005810C6"/>
    <w:rsid w:val="005811C3"/>
    <w:rsid w:val="005816D2"/>
    <w:rsid w:val="0058181C"/>
    <w:rsid w:val="00581D00"/>
    <w:rsid w:val="00581D54"/>
    <w:rsid w:val="00582926"/>
    <w:rsid w:val="005829D7"/>
    <w:rsid w:val="00582B86"/>
    <w:rsid w:val="00582C3C"/>
    <w:rsid w:val="0058303B"/>
    <w:rsid w:val="00583434"/>
    <w:rsid w:val="0058348B"/>
    <w:rsid w:val="005836E6"/>
    <w:rsid w:val="00583A2A"/>
    <w:rsid w:val="00583A60"/>
    <w:rsid w:val="0058405D"/>
    <w:rsid w:val="005842C1"/>
    <w:rsid w:val="00584383"/>
    <w:rsid w:val="0058439D"/>
    <w:rsid w:val="005845BC"/>
    <w:rsid w:val="00584782"/>
    <w:rsid w:val="00584A14"/>
    <w:rsid w:val="00584D91"/>
    <w:rsid w:val="00584E6F"/>
    <w:rsid w:val="00585038"/>
    <w:rsid w:val="005850A2"/>
    <w:rsid w:val="005856E5"/>
    <w:rsid w:val="0058573D"/>
    <w:rsid w:val="00585761"/>
    <w:rsid w:val="00585784"/>
    <w:rsid w:val="005857A8"/>
    <w:rsid w:val="00585A47"/>
    <w:rsid w:val="00585D53"/>
    <w:rsid w:val="00585EF2"/>
    <w:rsid w:val="005862A8"/>
    <w:rsid w:val="00586323"/>
    <w:rsid w:val="00586344"/>
    <w:rsid w:val="00586657"/>
    <w:rsid w:val="00586827"/>
    <w:rsid w:val="0058693A"/>
    <w:rsid w:val="00586E76"/>
    <w:rsid w:val="00587392"/>
    <w:rsid w:val="0058799D"/>
    <w:rsid w:val="00590709"/>
    <w:rsid w:val="005909F5"/>
    <w:rsid w:val="00590F21"/>
    <w:rsid w:val="00590F9C"/>
    <w:rsid w:val="0059125F"/>
    <w:rsid w:val="00591815"/>
    <w:rsid w:val="0059193F"/>
    <w:rsid w:val="00591A9F"/>
    <w:rsid w:val="00591C59"/>
    <w:rsid w:val="00591CCB"/>
    <w:rsid w:val="0059204B"/>
    <w:rsid w:val="00592EB4"/>
    <w:rsid w:val="0059318F"/>
    <w:rsid w:val="00593901"/>
    <w:rsid w:val="00594992"/>
    <w:rsid w:val="00594E1F"/>
    <w:rsid w:val="00594FD0"/>
    <w:rsid w:val="005952A2"/>
    <w:rsid w:val="0059589B"/>
    <w:rsid w:val="00595A3F"/>
    <w:rsid w:val="00595FBB"/>
    <w:rsid w:val="005960E1"/>
    <w:rsid w:val="0059619A"/>
    <w:rsid w:val="00596264"/>
    <w:rsid w:val="005963FF"/>
    <w:rsid w:val="0059692D"/>
    <w:rsid w:val="00596AE2"/>
    <w:rsid w:val="00596AF2"/>
    <w:rsid w:val="00596B8B"/>
    <w:rsid w:val="00596E2A"/>
    <w:rsid w:val="00597230"/>
    <w:rsid w:val="005972E1"/>
    <w:rsid w:val="005973E0"/>
    <w:rsid w:val="0059766E"/>
    <w:rsid w:val="00597675"/>
    <w:rsid w:val="0059785E"/>
    <w:rsid w:val="00597A94"/>
    <w:rsid w:val="00597C75"/>
    <w:rsid w:val="00597C8B"/>
    <w:rsid w:val="00597D48"/>
    <w:rsid w:val="00597EB0"/>
    <w:rsid w:val="005A00EE"/>
    <w:rsid w:val="005A01F0"/>
    <w:rsid w:val="005A04AC"/>
    <w:rsid w:val="005A08B0"/>
    <w:rsid w:val="005A08C2"/>
    <w:rsid w:val="005A09E1"/>
    <w:rsid w:val="005A0A0F"/>
    <w:rsid w:val="005A0EC6"/>
    <w:rsid w:val="005A10FF"/>
    <w:rsid w:val="005A14BC"/>
    <w:rsid w:val="005A150A"/>
    <w:rsid w:val="005A15DD"/>
    <w:rsid w:val="005A19D5"/>
    <w:rsid w:val="005A1ED0"/>
    <w:rsid w:val="005A205D"/>
    <w:rsid w:val="005A208A"/>
    <w:rsid w:val="005A208E"/>
    <w:rsid w:val="005A2350"/>
    <w:rsid w:val="005A2539"/>
    <w:rsid w:val="005A26C0"/>
    <w:rsid w:val="005A27E5"/>
    <w:rsid w:val="005A2A34"/>
    <w:rsid w:val="005A3131"/>
    <w:rsid w:val="005A31CC"/>
    <w:rsid w:val="005A3917"/>
    <w:rsid w:val="005A3AC6"/>
    <w:rsid w:val="005A3D5C"/>
    <w:rsid w:val="005A40D5"/>
    <w:rsid w:val="005A4A42"/>
    <w:rsid w:val="005A4C48"/>
    <w:rsid w:val="005A4F13"/>
    <w:rsid w:val="005A55B7"/>
    <w:rsid w:val="005A578F"/>
    <w:rsid w:val="005A5A11"/>
    <w:rsid w:val="005A5D87"/>
    <w:rsid w:val="005A5DCF"/>
    <w:rsid w:val="005A6265"/>
    <w:rsid w:val="005A6875"/>
    <w:rsid w:val="005A69E9"/>
    <w:rsid w:val="005A6A18"/>
    <w:rsid w:val="005A6CE6"/>
    <w:rsid w:val="005A70D8"/>
    <w:rsid w:val="005A71A4"/>
    <w:rsid w:val="005A720B"/>
    <w:rsid w:val="005A769B"/>
    <w:rsid w:val="005A76D4"/>
    <w:rsid w:val="005A78DC"/>
    <w:rsid w:val="005A7FFB"/>
    <w:rsid w:val="005B0229"/>
    <w:rsid w:val="005B0257"/>
    <w:rsid w:val="005B049D"/>
    <w:rsid w:val="005B0B26"/>
    <w:rsid w:val="005B0EBB"/>
    <w:rsid w:val="005B16AC"/>
    <w:rsid w:val="005B1782"/>
    <w:rsid w:val="005B1845"/>
    <w:rsid w:val="005B1A0B"/>
    <w:rsid w:val="005B1CB1"/>
    <w:rsid w:val="005B21ED"/>
    <w:rsid w:val="005B2412"/>
    <w:rsid w:val="005B24BF"/>
    <w:rsid w:val="005B272C"/>
    <w:rsid w:val="005B2785"/>
    <w:rsid w:val="005B27B9"/>
    <w:rsid w:val="005B27D5"/>
    <w:rsid w:val="005B29C8"/>
    <w:rsid w:val="005B29DC"/>
    <w:rsid w:val="005B2CEE"/>
    <w:rsid w:val="005B2D03"/>
    <w:rsid w:val="005B2E76"/>
    <w:rsid w:val="005B3608"/>
    <w:rsid w:val="005B364D"/>
    <w:rsid w:val="005B3951"/>
    <w:rsid w:val="005B3A99"/>
    <w:rsid w:val="005B3DA2"/>
    <w:rsid w:val="005B3E4E"/>
    <w:rsid w:val="005B3EF1"/>
    <w:rsid w:val="005B3FBF"/>
    <w:rsid w:val="005B42EE"/>
    <w:rsid w:val="005B45A1"/>
    <w:rsid w:val="005B4849"/>
    <w:rsid w:val="005B4859"/>
    <w:rsid w:val="005B49A3"/>
    <w:rsid w:val="005B4CBB"/>
    <w:rsid w:val="005B4CD6"/>
    <w:rsid w:val="005B51B6"/>
    <w:rsid w:val="005B52CE"/>
    <w:rsid w:val="005B60EF"/>
    <w:rsid w:val="005B62F0"/>
    <w:rsid w:val="005B679D"/>
    <w:rsid w:val="005B681A"/>
    <w:rsid w:val="005B69FF"/>
    <w:rsid w:val="005B6C32"/>
    <w:rsid w:val="005B6F11"/>
    <w:rsid w:val="005B70D0"/>
    <w:rsid w:val="005B710E"/>
    <w:rsid w:val="005B7130"/>
    <w:rsid w:val="005B7163"/>
    <w:rsid w:val="005B74D7"/>
    <w:rsid w:val="005B79A0"/>
    <w:rsid w:val="005B7AB9"/>
    <w:rsid w:val="005B7DDB"/>
    <w:rsid w:val="005B7E0B"/>
    <w:rsid w:val="005C0041"/>
    <w:rsid w:val="005C004B"/>
    <w:rsid w:val="005C0550"/>
    <w:rsid w:val="005C094B"/>
    <w:rsid w:val="005C09AE"/>
    <w:rsid w:val="005C0F03"/>
    <w:rsid w:val="005C1107"/>
    <w:rsid w:val="005C1E39"/>
    <w:rsid w:val="005C2225"/>
    <w:rsid w:val="005C22D5"/>
    <w:rsid w:val="005C2521"/>
    <w:rsid w:val="005C2BE9"/>
    <w:rsid w:val="005C2C5F"/>
    <w:rsid w:val="005C2F0E"/>
    <w:rsid w:val="005C344E"/>
    <w:rsid w:val="005C354E"/>
    <w:rsid w:val="005C39D2"/>
    <w:rsid w:val="005C3CCF"/>
    <w:rsid w:val="005C407B"/>
    <w:rsid w:val="005C40DA"/>
    <w:rsid w:val="005C450B"/>
    <w:rsid w:val="005C48AD"/>
    <w:rsid w:val="005C4B78"/>
    <w:rsid w:val="005C4B93"/>
    <w:rsid w:val="005C4BC0"/>
    <w:rsid w:val="005C4F53"/>
    <w:rsid w:val="005C4F6E"/>
    <w:rsid w:val="005C4FE9"/>
    <w:rsid w:val="005C5004"/>
    <w:rsid w:val="005C550D"/>
    <w:rsid w:val="005C551D"/>
    <w:rsid w:val="005C5B5F"/>
    <w:rsid w:val="005C60CC"/>
    <w:rsid w:val="005C64A9"/>
    <w:rsid w:val="005C6AEC"/>
    <w:rsid w:val="005C741E"/>
    <w:rsid w:val="005C799D"/>
    <w:rsid w:val="005D01E3"/>
    <w:rsid w:val="005D0689"/>
    <w:rsid w:val="005D0F06"/>
    <w:rsid w:val="005D104C"/>
    <w:rsid w:val="005D1208"/>
    <w:rsid w:val="005D15F3"/>
    <w:rsid w:val="005D1ADA"/>
    <w:rsid w:val="005D1D17"/>
    <w:rsid w:val="005D1F0A"/>
    <w:rsid w:val="005D1FD0"/>
    <w:rsid w:val="005D2230"/>
    <w:rsid w:val="005D2A63"/>
    <w:rsid w:val="005D2C60"/>
    <w:rsid w:val="005D3284"/>
    <w:rsid w:val="005D353C"/>
    <w:rsid w:val="005D3578"/>
    <w:rsid w:val="005D3880"/>
    <w:rsid w:val="005D3B10"/>
    <w:rsid w:val="005D3CD0"/>
    <w:rsid w:val="005D4266"/>
    <w:rsid w:val="005D427A"/>
    <w:rsid w:val="005D4311"/>
    <w:rsid w:val="005D4391"/>
    <w:rsid w:val="005D4429"/>
    <w:rsid w:val="005D4939"/>
    <w:rsid w:val="005D495C"/>
    <w:rsid w:val="005D49C5"/>
    <w:rsid w:val="005D4D6D"/>
    <w:rsid w:val="005D5148"/>
    <w:rsid w:val="005D5260"/>
    <w:rsid w:val="005D5BA3"/>
    <w:rsid w:val="005D5EF7"/>
    <w:rsid w:val="005D61B5"/>
    <w:rsid w:val="005D62EC"/>
    <w:rsid w:val="005D69B0"/>
    <w:rsid w:val="005D6B3A"/>
    <w:rsid w:val="005D7010"/>
    <w:rsid w:val="005D7325"/>
    <w:rsid w:val="005D73E3"/>
    <w:rsid w:val="005D7B1D"/>
    <w:rsid w:val="005D7B59"/>
    <w:rsid w:val="005D7EC9"/>
    <w:rsid w:val="005E01E2"/>
    <w:rsid w:val="005E0284"/>
    <w:rsid w:val="005E0542"/>
    <w:rsid w:val="005E0A27"/>
    <w:rsid w:val="005E0A4A"/>
    <w:rsid w:val="005E1285"/>
    <w:rsid w:val="005E1788"/>
    <w:rsid w:val="005E18E4"/>
    <w:rsid w:val="005E1F2B"/>
    <w:rsid w:val="005E21F8"/>
    <w:rsid w:val="005E2510"/>
    <w:rsid w:val="005E2985"/>
    <w:rsid w:val="005E2C22"/>
    <w:rsid w:val="005E2DB4"/>
    <w:rsid w:val="005E2F07"/>
    <w:rsid w:val="005E36E5"/>
    <w:rsid w:val="005E38DE"/>
    <w:rsid w:val="005E39DB"/>
    <w:rsid w:val="005E3B78"/>
    <w:rsid w:val="005E3B93"/>
    <w:rsid w:val="005E3C88"/>
    <w:rsid w:val="005E3D14"/>
    <w:rsid w:val="005E3E21"/>
    <w:rsid w:val="005E3E2A"/>
    <w:rsid w:val="005E3F8B"/>
    <w:rsid w:val="005E40C3"/>
    <w:rsid w:val="005E43EA"/>
    <w:rsid w:val="005E47D2"/>
    <w:rsid w:val="005E4AE5"/>
    <w:rsid w:val="005E4EA2"/>
    <w:rsid w:val="005E5549"/>
    <w:rsid w:val="005E572F"/>
    <w:rsid w:val="005E5A78"/>
    <w:rsid w:val="005E5BF9"/>
    <w:rsid w:val="005E5C3C"/>
    <w:rsid w:val="005E5CDC"/>
    <w:rsid w:val="005E5FA2"/>
    <w:rsid w:val="005E6186"/>
    <w:rsid w:val="005E6329"/>
    <w:rsid w:val="005E63E7"/>
    <w:rsid w:val="005E6674"/>
    <w:rsid w:val="005E6B58"/>
    <w:rsid w:val="005E6C87"/>
    <w:rsid w:val="005E6D6D"/>
    <w:rsid w:val="005E6E25"/>
    <w:rsid w:val="005E6E61"/>
    <w:rsid w:val="005E6ED7"/>
    <w:rsid w:val="005E6FEF"/>
    <w:rsid w:val="005E7034"/>
    <w:rsid w:val="005E732F"/>
    <w:rsid w:val="005E7B4B"/>
    <w:rsid w:val="005F02A7"/>
    <w:rsid w:val="005F0B42"/>
    <w:rsid w:val="005F106C"/>
    <w:rsid w:val="005F1191"/>
    <w:rsid w:val="005F12EC"/>
    <w:rsid w:val="005F1524"/>
    <w:rsid w:val="005F1595"/>
    <w:rsid w:val="005F17C0"/>
    <w:rsid w:val="005F1947"/>
    <w:rsid w:val="005F1D24"/>
    <w:rsid w:val="005F1EE3"/>
    <w:rsid w:val="005F200B"/>
    <w:rsid w:val="005F2067"/>
    <w:rsid w:val="005F21DC"/>
    <w:rsid w:val="005F25EB"/>
    <w:rsid w:val="005F26AD"/>
    <w:rsid w:val="005F272A"/>
    <w:rsid w:val="005F2968"/>
    <w:rsid w:val="005F2AD0"/>
    <w:rsid w:val="005F2DC3"/>
    <w:rsid w:val="005F2DC6"/>
    <w:rsid w:val="005F2DFC"/>
    <w:rsid w:val="005F3150"/>
    <w:rsid w:val="005F3509"/>
    <w:rsid w:val="005F38FB"/>
    <w:rsid w:val="005F393B"/>
    <w:rsid w:val="005F3CE5"/>
    <w:rsid w:val="005F3D1B"/>
    <w:rsid w:val="005F4173"/>
    <w:rsid w:val="005F42A9"/>
    <w:rsid w:val="005F43E8"/>
    <w:rsid w:val="005F4960"/>
    <w:rsid w:val="005F4A17"/>
    <w:rsid w:val="005F4D92"/>
    <w:rsid w:val="005F4E25"/>
    <w:rsid w:val="005F527D"/>
    <w:rsid w:val="005F567E"/>
    <w:rsid w:val="005F583F"/>
    <w:rsid w:val="005F5B12"/>
    <w:rsid w:val="005F5BB4"/>
    <w:rsid w:val="005F5F21"/>
    <w:rsid w:val="005F6313"/>
    <w:rsid w:val="005F67F5"/>
    <w:rsid w:val="005F690A"/>
    <w:rsid w:val="005F6E36"/>
    <w:rsid w:val="005F7115"/>
    <w:rsid w:val="005F7722"/>
    <w:rsid w:val="005F77AF"/>
    <w:rsid w:val="005F77FF"/>
    <w:rsid w:val="005F7879"/>
    <w:rsid w:val="005F78DE"/>
    <w:rsid w:val="005F78E3"/>
    <w:rsid w:val="005F7EAB"/>
    <w:rsid w:val="00600029"/>
    <w:rsid w:val="006006BA"/>
    <w:rsid w:val="00600706"/>
    <w:rsid w:val="0060085C"/>
    <w:rsid w:val="006009B6"/>
    <w:rsid w:val="006009BC"/>
    <w:rsid w:val="00600BED"/>
    <w:rsid w:val="00600E90"/>
    <w:rsid w:val="00600E9A"/>
    <w:rsid w:val="00600F0D"/>
    <w:rsid w:val="00601363"/>
    <w:rsid w:val="006015E0"/>
    <w:rsid w:val="00601C0A"/>
    <w:rsid w:val="00601D06"/>
    <w:rsid w:val="0060204B"/>
    <w:rsid w:val="0060230B"/>
    <w:rsid w:val="00602759"/>
    <w:rsid w:val="006027B2"/>
    <w:rsid w:val="00602AE7"/>
    <w:rsid w:val="00602CD4"/>
    <w:rsid w:val="00602E10"/>
    <w:rsid w:val="006031CA"/>
    <w:rsid w:val="006031DA"/>
    <w:rsid w:val="006036E3"/>
    <w:rsid w:val="006037A5"/>
    <w:rsid w:val="00603855"/>
    <w:rsid w:val="006038C2"/>
    <w:rsid w:val="00603F37"/>
    <w:rsid w:val="00604063"/>
    <w:rsid w:val="006041EA"/>
    <w:rsid w:val="0060441D"/>
    <w:rsid w:val="006044B1"/>
    <w:rsid w:val="006044DC"/>
    <w:rsid w:val="006046C5"/>
    <w:rsid w:val="00604AC1"/>
    <w:rsid w:val="00604DEF"/>
    <w:rsid w:val="006051E7"/>
    <w:rsid w:val="00605867"/>
    <w:rsid w:val="00605940"/>
    <w:rsid w:val="00605AF6"/>
    <w:rsid w:val="00605EC4"/>
    <w:rsid w:val="00606282"/>
    <w:rsid w:val="0060632D"/>
    <w:rsid w:val="006068C1"/>
    <w:rsid w:val="00606A57"/>
    <w:rsid w:val="00606B27"/>
    <w:rsid w:val="00607817"/>
    <w:rsid w:val="00607D79"/>
    <w:rsid w:val="00607DB0"/>
    <w:rsid w:val="006100D7"/>
    <w:rsid w:val="006101C0"/>
    <w:rsid w:val="00610295"/>
    <w:rsid w:val="006105A5"/>
    <w:rsid w:val="006105C3"/>
    <w:rsid w:val="00610697"/>
    <w:rsid w:val="00610AC1"/>
    <w:rsid w:val="00610D11"/>
    <w:rsid w:val="00610F97"/>
    <w:rsid w:val="00611209"/>
    <w:rsid w:val="0061126D"/>
    <w:rsid w:val="006112FF"/>
    <w:rsid w:val="00611411"/>
    <w:rsid w:val="00611450"/>
    <w:rsid w:val="006116CD"/>
    <w:rsid w:val="00611796"/>
    <w:rsid w:val="00611A42"/>
    <w:rsid w:val="00611A80"/>
    <w:rsid w:val="00611DBE"/>
    <w:rsid w:val="006124D6"/>
    <w:rsid w:val="00612773"/>
    <w:rsid w:val="00612A55"/>
    <w:rsid w:val="00612A9C"/>
    <w:rsid w:val="00612E63"/>
    <w:rsid w:val="00613314"/>
    <w:rsid w:val="00613B74"/>
    <w:rsid w:val="00613C68"/>
    <w:rsid w:val="00614730"/>
    <w:rsid w:val="00614DA2"/>
    <w:rsid w:val="00614DB5"/>
    <w:rsid w:val="00614E4C"/>
    <w:rsid w:val="0061523C"/>
    <w:rsid w:val="006158ED"/>
    <w:rsid w:val="00615D1E"/>
    <w:rsid w:val="00615F87"/>
    <w:rsid w:val="00615F91"/>
    <w:rsid w:val="0061647D"/>
    <w:rsid w:val="00616582"/>
    <w:rsid w:val="006166B4"/>
    <w:rsid w:val="00616AE9"/>
    <w:rsid w:val="00616D61"/>
    <w:rsid w:val="00616EA7"/>
    <w:rsid w:val="00617035"/>
    <w:rsid w:val="00617047"/>
    <w:rsid w:val="006174DD"/>
    <w:rsid w:val="006176BD"/>
    <w:rsid w:val="00617903"/>
    <w:rsid w:val="00617972"/>
    <w:rsid w:val="00617B61"/>
    <w:rsid w:val="00617B95"/>
    <w:rsid w:val="00620541"/>
    <w:rsid w:val="00620565"/>
    <w:rsid w:val="0062063E"/>
    <w:rsid w:val="00620684"/>
    <w:rsid w:val="006207ED"/>
    <w:rsid w:val="00620933"/>
    <w:rsid w:val="00621509"/>
    <w:rsid w:val="00621580"/>
    <w:rsid w:val="00621610"/>
    <w:rsid w:val="00621AE4"/>
    <w:rsid w:val="00621CB4"/>
    <w:rsid w:val="00621F84"/>
    <w:rsid w:val="0062281B"/>
    <w:rsid w:val="00622A34"/>
    <w:rsid w:val="00622AEF"/>
    <w:rsid w:val="00622C0B"/>
    <w:rsid w:val="00622F7E"/>
    <w:rsid w:val="006232E2"/>
    <w:rsid w:val="006235AE"/>
    <w:rsid w:val="00623644"/>
    <w:rsid w:val="006237A2"/>
    <w:rsid w:val="00623D4C"/>
    <w:rsid w:val="00623F38"/>
    <w:rsid w:val="00624491"/>
    <w:rsid w:val="00624545"/>
    <w:rsid w:val="00624DE7"/>
    <w:rsid w:val="00625107"/>
    <w:rsid w:val="00625298"/>
    <w:rsid w:val="00625E0C"/>
    <w:rsid w:val="006261DE"/>
    <w:rsid w:val="006262DE"/>
    <w:rsid w:val="00626695"/>
    <w:rsid w:val="00626E0B"/>
    <w:rsid w:val="00626F68"/>
    <w:rsid w:val="00627139"/>
    <w:rsid w:val="00627470"/>
    <w:rsid w:val="00627C50"/>
    <w:rsid w:val="00627C7C"/>
    <w:rsid w:val="00627CD4"/>
    <w:rsid w:val="00627FF6"/>
    <w:rsid w:val="006305DF"/>
    <w:rsid w:val="00630BF0"/>
    <w:rsid w:val="00630CE9"/>
    <w:rsid w:val="00630D21"/>
    <w:rsid w:val="00630D47"/>
    <w:rsid w:val="00630E31"/>
    <w:rsid w:val="006310C5"/>
    <w:rsid w:val="006313AA"/>
    <w:rsid w:val="00631502"/>
    <w:rsid w:val="0063181C"/>
    <w:rsid w:val="00631BB4"/>
    <w:rsid w:val="00631E43"/>
    <w:rsid w:val="00632180"/>
    <w:rsid w:val="00632B43"/>
    <w:rsid w:val="00632CC4"/>
    <w:rsid w:val="00632EDB"/>
    <w:rsid w:val="006330D0"/>
    <w:rsid w:val="0063375C"/>
    <w:rsid w:val="00633786"/>
    <w:rsid w:val="006337D3"/>
    <w:rsid w:val="006337FB"/>
    <w:rsid w:val="0063388C"/>
    <w:rsid w:val="006338CA"/>
    <w:rsid w:val="00633ABF"/>
    <w:rsid w:val="00633DD5"/>
    <w:rsid w:val="0063423F"/>
    <w:rsid w:val="00634502"/>
    <w:rsid w:val="006345BC"/>
    <w:rsid w:val="00634A95"/>
    <w:rsid w:val="00634FC8"/>
    <w:rsid w:val="0063511D"/>
    <w:rsid w:val="006351E2"/>
    <w:rsid w:val="00635259"/>
    <w:rsid w:val="006357A7"/>
    <w:rsid w:val="00635809"/>
    <w:rsid w:val="006359A8"/>
    <w:rsid w:val="00635A5A"/>
    <w:rsid w:val="00635EA3"/>
    <w:rsid w:val="00635FEC"/>
    <w:rsid w:val="00636545"/>
    <w:rsid w:val="00636686"/>
    <w:rsid w:val="006369F9"/>
    <w:rsid w:val="00636A0D"/>
    <w:rsid w:val="00636A3D"/>
    <w:rsid w:val="00636EC0"/>
    <w:rsid w:val="006370D2"/>
    <w:rsid w:val="0063743C"/>
    <w:rsid w:val="006376CD"/>
    <w:rsid w:val="00637C44"/>
    <w:rsid w:val="00637F85"/>
    <w:rsid w:val="00637FBD"/>
    <w:rsid w:val="006401A5"/>
    <w:rsid w:val="0064022F"/>
    <w:rsid w:val="00640259"/>
    <w:rsid w:val="00640347"/>
    <w:rsid w:val="00640624"/>
    <w:rsid w:val="00640823"/>
    <w:rsid w:val="0064164C"/>
    <w:rsid w:val="00641A28"/>
    <w:rsid w:val="00641A8C"/>
    <w:rsid w:val="00641BA8"/>
    <w:rsid w:val="00641ED5"/>
    <w:rsid w:val="00642043"/>
    <w:rsid w:val="006422EA"/>
    <w:rsid w:val="006423B3"/>
    <w:rsid w:val="0064266C"/>
    <w:rsid w:val="00642943"/>
    <w:rsid w:val="00642A01"/>
    <w:rsid w:val="00642A80"/>
    <w:rsid w:val="00642AE9"/>
    <w:rsid w:val="00642C75"/>
    <w:rsid w:val="00642DA0"/>
    <w:rsid w:val="00642DBC"/>
    <w:rsid w:val="00643882"/>
    <w:rsid w:val="00643F4A"/>
    <w:rsid w:val="00643FDA"/>
    <w:rsid w:val="006441C4"/>
    <w:rsid w:val="006441E4"/>
    <w:rsid w:val="006441F1"/>
    <w:rsid w:val="006445BB"/>
    <w:rsid w:val="006446E1"/>
    <w:rsid w:val="0064498B"/>
    <w:rsid w:val="00644D59"/>
    <w:rsid w:val="00644EB2"/>
    <w:rsid w:val="00644FA8"/>
    <w:rsid w:val="0064524E"/>
    <w:rsid w:val="00645372"/>
    <w:rsid w:val="006455BC"/>
    <w:rsid w:val="006458D0"/>
    <w:rsid w:val="00645977"/>
    <w:rsid w:val="00645B04"/>
    <w:rsid w:val="00645B68"/>
    <w:rsid w:val="00645EB9"/>
    <w:rsid w:val="00645EBC"/>
    <w:rsid w:val="00645EFF"/>
    <w:rsid w:val="0064660D"/>
    <w:rsid w:val="006467AB"/>
    <w:rsid w:val="00646990"/>
    <w:rsid w:val="00646B6D"/>
    <w:rsid w:val="00646BAD"/>
    <w:rsid w:val="00646F24"/>
    <w:rsid w:val="00647115"/>
    <w:rsid w:val="00647BE0"/>
    <w:rsid w:val="00647EDE"/>
    <w:rsid w:val="00651059"/>
    <w:rsid w:val="0065116F"/>
    <w:rsid w:val="00651537"/>
    <w:rsid w:val="006517E3"/>
    <w:rsid w:val="00651805"/>
    <w:rsid w:val="0065183E"/>
    <w:rsid w:val="00651854"/>
    <w:rsid w:val="006521ED"/>
    <w:rsid w:val="00652320"/>
    <w:rsid w:val="006525AA"/>
    <w:rsid w:val="006525F1"/>
    <w:rsid w:val="0065272D"/>
    <w:rsid w:val="0065283E"/>
    <w:rsid w:val="00652CF6"/>
    <w:rsid w:val="00652ED9"/>
    <w:rsid w:val="00653235"/>
    <w:rsid w:val="00653269"/>
    <w:rsid w:val="006532CA"/>
    <w:rsid w:val="00653547"/>
    <w:rsid w:val="006536A3"/>
    <w:rsid w:val="00653AB0"/>
    <w:rsid w:val="00653C4C"/>
    <w:rsid w:val="00653D9B"/>
    <w:rsid w:val="006541D0"/>
    <w:rsid w:val="006541D3"/>
    <w:rsid w:val="00654237"/>
    <w:rsid w:val="00654603"/>
    <w:rsid w:val="006546B2"/>
    <w:rsid w:val="00654737"/>
    <w:rsid w:val="0065477C"/>
    <w:rsid w:val="0065497C"/>
    <w:rsid w:val="00655014"/>
    <w:rsid w:val="006550EA"/>
    <w:rsid w:val="00655B9A"/>
    <w:rsid w:val="00655D4B"/>
    <w:rsid w:val="00655DC9"/>
    <w:rsid w:val="00656332"/>
    <w:rsid w:val="0065687B"/>
    <w:rsid w:val="00657028"/>
    <w:rsid w:val="0065734E"/>
    <w:rsid w:val="006573C5"/>
    <w:rsid w:val="006575D5"/>
    <w:rsid w:val="006576D4"/>
    <w:rsid w:val="00657B7B"/>
    <w:rsid w:val="00657BCE"/>
    <w:rsid w:val="00657C4E"/>
    <w:rsid w:val="00657D44"/>
    <w:rsid w:val="00657F60"/>
    <w:rsid w:val="00657F93"/>
    <w:rsid w:val="00660573"/>
    <w:rsid w:val="0066084B"/>
    <w:rsid w:val="00660908"/>
    <w:rsid w:val="00660ABD"/>
    <w:rsid w:val="00660B45"/>
    <w:rsid w:val="00660BA1"/>
    <w:rsid w:val="00660F44"/>
    <w:rsid w:val="00661060"/>
    <w:rsid w:val="006610BE"/>
    <w:rsid w:val="006612F0"/>
    <w:rsid w:val="00661CC4"/>
    <w:rsid w:val="00661DAF"/>
    <w:rsid w:val="00662014"/>
    <w:rsid w:val="006621B4"/>
    <w:rsid w:val="00662234"/>
    <w:rsid w:val="00662386"/>
    <w:rsid w:val="00662700"/>
    <w:rsid w:val="0066274A"/>
    <w:rsid w:val="0066289C"/>
    <w:rsid w:val="00662901"/>
    <w:rsid w:val="006629CD"/>
    <w:rsid w:val="00662A78"/>
    <w:rsid w:val="0066399E"/>
    <w:rsid w:val="00663A33"/>
    <w:rsid w:val="00663E67"/>
    <w:rsid w:val="00664206"/>
    <w:rsid w:val="00664334"/>
    <w:rsid w:val="006643F3"/>
    <w:rsid w:val="006648BA"/>
    <w:rsid w:val="00664CED"/>
    <w:rsid w:val="00664D68"/>
    <w:rsid w:val="00664FCA"/>
    <w:rsid w:val="00665A26"/>
    <w:rsid w:val="00665A49"/>
    <w:rsid w:val="00665C9D"/>
    <w:rsid w:val="00665E44"/>
    <w:rsid w:val="00665FBE"/>
    <w:rsid w:val="0066606C"/>
    <w:rsid w:val="006660DF"/>
    <w:rsid w:val="0066649D"/>
    <w:rsid w:val="006667B4"/>
    <w:rsid w:val="00666BED"/>
    <w:rsid w:val="00666EC1"/>
    <w:rsid w:val="00666F13"/>
    <w:rsid w:val="0066720F"/>
    <w:rsid w:val="006674D5"/>
    <w:rsid w:val="00667891"/>
    <w:rsid w:val="00667C4F"/>
    <w:rsid w:val="00667E68"/>
    <w:rsid w:val="00670081"/>
    <w:rsid w:val="006701C8"/>
    <w:rsid w:val="00670341"/>
    <w:rsid w:val="006707BC"/>
    <w:rsid w:val="006708B4"/>
    <w:rsid w:val="00670DD9"/>
    <w:rsid w:val="00670F77"/>
    <w:rsid w:val="006714C7"/>
    <w:rsid w:val="00671680"/>
    <w:rsid w:val="006717F0"/>
    <w:rsid w:val="006719C8"/>
    <w:rsid w:val="0067263B"/>
    <w:rsid w:val="0067281D"/>
    <w:rsid w:val="00672A13"/>
    <w:rsid w:val="00672C1F"/>
    <w:rsid w:val="00673007"/>
    <w:rsid w:val="006739CA"/>
    <w:rsid w:val="00673DD3"/>
    <w:rsid w:val="00673F93"/>
    <w:rsid w:val="00674339"/>
    <w:rsid w:val="0067454B"/>
    <w:rsid w:val="00674926"/>
    <w:rsid w:val="00674D74"/>
    <w:rsid w:val="00674EF0"/>
    <w:rsid w:val="00674F63"/>
    <w:rsid w:val="006750F8"/>
    <w:rsid w:val="00675142"/>
    <w:rsid w:val="0067548A"/>
    <w:rsid w:val="006758E3"/>
    <w:rsid w:val="00675A27"/>
    <w:rsid w:val="00675B77"/>
    <w:rsid w:val="00675E4A"/>
    <w:rsid w:val="00675F1C"/>
    <w:rsid w:val="00676090"/>
    <w:rsid w:val="0067645F"/>
    <w:rsid w:val="00676709"/>
    <w:rsid w:val="006767D2"/>
    <w:rsid w:val="00676896"/>
    <w:rsid w:val="00676A90"/>
    <w:rsid w:val="00676C10"/>
    <w:rsid w:val="00676CBB"/>
    <w:rsid w:val="00677179"/>
    <w:rsid w:val="0067784B"/>
    <w:rsid w:val="0067784E"/>
    <w:rsid w:val="00677B85"/>
    <w:rsid w:val="0068012B"/>
    <w:rsid w:val="006803A1"/>
    <w:rsid w:val="00680469"/>
    <w:rsid w:val="006808DB"/>
    <w:rsid w:val="006809E6"/>
    <w:rsid w:val="00681188"/>
    <w:rsid w:val="006811D9"/>
    <w:rsid w:val="00681313"/>
    <w:rsid w:val="00681355"/>
    <w:rsid w:val="0068152F"/>
    <w:rsid w:val="00681725"/>
    <w:rsid w:val="00681752"/>
    <w:rsid w:val="006817DF"/>
    <w:rsid w:val="00681B54"/>
    <w:rsid w:val="00681B7E"/>
    <w:rsid w:val="00681C3F"/>
    <w:rsid w:val="00681F55"/>
    <w:rsid w:val="006825D5"/>
    <w:rsid w:val="006825F2"/>
    <w:rsid w:val="006827A9"/>
    <w:rsid w:val="00682B27"/>
    <w:rsid w:val="00682C40"/>
    <w:rsid w:val="00682CF9"/>
    <w:rsid w:val="00682E60"/>
    <w:rsid w:val="00683188"/>
    <w:rsid w:val="006831E3"/>
    <w:rsid w:val="0068333E"/>
    <w:rsid w:val="006839DA"/>
    <w:rsid w:val="00683B65"/>
    <w:rsid w:val="00685545"/>
    <w:rsid w:val="006855EA"/>
    <w:rsid w:val="00685E1A"/>
    <w:rsid w:val="00686198"/>
    <w:rsid w:val="006862BE"/>
    <w:rsid w:val="00686377"/>
    <w:rsid w:val="0068663E"/>
    <w:rsid w:val="00686CDF"/>
    <w:rsid w:val="00686D38"/>
    <w:rsid w:val="00687000"/>
    <w:rsid w:val="006871AB"/>
    <w:rsid w:val="00687320"/>
    <w:rsid w:val="006876B6"/>
    <w:rsid w:val="00687CF2"/>
    <w:rsid w:val="00690053"/>
    <w:rsid w:val="00690208"/>
    <w:rsid w:val="00690A43"/>
    <w:rsid w:val="00690A46"/>
    <w:rsid w:val="00690C85"/>
    <w:rsid w:val="00690FAD"/>
    <w:rsid w:val="006913F0"/>
    <w:rsid w:val="00691423"/>
    <w:rsid w:val="006914B3"/>
    <w:rsid w:val="00691536"/>
    <w:rsid w:val="00691A69"/>
    <w:rsid w:val="00691C01"/>
    <w:rsid w:val="00692224"/>
    <w:rsid w:val="00692DFA"/>
    <w:rsid w:val="00692F23"/>
    <w:rsid w:val="00693287"/>
    <w:rsid w:val="006932D8"/>
    <w:rsid w:val="00693512"/>
    <w:rsid w:val="00693870"/>
    <w:rsid w:val="00693BCC"/>
    <w:rsid w:val="00693C56"/>
    <w:rsid w:val="00693CFD"/>
    <w:rsid w:val="00694029"/>
    <w:rsid w:val="006940CD"/>
    <w:rsid w:val="00694320"/>
    <w:rsid w:val="0069459B"/>
    <w:rsid w:val="00694C86"/>
    <w:rsid w:val="00695205"/>
    <w:rsid w:val="00695472"/>
    <w:rsid w:val="0069548E"/>
    <w:rsid w:val="00695874"/>
    <w:rsid w:val="00695944"/>
    <w:rsid w:val="00695B7C"/>
    <w:rsid w:val="00695D25"/>
    <w:rsid w:val="006961DA"/>
    <w:rsid w:val="00696308"/>
    <w:rsid w:val="006966C3"/>
    <w:rsid w:val="006968E4"/>
    <w:rsid w:val="00696B91"/>
    <w:rsid w:val="00696CF9"/>
    <w:rsid w:val="00696EC9"/>
    <w:rsid w:val="00696F18"/>
    <w:rsid w:val="00697005"/>
    <w:rsid w:val="00697083"/>
    <w:rsid w:val="0069739E"/>
    <w:rsid w:val="006974BB"/>
    <w:rsid w:val="00697679"/>
    <w:rsid w:val="00697751"/>
    <w:rsid w:val="00697A3E"/>
    <w:rsid w:val="00697D23"/>
    <w:rsid w:val="006A0033"/>
    <w:rsid w:val="006A0184"/>
    <w:rsid w:val="006A02C1"/>
    <w:rsid w:val="006A0550"/>
    <w:rsid w:val="006A06A0"/>
    <w:rsid w:val="006A0AE4"/>
    <w:rsid w:val="006A0DB2"/>
    <w:rsid w:val="006A0E41"/>
    <w:rsid w:val="006A0E6B"/>
    <w:rsid w:val="006A135A"/>
    <w:rsid w:val="006A1438"/>
    <w:rsid w:val="006A148A"/>
    <w:rsid w:val="006A177A"/>
    <w:rsid w:val="006A1BE0"/>
    <w:rsid w:val="006A1D12"/>
    <w:rsid w:val="006A2108"/>
    <w:rsid w:val="006A213C"/>
    <w:rsid w:val="006A2273"/>
    <w:rsid w:val="006A235B"/>
    <w:rsid w:val="006A236E"/>
    <w:rsid w:val="006A252C"/>
    <w:rsid w:val="006A25E0"/>
    <w:rsid w:val="006A2B30"/>
    <w:rsid w:val="006A2FF5"/>
    <w:rsid w:val="006A3155"/>
    <w:rsid w:val="006A3555"/>
    <w:rsid w:val="006A3B61"/>
    <w:rsid w:val="006A3C9B"/>
    <w:rsid w:val="006A3FEF"/>
    <w:rsid w:val="006A4168"/>
    <w:rsid w:val="006A47DE"/>
    <w:rsid w:val="006A51E6"/>
    <w:rsid w:val="006A5200"/>
    <w:rsid w:val="006A57F3"/>
    <w:rsid w:val="006A6222"/>
    <w:rsid w:val="006A6347"/>
    <w:rsid w:val="006A63B3"/>
    <w:rsid w:val="006A645F"/>
    <w:rsid w:val="006A6EC0"/>
    <w:rsid w:val="006A78F7"/>
    <w:rsid w:val="006A7CDC"/>
    <w:rsid w:val="006B00AC"/>
    <w:rsid w:val="006B0AC9"/>
    <w:rsid w:val="006B0C57"/>
    <w:rsid w:val="006B1416"/>
    <w:rsid w:val="006B1DA3"/>
    <w:rsid w:val="006B2106"/>
    <w:rsid w:val="006B21BF"/>
    <w:rsid w:val="006B2292"/>
    <w:rsid w:val="006B2425"/>
    <w:rsid w:val="006B2657"/>
    <w:rsid w:val="006B2774"/>
    <w:rsid w:val="006B2991"/>
    <w:rsid w:val="006B2F1E"/>
    <w:rsid w:val="006B312D"/>
    <w:rsid w:val="006B3212"/>
    <w:rsid w:val="006B380E"/>
    <w:rsid w:val="006B3A2F"/>
    <w:rsid w:val="006B3B6D"/>
    <w:rsid w:val="006B3E93"/>
    <w:rsid w:val="006B4011"/>
    <w:rsid w:val="006B41E3"/>
    <w:rsid w:val="006B42DD"/>
    <w:rsid w:val="006B42F8"/>
    <w:rsid w:val="006B44E0"/>
    <w:rsid w:val="006B453C"/>
    <w:rsid w:val="006B4B06"/>
    <w:rsid w:val="006B4E6E"/>
    <w:rsid w:val="006B4EB9"/>
    <w:rsid w:val="006B4F57"/>
    <w:rsid w:val="006B50CD"/>
    <w:rsid w:val="006B58C4"/>
    <w:rsid w:val="006B5AD1"/>
    <w:rsid w:val="006B5B75"/>
    <w:rsid w:val="006B5C88"/>
    <w:rsid w:val="006B5CD5"/>
    <w:rsid w:val="006B5E29"/>
    <w:rsid w:val="006B5F59"/>
    <w:rsid w:val="006B6195"/>
    <w:rsid w:val="006B627E"/>
    <w:rsid w:val="006B67C2"/>
    <w:rsid w:val="006B6AB5"/>
    <w:rsid w:val="006B6DC4"/>
    <w:rsid w:val="006B6E4E"/>
    <w:rsid w:val="006B6FF0"/>
    <w:rsid w:val="006B725E"/>
    <w:rsid w:val="006B746A"/>
    <w:rsid w:val="006B746D"/>
    <w:rsid w:val="006B7474"/>
    <w:rsid w:val="006B74AD"/>
    <w:rsid w:val="006C023B"/>
    <w:rsid w:val="006C0C17"/>
    <w:rsid w:val="006C1039"/>
    <w:rsid w:val="006C1433"/>
    <w:rsid w:val="006C1550"/>
    <w:rsid w:val="006C193A"/>
    <w:rsid w:val="006C1A9F"/>
    <w:rsid w:val="006C1C09"/>
    <w:rsid w:val="006C251F"/>
    <w:rsid w:val="006C2657"/>
    <w:rsid w:val="006C2796"/>
    <w:rsid w:val="006C27B1"/>
    <w:rsid w:val="006C292E"/>
    <w:rsid w:val="006C3492"/>
    <w:rsid w:val="006C37F3"/>
    <w:rsid w:val="006C3962"/>
    <w:rsid w:val="006C3BC1"/>
    <w:rsid w:val="006C3C05"/>
    <w:rsid w:val="006C4134"/>
    <w:rsid w:val="006C4842"/>
    <w:rsid w:val="006C4955"/>
    <w:rsid w:val="006C49E0"/>
    <w:rsid w:val="006C49E7"/>
    <w:rsid w:val="006C4FB0"/>
    <w:rsid w:val="006C50B7"/>
    <w:rsid w:val="006C5164"/>
    <w:rsid w:val="006C51B5"/>
    <w:rsid w:val="006C599A"/>
    <w:rsid w:val="006C5A97"/>
    <w:rsid w:val="006C5B1C"/>
    <w:rsid w:val="006C5DC7"/>
    <w:rsid w:val="006C60A8"/>
    <w:rsid w:val="006C648C"/>
    <w:rsid w:val="006C684A"/>
    <w:rsid w:val="006C685E"/>
    <w:rsid w:val="006C6976"/>
    <w:rsid w:val="006C71DF"/>
    <w:rsid w:val="006C749F"/>
    <w:rsid w:val="006C74EE"/>
    <w:rsid w:val="006D0278"/>
    <w:rsid w:val="006D03BD"/>
    <w:rsid w:val="006D09C7"/>
    <w:rsid w:val="006D0A87"/>
    <w:rsid w:val="006D0A9A"/>
    <w:rsid w:val="006D0E51"/>
    <w:rsid w:val="006D1394"/>
    <w:rsid w:val="006D13E7"/>
    <w:rsid w:val="006D14D5"/>
    <w:rsid w:val="006D15CA"/>
    <w:rsid w:val="006D19AE"/>
    <w:rsid w:val="006D1EE4"/>
    <w:rsid w:val="006D1F80"/>
    <w:rsid w:val="006D1FB5"/>
    <w:rsid w:val="006D20C5"/>
    <w:rsid w:val="006D2319"/>
    <w:rsid w:val="006D29EA"/>
    <w:rsid w:val="006D2A50"/>
    <w:rsid w:val="006D2B08"/>
    <w:rsid w:val="006D2B74"/>
    <w:rsid w:val="006D2CA0"/>
    <w:rsid w:val="006D2E77"/>
    <w:rsid w:val="006D2E87"/>
    <w:rsid w:val="006D2F21"/>
    <w:rsid w:val="006D31B9"/>
    <w:rsid w:val="006D328C"/>
    <w:rsid w:val="006D3494"/>
    <w:rsid w:val="006D3539"/>
    <w:rsid w:val="006D3DEF"/>
    <w:rsid w:val="006D3EEB"/>
    <w:rsid w:val="006D4409"/>
    <w:rsid w:val="006D45A9"/>
    <w:rsid w:val="006D4B9F"/>
    <w:rsid w:val="006D4BF9"/>
    <w:rsid w:val="006D4F2E"/>
    <w:rsid w:val="006D4F57"/>
    <w:rsid w:val="006D52D7"/>
    <w:rsid w:val="006D5782"/>
    <w:rsid w:val="006D5A77"/>
    <w:rsid w:val="006D5B18"/>
    <w:rsid w:val="006D6492"/>
    <w:rsid w:val="006D65EA"/>
    <w:rsid w:val="006D680B"/>
    <w:rsid w:val="006D695E"/>
    <w:rsid w:val="006D6ECB"/>
    <w:rsid w:val="006D6F80"/>
    <w:rsid w:val="006D72D7"/>
    <w:rsid w:val="006D74D8"/>
    <w:rsid w:val="006D7871"/>
    <w:rsid w:val="006D7BD6"/>
    <w:rsid w:val="006D7E49"/>
    <w:rsid w:val="006D7F0A"/>
    <w:rsid w:val="006E0042"/>
    <w:rsid w:val="006E004A"/>
    <w:rsid w:val="006E00BF"/>
    <w:rsid w:val="006E01A6"/>
    <w:rsid w:val="006E02D7"/>
    <w:rsid w:val="006E04F1"/>
    <w:rsid w:val="006E060F"/>
    <w:rsid w:val="006E0AE1"/>
    <w:rsid w:val="006E0D32"/>
    <w:rsid w:val="006E0D48"/>
    <w:rsid w:val="006E0F86"/>
    <w:rsid w:val="006E1115"/>
    <w:rsid w:val="006E16FB"/>
    <w:rsid w:val="006E1E57"/>
    <w:rsid w:val="006E1F1A"/>
    <w:rsid w:val="006E2A9D"/>
    <w:rsid w:val="006E2D9A"/>
    <w:rsid w:val="006E2E0F"/>
    <w:rsid w:val="006E3569"/>
    <w:rsid w:val="006E3653"/>
    <w:rsid w:val="006E386C"/>
    <w:rsid w:val="006E3ACC"/>
    <w:rsid w:val="006E3B11"/>
    <w:rsid w:val="006E42DD"/>
    <w:rsid w:val="006E4462"/>
    <w:rsid w:val="006E4781"/>
    <w:rsid w:val="006E47E5"/>
    <w:rsid w:val="006E47F1"/>
    <w:rsid w:val="006E4EF4"/>
    <w:rsid w:val="006E4F11"/>
    <w:rsid w:val="006E4F56"/>
    <w:rsid w:val="006E5095"/>
    <w:rsid w:val="006E5415"/>
    <w:rsid w:val="006E5580"/>
    <w:rsid w:val="006E5A6B"/>
    <w:rsid w:val="006E611D"/>
    <w:rsid w:val="006E6585"/>
    <w:rsid w:val="006E6AAB"/>
    <w:rsid w:val="006E799D"/>
    <w:rsid w:val="006E79EE"/>
    <w:rsid w:val="006E7B5A"/>
    <w:rsid w:val="006F036B"/>
    <w:rsid w:val="006F0907"/>
    <w:rsid w:val="006F092C"/>
    <w:rsid w:val="006F0CD3"/>
    <w:rsid w:val="006F0E76"/>
    <w:rsid w:val="006F1187"/>
    <w:rsid w:val="006F1319"/>
    <w:rsid w:val="006F1676"/>
    <w:rsid w:val="006F1807"/>
    <w:rsid w:val="006F190A"/>
    <w:rsid w:val="006F193F"/>
    <w:rsid w:val="006F1C40"/>
    <w:rsid w:val="006F1D51"/>
    <w:rsid w:val="006F200C"/>
    <w:rsid w:val="006F20AA"/>
    <w:rsid w:val="006F2576"/>
    <w:rsid w:val="006F25E0"/>
    <w:rsid w:val="006F28BC"/>
    <w:rsid w:val="006F2A2E"/>
    <w:rsid w:val="006F2FC6"/>
    <w:rsid w:val="006F3338"/>
    <w:rsid w:val="006F34BC"/>
    <w:rsid w:val="006F352D"/>
    <w:rsid w:val="006F383F"/>
    <w:rsid w:val="006F40B0"/>
    <w:rsid w:val="006F43C9"/>
    <w:rsid w:val="006F4466"/>
    <w:rsid w:val="006F44ED"/>
    <w:rsid w:val="006F4F2C"/>
    <w:rsid w:val="006F50C5"/>
    <w:rsid w:val="006F5417"/>
    <w:rsid w:val="006F5507"/>
    <w:rsid w:val="006F5CF7"/>
    <w:rsid w:val="006F5E69"/>
    <w:rsid w:val="006F5EA6"/>
    <w:rsid w:val="006F6345"/>
    <w:rsid w:val="006F6389"/>
    <w:rsid w:val="006F6412"/>
    <w:rsid w:val="006F64AD"/>
    <w:rsid w:val="006F6987"/>
    <w:rsid w:val="006F69D6"/>
    <w:rsid w:val="006F6B4C"/>
    <w:rsid w:val="006F710C"/>
    <w:rsid w:val="006F7A9A"/>
    <w:rsid w:val="006F7E96"/>
    <w:rsid w:val="007001D2"/>
    <w:rsid w:val="0070041D"/>
    <w:rsid w:val="00700660"/>
    <w:rsid w:val="0070080F"/>
    <w:rsid w:val="007008E8"/>
    <w:rsid w:val="00700AD7"/>
    <w:rsid w:val="00700C2F"/>
    <w:rsid w:val="00701268"/>
    <w:rsid w:val="007014EC"/>
    <w:rsid w:val="00701635"/>
    <w:rsid w:val="007016C8"/>
    <w:rsid w:val="00701844"/>
    <w:rsid w:val="0070232B"/>
    <w:rsid w:val="00702374"/>
    <w:rsid w:val="00702546"/>
    <w:rsid w:val="00702E15"/>
    <w:rsid w:val="00703136"/>
    <w:rsid w:val="00703618"/>
    <w:rsid w:val="007036D2"/>
    <w:rsid w:val="00703909"/>
    <w:rsid w:val="00703ACE"/>
    <w:rsid w:val="00703B4F"/>
    <w:rsid w:val="00703D62"/>
    <w:rsid w:val="00703D97"/>
    <w:rsid w:val="00703ED6"/>
    <w:rsid w:val="00703F11"/>
    <w:rsid w:val="00704150"/>
    <w:rsid w:val="0070513C"/>
    <w:rsid w:val="00705155"/>
    <w:rsid w:val="007051B3"/>
    <w:rsid w:val="007052FF"/>
    <w:rsid w:val="00705776"/>
    <w:rsid w:val="007059E2"/>
    <w:rsid w:val="00705A60"/>
    <w:rsid w:val="00706464"/>
    <w:rsid w:val="0070648F"/>
    <w:rsid w:val="00706B80"/>
    <w:rsid w:val="007070E7"/>
    <w:rsid w:val="00707270"/>
    <w:rsid w:val="007073CD"/>
    <w:rsid w:val="0070772B"/>
    <w:rsid w:val="007077A8"/>
    <w:rsid w:val="007079CE"/>
    <w:rsid w:val="00707B56"/>
    <w:rsid w:val="0071024C"/>
    <w:rsid w:val="0071034E"/>
    <w:rsid w:val="0071066D"/>
    <w:rsid w:val="0071075D"/>
    <w:rsid w:val="007107BB"/>
    <w:rsid w:val="00710870"/>
    <w:rsid w:val="00710C57"/>
    <w:rsid w:val="00710D82"/>
    <w:rsid w:val="00710EFA"/>
    <w:rsid w:val="00711457"/>
    <w:rsid w:val="00712026"/>
    <w:rsid w:val="007123DF"/>
    <w:rsid w:val="0071273A"/>
    <w:rsid w:val="0071279D"/>
    <w:rsid w:val="00712FDD"/>
    <w:rsid w:val="00713276"/>
    <w:rsid w:val="00713693"/>
    <w:rsid w:val="00713715"/>
    <w:rsid w:val="00713868"/>
    <w:rsid w:val="00713A3A"/>
    <w:rsid w:val="00713C9F"/>
    <w:rsid w:val="00713EBC"/>
    <w:rsid w:val="00714000"/>
    <w:rsid w:val="00714017"/>
    <w:rsid w:val="00714386"/>
    <w:rsid w:val="00714469"/>
    <w:rsid w:val="007144EA"/>
    <w:rsid w:val="00714689"/>
    <w:rsid w:val="007146D4"/>
    <w:rsid w:val="0071472E"/>
    <w:rsid w:val="007147BF"/>
    <w:rsid w:val="007149B0"/>
    <w:rsid w:val="00714C5A"/>
    <w:rsid w:val="00714D29"/>
    <w:rsid w:val="00714E07"/>
    <w:rsid w:val="007155B1"/>
    <w:rsid w:val="00715984"/>
    <w:rsid w:val="00715BDA"/>
    <w:rsid w:val="00716378"/>
    <w:rsid w:val="007163D4"/>
    <w:rsid w:val="00716FE0"/>
    <w:rsid w:val="007172D4"/>
    <w:rsid w:val="0071750C"/>
    <w:rsid w:val="00717AB0"/>
    <w:rsid w:val="00717C1C"/>
    <w:rsid w:val="00718097"/>
    <w:rsid w:val="0072002A"/>
    <w:rsid w:val="007202CB"/>
    <w:rsid w:val="00720770"/>
    <w:rsid w:val="007207E3"/>
    <w:rsid w:val="00720E4D"/>
    <w:rsid w:val="007210F8"/>
    <w:rsid w:val="007213F2"/>
    <w:rsid w:val="00721551"/>
    <w:rsid w:val="00721CC2"/>
    <w:rsid w:val="00721FA3"/>
    <w:rsid w:val="00722066"/>
    <w:rsid w:val="00722455"/>
    <w:rsid w:val="007226B4"/>
    <w:rsid w:val="007227DC"/>
    <w:rsid w:val="00722A55"/>
    <w:rsid w:val="007235B8"/>
    <w:rsid w:val="0072368A"/>
    <w:rsid w:val="00723BBE"/>
    <w:rsid w:val="00724226"/>
    <w:rsid w:val="00724401"/>
    <w:rsid w:val="007247FA"/>
    <w:rsid w:val="007249A7"/>
    <w:rsid w:val="00724B7B"/>
    <w:rsid w:val="00724BF2"/>
    <w:rsid w:val="00724DD0"/>
    <w:rsid w:val="00724E79"/>
    <w:rsid w:val="00724FA6"/>
    <w:rsid w:val="00724FB4"/>
    <w:rsid w:val="00725134"/>
    <w:rsid w:val="00725202"/>
    <w:rsid w:val="0072536A"/>
    <w:rsid w:val="00725BAA"/>
    <w:rsid w:val="00725BAB"/>
    <w:rsid w:val="00725CCA"/>
    <w:rsid w:val="00725D3A"/>
    <w:rsid w:val="00725E8D"/>
    <w:rsid w:val="00726B07"/>
    <w:rsid w:val="00726B11"/>
    <w:rsid w:val="00726C77"/>
    <w:rsid w:val="00726F05"/>
    <w:rsid w:val="00726FCD"/>
    <w:rsid w:val="00727403"/>
    <w:rsid w:val="00727410"/>
    <w:rsid w:val="00727B11"/>
    <w:rsid w:val="00727BA3"/>
    <w:rsid w:val="00730167"/>
    <w:rsid w:val="00730492"/>
    <w:rsid w:val="007307F0"/>
    <w:rsid w:val="007308C4"/>
    <w:rsid w:val="00730F42"/>
    <w:rsid w:val="0073162F"/>
    <w:rsid w:val="00731908"/>
    <w:rsid w:val="00731C36"/>
    <w:rsid w:val="00731D20"/>
    <w:rsid w:val="00731DED"/>
    <w:rsid w:val="00732022"/>
    <w:rsid w:val="00732171"/>
    <w:rsid w:val="00732270"/>
    <w:rsid w:val="00732538"/>
    <w:rsid w:val="0073263C"/>
    <w:rsid w:val="007326C5"/>
    <w:rsid w:val="007326F5"/>
    <w:rsid w:val="00732C81"/>
    <w:rsid w:val="00732EE8"/>
    <w:rsid w:val="00732F64"/>
    <w:rsid w:val="00732F6A"/>
    <w:rsid w:val="00733010"/>
    <w:rsid w:val="007335B0"/>
    <w:rsid w:val="00733D23"/>
    <w:rsid w:val="00733D27"/>
    <w:rsid w:val="00733DE1"/>
    <w:rsid w:val="00733FC9"/>
    <w:rsid w:val="00734326"/>
    <w:rsid w:val="0073444D"/>
    <w:rsid w:val="00734B75"/>
    <w:rsid w:val="00734C67"/>
    <w:rsid w:val="00734E8F"/>
    <w:rsid w:val="00734F2E"/>
    <w:rsid w:val="007350A7"/>
    <w:rsid w:val="00735602"/>
    <w:rsid w:val="00735EC0"/>
    <w:rsid w:val="00735F66"/>
    <w:rsid w:val="007365B9"/>
    <w:rsid w:val="00736E64"/>
    <w:rsid w:val="007370AD"/>
    <w:rsid w:val="007374A2"/>
    <w:rsid w:val="007376AC"/>
    <w:rsid w:val="00737A50"/>
    <w:rsid w:val="00737AF8"/>
    <w:rsid w:val="00737DAE"/>
    <w:rsid w:val="0074056F"/>
    <w:rsid w:val="00740952"/>
    <w:rsid w:val="00740BBE"/>
    <w:rsid w:val="00740D9F"/>
    <w:rsid w:val="0074133A"/>
    <w:rsid w:val="00741460"/>
    <w:rsid w:val="0074159D"/>
    <w:rsid w:val="007416FB"/>
    <w:rsid w:val="00741868"/>
    <w:rsid w:val="00741F39"/>
    <w:rsid w:val="0074227C"/>
    <w:rsid w:val="00742504"/>
    <w:rsid w:val="00742985"/>
    <w:rsid w:val="00742AB6"/>
    <w:rsid w:val="00742F3E"/>
    <w:rsid w:val="00743188"/>
    <w:rsid w:val="0074323F"/>
    <w:rsid w:val="007433B2"/>
    <w:rsid w:val="0074344A"/>
    <w:rsid w:val="007436B8"/>
    <w:rsid w:val="00743833"/>
    <w:rsid w:val="00743C08"/>
    <w:rsid w:val="007445CA"/>
    <w:rsid w:val="00744ADC"/>
    <w:rsid w:val="00744B18"/>
    <w:rsid w:val="00744E13"/>
    <w:rsid w:val="00744F34"/>
    <w:rsid w:val="007450B4"/>
    <w:rsid w:val="007451A3"/>
    <w:rsid w:val="007452FA"/>
    <w:rsid w:val="00745602"/>
    <w:rsid w:val="00745927"/>
    <w:rsid w:val="00745AE0"/>
    <w:rsid w:val="00745AF5"/>
    <w:rsid w:val="00745B3D"/>
    <w:rsid w:val="00745B57"/>
    <w:rsid w:val="00745C0D"/>
    <w:rsid w:val="00745DDB"/>
    <w:rsid w:val="00745FC2"/>
    <w:rsid w:val="007461BB"/>
    <w:rsid w:val="00746305"/>
    <w:rsid w:val="0074653F"/>
    <w:rsid w:val="00746663"/>
    <w:rsid w:val="00747808"/>
    <w:rsid w:val="00747BB4"/>
    <w:rsid w:val="00747BEB"/>
    <w:rsid w:val="00747C3F"/>
    <w:rsid w:val="00747D50"/>
    <w:rsid w:val="00750105"/>
    <w:rsid w:val="00750237"/>
    <w:rsid w:val="007502C8"/>
    <w:rsid w:val="0075032C"/>
    <w:rsid w:val="0075041D"/>
    <w:rsid w:val="0075092A"/>
    <w:rsid w:val="007509AE"/>
    <w:rsid w:val="00750B15"/>
    <w:rsid w:val="00750D7A"/>
    <w:rsid w:val="007515C0"/>
    <w:rsid w:val="007515F3"/>
    <w:rsid w:val="00751D4B"/>
    <w:rsid w:val="00751D8D"/>
    <w:rsid w:val="00751F10"/>
    <w:rsid w:val="00751F63"/>
    <w:rsid w:val="00752573"/>
    <w:rsid w:val="00752EB0"/>
    <w:rsid w:val="00752F2C"/>
    <w:rsid w:val="007533BE"/>
    <w:rsid w:val="0075343C"/>
    <w:rsid w:val="00753578"/>
    <w:rsid w:val="00753750"/>
    <w:rsid w:val="00753784"/>
    <w:rsid w:val="00753F7E"/>
    <w:rsid w:val="007542D2"/>
    <w:rsid w:val="007543BF"/>
    <w:rsid w:val="00754625"/>
    <w:rsid w:val="00754B67"/>
    <w:rsid w:val="00754C65"/>
    <w:rsid w:val="007551E9"/>
    <w:rsid w:val="007552AC"/>
    <w:rsid w:val="0075536A"/>
    <w:rsid w:val="0075552D"/>
    <w:rsid w:val="00755AAF"/>
    <w:rsid w:val="00755C23"/>
    <w:rsid w:val="00755D45"/>
    <w:rsid w:val="00755E8D"/>
    <w:rsid w:val="007560BA"/>
    <w:rsid w:val="007561C3"/>
    <w:rsid w:val="00756AFD"/>
    <w:rsid w:val="00757056"/>
    <w:rsid w:val="007571FD"/>
    <w:rsid w:val="00757735"/>
    <w:rsid w:val="007577E2"/>
    <w:rsid w:val="00757A86"/>
    <w:rsid w:val="00757AC6"/>
    <w:rsid w:val="00757B90"/>
    <w:rsid w:val="00757F4D"/>
    <w:rsid w:val="00760406"/>
    <w:rsid w:val="00760834"/>
    <w:rsid w:val="00760E5A"/>
    <w:rsid w:val="00761009"/>
    <w:rsid w:val="00761237"/>
    <w:rsid w:val="00761383"/>
    <w:rsid w:val="00761A19"/>
    <w:rsid w:val="00761ACC"/>
    <w:rsid w:val="00761DCF"/>
    <w:rsid w:val="007620D7"/>
    <w:rsid w:val="007621D0"/>
    <w:rsid w:val="0076236C"/>
    <w:rsid w:val="00762394"/>
    <w:rsid w:val="00762690"/>
    <w:rsid w:val="00763036"/>
    <w:rsid w:val="00763A61"/>
    <w:rsid w:val="00763B5A"/>
    <w:rsid w:val="0076447A"/>
    <w:rsid w:val="00764BE8"/>
    <w:rsid w:val="00764C9E"/>
    <w:rsid w:val="00765044"/>
    <w:rsid w:val="00765469"/>
    <w:rsid w:val="00765498"/>
    <w:rsid w:val="007654E3"/>
    <w:rsid w:val="00765A43"/>
    <w:rsid w:val="00765ADC"/>
    <w:rsid w:val="007663CF"/>
    <w:rsid w:val="00766625"/>
    <w:rsid w:val="00766AA4"/>
    <w:rsid w:val="00766AE4"/>
    <w:rsid w:val="00766CD9"/>
    <w:rsid w:val="007670F7"/>
    <w:rsid w:val="00767674"/>
    <w:rsid w:val="007678A6"/>
    <w:rsid w:val="00767B77"/>
    <w:rsid w:val="0077013B"/>
    <w:rsid w:val="00770153"/>
    <w:rsid w:val="00770206"/>
    <w:rsid w:val="00770420"/>
    <w:rsid w:val="00770752"/>
    <w:rsid w:val="00770A2F"/>
    <w:rsid w:val="007712A0"/>
    <w:rsid w:val="00771780"/>
    <w:rsid w:val="007718AF"/>
    <w:rsid w:val="007720DB"/>
    <w:rsid w:val="007721F7"/>
    <w:rsid w:val="00772848"/>
    <w:rsid w:val="0077287F"/>
    <w:rsid w:val="00772B8C"/>
    <w:rsid w:val="00772E95"/>
    <w:rsid w:val="00772EAF"/>
    <w:rsid w:val="00772F7A"/>
    <w:rsid w:val="0077336E"/>
    <w:rsid w:val="00773613"/>
    <w:rsid w:val="007737D8"/>
    <w:rsid w:val="00773B88"/>
    <w:rsid w:val="00773BE9"/>
    <w:rsid w:val="00773C41"/>
    <w:rsid w:val="00773F3E"/>
    <w:rsid w:val="00774130"/>
    <w:rsid w:val="0077430E"/>
    <w:rsid w:val="00774876"/>
    <w:rsid w:val="00774EE7"/>
    <w:rsid w:val="00775049"/>
    <w:rsid w:val="00775120"/>
    <w:rsid w:val="007751A5"/>
    <w:rsid w:val="00775849"/>
    <w:rsid w:val="007759DA"/>
    <w:rsid w:val="00775AF9"/>
    <w:rsid w:val="00775C78"/>
    <w:rsid w:val="00776062"/>
    <w:rsid w:val="0077628B"/>
    <w:rsid w:val="007765A5"/>
    <w:rsid w:val="007765F9"/>
    <w:rsid w:val="00776650"/>
    <w:rsid w:val="00776F30"/>
    <w:rsid w:val="0077736C"/>
    <w:rsid w:val="007779E4"/>
    <w:rsid w:val="00777BD9"/>
    <w:rsid w:val="00777E9D"/>
    <w:rsid w:val="007800CB"/>
    <w:rsid w:val="00780101"/>
    <w:rsid w:val="00780240"/>
    <w:rsid w:val="00780938"/>
    <w:rsid w:val="00780C6D"/>
    <w:rsid w:val="00780EAF"/>
    <w:rsid w:val="007812A1"/>
    <w:rsid w:val="007812B9"/>
    <w:rsid w:val="00781AB8"/>
    <w:rsid w:val="00781CB1"/>
    <w:rsid w:val="00781E1B"/>
    <w:rsid w:val="0078265F"/>
    <w:rsid w:val="007826E5"/>
    <w:rsid w:val="007829A6"/>
    <w:rsid w:val="00782A06"/>
    <w:rsid w:val="00782B71"/>
    <w:rsid w:val="00783300"/>
    <w:rsid w:val="0078352C"/>
    <w:rsid w:val="00783752"/>
    <w:rsid w:val="0078393A"/>
    <w:rsid w:val="00783CAD"/>
    <w:rsid w:val="0078402C"/>
    <w:rsid w:val="0078404B"/>
    <w:rsid w:val="00784233"/>
    <w:rsid w:val="0078466F"/>
    <w:rsid w:val="00784671"/>
    <w:rsid w:val="0078495C"/>
    <w:rsid w:val="00784BBA"/>
    <w:rsid w:val="00784D1D"/>
    <w:rsid w:val="007850E7"/>
    <w:rsid w:val="00785212"/>
    <w:rsid w:val="00785288"/>
    <w:rsid w:val="00785528"/>
    <w:rsid w:val="007856DE"/>
    <w:rsid w:val="00785754"/>
    <w:rsid w:val="007858C6"/>
    <w:rsid w:val="00785B9C"/>
    <w:rsid w:val="007861B9"/>
    <w:rsid w:val="0078699C"/>
    <w:rsid w:val="00786ACB"/>
    <w:rsid w:val="00786B02"/>
    <w:rsid w:val="007870DD"/>
    <w:rsid w:val="00787132"/>
    <w:rsid w:val="00787514"/>
    <w:rsid w:val="007876D8"/>
    <w:rsid w:val="00787762"/>
    <w:rsid w:val="007877A3"/>
    <w:rsid w:val="007879E0"/>
    <w:rsid w:val="00790474"/>
    <w:rsid w:val="007906BD"/>
    <w:rsid w:val="007906F0"/>
    <w:rsid w:val="00790F0C"/>
    <w:rsid w:val="007913BB"/>
    <w:rsid w:val="00791869"/>
    <w:rsid w:val="007918EF"/>
    <w:rsid w:val="00791A89"/>
    <w:rsid w:val="00791B4F"/>
    <w:rsid w:val="00791FDE"/>
    <w:rsid w:val="00792549"/>
    <w:rsid w:val="00792726"/>
    <w:rsid w:val="0079273B"/>
    <w:rsid w:val="007929FE"/>
    <w:rsid w:val="00793150"/>
    <w:rsid w:val="0079343D"/>
    <w:rsid w:val="0079344F"/>
    <w:rsid w:val="00793651"/>
    <w:rsid w:val="007936AC"/>
    <w:rsid w:val="00793D33"/>
    <w:rsid w:val="00793D5C"/>
    <w:rsid w:val="0079417C"/>
    <w:rsid w:val="007945F1"/>
    <w:rsid w:val="00794657"/>
    <w:rsid w:val="00795299"/>
    <w:rsid w:val="00795DB6"/>
    <w:rsid w:val="0079620A"/>
    <w:rsid w:val="00796477"/>
    <w:rsid w:val="007966D3"/>
    <w:rsid w:val="00796754"/>
    <w:rsid w:val="007969E3"/>
    <w:rsid w:val="00796A48"/>
    <w:rsid w:val="00796BBF"/>
    <w:rsid w:val="00797195"/>
    <w:rsid w:val="0079733B"/>
    <w:rsid w:val="007979F5"/>
    <w:rsid w:val="00797AB7"/>
    <w:rsid w:val="00797B1B"/>
    <w:rsid w:val="00797C46"/>
    <w:rsid w:val="00797DD8"/>
    <w:rsid w:val="00797F71"/>
    <w:rsid w:val="007A01C5"/>
    <w:rsid w:val="007A01ED"/>
    <w:rsid w:val="007A06A6"/>
    <w:rsid w:val="007A0B97"/>
    <w:rsid w:val="007A0BDB"/>
    <w:rsid w:val="007A0C1F"/>
    <w:rsid w:val="007A0C3E"/>
    <w:rsid w:val="007A0DFD"/>
    <w:rsid w:val="007A1351"/>
    <w:rsid w:val="007A13D9"/>
    <w:rsid w:val="007A17BF"/>
    <w:rsid w:val="007A17EA"/>
    <w:rsid w:val="007A1850"/>
    <w:rsid w:val="007A18C7"/>
    <w:rsid w:val="007A1D35"/>
    <w:rsid w:val="007A223D"/>
    <w:rsid w:val="007A252D"/>
    <w:rsid w:val="007A2BBE"/>
    <w:rsid w:val="007A327C"/>
    <w:rsid w:val="007A32EA"/>
    <w:rsid w:val="007A3631"/>
    <w:rsid w:val="007A3A3B"/>
    <w:rsid w:val="007A3B82"/>
    <w:rsid w:val="007A3D23"/>
    <w:rsid w:val="007A40F3"/>
    <w:rsid w:val="007A416D"/>
    <w:rsid w:val="007A4397"/>
    <w:rsid w:val="007A4415"/>
    <w:rsid w:val="007A475A"/>
    <w:rsid w:val="007A52A2"/>
    <w:rsid w:val="007A53A5"/>
    <w:rsid w:val="007A53E3"/>
    <w:rsid w:val="007A54B1"/>
    <w:rsid w:val="007A555E"/>
    <w:rsid w:val="007A5AC7"/>
    <w:rsid w:val="007A60D5"/>
    <w:rsid w:val="007A621A"/>
    <w:rsid w:val="007A6324"/>
    <w:rsid w:val="007A6593"/>
    <w:rsid w:val="007A66D9"/>
    <w:rsid w:val="007A68C1"/>
    <w:rsid w:val="007A6D2D"/>
    <w:rsid w:val="007A6FE3"/>
    <w:rsid w:val="007A7884"/>
    <w:rsid w:val="007A7895"/>
    <w:rsid w:val="007A7B30"/>
    <w:rsid w:val="007A7C84"/>
    <w:rsid w:val="007B003C"/>
    <w:rsid w:val="007B0288"/>
    <w:rsid w:val="007B055E"/>
    <w:rsid w:val="007B065A"/>
    <w:rsid w:val="007B081F"/>
    <w:rsid w:val="007B08DB"/>
    <w:rsid w:val="007B0997"/>
    <w:rsid w:val="007B0A5E"/>
    <w:rsid w:val="007B0B89"/>
    <w:rsid w:val="007B10D3"/>
    <w:rsid w:val="007B13F8"/>
    <w:rsid w:val="007B14F9"/>
    <w:rsid w:val="007B1CC5"/>
    <w:rsid w:val="007B1DE0"/>
    <w:rsid w:val="007B1EBB"/>
    <w:rsid w:val="007B22EA"/>
    <w:rsid w:val="007B26DC"/>
    <w:rsid w:val="007B3293"/>
    <w:rsid w:val="007B399C"/>
    <w:rsid w:val="007B3BFE"/>
    <w:rsid w:val="007B3E0D"/>
    <w:rsid w:val="007B43AC"/>
    <w:rsid w:val="007B481A"/>
    <w:rsid w:val="007B5404"/>
    <w:rsid w:val="007B56DA"/>
    <w:rsid w:val="007B577F"/>
    <w:rsid w:val="007B5893"/>
    <w:rsid w:val="007B5C9B"/>
    <w:rsid w:val="007B5DE5"/>
    <w:rsid w:val="007B5E15"/>
    <w:rsid w:val="007B5ED5"/>
    <w:rsid w:val="007B65F1"/>
    <w:rsid w:val="007B664F"/>
    <w:rsid w:val="007B686A"/>
    <w:rsid w:val="007B69B3"/>
    <w:rsid w:val="007B6D6E"/>
    <w:rsid w:val="007B6D9B"/>
    <w:rsid w:val="007B6E9A"/>
    <w:rsid w:val="007B7538"/>
    <w:rsid w:val="007B75B9"/>
    <w:rsid w:val="007B7D55"/>
    <w:rsid w:val="007B7DB3"/>
    <w:rsid w:val="007B7E13"/>
    <w:rsid w:val="007C009B"/>
    <w:rsid w:val="007C03A3"/>
    <w:rsid w:val="007C0554"/>
    <w:rsid w:val="007C08FC"/>
    <w:rsid w:val="007C0951"/>
    <w:rsid w:val="007C0A6B"/>
    <w:rsid w:val="007C0A87"/>
    <w:rsid w:val="007C0BA9"/>
    <w:rsid w:val="007C0F25"/>
    <w:rsid w:val="007C14C1"/>
    <w:rsid w:val="007C1643"/>
    <w:rsid w:val="007C17AF"/>
    <w:rsid w:val="007C1AE3"/>
    <w:rsid w:val="007C1BE9"/>
    <w:rsid w:val="007C26F1"/>
    <w:rsid w:val="007C303E"/>
    <w:rsid w:val="007C34A9"/>
    <w:rsid w:val="007C3624"/>
    <w:rsid w:val="007C366C"/>
    <w:rsid w:val="007C3E68"/>
    <w:rsid w:val="007C4295"/>
    <w:rsid w:val="007C44D0"/>
    <w:rsid w:val="007C45DE"/>
    <w:rsid w:val="007C48F7"/>
    <w:rsid w:val="007C4D70"/>
    <w:rsid w:val="007C4E73"/>
    <w:rsid w:val="007C52AE"/>
    <w:rsid w:val="007C5976"/>
    <w:rsid w:val="007C5A8E"/>
    <w:rsid w:val="007C6451"/>
    <w:rsid w:val="007C737D"/>
    <w:rsid w:val="007C75B9"/>
    <w:rsid w:val="007C76A7"/>
    <w:rsid w:val="007C76BD"/>
    <w:rsid w:val="007C7D2A"/>
    <w:rsid w:val="007C7D2C"/>
    <w:rsid w:val="007C7D49"/>
    <w:rsid w:val="007C7F56"/>
    <w:rsid w:val="007D002D"/>
    <w:rsid w:val="007D02B9"/>
    <w:rsid w:val="007D0357"/>
    <w:rsid w:val="007D1183"/>
    <w:rsid w:val="007D12CE"/>
    <w:rsid w:val="007D1B20"/>
    <w:rsid w:val="007D1BC2"/>
    <w:rsid w:val="007D1E55"/>
    <w:rsid w:val="007D20EF"/>
    <w:rsid w:val="007D2671"/>
    <w:rsid w:val="007D29B1"/>
    <w:rsid w:val="007D2A39"/>
    <w:rsid w:val="007D2AC8"/>
    <w:rsid w:val="007D32FC"/>
    <w:rsid w:val="007D379D"/>
    <w:rsid w:val="007D3A35"/>
    <w:rsid w:val="007D3A54"/>
    <w:rsid w:val="007D4165"/>
    <w:rsid w:val="007D4340"/>
    <w:rsid w:val="007D4402"/>
    <w:rsid w:val="007D4622"/>
    <w:rsid w:val="007D49A5"/>
    <w:rsid w:val="007D4A9C"/>
    <w:rsid w:val="007D4D09"/>
    <w:rsid w:val="007D4F2A"/>
    <w:rsid w:val="007D4F7B"/>
    <w:rsid w:val="007D5014"/>
    <w:rsid w:val="007D513B"/>
    <w:rsid w:val="007D52BE"/>
    <w:rsid w:val="007D590C"/>
    <w:rsid w:val="007D5A4F"/>
    <w:rsid w:val="007D5A6A"/>
    <w:rsid w:val="007D62C5"/>
    <w:rsid w:val="007D66D0"/>
    <w:rsid w:val="007D66F0"/>
    <w:rsid w:val="007D6D50"/>
    <w:rsid w:val="007D6FC0"/>
    <w:rsid w:val="007D72CC"/>
    <w:rsid w:val="007D7515"/>
    <w:rsid w:val="007D7791"/>
    <w:rsid w:val="007D77E2"/>
    <w:rsid w:val="007D789D"/>
    <w:rsid w:val="007D7E13"/>
    <w:rsid w:val="007E006F"/>
    <w:rsid w:val="007E0086"/>
    <w:rsid w:val="007E0BAE"/>
    <w:rsid w:val="007E0E6E"/>
    <w:rsid w:val="007E1044"/>
    <w:rsid w:val="007E1257"/>
    <w:rsid w:val="007E1359"/>
    <w:rsid w:val="007E135C"/>
    <w:rsid w:val="007E1391"/>
    <w:rsid w:val="007E1A26"/>
    <w:rsid w:val="007E1B7D"/>
    <w:rsid w:val="007E1B8A"/>
    <w:rsid w:val="007E1BA3"/>
    <w:rsid w:val="007E2002"/>
    <w:rsid w:val="007E21DF"/>
    <w:rsid w:val="007E22D8"/>
    <w:rsid w:val="007E262F"/>
    <w:rsid w:val="007E26A9"/>
    <w:rsid w:val="007E2AC3"/>
    <w:rsid w:val="007E2E1B"/>
    <w:rsid w:val="007E3663"/>
    <w:rsid w:val="007E38CF"/>
    <w:rsid w:val="007E3A4C"/>
    <w:rsid w:val="007E4BBE"/>
    <w:rsid w:val="007E4D3C"/>
    <w:rsid w:val="007E50B4"/>
    <w:rsid w:val="007E52F3"/>
    <w:rsid w:val="007E558B"/>
    <w:rsid w:val="007E5634"/>
    <w:rsid w:val="007E58A0"/>
    <w:rsid w:val="007E5AA9"/>
    <w:rsid w:val="007E5CE1"/>
    <w:rsid w:val="007E5D54"/>
    <w:rsid w:val="007E5D6F"/>
    <w:rsid w:val="007E5E69"/>
    <w:rsid w:val="007E5F4C"/>
    <w:rsid w:val="007E63B1"/>
    <w:rsid w:val="007E64AC"/>
    <w:rsid w:val="007E679D"/>
    <w:rsid w:val="007E68FA"/>
    <w:rsid w:val="007E6CAB"/>
    <w:rsid w:val="007E6E63"/>
    <w:rsid w:val="007E7218"/>
    <w:rsid w:val="007E7222"/>
    <w:rsid w:val="007E72DE"/>
    <w:rsid w:val="007E73E9"/>
    <w:rsid w:val="007E76D9"/>
    <w:rsid w:val="007E7C85"/>
    <w:rsid w:val="007F0188"/>
    <w:rsid w:val="007F0B15"/>
    <w:rsid w:val="007F0E9C"/>
    <w:rsid w:val="007F1116"/>
    <w:rsid w:val="007F135B"/>
    <w:rsid w:val="007F1519"/>
    <w:rsid w:val="007F1E20"/>
    <w:rsid w:val="007F1E8B"/>
    <w:rsid w:val="007F1EC7"/>
    <w:rsid w:val="007F2154"/>
    <w:rsid w:val="007F23A0"/>
    <w:rsid w:val="007F23A2"/>
    <w:rsid w:val="007F26FA"/>
    <w:rsid w:val="007F2AD8"/>
    <w:rsid w:val="007F2FC8"/>
    <w:rsid w:val="007F2FED"/>
    <w:rsid w:val="007F3135"/>
    <w:rsid w:val="007F34BD"/>
    <w:rsid w:val="007F37FD"/>
    <w:rsid w:val="007F3915"/>
    <w:rsid w:val="007F395D"/>
    <w:rsid w:val="007F39D8"/>
    <w:rsid w:val="007F3E14"/>
    <w:rsid w:val="007F3ECA"/>
    <w:rsid w:val="007F41B9"/>
    <w:rsid w:val="007F42BF"/>
    <w:rsid w:val="007F4706"/>
    <w:rsid w:val="007F492C"/>
    <w:rsid w:val="007F4A4D"/>
    <w:rsid w:val="007F545B"/>
    <w:rsid w:val="007F54E6"/>
    <w:rsid w:val="007F556B"/>
    <w:rsid w:val="007F564B"/>
    <w:rsid w:val="007F56B1"/>
    <w:rsid w:val="007F5AFB"/>
    <w:rsid w:val="007F5C74"/>
    <w:rsid w:val="007F5EFF"/>
    <w:rsid w:val="007F60F4"/>
    <w:rsid w:val="007F6161"/>
    <w:rsid w:val="007F66AE"/>
    <w:rsid w:val="007F6736"/>
    <w:rsid w:val="007F6CCA"/>
    <w:rsid w:val="007F7725"/>
    <w:rsid w:val="007F7726"/>
    <w:rsid w:val="007F7F03"/>
    <w:rsid w:val="00800123"/>
    <w:rsid w:val="00800C33"/>
    <w:rsid w:val="00800D4A"/>
    <w:rsid w:val="008010B7"/>
    <w:rsid w:val="008010C3"/>
    <w:rsid w:val="00801B64"/>
    <w:rsid w:val="00801D53"/>
    <w:rsid w:val="00801F56"/>
    <w:rsid w:val="00802476"/>
    <w:rsid w:val="008026C9"/>
    <w:rsid w:val="00802B3D"/>
    <w:rsid w:val="00803002"/>
    <w:rsid w:val="00803212"/>
    <w:rsid w:val="00803744"/>
    <w:rsid w:val="00803798"/>
    <w:rsid w:val="008038D0"/>
    <w:rsid w:val="00803A55"/>
    <w:rsid w:val="00803D02"/>
    <w:rsid w:val="008042F4"/>
    <w:rsid w:val="0080448F"/>
    <w:rsid w:val="00804755"/>
    <w:rsid w:val="00804EA4"/>
    <w:rsid w:val="0080540C"/>
    <w:rsid w:val="008054D4"/>
    <w:rsid w:val="008057E1"/>
    <w:rsid w:val="00805B52"/>
    <w:rsid w:val="00805BAA"/>
    <w:rsid w:val="00805C1A"/>
    <w:rsid w:val="00805CA2"/>
    <w:rsid w:val="00805FC4"/>
    <w:rsid w:val="00805FEF"/>
    <w:rsid w:val="0080627B"/>
    <w:rsid w:val="00806288"/>
    <w:rsid w:val="008062C8"/>
    <w:rsid w:val="0080687F"/>
    <w:rsid w:val="008069EA"/>
    <w:rsid w:val="00806CA3"/>
    <w:rsid w:val="00807441"/>
    <w:rsid w:val="00807A6B"/>
    <w:rsid w:val="00807CC4"/>
    <w:rsid w:val="0081010A"/>
    <w:rsid w:val="008101F3"/>
    <w:rsid w:val="008105B8"/>
    <w:rsid w:val="0081089B"/>
    <w:rsid w:val="00810D99"/>
    <w:rsid w:val="00810E14"/>
    <w:rsid w:val="0081141D"/>
    <w:rsid w:val="0081142B"/>
    <w:rsid w:val="008114A0"/>
    <w:rsid w:val="0081155A"/>
    <w:rsid w:val="00811687"/>
    <w:rsid w:val="008119D2"/>
    <w:rsid w:val="00811AAF"/>
    <w:rsid w:val="00811C7B"/>
    <w:rsid w:val="00811D95"/>
    <w:rsid w:val="00811FF9"/>
    <w:rsid w:val="00812081"/>
    <w:rsid w:val="0081258B"/>
    <w:rsid w:val="008126AC"/>
    <w:rsid w:val="008127AD"/>
    <w:rsid w:val="00812C0E"/>
    <w:rsid w:val="00812C3B"/>
    <w:rsid w:val="00812C99"/>
    <w:rsid w:val="00812CC7"/>
    <w:rsid w:val="008132CC"/>
    <w:rsid w:val="0081336C"/>
    <w:rsid w:val="008133AB"/>
    <w:rsid w:val="0081344C"/>
    <w:rsid w:val="0081367F"/>
    <w:rsid w:val="00813D96"/>
    <w:rsid w:val="00814482"/>
    <w:rsid w:val="008144F0"/>
    <w:rsid w:val="00814552"/>
    <w:rsid w:val="00814845"/>
    <w:rsid w:val="00814EA4"/>
    <w:rsid w:val="00814F44"/>
    <w:rsid w:val="00815056"/>
    <w:rsid w:val="00815085"/>
    <w:rsid w:val="0081530A"/>
    <w:rsid w:val="00815362"/>
    <w:rsid w:val="0081547C"/>
    <w:rsid w:val="0081558D"/>
    <w:rsid w:val="008157AD"/>
    <w:rsid w:val="00815A15"/>
    <w:rsid w:val="00815ADB"/>
    <w:rsid w:val="00815B66"/>
    <w:rsid w:val="00815D63"/>
    <w:rsid w:val="00815D99"/>
    <w:rsid w:val="00815F74"/>
    <w:rsid w:val="0081618B"/>
    <w:rsid w:val="008162E3"/>
    <w:rsid w:val="008164D1"/>
    <w:rsid w:val="00816897"/>
    <w:rsid w:val="00816A16"/>
    <w:rsid w:val="00816B1E"/>
    <w:rsid w:val="00817136"/>
    <w:rsid w:val="00817305"/>
    <w:rsid w:val="0081798C"/>
    <w:rsid w:val="00817BE8"/>
    <w:rsid w:val="00817D50"/>
    <w:rsid w:val="008206AC"/>
    <w:rsid w:val="00820C00"/>
    <w:rsid w:val="00820D5B"/>
    <w:rsid w:val="00820DA3"/>
    <w:rsid w:val="0082111C"/>
    <w:rsid w:val="008214CB"/>
    <w:rsid w:val="008218FD"/>
    <w:rsid w:val="00821F5D"/>
    <w:rsid w:val="00821FB5"/>
    <w:rsid w:val="00822032"/>
    <w:rsid w:val="00822035"/>
    <w:rsid w:val="008222AD"/>
    <w:rsid w:val="00822A56"/>
    <w:rsid w:val="00822C1F"/>
    <w:rsid w:val="00822FE3"/>
    <w:rsid w:val="008237A6"/>
    <w:rsid w:val="008237D8"/>
    <w:rsid w:val="008239ED"/>
    <w:rsid w:val="00823D9C"/>
    <w:rsid w:val="008241D1"/>
    <w:rsid w:val="008244AF"/>
    <w:rsid w:val="00824CDC"/>
    <w:rsid w:val="00824E25"/>
    <w:rsid w:val="00824E6D"/>
    <w:rsid w:val="00824EA9"/>
    <w:rsid w:val="00824FAB"/>
    <w:rsid w:val="008252F9"/>
    <w:rsid w:val="0082542A"/>
    <w:rsid w:val="008256E6"/>
    <w:rsid w:val="00825BFB"/>
    <w:rsid w:val="00825D20"/>
    <w:rsid w:val="008260E5"/>
    <w:rsid w:val="00826C3A"/>
    <w:rsid w:val="0082740C"/>
    <w:rsid w:val="0082754F"/>
    <w:rsid w:val="0082755B"/>
    <w:rsid w:val="00827636"/>
    <w:rsid w:val="00827638"/>
    <w:rsid w:val="00827772"/>
    <w:rsid w:val="008277FB"/>
    <w:rsid w:val="0082794E"/>
    <w:rsid w:val="00827BBF"/>
    <w:rsid w:val="00827E73"/>
    <w:rsid w:val="00827F40"/>
    <w:rsid w:val="00830407"/>
    <w:rsid w:val="00830E3B"/>
    <w:rsid w:val="00831407"/>
    <w:rsid w:val="008317B3"/>
    <w:rsid w:val="00831A3C"/>
    <w:rsid w:val="00831AA8"/>
    <w:rsid w:val="00831B96"/>
    <w:rsid w:val="00831DEC"/>
    <w:rsid w:val="0083214A"/>
    <w:rsid w:val="00832476"/>
    <w:rsid w:val="00832AA1"/>
    <w:rsid w:val="00832C6E"/>
    <w:rsid w:val="00832EEF"/>
    <w:rsid w:val="00832F5F"/>
    <w:rsid w:val="00833069"/>
    <w:rsid w:val="008330D0"/>
    <w:rsid w:val="00833261"/>
    <w:rsid w:val="00833433"/>
    <w:rsid w:val="0083364E"/>
    <w:rsid w:val="008337BE"/>
    <w:rsid w:val="00833862"/>
    <w:rsid w:val="008338B5"/>
    <w:rsid w:val="00833AC3"/>
    <w:rsid w:val="00833B0E"/>
    <w:rsid w:val="00833C56"/>
    <w:rsid w:val="00833EB8"/>
    <w:rsid w:val="0083410A"/>
    <w:rsid w:val="00834138"/>
    <w:rsid w:val="00834533"/>
    <w:rsid w:val="0083459D"/>
    <w:rsid w:val="0083479B"/>
    <w:rsid w:val="00834CB5"/>
    <w:rsid w:val="00834E49"/>
    <w:rsid w:val="008351E8"/>
    <w:rsid w:val="0083538F"/>
    <w:rsid w:val="0083542C"/>
    <w:rsid w:val="00835C31"/>
    <w:rsid w:val="00835F49"/>
    <w:rsid w:val="008361C1"/>
    <w:rsid w:val="008365AE"/>
    <w:rsid w:val="0083684B"/>
    <w:rsid w:val="008369E5"/>
    <w:rsid w:val="00836A08"/>
    <w:rsid w:val="00836A46"/>
    <w:rsid w:val="00837086"/>
    <w:rsid w:val="00837137"/>
    <w:rsid w:val="00837193"/>
    <w:rsid w:val="008401BB"/>
    <w:rsid w:val="008403C9"/>
    <w:rsid w:val="008404D6"/>
    <w:rsid w:val="00840897"/>
    <w:rsid w:val="00840917"/>
    <w:rsid w:val="00840A10"/>
    <w:rsid w:val="00840FC9"/>
    <w:rsid w:val="0084107F"/>
    <w:rsid w:val="008412BD"/>
    <w:rsid w:val="008414B7"/>
    <w:rsid w:val="00841743"/>
    <w:rsid w:val="00841779"/>
    <w:rsid w:val="00841CD7"/>
    <w:rsid w:val="00842028"/>
    <w:rsid w:val="008421E9"/>
    <w:rsid w:val="008423A4"/>
    <w:rsid w:val="0084244D"/>
    <w:rsid w:val="00842698"/>
    <w:rsid w:val="00842A0F"/>
    <w:rsid w:val="00842F8F"/>
    <w:rsid w:val="008436A3"/>
    <w:rsid w:val="008437B7"/>
    <w:rsid w:val="008446C8"/>
    <w:rsid w:val="0084472E"/>
    <w:rsid w:val="00844898"/>
    <w:rsid w:val="00844B4B"/>
    <w:rsid w:val="00844D76"/>
    <w:rsid w:val="00844D93"/>
    <w:rsid w:val="0084518B"/>
    <w:rsid w:val="0084531F"/>
    <w:rsid w:val="0084568D"/>
    <w:rsid w:val="00845D7B"/>
    <w:rsid w:val="0084600A"/>
    <w:rsid w:val="008462FD"/>
    <w:rsid w:val="00846CB4"/>
    <w:rsid w:val="00846E10"/>
    <w:rsid w:val="00846F98"/>
    <w:rsid w:val="008474F6"/>
    <w:rsid w:val="008477A9"/>
    <w:rsid w:val="00847992"/>
    <w:rsid w:val="008479EA"/>
    <w:rsid w:val="00847D58"/>
    <w:rsid w:val="00850188"/>
    <w:rsid w:val="008508CB"/>
    <w:rsid w:val="00850A37"/>
    <w:rsid w:val="00850A74"/>
    <w:rsid w:val="00850A87"/>
    <w:rsid w:val="00850AB7"/>
    <w:rsid w:val="00850E57"/>
    <w:rsid w:val="00850ECC"/>
    <w:rsid w:val="008511DF"/>
    <w:rsid w:val="008511E6"/>
    <w:rsid w:val="008518A6"/>
    <w:rsid w:val="00851F73"/>
    <w:rsid w:val="00852312"/>
    <w:rsid w:val="008523D0"/>
    <w:rsid w:val="008525C0"/>
    <w:rsid w:val="00852601"/>
    <w:rsid w:val="00852677"/>
    <w:rsid w:val="008527FE"/>
    <w:rsid w:val="00852A64"/>
    <w:rsid w:val="00853442"/>
    <w:rsid w:val="00853472"/>
    <w:rsid w:val="00853629"/>
    <w:rsid w:val="008537E5"/>
    <w:rsid w:val="00853B0E"/>
    <w:rsid w:val="00854359"/>
    <w:rsid w:val="00854733"/>
    <w:rsid w:val="0085481B"/>
    <w:rsid w:val="008550AF"/>
    <w:rsid w:val="00855239"/>
    <w:rsid w:val="008553B2"/>
    <w:rsid w:val="008559DB"/>
    <w:rsid w:val="00855A34"/>
    <w:rsid w:val="00855B4B"/>
    <w:rsid w:val="00855DBB"/>
    <w:rsid w:val="008560DB"/>
    <w:rsid w:val="0085613E"/>
    <w:rsid w:val="008562AA"/>
    <w:rsid w:val="00856301"/>
    <w:rsid w:val="00856C13"/>
    <w:rsid w:val="00856FF5"/>
    <w:rsid w:val="0085713B"/>
    <w:rsid w:val="0085726C"/>
    <w:rsid w:val="008573B0"/>
    <w:rsid w:val="008575C2"/>
    <w:rsid w:val="008576B8"/>
    <w:rsid w:val="00857782"/>
    <w:rsid w:val="0085778B"/>
    <w:rsid w:val="008578FA"/>
    <w:rsid w:val="008579D8"/>
    <w:rsid w:val="00857A90"/>
    <w:rsid w:val="00857FCE"/>
    <w:rsid w:val="00860027"/>
    <w:rsid w:val="008600C1"/>
    <w:rsid w:val="0086021D"/>
    <w:rsid w:val="008605FA"/>
    <w:rsid w:val="008606D4"/>
    <w:rsid w:val="00860727"/>
    <w:rsid w:val="008608F1"/>
    <w:rsid w:val="00860D1A"/>
    <w:rsid w:val="00860FC9"/>
    <w:rsid w:val="008612E6"/>
    <w:rsid w:val="00861336"/>
    <w:rsid w:val="008614F9"/>
    <w:rsid w:val="008619D5"/>
    <w:rsid w:val="00861C97"/>
    <w:rsid w:val="00861DDF"/>
    <w:rsid w:val="00861F43"/>
    <w:rsid w:val="008621C0"/>
    <w:rsid w:val="008626FB"/>
    <w:rsid w:val="0086278E"/>
    <w:rsid w:val="00862A49"/>
    <w:rsid w:val="00862B4C"/>
    <w:rsid w:val="00862CE6"/>
    <w:rsid w:val="00864190"/>
    <w:rsid w:val="008643FA"/>
    <w:rsid w:val="00864547"/>
    <w:rsid w:val="0086481D"/>
    <w:rsid w:val="0086481F"/>
    <w:rsid w:val="00864A9C"/>
    <w:rsid w:val="00864AA7"/>
    <w:rsid w:val="00864B3A"/>
    <w:rsid w:val="00864B4A"/>
    <w:rsid w:val="00865121"/>
    <w:rsid w:val="00865190"/>
    <w:rsid w:val="008654AD"/>
    <w:rsid w:val="008655DA"/>
    <w:rsid w:val="0086571F"/>
    <w:rsid w:val="00865823"/>
    <w:rsid w:val="0086586C"/>
    <w:rsid w:val="008661AF"/>
    <w:rsid w:val="008664E6"/>
    <w:rsid w:val="008667C5"/>
    <w:rsid w:val="00866CC2"/>
    <w:rsid w:val="00866FD3"/>
    <w:rsid w:val="00867035"/>
    <w:rsid w:val="008670DF"/>
    <w:rsid w:val="00867138"/>
    <w:rsid w:val="00867372"/>
    <w:rsid w:val="00867456"/>
    <w:rsid w:val="008675EE"/>
    <w:rsid w:val="0086765D"/>
    <w:rsid w:val="008677A6"/>
    <w:rsid w:val="008677B3"/>
    <w:rsid w:val="0086787B"/>
    <w:rsid w:val="00867A08"/>
    <w:rsid w:val="00867B82"/>
    <w:rsid w:val="00867CCB"/>
    <w:rsid w:val="008700FF"/>
    <w:rsid w:val="00870352"/>
    <w:rsid w:val="00870471"/>
    <w:rsid w:val="00870654"/>
    <w:rsid w:val="0087077B"/>
    <w:rsid w:val="0087092C"/>
    <w:rsid w:val="00870BDD"/>
    <w:rsid w:val="00870BFE"/>
    <w:rsid w:val="00870EF0"/>
    <w:rsid w:val="00870F4A"/>
    <w:rsid w:val="00871125"/>
    <w:rsid w:val="008711D8"/>
    <w:rsid w:val="008715F3"/>
    <w:rsid w:val="008716D6"/>
    <w:rsid w:val="00871992"/>
    <w:rsid w:val="00871CFD"/>
    <w:rsid w:val="00871EF1"/>
    <w:rsid w:val="00872269"/>
    <w:rsid w:val="0087230C"/>
    <w:rsid w:val="00872482"/>
    <w:rsid w:val="008729DB"/>
    <w:rsid w:val="00872B23"/>
    <w:rsid w:val="00872BDC"/>
    <w:rsid w:val="00872F38"/>
    <w:rsid w:val="00873C20"/>
    <w:rsid w:val="00873F40"/>
    <w:rsid w:val="008740AB"/>
    <w:rsid w:val="008740AE"/>
    <w:rsid w:val="00874198"/>
    <w:rsid w:val="0087452F"/>
    <w:rsid w:val="008748DC"/>
    <w:rsid w:val="00874A7C"/>
    <w:rsid w:val="00874C2E"/>
    <w:rsid w:val="00874D85"/>
    <w:rsid w:val="00875105"/>
    <w:rsid w:val="00875131"/>
    <w:rsid w:val="0087535C"/>
    <w:rsid w:val="00875907"/>
    <w:rsid w:val="00875B86"/>
    <w:rsid w:val="00876967"/>
    <w:rsid w:val="008769C1"/>
    <w:rsid w:val="008770AF"/>
    <w:rsid w:val="00877889"/>
    <w:rsid w:val="0087788C"/>
    <w:rsid w:val="00877995"/>
    <w:rsid w:val="00877D78"/>
    <w:rsid w:val="00877F47"/>
    <w:rsid w:val="008809F2"/>
    <w:rsid w:val="00880B4A"/>
    <w:rsid w:val="00880DC6"/>
    <w:rsid w:val="00880EAE"/>
    <w:rsid w:val="008810F9"/>
    <w:rsid w:val="008812DC"/>
    <w:rsid w:val="008815FE"/>
    <w:rsid w:val="0088179A"/>
    <w:rsid w:val="008817AB"/>
    <w:rsid w:val="00881BA0"/>
    <w:rsid w:val="0088224D"/>
    <w:rsid w:val="0088225C"/>
    <w:rsid w:val="00882558"/>
    <w:rsid w:val="0088271C"/>
    <w:rsid w:val="00882B23"/>
    <w:rsid w:val="00882D56"/>
    <w:rsid w:val="00882D9D"/>
    <w:rsid w:val="00882D9E"/>
    <w:rsid w:val="00882E55"/>
    <w:rsid w:val="008836E4"/>
    <w:rsid w:val="00883991"/>
    <w:rsid w:val="00883AA6"/>
    <w:rsid w:val="00883AFF"/>
    <w:rsid w:val="00883CCA"/>
    <w:rsid w:val="00883D38"/>
    <w:rsid w:val="00883EC2"/>
    <w:rsid w:val="008840C5"/>
    <w:rsid w:val="0088465C"/>
    <w:rsid w:val="008847C4"/>
    <w:rsid w:val="008848B4"/>
    <w:rsid w:val="00884A0C"/>
    <w:rsid w:val="00884A21"/>
    <w:rsid w:val="00884F34"/>
    <w:rsid w:val="008855F5"/>
    <w:rsid w:val="00885C12"/>
    <w:rsid w:val="00885C3F"/>
    <w:rsid w:val="00885DAD"/>
    <w:rsid w:val="00886387"/>
    <w:rsid w:val="0088652D"/>
    <w:rsid w:val="0088663B"/>
    <w:rsid w:val="008868AC"/>
    <w:rsid w:val="00887123"/>
    <w:rsid w:val="00887302"/>
    <w:rsid w:val="0088761D"/>
    <w:rsid w:val="00887891"/>
    <w:rsid w:val="00887E08"/>
    <w:rsid w:val="0089001D"/>
    <w:rsid w:val="00890439"/>
    <w:rsid w:val="00890C74"/>
    <w:rsid w:val="008910DB"/>
    <w:rsid w:val="008919C9"/>
    <w:rsid w:val="00891BE9"/>
    <w:rsid w:val="00891F01"/>
    <w:rsid w:val="00892392"/>
    <w:rsid w:val="00892D39"/>
    <w:rsid w:val="008931C4"/>
    <w:rsid w:val="0089350C"/>
    <w:rsid w:val="00893630"/>
    <w:rsid w:val="00893FF6"/>
    <w:rsid w:val="00894382"/>
    <w:rsid w:val="00894834"/>
    <w:rsid w:val="008949AC"/>
    <w:rsid w:val="00894BB5"/>
    <w:rsid w:val="00895406"/>
    <w:rsid w:val="0089545E"/>
    <w:rsid w:val="008963CC"/>
    <w:rsid w:val="008969BB"/>
    <w:rsid w:val="00896D90"/>
    <w:rsid w:val="00897050"/>
    <w:rsid w:val="008973EB"/>
    <w:rsid w:val="008974A8"/>
    <w:rsid w:val="008974E9"/>
    <w:rsid w:val="00897884"/>
    <w:rsid w:val="008979D7"/>
    <w:rsid w:val="00897DE4"/>
    <w:rsid w:val="00897F19"/>
    <w:rsid w:val="00897FD4"/>
    <w:rsid w:val="008A0880"/>
    <w:rsid w:val="008A0929"/>
    <w:rsid w:val="008A0A15"/>
    <w:rsid w:val="008A0B96"/>
    <w:rsid w:val="008A140A"/>
    <w:rsid w:val="008A1524"/>
    <w:rsid w:val="008A1655"/>
    <w:rsid w:val="008A198F"/>
    <w:rsid w:val="008A1DE2"/>
    <w:rsid w:val="008A1DF3"/>
    <w:rsid w:val="008A205A"/>
    <w:rsid w:val="008A2590"/>
    <w:rsid w:val="008A29BF"/>
    <w:rsid w:val="008A29E8"/>
    <w:rsid w:val="008A35FC"/>
    <w:rsid w:val="008A3842"/>
    <w:rsid w:val="008A3CEA"/>
    <w:rsid w:val="008A3F56"/>
    <w:rsid w:val="008A4161"/>
    <w:rsid w:val="008A4269"/>
    <w:rsid w:val="008A43B9"/>
    <w:rsid w:val="008A4960"/>
    <w:rsid w:val="008A4ED5"/>
    <w:rsid w:val="008A51BB"/>
    <w:rsid w:val="008A51EB"/>
    <w:rsid w:val="008A5400"/>
    <w:rsid w:val="008A5524"/>
    <w:rsid w:val="008A5888"/>
    <w:rsid w:val="008A5AC8"/>
    <w:rsid w:val="008A5BA1"/>
    <w:rsid w:val="008A5E28"/>
    <w:rsid w:val="008A6005"/>
    <w:rsid w:val="008A60C1"/>
    <w:rsid w:val="008A61D6"/>
    <w:rsid w:val="008A628B"/>
    <w:rsid w:val="008A6798"/>
    <w:rsid w:val="008A684D"/>
    <w:rsid w:val="008A70AE"/>
    <w:rsid w:val="008A70DB"/>
    <w:rsid w:val="008A78EA"/>
    <w:rsid w:val="008A7CDA"/>
    <w:rsid w:val="008A7E2E"/>
    <w:rsid w:val="008A7FEC"/>
    <w:rsid w:val="008A7FF4"/>
    <w:rsid w:val="008B0914"/>
    <w:rsid w:val="008B0BF2"/>
    <w:rsid w:val="008B0C0A"/>
    <w:rsid w:val="008B117D"/>
    <w:rsid w:val="008B1182"/>
    <w:rsid w:val="008B11A2"/>
    <w:rsid w:val="008B11FA"/>
    <w:rsid w:val="008B2195"/>
    <w:rsid w:val="008B2345"/>
    <w:rsid w:val="008B2575"/>
    <w:rsid w:val="008B26DF"/>
    <w:rsid w:val="008B27FF"/>
    <w:rsid w:val="008B295A"/>
    <w:rsid w:val="008B299E"/>
    <w:rsid w:val="008B2AFF"/>
    <w:rsid w:val="008B2CF7"/>
    <w:rsid w:val="008B2D55"/>
    <w:rsid w:val="008B2D86"/>
    <w:rsid w:val="008B32E2"/>
    <w:rsid w:val="008B3723"/>
    <w:rsid w:val="008B3916"/>
    <w:rsid w:val="008B3ABA"/>
    <w:rsid w:val="008B440B"/>
    <w:rsid w:val="008B44A0"/>
    <w:rsid w:val="008B49D7"/>
    <w:rsid w:val="008B51FB"/>
    <w:rsid w:val="008B58C1"/>
    <w:rsid w:val="008B5CD7"/>
    <w:rsid w:val="008B5DC6"/>
    <w:rsid w:val="008B62CC"/>
    <w:rsid w:val="008B649C"/>
    <w:rsid w:val="008B688E"/>
    <w:rsid w:val="008B69C3"/>
    <w:rsid w:val="008B6D6F"/>
    <w:rsid w:val="008B6E6B"/>
    <w:rsid w:val="008B6FC7"/>
    <w:rsid w:val="008B727B"/>
    <w:rsid w:val="008B74AD"/>
    <w:rsid w:val="008B7543"/>
    <w:rsid w:val="008B7756"/>
    <w:rsid w:val="008B7ACD"/>
    <w:rsid w:val="008B7B24"/>
    <w:rsid w:val="008B7DDD"/>
    <w:rsid w:val="008B7E26"/>
    <w:rsid w:val="008B7EAD"/>
    <w:rsid w:val="008C0214"/>
    <w:rsid w:val="008C09D5"/>
    <w:rsid w:val="008C0A73"/>
    <w:rsid w:val="008C0C83"/>
    <w:rsid w:val="008C0E3E"/>
    <w:rsid w:val="008C160A"/>
    <w:rsid w:val="008C16D2"/>
    <w:rsid w:val="008C1BF3"/>
    <w:rsid w:val="008C207A"/>
    <w:rsid w:val="008C215E"/>
    <w:rsid w:val="008C259A"/>
    <w:rsid w:val="008C2698"/>
    <w:rsid w:val="008C2AD1"/>
    <w:rsid w:val="008C2E95"/>
    <w:rsid w:val="008C2FD4"/>
    <w:rsid w:val="008C319C"/>
    <w:rsid w:val="008C352B"/>
    <w:rsid w:val="008C386C"/>
    <w:rsid w:val="008C39E0"/>
    <w:rsid w:val="008C3C87"/>
    <w:rsid w:val="008C3CC9"/>
    <w:rsid w:val="008C3D4C"/>
    <w:rsid w:val="008C3E35"/>
    <w:rsid w:val="008C3E8F"/>
    <w:rsid w:val="008C4868"/>
    <w:rsid w:val="008C48F8"/>
    <w:rsid w:val="008C4A3A"/>
    <w:rsid w:val="008C4DB5"/>
    <w:rsid w:val="008C4F76"/>
    <w:rsid w:val="008C5045"/>
    <w:rsid w:val="008C529B"/>
    <w:rsid w:val="008C52D1"/>
    <w:rsid w:val="008C5536"/>
    <w:rsid w:val="008C568E"/>
    <w:rsid w:val="008C6883"/>
    <w:rsid w:val="008C688E"/>
    <w:rsid w:val="008C6A22"/>
    <w:rsid w:val="008C6D67"/>
    <w:rsid w:val="008C74DA"/>
    <w:rsid w:val="008D01C9"/>
    <w:rsid w:val="008D02ED"/>
    <w:rsid w:val="008D0469"/>
    <w:rsid w:val="008D090C"/>
    <w:rsid w:val="008D0ACD"/>
    <w:rsid w:val="008D0D50"/>
    <w:rsid w:val="008D0E8A"/>
    <w:rsid w:val="008D0FA8"/>
    <w:rsid w:val="008D108F"/>
    <w:rsid w:val="008D1344"/>
    <w:rsid w:val="008D1571"/>
    <w:rsid w:val="008D1684"/>
    <w:rsid w:val="008D16B7"/>
    <w:rsid w:val="008D1B82"/>
    <w:rsid w:val="008D20BA"/>
    <w:rsid w:val="008D25B8"/>
    <w:rsid w:val="008D2737"/>
    <w:rsid w:val="008D27EE"/>
    <w:rsid w:val="008D287B"/>
    <w:rsid w:val="008D288F"/>
    <w:rsid w:val="008D29EF"/>
    <w:rsid w:val="008D2A74"/>
    <w:rsid w:val="008D2CF4"/>
    <w:rsid w:val="008D2D98"/>
    <w:rsid w:val="008D2F96"/>
    <w:rsid w:val="008D35F5"/>
    <w:rsid w:val="008D39B3"/>
    <w:rsid w:val="008D3D42"/>
    <w:rsid w:val="008D3E43"/>
    <w:rsid w:val="008D3FB4"/>
    <w:rsid w:val="008D406D"/>
    <w:rsid w:val="008D4182"/>
    <w:rsid w:val="008D47C6"/>
    <w:rsid w:val="008D49CE"/>
    <w:rsid w:val="008D4FDE"/>
    <w:rsid w:val="008D52A7"/>
    <w:rsid w:val="008D5397"/>
    <w:rsid w:val="008D54D0"/>
    <w:rsid w:val="008D5505"/>
    <w:rsid w:val="008D57D9"/>
    <w:rsid w:val="008D5E8B"/>
    <w:rsid w:val="008D60D2"/>
    <w:rsid w:val="008D6147"/>
    <w:rsid w:val="008D620E"/>
    <w:rsid w:val="008D6269"/>
    <w:rsid w:val="008D62D8"/>
    <w:rsid w:val="008D696F"/>
    <w:rsid w:val="008D69F0"/>
    <w:rsid w:val="008D6AEC"/>
    <w:rsid w:val="008D6B68"/>
    <w:rsid w:val="008D6BBB"/>
    <w:rsid w:val="008D6D81"/>
    <w:rsid w:val="008D71BC"/>
    <w:rsid w:val="008D76D4"/>
    <w:rsid w:val="008D778B"/>
    <w:rsid w:val="008D7E0E"/>
    <w:rsid w:val="008D7F97"/>
    <w:rsid w:val="008E0163"/>
    <w:rsid w:val="008E02B0"/>
    <w:rsid w:val="008E03A6"/>
    <w:rsid w:val="008E03DC"/>
    <w:rsid w:val="008E0570"/>
    <w:rsid w:val="008E0897"/>
    <w:rsid w:val="008E0AA1"/>
    <w:rsid w:val="008E0D6F"/>
    <w:rsid w:val="008E0FDD"/>
    <w:rsid w:val="008E1147"/>
    <w:rsid w:val="008E16D4"/>
    <w:rsid w:val="008E1785"/>
    <w:rsid w:val="008E1CEA"/>
    <w:rsid w:val="008E1E24"/>
    <w:rsid w:val="008E1E76"/>
    <w:rsid w:val="008E2027"/>
    <w:rsid w:val="008E21B4"/>
    <w:rsid w:val="008E2322"/>
    <w:rsid w:val="008E28D1"/>
    <w:rsid w:val="008E29AB"/>
    <w:rsid w:val="008E2A97"/>
    <w:rsid w:val="008E2D05"/>
    <w:rsid w:val="008E31DC"/>
    <w:rsid w:val="008E363A"/>
    <w:rsid w:val="008E3653"/>
    <w:rsid w:val="008E36B4"/>
    <w:rsid w:val="008E372A"/>
    <w:rsid w:val="008E394E"/>
    <w:rsid w:val="008E3C96"/>
    <w:rsid w:val="008E405F"/>
    <w:rsid w:val="008E4AAE"/>
    <w:rsid w:val="008E4CCD"/>
    <w:rsid w:val="008E4D93"/>
    <w:rsid w:val="008E4E96"/>
    <w:rsid w:val="008E4F82"/>
    <w:rsid w:val="008E50A4"/>
    <w:rsid w:val="008E5524"/>
    <w:rsid w:val="008E5957"/>
    <w:rsid w:val="008E5C14"/>
    <w:rsid w:val="008E5E13"/>
    <w:rsid w:val="008E601E"/>
    <w:rsid w:val="008E614A"/>
    <w:rsid w:val="008E629E"/>
    <w:rsid w:val="008E63C5"/>
    <w:rsid w:val="008E65EB"/>
    <w:rsid w:val="008E6689"/>
    <w:rsid w:val="008E6874"/>
    <w:rsid w:val="008E6BAD"/>
    <w:rsid w:val="008E6BF7"/>
    <w:rsid w:val="008E6C54"/>
    <w:rsid w:val="008E6EDB"/>
    <w:rsid w:val="008E71B1"/>
    <w:rsid w:val="008E735A"/>
    <w:rsid w:val="008E7738"/>
    <w:rsid w:val="008E779A"/>
    <w:rsid w:val="008E797D"/>
    <w:rsid w:val="008E7F9A"/>
    <w:rsid w:val="008F003A"/>
    <w:rsid w:val="008F00D3"/>
    <w:rsid w:val="008F02C8"/>
    <w:rsid w:val="008F0316"/>
    <w:rsid w:val="008F076D"/>
    <w:rsid w:val="008F098D"/>
    <w:rsid w:val="008F0DA9"/>
    <w:rsid w:val="008F106B"/>
    <w:rsid w:val="008F1702"/>
    <w:rsid w:val="008F172F"/>
    <w:rsid w:val="008F1802"/>
    <w:rsid w:val="008F18BE"/>
    <w:rsid w:val="008F191F"/>
    <w:rsid w:val="008F1EC7"/>
    <w:rsid w:val="008F1F38"/>
    <w:rsid w:val="008F21E4"/>
    <w:rsid w:val="008F2A53"/>
    <w:rsid w:val="008F2FF5"/>
    <w:rsid w:val="008F302A"/>
    <w:rsid w:val="008F3034"/>
    <w:rsid w:val="008F3569"/>
    <w:rsid w:val="008F397B"/>
    <w:rsid w:val="008F3E90"/>
    <w:rsid w:val="008F4235"/>
    <w:rsid w:val="008F427D"/>
    <w:rsid w:val="008F45F8"/>
    <w:rsid w:val="008F4D34"/>
    <w:rsid w:val="008F4DC0"/>
    <w:rsid w:val="008F5098"/>
    <w:rsid w:val="008F56E7"/>
    <w:rsid w:val="008F5978"/>
    <w:rsid w:val="008F5B04"/>
    <w:rsid w:val="008F5B5B"/>
    <w:rsid w:val="008F6069"/>
    <w:rsid w:val="008F6626"/>
    <w:rsid w:val="008F67D1"/>
    <w:rsid w:val="008F67F2"/>
    <w:rsid w:val="008F6868"/>
    <w:rsid w:val="008F68D4"/>
    <w:rsid w:val="008F702E"/>
    <w:rsid w:val="008F72E8"/>
    <w:rsid w:val="008F74BC"/>
    <w:rsid w:val="008F753E"/>
    <w:rsid w:val="008F7660"/>
    <w:rsid w:val="008F7B90"/>
    <w:rsid w:val="008F7C21"/>
    <w:rsid w:val="008F7D02"/>
    <w:rsid w:val="008F7E05"/>
    <w:rsid w:val="008F7F7D"/>
    <w:rsid w:val="009001D1"/>
    <w:rsid w:val="00900361"/>
    <w:rsid w:val="009003D7"/>
    <w:rsid w:val="0090091D"/>
    <w:rsid w:val="00900B41"/>
    <w:rsid w:val="00900B68"/>
    <w:rsid w:val="00900C5C"/>
    <w:rsid w:val="00900E2D"/>
    <w:rsid w:val="00900F8E"/>
    <w:rsid w:val="00901354"/>
    <w:rsid w:val="009013DD"/>
    <w:rsid w:val="00901454"/>
    <w:rsid w:val="0090152B"/>
    <w:rsid w:val="0090190C"/>
    <w:rsid w:val="00901931"/>
    <w:rsid w:val="00901A41"/>
    <w:rsid w:val="00901B6A"/>
    <w:rsid w:val="00901DA2"/>
    <w:rsid w:val="00901E99"/>
    <w:rsid w:val="009020D2"/>
    <w:rsid w:val="0090225F"/>
    <w:rsid w:val="00902295"/>
    <w:rsid w:val="0090240F"/>
    <w:rsid w:val="00902569"/>
    <w:rsid w:val="009028A5"/>
    <w:rsid w:val="009029DF"/>
    <w:rsid w:val="00902D20"/>
    <w:rsid w:val="00902F3B"/>
    <w:rsid w:val="00903444"/>
    <w:rsid w:val="0090351D"/>
    <w:rsid w:val="00903C02"/>
    <w:rsid w:val="00903C7A"/>
    <w:rsid w:val="00903EC3"/>
    <w:rsid w:val="00903EED"/>
    <w:rsid w:val="00903F7F"/>
    <w:rsid w:val="0090442A"/>
    <w:rsid w:val="00904609"/>
    <w:rsid w:val="009047FC"/>
    <w:rsid w:val="00904B00"/>
    <w:rsid w:val="00904D87"/>
    <w:rsid w:val="00905067"/>
    <w:rsid w:val="00905236"/>
    <w:rsid w:val="009054F6"/>
    <w:rsid w:val="009059AB"/>
    <w:rsid w:val="00905A83"/>
    <w:rsid w:val="00905A9D"/>
    <w:rsid w:val="00905D4B"/>
    <w:rsid w:val="00905D74"/>
    <w:rsid w:val="0090613C"/>
    <w:rsid w:val="0090618D"/>
    <w:rsid w:val="009064B1"/>
    <w:rsid w:val="00906519"/>
    <w:rsid w:val="009066D8"/>
    <w:rsid w:val="0090688B"/>
    <w:rsid w:val="00906902"/>
    <w:rsid w:val="00906AB9"/>
    <w:rsid w:val="00906DF6"/>
    <w:rsid w:val="00906E4E"/>
    <w:rsid w:val="0090704F"/>
    <w:rsid w:val="00907423"/>
    <w:rsid w:val="009074B7"/>
    <w:rsid w:val="00907751"/>
    <w:rsid w:val="009079E3"/>
    <w:rsid w:val="00907E14"/>
    <w:rsid w:val="009100BC"/>
    <w:rsid w:val="009102A0"/>
    <w:rsid w:val="00910319"/>
    <w:rsid w:val="009108FC"/>
    <w:rsid w:val="00910A03"/>
    <w:rsid w:val="00910A98"/>
    <w:rsid w:val="00910B59"/>
    <w:rsid w:val="00910DB8"/>
    <w:rsid w:val="00910F32"/>
    <w:rsid w:val="0091116D"/>
    <w:rsid w:val="009111A4"/>
    <w:rsid w:val="009114D2"/>
    <w:rsid w:val="00911584"/>
    <w:rsid w:val="009119F0"/>
    <w:rsid w:val="00911B0F"/>
    <w:rsid w:val="00911B49"/>
    <w:rsid w:val="00911CE8"/>
    <w:rsid w:val="009120DC"/>
    <w:rsid w:val="00912443"/>
    <w:rsid w:val="009129A0"/>
    <w:rsid w:val="00912B46"/>
    <w:rsid w:val="00912D37"/>
    <w:rsid w:val="009137A4"/>
    <w:rsid w:val="009138D4"/>
    <w:rsid w:val="00913966"/>
    <w:rsid w:val="00913CF7"/>
    <w:rsid w:val="00913F6F"/>
    <w:rsid w:val="009145C8"/>
    <w:rsid w:val="009145DE"/>
    <w:rsid w:val="0091460F"/>
    <w:rsid w:val="00914857"/>
    <w:rsid w:val="00914AB5"/>
    <w:rsid w:val="0091518F"/>
    <w:rsid w:val="00915360"/>
    <w:rsid w:val="00915579"/>
    <w:rsid w:val="00915582"/>
    <w:rsid w:val="00915E8A"/>
    <w:rsid w:val="00916765"/>
    <w:rsid w:val="009167B2"/>
    <w:rsid w:val="00916E50"/>
    <w:rsid w:val="00916F06"/>
    <w:rsid w:val="0091713F"/>
    <w:rsid w:val="00917630"/>
    <w:rsid w:val="009178F4"/>
    <w:rsid w:val="00917A20"/>
    <w:rsid w:val="00917E8C"/>
    <w:rsid w:val="00917ED4"/>
    <w:rsid w:val="00917FD4"/>
    <w:rsid w:val="009205AE"/>
    <w:rsid w:val="0092088B"/>
    <w:rsid w:val="00920A15"/>
    <w:rsid w:val="00920B2C"/>
    <w:rsid w:val="00920EF5"/>
    <w:rsid w:val="00921085"/>
    <w:rsid w:val="00921311"/>
    <w:rsid w:val="009214E8"/>
    <w:rsid w:val="0092186F"/>
    <w:rsid w:val="00921BFD"/>
    <w:rsid w:val="00921D80"/>
    <w:rsid w:val="00921D92"/>
    <w:rsid w:val="0092211F"/>
    <w:rsid w:val="00922410"/>
    <w:rsid w:val="00922E93"/>
    <w:rsid w:val="00922F71"/>
    <w:rsid w:val="00922FC9"/>
    <w:rsid w:val="00923027"/>
    <w:rsid w:val="0092354D"/>
    <w:rsid w:val="0092399A"/>
    <w:rsid w:val="009239EE"/>
    <w:rsid w:val="00923AAB"/>
    <w:rsid w:val="00923CD3"/>
    <w:rsid w:val="00923DD7"/>
    <w:rsid w:val="00924292"/>
    <w:rsid w:val="00924329"/>
    <w:rsid w:val="009243F6"/>
    <w:rsid w:val="0092474A"/>
    <w:rsid w:val="009247F7"/>
    <w:rsid w:val="00924A75"/>
    <w:rsid w:val="00924CC2"/>
    <w:rsid w:val="00924CCD"/>
    <w:rsid w:val="00924D2E"/>
    <w:rsid w:val="009252E8"/>
    <w:rsid w:val="009255EB"/>
    <w:rsid w:val="009256B0"/>
    <w:rsid w:val="0092578E"/>
    <w:rsid w:val="0092592C"/>
    <w:rsid w:val="00925BF8"/>
    <w:rsid w:val="00925BF9"/>
    <w:rsid w:val="0092661A"/>
    <w:rsid w:val="0092692C"/>
    <w:rsid w:val="00926B7B"/>
    <w:rsid w:val="00926C35"/>
    <w:rsid w:val="009271EC"/>
    <w:rsid w:val="0092742C"/>
    <w:rsid w:val="00927668"/>
    <w:rsid w:val="00927948"/>
    <w:rsid w:val="00927E4C"/>
    <w:rsid w:val="00930713"/>
    <w:rsid w:val="00930E74"/>
    <w:rsid w:val="00930E9E"/>
    <w:rsid w:val="00930F73"/>
    <w:rsid w:val="00931352"/>
    <w:rsid w:val="00931F61"/>
    <w:rsid w:val="00932380"/>
    <w:rsid w:val="009324BB"/>
    <w:rsid w:val="009325D2"/>
    <w:rsid w:val="00932CF5"/>
    <w:rsid w:val="00932D97"/>
    <w:rsid w:val="009337DA"/>
    <w:rsid w:val="00933C74"/>
    <w:rsid w:val="00934436"/>
    <w:rsid w:val="0093456D"/>
    <w:rsid w:val="00934824"/>
    <w:rsid w:val="00934A66"/>
    <w:rsid w:val="00935080"/>
    <w:rsid w:val="009351D9"/>
    <w:rsid w:val="009351E2"/>
    <w:rsid w:val="00935449"/>
    <w:rsid w:val="0093545D"/>
    <w:rsid w:val="00935460"/>
    <w:rsid w:val="0093580B"/>
    <w:rsid w:val="00935C30"/>
    <w:rsid w:val="009366B8"/>
    <w:rsid w:val="00936760"/>
    <w:rsid w:val="00936A7D"/>
    <w:rsid w:val="00936C48"/>
    <w:rsid w:val="00936C77"/>
    <w:rsid w:val="009370CA"/>
    <w:rsid w:val="009370E2"/>
    <w:rsid w:val="0093728C"/>
    <w:rsid w:val="00937CEC"/>
    <w:rsid w:val="00937D05"/>
    <w:rsid w:val="00940284"/>
    <w:rsid w:val="0094041D"/>
    <w:rsid w:val="0094060F"/>
    <w:rsid w:val="00940711"/>
    <w:rsid w:val="009407C9"/>
    <w:rsid w:val="00940B22"/>
    <w:rsid w:val="00941093"/>
    <w:rsid w:val="009410AD"/>
    <w:rsid w:val="009412B4"/>
    <w:rsid w:val="009414DA"/>
    <w:rsid w:val="00941AA2"/>
    <w:rsid w:val="00941AFD"/>
    <w:rsid w:val="00941B14"/>
    <w:rsid w:val="00941C8B"/>
    <w:rsid w:val="00941E32"/>
    <w:rsid w:val="0094268F"/>
    <w:rsid w:val="009427DC"/>
    <w:rsid w:val="009428FE"/>
    <w:rsid w:val="00942CBD"/>
    <w:rsid w:val="00942CED"/>
    <w:rsid w:val="00942FF8"/>
    <w:rsid w:val="00943364"/>
    <w:rsid w:val="0094376B"/>
    <w:rsid w:val="00943D24"/>
    <w:rsid w:val="00943EEB"/>
    <w:rsid w:val="00943F28"/>
    <w:rsid w:val="0094443D"/>
    <w:rsid w:val="009445E0"/>
    <w:rsid w:val="00944639"/>
    <w:rsid w:val="00944820"/>
    <w:rsid w:val="0094498A"/>
    <w:rsid w:val="00944CDC"/>
    <w:rsid w:val="00945084"/>
    <w:rsid w:val="009450FC"/>
    <w:rsid w:val="00945435"/>
    <w:rsid w:val="0094544D"/>
    <w:rsid w:val="009455FB"/>
    <w:rsid w:val="00945802"/>
    <w:rsid w:val="0094597B"/>
    <w:rsid w:val="00945CC8"/>
    <w:rsid w:val="00946022"/>
    <w:rsid w:val="009463FA"/>
    <w:rsid w:val="00946483"/>
    <w:rsid w:val="00946630"/>
    <w:rsid w:val="0094668D"/>
    <w:rsid w:val="00946CD8"/>
    <w:rsid w:val="00946DDC"/>
    <w:rsid w:val="00946E64"/>
    <w:rsid w:val="00947404"/>
    <w:rsid w:val="0094757D"/>
    <w:rsid w:val="009475D3"/>
    <w:rsid w:val="00947A65"/>
    <w:rsid w:val="00947BAE"/>
    <w:rsid w:val="00947BC1"/>
    <w:rsid w:val="00947D40"/>
    <w:rsid w:val="00947F4C"/>
    <w:rsid w:val="009500E0"/>
    <w:rsid w:val="00950322"/>
    <w:rsid w:val="00950395"/>
    <w:rsid w:val="00950A75"/>
    <w:rsid w:val="00950B46"/>
    <w:rsid w:val="00951632"/>
    <w:rsid w:val="00951A81"/>
    <w:rsid w:val="00951C06"/>
    <w:rsid w:val="0095210E"/>
    <w:rsid w:val="0095215A"/>
    <w:rsid w:val="00952738"/>
    <w:rsid w:val="009527F3"/>
    <w:rsid w:val="00952813"/>
    <w:rsid w:val="00952993"/>
    <w:rsid w:val="00952F0F"/>
    <w:rsid w:val="00952FDB"/>
    <w:rsid w:val="00953009"/>
    <w:rsid w:val="009534F0"/>
    <w:rsid w:val="009535EF"/>
    <w:rsid w:val="009536C2"/>
    <w:rsid w:val="00953D8E"/>
    <w:rsid w:val="00953FB9"/>
    <w:rsid w:val="00954147"/>
    <w:rsid w:val="00954444"/>
    <w:rsid w:val="0095462C"/>
    <w:rsid w:val="00954658"/>
    <w:rsid w:val="009546CE"/>
    <w:rsid w:val="00954822"/>
    <w:rsid w:val="00954DB1"/>
    <w:rsid w:val="00955258"/>
    <w:rsid w:val="009552F1"/>
    <w:rsid w:val="00955736"/>
    <w:rsid w:val="00955EC7"/>
    <w:rsid w:val="00955F63"/>
    <w:rsid w:val="009561D0"/>
    <w:rsid w:val="009565FF"/>
    <w:rsid w:val="009569F8"/>
    <w:rsid w:val="00956A94"/>
    <w:rsid w:val="00956D00"/>
    <w:rsid w:val="00957BB4"/>
    <w:rsid w:val="00960039"/>
    <w:rsid w:val="00960394"/>
    <w:rsid w:val="00960638"/>
    <w:rsid w:val="009607B4"/>
    <w:rsid w:val="0096170B"/>
    <w:rsid w:val="00961BF0"/>
    <w:rsid w:val="00961C3D"/>
    <w:rsid w:val="00961D5D"/>
    <w:rsid w:val="00961FC1"/>
    <w:rsid w:val="0096202C"/>
    <w:rsid w:val="009622CB"/>
    <w:rsid w:val="00962511"/>
    <w:rsid w:val="00962A1C"/>
    <w:rsid w:val="00962A48"/>
    <w:rsid w:val="00962CFB"/>
    <w:rsid w:val="00962F29"/>
    <w:rsid w:val="00963031"/>
    <w:rsid w:val="009633DA"/>
    <w:rsid w:val="0096397D"/>
    <w:rsid w:val="00963BDA"/>
    <w:rsid w:val="009643E0"/>
    <w:rsid w:val="009645C2"/>
    <w:rsid w:val="009645CE"/>
    <w:rsid w:val="0096464B"/>
    <w:rsid w:val="009647B2"/>
    <w:rsid w:val="0096481B"/>
    <w:rsid w:val="0096483D"/>
    <w:rsid w:val="00964A0D"/>
    <w:rsid w:val="00964A4A"/>
    <w:rsid w:val="00964A5A"/>
    <w:rsid w:val="00964D45"/>
    <w:rsid w:val="00964E36"/>
    <w:rsid w:val="00964FF5"/>
    <w:rsid w:val="009650B6"/>
    <w:rsid w:val="009653CC"/>
    <w:rsid w:val="00965746"/>
    <w:rsid w:val="00965A2A"/>
    <w:rsid w:val="00965BC6"/>
    <w:rsid w:val="00965C40"/>
    <w:rsid w:val="009661FC"/>
    <w:rsid w:val="0096646A"/>
    <w:rsid w:val="009665B2"/>
    <w:rsid w:val="009666F3"/>
    <w:rsid w:val="009667A9"/>
    <w:rsid w:val="00966B15"/>
    <w:rsid w:val="00966D21"/>
    <w:rsid w:val="00967453"/>
    <w:rsid w:val="009677CC"/>
    <w:rsid w:val="00967F87"/>
    <w:rsid w:val="00970004"/>
    <w:rsid w:val="009700CA"/>
    <w:rsid w:val="009700F1"/>
    <w:rsid w:val="00970174"/>
    <w:rsid w:val="00970303"/>
    <w:rsid w:val="0097046F"/>
    <w:rsid w:val="00970484"/>
    <w:rsid w:val="009705F2"/>
    <w:rsid w:val="009708A3"/>
    <w:rsid w:val="00970D78"/>
    <w:rsid w:val="00970E1A"/>
    <w:rsid w:val="00970F0D"/>
    <w:rsid w:val="0097147F"/>
    <w:rsid w:val="0097161F"/>
    <w:rsid w:val="0097199C"/>
    <w:rsid w:val="00971A92"/>
    <w:rsid w:val="00971C31"/>
    <w:rsid w:val="00971C3C"/>
    <w:rsid w:val="00971CE7"/>
    <w:rsid w:val="00971CE8"/>
    <w:rsid w:val="00971E61"/>
    <w:rsid w:val="009720D2"/>
    <w:rsid w:val="009722C7"/>
    <w:rsid w:val="0097252F"/>
    <w:rsid w:val="0097255A"/>
    <w:rsid w:val="00972AB0"/>
    <w:rsid w:val="00972B86"/>
    <w:rsid w:val="00972C78"/>
    <w:rsid w:val="00972CAC"/>
    <w:rsid w:val="00972D6A"/>
    <w:rsid w:val="00972F85"/>
    <w:rsid w:val="00973012"/>
    <w:rsid w:val="0097338A"/>
    <w:rsid w:val="009733EC"/>
    <w:rsid w:val="0097343B"/>
    <w:rsid w:val="009736C2"/>
    <w:rsid w:val="009740B0"/>
    <w:rsid w:val="009740ED"/>
    <w:rsid w:val="00974370"/>
    <w:rsid w:val="00974482"/>
    <w:rsid w:val="00974509"/>
    <w:rsid w:val="00974A82"/>
    <w:rsid w:val="00974E68"/>
    <w:rsid w:val="009751E0"/>
    <w:rsid w:val="00975670"/>
    <w:rsid w:val="00975B43"/>
    <w:rsid w:val="00975CC4"/>
    <w:rsid w:val="0097626B"/>
    <w:rsid w:val="009766FE"/>
    <w:rsid w:val="009769BD"/>
    <w:rsid w:val="00976D7A"/>
    <w:rsid w:val="00976F63"/>
    <w:rsid w:val="00977020"/>
    <w:rsid w:val="0097722F"/>
    <w:rsid w:val="00977371"/>
    <w:rsid w:val="009776DB"/>
    <w:rsid w:val="00977DC8"/>
    <w:rsid w:val="0098025D"/>
    <w:rsid w:val="00980760"/>
    <w:rsid w:val="00980ABA"/>
    <w:rsid w:val="00980E8F"/>
    <w:rsid w:val="00980F10"/>
    <w:rsid w:val="0098106F"/>
    <w:rsid w:val="0098113B"/>
    <w:rsid w:val="009811D1"/>
    <w:rsid w:val="009818CF"/>
    <w:rsid w:val="0098195B"/>
    <w:rsid w:val="00981AFB"/>
    <w:rsid w:val="00981B16"/>
    <w:rsid w:val="00981C41"/>
    <w:rsid w:val="0098238C"/>
    <w:rsid w:val="009823CA"/>
    <w:rsid w:val="00982BE7"/>
    <w:rsid w:val="00983733"/>
    <w:rsid w:val="0098396F"/>
    <w:rsid w:val="00983BBF"/>
    <w:rsid w:val="00983BC9"/>
    <w:rsid w:val="00983C64"/>
    <w:rsid w:val="00983EDA"/>
    <w:rsid w:val="00983F2A"/>
    <w:rsid w:val="009840B0"/>
    <w:rsid w:val="009840B9"/>
    <w:rsid w:val="009840FC"/>
    <w:rsid w:val="0098424B"/>
    <w:rsid w:val="00984270"/>
    <w:rsid w:val="0098429E"/>
    <w:rsid w:val="009844A6"/>
    <w:rsid w:val="00984735"/>
    <w:rsid w:val="00984825"/>
    <w:rsid w:val="00984E9F"/>
    <w:rsid w:val="0098556B"/>
    <w:rsid w:val="009855EB"/>
    <w:rsid w:val="009857E3"/>
    <w:rsid w:val="00985B34"/>
    <w:rsid w:val="00985C86"/>
    <w:rsid w:val="009866CA"/>
    <w:rsid w:val="0098670A"/>
    <w:rsid w:val="00986781"/>
    <w:rsid w:val="00986BCE"/>
    <w:rsid w:val="00986CC5"/>
    <w:rsid w:val="00987082"/>
    <w:rsid w:val="00987558"/>
    <w:rsid w:val="009875F6"/>
    <w:rsid w:val="00987616"/>
    <w:rsid w:val="00987D93"/>
    <w:rsid w:val="00987F51"/>
    <w:rsid w:val="0099023A"/>
    <w:rsid w:val="0099048C"/>
    <w:rsid w:val="009904BB"/>
    <w:rsid w:val="0099055E"/>
    <w:rsid w:val="00990889"/>
    <w:rsid w:val="00990AFD"/>
    <w:rsid w:val="00990E3B"/>
    <w:rsid w:val="00990ECF"/>
    <w:rsid w:val="00990F0C"/>
    <w:rsid w:val="00991104"/>
    <w:rsid w:val="009912AC"/>
    <w:rsid w:val="00991790"/>
    <w:rsid w:val="009918D4"/>
    <w:rsid w:val="00991975"/>
    <w:rsid w:val="00991BCD"/>
    <w:rsid w:val="00991F8A"/>
    <w:rsid w:val="00992367"/>
    <w:rsid w:val="0099290D"/>
    <w:rsid w:val="00992945"/>
    <w:rsid w:val="00992C2B"/>
    <w:rsid w:val="00992C93"/>
    <w:rsid w:val="00992C96"/>
    <w:rsid w:val="00992DA6"/>
    <w:rsid w:val="009930A2"/>
    <w:rsid w:val="00993232"/>
    <w:rsid w:val="00993323"/>
    <w:rsid w:val="00993332"/>
    <w:rsid w:val="009933EF"/>
    <w:rsid w:val="0099385D"/>
    <w:rsid w:val="00993B79"/>
    <w:rsid w:val="00993C56"/>
    <w:rsid w:val="00993D39"/>
    <w:rsid w:val="00993D5B"/>
    <w:rsid w:val="00993FC6"/>
    <w:rsid w:val="009940F8"/>
    <w:rsid w:val="009944D6"/>
    <w:rsid w:val="00994505"/>
    <w:rsid w:val="00994568"/>
    <w:rsid w:val="0099471E"/>
    <w:rsid w:val="0099478D"/>
    <w:rsid w:val="009947C3"/>
    <w:rsid w:val="00994B0C"/>
    <w:rsid w:val="00994CF4"/>
    <w:rsid w:val="009951FD"/>
    <w:rsid w:val="0099541E"/>
    <w:rsid w:val="009954AC"/>
    <w:rsid w:val="0099566D"/>
    <w:rsid w:val="00995934"/>
    <w:rsid w:val="00996526"/>
    <w:rsid w:val="0099709B"/>
    <w:rsid w:val="00997375"/>
    <w:rsid w:val="00997ADF"/>
    <w:rsid w:val="00997CC3"/>
    <w:rsid w:val="00997D71"/>
    <w:rsid w:val="00997F32"/>
    <w:rsid w:val="009A01DD"/>
    <w:rsid w:val="009A02BE"/>
    <w:rsid w:val="009A03DA"/>
    <w:rsid w:val="009A15BB"/>
    <w:rsid w:val="009A164D"/>
    <w:rsid w:val="009A19C6"/>
    <w:rsid w:val="009A23A4"/>
    <w:rsid w:val="009A245C"/>
    <w:rsid w:val="009A2E12"/>
    <w:rsid w:val="009A344B"/>
    <w:rsid w:val="009A3478"/>
    <w:rsid w:val="009A39AF"/>
    <w:rsid w:val="009A39EF"/>
    <w:rsid w:val="009A3FD5"/>
    <w:rsid w:val="009A4240"/>
    <w:rsid w:val="009A45B4"/>
    <w:rsid w:val="009A4699"/>
    <w:rsid w:val="009A4AC3"/>
    <w:rsid w:val="009A4BB9"/>
    <w:rsid w:val="009A4DDD"/>
    <w:rsid w:val="009A4EB3"/>
    <w:rsid w:val="009A4F01"/>
    <w:rsid w:val="009A4F10"/>
    <w:rsid w:val="009A4FDC"/>
    <w:rsid w:val="009A5290"/>
    <w:rsid w:val="009A5553"/>
    <w:rsid w:val="009A5585"/>
    <w:rsid w:val="009A5A1F"/>
    <w:rsid w:val="009A5DC6"/>
    <w:rsid w:val="009A5E8A"/>
    <w:rsid w:val="009A62BE"/>
    <w:rsid w:val="009A6466"/>
    <w:rsid w:val="009A6717"/>
    <w:rsid w:val="009A67BB"/>
    <w:rsid w:val="009A6AC5"/>
    <w:rsid w:val="009A6D71"/>
    <w:rsid w:val="009A6D77"/>
    <w:rsid w:val="009A6DA1"/>
    <w:rsid w:val="009A72BA"/>
    <w:rsid w:val="009A7B5F"/>
    <w:rsid w:val="009A7D51"/>
    <w:rsid w:val="009A7FB6"/>
    <w:rsid w:val="009B0141"/>
    <w:rsid w:val="009B0380"/>
    <w:rsid w:val="009B0461"/>
    <w:rsid w:val="009B06C1"/>
    <w:rsid w:val="009B097B"/>
    <w:rsid w:val="009B0CC0"/>
    <w:rsid w:val="009B1140"/>
    <w:rsid w:val="009B122B"/>
    <w:rsid w:val="009B1F67"/>
    <w:rsid w:val="009B206A"/>
    <w:rsid w:val="009B2513"/>
    <w:rsid w:val="009B2982"/>
    <w:rsid w:val="009B29BC"/>
    <w:rsid w:val="009B2BE7"/>
    <w:rsid w:val="009B306B"/>
    <w:rsid w:val="009B316E"/>
    <w:rsid w:val="009B3388"/>
    <w:rsid w:val="009B34C9"/>
    <w:rsid w:val="009B352A"/>
    <w:rsid w:val="009B3ADF"/>
    <w:rsid w:val="009B3C46"/>
    <w:rsid w:val="009B3CC8"/>
    <w:rsid w:val="009B3E57"/>
    <w:rsid w:val="009B4378"/>
    <w:rsid w:val="009B471A"/>
    <w:rsid w:val="009B4789"/>
    <w:rsid w:val="009B478F"/>
    <w:rsid w:val="009B490B"/>
    <w:rsid w:val="009B4C46"/>
    <w:rsid w:val="009B4CA8"/>
    <w:rsid w:val="009B4DD4"/>
    <w:rsid w:val="009B5176"/>
    <w:rsid w:val="009B51AC"/>
    <w:rsid w:val="009B520F"/>
    <w:rsid w:val="009B5390"/>
    <w:rsid w:val="009B53A3"/>
    <w:rsid w:val="009B58AD"/>
    <w:rsid w:val="009B5DB0"/>
    <w:rsid w:val="009B65A1"/>
    <w:rsid w:val="009B6635"/>
    <w:rsid w:val="009B6647"/>
    <w:rsid w:val="009B6785"/>
    <w:rsid w:val="009B6B7B"/>
    <w:rsid w:val="009B70BA"/>
    <w:rsid w:val="009B74FC"/>
    <w:rsid w:val="009B764E"/>
    <w:rsid w:val="009B78A1"/>
    <w:rsid w:val="009B7A69"/>
    <w:rsid w:val="009B7E2D"/>
    <w:rsid w:val="009C0023"/>
    <w:rsid w:val="009C0173"/>
    <w:rsid w:val="009C080A"/>
    <w:rsid w:val="009C0844"/>
    <w:rsid w:val="009C08E4"/>
    <w:rsid w:val="009C0978"/>
    <w:rsid w:val="009C0A09"/>
    <w:rsid w:val="009C0C74"/>
    <w:rsid w:val="009C11F3"/>
    <w:rsid w:val="009C13C6"/>
    <w:rsid w:val="009C1725"/>
    <w:rsid w:val="009C19B8"/>
    <w:rsid w:val="009C1C28"/>
    <w:rsid w:val="009C1E27"/>
    <w:rsid w:val="009C2016"/>
    <w:rsid w:val="009C21B4"/>
    <w:rsid w:val="009C2435"/>
    <w:rsid w:val="009C26D6"/>
    <w:rsid w:val="009C283C"/>
    <w:rsid w:val="009C2DB1"/>
    <w:rsid w:val="009C2EA6"/>
    <w:rsid w:val="009C2F1C"/>
    <w:rsid w:val="009C39F2"/>
    <w:rsid w:val="009C3B6E"/>
    <w:rsid w:val="009C3D23"/>
    <w:rsid w:val="009C41E0"/>
    <w:rsid w:val="009C42DD"/>
    <w:rsid w:val="009C4472"/>
    <w:rsid w:val="009C4705"/>
    <w:rsid w:val="009C489C"/>
    <w:rsid w:val="009C48BB"/>
    <w:rsid w:val="009C4A27"/>
    <w:rsid w:val="009C4DB9"/>
    <w:rsid w:val="009C50C4"/>
    <w:rsid w:val="009C521C"/>
    <w:rsid w:val="009C54D6"/>
    <w:rsid w:val="009C55D2"/>
    <w:rsid w:val="009C5779"/>
    <w:rsid w:val="009C5962"/>
    <w:rsid w:val="009C5B51"/>
    <w:rsid w:val="009C63A3"/>
    <w:rsid w:val="009C694F"/>
    <w:rsid w:val="009C6BBC"/>
    <w:rsid w:val="009C6E82"/>
    <w:rsid w:val="009C76ED"/>
    <w:rsid w:val="009C795A"/>
    <w:rsid w:val="009C7A38"/>
    <w:rsid w:val="009C7A57"/>
    <w:rsid w:val="009C7C3B"/>
    <w:rsid w:val="009C7E4C"/>
    <w:rsid w:val="009C7E86"/>
    <w:rsid w:val="009C7E8B"/>
    <w:rsid w:val="009CBE4D"/>
    <w:rsid w:val="009D0730"/>
    <w:rsid w:val="009D14F7"/>
    <w:rsid w:val="009D154E"/>
    <w:rsid w:val="009D1965"/>
    <w:rsid w:val="009D1BDB"/>
    <w:rsid w:val="009D1DC7"/>
    <w:rsid w:val="009D1F36"/>
    <w:rsid w:val="009D20F6"/>
    <w:rsid w:val="009D217E"/>
    <w:rsid w:val="009D2284"/>
    <w:rsid w:val="009D261D"/>
    <w:rsid w:val="009D33E9"/>
    <w:rsid w:val="009D3445"/>
    <w:rsid w:val="009D3C64"/>
    <w:rsid w:val="009D3C99"/>
    <w:rsid w:val="009D4120"/>
    <w:rsid w:val="009D416B"/>
    <w:rsid w:val="009D4234"/>
    <w:rsid w:val="009D446F"/>
    <w:rsid w:val="009D45F3"/>
    <w:rsid w:val="009D46EF"/>
    <w:rsid w:val="009D49AF"/>
    <w:rsid w:val="009D4A27"/>
    <w:rsid w:val="009D4B08"/>
    <w:rsid w:val="009D4F20"/>
    <w:rsid w:val="009D51E3"/>
    <w:rsid w:val="009D52AC"/>
    <w:rsid w:val="009D5401"/>
    <w:rsid w:val="009D5517"/>
    <w:rsid w:val="009D554F"/>
    <w:rsid w:val="009D587B"/>
    <w:rsid w:val="009D5CA4"/>
    <w:rsid w:val="009D5E69"/>
    <w:rsid w:val="009D62A4"/>
    <w:rsid w:val="009D63E2"/>
    <w:rsid w:val="009D6573"/>
    <w:rsid w:val="009D65D8"/>
    <w:rsid w:val="009D6902"/>
    <w:rsid w:val="009D691F"/>
    <w:rsid w:val="009D6A95"/>
    <w:rsid w:val="009D6D65"/>
    <w:rsid w:val="009D6D69"/>
    <w:rsid w:val="009D7227"/>
    <w:rsid w:val="009D75E8"/>
    <w:rsid w:val="009D78AC"/>
    <w:rsid w:val="009D790C"/>
    <w:rsid w:val="009E0385"/>
    <w:rsid w:val="009E0A5C"/>
    <w:rsid w:val="009E0CF6"/>
    <w:rsid w:val="009E11E3"/>
    <w:rsid w:val="009E13E6"/>
    <w:rsid w:val="009E17E2"/>
    <w:rsid w:val="009E1BE8"/>
    <w:rsid w:val="009E1DEE"/>
    <w:rsid w:val="009E1E94"/>
    <w:rsid w:val="009E2199"/>
    <w:rsid w:val="009E223D"/>
    <w:rsid w:val="009E242A"/>
    <w:rsid w:val="009E2B53"/>
    <w:rsid w:val="009E2F36"/>
    <w:rsid w:val="009E3090"/>
    <w:rsid w:val="009E3304"/>
    <w:rsid w:val="009E3361"/>
    <w:rsid w:val="009E3480"/>
    <w:rsid w:val="009E34D6"/>
    <w:rsid w:val="009E34E2"/>
    <w:rsid w:val="009E3551"/>
    <w:rsid w:val="009E3719"/>
    <w:rsid w:val="009E38D3"/>
    <w:rsid w:val="009E3ACF"/>
    <w:rsid w:val="009E3C34"/>
    <w:rsid w:val="009E3D3C"/>
    <w:rsid w:val="009E3FCD"/>
    <w:rsid w:val="009E4406"/>
    <w:rsid w:val="009E4778"/>
    <w:rsid w:val="009E4AA9"/>
    <w:rsid w:val="009E4DD7"/>
    <w:rsid w:val="009E4F48"/>
    <w:rsid w:val="009E4F83"/>
    <w:rsid w:val="009E5025"/>
    <w:rsid w:val="009E52E3"/>
    <w:rsid w:val="009E5694"/>
    <w:rsid w:val="009E5BE9"/>
    <w:rsid w:val="009E5DC3"/>
    <w:rsid w:val="009E5E76"/>
    <w:rsid w:val="009E5FDA"/>
    <w:rsid w:val="009E6207"/>
    <w:rsid w:val="009E6579"/>
    <w:rsid w:val="009E65F9"/>
    <w:rsid w:val="009E663C"/>
    <w:rsid w:val="009E6647"/>
    <w:rsid w:val="009E6900"/>
    <w:rsid w:val="009E6B20"/>
    <w:rsid w:val="009E6B30"/>
    <w:rsid w:val="009E7066"/>
    <w:rsid w:val="009E71E8"/>
    <w:rsid w:val="009E7479"/>
    <w:rsid w:val="009E779F"/>
    <w:rsid w:val="009E7998"/>
    <w:rsid w:val="009E7A7F"/>
    <w:rsid w:val="009E7C0A"/>
    <w:rsid w:val="009E7E50"/>
    <w:rsid w:val="009F039C"/>
    <w:rsid w:val="009F03C1"/>
    <w:rsid w:val="009F0449"/>
    <w:rsid w:val="009F0DC0"/>
    <w:rsid w:val="009F0EEA"/>
    <w:rsid w:val="009F11C0"/>
    <w:rsid w:val="009F1444"/>
    <w:rsid w:val="009F159E"/>
    <w:rsid w:val="009F1708"/>
    <w:rsid w:val="009F1C57"/>
    <w:rsid w:val="009F1C6C"/>
    <w:rsid w:val="009F2572"/>
    <w:rsid w:val="009F2703"/>
    <w:rsid w:val="009F2946"/>
    <w:rsid w:val="009F2993"/>
    <w:rsid w:val="009F29E3"/>
    <w:rsid w:val="009F2A16"/>
    <w:rsid w:val="009F2BA8"/>
    <w:rsid w:val="009F31E8"/>
    <w:rsid w:val="009F3519"/>
    <w:rsid w:val="009F3AE4"/>
    <w:rsid w:val="009F3E91"/>
    <w:rsid w:val="009F40C1"/>
    <w:rsid w:val="009F4A74"/>
    <w:rsid w:val="009F4B6A"/>
    <w:rsid w:val="009F4DC2"/>
    <w:rsid w:val="009F4EDB"/>
    <w:rsid w:val="009F4F18"/>
    <w:rsid w:val="009F548A"/>
    <w:rsid w:val="009F5527"/>
    <w:rsid w:val="009F58EB"/>
    <w:rsid w:val="009F5ADA"/>
    <w:rsid w:val="009F5CCC"/>
    <w:rsid w:val="009F5D35"/>
    <w:rsid w:val="009F5E88"/>
    <w:rsid w:val="009F607F"/>
    <w:rsid w:val="009F6453"/>
    <w:rsid w:val="009F6704"/>
    <w:rsid w:val="009F6773"/>
    <w:rsid w:val="009F6FD4"/>
    <w:rsid w:val="009F7093"/>
    <w:rsid w:val="009F7206"/>
    <w:rsid w:val="009F7263"/>
    <w:rsid w:val="009F731B"/>
    <w:rsid w:val="009F7372"/>
    <w:rsid w:val="009F7AD7"/>
    <w:rsid w:val="009F7BA9"/>
    <w:rsid w:val="009F7C8B"/>
    <w:rsid w:val="009F7E26"/>
    <w:rsid w:val="00A00C7A"/>
    <w:rsid w:val="00A010D8"/>
    <w:rsid w:val="00A01D58"/>
    <w:rsid w:val="00A01E03"/>
    <w:rsid w:val="00A02480"/>
    <w:rsid w:val="00A025C6"/>
    <w:rsid w:val="00A0273C"/>
    <w:rsid w:val="00A02763"/>
    <w:rsid w:val="00A0281A"/>
    <w:rsid w:val="00A028B9"/>
    <w:rsid w:val="00A02C74"/>
    <w:rsid w:val="00A02DE3"/>
    <w:rsid w:val="00A032F6"/>
    <w:rsid w:val="00A03D69"/>
    <w:rsid w:val="00A03E00"/>
    <w:rsid w:val="00A04041"/>
    <w:rsid w:val="00A0429E"/>
    <w:rsid w:val="00A045B5"/>
    <w:rsid w:val="00A045F5"/>
    <w:rsid w:val="00A046FB"/>
    <w:rsid w:val="00A04B09"/>
    <w:rsid w:val="00A04DA7"/>
    <w:rsid w:val="00A04F7F"/>
    <w:rsid w:val="00A05620"/>
    <w:rsid w:val="00A0567F"/>
    <w:rsid w:val="00A05687"/>
    <w:rsid w:val="00A05703"/>
    <w:rsid w:val="00A05A44"/>
    <w:rsid w:val="00A05B84"/>
    <w:rsid w:val="00A05CFD"/>
    <w:rsid w:val="00A0621B"/>
    <w:rsid w:val="00A062F3"/>
    <w:rsid w:val="00A06350"/>
    <w:rsid w:val="00A065D7"/>
    <w:rsid w:val="00A06B5D"/>
    <w:rsid w:val="00A06D7B"/>
    <w:rsid w:val="00A07037"/>
    <w:rsid w:val="00A072C0"/>
    <w:rsid w:val="00A07534"/>
    <w:rsid w:val="00A077D4"/>
    <w:rsid w:val="00A077E8"/>
    <w:rsid w:val="00A07808"/>
    <w:rsid w:val="00A07929"/>
    <w:rsid w:val="00A07B00"/>
    <w:rsid w:val="00A07B19"/>
    <w:rsid w:val="00A07FBD"/>
    <w:rsid w:val="00A101CC"/>
    <w:rsid w:val="00A10613"/>
    <w:rsid w:val="00A1090C"/>
    <w:rsid w:val="00A10924"/>
    <w:rsid w:val="00A10A07"/>
    <w:rsid w:val="00A112CB"/>
    <w:rsid w:val="00A1132F"/>
    <w:rsid w:val="00A11437"/>
    <w:rsid w:val="00A1171D"/>
    <w:rsid w:val="00A11B52"/>
    <w:rsid w:val="00A11BAF"/>
    <w:rsid w:val="00A122FA"/>
    <w:rsid w:val="00A12310"/>
    <w:rsid w:val="00A12667"/>
    <w:rsid w:val="00A12695"/>
    <w:rsid w:val="00A127B5"/>
    <w:rsid w:val="00A12C9B"/>
    <w:rsid w:val="00A13036"/>
    <w:rsid w:val="00A132CF"/>
    <w:rsid w:val="00A136BB"/>
    <w:rsid w:val="00A136F4"/>
    <w:rsid w:val="00A13BBA"/>
    <w:rsid w:val="00A13C67"/>
    <w:rsid w:val="00A13CC7"/>
    <w:rsid w:val="00A13DCF"/>
    <w:rsid w:val="00A13E18"/>
    <w:rsid w:val="00A13E1F"/>
    <w:rsid w:val="00A13FB4"/>
    <w:rsid w:val="00A14341"/>
    <w:rsid w:val="00A14374"/>
    <w:rsid w:val="00A145FC"/>
    <w:rsid w:val="00A1473C"/>
    <w:rsid w:val="00A15064"/>
    <w:rsid w:val="00A15169"/>
    <w:rsid w:val="00A151D2"/>
    <w:rsid w:val="00A15C51"/>
    <w:rsid w:val="00A15DE7"/>
    <w:rsid w:val="00A15ED9"/>
    <w:rsid w:val="00A16009"/>
    <w:rsid w:val="00A16293"/>
    <w:rsid w:val="00A16352"/>
    <w:rsid w:val="00A1636D"/>
    <w:rsid w:val="00A163B6"/>
    <w:rsid w:val="00A166FB"/>
    <w:rsid w:val="00A16734"/>
    <w:rsid w:val="00A1675E"/>
    <w:rsid w:val="00A16880"/>
    <w:rsid w:val="00A168AB"/>
    <w:rsid w:val="00A17519"/>
    <w:rsid w:val="00A17605"/>
    <w:rsid w:val="00A17726"/>
    <w:rsid w:val="00A178BE"/>
    <w:rsid w:val="00A17A92"/>
    <w:rsid w:val="00A17FF2"/>
    <w:rsid w:val="00A2035E"/>
    <w:rsid w:val="00A20385"/>
    <w:rsid w:val="00A205A6"/>
    <w:rsid w:val="00A2064F"/>
    <w:rsid w:val="00A207FC"/>
    <w:rsid w:val="00A20A28"/>
    <w:rsid w:val="00A20B3A"/>
    <w:rsid w:val="00A20CF8"/>
    <w:rsid w:val="00A20F07"/>
    <w:rsid w:val="00A210CB"/>
    <w:rsid w:val="00A210E4"/>
    <w:rsid w:val="00A2114D"/>
    <w:rsid w:val="00A21150"/>
    <w:rsid w:val="00A21242"/>
    <w:rsid w:val="00A21250"/>
    <w:rsid w:val="00A21261"/>
    <w:rsid w:val="00A21681"/>
    <w:rsid w:val="00A219D4"/>
    <w:rsid w:val="00A227A2"/>
    <w:rsid w:val="00A22B3C"/>
    <w:rsid w:val="00A22B5A"/>
    <w:rsid w:val="00A22D18"/>
    <w:rsid w:val="00A22F35"/>
    <w:rsid w:val="00A22FE8"/>
    <w:rsid w:val="00A23087"/>
    <w:rsid w:val="00A2335E"/>
    <w:rsid w:val="00A236F0"/>
    <w:rsid w:val="00A23CBB"/>
    <w:rsid w:val="00A23FDB"/>
    <w:rsid w:val="00A24072"/>
    <w:rsid w:val="00A240FD"/>
    <w:rsid w:val="00A2454E"/>
    <w:rsid w:val="00A2491F"/>
    <w:rsid w:val="00A24D56"/>
    <w:rsid w:val="00A25442"/>
    <w:rsid w:val="00A2559B"/>
    <w:rsid w:val="00A258DC"/>
    <w:rsid w:val="00A25F62"/>
    <w:rsid w:val="00A268A8"/>
    <w:rsid w:val="00A26937"/>
    <w:rsid w:val="00A2739C"/>
    <w:rsid w:val="00A27B0B"/>
    <w:rsid w:val="00A27C8E"/>
    <w:rsid w:val="00A30006"/>
    <w:rsid w:val="00A3004C"/>
    <w:rsid w:val="00A304B7"/>
    <w:rsid w:val="00A3063E"/>
    <w:rsid w:val="00A307E5"/>
    <w:rsid w:val="00A30820"/>
    <w:rsid w:val="00A308E1"/>
    <w:rsid w:val="00A30938"/>
    <w:rsid w:val="00A309D0"/>
    <w:rsid w:val="00A30AB8"/>
    <w:rsid w:val="00A311A1"/>
    <w:rsid w:val="00A318C2"/>
    <w:rsid w:val="00A319A2"/>
    <w:rsid w:val="00A31AA4"/>
    <w:rsid w:val="00A31C84"/>
    <w:rsid w:val="00A31CA5"/>
    <w:rsid w:val="00A31CFC"/>
    <w:rsid w:val="00A31D29"/>
    <w:rsid w:val="00A320CD"/>
    <w:rsid w:val="00A3248E"/>
    <w:rsid w:val="00A32A66"/>
    <w:rsid w:val="00A32CAC"/>
    <w:rsid w:val="00A32CEA"/>
    <w:rsid w:val="00A33557"/>
    <w:rsid w:val="00A337D0"/>
    <w:rsid w:val="00A341B3"/>
    <w:rsid w:val="00A34826"/>
    <w:rsid w:val="00A34EBA"/>
    <w:rsid w:val="00A35337"/>
    <w:rsid w:val="00A35453"/>
    <w:rsid w:val="00A35485"/>
    <w:rsid w:val="00A35BE5"/>
    <w:rsid w:val="00A36025"/>
    <w:rsid w:val="00A36330"/>
    <w:rsid w:val="00A3640B"/>
    <w:rsid w:val="00A36531"/>
    <w:rsid w:val="00A36550"/>
    <w:rsid w:val="00A36678"/>
    <w:rsid w:val="00A3667D"/>
    <w:rsid w:val="00A368B0"/>
    <w:rsid w:val="00A371B3"/>
    <w:rsid w:val="00A37205"/>
    <w:rsid w:val="00A372B9"/>
    <w:rsid w:val="00A3743C"/>
    <w:rsid w:val="00A37968"/>
    <w:rsid w:val="00A379D6"/>
    <w:rsid w:val="00A37C3B"/>
    <w:rsid w:val="00A37EAC"/>
    <w:rsid w:val="00A402EB"/>
    <w:rsid w:val="00A40C24"/>
    <w:rsid w:val="00A40E0E"/>
    <w:rsid w:val="00A41160"/>
    <w:rsid w:val="00A413B0"/>
    <w:rsid w:val="00A4192C"/>
    <w:rsid w:val="00A41C0B"/>
    <w:rsid w:val="00A426C8"/>
    <w:rsid w:val="00A427BA"/>
    <w:rsid w:val="00A42B10"/>
    <w:rsid w:val="00A42B2A"/>
    <w:rsid w:val="00A4328F"/>
    <w:rsid w:val="00A43523"/>
    <w:rsid w:val="00A43529"/>
    <w:rsid w:val="00A437EE"/>
    <w:rsid w:val="00A43B38"/>
    <w:rsid w:val="00A43D34"/>
    <w:rsid w:val="00A4402B"/>
    <w:rsid w:val="00A44632"/>
    <w:rsid w:val="00A4468C"/>
    <w:rsid w:val="00A446FF"/>
    <w:rsid w:val="00A4490A"/>
    <w:rsid w:val="00A44BCC"/>
    <w:rsid w:val="00A44C3F"/>
    <w:rsid w:val="00A45517"/>
    <w:rsid w:val="00A45649"/>
    <w:rsid w:val="00A456E3"/>
    <w:rsid w:val="00A45B8F"/>
    <w:rsid w:val="00A45BAB"/>
    <w:rsid w:val="00A45FD8"/>
    <w:rsid w:val="00A46019"/>
    <w:rsid w:val="00A469EA"/>
    <w:rsid w:val="00A4711C"/>
    <w:rsid w:val="00A4720F"/>
    <w:rsid w:val="00A474B2"/>
    <w:rsid w:val="00A47855"/>
    <w:rsid w:val="00A478B7"/>
    <w:rsid w:val="00A47EEE"/>
    <w:rsid w:val="00A5009A"/>
    <w:rsid w:val="00A501DC"/>
    <w:rsid w:val="00A50D66"/>
    <w:rsid w:val="00A510CE"/>
    <w:rsid w:val="00A511C7"/>
    <w:rsid w:val="00A51207"/>
    <w:rsid w:val="00A5152A"/>
    <w:rsid w:val="00A5191C"/>
    <w:rsid w:val="00A51D10"/>
    <w:rsid w:val="00A52138"/>
    <w:rsid w:val="00A52275"/>
    <w:rsid w:val="00A52468"/>
    <w:rsid w:val="00A526FC"/>
    <w:rsid w:val="00A52F7A"/>
    <w:rsid w:val="00A53322"/>
    <w:rsid w:val="00A53A1E"/>
    <w:rsid w:val="00A53E13"/>
    <w:rsid w:val="00A549A5"/>
    <w:rsid w:val="00A555A8"/>
    <w:rsid w:val="00A55987"/>
    <w:rsid w:val="00A55EA2"/>
    <w:rsid w:val="00A5653E"/>
    <w:rsid w:val="00A56806"/>
    <w:rsid w:val="00A56CE7"/>
    <w:rsid w:val="00A571BC"/>
    <w:rsid w:val="00A57397"/>
    <w:rsid w:val="00A578AE"/>
    <w:rsid w:val="00A579DD"/>
    <w:rsid w:val="00A57CF0"/>
    <w:rsid w:val="00A600DF"/>
    <w:rsid w:val="00A6078A"/>
    <w:rsid w:val="00A60AC7"/>
    <w:rsid w:val="00A60C40"/>
    <w:rsid w:val="00A61362"/>
    <w:rsid w:val="00A615B2"/>
    <w:rsid w:val="00A6165D"/>
    <w:rsid w:val="00A617D1"/>
    <w:rsid w:val="00A617E0"/>
    <w:rsid w:val="00A61AB0"/>
    <w:rsid w:val="00A61B80"/>
    <w:rsid w:val="00A61E08"/>
    <w:rsid w:val="00A61F9B"/>
    <w:rsid w:val="00A622EF"/>
    <w:rsid w:val="00A6248B"/>
    <w:rsid w:val="00A626DA"/>
    <w:rsid w:val="00A62783"/>
    <w:rsid w:val="00A62B1C"/>
    <w:rsid w:val="00A62BC5"/>
    <w:rsid w:val="00A63258"/>
    <w:rsid w:val="00A63283"/>
    <w:rsid w:val="00A633FD"/>
    <w:rsid w:val="00A63741"/>
    <w:rsid w:val="00A638D0"/>
    <w:rsid w:val="00A638F7"/>
    <w:rsid w:val="00A639D2"/>
    <w:rsid w:val="00A64681"/>
    <w:rsid w:val="00A64A75"/>
    <w:rsid w:val="00A65499"/>
    <w:rsid w:val="00A65716"/>
    <w:rsid w:val="00A657B7"/>
    <w:rsid w:val="00A6595E"/>
    <w:rsid w:val="00A65BAD"/>
    <w:rsid w:val="00A65C21"/>
    <w:rsid w:val="00A66701"/>
    <w:rsid w:val="00A66EC0"/>
    <w:rsid w:val="00A66F9E"/>
    <w:rsid w:val="00A675AD"/>
    <w:rsid w:val="00A67665"/>
    <w:rsid w:val="00A6768B"/>
    <w:rsid w:val="00A677AA"/>
    <w:rsid w:val="00A67D97"/>
    <w:rsid w:val="00A701F6"/>
    <w:rsid w:val="00A7022A"/>
    <w:rsid w:val="00A7084A"/>
    <w:rsid w:val="00A70911"/>
    <w:rsid w:val="00A70BD6"/>
    <w:rsid w:val="00A70C7E"/>
    <w:rsid w:val="00A70DFF"/>
    <w:rsid w:val="00A7138D"/>
    <w:rsid w:val="00A71811"/>
    <w:rsid w:val="00A71B00"/>
    <w:rsid w:val="00A71B43"/>
    <w:rsid w:val="00A71BD2"/>
    <w:rsid w:val="00A72069"/>
    <w:rsid w:val="00A722C0"/>
    <w:rsid w:val="00A7294C"/>
    <w:rsid w:val="00A737FF"/>
    <w:rsid w:val="00A73A96"/>
    <w:rsid w:val="00A73E8E"/>
    <w:rsid w:val="00A74055"/>
    <w:rsid w:val="00A74505"/>
    <w:rsid w:val="00A747B9"/>
    <w:rsid w:val="00A74C93"/>
    <w:rsid w:val="00A74CED"/>
    <w:rsid w:val="00A7542D"/>
    <w:rsid w:val="00A75770"/>
    <w:rsid w:val="00A75775"/>
    <w:rsid w:val="00A75830"/>
    <w:rsid w:val="00A75AD1"/>
    <w:rsid w:val="00A75CB8"/>
    <w:rsid w:val="00A762BC"/>
    <w:rsid w:val="00A765B6"/>
    <w:rsid w:val="00A76D72"/>
    <w:rsid w:val="00A76DA1"/>
    <w:rsid w:val="00A76E12"/>
    <w:rsid w:val="00A76E78"/>
    <w:rsid w:val="00A77133"/>
    <w:rsid w:val="00A7714B"/>
    <w:rsid w:val="00A77325"/>
    <w:rsid w:val="00A77405"/>
    <w:rsid w:val="00A777B7"/>
    <w:rsid w:val="00A77C14"/>
    <w:rsid w:val="00A80401"/>
    <w:rsid w:val="00A80447"/>
    <w:rsid w:val="00A80870"/>
    <w:rsid w:val="00A8096B"/>
    <w:rsid w:val="00A8120C"/>
    <w:rsid w:val="00A81307"/>
    <w:rsid w:val="00A81462"/>
    <w:rsid w:val="00A81586"/>
    <w:rsid w:val="00A8169A"/>
    <w:rsid w:val="00A81725"/>
    <w:rsid w:val="00A81855"/>
    <w:rsid w:val="00A81C7E"/>
    <w:rsid w:val="00A81E94"/>
    <w:rsid w:val="00A82238"/>
    <w:rsid w:val="00A8250C"/>
    <w:rsid w:val="00A82537"/>
    <w:rsid w:val="00A8265A"/>
    <w:rsid w:val="00A82C53"/>
    <w:rsid w:val="00A83458"/>
    <w:rsid w:val="00A837AD"/>
    <w:rsid w:val="00A83BA0"/>
    <w:rsid w:val="00A83E3A"/>
    <w:rsid w:val="00A841C9"/>
    <w:rsid w:val="00A842E0"/>
    <w:rsid w:val="00A84B9A"/>
    <w:rsid w:val="00A84C40"/>
    <w:rsid w:val="00A8503D"/>
    <w:rsid w:val="00A8523A"/>
    <w:rsid w:val="00A85246"/>
    <w:rsid w:val="00A859C7"/>
    <w:rsid w:val="00A85A5F"/>
    <w:rsid w:val="00A85ABC"/>
    <w:rsid w:val="00A85E73"/>
    <w:rsid w:val="00A85F02"/>
    <w:rsid w:val="00A8613C"/>
    <w:rsid w:val="00A861EE"/>
    <w:rsid w:val="00A86232"/>
    <w:rsid w:val="00A8625F"/>
    <w:rsid w:val="00A862CE"/>
    <w:rsid w:val="00A8649A"/>
    <w:rsid w:val="00A868BD"/>
    <w:rsid w:val="00A86A1D"/>
    <w:rsid w:val="00A86E41"/>
    <w:rsid w:val="00A86FB6"/>
    <w:rsid w:val="00A87124"/>
    <w:rsid w:val="00A87568"/>
    <w:rsid w:val="00A87B7A"/>
    <w:rsid w:val="00A87E67"/>
    <w:rsid w:val="00A90012"/>
    <w:rsid w:val="00A900F6"/>
    <w:rsid w:val="00A905AF"/>
    <w:rsid w:val="00A9089E"/>
    <w:rsid w:val="00A9091A"/>
    <w:rsid w:val="00A90C01"/>
    <w:rsid w:val="00A90D56"/>
    <w:rsid w:val="00A90F78"/>
    <w:rsid w:val="00A9123A"/>
    <w:rsid w:val="00A91832"/>
    <w:rsid w:val="00A91970"/>
    <w:rsid w:val="00A92290"/>
    <w:rsid w:val="00A925D9"/>
    <w:rsid w:val="00A92742"/>
    <w:rsid w:val="00A9276D"/>
    <w:rsid w:val="00A92B09"/>
    <w:rsid w:val="00A92B32"/>
    <w:rsid w:val="00A92BCD"/>
    <w:rsid w:val="00A92BD8"/>
    <w:rsid w:val="00A92D0C"/>
    <w:rsid w:val="00A92F6A"/>
    <w:rsid w:val="00A93376"/>
    <w:rsid w:val="00A939F4"/>
    <w:rsid w:val="00A93A2F"/>
    <w:rsid w:val="00A93EF1"/>
    <w:rsid w:val="00A9430A"/>
    <w:rsid w:val="00A943FE"/>
    <w:rsid w:val="00A94A8E"/>
    <w:rsid w:val="00A94AFF"/>
    <w:rsid w:val="00A94B9C"/>
    <w:rsid w:val="00A94CB5"/>
    <w:rsid w:val="00A95A97"/>
    <w:rsid w:val="00A95CFC"/>
    <w:rsid w:val="00A95E66"/>
    <w:rsid w:val="00A9633A"/>
    <w:rsid w:val="00A9652C"/>
    <w:rsid w:val="00A96739"/>
    <w:rsid w:val="00A96BDE"/>
    <w:rsid w:val="00A96C5A"/>
    <w:rsid w:val="00A96CC9"/>
    <w:rsid w:val="00A96DEF"/>
    <w:rsid w:val="00A971E3"/>
    <w:rsid w:val="00A9745A"/>
    <w:rsid w:val="00A97464"/>
    <w:rsid w:val="00A9784D"/>
    <w:rsid w:val="00A9785E"/>
    <w:rsid w:val="00A97A97"/>
    <w:rsid w:val="00A97AD8"/>
    <w:rsid w:val="00A97BEC"/>
    <w:rsid w:val="00AA00BC"/>
    <w:rsid w:val="00AA00D0"/>
    <w:rsid w:val="00AA016D"/>
    <w:rsid w:val="00AA01CA"/>
    <w:rsid w:val="00AA02A7"/>
    <w:rsid w:val="00AA06E5"/>
    <w:rsid w:val="00AA097F"/>
    <w:rsid w:val="00AA1664"/>
    <w:rsid w:val="00AA16EB"/>
    <w:rsid w:val="00AA1C04"/>
    <w:rsid w:val="00AA1E4B"/>
    <w:rsid w:val="00AA267E"/>
    <w:rsid w:val="00AA2699"/>
    <w:rsid w:val="00AA2755"/>
    <w:rsid w:val="00AA2A3F"/>
    <w:rsid w:val="00AA2BB1"/>
    <w:rsid w:val="00AA2C6A"/>
    <w:rsid w:val="00AA2D15"/>
    <w:rsid w:val="00AA32C3"/>
    <w:rsid w:val="00AA3575"/>
    <w:rsid w:val="00AA3930"/>
    <w:rsid w:val="00AA3B10"/>
    <w:rsid w:val="00AA3CCB"/>
    <w:rsid w:val="00AA3FDD"/>
    <w:rsid w:val="00AA433D"/>
    <w:rsid w:val="00AA46E0"/>
    <w:rsid w:val="00AA48BD"/>
    <w:rsid w:val="00AA4AEB"/>
    <w:rsid w:val="00AA4D24"/>
    <w:rsid w:val="00AA4E60"/>
    <w:rsid w:val="00AA5056"/>
    <w:rsid w:val="00AA50F3"/>
    <w:rsid w:val="00AA5125"/>
    <w:rsid w:val="00AA528D"/>
    <w:rsid w:val="00AA5407"/>
    <w:rsid w:val="00AA5458"/>
    <w:rsid w:val="00AA55C4"/>
    <w:rsid w:val="00AA5912"/>
    <w:rsid w:val="00AA5914"/>
    <w:rsid w:val="00AA5A68"/>
    <w:rsid w:val="00AA5C49"/>
    <w:rsid w:val="00AA6099"/>
    <w:rsid w:val="00AA616E"/>
    <w:rsid w:val="00AA64BD"/>
    <w:rsid w:val="00AA6845"/>
    <w:rsid w:val="00AA6923"/>
    <w:rsid w:val="00AA6B79"/>
    <w:rsid w:val="00AA6F5B"/>
    <w:rsid w:val="00AA7372"/>
    <w:rsid w:val="00AA77A2"/>
    <w:rsid w:val="00AA7DC8"/>
    <w:rsid w:val="00AB0104"/>
    <w:rsid w:val="00AB0785"/>
    <w:rsid w:val="00AB0B5A"/>
    <w:rsid w:val="00AB0BD5"/>
    <w:rsid w:val="00AB0D8C"/>
    <w:rsid w:val="00AB0E8B"/>
    <w:rsid w:val="00AB1027"/>
    <w:rsid w:val="00AB173E"/>
    <w:rsid w:val="00AB194A"/>
    <w:rsid w:val="00AB1B3E"/>
    <w:rsid w:val="00AB1C7F"/>
    <w:rsid w:val="00AB2137"/>
    <w:rsid w:val="00AB2739"/>
    <w:rsid w:val="00AB27BC"/>
    <w:rsid w:val="00AB2C23"/>
    <w:rsid w:val="00AB2F92"/>
    <w:rsid w:val="00AB33EF"/>
    <w:rsid w:val="00AB3DD5"/>
    <w:rsid w:val="00AB3F39"/>
    <w:rsid w:val="00AB3FD0"/>
    <w:rsid w:val="00AB45BC"/>
    <w:rsid w:val="00AB46EB"/>
    <w:rsid w:val="00AB4712"/>
    <w:rsid w:val="00AB50A7"/>
    <w:rsid w:val="00AB5150"/>
    <w:rsid w:val="00AB5455"/>
    <w:rsid w:val="00AB5465"/>
    <w:rsid w:val="00AB56A9"/>
    <w:rsid w:val="00AB594B"/>
    <w:rsid w:val="00AB5B43"/>
    <w:rsid w:val="00AB5B6C"/>
    <w:rsid w:val="00AB5CB8"/>
    <w:rsid w:val="00AB5D23"/>
    <w:rsid w:val="00AB5D63"/>
    <w:rsid w:val="00AB60D2"/>
    <w:rsid w:val="00AB617D"/>
    <w:rsid w:val="00AB62FF"/>
    <w:rsid w:val="00AB64F3"/>
    <w:rsid w:val="00AB697E"/>
    <w:rsid w:val="00AB739F"/>
    <w:rsid w:val="00AB741E"/>
    <w:rsid w:val="00AB75DB"/>
    <w:rsid w:val="00AB76B2"/>
    <w:rsid w:val="00AB772D"/>
    <w:rsid w:val="00AB772F"/>
    <w:rsid w:val="00AB791B"/>
    <w:rsid w:val="00AB79E1"/>
    <w:rsid w:val="00AB79EA"/>
    <w:rsid w:val="00AB7C1E"/>
    <w:rsid w:val="00AB7FC2"/>
    <w:rsid w:val="00AC009C"/>
    <w:rsid w:val="00AC0285"/>
    <w:rsid w:val="00AC0400"/>
    <w:rsid w:val="00AC06E5"/>
    <w:rsid w:val="00AC07D0"/>
    <w:rsid w:val="00AC09A2"/>
    <w:rsid w:val="00AC0E1D"/>
    <w:rsid w:val="00AC101E"/>
    <w:rsid w:val="00AC1160"/>
    <w:rsid w:val="00AC1DF4"/>
    <w:rsid w:val="00AC20F7"/>
    <w:rsid w:val="00AC2182"/>
    <w:rsid w:val="00AC224B"/>
    <w:rsid w:val="00AC2348"/>
    <w:rsid w:val="00AC269F"/>
    <w:rsid w:val="00AC2B1B"/>
    <w:rsid w:val="00AC2B91"/>
    <w:rsid w:val="00AC2D96"/>
    <w:rsid w:val="00AC2E05"/>
    <w:rsid w:val="00AC2E58"/>
    <w:rsid w:val="00AC2EB0"/>
    <w:rsid w:val="00AC2F36"/>
    <w:rsid w:val="00AC38FE"/>
    <w:rsid w:val="00AC39D6"/>
    <w:rsid w:val="00AC3A62"/>
    <w:rsid w:val="00AC3E63"/>
    <w:rsid w:val="00AC4023"/>
    <w:rsid w:val="00AC43E8"/>
    <w:rsid w:val="00AC446A"/>
    <w:rsid w:val="00AC447A"/>
    <w:rsid w:val="00AC4631"/>
    <w:rsid w:val="00AC48BB"/>
    <w:rsid w:val="00AC4DCB"/>
    <w:rsid w:val="00AC5267"/>
    <w:rsid w:val="00AC52D4"/>
    <w:rsid w:val="00AC52F9"/>
    <w:rsid w:val="00AC5998"/>
    <w:rsid w:val="00AC5CB3"/>
    <w:rsid w:val="00AC5DB7"/>
    <w:rsid w:val="00AC601C"/>
    <w:rsid w:val="00AC61BD"/>
    <w:rsid w:val="00AC61E6"/>
    <w:rsid w:val="00AC665B"/>
    <w:rsid w:val="00AC66CF"/>
    <w:rsid w:val="00AC689A"/>
    <w:rsid w:val="00AC692B"/>
    <w:rsid w:val="00AC6B41"/>
    <w:rsid w:val="00AC7494"/>
    <w:rsid w:val="00AC75BA"/>
    <w:rsid w:val="00AC781A"/>
    <w:rsid w:val="00AC7C93"/>
    <w:rsid w:val="00AC7CD6"/>
    <w:rsid w:val="00AD012A"/>
    <w:rsid w:val="00AD0490"/>
    <w:rsid w:val="00AD0523"/>
    <w:rsid w:val="00AD0549"/>
    <w:rsid w:val="00AD087B"/>
    <w:rsid w:val="00AD0A12"/>
    <w:rsid w:val="00AD116F"/>
    <w:rsid w:val="00AD12EE"/>
    <w:rsid w:val="00AD1771"/>
    <w:rsid w:val="00AD17FC"/>
    <w:rsid w:val="00AD1802"/>
    <w:rsid w:val="00AD1FB6"/>
    <w:rsid w:val="00AD247B"/>
    <w:rsid w:val="00AD272A"/>
    <w:rsid w:val="00AD2793"/>
    <w:rsid w:val="00AD2A42"/>
    <w:rsid w:val="00AD2C8F"/>
    <w:rsid w:val="00AD2F96"/>
    <w:rsid w:val="00AD2F9A"/>
    <w:rsid w:val="00AD3032"/>
    <w:rsid w:val="00AD30FF"/>
    <w:rsid w:val="00AD3220"/>
    <w:rsid w:val="00AD35E0"/>
    <w:rsid w:val="00AD38DE"/>
    <w:rsid w:val="00AD3DF7"/>
    <w:rsid w:val="00AD3F6D"/>
    <w:rsid w:val="00AD430D"/>
    <w:rsid w:val="00AD45A7"/>
    <w:rsid w:val="00AD4876"/>
    <w:rsid w:val="00AD48A0"/>
    <w:rsid w:val="00AD4AEA"/>
    <w:rsid w:val="00AD4CA7"/>
    <w:rsid w:val="00AD4D22"/>
    <w:rsid w:val="00AD4F3A"/>
    <w:rsid w:val="00AD5930"/>
    <w:rsid w:val="00AD5981"/>
    <w:rsid w:val="00AD5C28"/>
    <w:rsid w:val="00AD64FB"/>
    <w:rsid w:val="00AD6660"/>
    <w:rsid w:val="00AD6787"/>
    <w:rsid w:val="00AD6983"/>
    <w:rsid w:val="00AD6A82"/>
    <w:rsid w:val="00AD6B12"/>
    <w:rsid w:val="00AD6CB1"/>
    <w:rsid w:val="00AD6E3E"/>
    <w:rsid w:val="00AD7050"/>
    <w:rsid w:val="00AD71B1"/>
    <w:rsid w:val="00AD72AF"/>
    <w:rsid w:val="00AD73A0"/>
    <w:rsid w:val="00AD740A"/>
    <w:rsid w:val="00AD74B0"/>
    <w:rsid w:val="00AD75CF"/>
    <w:rsid w:val="00AD7657"/>
    <w:rsid w:val="00AD7BE2"/>
    <w:rsid w:val="00AE0032"/>
    <w:rsid w:val="00AE00B6"/>
    <w:rsid w:val="00AE0128"/>
    <w:rsid w:val="00AE012D"/>
    <w:rsid w:val="00AE0654"/>
    <w:rsid w:val="00AE0D78"/>
    <w:rsid w:val="00AE0E26"/>
    <w:rsid w:val="00AE0E8A"/>
    <w:rsid w:val="00AE1105"/>
    <w:rsid w:val="00AE1436"/>
    <w:rsid w:val="00AE1B55"/>
    <w:rsid w:val="00AE1BA6"/>
    <w:rsid w:val="00AE1F76"/>
    <w:rsid w:val="00AE2018"/>
    <w:rsid w:val="00AE2105"/>
    <w:rsid w:val="00AE2283"/>
    <w:rsid w:val="00AE2291"/>
    <w:rsid w:val="00AE22F7"/>
    <w:rsid w:val="00AE2496"/>
    <w:rsid w:val="00AE252D"/>
    <w:rsid w:val="00AE2D56"/>
    <w:rsid w:val="00AE2E1D"/>
    <w:rsid w:val="00AE3046"/>
    <w:rsid w:val="00AE3225"/>
    <w:rsid w:val="00AE35B3"/>
    <w:rsid w:val="00AE392C"/>
    <w:rsid w:val="00AE430C"/>
    <w:rsid w:val="00AE438A"/>
    <w:rsid w:val="00AE4599"/>
    <w:rsid w:val="00AE4687"/>
    <w:rsid w:val="00AE4992"/>
    <w:rsid w:val="00AE49C3"/>
    <w:rsid w:val="00AE500A"/>
    <w:rsid w:val="00AE5638"/>
    <w:rsid w:val="00AE5807"/>
    <w:rsid w:val="00AE5AB8"/>
    <w:rsid w:val="00AE5C75"/>
    <w:rsid w:val="00AE5D14"/>
    <w:rsid w:val="00AE6434"/>
    <w:rsid w:val="00AE6500"/>
    <w:rsid w:val="00AE6673"/>
    <w:rsid w:val="00AE6769"/>
    <w:rsid w:val="00AE67AF"/>
    <w:rsid w:val="00AE6D30"/>
    <w:rsid w:val="00AE6F6F"/>
    <w:rsid w:val="00AE71A4"/>
    <w:rsid w:val="00AE71B6"/>
    <w:rsid w:val="00AE73F8"/>
    <w:rsid w:val="00AE75F4"/>
    <w:rsid w:val="00AE7664"/>
    <w:rsid w:val="00AE7781"/>
    <w:rsid w:val="00AE7FC3"/>
    <w:rsid w:val="00AF0339"/>
    <w:rsid w:val="00AF06EF"/>
    <w:rsid w:val="00AF07C3"/>
    <w:rsid w:val="00AF0951"/>
    <w:rsid w:val="00AF0ECA"/>
    <w:rsid w:val="00AF0F05"/>
    <w:rsid w:val="00AF1211"/>
    <w:rsid w:val="00AF1A9B"/>
    <w:rsid w:val="00AF1BDE"/>
    <w:rsid w:val="00AF1C86"/>
    <w:rsid w:val="00AF1DF7"/>
    <w:rsid w:val="00AF1E58"/>
    <w:rsid w:val="00AF237E"/>
    <w:rsid w:val="00AF23A5"/>
    <w:rsid w:val="00AF252A"/>
    <w:rsid w:val="00AF2574"/>
    <w:rsid w:val="00AF26A5"/>
    <w:rsid w:val="00AF2AAD"/>
    <w:rsid w:val="00AF2AFB"/>
    <w:rsid w:val="00AF2B82"/>
    <w:rsid w:val="00AF2CAE"/>
    <w:rsid w:val="00AF2F35"/>
    <w:rsid w:val="00AF33CF"/>
    <w:rsid w:val="00AF374E"/>
    <w:rsid w:val="00AF3857"/>
    <w:rsid w:val="00AF3DCC"/>
    <w:rsid w:val="00AF40C5"/>
    <w:rsid w:val="00AF4472"/>
    <w:rsid w:val="00AF4767"/>
    <w:rsid w:val="00AF484B"/>
    <w:rsid w:val="00AF4A26"/>
    <w:rsid w:val="00AF5487"/>
    <w:rsid w:val="00AF55D1"/>
    <w:rsid w:val="00AF5667"/>
    <w:rsid w:val="00AF5C47"/>
    <w:rsid w:val="00AF5D63"/>
    <w:rsid w:val="00AF603C"/>
    <w:rsid w:val="00AF61AB"/>
    <w:rsid w:val="00AF66CD"/>
    <w:rsid w:val="00AF690A"/>
    <w:rsid w:val="00AF6B61"/>
    <w:rsid w:val="00AF704D"/>
    <w:rsid w:val="00AF73E5"/>
    <w:rsid w:val="00AF781E"/>
    <w:rsid w:val="00B000F3"/>
    <w:rsid w:val="00B00235"/>
    <w:rsid w:val="00B005E3"/>
    <w:rsid w:val="00B00737"/>
    <w:rsid w:val="00B01770"/>
    <w:rsid w:val="00B01A4C"/>
    <w:rsid w:val="00B01BE1"/>
    <w:rsid w:val="00B01C03"/>
    <w:rsid w:val="00B01ED8"/>
    <w:rsid w:val="00B0309F"/>
    <w:rsid w:val="00B0398F"/>
    <w:rsid w:val="00B03E42"/>
    <w:rsid w:val="00B0410B"/>
    <w:rsid w:val="00B043E8"/>
    <w:rsid w:val="00B04453"/>
    <w:rsid w:val="00B05367"/>
    <w:rsid w:val="00B05AF2"/>
    <w:rsid w:val="00B05CA9"/>
    <w:rsid w:val="00B05CC1"/>
    <w:rsid w:val="00B05DC8"/>
    <w:rsid w:val="00B0626A"/>
    <w:rsid w:val="00B063D3"/>
    <w:rsid w:val="00B06495"/>
    <w:rsid w:val="00B065AA"/>
    <w:rsid w:val="00B068AF"/>
    <w:rsid w:val="00B06A7B"/>
    <w:rsid w:val="00B06A99"/>
    <w:rsid w:val="00B072C6"/>
    <w:rsid w:val="00B072FD"/>
    <w:rsid w:val="00B073D0"/>
    <w:rsid w:val="00B0747A"/>
    <w:rsid w:val="00B07811"/>
    <w:rsid w:val="00B07892"/>
    <w:rsid w:val="00B07981"/>
    <w:rsid w:val="00B079E6"/>
    <w:rsid w:val="00B07B98"/>
    <w:rsid w:val="00B07D88"/>
    <w:rsid w:val="00B07EA1"/>
    <w:rsid w:val="00B10045"/>
    <w:rsid w:val="00B1035A"/>
    <w:rsid w:val="00B10530"/>
    <w:rsid w:val="00B107FC"/>
    <w:rsid w:val="00B1085C"/>
    <w:rsid w:val="00B108A8"/>
    <w:rsid w:val="00B10CBE"/>
    <w:rsid w:val="00B1103E"/>
    <w:rsid w:val="00B11794"/>
    <w:rsid w:val="00B11852"/>
    <w:rsid w:val="00B11B36"/>
    <w:rsid w:val="00B11D3F"/>
    <w:rsid w:val="00B11D98"/>
    <w:rsid w:val="00B11E82"/>
    <w:rsid w:val="00B11EDC"/>
    <w:rsid w:val="00B12335"/>
    <w:rsid w:val="00B12833"/>
    <w:rsid w:val="00B12A31"/>
    <w:rsid w:val="00B12B0F"/>
    <w:rsid w:val="00B12B20"/>
    <w:rsid w:val="00B12B7B"/>
    <w:rsid w:val="00B12FAF"/>
    <w:rsid w:val="00B13379"/>
    <w:rsid w:val="00B136BA"/>
    <w:rsid w:val="00B13785"/>
    <w:rsid w:val="00B13967"/>
    <w:rsid w:val="00B13EF3"/>
    <w:rsid w:val="00B13F11"/>
    <w:rsid w:val="00B13F51"/>
    <w:rsid w:val="00B14335"/>
    <w:rsid w:val="00B144C1"/>
    <w:rsid w:val="00B14AD2"/>
    <w:rsid w:val="00B14C31"/>
    <w:rsid w:val="00B14D1A"/>
    <w:rsid w:val="00B14FBD"/>
    <w:rsid w:val="00B1534C"/>
    <w:rsid w:val="00B1543C"/>
    <w:rsid w:val="00B154B3"/>
    <w:rsid w:val="00B15778"/>
    <w:rsid w:val="00B1588B"/>
    <w:rsid w:val="00B15A50"/>
    <w:rsid w:val="00B15F2E"/>
    <w:rsid w:val="00B1613F"/>
    <w:rsid w:val="00B16995"/>
    <w:rsid w:val="00B16BFA"/>
    <w:rsid w:val="00B17063"/>
    <w:rsid w:val="00B1708A"/>
    <w:rsid w:val="00B172A2"/>
    <w:rsid w:val="00B17497"/>
    <w:rsid w:val="00B174A5"/>
    <w:rsid w:val="00B174BA"/>
    <w:rsid w:val="00B174DA"/>
    <w:rsid w:val="00B1772E"/>
    <w:rsid w:val="00B17E5A"/>
    <w:rsid w:val="00B202F3"/>
    <w:rsid w:val="00B203EC"/>
    <w:rsid w:val="00B2054A"/>
    <w:rsid w:val="00B20586"/>
    <w:rsid w:val="00B206A8"/>
    <w:rsid w:val="00B2082A"/>
    <w:rsid w:val="00B20C2E"/>
    <w:rsid w:val="00B20D6B"/>
    <w:rsid w:val="00B20F4D"/>
    <w:rsid w:val="00B21353"/>
    <w:rsid w:val="00B21DAB"/>
    <w:rsid w:val="00B21DBA"/>
    <w:rsid w:val="00B21DCF"/>
    <w:rsid w:val="00B21E4F"/>
    <w:rsid w:val="00B22186"/>
    <w:rsid w:val="00B2221C"/>
    <w:rsid w:val="00B2247C"/>
    <w:rsid w:val="00B226AF"/>
    <w:rsid w:val="00B22957"/>
    <w:rsid w:val="00B22B6F"/>
    <w:rsid w:val="00B22C6A"/>
    <w:rsid w:val="00B22D9A"/>
    <w:rsid w:val="00B22E11"/>
    <w:rsid w:val="00B2355F"/>
    <w:rsid w:val="00B23797"/>
    <w:rsid w:val="00B2381D"/>
    <w:rsid w:val="00B239B7"/>
    <w:rsid w:val="00B23BD6"/>
    <w:rsid w:val="00B23F3F"/>
    <w:rsid w:val="00B2410C"/>
    <w:rsid w:val="00B243A1"/>
    <w:rsid w:val="00B24738"/>
    <w:rsid w:val="00B247EB"/>
    <w:rsid w:val="00B24AF5"/>
    <w:rsid w:val="00B24DAB"/>
    <w:rsid w:val="00B2518A"/>
    <w:rsid w:val="00B253A4"/>
    <w:rsid w:val="00B253E7"/>
    <w:rsid w:val="00B255D0"/>
    <w:rsid w:val="00B2571F"/>
    <w:rsid w:val="00B25A37"/>
    <w:rsid w:val="00B25CAD"/>
    <w:rsid w:val="00B25CDD"/>
    <w:rsid w:val="00B261F9"/>
    <w:rsid w:val="00B268BE"/>
    <w:rsid w:val="00B269EE"/>
    <w:rsid w:val="00B26AF7"/>
    <w:rsid w:val="00B27103"/>
    <w:rsid w:val="00B27677"/>
    <w:rsid w:val="00B27AF4"/>
    <w:rsid w:val="00B27D31"/>
    <w:rsid w:val="00B302EB"/>
    <w:rsid w:val="00B30517"/>
    <w:rsid w:val="00B3056D"/>
    <w:rsid w:val="00B305AD"/>
    <w:rsid w:val="00B30C1C"/>
    <w:rsid w:val="00B31012"/>
    <w:rsid w:val="00B31234"/>
    <w:rsid w:val="00B314D0"/>
    <w:rsid w:val="00B3151C"/>
    <w:rsid w:val="00B3199A"/>
    <w:rsid w:val="00B31A9E"/>
    <w:rsid w:val="00B31E9A"/>
    <w:rsid w:val="00B32081"/>
    <w:rsid w:val="00B325AB"/>
    <w:rsid w:val="00B32801"/>
    <w:rsid w:val="00B33024"/>
    <w:rsid w:val="00B330FD"/>
    <w:rsid w:val="00B33121"/>
    <w:rsid w:val="00B333F2"/>
    <w:rsid w:val="00B33477"/>
    <w:rsid w:val="00B338B1"/>
    <w:rsid w:val="00B339F0"/>
    <w:rsid w:val="00B33A1F"/>
    <w:rsid w:val="00B33ACD"/>
    <w:rsid w:val="00B340D3"/>
    <w:rsid w:val="00B3414C"/>
    <w:rsid w:val="00B3422D"/>
    <w:rsid w:val="00B345C3"/>
    <w:rsid w:val="00B3464B"/>
    <w:rsid w:val="00B349C9"/>
    <w:rsid w:val="00B34A28"/>
    <w:rsid w:val="00B34BAE"/>
    <w:rsid w:val="00B34BE4"/>
    <w:rsid w:val="00B34C89"/>
    <w:rsid w:val="00B34CA4"/>
    <w:rsid w:val="00B34D25"/>
    <w:rsid w:val="00B350F1"/>
    <w:rsid w:val="00B357AB"/>
    <w:rsid w:val="00B35AF6"/>
    <w:rsid w:val="00B35C29"/>
    <w:rsid w:val="00B36372"/>
    <w:rsid w:val="00B364CD"/>
    <w:rsid w:val="00B3675A"/>
    <w:rsid w:val="00B3677E"/>
    <w:rsid w:val="00B36F25"/>
    <w:rsid w:val="00B3716A"/>
    <w:rsid w:val="00B37188"/>
    <w:rsid w:val="00B3739C"/>
    <w:rsid w:val="00B377D1"/>
    <w:rsid w:val="00B379DA"/>
    <w:rsid w:val="00B37DF8"/>
    <w:rsid w:val="00B37FF4"/>
    <w:rsid w:val="00B407AA"/>
    <w:rsid w:val="00B40FC1"/>
    <w:rsid w:val="00B41201"/>
    <w:rsid w:val="00B418F0"/>
    <w:rsid w:val="00B41918"/>
    <w:rsid w:val="00B41AA7"/>
    <w:rsid w:val="00B41AC9"/>
    <w:rsid w:val="00B41F5F"/>
    <w:rsid w:val="00B41FC5"/>
    <w:rsid w:val="00B42273"/>
    <w:rsid w:val="00B422CD"/>
    <w:rsid w:val="00B4255B"/>
    <w:rsid w:val="00B42DAB"/>
    <w:rsid w:val="00B42EE2"/>
    <w:rsid w:val="00B4317A"/>
    <w:rsid w:val="00B43371"/>
    <w:rsid w:val="00B43707"/>
    <w:rsid w:val="00B441F3"/>
    <w:rsid w:val="00B44208"/>
    <w:rsid w:val="00B44242"/>
    <w:rsid w:val="00B444F1"/>
    <w:rsid w:val="00B444F3"/>
    <w:rsid w:val="00B447A2"/>
    <w:rsid w:val="00B4485A"/>
    <w:rsid w:val="00B44DA7"/>
    <w:rsid w:val="00B44F88"/>
    <w:rsid w:val="00B44FE7"/>
    <w:rsid w:val="00B450D2"/>
    <w:rsid w:val="00B45123"/>
    <w:rsid w:val="00B4533A"/>
    <w:rsid w:val="00B45520"/>
    <w:rsid w:val="00B458FD"/>
    <w:rsid w:val="00B46133"/>
    <w:rsid w:val="00B4618D"/>
    <w:rsid w:val="00B46400"/>
    <w:rsid w:val="00B466F1"/>
    <w:rsid w:val="00B46735"/>
    <w:rsid w:val="00B46778"/>
    <w:rsid w:val="00B469D2"/>
    <w:rsid w:val="00B46A6E"/>
    <w:rsid w:val="00B46E6D"/>
    <w:rsid w:val="00B46EFA"/>
    <w:rsid w:val="00B473BE"/>
    <w:rsid w:val="00B4746C"/>
    <w:rsid w:val="00B4747D"/>
    <w:rsid w:val="00B4783E"/>
    <w:rsid w:val="00B47943"/>
    <w:rsid w:val="00B47954"/>
    <w:rsid w:val="00B47968"/>
    <w:rsid w:val="00B47993"/>
    <w:rsid w:val="00B47FD7"/>
    <w:rsid w:val="00B503B1"/>
    <w:rsid w:val="00B50C21"/>
    <w:rsid w:val="00B50E9C"/>
    <w:rsid w:val="00B50F16"/>
    <w:rsid w:val="00B50FE3"/>
    <w:rsid w:val="00B510DA"/>
    <w:rsid w:val="00B5134B"/>
    <w:rsid w:val="00B5150E"/>
    <w:rsid w:val="00B51B4D"/>
    <w:rsid w:val="00B51C68"/>
    <w:rsid w:val="00B51D23"/>
    <w:rsid w:val="00B52184"/>
    <w:rsid w:val="00B5220E"/>
    <w:rsid w:val="00B524CB"/>
    <w:rsid w:val="00B52691"/>
    <w:rsid w:val="00B527B0"/>
    <w:rsid w:val="00B52AB1"/>
    <w:rsid w:val="00B52B4C"/>
    <w:rsid w:val="00B52E2D"/>
    <w:rsid w:val="00B5351E"/>
    <w:rsid w:val="00B535CD"/>
    <w:rsid w:val="00B535F9"/>
    <w:rsid w:val="00B53813"/>
    <w:rsid w:val="00B53A4C"/>
    <w:rsid w:val="00B53E6D"/>
    <w:rsid w:val="00B54415"/>
    <w:rsid w:val="00B544C7"/>
    <w:rsid w:val="00B545C4"/>
    <w:rsid w:val="00B545F1"/>
    <w:rsid w:val="00B546F5"/>
    <w:rsid w:val="00B5478B"/>
    <w:rsid w:val="00B54992"/>
    <w:rsid w:val="00B54996"/>
    <w:rsid w:val="00B54A28"/>
    <w:rsid w:val="00B54E83"/>
    <w:rsid w:val="00B54ED8"/>
    <w:rsid w:val="00B54F4F"/>
    <w:rsid w:val="00B55592"/>
    <w:rsid w:val="00B55801"/>
    <w:rsid w:val="00B55B7F"/>
    <w:rsid w:val="00B55CB0"/>
    <w:rsid w:val="00B56033"/>
    <w:rsid w:val="00B567E5"/>
    <w:rsid w:val="00B5680B"/>
    <w:rsid w:val="00B56BCA"/>
    <w:rsid w:val="00B56D10"/>
    <w:rsid w:val="00B56EC9"/>
    <w:rsid w:val="00B56F13"/>
    <w:rsid w:val="00B571A1"/>
    <w:rsid w:val="00B5761A"/>
    <w:rsid w:val="00B5762F"/>
    <w:rsid w:val="00B57863"/>
    <w:rsid w:val="00B57933"/>
    <w:rsid w:val="00B579FE"/>
    <w:rsid w:val="00B57DF6"/>
    <w:rsid w:val="00B60371"/>
    <w:rsid w:val="00B60503"/>
    <w:rsid w:val="00B6058F"/>
    <w:rsid w:val="00B6063E"/>
    <w:rsid w:val="00B60895"/>
    <w:rsid w:val="00B608C3"/>
    <w:rsid w:val="00B60C8D"/>
    <w:rsid w:val="00B60DA6"/>
    <w:rsid w:val="00B6130C"/>
    <w:rsid w:val="00B61592"/>
    <w:rsid w:val="00B61A86"/>
    <w:rsid w:val="00B61BD0"/>
    <w:rsid w:val="00B61BE0"/>
    <w:rsid w:val="00B61DCE"/>
    <w:rsid w:val="00B62202"/>
    <w:rsid w:val="00B62580"/>
    <w:rsid w:val="00B627FC"/>
    <w:rsid w:val="00B62C10"/>
    <w:rsid w:val="00B62DA7"/>
    <w:rsid w:val="00B62F59"/>
    <w:rsid w:val="00B63103"/>
    <w:rsid w:val="00B6334A"/>
    <w:rsid w:val="00B633BE"/>
    <w:rsid w:val="00B6364E"/>
    <w:rsid w:val="00B6367B"/>
    <w:rsid w:val="00B63E71"/>
    <w:rsid w:val="00B63ED9"/>
    <w:rsid w:val="00B6405E"/>
    <w:rsid w:val="00B64065"/>
    <w:rsid w:val="00B6420D"/>
    <w:rsid w:val="00B64283"/>
    <w:rsid w:val="00B64353"/>
    <w:rsid w:val="00B64499"/>
    <w:rsid w:val="00B64630"/>
    <w:rsid w:val="00B646D5"/>
    <w:rsid w:val="00B64CAE"/>
    <w:rsid w:val="00B64DC1"/>
    <w:rsid w:val="00B64E82"/>
    <w:rsid w:val="00B6520E"/>
    <w:rsid w:val="00B65262"/>
    <w:rsid w:val="00B65456"/>
    <w:rsid w:val="00B65577"/>
    <w:rsid w:val="00B655A2"/>
    <w:rsid w:val="00B65928"/>
    <w:rsid w:val="00B65A74"/>
    <w:rsid w:val="00B65ED5"/>
    <w:rsid w:val="00B65F27"/>
    <w:rsid w:val="00B665FB"/>
    <w:rsid w:val="00B667D1"/>
    <w:rsid w:val="00B66855"/>
    <w:rsid w:val="00B66B06"/>
    <w:rsid w:val="00B66DAF"/>
    <w:rsid w:val="00B67023"/>
    <w:rsid w:val="00B6716E"/>
    <w:rsid w:val="00B67200"/>
    <w:rsid w:val="00B674CB"/>
    <w:rsid w:val="00B675B1"/>
    <w:rsid w:val="00B675D6"/>
    <w:rsid w:val="00B67697"/>
    <w:rsid w:val="00B676D0"/>
    <w:rsid w:val="00B67C00"/>
    <w:rsid w:val="00B70012"/>
    <w:rsid w:val="00B70066"/>
    <w:rsid w:val="00B703A9"/>
    <w:rsid w:val="00B70517"/>
    <w:rsid w:val="00B70731"/>
    <w:rsid w:val="00B7083D"/>
    <w:rsid w:val="00B70883"/>
    <w:rsid w:val="00B70C71"/>
    <w:rsid w:val="00B70EF5"/>
    <w:rsid w:val="00B70FE8"/>
    <w:rsid w:val="00B71019"/>
    <w:rsid w:val="00B7134C"/>
    <w:rsid w:val="00B713B5"/>
    <w:rsid w:val="00B71451"/>
    <w:rsid w:val="00B7165F"/>
    <w:rsid w:val="00B71713"/>
    <w:rsid w:val="00B71950"/>
    <w:rsid w:val="00B71BEE"/>
    <w:rsid w:val="00B71F29"/>
    <w:rsid w:val="00B72170"/>
    <w:rsid w:val="00B72207"/>
    <w:rsid w:val="00B72278"/>
    <w:rsid w:val="00B72676"/>
    <w:rsid w:val="00B726FC"/>
    <w:rsid w:val="00B72914"/>
    <w:rsid w:val="00B72CF4"/>
    <w:rsid w:val="00B73288"/>
    <w:rsid w:val="00B732E3"/>
    <w:rsid w:val="00B73886"/>
    <w:rsid w:val="00B738CE"/>
    <w:rsid w:val="00B73AFD"/>
    <w:rsid w:val="00B74112"/>
    <w:rsid w:val="00B7440C"/>
    <w:rsid w:val="00B7482B"/>
    <w:rsid w:val="00B74A2E"/>
    <w:rsid w:val="00B74B8E"/>
    <w:rsid w:val="00B7507C"/>
    <w:rsid w:val="00B75336"/>
    <w:rsid w:val="00B757CC"/>
    <w:rsid w:val="00B75894"/>
    <w:rsid w:val="00B758D6"/>
    <w:rsid w:val="00B75CB5"/>
    <w:rsid w:val="00B75D1D"/>
    <w:rsid w:val="00B75DB0"/>
    <w:rsid w:val="00B762D3"/>
    <w:rsid w:val="00B764E2"/>
    <w:rsid w:val="00B765AC"/>
    <w:rsid w:val="00B76A64"/>
    <w:rsid w:val="00B76FE5"/>
    <w:rsid w:val="00B77170"/>
    <w:rsid w:val="00B771ED"/>
    <w:rsid w:val="00B7731E"/>
    <w:rsid w:val="00B776EA"/>
    <w:rsid w:val="00B7776B"/>
    <w:rsid w:val="00B7782A"/>
    <w:rsid w:val="00B77863"/>
    <w:rsid w:val="00B77C21"/>
    <w:rsid w:val="00B80182"/>
    <w:rsid w:val="00B8023B"/>
    <w:rsid w:val="00B804B1"/>
    <w:rsid w:val="00B808DB"/>
    <w:rsid w:val="00B808E4"/>
    <w:rsid w:val="00B80946"/>
    <w:rsid w:val="00B80A59"/>
    <w:rsid w:val="00B80C28"/>
    <w:rsid w:val="00B80CA2"/>
    <w:rsid w:val="00B80F3D"/>
    <w:rsid w:val="00B8149B"/>
    <w:rsid w:val="00B81531"/>
    <w:rsid w:val="00B8164F"/>
    <w:rsid w:val="00B81FE7"/>
    <w:rsid w:val="00B823A4"/>
    <w:rsid w:val="00B8274E"/>
    <w:rsid w:val="00B82A4B"/>
    <w:rsid w:val="00B82A79"/>
    <w:rsid w:val="00B82BEA"/>
    <w:rsid w:val="00B82C85"/>
    <w:rsid w:val="00B832ED"/>
    <w:rsid w:val="00B8364D"/>
    <w:rsid w:val="00B83BC2"/>
    <w:rsid w:val="00B83C84"/>
    <w:rsid w:val="00B83D0B"/>
    <w:rsid w:val="00B83F1D"/>
    <w:rsid w:val="00B83FBD"/>
    <w:rsid w:val="00B841B5"/>
    <w:rsid w:val="00B841BD"/>
    <w:rsid w:val="00B845FA"/>
    <w:rsid w:val="00B847E5"/>
    <w:rsid w:val="00B84A8F"/>
    <w:rsid w:val="00B84AE9"/>
    <w:rsid w:val="00B84B2C"/>
    <w:rsid w:val="00B84C0D"/>
    <w:rsid w:val="00B84EEB"/>
    <w:rsid w:val="00B8558D"/>
    <w:rsid w:val="00B859EC"/>
    <w:rsid w:val="00B8642D"/>
    <w:rsid w:val="00B865FD"/>
    <w:rsid w:val="00B867E6"/>
    <w:rsid w:val="00B86A77"/>
    <w:rsid w:val="00B86BB5"/>
    <w:rsid w:val="00B86BD6"/>
    <w:rsid w:val="00B86FE3"/>
    <w:rsid w:val="00B8718B"/>
    <w:rsid w:val="00B87418"/>
    <w:rsid w:val="00B87440"/>
    <w:rsid w:val="00B876BF"/>
    <w:rsid w:val="00B8780F"/>
    <w:rsid w:val="00B878D0"/>
    <w:rsid w:val="00B87ABA"/>
    <w:rsid w:val="00B87CBC"/>
    <w:rsid w:val="00B90341"/>
    <w:rsid w:val="00B9046F"/>
    <w:rsid w:val="00B90557"/>
    <w:rsid w:val="00B905FE"/>
    <w:rsid w:val="00B90D72"/>
    <w:rsid w:val="00B90F83"/>
    <w:rsid w:val="00B91191"/>
    <w:rsid w:val="00B914FA"/>
    <w:rsid w:val="00B92379"/>
    <w:rsid w:val="00B9250F"/>
    <w:rsid w:val="00B9280E"/>
    <w:rsid w:val="00B93208"/>
    <w:rsid w:val="00B939CB"/>
    <w:rsid w:val="00B939E5"/>
    <w:rsid w:val="00B93C1D"/>
    <w:rsid w:val="00B943AD"/>
    <w:rsid w:val="00B945EB"/>
    <w:rsid w:val="00B94875"/>
    <w:rsid w:val="00B948A7"/>
    <w:rsid w:val="00B94DAB"/>
    <w:rsid w:val="00B94E15"/>
    <w:rsid w:val="00B950C5"/>
    <w:rsid w:val="00B954B4"/>
    <w:rsid w:val="00B955C7"/>
    <w:rsid w:val="00B956A7"/>
    <w:rsid w:val="00B958EE"/>
    <w:rsid w:val="00B95B10"/>
    <w:rsid w:val="00B95B20"/>
    <w:rsid w:val="00B95E03"/>
    <w:rsid w:val="00B96166"/>
    <w:rsid w:val="00B96760"/>
    <w:rsid w:val="00B9684F"/>
    <w:rsid w:val="00B96B30"/>
    <w:rsid w:val="00B96B5C"/>
    <w:rsid w:val="00B96BC0"/>
    <w:rsid w:val="00B96D67"/>
    <w:rsid w:val="00B96DA3"/>
    <w:rsid w:val="00B96EF8"/>
    <w:rsid w:val="00B9702F"/>
    <w:rsid w:val="00B9708D"/>
    <w:rsid w:val="00B970EC"/>
    <w:rsid w:val="00B97987"/>
    <w:rsid w:val="00B97A4F"/>
    <w:rsid w:val="00B97B37"/>
    <w:rsid w:val="00B97F42"/>
    <w:rsid w:val="00BA0249"/>
    <w:rsid w:val="00BA0375"/>
    <w:rsid w:val="00BA03A1"/>
    <w:rsid w:val="00BA06AA"/>
    <w:rsid w:val="00BA074C"/>
    <w:rsid w:val="00BA09BF"/>
    <w:rsid w:val="00BA0C41"/>
    <w:rsid w:val="00BA0E5C"/>
    <w:rsid w:val="00BA1383"/>
    <w:rsid w:val="00BA13C6"/>
    <w:rsid w:val="00BA1759"/>
    <w:rsid w:val="00BA18F2"/>
    <w:rsid w:val="00BA1995"/>
    <w:rsid w:val="00BA19DA"/>
    <w:rsid w:val="00BA1C38"/>
    <w:rsid w:val="00BA1D3F"/>
    <w:rsid w:val="00BA1E37"/>
    <w:rsid w:val="00BA1F90"/>
    <w:rsid w:val="00BA2602"/>
    <w:rsid w:val="00BA2A9A"/>
    <w:rsid w:val="00BA2B90"/>
    <w:rsid w:val="00BA2F56"/>
    <w:rsid w:val="00BA335A"/>
    <w:rsid w:val="00BA38CC"/>
    <w:rsid w:val="00BA39CF"/>
    <w:rsid w:val="00BA3EE7"/>
    <w:rsid w:val="00BA409E"/>
    <w:rsid w:val="00BA462C"/>
    <w:rsid w:val="00BA4814"/>
    <w:rsid w:val="00BA4A9F"/>
    <w:rsid w:val="00BA5036"/>
    <w:rsid w:val="00BA514D"/>
    <w:rsid w:val="00BA5203"/>
    <w:rsid w:val="00BA54D1"/>
    <w:rsid w:val="00BA57F2"/>
    <w:rsid w:val="00BA5933"/>
    <w:rsid w:val="00BA5A04"/>
    <w:rsid w:val="00BA5B0D"/>
    <w:rsid w:val="00BA6011"/>
    <w:rsid w:val="00BA6059"/>
    <w:rsid w:val="00BA656E"/>
    <w:rsid w:val="00BA696E"/>
    <w:rsid w:val="00BA6B00"/>
    <w:rsid w:val="00BA6B3E"/>
    <w:rsid w:val="00BA6C83"/>
    <w:rsid w:val="00BA6E89"/>
    <w:rsid w:val="00BA6F80"/>
    <w:rsid w:val="00BA6F9F"/>
    <w:rsid w:val="00BA7179"/>
    <w:rsid w:val="00BA72D7"/>
    <w:rsid w:val="00BA754C"/>
    <w:rsid w:val="00BA7685"/>
    <w:rsid w:val="00BA7728"/>
    <w:rsid w:val="00BA7811"/>
    <w:rsid w:val="00BA7818"/>
    <w:rsid w:val="00BA7AF9"/>
    <w:rsid w:val="00BA7B9F"/>
    <w:rsid w:val="00BA7BFA"/>
    <w:rsid w:val="00BA7D9A"/>
    <w:rsid w:val="00BB09C3"/>
    <w:rsid w:val="00BB0A94"/>
    <w:rsid w:val="00BB0ED7"/>
    <w:rsid w:val="00BB12EB"/>
    <w:rsid w:val="00BB1AB4"/>
    <w:rsid w:val="00BB1CD9"/>
    <w:rsid w:val="00BB1E17"/>
    <w:rsid w:val="00BB1E66"/>
    <w:rsid w:val="00BB1E83"/>
    <w:rsid w:val="00BB2732"/>
    <w:rsid w:val="00BB2A16"/>
    <w:rsid w:val="00BB3050"/>
    <w:rsid w:val="00BB3252"/>
    <w:rsid w:val="00BB35D3"/>
    <w:rsid w:val="00BB39FA"/>
    <w:rsid w:val="00BB3BB9"/>
    <w:rsid w:val="00BB3E64"/>
    <w:rsid w:val="00BB44CB"/>
    <w:rsid w:val="00BB44E8"/>
    <w:rsid w:val="00BB48CB"/>
    <w:rsid w:val="00BB4B3D"/>
    <w:rsid w:val="00BB4B6E"/>
    <w:rsid w:val="00BB4FF2"/>
    <w:rsid w:val="00BB5135"/>
    <w:rsid w:val="00BB5370"/>
    <w:rsid w:val="00BB56E2"/>
    <w:rsid w:val="00BB58C5"/>
    <w:rsid w:val="00BB5AF7"/>
    <w:rsid w:val="00BB5C6A"/>
    <w:rsid w:val="00BB617F"/>
    <w:rsid w:val="00BB627C"/>
    <w:rsid w:val="00BB6396"/>
    <w:rsid w:val="00BB684B"/>
    <w:rsid w:val="00BB6951"/>
    <w:rsid w:val="00BB716F"/>
    <w:rsid w:val="00BB7393"/>
    <w:rsid w:val="00BB771B"/>
    <w:rsid w:val="00BB77A5"/>
    <w:rsid w:val="00BB7CA2"/>
    <w:rsid w:val="00BC0129"/>
    <w:rsid w:val="00BC057D"/>
    <w:rsid w:val="00BC0584"/>
    <w:rsid w:val="00BC103C"/>
    <w:rsid w:val="00BC1710"/>
    <w:rsid w:val="00BC17F8"/>
    <w:rsid w:val="00BC1B42"/>
    <w:rsid w:val="00BC1D55"/>
    <w:rsid w:val="00BC1EB1"/>
    <w:rsid w:val="00BC2195"/>
    <w:rsid w:val="00BC2660"/>
    <w:rsid w:val="00BC2740"/>
    <w:rsid w:val="00BC2796"/>
    <w:rsid w:val="00BC2918"/>
    <w:rsid w:val="00BC2A87"/>
    <w:rsid w:val="00BC30B9"/>
    <w:rsid w:val="00BC3163"/>
    <w:rsid w:val="00BC33A9"/>
    <w:rsid w:val="00BC36AD"/>
    <w:rsid w:val="00BC3898"/>
    <w:rsid w:val="00BC3C51"/>
    <w:rsid w:val="00BC3D8E"/>
    <w:rsid w:val="00BC3F6A"/>
    <w:rsid w:val="00BC4110"/>
    <w:rsid w:val="00BC425A"/>
    <w:rsid w:val="00BC42C5"/>
    <w:rsid w:val="00BC474A"/>
    <w:rsid w:val="00BC4857"/>
    <w:rsid w:val="00BC4887"/>
    <w:rsid w:val="00BC4BE1"/>
    <w:rsid w:val="00BC4C84"/>
    <w:rsid w:val="00BC4D45"/>
    <w:rsid w:val="00BC501F"/>
    <w:rsid w:val="00BC5443"/>
    <w:rsid w:val="00BC5BD3"/>
    <w:rsid w:val="00BC600F"/>
    <w:rsid w:val="00BC64AD"/>
    <w:rsid w:val="00BC66C5"/>
    <w:rsid w:val="00BC6809"/>
    <w:rsid w:val="00BC680F"/>
    <w:rsid w:val="00BC686F"/>
    <w:rsid w:val="00BC69AD"/>
    <w:rsid w:val="00BC6B78"/>
    <w:rsid w:val="00BC73AC"/>
    <w:rsid w:val="00BC740F"/>
    <w:rsid w:val="00BC7498"/>
    <w:rsid w:val="00BC753B"/>
    <w:rsid w:val="00BC75C2"/>
    <w:rsid w:val="00BC76B1"/>
    <w:rsid w:val="00BC7957"/>
    <w:rsid w:val="00BC7AF4"/>
    <w:rsid w:val="00BC7ED0"/>
    <w:rsid w:val="00BD027B"/>
    <w:rsid w:val="00BD0EDB"/>
    <w:rsid w:val="00BD1587"/>
    <w:rsid w:val="00BD1692"/>
    <w:rsid w:val="00BD1A4E"/>
    <w:rsid w:val="00BD1D1E"/>
    <w:rsid w:val="00BD1FD8"/>
    <w:rsid w:val="00BD208C"/>
    <w:rsid w:val="00BD21DF"/>
    <w:rsid w:val="00BD2289"/>
    <w:rsid w:val="00BD232D"/>
    <w:rsid w:val="00BD31DE"/>
    <w:rsid w:val="00BD33E1"/>
    <w:rsid w:val="00BD3476"/>
    <w:rsid w:val="00BD36D4"/>
    <w:rsid w:val="00BD3A26"/>
    <w:rsid w:val="00BD3A72"/>
    <w:rsid w:val="00BD3B59"/>
    <w:rsid w:val="00BD45E1"/>
    <w:rsid w:val="00BD49D7"/>
    <w:rsid w:val="00BD4B2F"/>
    <w:rsid w:val="00BD4B45"/>
    <w:rsid w:val="00BD4BDC"/>
    <w:rsid w:val="00BD4E44"/>
    <w:rsid w:val="00BD5146"/>
    <w:rsid w:val="00BD5549"/>
    <w:rsid w:val="00BD5759"/>
    <w:rsid w:val="00BD5C81"/>
    <w:rsid w:val="00BD5FA2"/>
    <w:rsid w:val="00BD65DC"/>
    <w:rsid w:val="00BD6EB1"/>
    <w:rsid w:val="00BD6F0E"/>
    <w:rsid w:val="00BD729E"/>
    <w:rsid w:val="00BD7376"/>
    <w:rsid w:val="00BD75AB"/>
    <w:rsid w:val="00BD75F7"/>
    <w:rsid w:val="00BD79B2"/>
    <w:rsid w:val="00BD7F4B"/>
    <w:rsid w:val="00BE0128"/>
    <w:rsid w:val="00BE0AA2"/>
    <w:rsid w:val="00BE0C27"/>
    <w:rsid w:val="00BE0D5C"/>
    <w:rsid w:val="00BE0FF1"/>
    <w:rsid w:val="00BE10D1"/>
    <w:rsid w:val="00BE1B94"/>
    <w:rsid w:val="00BE1CC5"/>
    <w:rsid w:val="00BE1D89"/>
    <w:rsid w:val="00BE1F1A"/>
    <w:rsid w:val="00BE2007"/>
    <w:rsid w:val="00BE2084"/>
    <w:rsid w:val="00BE227F"/>
    <w:rsid w:val="00BE23BD"/>
    <w:rsid w:val="00BE252F"/>
    <w:rsid w:val="00BE25A5"/>
    <w:rsid w:val="00BE2BD6"/>
    <w:rsid w:val="00BE2EC6"/>
    <w:rsid w:val="00BE2EC9"/>
    <w:rsid w:val="00BE2FB0"/>
    <w:rsid w:val="00BE3495"/>
    <w:rsid w:val="00BE34DA"/>
    <w:rsid w:val="00BE3AAB"/>
    <w:rsid w:val="00BE3E98"/>
    <w:rsid w:val="00BE410D"/>
    <w:rsid w:val="00BE45E3"/>
    <w:rsid w:val="00BE46DF"/>
    <w:rsid w:val="00BE4703"/>
    <w:rsid w:val="00BE482E"/>
    <w:rsid w:val="00BE4AE9"/>
    <w:rsid w:val="00BE4B63"/>
    <w:rsid w:val="00BE4C0D"/>
    <w:rsid w:val="00BE5004"/>
    <w:rsid w:val="00BE5358"/>
    <w:rsid w:val="00BE56A1"/>
    <w:rsid w:val="00BE5B7A"/>
    <w:rsid w:val="00BE5D49"/>
    <w:rsid w:val="00BE610B"/>
    <w:rsid w:val="00BE616A"/>
    <w:rsid w:val="00BE63D0"/>
    <w:rsid w:val="00BE6DDE"/>
    <w:rsid w:val="00BE6E20"/>
    <w:rsid w:val="00BE71E2"/>
    <w:rsid w:val="00BE720A"/>
    <w:rsid w:val="00BE7383"/>
    <w:rsid w:val="00BE7565"/>
    <w:rsid w:val="00BE758B"/>
    <w:rsid w:val="00BE7651"/>
    <w:rsid w:val="00BE76C5"/>
    <w:rsid w:val="00BE7955"/>
    <w:rsid w:val="00BF0071"/>
    <w:rsid w:val="00BF00F2"/>
    <w:rsid w:val="00BF0C32"/>
    <w:rsid w:val="00BF10CE"/>
    <w:rsid w:val="00BF1162"/>
    <w:rsid w:val="00BF14AA"/>
    <w:rsid w:val="00BF1564"/>
    <w:rsid w:val="00BF15C4"/>
    <w:rsid w:val="00BF1C6A"/>
    <w:rsid w:val="00BF1F14"/>
    <w:rsid w:val="00BF1FFB"/>
    <w:rsid w:val="00BF2060"/>
    <w:rsid w:val="00BF23D9"/>
    <w:rsid w:val="00BF2793"/>
    <w:rsid w:val="00BF282E"/>
    <w:rsid w:val="00BF302D"/>
    <w:rsid w:val="00BF320B"/>
    <w:rsid w:val="00BF33FE"/>
    <w:rsid w:val="00BF3431"/>
    <w:rsid w:val="00BF3BA3"/>
    <w:rsid w:val="00BF3EEF"/>
    <w:rsid w:val="00BF42E4"/>
    <w:rsid w:val="00BF4626"/>
    <w:rsid w:val="00BF4BAF"/>
    <w:rsid w:val="00BF512D"/>
    <w:rsid w:val="00BF5202"/>
    <w:rsid w:val="00BF52B3"/>
    <w:rsid w:val="00BF5496"/>
    <w:rsid w:val="00BF556A"/>
    <w:rsid w:val="00BF629D"/>
    <w:rsid w:val="00BF62ED"/>
    <w:rsid w:val="00BF677A"/>
    <w:rsid w:val="00BF6782"/>
    <w:rsid w:val="00BF6BC0"/>
    <w:rsid w:val="00BF6C89"/>
    <w:rsid w:val="00BF6CFD"/>
    <w:rsid w:val="00BF6DA8"/>
    <w:rsid w:val="00BF6EF7"/>
    <w:rsid w:val="00BF7114"/>
    <w:rsid w:val="00BF72D4"/>
    <w:rsid w:val="00BF7687"/>
    <w:rsid w:val="00BF7743"/>
    <w:rsid w:val="00BF7988"/>
    <w:rsid w:val="00BF7A08"/>
    <w:rsid w:val="00BF7CDF"/>
    <w:rsid w:val="00BF7EFD"/>
    <w:rsid w:val="00C002EB"/>
    <w:rsid w:val="00C00575"/>
    <w:rsid w:val="00C008AA"/>
    <w:rsid w:val="00C00E60"/>
    <w:rsid w:val="00C010B4"/>
    <w:rsid w:val="00C010CE"/>
    <w:rsid w:val="00C01459"/>
    <w:rsid w:val="00C01538"/>
    <w:rsid w:val="00C01721"/>
    <w:rsid w:val="00C01744"/>
    <w:rsid w:val="00C01966"/>
    <w:rsid w:val="00C019F8"/>
    <w:rsid w:val="00C01CBF"/>
    <w:rsid w:val="00C01F5C"/>
    <w:rsid w:val="00C0202C"/>
    <w:rsid w:val="00C0251B"/>
    <w:rsid w:val="00C025B1"/>
    <w:rsid w:val="00C03246"/>
    <w:rsid w:val="00C03C0E"/>
    <w:rsid w:val="00C04659"/>
    <w:rsid w:val="00C0473D"/>
    <w:rsid w:val="00C04E40"/>
    <w:rsid w:val="00C05057"/>
    <w:rsid w:val="00C050BC"/>
    <w:rsid w:val="00C05402"/>
    <w:rsid w:val="00C054AB"/>
    <w:rsid w:val="00C0577F"/>
    <w:rsid w:val="00C059E5"/>
    <w:rsid w:val="00C05A0C"/>
    <w:rsid w:val="00C05A41"/>
    <w:rsid w:val="00C05B7F"/>
    <w:rsid w:val="00C05B87"/>
    <w:rsid w:val="00C05BF0"/>
    <w:rsid w:val="00C0610E"/>
    <w:rsid w:val="00C06211"/>
    <w:rsid w:val="00C0626A"/>
    <w:rsid w:val="00C0638C"/>
    <w:rsid w:val="00C06505"/>
    <w:rsid w:val="00C0665A"/>
    <w:rsid w:val="00C06E8F"/>
    <w:rsid w:val="00C07099"/>
    <w:rsid w:val="00C07218"/>
    <w:rsid w:val="00C07942"/>
    <w:rsid w:val="00C07A3D"/>
    <w:rsid w:val="00C07C3C"/>
    <w:rsid w:val="00C1048C"/>
    <w:rsid w:val="00C10522"/>
    <w:rsid w:val="00C1081D"/>
    <w:rsid w:val="00C11367"/>
    <w:rsid w:val="00C1138C"/>
    <w:rsid w:val="00C1141F"/>
    <w:rsid w:val="00C114DE"/>
    <w:rsid w:val="00C11662"/>
    <w:rsid w:val="00C1190D"/>
    <w:rsid w:val="00C11CCF"/>
    <w:rsid w:val="00C11E81"/>
    <w:rsid w:val="00C12162"/>
    <w:rsid w:val="00C12200"/>
    <w:rsid w:val="00C12428"/>
    <w:rsid w:val="00C1259B"/>
    <w:rsid w:val="00C12F90"/>
    <w:rsid w:val="00C130BB"/>
    <w:rsid w:val="00C13137"/>
    <w:rsid w:val="00C13181"/>
    <w:rsid w:val="00C134FF"/>
    <w:rsid w:val="00C13CD9"/>
    <w:rsid w:val="00C14259"/>
    <w:rsid w:val="00C14269"/>
    <w:rsid w:val="00C14575"/>
    <w:rsid w:val="00C150CF"/>
    <w:rsid w:val="00C15347"/>
    <w:rsid w:val="00C154CB"/>
    <w:rsid w:val="00C15683"/>
    <w:rsid w:val="00C1593B"/>
    <w:rsid w:val="00C159EB"/>
    <w:rsid w:val="00C15B24"/>
    <w:rsid w:val="00C15C0F"/>
    <w:rsid w:val="00C162A0"/>
    <w:rsid w:val="00C162BF"/>
    <w:rsid w:val="00C16391"/>
    <w:rsid w:val="00C164F9"/>
    <w:rsid w:val="00C16CFF"/>
    <w:rsid w:val="00C17575"/>
    <w:rsid w:val="00C17BF6"/>
    <w:rsid w:val="00C2030E"/>
    <w:rsid w:val="00C20356"/>
    <w:rsid w:val="00C2067B"/>
    <w:rsid w:val="00C20B10"/>
    <w:rsid w:val="00C20B79"/>
    <w:rsid w:val="00C20C1C"/>
    <w:rsid w:val="00C20C57"/>
    <w:rsid w:val="00C20DDE"/>
    <w:rsid w:val="00C2170A"/>
    <w:rsid w:val="00C21752"/>
    <w:rsid w:val="00C218B9"/>
    <w:rsid w:val="00C21C24"/>
    <w:rsid w:val="00C21F52"/>
    <w:rsid w:val="00C2204A"/>
    <w:rsid w:val="00C222D3"/>
    <w:rsid w:val="00C2297B"/>
    <w:rsid w:val="00C2299F"/>
    <w:rsid w:val="00C22A13"/>
    <w:rsid w:val="00C22BED"/>
    <w:rsid w:val="00C22FEB"/>
    <w:rsid w:val="00C23932"/>
    <w:rsid w:val="00C239D6"/>
    <w:rsid w:val="00C23A8F"/>
    <w:rsid w:val="00C23E11"/>
    <w:rsid w:val="00C242D7"/>
    <w:rsid w:val="00C24F79"/>
    <w:rsid w:val="00C25554"/>
    <w:rsid w:val="00C2565F"/>
    <w:rsid w:val="00C25855"/>
    <w:rsid w:val="00C258EB"/>
    <w:rsid w:val="00C25DEF"/>
    <w:rsid w:val="00C25EA6"/>
    <w:rsid w:val="00C2637F"/>
    <w:rsid w:val="00C264D0"/>
    <w:rsid w:val="00C268C5"/>
    <w:rsid w:val="00C269BE"/>
    <w:rsid w:val="00C26A87"/>
    <w:rsid w:val="00C26AAA"/>
    <w:rsid w:val="00C26B93"/>
    <w:rsid w:val="00C26BF2"/>
    <w:rsid w:val="00C270D2"/>
    <w:rsid w:val="00C270F5"/>
    <w:rsid w:val="00C273F5"/>
    <w:rsid w:val="00C27D8B"/>
    <w:rsid w:val="00C301C8"/>
    <w:rsid w:val="00C30213"/>
    <w:rsid w:val="00C30583"/>
    <w:rsid w:val="00C30780"/>
    <w:rsid w:val="00C3083A"/>
    <w:rsid w:val="00C308CB"/>
    <w:rsid w:val="00C30C6C"/>
    <w:rsid w:val="00C30CA4"/>
    <w:rsid w:val="00C3103D"/>
    <w:rsid w:val="00C31576"/>
    <w:rsid w:val="00C31658"/>
    <w:rsid w:val="00C316F2"/>
    <w:rsid w:val="00C31FB8"/>
    <w:rsid w:val="00C31FD1"/>
    <w:rsid w:val="00C3244B"/>
    <w:rsid w:val="00C3248F"/>
    <w:rsid w:val="00C32638"/>
    <w:rsid w:val="00C329C3"/>
    <w:rsid w:val="00C32CAF"/>
    <w:rsid w:val="00C32D52"/>
    <w:rsid w:val="00C32E3B"/>
    <w:rsid w:val="00C330B4"/>
    <w:rsid w:val="00C332BC"/>
    <w:rsid w:val="00C333B8"/>
    <w:rsid w:val="00C33436"/>
    <w:rsid w:val="00C33447"/>
    <w:rsid w:val="00C33466"/>
    <w:rsid w:val="00C33DD9"/>
    <w:rsid w:val="00C33E89"/>
    <w:rsid w:val="00C3406E"/>
    <w:rsid w:val="00C340A8"/>
    <w:rsid w:val="00C342FC"/>
    <w:rsid w:val="00C34693"/>
    <w:rsid w:val="00C3473B"/>
    <w:rsid w:val="00C34838"/>
    <w:rsid w:val="00C34991"/>
    <w:rsid w:val="00C34A65"/>
    <w:rsid w:val="00C34DBB"/>
    <w:rsid w:val="00C34EC8"/>
    <w:rsid w:val="00C35306"/>
    <w:rsid w:val="00C35427"/>
    <w:rsid w:val="00C356CF"/>
    <w:rsid w:val="00C35D7C"/>
    <w:rsid w:val="00C35F2A"/>
    <w:rsid w:val="00C35F87"/>
    <w:rsid w:val="00C360D6"/>
    <w:rsid w:val="00C36524"/>
    <w:rsid w:val="00C367A2"/>
    <w:rsid w:val="00C369F2"/>
    <w:rsid w:val="00C36BAE"/>
    <w:rsid w:val="00C36FE6"/>
    <w:rsid w:val="00C37376"/>
    <w:rsid w:val="00C37423"/>
    <w:rsid w:val="00C375C2"/>
    <w:rsid w:val="00C40370"/>
    <w:rsid w:val="00C407A2"/>
    <w:rsid w:val="00C40A1A"/>
    <w:rsid w:val="00C40B26"/>
    <w:rsid w:val="00C40C46"/>
    <w:rsid w:val="00C40D6B"/>
    <w:rsid w:val="00C40F1A"/>
    <w:rsid w:val="00C414C6"/>
    <w:rsid w:val="00C418DF"/>
    <w:rsid w:val="00C41B17"/>
    <w:rsid w:val="00C41C2F"/>
    <w:rsid w:val="00C420D6"/>
    <w:rsid w:val="00C4213A"/>
    <w:rsid w:val="00C423DB"/>
    <w:rsid w:val="00C423F9"/>
    <w:rsid w:val="00C42479"/>
    <w:rsid w:val="00C42493"/>
    <w:rsid w:val="00C42788"/>
    <w:rsid w:val="00C4293B"/>
    <w:rsid w:val="00C42FAC"/>
    <w:rsid w:val="00C4304C"/>
    <w:rsid w:val="00C430F8"/>
    <w:rsid w:val="00C433FD"/>
    <w:rsid w:val="00C435CD"/>
    <w:rsid w:val="00C43C7B"/>
    <w:rsid w:val="00C43D01"/>
    <w:rsid w:val="00C43F56"/>
    <w:rsid w:val="00C43FB2"/>
    <w:rsid w:val="00C44060"/>
    <w:rsid w:val="00C44190"/>
    <w:rsid w:val="00C445CB"/>
    <w:rsid w:val="00C4477E"/>
    <w:rsid w:val="00C44967"/>
    <w:rsid w:val="00C44B44"/>
    <w:rsid w:val="00C458C8"/>
    <w:rsid w:val="00C45ADC"/>
    <w:rsid w:val="00C45B04"/>
    <w:rsid w:val="00C45C7B"/>
    <w:rsid w:val="00C45F06"/>
    <w:rsid w:val="00C46613"/>
    <w:rsid w:val="00C46701"/>
    <w:rsid w:val="00C468DD"/>
    <w:rsid w:val="00C46FB1"/>
    <w:rsid w:val="00C471A4"/>
    <w:rsid w:val="00C4753C"/>
    <w:rsid w:val="00C47EA5"/>
    <w:rsid w:val="00C47ED4"/>
    <w:rsid w:val="00C50413"/>
    <w:rsid w:val="00C50471"/>
    <w:rsid w:val="00C5073E"/>
    <w:rsid w:val="00C507F2"/>
    <w:rsid w:val="00C509F9"/>
    <w:rsid w:val="00C50B0E"/>
    <w:rsid w:val="00C50B2D"/>
    <w:rsid w:val="00C50ED3"/>
    <w:rsid w:val="00C50F17"/>
    <w:rsid w:val="00C51153"/>
    <w:rsid w:val="00C513B3"/>
    <w:rsid w:val="00C51944"/>
    <w:rsid w:val="00C51D6A"/>
    <w:rsid w:val="00C51F94"/>
    <w:rsid w:val="00C5201C"/>
    <w:rsid w:val="00C52344"/>
    <w:rsid w:val="00C52AF2"/>
    <w:rsid w:val="00C52C22"/>
    <w:rsid w:val="00C52F7A"/>
    <w:rsid w:val="00C52FCC"/>
    <w:rsid w:val="00C53497"/>
    <w:rsid w:val="00C53897"/>
    <w:rsid w:val="00C539E0"/>
    <w:rsid w:val="00C53AB3"/>
    <w:rsid w:val="00C53C58"/>
    <w:rsid w:val="00C53F06"/>
    <w:rsid w:val="00C53F74"/>
    <w:rsid w:val="00C543CD"/>
    <w:rsid w:val="00C544B5"/>
    <w:rsid w:val="00C546E2"/>
    <w:rsid w:val="00C54894"/>
    <w:rsid w:val="00C54B6B"/>
    <w:rsid w:val="00C54B98"/>
    <w:rsid w:val="00C54BEE"/>
    <w:rsid w:val="00C54DC6"/>
    <w:rsid w:val="00C5582E"/>
    <w:rsid w:val="00C55E5E"/>
    <w:rsid w:val="00C56727"/>
    <w:rsid w:val="00C56914"/>
    <w:rsid w:val="00C56BCC"/>
    <w:rsid w:val="00C56D3A"/>
    <w:rsid w:val="00C56E86"/>
    <w:rsid w:val="00C573BA"/>
    <w:rsid w:val="00C57669"/>
    <w:rsid w:val="00C57799"/>
    <w:rsid w:val="00C57F35"/>
    <w:rsid w:val="00C60152"/>
    <w:rsid w:val="00C605A2"/>
    <w:rsid w:val="00C60F36"/>
    <w:rsid w:val="00C60F8B"/>
    <w:rsid w:val="00C61614"/>
    <w:rsid w:val="00C617C2"/>
    <w:rsid w:val="00C618BF"/>
    <w:rsid w:val="00C61969"/>
    <w:rsid w:val="00C619C1"/>
    <w:rsid w:val="00C61A0E"/>
    <w:rsid w:val="00C61A34"/>
    <w:rsid w:val="00C62059"/>
    <w:rsid w:val="00C62284"/>
    <w:rsid w:val="00C62397"/>
    <w:rsid w:val="00C623B9"/>
    <w:rsid w:val="00C624AF"/>
    <w:rsid w:val="00C6274A"/>
    <w:rsid w:val="00C627D1"/>
    <w:rsid w:val="00C6288E"/>
    <w:rsid w:val="00C62C79"/>
    <w:rsid w:val="00C63485"/>
    <w:rsid w:val="00C634D3"/>
    <w:rsid w:val="00C63680"/>
    <w:rsid w:val="00C63704"/>
    <w:rsid w:val="00C63815"/>
    <w:rsid w:val="00C63C87"/>
    <w:rsid w:val="00C6451A"/>
    <w:rsid w:val="00C6491E"/>
    <w:rsid w:val="00C65386"/>
    <w:rsid w:val="00C656BA"/>
    <w:rsid w:val="00C657F2"/>
    <w:rsid w:val="00C65918"/>
    <w:rsid w:val="00C65B07"/>
    <w:rsid w:val="00C65D37"/>
    <w:rsid w:val="00C65DDD"/>
    <w:rsid w:val="00C662D0"/>
    <w:rsid w:val="00C6654B"/>
    <w:rsid w:val="00C66AB8"/>
    <w:rsid w:val="00C66B8E"/>
    <w:rsid w:val="00C66BD6"/>
    <w:rsid w:val="00C66F7F"/>
    <w:rsid w:val="00C670B8"/>
    <w:rsid w:val="00C67243"/>
    <w:rsid w:val="00C672B8"/>
    <w:rsid w:val="00C673DF"/>
    <w:rsid w:val="00C6746C"/>
    <w:rsid w:val="00C674DB"/>
    <w:rsid w:val="00C674E2"/>
    <w:rsid w:val="00C67885"/>
    <w:rsid w:val="00C6794A"/>
    <w:rsid w:val="00C6AA0E"/>
    <w:rsid w:val="00C707E6"/>
    <w:rsid w:val="00C707FE"/>
    <w:rsid w:val="00C70BE6"/>
    <w:rsid w:val="00C70FEE"/>
    <w:rsid w:val="00C714D5"/>
    <w:rsid w:val="00C71CCF"/>
    <w:rsid w:val="00C71D00"/>
    <w:rsid w:val="00C71ECF"/>
    <w:rsid w:val="00C72126"/>
    <w:rsid w:val="00C7234F"/>
    <w:rsid w:val="00C7247C"/>
    <w:rsid w:val="00C72AD2"/>
    <w:rsid w:val="00C72AE7"/>
    <w:rsid w:val="00C72B28"/>
    <w:rsid w:val="00C72CCA"/>
    <w:rsid w:val="00C72E1C"/>
    <w:rsid w:val="00C72EC8"/>
    <w:rsid w:val="00C734B8"/>
    <w:rsid w:val="00C739BB"/>
    <w:rsid w:val="00C742C1"/>
    <w:rsid w:val="00C749A1"/>
    <w:rsid w:val="00C75102"/>
    <w:rsid w:val="00C7520A"/>
    <w:rsid w:val="00C75342"/>
    <w:rsid w:val="00C75440"/>
    <w:rsid w:val="00C7562B"/>
    <w:rsid w:val="00C758F4"/>
    <w:rsid w:val="00C75905"/>
    <w:rsid w:val="00C75947"/>
    <w:rsid w:val="00C75C64"/>
    <w:rsid w:val="00C75C76"/>
    <w:rsid w:val="00C75CCF"/>
    <w:rsid w:val="00C75F56"/>
    <w:rsid w:val="00C761F0"/>
    <w:rsid w:val="00C76379"/>
    <w:rsid w:val="00C7658D"/>
    <w:rsid w:val="00C769D4"/>
    <w:rsid w:val="00C76D71"/>
    <w:rsid w:val="00C76F6B"/>
    <w:rsid w:val="00C77159"/>
    <w:rsid w:val="00C775CF"/>
    <w:rsid w:val="00C7778F"/>
    <w:rsid w:val="00C779FD"/>
    <w:rsid w:val="00C77B2F"/>
    <w:rsid w:val="00C77D10"/>
    <w:rsid w:val="00C77FD2"/>
    <w:rsid w:val="00C805C7"/>
    <w:rsid w:val="00C80961"/>
    <w:rsid w:val="00C80D98"/>
    <w:rsid w:val="00C80FD8"/>
    <w:rsid w:val="00C81344"/>
    <w:rsid w:val="00C813C9"/>
    <w:rsid w:val="00C815BB"/>
    <w:rsid w:val="00C81A1C"/>
    <w:rsid w:val="00C81F39"/>
    <w:rsid w:val="00C823E2"/>
    <w:rsid w:val="00C82568"/>
    <w:rsid w:val="00C826C5"/>
    <w:rsid w:val="00C827D2"/>
    <w:rsid w:val="00C829A6"/>
    <w:rsid w:val="00C82A83"/>
    <w:rsid w:val="00C82CA9"/>
    <w:rsid w:val="00C82FE3"/>
    <w:rsid w:val="00C8304D"/>
    <w:rsid w:val="00C83373"/>
    <w:rsid w:val="00C833B4"/>
    <w:rsid w:val="00C834A4"/>
    <w:rsid w:val="00C836AB"/>
    <w:rsid w:val="00C836EF"/>
    <w:rsid w:val="00C83742"/>
    <w:rsid w:val="00C839F7"/>
    <w:rsid w:val="00C83A30"/>
    <w:rsid w:val="00C83B2A"/>
    <w:rsid w:val="00C83DB0"/>
    <w:rsid w:val="00C83EF0"/>
    <w:rsid w:val="00C83FB1"/>
    <w:rsid w:val="00C844DE"/>
    <w:rsid w:val="00C8492D"/>
    <w:rsid w:val="00C8495E"/>
    <w:rsid w:val="00C84CBC"/>
    <w:rsid w:val="00C85038"/>
    <w:rsid w:val="00C851CB"/>
    <w:rsid w:val="00C85486"/>
    <w:rsid w:val="00C854AD"/>
    <w:rsid w:val="00C8558A"/>
    <w:rsid w:val="00C85752"/>
    <w:rsid w:val="00C857C2"/>
    <w:rsid w:val="00C85925"/>
    <w:rsid w:val="00C85BB7"/>
    <w:rsid w:val="00C85D72"/>
    <w:rsid w:val="00C85D8E"/>
    <w:rsid w:val="00C85DBA"/>
    <w:rsid w:val="00C860BB"/>
    <w:rsid w:val="00C86754"/>
    <w:rsid w:val="00C86BA2"/>
    <w:rsid w:val="00C86C02"/>
    <w:rsid w:val="00C86C1B"/>
    <w:rsid w:val="00C86E2C"/>
    <w:rsid w:val="00C870B4"/>
    <w:rsid w:val="00C87837"/>
    <w:rsid w:val="00C879D8"/>
    <w:rsid w:val="00C87BF4"/>
    <w:rsid w:val="00C87C94"/>
    <w:rsid w:val="00C87CD6"/>
    <w:rsid w:val="00C87CE2"/>
    <w:rsid w:val="00C87DC1"/>
    <w:rsid w:val="00C87EE5"/>
    <w:rsid w:val="00C87F10"/>
    <w:rsid w:val="00C900AD"/>
    <w:rsid w:val="00C90145"/>
    <w:rsid w:val="00C908CB"/>
    <w:rsid w:val="00C908E1"/>
    <w:rsid w:val="00C9094D"/>
    <w:rsid w:val="00C91079"/>
    <w:rsid w:val="00C9135D"/>
    <w:rsid w:val="00C91A5C"/>
    <w:rsid w:val="00C91BE5"/>
    <w:rsid w:val="00C91DC3"/>
    <w:rsid w:val="00C91F2F"/>
    <w:rsid w:val="00C92067"/>
    <w:rsid w:val="00C92244"/>
    <w:rsid w:val="00C92453"/>
    <w:rsid w:val="00C926E7"/>
    <w:rsid w:val="00C9279C"/>
    <w:rsid w:val="00C92A22"/>
    <w:rsid w:val="00C92A7B"/>
    <w:rsid w:val="00C92B10"/>
    <w:rsid w:val="00C92BBD"/>
    <w:rsid w:val="00C92DBD"/>
    <w:rsid w:val="00C93074"/>
    <w:rsid w:val="00C930D7"/>
    <w:rsid w:val="00C930F4"/>
    <w:rsid w:val="00C9310D"/>
    <w:rsid w:val="00C93545"/>
    <w:rsid w:val="00C93BAB"/>
    <w:rsid w:val="00C93E5C"/>
    <w:rsid w:val="00C940FA"/>
    <w:rsid w:val="00C94839"/>
    <w:rsid w:val="00C948CB"/>
    <w:rsid w:val="00C94952"/>
    <w:rsid w:val="00C94B02"/>
    <w:rsid w:val="00C94CE1"/>
    <w:rsid w:val="00C94CF6"/>
    <w:rsid w:val="00C94FAC"/>
    <w:rsid w:val="00C950EE"/>
    <w:rsid w:val="00C953D3"/>
    <w:rsid w:val="00C95475"/>
    <w:rsid w:val="00C9571F"/>
    <w:rsid w:val="00C9596C"/>
    <w:rsid w:val="00C959FD"/>
    <w:rsid w:val="00C959FE"/>
    <w:rsid w:val="00C95D9A"/>
    <w:rsid w:val="00C95EB6"/>
    <w:rsid w:val="00C95F64"/>
    <w:rsid w:val="00C9626D"/>
    <w:rsid w:val="00C96359"/>
    <w:rsid w:val="00C96396"/>
    <w:rsid w:val="00C96716"/>
    <w:rsid w:val="00C96950"/>
    <w:rsid w:val="00C96A38"/>
    <w:rsid w:val="00C96A7E"/>
    <w:rsid w:val="00C96BCF"/>
    <w:rsid w:val="00C96C1C"/>
    <w:rsid w:val="00C96F20"/>
    <w:rsid w:val="00C972E7"/>
    <w:rsid w:val="00C9739A"/>
    <w:rsid w:val="00C973FF"/>
    <w:rsid w:val="00C97782"/>
    <w:rsid w:val="00C97785"/>
    <w:rsid w:val="00C97B7D"/>
    <w:rsid w:val="00C97C5E"/>
    <w:rsid w:val="00C97E40"/>
    <w:rsid w:val="00CA0018"/>
    <w:rsid w:val="00CA038B"/>
    <w:rsid w:val="00CA05E2"/>
    <w:rsid w:val="00CA0777"/>
    <w:rsid w:val="00CA0E3E"/>
    <w:rsid w:val="00CA1502"/>
    <w:rsid w:val="00CA163B"/>
    <w:rsid w:val="00CA1869"/>
    <w:rsid w:val="00CA1AAB"/>
    <w:rsid w:val="00CA2079"/>
    <w:rsid w:val="00CA21A5"/>
    <w:rsid w:val="00CA2476"/>
    <w:rsid w:val="00CA27F4"/>
    <w:rsid w:val="00CA2839"/>
    <w:rsid w:val="00CA2A21"/>
    <w:rsid w:val="00CA2C9A"/>
    <w:rsid w:val="00CA2CCF"/>
    <w:rsid w:val="00CA2E2A"/>
    <w:rsid w:val="00CA314F"/>
    <w:rsid w:val="00CA32A2"/>
    <w:rsid w:val="00CA33AF"/>
    <w:rsid w:val="00CA3A15"/>
    <w:rsid w:val="00CA3D27"/>
    <w:rsid w:val="00CA3EB9"/>
    <w:rsid w:val="00CA41FF"/>
    <w:rsid w:val="00CA433D"/>
    <w:rsid w:val="00CA43C1"/>
    <w:rsid w:val="00CA48DC"/>
    <w:rsid w:val="00CA4963"/>
    <w:rsid w:val="00CA4BC9"/>
    <w:rsid w:val="00CA4C35"/>
    <w:rsid w:val="00CA4CD5"/>
    <w:rsid w:val="00CA4D86"/>
    <w:rsid w:val="00CA5114"/>
    <w:rsid w:val="00CA5413"/>
    <w:rsid w:val="00CA584C"/>
    <w:rsid w:val="00CA5993"/>
    <w:rsid w:val="00CA5AE1"/>
    <w:rsid w:val="00CA5C58"/>
    <w:rsid w:val="00CA5D9F"/>
    <w:rsid w:val="00CA5E6A"/>
    <w:rsid w:val="00CA5E71"/>
    <w:rsid w:val="00CA6222"/>
    <w:rsid w:val="00CA622B"/>
    <w:rsid w:val="00CA6371"/>
    <w:rsid w:val="00CA64A2"/>
    <w:rsid w:val="00CA64E6"/>
    <w:rsid w:val="00CA65BD"/>
    <w:rsid w:val="00CA66C0"/>
    <w:rsid w:val="00CA6740"/>
    <w:rsid w:val="00CA6AFD"/>
    <w:rsid w:val="00CA6B25"/>
    <w:rsid w:val="00CA7258"/>
    <w:rsid w:val="00CA7650"/>
    <w:rsid w:val="00CA77C9"/>
    <w:rsid w:val="00CA78B1"/>
    <w:rsid w:val="00CA7B7C"/>
    <w:rsid w:val="00CA7C02"/>
    <w:rsid w:val="00CA7CF9"/>
    <w:rsid w:val="00CB084E"/>
    <w:rsid w:val="00CB09DF"/>
    <w:rsid w:val="00CB115C"/>
    <w:rsid w:val="00CB12E9"/>
    <w:rsid w:val="00CB25C5"/>
    <w:rsid w:val="00CB264B"/>
    <w:rsid w:val="00CB2738"/>
    <w:rsid w:val="00CB2775"/>
    <w:rsid w:val="00CB2C47"/>
    <w:rsid w:val="00CB2F25"/>
    <w:rsid w:val="00CB3046"/>
    <w:rsid w:val="00CB3313"/>
    <w:rsid w:val="00CB34D1"/>
    <w:rsid w:val="00CB35A4"/>
    <w:rsid w:val="00CB367C"/>
    <w:rsid w:val="00CB3D13"/>
    <w:rsid w:val="00CB3D54"/>
    <w:rsid w:val="00CB3F3C"/>
    <w:rsid w:val="00CB3F4A"/>
    <w:rsid w:val="00CB41A9"/>
    <w:rsid w:val="00CB4217"/>
    <w:rsid w:val="00CB4434"/>
    <w:rsid w:val="00CB4509"/>
    <w:rsid w:val="00CB46E4"/>
    <w:rsid w:val="00CB474C"/>
    <w:rsid w:val="00CB5479"/>
    <w:rsid w:val="00CB55F4"/>
    <w:rsid w:val="00CB5711"/>
    <w:rsid w:val="00CB57BB"/>
    <w:rsid w:val="00CB57CE"/>
    <w:rsid w:val="00CB5B0F"/>
    <w:rsid w:val="00CB5B96"/>
    <w:rsid w:val="00CB5CEE"/>
    <w:rsid w:val="00CB5F0E"/>
    <w:rsid w:val="00CB6415"/>
    <w:rsid w:val="00CB65F2"/>
    <w:rsid w:val="00CB6804"/>
    <w:rsid w:val="00CB6E62"/>
    <w:rsid w:val="00CB709F"/>
    <w:rsid w:val="00CB7101"/>
    <w:rsid w:val="00CB7284"/>
    <w:rsid w:val="00CB74A8"/>
    <w:rsid w:val="00CB75D6"/>
    <w:rsid w:val="00CB763A"/>
    <w:rsid w:val="00CB7A45"/>
    <w:rsid w:val="00CB7BCF"/>
    <w:rsid w:val="00CB7F3B"/>
    <w:rsid w:val="00CC0229"/>
    <w:rsid w:val="00CC0865"/>
    <w:rsid w:val="00CC08C0"/>
    <w:rsid w:val="00CC098A"/>
    <w:rsid w:val="00CC0CE3"/>
    <w:rsid w:val="00CC0E34"/>
    <w:rsid w:val="00CC110E"/>
    <w:rsid w:val="00CC1275"/>
    <w:rsid w:val="00CC18E6"/>
    <w:rsid w:val="00CC18EC"/>
    <w:rsid w:val="00CC1AD1"/>
    <w:rsid w:val="00CC2362"/>
    <w:rsid w:val="00CC238E"/>
    <w:rsid w:val="00CC2582"/>
    <w:rsid w:val="00CC2924"/>
    <w:rsid w:val="00CC2B1B"/>
    <w:rsid w:val="00CC2B45"/>
    <w:rsid w:val="00CC313B"/>
    <w:rsid w:val="00CC3364"/>
    <w:rsid w:val="00CC341A"/>
    <w:rsid w:val="00CC34E6"/>
    <w:rsid w:val="00CC3C53"/>
    <w:rsid w:val="00CC3E1E"/>
    <w:rsid w:val="00CC3FD1"/>
    <w:rsid w:val="00CC400A"/>
    <w:rsid w:val="00CC4114"/>
    <w:rsid w:val="00CC43E6"/>
    <w:rsid w:val="00CC44A3"/>
    <w:rsid w:val="00CC46FC"/>
    <w:rsid w:val="00CC478E"/>
    <w:rsid w:val="00CC48AC"/>
    <w:rsid w:val="00CC4DF9"/>
    <w:rsid w:val="00CC4E96"/>
    <w:rsid w:val="00CC5458"/>
    <w:rsid w:val="00CC5F1A"/>
    <w:rsid w:val="00CC64A3"/>
    <w:rsid w:val="00CC6595"/>
    <w:rsid w:val="00CC7351"/>
    <w:rsid w:val="00CC7645"/>
    <w:rsid w:val="00CC7680"/>
    <w:rsid w:val="00CC7959"/>
    <w:rsid w:val="00CC7C31"/>
    <w:rsid w:val="00CC7D27"/>
    <w:rsid w:val="00CD0155"/>
    <w:rsid w:val="00CD01ED"/>
    <w:rsid w:val="00CD0776"/>
    <w:rsid w:val="00CD07BD"/>
    <w:rsid w:val="00CD07ED"/>
    <w:rsid w:val="00CD099D"/>
    <w:rsid w:val="00CD0F96"/>
    <w:rsid w:val="00CD1224"/>
    <w:rsid w:val="00CD13D1"/>
    <w:rsid w:val="00CD148B"/>
    <w:rsid w:val="00CD1740"/>
    <w:rsid w:val="00CD17CD"/>
    <w:rsid w:val="00CD1EE4"/>
    <w:rsid w:val="00CD21F8"/>
    <w:rsid w:val="00CD2675"/>
    <w:rsid w:val="00CD268D"/>
    <w:rsid w:val="00CD284B"/>
    <w:rsid w:val="00CD3628"/>
    <w:rsid w:val="00CD37A1"/>
    <w:rsid w:val="00CD3943"/>
    <w:rsid w:val="00CD3AD8"/>
    <w:rsid w:val="00CD3AFD"/>
    <w:rsid w:val="00CD40D4"/>
    <w:rsid w:val="00CD413D"/>
    <w:rsid w:val="00CD4164"/>
    <w:rsid w:val="00CD431B"/>
    <w:rsid w:val="00CD432E"/>
    <w:rsid w:val="00CD437E"/>
    <w:rsid w:val="00CD4C9E"/>
    <w:rsid w:val="00CD4D45"/>
    <w:rsid w:val="00CD506B"/>
    <w:rsid w:val="00CD5091"/>
    <w:rsid w:val="00CD50E5"/>
    <w:rsid w:val="00CD5297"/>
    <w:rsid w:val="00CD55D2"/>
    <w:rsid w:val="00CD5652"/>
    <w:rsid w:val="00CD5759"/>
    <w:rsid w:val="00CD5FE8"/>
    <w:rsid w:val="00CD628B"/>
    <w:rsid w:val="00CD62BC"/>
    <w:rsid w:val="00CD63E9"/>
    <w:rsid w:val="00CD6491"/>
    <w:rsid w:val="00CD6B7E"/>
    <w:rsid w:val="00CD6D06"/>
    <w:rsid w:val="00CD6E06"/>
    <w:rsid w:val="00CD6FF8"/>
    <w:rsid w:val="00CD754A"/>
    <w:rsid w:val="00CD766D"/>
    <w:rsid w:val="00CE0153"/>
    <w:rsid w:val="00CE0173"/>
    <w:rsid w:val="00CE02C6"/>
    <w:rsid w:val="00CE03A7"/>
    <w:rsid w:val="00CE04A8"/>
    <w:rsid w:val="00CE069D"/>
    <w:rsid w:val="00CE08B7"/>
    <w:rsid w:val="00CE0936"/>
    <w:rsid w:val="00CE0996"/>
    <w:rsid w:val="00CE0A85"/>
    <w:rsid w:val="00CE0B2B"/>
    <w:rsid w:val="00CE0B4D"/>
    <w:rsid w:val="00CE12E0"/>
    <w:rsid w:val="00CE13B6"/>
    <w:rsid w:val="00CE14A5"/>
    <w:rsid w:val="00CE17A4"/>
    <w:rsid w:val="00CE1CE9"/>
    <w:rsid w:val="00CE1CF1"/>
    <w:rsid w:val="00CE2376"/>
    <w:rsid w:val="00CE2660"/>
    <w:rsid w:val="00CE2AF4"/>
    <w:rsid w:val="00CE2E28"/>
    <w:rsid w:val="00CE302A"/>
    <w:rsid w:val="00CE30CA"/>
    <w:rsid w:val="00CE3D6C"/>
    <w:rsid w:val="00CE40E9"/>
    <w:rsid w:val="00CE4E12"/>
    <w:rsid w:val="00CE5288"/>
    <w:rsid w:val="00CE55AF"/>
    <w:rsid w:val="00CE57AD"/>
    <w:rsid w:val="00CE5A53"/>
    <w:rsid w:val="00CE5B09"/>
    <w:rsid w:val="00CE5E82"/>
    <w:rsid w:val="00CE5F35"/>
    <w:rsid w:val="00CE62B1"/>
    <w:rsid w:val="00CE6AB9"/>
    <w:rsid w:val="00CE6EAE"/>
    <w:rsid w:val="00CE6ECF"/>
    <w:rsid w:val="00CE6FCF"/>
    <w:rsid w:val="00CE792B"/>
    <w:rsid w:val="00CE7978"/>
    <w:rsid w:val="00CE7A05"/>
    <w:rsid w:val="00CE7AAC"/>
    <w:rsid w:val="00CE7B9C"/>
    <w:rsid w:val="00CE7C0F"/>
    <w:rsid w:val="00CF01DD"/>
    <w:rsid w:val="00CF05D7"/>
    <w:rsid w:val="00CF07A2"/>
    <w:rsid w:val="00CF09A5"/>
    <w:rsid w:val="00CF0B70"/>
    <w:rsid w:val="00CF0C90"/>
    <w:rsid w:val="00CF0D23"/>
    <w:rsid w:val="00CF0D40"/>
    <w:rsid w:val="00CF1140"/>
    <w:rsid w:val="00CF164E"/>
    <w:rsid w:val="00CF1C35"/>
    <w:rsid w:val="00CF215C"/>
    <w:rsid w:val="00CF226B"/>
    <w:rsid w:val="00CF252E"/>
    <w:rsid w:val="00CF26DB"/>
    <w:rsid w:val="00CF2923"/>
    <w:rsid w:val="00CF2B06"/>
    <w:rsid w:val="00CF2B77"/>
    <w:rsid w:val="00CF2BC0"/>
    <w:rsid w:val="00CF30DA"/>
    <w:rsid w:val="00CF3320"/>
    <w:rsid w:val="00CF384D"/>
    <w:rsid w:val="00CF3903"/>
    <w:rsid w:val="00CF4089"/>
    <w:rsid w:val="00CF4335"/>
    <w:rsid w:val="00CF44BD"/>
    <w:rsid w:val="00CF4696"/>
    <w:rsid w:val="00CF4D2B"/>
    <w:rsid w:val="00CF4FD0"/>
    <w:rsid w:val="00CF5412"/>
    <w:rsid w:val="00CF561F"/>
    <w:rsid w:val="00CF562E"/>
    <w:rsid w:val="00CF58B1"/>
    <w:rsid w:val="00CF5FC5"/>
    <w:rsid w:val="00CF60CE"/>
    <w:rsid w:val="00CF60D4"/>
    <w:rsid w:val="00CF67C5"/>
    <w:rsid w:val="00CF6F54"/>
    <w:rsid w:val="00CF7101"/>
    <w:rsid w:val="00CF7A61"/>
    <w:rsid w:val="00CF7B10"/>
    <w:rsid w:val="00CF7C6E"/>
    <w:rsid w:val="00CF7CFE"/>
    <w:rsid w:val="00CF7D23"/>
    <w:rsid w:val="00CF7D97"/>
    <w:rsid w:val="00D00136"/>
    <w:rsid w:val="00D00380"/>
    <w:rsid w:val="00D00472"/>
    <w:rsid w:val="00D005F0"/>
    <w:rsid w:val="00D00AFA"/>
    <w:rsid w:val="00D00B52"/>
    <w:rsid w:val="00D00D97"/>
    <w:rsid w:val="00D012B0"/>
    <w:rsid w:val="00D0161D"/>
    <w:rsid w:val="00D01672"/>
    <w:rsid w:val="00D0198D"/>
    <w:rsid w:val="00D01A74"/>
    <w:rsid w:val="00D01AC4"/>
    <w:rsid w:val="00D02071"/>
    <w:rsid w:val="00D022FC"/>
    <w:rsid w:val="00D0230D"/>
    <w:rsid w:val="00D0241C"/>
    <w:rsid w:val="00D027A4"/>
    <w:rsid w:val="00D0282C"/>
    <w:rsid w:val="00D029FB"/>
    <w:rsid w:val="00D02A7B"/>
    <w:rsid w:val="00D02BE8"/>
    <w:rsid w:val="00D02D86"/>
    <w:rsid w:val="00D02D94"/>
    <w:rsid w:val="00D0371B"/>
    <w:rsid w:val="00D0386B"/>
    <w:rsid w:val="00D03C76"/>
    <w:rsid w:val="00D03D1F"/>
    <w:rsid w:val="00D03E3E"/>
    <w:rsid w:val="00D041F3"/>
    <w:rsid w:val="00D043B6"/>
    <w:rsid w:val="00D04444"/>
    <w:rsid w:val="00D048C6"/>
    <w:rsid w:val="00D0492E"/>
    <w:rsid w:val="00D04AC6"/>
    <w:rsid w:val="00D04B24"/>
    <w:rsid w:val="00D04C9A"/>
    <w:rsid w:val="00D05339"/>
    <w:rsid w:val="00D0564E"/>
    <w:rsid w:val="00D05746"/>
    <w:rsid w:val="00D05906"/>
    <w:rsid w:val="00D05D68"/>
    <w:rsid w:val="00D05EF2"/>
    <w:rsid w:val="00D05FD8"/>
    <w:rsid w:val="00D0601F"/>
    <w:rsid w:val="00D06157"/>
    <w:rsid w:val="00D067A1"/>
    <w:rsid w:val="00D06DC4"/>
    <w:rsid w:val="00D07991"/>
    <w:rsid w:val="00D07B96"/>
    <w:rsid w:val="00D07D1D"/>
    <w:rsid w:val="00D10079"/>
    <w:rsid w:val="00D100E5"/>
    <w:rsid w:val="00D10161"/>
    <w:rsid w:val="00D1039F"/>
    <w:rsid w:val="00D1051F"/>
    <w:rsid w:val="00D10ABA"/>
    <w:rsid w:val="00D11291"/>
    <w:rsid w:val="00D1150B"/>
    <w:rsid w:val="00D115EA"/>
    <w:rsid w:val="00D1167D"/>
    <w:rsid w:val="00D117D2"/>
    <w:rsid w:val="00D11B58"/>
    <w:rsid w:val="00D11ED4"/>
    <w:rsid w:val="00D11F10"/>
    <w:rsid w:val="00D12394"/>
    <w:rsid w:val="00D124C1"/>
    <w:rsid w:val="00D128E8"/>
    <w:rsid w:val="00D128FB"/>
    <w:rsid w:val="00D12A81"/>
    <w:rsid w:val="00D12D5F"/>
    <w:rsid w:val="00D13120"/>
    <w:rsid w:val="00D131BB"/>
    <w:rsid w:val="00D13270"/>
    <w:rsid w:val="00D135F9"/>
    <w:rsid w:val="00D13763"/>
    <w:rsid w:val="00D13A0E"/>
    <w:rsid w:val="00D13BC1"/>
    <w:rsid w:val="00D13E35"/>
    <w:rsid w:val="00D13E7B"/>
    <w:rsid w:val="00D13F77"/>
    <w:rsid w:val="00D1404C"/>
    <w:rsid w:val="00D143D4"/>
    <w:rsid w:val="00D14AE8"/>
    <w:rsid w:val="00D15364"/>
    <w:rsid w:val="00D15595"/>
    <w:rsid w:val="00D15768"/>
    <w:rsid w:val="00D15802"/>
    <w:rsid w:val="00D1591A"/>
    <w:rsid w:val="00D15A95"/>
    <w:rsid w:val="00D16132"/>
    <w:rsid w:val="00D16674"/>
    <w:rsid w:val="00D16B41"/>
    <w:rsid w:val="00D174E2"/>
    <w:rsid w:val="00D17981"/>
    <w:rsid w:val="00D17C7C"/>
    <w:rsid w:val="00D17F79"/>
    <w:rsid w:val="00D200F5"/>
    <w:rsid w:val="00D203AE"/>
    <w:rsid w:val="00D2084D"/>
    <w:rsid w:val="00D20E77"/>
    <w:rsid w:val="00D212FE"/>
    <w:rsid w:val="00D214AB"/>
    <w:rsid w:val="00D216DD"/>
    <w:rsid w:val="00D21A7F"/>
    <w:rsid w:val="00D2233A"/>
    <w:rsid w:val="00D22598"/>
    <w:rsid w:val="00D225B7"/>
    <w:rsid w:val="00D227E4"/>
    <w:rsid w:val="00D22B7F"/>
    <w:rsid w:val="00D23016"/>
    <w:rsid w:val="00D230FC"/>
    <w:rsid w:val="00D23186"/>
    <w:rsid w:val="00D231B7"/>
    <w:rsid w:val="00D231E9"/>
    <w:rsid w:val="00D23896"/>
    <w:rsid w:val="00D238F7"/>
    <w:rsid w:val="00D23F29"/>
    <w:rsid w:val="00D2413A"/>
    <w:rsid w:val="00D24DD2"/>
    <w:rsid w:val="00D2524F"/>
    <w:rsid w:val="00D252BD"/>
    <w:rsid w:val="00D25483"/>
    <w:rsid w:val="00D25932"/>
    <w:rsid w:val="00D2603B"/>
    <w:rsid w:val="00D263DE"/>
    <w:rsid w:val="00D2719E"/>
    <w:rsid w:val="00D277C8"/>
    <w:rsid w:val="00D27A47"/>
    <w:rsid w:val="00D27CC1"/>
    <w:rsid w:val="00D27D73"/>
    <w:rsid w:val="00D300B0"/>
    <w:rsid w:val="00D30414"/>
    <w:rsid w:val="00D30629"/>
    <w:rsid w:val="00D30C57"/>
    <w:rsid w:val="00D30E4A"/>
    <w:rsid w:val="00D30E9B"/>
    <w:rsid w:val="00D310BD"/>
    <w:rsid w:val="00D31E5F"/>
    <w:rsid w:val="00D3205D"/>
    <w:rsid w:val="00D322E7"/>
    <w:rsid w:val="00D3232C"/>
    <w:rsid w:val="00D323B8"/>
    <w:rsid w:val="00D3255B"/>
    <w:rsid w:val="00D3267B"/>
    <w:rsid w:val="00D32E20"/>
    <w:rsid w:val="00D330EE"/>
    <w:rsid w:val="00D33177"/>
    <w:rsid w:val="00D33BF6"/>
    <w:rsid w:val="00D33CE2"/>
    <w:rsid w:val="00D33CE4"/>
    <w:rsid w:val="00D33D61"/>
    <w:rsid w:val="00D33FF9"/>
    <w:rsid w:val="00D34014"/>
    <w:rsid w:val="00D34159"/>
    <w:rsid w:val="00D34214"/>
    <w:rsid w:val="00D34291"/>
    <w:rsid w:val="00D343E6"/>
    <w:rsid w:val="00D3451D"/>
    <w:rsid w:val="00D346CF"/>
    <w:rsid w:val="00D34861"/>
    <w:rsid w:val="00D34933"/>
    <w:rsid w:val="00D34BDE"/>
    <w:rsid w:val="00D34C35"/>
    <w:rsid w:val="00D35036"/>
    <w:rsid w:val="00D3521F"/>
    <w:rsid w:val="00D359C6"/>
    <w:rsid w:val="00D35FCF"/>
    <w:rsid w:val="00D365EE"/>
    <w:rsid w:val="00D3679F"/>
    <w:rsid w:val="00D36930"/>
    <w:rsid w:val="00D36ACE"/>
    <w:rsid w:val="00D36F27"/>
    <w:rsid w:val="00D36FDD"/>
    <w:rsid w:val="00D37096"/>
    <w:rsid w:val="00D3744E"/>
    <w:rsid w:val="00D374EB"/>
    <w:rsid w:val="00D37CAF"/>
    <w:rsid w:val="00D37DE0"/>
    <w:rsid w:val="00D37EF1"/>
    <w:rsid w:val="00D37F4A"/>
    <w:rsid w:val="00D402BF"/>
    <w:rsid w:val="00D403C8"/>
    <w:rsid w:val="00D40A00"/>
    <w:rsid w:val="00D40A18"/>
    <w:rsid w:val="00D40BB8"/>
    <w:rsid w:val="00D40C8C"/>
    <w:rsid w:val="00D41281"/>
    <w:rsid w:val="00D41658"/>
    <w:rsid w:val="00D41721"/>
    <w:rsid w:val="00D41A73"/>
    <w:rsid w:val="00D41FFD"/>
    <w:rsid w:val="00D4283D"/>
    <w:rsid w:val="00D42984"/>
    <w:rsid w:val="00D42A53"/>
    <w:rsid w:val="00D4318E"/>
    <w:rsid w:val="00D4329A"/>
    <w:rsid w:val="00D43811"/>
    <w:rsid w:val="00D43832"/>
    <w:rsid w:val="00D43883"/>
    <w:rsid w:val="00D43F11"/>
    <w:rsid w:val="00D44278"/>
    <w:rsid w:val="00D445B2"/>
    <w:rsid w:val="00D4470E"/>
    <w:rsid w:val="00D44DF6"/>
    <w:rsid w:val="00D44EDF"/>
    <w:rsid w:val="00D44F7C"/>
    <w:rsid w:val="00D451D1"/>
    <w:rsid w:val="00D45BA4"/>
    <w:rsid w:val="00D45D33"/>
    <w:rsid w:val="00D463C9"/>
    <w:rsid w:val="00D46551"/>
    <w:rsid w:val="00D465C8"/>
    <w:rsid w:val="00D466E7"/>
    <w:rsid w:val="00D4675F"/>
    <w:rsid w:val="00D4681D"/>
    <w:rsid w:val="00D4683C"/>
    <w:rsid w:val="00D46988"/>
    <w:rsid w:val="00D470EF"/>
    <w:rsid w:val="00D472E4"/>
    <w:rsid w:val="00D475E6"/>
    <w:rsid w:val="00D47737"/>
    <w:rsid w:val="00D47EE1"/>
    <w:rsid w:val="00D50173"/>
    <w:rsid w:val="00D5085F"/>
    <w:rsid w:val="00D50912"/>
    <w:rsid w:val="00D50B9C"/>
    <w:rsid w:val="00D50E93"/>
    <w:rsid w:val="00D510E7"/>
    <w:rsid w:val="00D51624"/>
    <w:rsid w:val="00D516E3"/>
    <w:rsid w:val="00D51722"/>
    <w:rsid w:val="00D5187D"/>
    <w:rsid w:val="00D51BFA"/>
    <w:rsid w:val="00D51C9A"/>
    <w:rsid w:val="00D51DFE"/>
    <w:rsid w:val="00D52C07"/>
    <w:rsid w:val="00D52C69"/>
    <w:rsid w:val="00D52C96"/>
    <w:rsid w:val="00D52CF1"/>
    <w:rsid w:val="00D53008"/>
    <w:rsid w:val="00D5318C"/>
    <w:rsid w:val="00D5329F"/>
    <w:rsid w:val="00D53338"/>
    <w:rsid w:val="00D5336E"/>
    <w:rsid w:val="00D53728"/>
    <w:rsid w:val="00D5387F"/>
    <w:rsid w:val="00D53A5B"/>
    <w:rsid w:val="00D53D47"/>
    <w:rsid w:val="00D541E7"/>
    <w:rsid w:val="00D542DC"/>
    <w:rsid w:val="00D54642"/>
    <w:rsid w:val="00D549FA"/>
    <w:rsid w:val="00D54CEB"/>
    <w:rsid w:val="00D54D3A"/>
    <w:rsid w:val="00D55173"/>
    <w:rsid w:val="00D55363"/>
    <w:rsid w:val="00D5588C"/>
    <w:rsid w:val="00D558DC"/>
    <w:rsid w:val="00D55EC1"/>
    <w:rsid w:val="00D56375"/>
    <w:rsid w:val="00D569CD"/>
    <w:rsid w:val="00D56C1C"/>
    <w:rsid w:val="00D57628"/>
    <w:rsid w:val="00D579D3"/>
    <w:rsid w:val="00D57B7D"/>
    <w:rsid w:val="00D600FA"/>
    <w:rsid w:val="00D605C0"/>
    <w:rsid w:val="00D60E22"/>
    <w:rsid w:val="00D611EE"/>
    <w:rsid w:val="00D6136E"/>
    <w:rsid w:val="00D61417"/>
    <w:rsid w:val="00D61719"/>
    <w:rsid w:val="00D61779"/>
    <w:rsid w:val="00D620FE"/>
    <w:rsid w:val="00D6212C"/>
    <w:rsid w:val="00D62179"/>
    <w:rsid w:val="00D62213"/>
    <w:rsid w:val="00D6272C"/>
    <w:rsid w:val="00D62958"/>
    <w:rsid w:val="00D62B8A"/>
    <w:rsid w:val="00D62E0D"/>
    <w:rsid w:val="00D62F2F"/>
    <w:rsid w:val="00D6324F"/>
    <w:rsid w:val="00D63533"/>
    <w:rsid w:val="00D637EA"/>
    <w:rsid w:val="00D63B5F"/>
    <w:rsid w:val="00D63EF7"/>
    <w:rsid w:val="00D641B2"/>
    <w:rsid w:val="00D641C8"/>
    <w:rsid w:val="00D642DA"/>
    <w:rsid w:val="00D6431F"/>
    <w:rsid w:val="00D644A4"/>
    <w:rsid w:val="00D64706"/>
    <w:rsid w:val="00D6475D"/>
    <w:rsid w:val="00D6496D"/>
    <w:rsid w:val="00D649BF"/>
    <w:rsid w:val="00D64E03"/>
    <w:rsid w:val="00D65313"/>
    <w:rsid w:val="00D6531B"/>
    <w:rsid w:val="00D653A8"/>
    <w:rsid w:val="00D65509"/>
    <w:rsid w:val="00D6560B"/>
    <w:rsid w:val="00D65B93"/>
    <w:rsid w:val="00D66282"/>
    <w:rsid w:val="00D66532"/>
    <w:rsid w:val="00D66847"/>
    <w:rsid w:val="00D66B58"/>
    <w:rsid w:val="00D67087"/>
    <w:rsid w:val="00D6717D"/>
    <w:rsid w:val="00D67383"/>
    <w:rsid w:val="00D67898"/>
    <w:rsid w:val="00D6789D"/>
    <w:rsid w:val="00D67C57"/>
    <w:rsid w:val="00D67E21"/>
    <w:rsid w:val="00D67FB4"/>
    <w:rsid w:val="00D70103"/>
    <w:rsid w:val="00D7015D"/>
    <w:rsid w:val="00D70937"/>
    <w:rsid w:val="00D70B4C"/>
    <w:rsid w:val="00D70E66"/>
    <w:rsid w:val="00D7147D"/>
    <w:rsid w:val="00D71E14"/>
    <w:rsid w:val="00D720DC"/>
    <w:rsid w:val="00D7272D"/>
    <w:rsid w:val="00D72734"/>
    <w:rsid w:val="00D72E01"/>
    <w:rsid w:val="00D73109"/>
    <w:rsid w:val="00D731CA"/>
    <w:rsid w:val="00D7340B"/>
    <w:rsid w:val="00D7349B"/>
    <w:rsid w:val="00D739DF"/>
    <w:rsid w:val="00D73CD5"/>
    <w:rsid w:val="00D73F0B"/>
    <w:rsid w:val="00D740E9"/>
    <w:rsid w:val="00D744C7"/>
    <w:rsid w:val="00D745A0"/>
    <w:rsid w:val="00D74DAD"/>
    <w:rsid w:val="00D74FCC"/>
    <w:rsid w:val="00D752BC"/>
    <w:rsid w:val="00D75315"/>
    <w:rsid w:val="00D753EC"/>
    <w:rsid w:val="00D7542F"/>
    <w:rsid w:val="00D7582B"/>
    <w:rsid w:val="00D75ED2"/>
    <w:rsid w:val="00D76022"/>
    <w:rsid w:val="00D766B1"/>
    <w:rsid w:val="00D767A9"/>
    <w:rsid w:val="00D767F8"/>
    <w:rsid w:val="00D76A20"/>
    <w:rsid w:val="00D76C10"/>
    <w:rsid w:val="00D76C5E"/>
    <w:rsid w:val="00D77092"/>
    <w:rsid w:val="00D7710A"/>
    <w:rsid w:val="00D7743E"/>
    <w:rsid w:val="00D77524"/>
    <w:rsid w:val="00D7782E"/>
    <w:rsid w:val="00D7799F"/>
    <w:rsid w:val="00D77BA6"/>
    <w:rsid w:val="00D802FA"/>
    <w:rsid w:val="00D80B81"/>
    <w:rsid w:val="00D80C23"/>
    <w:rsid w:val="00D80E3D"/>
    <w:rsid w:val="00D810B9"/>
    <w:rsid w:val="00D81474"/>
    <w:rsid w:val="00D817FE"/>
    <w:rsid w:val="00D821CB"/>
    <w:rsid w:val="00D825F3"/>
    <w:rsid w:val="00D827FD"/>
    <w:rsid w:val="00D82BE2"/>
    <w:rsid w:val="00D83065"/>
    <w:rsid w:val="00D83140"/>
    <w:rsid w:val="00D83377"/>
    <w:rsid w:val="00D83745"/>
    <w:rsid w:val="00D839F0"/>
    <w:rsid w:val="00D84102"/>
    <w:rsid w:val="00D84DA5"/>
    <w:rsid w:val="00D84DFB"/>
    <w:rsid w:val="00D8541B"/>
    <w:rsid w:val="00D855AE"/>
    <w:rsid w:val="00D855B8"/>
    <w:rsid w:val="00D8596D"/>
    <w:rsid w:val="00D85BE1"/>
    <w:rsid w:val="00D85D39"/>
    <w:rsid w:val="00D85E45"/>
    <w:rsid w:val="00D863DF"/>
    <w:rsid w:val="00D86691"/>
    <w:rsid w:val="00D86762"/>
    <w:rsid w:val="00D867EE"/>
    <w:rsid w:val="00D86B9C"/>
    <w:rsid w:val="00D86F0F"/>
    <w:rsid w:val="00D87193"/>
    <w:rsid w:val="00D87381"/>
    <w:rsid w:val="00D8772B"/>
    <w:rsid w:val="00D878F7"/>
    <w:rsid w:val="00D8791C"/>
    <w:rsid w:val="00D87C5F"/>
    <w:rsid w:val="00D901C4"/>
    <w:rsid w:val="00D902AB"/>
    <w:rsid w:val="00D904F4"/>
    <w:rsid w:val="00D9085E"/>
    <w:rsid w:val="00D90AD0"/>
    <w:rsid w:val="00D90C19"/>
    <w:rsid w:val="00D90E6A"/>
    <w:rsid w:val="00D911E6"/>
    <w:rsid w:val="00D91221"/>
    <w:rsid w:val="00D916B0"/>
    <w:rsid w:val="00D91759"/>
    <w:rsid w:val="00D91804"/>
    <w:rsid w:val="00D9180F"/>
    <w:rsid w:val="00D919C2"/>
    <w:rsid w:val="00D9221C"/>
    <w:rsid w:val="00D92247"/>
    <w:rsid w:val="00D925D4"/>
    <w:rsid w:val="00D926BA"/>
    <w:rsid w:val="00D926C5"/>
    <w:rsid w:val="00D93366"/>
    <w:rsid w:val="00D9340E"/>
    <w:rsid w:val="00D93552"/>
    <w:rsid w:val="00D93866"/>
    <w:rsid w:val="00D93962"/>
    <w:rsid w:val="00D93C19"/>
    <w:rsid w:val="00D93C22"/>
    <w:rsid w:val="00D93C90"/>
    <w:rsid w:val="00D93DF1"/>
    <w:rsid w:val="00D93E72"/>
    <w:rsid w:val="00D93F6E"/>
    <w:rsid w:val="00D9473B"/>
    <w:rsid w:val="00D947B5"/>
    <w:rsid w:val="00D949E2"/>
    <w:rsid w:val="00D94C9A"/>
    <w:rsid w:val="00D94D4F"/>
    <w:rsid w:val="00D94F49"/>
    <w:rsid w:val="00D954E0"/>
    <w:rsid w:val="00D954E5"/>
    <w:rsid w:val="00D95B0D"/>
    <w:rsid w:val="00D9654F"/>
    <w:rsid w:val="00D96743"/>
    <w:rsid w:val="00D96A4D"/>
    <w:rsid w:val="00D96A67"/>
    <w:rsid w:val="00D96C35"/>
    <w:rsid w:val="00D96D86"/>
    <w:rsid w:val="00D96E9B"/>
    <w:rsid w:val="00D97304"/>
    <w:rsid w:val="00D97315"/>
    <w:rsid w:val="00D97435"/>
    <w:rsid w:val="00D97438"/>
    <w:rsid w:val="00D97AAC"/>
    <w:rsid w:val="00D97BE3"/>
    <w:rsid w:val="00D97BF8"/>
    <w:rsid w:val="00D97F62"/>
    <w:rsid w:val="00DA013E"/>
    <w:rsid w:val="00DA0377"/>
    <w:rsid w:val="00DA040C"/>
    <w:rsid w:val="00DA0550"/>
    <w:rsid w:val="00DA0618"/>
    <w:rsid w:val="00DA080B"/>
    <w:rsid w:val="00DA0AC1"/>
    <w:rsid w:val="00DA0CCB"/>
    <w:rsid w:val="00DA1942"/>
    <w:rsid w:val="00DA1A08"/>
    <w:rsid w:val="00DA1D06"/>
    <w:rsid w:val="00DA2269"/>
    <w:rsid w:val="00DA2681"/>
    <w:rsid w:val="00DA3033"/>
    <w:rsid w:val="00DA3279"/>
    <w:rsid w:val="00DA32D6"/>
    <w:rsid w:val="00DA35EC"/>
    <w:rsid w:val="00DA36A5"/>
    <w:rsid w:val="00DA3751"/>
    <w:rsid w:val="00DA381A"/>
    <w:rsid w:val="00DA3A03"/>
    <w:rsid w:val="00DA3D9F"/>
    <w:rsid w:val="00DA4036"/>
    <w:rsid w:val="00DA40AE"/>
    <w:rsid w:val="00DA4136"/>
    <w:rsid w:val="00DA449E"/>
    <w:rsid w:val="00DA452F"/>
    <w:rsid w:val="00DA456D"/>
    <w:rsid w:val="00DA47A8"/>
    <w:rsid w:val="00DA4AD8"/>
    <w:rsid w:val="00DA5022"/>
    <w:rsid w:val="00DA506B"/>
    <w:rsid w:val="00DA5301"/>
    <w:rsid w:val="00DA5638"/>
    <w:rsid w:val="00DA57E0"/>
    <w:rsid w:val="00DA58E2"/>
    <w:rsid w:val="00DA5B60"/>
    <w:rsid w:val="00DA5D84"/>
    <w:rsid w:val="00DA610E"/>
    <w:rsid w:val="00DA6422"/>
    <w:rsid w:val="00DA734A"/>
    <w:rsid w:val="00DA755F"/>
    <w:rsid w:val="00DA7CE4"/>
    <w:rsid w:val="00DB050C"/>
    <w:rsid w:val="00DB070E"/>
    <w:rsid w:val="00DB0779"/>
    <w:rsid w:val="00DB0A55"/>
    <w:rsid w:val="00DB0BF3"/>
    <w:rsid w:val="00DB0DDB"/>
    <w:rsid w:val="00DB0EC1"/>
    <w:rsid w:val="00DB0FA2"/>
    <w:rsid w:val="00DB1525"/>
    <w:rsid w:val="00DB175A"/>
    <w:rsid w:val="00DB2465"/>
    <w:rsid w:val="00DB246F"/>
    <w:rsid w:val="00DB26F6"/>
    <w:rsid w:val="00DB2888"/>
    <w:rsid w:val="00DB2CED"/>
    <w:rsid w:val="00DB2E3F"/>
    <w:rsid w:val="00DB2EF8"/>
    <w:rsid w:val="00DB2F73"/>
    <w:rsid w:val="00DB304A"/>
    <w:rsid w:val="00DB31D1"/>
    <w:rsid w:val="00DB327A"/>
    <w:rsid w:val="00DB34B4"/>
    <w:rsid w:val="00DB36FA"/>
    <w:rsid w:val="00DB376E"/>
    <w:rsid w:val="00DB3796"/>
    <w:rsid w:val="00DB39B9"/>
    <w:rsid w:val="00DB3A0E"/>
    <w:rsid w:val="00DB3A8D"/>
    <w:rsid w:val="00DB3CD7"/>
    <w:rsid w:val="00DB3D28"/>
    <w:rsid w:val="00DB40CF"/>
    <w:rsid w:val="00DB41CE"/>
    <w:rsid w:val="00DB42DE"/>
    <w:rsid w:val="00DB46CB"/>
    <w:rsid w:val="00DB481F"/>
    <w:rsid w:val="00DB493E"/>
    <w:rsid w:val="00DB4B4F"/>
    <w:rsid w:val="00DB4EA6"/>
    <w:rsid w:val="00DB4FE1"/>
    <w:rsid w:val="00DB529B"/>
    <w:rsid w:val="00DB534B"/>
    <w:rsid w:val="00DB5519"/>
    <w:rsid w:val="00DB5899"/>
    <w:rsid w:val="00DB58A0"/>
    <w:rsid w:val="00DB58A1"/>
    <w:rsid w:val="00DB594E"/>
    <w:rsid w:val="00DB5B6A"/>
    <w:rsid w:val="00DB5E02"/>
    <w:rsid w:val="00DB6167"/>
    <w:rsid w:val="00DB66A3"/>
    <w:rsid w:val="00DB672E"/>
    <w:rsid w:val="00DB6E53"/>
    <w:rsid w:val="00DB7382"/>
    <w:rsid w:val="00DB7542"/>
    <w:rsid w:val="00DB77CF"/>
    <w:rsid w:val="00DB799E"/>
    <w:rsid w:val="00DB7A72"/>
    <w:rsid w:val="00DB7B43"/>
    <w:rsid w:val="00DB7D99"/>
    <w:rsid w:val="00DB7E88"/>
    <w:rsid w:val="00DB7EB4"/>
    <w:rsid w:val="00DC024C"/>
    <w:rsid w:val="00DC0410"/>
    <w:rsid w:val="00DC06B2"/>
    <w:rsid w:val="00DC10A1"/>
    <w:rsid w:val="00DC113C"/>
    <w:rsid w:val="00DC116D"/>
    <w:rsid w:val="00DC11CF"/>
    <w:rsid w:val="00DC157C"/>
    <w:rsid w:val="00DC1631"/>
    <w:rsid w:val="00DC1670"/>
    <w:rsid w:val="00DC1AA0"/>
    <w:rsid w:val="00DC1E33"/>
    <w:rsid w:val="00DC1ED0"/>
    <w:rsid w:val="00DC1FAA"/>
    <w:rsid w:val="00DC1FE5"/>
    <w:rsid w:val="00DC2407"/>
    <w:rsid w:val="00DC25DB"/>
    <w:rsid w:val="00DC2601"/>
    <w:rsid w:val="00DC281F"/>
    <w:rsid w:val="00DC2BBB"/>
    <w:rsid w:val="00DC2C6D"/>
    <w:rsid w:val="00DC2FA1"/>
    <w:rsid w:val="00DC334D"/>
    <w:rsid w:val="00DC3840"/>
    <w:rsid w:val="00DC3C9A"/>
    <w:rsid w:val="00DC40F9"/>
    <w:rsid w:val="00DC4103"/>
    <w:rsid w:val="00DC4283"/>
    <w:rsid w:val="00DC43B3"/>
    <w:rsid w:val="00DC46CC"/>
    <w:rsid w:val="00DC4A36"/>
    <w:rsid w:val="00DC4C4E"/>
    <w:rsid w:val="00DC530D"/>
    <w:rsid w:val="00DC536F"/>
    <w:rsid w:val="00DC54A9"/>
    <w:rsid w:val="00DC5679"/>
    <w:rsid w:val="00DC5775"/>
    <w:rsid w:val="00DC61C7"/>
    <w:rsid w:val="00DC61EA"/>
    <w:rsid w:val="00DC6335"/>
    <w:rsid w:val="00DC6FE6"/>
    <w:rsid w:val="00DC705B"/>
    <w:rsid w:val="00DC733F"/>
    <w:rsid w:val="00DC7373"/>
    <w:rsid w:val="00DC74DE"/>
    <w:rsid w:val="00DC7A4D"/>
    <w:rsid w:val="00DC7AD4"/>
    <w:rsid w:val="00DC7EBA"/>
    <w:rsid w:val="00DD008B"/>
    <w:rsid w:val="00DD00C8"/>
    <w:rsid w:val="00DD02C8"/>
    <w:rsid w:val="00DD033D"/>
    <w:rsid w:val="00DD050B"/>
    <w:rsid w:val="00DD0675"/>
    <w:rsid w:val="00DD0BEA"/>
    <w:rsid w:val="00DD0DB1"/>
    <w:rsid w:val="00DD0E8D"/>
    <w:rsid w:val="00DD0FA3"/>
    <w:rsid w:val="00DD1061"/>
    <w:rsid w:val="00DD14CC"/>
    <w:rsid w:val="00DD1698"/>
    <w:rsid w:val="00DD1941"/>
    <w:rsid w:val="00DD20DF"/>
    <w:rsid w:val="00DD21EE"/>
    <w:rsid w:val="00DD301C"/>
    <w:rsid w:val="00DD324A"/>
    <w:rsid w:val="00DD3578"/>
    <w:rsid w:val="00DD35B2"/>
    <w:rsid w:val="00DD35D0"/>
    <w:rsid w:val="00DD381F"/>
    <w:rsid w:val="00DD385E"/>
    <w:rsid w:val="00DD3967"/>
    <w:rsid w:val="00DD3B57"/>
    <w:rsid w:val="00DD3C42"/>
    <w:rsid w:val="00DD3D83"/>
    <w:rsid w:val="00DD3DDB"/>
    <w:rsid w:val="00DD40A4"/>
    <w:rsid w:val="00DD452D"/>
    <w:rsid w:val="00DD47C4"/>
    <w:rsid w:val="00DD50CD"/>
    <w:rsid w:val="00DD5367"/>
    <w:rsid w:val="00DD53AC"/>
    <w:rsid w:val="00DD5864"/>
    <w:rsid w:val="00DD591C"/>
    <w:rsid w:val="00DD5EAA"/>
    <w:rsid w:val="00DD63C4"/>
    <w:rsid w:val="00DD65C3"/>
    <w:rsid w:val="00DD6898"/>
    <w:rsid w:val="00DD6BF2"/>
    <w:rsid w:val="00DD7041"/>
    <w:rsid w:val="00DD738D"/>
    <w:rsid w:val="00DD78B0"/>
    <w:rsid w:val="00DE028D"/>
    <w:rsid w:val="00DE0327"/>
    <w:rsid w:val="00DE058D"/>
    <w:rsid w:val="00DE09A4"/>
    <w:rsid w:val="00DE0A54"/>
    <w:rsid w:val="00DE0D39"/>
    <w:rsid w:val="00DE0D74"/>
    <w:rsid w:val="00DE0DD8"/>
    <w:rsid w:val="00DE0E86"/>
    <w:rsid w:val="00DE0F38"/>
    <w:rsid w:val="00DE11F9"/>
    <w:rsid w:val="00DE1490"/>
    <w:rsid w:val="00DE14AE"/>
    <w:rsid w:val="00DE1741"/>
    <w:rsid w:val="00DE18CB"/>
    <w:rsid w:val="00DE1A15"/>
    <w:rsid w:val="00DE1A7C"/>
    <w:rsid w:val="00DE1D69"/>
    <w:rsid w:val="00DE1F9B"/>
    <w:rsid w:val="00DE21C7"/>
    <w:rsid w:val="00DE245E"/>
    <w:rsid w:val="00DE27C2"/>
    <w:rsid w:val="00DE2834"/>
    <w:rsid w:val="00DE2C65"/>
    <w:rsid w:val="00DE38DE"/>
    <w:rsid w:val="00DE3E13"/>
    <w:rsid w:val="00DE3EE9"/>
    <w:rsid w:val="00DE3F20"/>
    <w:rsid w:val="00DE40A3"/>
    <w:rsid w:val="00DE4496"/>
    <w:rsid w:val="00DE4613"/>
    <w:rsid w:val="00DE477D"/>
    <w:rsid w:val="00DE4BFF"/>
    <w:rsid w:val="00DE54F7"/>
    <w:rsid w:val="00DE5946"/>
    <w:rsid w:val="00DE5C76"/>
    <w:rsid w:val="00DE5CBB"/>
    <w:rsid w:val="00DE5CC6"/>
    <w:rsid w:val="00DE5F60"/>
    <w:rsid w:val="00DE5FDD"/>
    <w:rsid w:val="00DE64FF"/>
    <w:rsid w:val="00DE65D8"/>
    <w:rsid w:val="00DE6615"/>
    <w:rsid w:val="00DE6AAA"/>
    <w:rsid w:val="00DE6CF1"/>
    <w:rsid w:val="00DE7350"/>
    <w:rsid w:val="00DE73EE"/>
    <w:rsid w:val="00DE7412"/>
    <w:rsid w:val="00DE75BB"/>
    <w:rsid w:val="00DE75DA"/>
    <w:rsid w:val="00DE7615"/>
    <w:rsid w:val="00DE7AEA"/>
    <w:rsid w:val="00DF0805"/>
    <w:rsid w:val="00DF0812"/>
    <w:rsid w:val="00DF0903"/>
    <w:rsid w:val="00DF0A1D"/>
    <w:rsid w:val="00DF0ABD"/>
    <w:rsid w:val="00DF0FD8"/>
    <w:rsid w:val="00DF1224"/>
    <w:rsid w:val="00DF12D8"/>
    <w:rsid w:val="00DF1440"/>
    <w:rsid w:val="00DF172A"/>
    <w:rsid w:val="00DF1822"/>
    <w:rsid w:val="00DF21A2"/>
    <w:rsid w:val="00DF25B8"/>
    <w:rsid w:val="00DF27C4"/>
    <w:rsid w:val="00DF2BBE"/>
    <w:rsid w:val="00DF3125"/>
    <w:rsid w:val="00DF3485"/>
    <w:rsid w:val="00DF3B05"/>
    <w:rsid w:val="00DF3B82"/>
    <w:rsid w:val="00DF3E5C"/>
    <w:rsid w:val="00DF3F37"/>
    <w:rsid w:val="00DF41CE"/>
    <w:rsid w:val="00DF4222"/>
    <w:rsid w:val="00DF461D"/>
    <w:rsid w:val="00DF464B"/>
    <w:rsid w:val="00DF46B2"/>
    <w:rsid w:val="00DF4A99"/>
    <w:rsid w:val="00DF5126"/>
    <w:rsid w:val="00DF5EF6"/>
    <w:rsid w:val="00DF5EF8"/>
    <w:rsid w:val="00DF61E1"/>
    <w:rsid w:val="00DF6CD8"/>
    <w:rsid w:val="00DF70E4"/>
    <w:rsid w:val="00DF7118"/>
    <w:rsid w:val="00DF77B3"/>
    <w:rsid w:val="00DF79B4"/>
    <w:rsid w:val="00E00157"/>
    <w:rsid w:val="00E00699"/>
    <w:rsid w:val="00E00BE2"/>
    <w:rsid w:val="00E00C77"/>
    <w:rsid w:val="00E012C4"/>
    <w:rsid w:val="00E01335"/>
    <w:rsid w:val="00E014D8"/>
    <w:rsid w:val="00E01840"/>
    <w:rsid w:val="00E0199F"/>
    <w:rsid w:val="00E01E54"/>
    <w:rsid w:val="00E02139"/>
    <w:rsid w:val="00E02178"/>
    <w:rsid w:val="00E026D9"/>
    <w:rsid w:val="00E02957"/>
    <w:rsid w:val="00E02967"/>
    <w:rsid w:val="00E029EF"/>
    <w:rsid w:val="00E029FC"/>
    <w:rsid w:val="00E02E32"/>
    <w:rsid w:val="00E02F30"/>
    <w:rsid w:val="00E02FBA"/>
    <w:rsid w:val="00E02FFF"/>
    <w:rsid w:val="00E03310"/>
    <w:rsid w:val="00E0343F"/>
    <w:rsid w:val="00E034A5"/>
    <w:rsid w:val="00E034FD"/>
    <w:rsid w:val="00E03882"/>
    <w:rsid w:val="00E0398F"/>
    <w:rsid w:val="00E03A4F"/>
    <w:rsid w:val="00E04041"/>
    <w:rsid w:val="00E0442F"/>
    <w:rsid w:val="00E04858"/>
    <w:rsid w:val="00E049F9"/>
    <w:rsid w:val="00E04DFA"/>
    <w:rsid w:val="00E04F3D"/>
    <w:rsid w:val="00E050D2"/>
    <w:rsid w:val="00E052C3"/>
    <w:rsid w:val="00E057B3"/>
    <w:rsid w:val="00E05C40"/>
    <w:rsid w:val="00E05EF4"/>
    <w:rsid w:val="00E063BF"/>
    <w:rsid w:val="00E06568"/>
    <w:rsid w:val="00E06A77"/>
    <w:rsid w:val="00E06B0D"/>
    <w:rsid w:val="00E06D24"/>
    <w:rsid w:val="00E06EC2"/>
    <w:rsid w:val="00E0720C"/>
    <w:rsid w:val="00E0773D"/>
    <w:rsid w:val="00E0798B"/>
    <w:rsid w:val="00E07A82"/>
    <w:rsid w:val="00E07AE1"/>
    <w:rsid w:val="00E07C10"/>
    <w:rsid w:val="00E07C34"/>
    <w:rsid w:val="00E07C5B"/>
    <w:rsid w:val="00E07E67"/>
    <w:rsid w:val="00E07EC0"/>
    <w:rsid w:val="00E1011D"/>
    <w:rsid w:val="00E1049A"/>
    <w:rsid w:val="00E1069B"/>
    <w:rsid w:val="00E11170"/>
    <w:rsid w:val="00E115D3"/>
    <w:rsid w:val="00E11E5C"/>
    <w:rsid w:val="00E11F76"/>
    <w:rsid w:val="00E127C3"/>
    <w:rsid w:val="00E129CE"/>
    <w:rsid w:val="00E12F97"/>
    <w:rsid w:val="00E135EE"/>
    <w:rsid w:val="00E13A9B"/>
    <w:rsid w:val="00E13E1C"/>
    <w:rsid w:val="00E13E7E"/>
    <w:rsid w:val="00E14174"/>
    <w:rsid w:val="00E149F0"/>
    <w:rsid w:val="00E14AAC"/>
    <w:rsid w:val="00E14B9A"/>
    <w:rsid w:val="00E15088"/>
    <w:rsid w:val="00E1534B"/>
    <w:rsid w:val="00E154EB"/>
    <w:rsid w:val="00E1586C"/>
    <w:rsid w:val="00E15CD3"/>
    <w:rsid w:val="00E15DFB"/>
    <w:rsid w:val="00E15F04"/>
    <w:rsid w:val="00E16889"/>
    <w:rsid w:val="00E16913"/>
    <w:rsid w:val="00E1693D"/>
    <w:rsid w:val="00E16B3B"/>
    <w:rsid w:val="00E17104"/>
    <w:rsid w:val="00E17182"/>
    <w:rsid w:val="00E171CE"/>
    <w:rsid w:val="00E17840"/>
    <w:rsid w:val="00E17B1D"/>
    <w:rsid w:val="00E17E5D"/>
    <w:rsid w:val="00E204CC"/>
    <w:rsid w:val="00E207D3"/>
    <w:rsid w:val="00E20AB3"/>
    <w:rsid w:val="00E20BF7"/>
    <w:rsid w:val="00E20ED6"/>
    <w:rsid w:val="00E2178F"/>
    <w:rsid w:val="00E21BDD"/>
    <w:rsid w:val="00E21CEB"/>
    <w:rsid w:val="00E21F2D"/>
    <w:rsid w:val="00E21FA4"/>
    <w:rsid w:val="00E22456"/>
    <w:rsid w:val="00E22458"/>
    <w:rsid w:val="00E2265B"/>
    <w:rsid w:val="00E22765"/>
    <w:rsid w:val="00E229FB"/>
    <w:rsid w:val="00E22D08"/>
    <w:rsid w:val="00E22D8F"/>
    <w:rsid w:val="00E23B27"/>
    <w:rsid w:val="00E23C22"/>
    <w:rsid w:val="00E23CFD"/>
    <w:rsid w:val="00E23F77"/>
    <w:rsid w:val="00E2429B"/>
    <w:rsid w:val="00E24366"/>
    <w:rsid w:val="00E24841"/>
    <w:rsid w:val="00E24BE0"/>
    <w:rsid w:val="00E24D7F"/>
    <w:rsid w:val="00E24DC8"/>
    <w:rsid w:val="00E2511E"/>
    <w:rsid w:val="00E251AE"/>
    <w:rsid w:val="00E251FD"/>
    <w:rsid w:val="00E2532A"/>
    <w:rsid w:val="00E2580A"/>
    <w:rsid w:val="00E258CA"/>
    <w:rsid w:val="00E258FF"/>
    <w:rsid w:val="00E25A56"/>
    <w:rsid w:val="00E25A8E"/>
    <w:rsid w:val="00E26145"/>
    <w:rsid w:val="00E261FB"/>
    <w:rsid w:val="00E26228"/>
    <w:rsid w:val="00E26285"/>
    <w:rsid w:val="00E262C1"/>
    <w:rsid w:val="00E262D0"/>
    <w:rsid w:val="00E26325"/>
    <w:rsid w:val="00E26335"/>
    <w:rsid w:val="00E26610"/>
    <w:rsid w:val="00E26675"/>
    <w:rsid w:val="00E266FF"/>
    <w:rsid w:val="00E267F8"/>
    <w:rsid w:val="00E26D93"/>
    <w:rsid w:val="00E26F40"/>
    <w:rsid w:val="00E26F94"/>
    <w:rsid w:val="00E26FCE"/>
    <w:rsid w:val="00E27254"/>
    <w:rsid w:val="00E27355"/>
    <w:rsid w:val="00E2796E"/>
    <w:rsid w:val="00E312FF"/>
    <w:rsid w:val="00E3149E"/>
    <w:rsid w:val="00E3155B"/>
    <w:rsid w:val="00E31D33"/>
    <w:rsid w:val="00E32A6F"/>
    <w:rsid w:val="00E32B49"/>
    <w:rsid w:val="00E32C23"/>
    <w:rsid w:val="00E32C52"/>
    <w:rsid w:val="00E331C3"/>
    <w:rsid w:val="00E33240"/>
    <w:rsid w:val="00E33705"/>
    <w:rsid w:val="00E3395B"/>
    <w:rsid w:val="00E340BA"/>
    <w:rsid w:val="00E34223"/>
    <w:rsid w:val="00E34327"/>
    <w:rsid w:val="00E343EC"/>
    <w:rsid w:val="00E34892"/>
    <w:rsid w:val="00E348EB"/>
    <w:rsid w:val="00E34A1F"/>
    <w:rsid w:val="00E34B93"/>
    <w:rsid w:val="00E3525F"/>
    <w:rsid w:val="00E3539C"/>
    <w:rsid w:val="00E353E9"/>
    <w:rsid w:val="00E3564A"/>
    <w:rsid w:val="00E35746"/>
    <w:rsid w:val="00E35982"/>
    <w:rsid w:val="00E35C09"/>
    <w:rsid w:val="00E35F9D"/>
    <w:rsid w:val="00E360DB"/>
    <w:rsid w:val="00E361C1"/>
    <w:rsid w:val="00E361C5"/>
    <w:rsid w:val="00E361EF"/>
    <w:rsid w:val="00E361F4"/>
    <w:rsid w:val="00E363EC"/>
    <w:rsid w:val="00E3679E"/>
    <w:rsid w:val="00E36934"/>
    <w:rsid w:val="00E36AB4"/>
    <w:rsid w:val="00E36BF6"/>
    <w:rsid w:val="00E36F45"/>
    <w:rsid w:val="00E375EC"/>
    <w:rsid w:val="00E37B4B"/>
    <w:rsid w:val="00E37C3F"/>
    <w:rsid w:val="00E37DFF"/>
    <w:rsid w:val="00E4023F"/>
    <w:rsid w:val="00E40456"/>
    <w:rsid w:val="00E40873"/>
    <w:rsid w:val="00E40D9E"/>
    <w:rsid w:val="00E40EF6"/>
    <w:rsid w:val="00E410A9"/>
    <w:rsid w:val="00E411F5"/>
    <w:rsid w:val="00E414D7"/>
    <w:rsid w:val="00E41E6E"/>
    <w:rsid w:val="00E41E73"/>
    <w:rsid w:val="00E4270D"/>
    <w:rsid w:val="00E4278E"/>
    <w:rsid w:val="00E429A4"/>
    <w:rsid w:val="00E42A5D"/>
    <w:rsid w:val="00E42B7E"/>
    <w:rsid w:val="00E42D1A"/>
    <w:rsid w:val="00E431AA"/>
    <w:rsid w:val="00E4345B"/>
    <w:rsid w:val="00E43527"/>
    <w:rsid w:val="00E4365D"/>
    <w:rsid w:val="00E438F6"/>
    <w:rsid w:val="00E439CA"/>
    <w:rsid w:val="00E43A28"/>
    <w:rsid w:val="00E43F5D"/>
    <w:rsid w:val="00E4423C"/>
    <w:rsid w:val="00E44A0A"/>
    <w:rsid w:val="00E44CA7"/>
    <w:rsid w:val="00E44EAB"/>
    <w:rsid w:val="00E44EC3"/>
    <w:rsid w:val="00E44FCE"/>
    <w:rsid w:val="00E44FE6"/>
    <w:rsid w:val="00E45569"/>
    <w:rsid w:val="00E45642"/>
    <w:rsid w:val="00E45780"/>
    <w:rsid w:val="00E45A22"/>
    <w:rsid w:val="00E45AF1"/>
    <w:rsid w:val="00E45CA3"/>
    <w:rsid w:val="00E45F08"/>
    <w:rsid w:val="00E460D6"/>
    <w:rsid w:val="00E4643A"/>
    <w:rsid w:val="00E46AEF"/>
    <w:rsid w:val="00E46CA3"/>
    <w:rsid w:val="00E46F59"/>
    <w:rsid w:val="00E47028"/>
    <w:rsid w:val="00E47733"/>
    <w:rsid w:val="00E47780"/>
    <w:rsid w:val="00E47AE6"/>
    <w:rsid w:val="00E47B7E"/>
    <w:rsid w:val="00E47E29"/>
    <w:rsid w:val="00E501DC"/>
    <w:rsid w:val="00E509F0"/>
    <w:rsid w:val="00E50A70"/>
    <w:rsid w:val="00E50B36"/>
    <w:rsid w:val="00E50C89"/>
    <w:rsid w:val="00E50CAE"/>
    <w:rsid w:val="00E51688"/>
    <w:rsid w:val="00E5177A"/>
    <w:rsid w:val="00E51AF5"/>
    <w:rsid w:val="00E51C0A"/>
    <w:rsid w:val="00E51D2E"/>
    <w:rsid w:val="00E51D4C"/>
    <w:rsid w:val="00E51F99"/>
    <w:rsid w:val="00E52342"/>
    <w:rsid w:val="00E52565"/>
    <w:rsid w:val="00E526E9"/>
    <w:rsid w:val="00E52A08"/>
    <w:rsid w:val="00E52A75"/>
    <w:rsid w:val="00E5313D"/>
    <w:rsid w:val="00E531A5"/>
    <w:rsid w:val="00E53261"/>
    <w:rsid w:val="00E53319"/>
    <w:rsid w:val="00E538F6"/>
    <w:rsid w:val="00E53CC8"/>
    <w:rsid w:val="00E53E58"/>
    <w:rsid w:val="00E547E4"/>
    <w:rsid w:val="00E549D1"/>
    <w:rsid w:val="00E54C31"/>
    <w:rsid w:val="00E552D9"/>
    <w:rsid w:val="00E55521"/>
    <w:rsid w:val="00E5559B"/>
    <w:rsid w:val="00E557F1"/>
    <w:rsid w:val="00E55A1D"/>
    <w:rsid w:val="00E55EAF"/>
    <w:rsid w:val="00E55ED7"/>
    <w:rsid w:val="00E56040"/>
    <w:rsid w:val="00E567E1"/>
    <w:rsid w:val="00E56870"/>
    <w:rsid w:val="00E5693A"/>
    <w:rsid w:val="00E569CF"/>
    <w:rsid w:val="00E56D34"/>
    <w:rsid w:val="00E56EB7"/>
    <w:rsid w:val="00E56FC6"/>
    <w:rsid w:val="00E575D3"/>
    <w:rsid w:val="00E57773"/>
    <w:rsid w:val="00E5785B"/>
    <w:rsid w:val="00E5788B"/>
    <w:rsid w:val="00E57C58"/>
    <w:rsid w:val="00E601C3"/>
    <w:rsid w:val="00E6032C"/>
    <w:rsid w:val="00E605F5"/>
    <w:rsid w:val="00E60697"/>
    <w:rsid w:val="00E60CCD"/>
    <w:rsid w:val="00E613CF"/>
    <w:rsid w:val="00E61552"/>
    <w:rsid w:val="00E61B47"/>
    <w:rsid w:val="00E61C23"/>
    <w:rsid w:val="00E62081"/>
    <w:rsid w:val="00E620AC"/>
    <w:rsid w:val="00E62684"/>
    <w:rsid w:val="00E62D5C"/>
    <w:rsid w:val="00E62E14"/>
    <w:rsid w:val="00E62E18"/>
    <w:rsid w:val="00E62FD7"/>
    <w:rsid w:val="00E6302C"/>
    <w:rsid w:val="00E630D5"/>
    <w:rsid w:val="00E63124"/>
    <w:rsid w:val="00E63242"/>
    <w:rsid w:val="00E636F2"/>
    <w:rsid w:val="00E637F3"/>
    <w:rsid w:val="00E63838"/>
    <w:rsid w:val="00E63994"/>
    <w:rsid w:val="00E6399C"/>
    <w:rsid w:val="00E63C21"/>
    <w:rsid w:val="00E6417A"/>
    <w:rsid w:val="00E64345"/>
    <w:rsid w:val="00E6445B"/>
    <w:rsid w:val="00E6488F"/>
    <w:rsid w:val="00E64F91"/>
    <w:rsid w:val="00E64FF4"/>
    <w:rsid w:val="00E65011"/>
    <w:rsid w:val="00E65778"/>
    <w:rsid w:val="00E65BD2"/>
    <w:rsid w:val="00E65F58"/>
    <w:rsid w:val="00E66043"/>
    <w:rsid w:val="00E6605F"/>
    <w:rsid w:val="00E6622F"/>
    <w:rsid w:val="00E66289"/>
    <w:rsid w:val="00E662DD"/>
    <w:rsid w:val="00E66E9F"/>
    <w:rsid w:val="00E6714E"/>
    <w:rsid w:val="00E674D9"/>
    <w:rsid w:val="00E675F7"/>
    <w:rsid w:val="00E70074"/>
    <w:rsid w:val="00E708FC"/>
    <w:rsid w:val="00E70A47"/>
    <w:rsid w:val="00E70A82"/>
    <w:rsid w:val="00E70ADB"/>
    <w:rsid w:val="00E71014"/>
    <w:rsid w:val="00E710A4"/>
    <w:rsid w:val="00E710BF"/>
    <w:rsid w:val="00E71344"/>
    <w:rsid w:val="00E717B5"/>
    <w:rsid w:val="00E71AF2"/>
    <w:rsid w:val="00E71D32"/>
    <w:rsid w:val="00E72A8D"/>
    <w:rsid w:val="00E72ADD"/>
    <w:rsid w:val="00E72CBE"/>
    <w:rsid w:val="00E73583"/>
    <w:rsid w:val="00E736BF"/>
    <w:rsid w:val="00E73B26"/>
    <w:rsid w:val="00E73CA3"/>
    <w:rsid w:val="00E74542"/>
    <w:rsid w:val="00E7459D"/>
    <w:rsid w:val="00E74653"/>
    <w:rsid w:val="00E74690"/>
    <w:rsid w:val="00E74889"/>
    <w:rsid w:val="00E749EF"/>
    <w:rsid w:val="00E74C7A"/>
    <w:rsid w:val="00E74DDA"/>
    <w:rsid w:val="00E74F62"/>
    <w:rsid w:val="00E751DE"/>
    <w:rsid w:val="00E751E7"/>
    <w:rsid w:val="00E75318"/>
    <w:rsid w:val="00E75706"/>
    <w:rsid w:val="00E757F2"/>
    <w:rsid w:val="00E75AC7"/>
    <w:rsid w:val="00E75B3D"/>
    <w:rsid w:val="00E75C16"/>
    <w:rsid w:val="00E75C20"/>
    <w:rsid w:val="00E7618E"/>
    <w:rsid w:val="00E76284"/>
    <w:rsid w:val="00E7649C"/>
    <w:rsid w:val="00E76504"/>
    <w:rsid w:val="00E76A5F"/>
    <w:rsid w:val="00E76CA6"/>
    <w:rsid w:val="00E76D02"/>
    <w:rsid w:val="00E76F29"/>
    <w:rsid w:val="00E76F96"/>
    <w:rsid w:val="00E77034"/>
    <w:rsid w:val="00E77128"/>
    <w:rsid w:val="00E77531"/>
    <w:rsid w:val="00E775C0"/>
    <w:rsid w:val="00E77C3B"/>
    <w:rsid w:val="00E77CEA"/>
    <w:rsid w:val="00E8074D"/>
    <w:rsid w:val="00E80795"/>
    <w:rsid w:val="00E80BFA"/>
    <w:rsid w:val="00E80F1B"/>
    <w:rsid w:val="00E80F50"/>
    <w:rsid w:val="00E811C9"/>
    <w:rsid w:val="00E81259"/>
    <w:rsid w:val="00E81302"/>
    <w:rsid w:val="00E81617"/>
    <w:rsid w:val="00E8166E"/>
    <w:rsid w:val="00E81B10"/>
    <w:rsid w:val="00E81C89"/>
    <w:rsid w:val="00E81F65"/>
    <w:rsid w:val="00E82423"/>
    <w:rsid w:val="00E82839"/>
    <w:rsid w:val="00E828C0"/>
    <w:rsid w:val="00E82A65"/>
    <w:rsid w:val="00E82BC3"/>
    <w:rsid w:val="00E82DE1"/>
    <w:rsid w:val="00E82F40"/>
    <w:rsid w:val="00E82F8A"/>
    <w:rsid w:val="00E833B3"/>
    <w:rsid w:val="00E83714"/>
    <w:rsid w:val="00E83717"/>
    <w:rsid w:val="00E839C1"/>
    <w:rsid w:val="00E83CD0"/>
    <w:rsid w:val="00E83F52"/>
    <w:rsid w:val="00E8456D"/>
    <w:rsid w:val="00E84909"/>
    <w:rsid w:val="00E849B8"/>
    <w:rsid w:val="00E84E7D"/>
    <w:rsid w:val="00E851E0"/>
    <w:rsid w:val="00E85777"/>
    <w:rsid w:val="00E85A0D"/>
    <w:rsid w:val="00E85B19"/>
    <w:rsid w:val="00E85B7A"/>
    <w:rsid w:val="00E85D9D"/>
    <w:rsid w:val="00E860D0"/>
    <w:rsid w:val="00E8631E"/>
    <w:rsid w:val="00E86555"/>
    <w:rsid w:val="00E8754C"/>
    <w:rsid w:val="00E879DE"/>
    <w:rsid w:val="00E87C06"/>
    <w:rsid w:val="00E87CB3"/>
    <w:rsid w:val="00E87FC4"/>
    <w:rsid w:val="00E9039F"/>
    <w:rsid w:val="00E907E3"/>
    <w:rsid w:val="00E90994"/>
    <w:rsid w:val="00E913A1"/>
    <w:rsid w:val="00E913BF"/>
    <w:rsid w:val="00E914DA"/>
    <w:rsid w:val="00E91519"/>
    <w:rsid w:val="00E918F2"/>
    <w:rsid w:val="00E91A9B"/>
    <w:rsid w:val="00E91AA1"/>
    <w:rsid w:val="00E91E7E"/>
    <w:rsid w:val="00E922B8"/>
    <w:rsid w:val="00E923F0"/>
    <w:rsid w:val="00E92E8F"/>
    <w:rsid w:val="00E93140"/>
    <w:rsid w:val="00E9365B"/>
    <w:rsid w:val="00E93A90"/>
    <w:rsid w:val="00E93DB6"/>
    <w:rsid w:val="00E94CD7"/>
    <w:rsid w:val="00E94F3E"/>
    <w:rsid w:val="00E9570E"/>
    <w:rsid w:val="00E95A67"/>
    <w:rsid w:val="00E95A89"/>
    <w:rsid w:val="00E95E91"/>
    <w:rsid w:val="00E960E4"/>
    <w:rsid w:val="00E9643C"/>
    <w:rsid w:val="00E9662B"/>
    <w:rsid w:val="00E9666F"/>
    <w:rsid w:val="00E9688A"/>
    <w:rsid w:val="00E9691E"/>
    <w:rsid w:val="00E96BE0"/>
    <w:rsid w:val="00E96E0E"/>
    <w:rsid w:val="00E96F8D"/>
    <w:rsid w:val="00E97169"/>
    <w:rsid w:val="00E972EC"/>
    <w:rsid w:val="00E975FA"/>
    <w:rsid w:val="00E976CB"/>
    <w:rsid w:val="00E97907"/>
    <w:rsid w:val="00E979E7"/>
    <w:rsid w:val="00E97E5B"/>
    <w:rsid w:val="00EA01DF"/>
    <w:rsid w:val="00EA056A"/>
    <w:rsid w:val="00EA0691"/>
    <w:rsid w:val="00EA0870"/>
    <w:rsid w:val="00EA0C08"/>
    <w:rsid w:val="00EA0C14"/>
    <w:rsid w:val="00EA0CC1"/>
    <w:rsid w:val="00EA10F9"/>
    <w:rsid w:val="00EA137B"/>
    <w:rsid w:val="00EA1B6F"/>
    <w:rsid w:val="00EA1BA9"/>
    <w:rsid w:val="00EA1C14"/>
    <w:rsid w:val="00EA1CEE"/>
    <w:rsid w:val="00EA1D4E"/>
    <w:rsid w:val="00EA1E96"/>
    <w:rsid w:val="00EA1ECE"/>
    <w:rsid w:val="00EA2674"/>
    <w:rsid w:val="00EA27D2"/>
    <w:rsid w:val="00EA2A94"/>
    <w:rsid w:val="00EA36D0"/>
    <w:rsid w:val="00EA390B"/>
    <w:rsid w:val="00EA3B39"/>
    <w:rsid w:val="00EA466C"/>
    <w:rsid w:val="00EA4BE5"/>
    <w:rsid w:val="00EA4C91"/>
    <w:rsid w:val="00EA5287"/>
    <w:rsid w:val="00EA5426"/>
    <w:rsid w:val="00EA56E8"/>
    <w:rsid w:val="00EA5E47"/>
    <w:rsid w:val="00EA61B3"/>
    <w:rsid w:val="00EA646A"/>
    <w:rsid w:val="00EA6905"/>
    <w:rsid w:val="00EA69E3"/>
    <w:rsid w:val="00EA6E53"/>
    <w:rsid w:val="00EA6FF2"/>
    <w:rsid w:val="00EA7024"/>
    <w:rsid w:val="00EA75BA"/>
    <w:rsid w:val="00EA75DB"/>
    <w:rsid w:val="00EA773B"/>
    <w:rsid w:val="00EA7A95"/>
    <w:rsid w:val="00EA7E70"/>
    <w:rsid w:val="00EA7F18"/>
    <w:rsid w:val="00EB03EC"/>
    <w:rsid w:val="00EB08E7"/>
    <w:rsid w:val="00EB0CB0"/>
    <w:rsid w:val="00EB0DEC"/>
    <w:rsid w:val="00EB1221"/>
    <w:rsid w:val="00EB16A7"/>
    <w:rsid w:val="00EB2006"/>
    <w:rsid w:val="00EB2216"/>
    <w:rsid w:val="00EB25DE"/>
    <w:rsid w:val="00EB2928"/>
    <w:rsid w:val="00EB2A92"/>
    <w:rsid w:val="00EB311A"/>
    <w:rsid w:val="00EB33C0"/>
    <w:rsid w:val="00EB3531"/>
    <w:rsid w:val="00EB35FF"/>
    <w:rsid w:val="00EB3827"/>
    <w:rsid w:val="00EB3CFE"/>
    <w:rsid w:val="00EB409C"/>
    <w:rsid w:val="00EB4361"/>
    <w:rsid w:val="00EB4392"/>
    <w:rsid w:val="00EB43EE"/>
    <w:rsid w:val="00EB45D0"/>
    <w:rsid w:val="00EB5214"/>
    <w:rsid w:val="00EB55B9"/>
    <w:rsid w:val="00EB56D5"/>
    <w:rsid w:val="00EB5E24"/>
    <w:rsid w:val="00EB5F5D"/>
    <w:rsid w:val="00EB659D"/>
    <w:rsid w:val="00EB6B80"/>
    <w:rsid w:val="00EB6E48"/>
    <w:rsid w:val="00EB78C9"/>
    <w:rsid w:val="00EB7B69"/>
    <w:rsid w:val="00EB7BB4"/>
    <w:rsid w:val="00EB7C6E"/>
    <w:rsid w:val="00EB7D7E"/>
    <w:rsid w:val="00EC02AD"/>
    <w:rsid w:val="00EC07CE"/>
    <w:rsid w:val="00EC09B6"/>
    <w:rsid w:val="00EC0B65"/>
    <w:rsid w:val="00EC0E88"/>
    <w:rsid w:val="00EC1147"/>
    <w:rsid w:val="00EC12B6"/>
    <w:rsid w:val="00EC1495"/>
    <w:rsid w:val="00EC14D3"/>
    <w:rsid w:val="00EC1BAB"/>
    <w:rsid w:val="00EC1EE6"/>
    <w:rsid w:val="00EC1F47"/>
    <w:rsid w:val="00EC2162"/>
    <w:rsid w:val="00EC21B6"/>
    <w:rsid w:val="00EC2551"/>
    <w:rsid w:val="00EC300C"/>
    <w:rsid w:val="00EC3C0D"/>
    <w:rsid w:val="00EC4025"/>
    <w:rsid w:val="00EC42B7"/>
    <w:rsid w:val="00EC4631"/>
    <w:rsid w:val="00EC47DB"/>
    <w:rsid w:val="00EC4879"/>
    <w:rsid w:val="00EC490F"/>
    <w:rsid w:val="00EC4A1B"/>
    <w:rsid w:val="00EC4C48"/>
    <w:rsid w:val="00EC4E27"/>
    <w:rsid w:val="00EC4F9E"/>
    <w:rsid w:val="00EC5853"/>
    <w:rsid w:val="00EC5966"/>
    <w:rsid w:val="00EC5B6C"/>
    <w:rsid w:val="00EC601F"/>
    <w:rsid w:val="00EC6094"/>
    <w:rsid w:val="00EC62E1"/>
    <w:rsid w:val="00EC6383"/>
    <w:rsid w:val="00EC644B"/>
    <w:rsid w:val="00EC648D"/>
    <w:rsid w:val="00EC665B"/>
    <w:rsid w:val="00EC6930"/>
    <w:rsid w:val="00EC6F84"/>
    <w:rsid w:val="00EC724B"/>
    <w:rsid w:val="00EC755D"/>
    <w:rsid w:val="00EC75C6"/>
    <w:rsid w:val="00EC7621"/>
    <w:rsid w:val="00EC795B"/>
    <w:rsid w:val="00EC79D0"/>
    <w:rsid w:val="00EC7F34"/>
    <w:rsid w:val="00EC7F72"/>
    <w:rsid w:val="00EC7F73"/>
    <w:rsid w:val="00ED0202"/>
    <w:rsid w:val="00ED031B"/>
    <w:rsid w:val="00ED083D"/>
    <w:rsid w:val="00ED0C22"/>
    <w:rsid w:val="00ED0E0F"/>
    <w:rsid w:val="00ED17F0"/>
    <w:rsid w:val="00ED19B1"/>
    <w:rsid w:val="00ED1CDB"/>
    <w:rsid w:val="00ED1D28"/>
    <w:rsid w:val="00ED234F"/>
    <w:rsid w:val="00ED2CC9"/>
    <w:rsid w:val="00ED2E17"/>
    <w:rsid w:val="00ED3339"/>
    <w:rsid w:val="00ED3917"/>
    <w:rsid w:val="00ED3A40"/>
    <w:rsid w:val="00ED3BA6"/>
    <w:rsid w:val="00ED3D35"/>
    <w:rsid w:val="00ED3DA1"/>
    <w:rsid w:val="00ED4096"/>
    <w:rsid w:val="00ED418C"/>
    <w:rsid w:val="00ED473C"/>
    <w:rsid w:val="00ED4932"/>
    <w:rsid w:val="00ED4ADF"/>
    <w:rsid w:val="00ED557F"/>
    <w:rsid w:val="00ED55D0"/>
    <w:rsid w:val="00ED5690"/>
    <w:rsid w:val="00ED593E"/>
    <w:rsid w:val="00ED5DBF"/>
    <w:rsid w:val="00ED5E63"/>
    <w:rsid w:val="00ED66D7"/>
    <w:rsid w:val="00ED6852"/>
    <w:rsid w:val="00ED6C3D"/>
    <w:rsid w:val="00ED6EFB"/>
    <w:rsid w:val="00ED707F"/>
    <w:rsid w:val="00ED7405"/>
    <w:rsid w:val="00ED7945"/>
    <w:rsid w:val="00ED7BA6"/>
    <w:rsid w:val="00ED7D9A"/>
    <w:rsid w:val="00EE0691"/>
    <w:rsid w:val="00EE06B2"/>
    <w:rsid w:val="00EE0BDE"/>
    <w:rsid w:val="00EE0E1C"/>
    <w:rsid w:val="00EE136D"/>
    <w:rsid w:val="00EE1718"/>
    <w:rsid w:val="00EE1B2D"/>
    <w:rsid w:val="00EE1B42"/>
    <w:rsid w:val="00EE1F73"/>
    <w:rsid w:val="00EE217E"/>
    <w:rsid w:val="00EE229D"/>
    <w:rsid w:val="00EE2645"/>
    <w:rsid w:val="00EE266D"/>
    <w:rsid w:val="00EE28B0"/>
    <w:rsid w:val="00EE28D7"/>
    <w:rsid w:val="00EE2B9D"/>
    <w:rsid w:val="00EE2EC1"/>
    <w:rsid w:val="00EE2FBA"/>
    <w:rsid w:val="00EE3019"/>
    <w:rsid w:val="00EE3035"/>
    <w:rsid w:val="00EE3192"/>
    <w:rsid w:val="00EE326D"/>
    <w:rsid w:val="00EE3494"/>
    <w:rsid w:val="00EE379F"/>
    <w:rsid w:val="00EE3DD3"/>
    <w:rsid w:val="00EE3E7E"/>
    <w:rsid w:val="00EE3EBB"/>
    <w:rsid w:val="00EE4118"/>
    <w:rsid w:val="00EE43D2"/>
    <w:rsid w:val="00EE45EF"/>
    <w:rsid w:val="00EE4833"/>
    <w:rsid w:val="00EE4889"/>
    <w:rsid w:val="00EE49CE"/>
    <w:rsid w:val="00EE4BD2"/>
    <w:rsid w:val="00EE4D73"/>
    <w:rsid w:val="00EE50CD"/>
    <w:rsid w:val="00EE5469"/>
    <w:rsid w:val="00EE587E"/>
    <w:rsid w:val="00EE5AFF"/>
    <w:rsid w:val="00EE6775"/>
    <w:rsid w:val="00EE67BD"/>
    <w:rsid w:val="00EE6B0F"/>
    <w:rsid w:val="00EE70D4"/>
    <w:rsid w:val="00EE739E"/>
    <w:rsid w:val="00EE74CE"/>
    <w:rsid w:val="00EE75B2"/>
    <w:rsid w:val="00EE766D"/>
    <w:rsid w:val="00EE786A"/>
    <w:rsid w:val="00EE7969"/>
    <w:rsid w:val="00EE796D"/>
    <w:rsid w:val="00EE79CB"/>
    <w:rsid w:val="00EE7C14"/>
    <w:rsid w:val="00EE7CBC"/>
    <w:rsid w:val="00EE7F03"/>
    <w:rsid w:val="00EF00DD"/>
    <w:rsid w:val="00EF010A"/>
    <w:rsid w:val="00EF0340"/>
    <w:rsid w:val="00EF0C3F"/>
    <w:rsid w:val="00EF0D5C"/>
    <w:rsid w:val="00EF1199"/>
    <w:rsid w:val="00EF13E6"/>
    <w:rsid w:val="00EF1430"/>
    <w:rsid w:val="00EF1A45"/>
    <w:rsid w:val="00EF1AF3"/>
    <w:rsid w:val="00EF2760"/>
    <w:rsid w:val="00EF284D"/>
    <w:rsid w:val="00EF2854"/>
    <w:rsid w:val="00EF289C"/>
    <w:rsid w:val="00EF28D4"/>
    <w:rsid w:val="00EF2C23"/>
    <w:rsid w:val="00EF2DF8"/>
    <w:rsid w:val="00EF2F30"/>
    <w:rsid w:val="00EF38A6"/>
    <w:rsid w:val="00EF3A78"/>
    <w:rsid w:val="00EF3BC1"/>
    <w:rsid w:val="00EF3F24"/>
    <w:rsid w:val="00EF4594"/>
    <w:rsid w:val="00EF490D"/>
    <w:rsid w:val="00EF4C95"/>
    <w:rsid w:val="00EF5197"/>
    <w:rsid w:val="00EF521E"/>
    <w:rsid w:val="00EF523E"/>
    <w:rsid w:val="00EF5240"/>
    <w:rsid w:val="00EF5305"/>
    <w:rsid w:val="00EF5797"/>
    <w:rsid w:val="00EF5BB6"/>
    <w:rsid w:val="00EF5E44"/>
    <w:rsid w:val="00EF64D1"/>
    <w:rsid w:val="00EF65EC"/>
    <w:rsid w:val="00EF666C"/>
    <w:rsid w:val="00EF7565"/>
    <w:rsid w:val="00EF75DC"/>
    <w:rsid w:val="00EF795A"/>
    <w:rsid w:val="00EF7F75"/>
    <w:rsid w:val="00F000B1"/>
    <w:rsid w:val="00F001FD"/>
    <w:rsid w:val="00F0023F"/>
    <w:rsid w:val="00F00408"/>
    <w:rsid w:val="00F00465"/>
    <w:rsid w:val="00F005C1"/>
    <w:rsid w:val="00F0068B"/>
    <w:rsid w:val="00F006BE"/>
    <w:rsid w:val="00F006C6"/>
    <w:rsid w:val="00F00A9C"/>
    <w:rsid w:val="00F00B1C"/>
    <w:rsid w:val="00F00D1A"/>
    <w:rsid w:val="00F00DD6"/>
    <w:rsid w:val="00F00EDE"/>
    <w:rsid w:val="00F01116"/>
    <w:rsid w:val="00F0127A"/>
    <w:rsid w:val="00F0135C"/>
    <w:rsid w:val="00F015F9"/>
    <w:rsid w:val="00F01BD7"/>
    <w:rsid w:val="00F02336"/>
    <w:rsid w:val="00F023CD"/>
    <w:rsid w:val="00F025FC"/>
    <w:rsid w:val="00F02950"/>
    <w:rsid w:val="00F02CBA"/>
    <w:rsid w:val="00F02FB3"/>
    <w:rsid w:val="00F02FEB"/>
    <w:rsid w:val="00F03137"/>
    <w:rsid w:val="00F03247"/>
    <w:rsid w:val="00F035C9"/>
    <w:rsid w:val="00F03B01"/>
    <w:rsid w:val="00F03B79"/>
    <w:rsid w:val="00F03BAE"/>
    <w:rsid w:val="00F03D19"/>
    <w:rsid w:val="00F03DCB"/>
    <w:rsid w:val="00F03EAB"/>
    <w:rsid w:val="00F03EF3"/>
    <w:rsid w:val="00F0428C"/>
    <w:rsid w:val="00F048BD"/>
    <w:rsid w:val="00F04A1E"/>
    <w:rsid w:val="00F04DBD"/>
    <w:rsid w:val="00F04DDC"/>
    <w:rsid w:val="00F04EC4"/>
    <w:rsid w:val="00F05439"/>
    <w:rsid w:val="00F0563D"/>
    <w:rsid w:val="00F05779"/>
    <w:rsid w:val="00F0578D"/>
    <w:rsid w:val="00F05835"/>
    <w:rsid w:val="00F05C1A"/>
    <w:rsid w:val="00F05F39"/>
    <w:rsid w:val="00F06170"/>
    <w:rsid w:val="00F064A5"/>
    <w:rsid w:val="00F06BF6"/>
    <w:rsid w:val="00F06D56"/>
    <w:rsid w:val="00F0748B"/>
    <w:rsid w:val="00F075D5"/>
    <w:rsid w:val="00F077A2"/>
    <w:rsid w:val="00F07884"/>
    <w:rsid w:val="00F07E72"/>
    <w:rsid w:val="00F1015D"/>
    <w:rsid w:val="00F1091D"/>
    <w:rsid w:val="00F10BC4"/>
    <w:rsid w:val="00F10CBF"/>
    <w:rsid w:val="00F10F43"/>
    <w:rsid w:val="00F10FB6"/>
    <w:rsid w:val="00F10FF7"/>
    <w:rsid w:val="00F11027"/>
    <w:rsid w:val="00F11976"/>
    <w:rsid w:val="00F11AAB"/>
    <w:rsid w:val="00F11B09"/>
    <w:rsid w:val="00F11B0C"/>
    <w:rsid w:val="00F11DB2"/>
    <w:rsid w:val="00F11E98"/>
    <w:rsid w:val="00F11FD2"/>
    <w:rsid w:val="00F127B2"/>
    <w:rsid w:val="00F12B8B"/>
    <w:rsid w:val="00F12E23"/>
    <w:rsid w:val="00F13481"/>
    <w:rsid w:val="00F13A4F"/>
    <w:rsid w:val="00F13BB9"/>
    <w:rsid w:val="00F13BD1"/>
    <w:rsid w:val="00F13C06"/>
    <w:rsid w:val="00F142AE"/>
    <w:rsid w:val="00F14526"/>
    <w:rsid w:val="00F1452A"/>
    <w:rsid w:val="00F14AEF"/>
    <w:rsid w:val="00F14BED"/>
    <w:rsid w:val="00F14D08"/>
    <w:rsid w:val="00F150A1"/>
    <w:rsid w:val="00F151A4"/>
    <w:rsid w:val="00F1529D"/>
    <w:rsid w:val="00F1594A"/>
    <w:rsid w:val="00F15BC1"/>
    <w:rsid w:val="00F15D6B"/>
    <w:rsid w:val="00F1629B"/>
    <w:rsid w:val="00F1669C"/>
    <w:rsid w:val="00F16B26"/>
    <w:rsid w:val="00F16F21"/>
    <w:rsid w:val="00F16FC9"/>
    <w:rsid w:val="00F16FCA"/>
    <w:rsid w:val="00F170A2"/>
    <w:rsid w:val="00F170D6"/>
    <w:rsid w:val="00F172E2"/>
    <w:rsid w:val="00F17893"/>
    <w:rsid w:val="00F179E6"/>
    <w:rsid w:val="00F17AD5"/>
    <w:rsid w:val="00F20073"/>
    <w:rsid w:val="00F20753"/>
    <w:rsid w:val="00F20BE5"/>
    <w:rsid w:val="00F20CD8"/>
    <w:rsid w:val="00F211F4"/>
    <w:rsid w:val="00F21263"/>
    <w:rsid w:val="00F21805"/>
    <w:rsid w:val="00F218D6"/>
    <w:rsid w:val="00F21BDB"/>
    <w:rsid w:val="00F21D20"/>
    <w:rsid w:val="00F22033"/>
    <w:rsid w:val="00F22360"/>
    <w:rsid w:val="00F223BD"/>
    <w:rsid w:val="00F22433"/>
    <w:rsid w:val="00F2245B"/>
    <w:rsid w:val="00F228D6"/>
    <w:rsid w:val="00F2291B"/>
    <w:rsid w:val="00F22F08"/>
    <w:rsid w:val="00F2322B"/>
    <w:rsid w:val="00F23301"/>
    <w:rsid w:val="00F233D9"/>
    <w:rsid w:val="00F23538"/>
    <w:rsid w:val="00F23637"/>
    <w:rsid w:val="00F237D7"/>
    <w:rsid w:val="00F23935"/>
    <w:rsid w:val="00F23A48"/>
    <w:rsid w:val="00F23A64"/>
    <w:rsid w:val="00F23B26"/>
    <w:rsid w:val="00F240A8"/>
    <w:rsid w:val="00F2497E"/>
    <w:rsid w:val="00F24ADD"/>
    <w:rsid w:val="00F24D21"/>
    <w:rsid w:val="00F24E31"/>
    <w:rsid w:val="00F2511C"/>
    <w:rsid w:val="00F2536A"/>
    <w:rsid w:val="00F25614"/>
    <w:rsid w:val="00F2581C"/>
    <w:rsid w:val="00F25C06"/>
    <w:rsid w:val="00F25E18"/>
    <w:rsid w:val="00F26096"/>
    <w:rsid w:val="00F26265"/>
    <w:rsid w:val="00F26585"/>
    <w:rsid w:val="00F26741"/>
    <w:rsid w:val="00F267B9"/>
    <w:rsid w:val="00F26802"/>
    <w:rsid w:val="00F26B84"/>
    <w:rsid w:val="00F26C5D"/>
    <w:rsid w:val="00F26DA0"/>
    <w:rsid w:val="00F271B5"/>
    <w:rsid w:val="00F27821"/>
    <w:rsid w:val="00F27A46"/>
    <w:rsid w:val="00F27E94"/>
    <w:rsid w:val="00F30036"/>
    <w:rsid w:val="00F3021C"/>
    <w:rsid w:val="00F303CC"/>
    <w:rsid w:val="00F303E4"/>
    <w:rsid w:val="00F30892"/>
    <w:rsid w:val="00F308E6"/>
    <w:rsid w:val="00F30BAC"/>
    <w:rsid w:val="00F30BCB"/>
    <w:rsid w:val="00F316FB"/>
    <w:rsid w:val="00F31BDC"/>
    <w:rsid w:val="00F31D8A"/>
    <w:rsid w:val="00F322D5"/>
    <w:rsid w:val="00F3233A"/>
    <w:rsid w:val="00F3244B"/>
    <w:rsid w:val="00F32A34"/>
    <w:rsid w:val="00F32DD9"/>
    <w:rsid w:val="00F331AC"/>
    <w:rsid w:val="00F3377D"/>
    <w:rsid w:val="00F33B65"/>
    <w:rsid w:val="00F33BB6"/>
    <w:rsid w:val="00F34148"/>
    <w:rsid w:val="00F34247"/>
    <w:rsid w:val="00F34412"/>
    <w:rsid w:val="00F34613"/>
    <w:rsid w:val="00F3481E"/>
    <w:rsid w:val="00F34CEA"/>
    <w:rsid w:val="00F34DAF"/>
    <w:rsid w:val="00F34FC4"/>
    <w:rsid w:val="00F35000"/>
    <w:rsid w:val="00F355E2"/>
    <w:rsid w:val="00F35699"/>
    <w:rsid w:val="00F35D97"/>
    <w:rsid w:val="00F36659"/>
    <w:rsid w:val="00F366F6"/>
    <w:rsid w:val="00F368E5"/>
    <w:rsid w:val="00F3695C"/>
    <w:rsid w:val="00F36A4F"/>
    <w:rsid w:val="00F36C9B"/>
    <w:rsid w:val="00F36E68"/>
    <w:rsid w:val="00F36E88"/>
    <w:rsid w:val="00F37067"/>
    <w:rsid w:val="00F37089"/>
    <w:rsid w:val="00F37189"/>
    <w:rsid w:val="00F37917"/>
    <w:rsid w:val="00F37C35"/>
    <w:rsid w:val="00F37C44"/>
    <w:rsid w:val="00F37EE6"/>
    <w:rsid w:val="00F4008D"/>
    <w:rsid w:val="00F403CE"/>
    <w:rsid w:val="00F4058C"/>
    <w:rsid w:val="00F405B3"/>
    <w:rsid w:val="00F40762"/>
    <w:rsid w:val="00F40969"/>
    <w:rsid w:val="00F40BA7"/>
    <w:rsid w:val="00F40D73"/>
    <w:rsid w:val="00F40E02"/>
    <w:rsid w:val="00F40F1D"/>
    <w:rsid w:val="00F40F2E"/>
    <w:rsid w:val="00F41496"/>
    <w:rsid w:val="00F41684"/>
    <w:rsid w:val="00F4217B"/>
    <w:rsid w:val="00F42265"/>
    <w:rsid w:val="00F4297D"/>
    <w:rsid w:val="00F4297E"/>
    <w:rsid w:val="00F42BA3"/>
    <w:rsid w:val="00F42BC2"/>
    <w:rsid w:val="00F42CD8"/>
    <w:rsid w:val="00F42DB9"/>
    <w:rsid w:val="00F42E50"/>
    <w:rsid w:val="00F42E97"/>
    <w:rsid w:val="00F43322"/>
    <w:rsid w:val="00F43954"/>
    <w:rsid w:val="00F43B46"/>
    <w:rsid w:val="00F43C4A"/>
    <w:rsid w:val="00F43FCA"/>
    <w:rsid w:val="00F44062"/>
    <w:rsid w:val="00F440B1"/>
    <w:rsid w:val="00F4421C"/>
    <w:rsid w:val="00F44340"/>
    <w:rsid w:val="00F44366"/>
    <w:rsid w:val="00F44507"/>
    <w:rsid w:val="00F44710"/>
    <w:rsid w:val="00F4476C"/>
    <w:rsid w:val="00F44C99"/>
    <w:rsid w:val="00F44FF0"/>
    <w:rsid w:val="00F45052"/>
    <w:rsid w:val="00F45067"/>
    <w:rsid w:val="00F450CD"/>
    <w:rsid w:val="00F4526B"/>
    <w:rsid w:val="00F45433"/>
    <w:rsid w:val="00F45663"/>
    <w:rsid w:val="00F45C2F"/>
    <w:rsid w:val="00F46134"/>
    <w:rsid w:val="00F467DD"/>
    <w:rsid w:val="00F4683F"/>
    <w:rsid w:val="00F46FC0"/>
    <w:rsid w:val="00F47372"/>
    <w:rsid w:val="00F47423"/>
    <w:rsid w:val="00F4743C"/>
    <w:rsid w:val="00F47B85"/>
    <w:rsid w:val="00F503ED"/>
    <w:rsid w:val="00F50A07"/>
    <w:rsid w:val="00F50E56"/>
    <w:rsid w:val="00F50EEA"/>
    <w:rsid w:val="00F513D1"/>
    <w:rsid w:val="00F5162C"/>
    <w:rsid w:val="00F5199B"/>
    <w:rsid w:val="00F5244E"/>
    <w:rsid w:val="00F524FE"/>
    <w:rsid w:val="00F52749"/>
    <w:rsid w:val="00F52979"/>
    <w:rsid w:val="00F52D67"/>
    <w:rsid w:val="00F52F4A"/>
    <w:rsid w:val="00F53011"/>
    <w:rsid w:val="00F5344A"/>
    <w:rsid w:val="00F53710"/>
    <w:rsid w:val="00F53819"/>
    <w:rsid w:val="00F53A55"/>
    <w:rsid w:val="00F53B4C"/>
    <w:rsid w:val="00F53E43"/>
    <w:rsid w:val="00F542FB"/>
    <w:rsid w:val="00F54322"/>
    <w:rsid w:val="00F54854"/>
    <w:rsid w:val="00F54909"/>
    <w:rsid w:val="00F5516B"/>
    <w:rsid w:val="00F551AF"/>
    <w:rsid w:val="00F55431"/>
    <w:rsid w:val="00F55907"/>
    <w:rsid w:val="00F5591C"/>
    <w:rsid w:val="00F55E4A"/>
    <w:rsid w:val="00F56058"/>
    <w:rsid w:val="00F56159"/>
    <w:rsid w:val="00F563C9"/>
    <w:rsid w:val="00F56625"/>
    <w:rsid w:val="00F569E0"/>
    <w:rsid w:val="00F56AE0"/>
    <w:rsid w:val="00F56B1D"/>
    <w:rsid w:val="00F56B71"/>
    <w:rsid w:val="00F56C6A"/>
    <w:rsid w:val="00F56C91"/>
    <w:rsid w:val="00F57289"/>
    <w:rsid w:val="00F575CB"/>
    <w:rsid w:val="00F57944"/>
    <w:rsid w:val="00F57D6A"/>
    <w:rsid w:val="00F57E80"/>
    <w:rsid w:val="00F6003B"/>
    <w:rsid w:val="00F6045C"/>
    <w:rsid w:val="00F604A8"/>
    <w:rsid w:val="00F608B0"/>
    <w:rsid w:val="00F608DC"/>
    <w:rsid w:val="00F609E9"/>
    <w:rsid w:val="00F60A71"/>
    <w:rsid w:val="00F60C54"/>
    <w:rsid w:val="00F60C8E"/>
    <w:rsid w:val="00F60CD4"/>
    <w:rsid w:val="00F60D30"/>
    <w:rsid w:val="00F613AD"/>
    <w:rsid w:val="00F6148A"/>
    <w:rsid w:val="00F61638"/>
    <w:rsid w:val="00F62A98"/>
    <w:rsid w:val="00F62B6E"/>
    <w:rsid w:val="00F62D1A"/>
    <w:rsid w:val="00F62EF2"/>
    <w:rsid w:val="00F6301E"/>
    <w:rsid w:val="00F633FE"/>
    <w:rsid w:val="00F6340B"/>
    <w:rsid w:val="00F63437"/>
    <w:rsid w:val="00F6399D"/>
    <w:rsid w:val="00F63F4D"/>
    <w:rsid w:val="00F63FC7"/>
    <w:rsid w:val="00F64030"/>
    <w:rsid w:val="00F640FD"/>
    <w:rsid w:val="00F64247"/>
    <w:rsid w:val="00F6434B"/>
    <w:rsid w:val="00F64490"/>
    <w:rsid w:val="00F644FB"/>
    <w:rsid w:val="00F65269"/>
    <w:rsid w:val="00F65518"/>
    <w:rsid w:val="00F65705"/>
    <w:rsid w:val="00F65805"/>
    <w:rsid w:val="00F65A74"/>
    <w:rsid w:val="00F65AEE"/>
    <w:rsid w:val="00F65D49"/>
    <w:rsid w:val="00F65D69"/>
    <w:rsid w:val="00F65EAB"/>
    <w:rsid w:val="00F65FAE"/>
    <w:rsid w:val="00F6608C"/>
    <w:rsid w:val="00F66502"/>
    <w:rsid w:val="00F666AC"/>
    <w:rsid w:val="00F66AE0"/>
    <w:rsid w:val="00F66B55"/>
    <w:rsid w:val="00F6733B"/>
    <w:rsid w:val="00F674ED"/>
    <w:rsid w:val="00F676EE"/>
    <w:rsid w:val="00F6781C"/>
    <w:rsid w:val="00F67E71"/>
    <w:rsid w:val="00F705A5"/>
    <w:rsid w:val="00F70A92"/>
    <w:rsid w:val="00F70A95"/>
    <w:rsid w:val="00F70B1E"/>
    <w:rsid w:val="00F70B3E"/>
    <w:rsid w:val="00F71270"/>
    <w:rsid w:val="00F712B3"/>
    <w:rsid w:val="00F716AD"/>
    <w:rsid w:val="00F718AF"/>
    <w:rsid w:val="00F719F3"/>
    <w:rsid w:val="00F71D08"/>
    <w:rsid w:val="00F71DF5"/>
    <w:rsid w:val="00F71F66"/>
    <w:rsid w:val="00F71FF5"/>
    <w:rsid w:val="00F7217B"/>
    <w:rsid w:val="00F72368"/>
    <w:rsid w:val="00F72460"/>
    <w:rsid w:val="00F724ED"/>
    <w:rsid w:val="00F7259C"/>
    <w:rsid w:val="00F72B6E"/>
    <w:rsid w:val="00F72C43"/>
    <w:rsid w:val="00F72C5F"/>
    <w:rsid w:val="00F72E1B"/>
    <w:rsid w:val="00F72EA6"/>
    <w:rsid w:val="00F73190"/>
    <w:rsid w:val="00F732E7"/>
    <w:rsid w:val="00F73566"/>
    <w:rsid w:val="00F7398A"/>
    <w:rsid w:val="00F73D4E"/>
    <w:rsid w:val="00F73EDF"/>
    <w:rsid w:val="00F740DB"/>
    <w:rsid w:val="00F742E9"/>
    <w:rsid w:val="00F74877"/>
    <w:rsid w:val="00F749E6"/>
    <w:rsid w:val="00F750ED"/>
    <w:rsid w:val="00F75C41"/>
    <w:rsid w:val="00F75C79"/>
    <w:rsid w:val="00F75DD3"/>
    <w:rsid w:val="00F761AF"/>
    <w:rsid w:val="00F764C0"/>
    <w:rsid w:val="00F76701"/>
    <w:rsid w:val="00F769DF"/>
    <w:rsid w:val="00F769E5"/>
    <w:rsid w:val="00F77067"/>
    <w:rsid w:val="00F77204"/>
    <w:rsid w:val="00F7761F"/>
    <w:rsid w:val="00F77755"/>
    <w:rsid w:val="00F77DCF"/>
    <w:rsid w:val="00F77DEE"/>
    <w:rsid w:val="00F80242"/>
    <w:rsid w:val="00F80C1E"/>
    <w:rsid w:val="00F80D42"/>
    <w:rsid w:val="00F810DE"/>
    <w:rsid w:val="00F81417"/>
    <w:rsid w:val="00F81C57"/>
    <w:rsid w:val="00F81EE3"/>
    <w:rsid w:val="00F81F49"/>
    <w:rsid w:val="00F81F6D"/>
    <w:rsid w:val="00F8258D"/>
    <w:rsid w:val="00F825B1"/>
    <w:rsid w:val="00F82741"/>
    <w:rsid w:val="00F82855"/>
    <w:rsid w:val="00F82D9C"/>
    <w:rsid w:val="00F8319D"/>
    <w:rsid w:val="00F83511"/>
    <w:rsid w:val="00F83613"/>
    <w:rsid w:val="00F837B3"/>
    <w:rsid w:val="00F83CFD"/>
    <w:rsid w:val="00F83FE0"/>
    <w:rsid w:val="00F83FFB"/>
    <w:rsid w:val="00F84121"/>
    <w:rsid w:val="00F84209"/>
    <w:rsid w:val="00F843CC"/>
    <w:rsid w:val="00F84773"/>
    <w:rsid w:val="00F848A3"/>
    <w:rsid w:val="00F84902"/>
    <w:rsid w:val="00F84CB3"/>
    <w:rsid w:val="00F85216"/>
    <w:rsid w:val="00F85476"/>
    <w:rsid w:val="00F85499"/>
    <w:rsid w:val="00F85A8C"/>
    <w:rsid w:val="00F86368"/>
    <w:rsid w:val="00F864B6"/>
    <w:rsid w:val="00F868F5"/>
    <w:rsid w:val="00F86939"/>
    <w:rsid w:val="00F86AA8"/>
    <w:rsid w:val="00F86DC4"/>
    <w:rsid w:val="00F86EC0"/>
    <w:rsid w:val="00F87014"/>
    <w:rsid w:val="00F87113"/>
    <w:rsid w:val="00F871C5"/>
    <w:rsid w:val="00F8739E"/>
    <w:rsid w:val="00F876E7"/>
    <w:rsid w:val="00F878BF"/>
    <w:rsid w:val="00F9033D"/>
    <w:rsid w:val="00F9047E"/>
    <w:rsid w:val="00F9081C"/>
    <w:rsid w:val="00F90933"/>
    <w:rsid w:val="00F90AD8"/>
    <w:rsid w:val="00F90AEF"/>
    <w:rsid w:val="00F90B47"/>
    <w:rsid w:val="00F90EA0"/>
    <w:rsid w:val="00F9145A"/>
    <w:rsid w:val="00F91D70"/>
    <w:rsid w:val="00F91FFE"/>
    <w:rsid w:val="00F923C8"/>
    <w:rsid w:val="00F92A51"/>
    <w:rsid w:val="00F92BB2"/>
    <w:rsid w:val="00F92CAD"/>
    <w:rsid w:val="00F92D2F"/>
    <w:rsid w:val="00F92DB9"/>
    <w:rsid w:val="00F92E6A"/>
    <w:rsid w:val="00F9327F"/>
    <w:rsid w:val="00F93E2D"/>
    <w:rsid w:val="00F94000"/>
    <w:rsid w:val="00F94059"/>
    <w:rsid w:val="00F9452B"/>
    <w:rsid w:val="00F946B3"/>
    <w:rsid w:val="00F94949"/>
    <w:rsid w:val="00F949CE"/>
    <w:rsid w:val="00F94AD4"/>
    <w:rsid w:val="00F94EDA"/>
    <w:rsid w:val="00F95109"/>
    <w:rsid w:val="00F958FF"/>
    <w:rsid w:val="00F95A8D"/>
    <w:rsid w:val="00F95AE0"/>
    <w:rsid w:val="00F95C43"/>
    <w:rsid w:val="00F95CFB"/>
    <w:rsid w:val="00F963FC"/>
    <w:rsid w:val="00F964EB"/>
    <w:rsid w:val="00F96557"/>
    <w:rsid w:val="00F968A2"/>
    <w:rsid w:val="00F968FB"/>
    <w:rsid w:val="00F96A89"/>
    <w:rsid w:val="00F96E61"/>
    <w:rsid w:val="00F96ED5"/>
    <w:rsid w:val="00F96F64"/>
    <w:rsid w:val="00F97374"/>
    <w:rsid w:val="00F97660"/>
    <w:rsid w:val="00F978D8"/>
    <w:rsid w:val="00F979B2"/>
    <w:rsid w:val="00F97ACA"/>
    <w:rsid w:val="00F97EFD"/>
    <w:rsid w:val="00F97F1E"/>
    <w:rsid w:val="00F97F8D"/>
    <w:rsid w:val="00F97F9E"/>
    <w:rsid w:val="00FA03C1"/>
    <w:rsid w:val="00FA0B29"/>
    <w:rsid w:val="00FA13EA"/>
    <w:rsid w:val="00FA188F"/>
    <w:rsid w:val="00FA1A90"/>
    <w:rsid w:val="00FA1C69"/>
    <w:rsid w:val="00FA1C7F"/>
    <w:rsid w:val="00FA2284"/>
    <w:rsid w:val="00FA2296"/>
    <w:rsid w:val="00FA2339"/>
    <w:rsid w:val="00FA2949"/>
    <w:rsid w:val="00FA2A4D"/>
    <w:rsid w:val="00FA2E13"/>
    <w:rsid w:val="00FA34F1"/>
    <w:rsid w:val="00FA38BD"/>
    <w:rsid w:val="00FA3E2D"/>
    <w:rsid w:val="00FA41BE"/>
    <w:rsid w:val="00FA4239"/>
    <w:rsid w:val="00FA497B"/>
    <w:rsid w:val="00FA4DCD"/>
    <w:rsid w:val="00FA4DD7"/>
    <w:rsid w:val="00FA4F8D"/>
    <w:rsid w:val="00FA5017"/>
    <w:rsid w:val="00FA50E3"/>
    <w:rsid w:val="00FA50F1"/>
    <w:rsid w:val="00FA5168"/>
    <w:rsid w:val="00FA56C8"/>
    <w:rsid w:val="00FA5AB6"/>
    <w:rsid w:val="00FA5C31"/>
    <w:rsid w:val="00FA5C74"/>
    <w:rsid w:val="00FA5DA2"/>
    <w:rsid w:val="00FA5DF0"/>
    <w:rsid w:val="00FA6442"/>
    <w:rsid w:val="00FA68FF"/>
    <w:rsid w:val="00FA6AE1"/>
    <w:rsid w:val="00FA6BBB"/>
    <w:rsid w:val="00FA708C"/>
    <w:rsid w:val="00FA749D"/>
    <w:rsid w:val="00FA7776"/>
    <w:rsid w:val="00FA77C8"/>
    <w:rsid w:val="00FA7ACA"/>
    <w:rsid w:val="00FB001E"/>
    <w:rsid w:val="00FB006B"/>
    <w:rsid w:val="00FB02D9"/>
    <w:rsid w:val="00FB0727"/>
    <w:rsid w:val="00FB0BDC"/>
    <w:rsid w:val="00FB0E86"/>
    <w:rsid w:val="00FB13A9"/>
    <w:rsid w:val="00FB13C3"/>
    <w:rsid w:val="00FB13E2"/>
    <w:rsid w:val="00FB150E"/>
    <w:rsid w:val="00FB155A"/>
    <w:rsid w:val="00FB16F2"/>
    <w:rsid w:val="00FB1A9E"/>
    <w:rsid w:val="00FB2142"/>
    <w:rsid w:val="00FB22A7"/>
    <w:rsid w:val="00FB24AE"/>
    <w:rsid w:val="00FB25A6"/>
    <w:rsid w:val="00FB28DB"/>
    <w:rsid w:val="00FB2937"/>
    <w:rsid w:val="00FB2A20"/>
    <w:rsid w:val="00FB2AB1"/>
    <w:rsid w:val="00FB2C6D"/>
    <w:rsid w:val="00FB2F70"/>
    <w:rsid w:val="00FB3405"/>
    <w:rsid w:val="00FB3471"/>
    <w:rsid w:val="00FB349E"/>
    <w:rsid w:val="00FB3647"/>
    <w:rsid w:val="00FB3AB3"/>
    <w:rsid w:val="00FB3EDC"/>
    <w:rsid w:val="00FB3FEE"/>
    <w:rsid w:val="00FB472D"/>
    <w:rsid w:val="00FB49C4"/>
    <w:rsid w:val="00FB4DB2"/>
    <w:rsid w:val="00FB518A"/>
    <w:rsid w:val="00FB5297"/>
    <w:rsid w:val="00FB553A"/>
    <w:rsid w:val="00FB5DDD"/>
    <w:rsid w:val="00FB5FFC"/>
    <w:rsid w:val="00FB6640"/>
    <w:rsid w:val="00FB6EA1"/>
    <w:rsid w:val="00FB7313"/>
    <w:rsid w:val="00FB7B1A"/>
    <w:rsid w:val="00FC06AF"/>
    <w:rsid w:val="00FC080D"/>
    <w:rsid w:val="00FC0D81"/>
    <w:rsid w:val="00FC104D"/>
    <w:rsid w:val="00FC11D1"/>
    <w:rsid w:val="00FC1415"/>
    <w:rsid w:val="00FC160A"/>
    <w:rsid w:val="00FC16FB"/>
    <w:rsid w:val="00FC1874"/>
    <w:rsid w:val="00FC19AC"/>
    <w:rsid w:val="00FC1B7C"/>
    <w:rsid w:val="00FC1C13"/>
    <w:rsid w:val="00FC257E"/>
    <w:rsid w:val="00FC2838"/>
    <w:rsid w:val="00FC2A25"/>
    <w:rsid w:val="00FC2DA5"/>
    <w:rsid w:val="00FC379B"/>
    <w:rsid w:val="00FC387E"/>
    <w:rsid w:val="00FC3C53"/>
    <w:rsid w:val="00FC3D4A"/>
    <w:rsid w:val="00FC43EE"/>
    <w:rsid w:val="00FC47F8"/>
    <w:rsid w:val="00FC48E5"/>
    <w:rsid w:val="00FC49C1"/>
    <w:rsid w:val="00FC4AFD"/>
    <w:rsid w:val="00FC4B88"/>
    <w:rsid w:val="00FC4DD8"/>
    <w:rsid w:val="00FC4DDC"/>
    <w:rsid w:val="00FC544B"/>
    <w:rsid w:val="00FC5A0A"/>
    <w:rsid w:val="00FC5B95"/>
    <w:rsid w:val="00FC5C46"/>
    <w:rsid w:val="00FC5C99"/>
    <w:rsid w:val="00FC5D07"/>
    <w:rsid w:val="00FC5E56"/>
    <w:rsid w:val="00FC601B"/>
    <w:rsid w:val="00FC6139"/>
    <w:rsid w:val="00FC620F"/>
    <w:rsid w:val="00FC66D9"/>
    <w:rsid w:val="00FC68A1"/>
    <w:rsid w:val="00FC6AA1"/>
    <w:rsid w:val="00FC6BB8"/>
    <w:rsid w:val="00FC701D"/>
    <w:rsid w:val="00FC71A0"/>
    <w:rsid w:val="00FC733C"/>
    <w:rsid w:val="00FC7618"/>
    <w:rsid w:val="00FC7797"/>
    <w:rsid w:val="00FC78DE"/>
    <w:rsid w:val="00FC7922"/>
    <w:rsid w:val="00FD0419"/>
    <w:rsid w:val="00FD0863"/>
    <w:rsid w:val="00FD09FC"/>
    <w:rsid w:val="00FD0C1F"/>
    <w:rsid w:val="00FD0D68"/>
    <w:rsid w:val="00FD0EF7"/>
    <w:rsid w:val="00FD0F5B"/>
    <w:rsid w:val="00FD1251"/>
    <w:rsid w:val="00FD138C"/>
    <w:rsid w:val="00FD14DD"/>
    <w:rsid w:val="00FD185D"/>
    <w:rsid w:val="00FD19D2"/>
    <w:rsid w:val="00FD1BCD"/>
    <w:rsid w:val="00FD1E57"/>
    <w:rsid w:val="00FD1ED7"/>
    <w:rsid w:val="00FD1F25"/>
    <w:rsid w:val="00FD213F"/>
    <w:rsid w:val="00FD267B"/>
    <w:rsid w:val="00FD26BF"/>
    <w:rsid w:val="00FD2890"/>
    <w:rsid w:val="00FD289C"/>
    <w:rsid w:val="00FD29E4"/>
    <w:rsid w:val="00FD2A46"/>
    <w:rsid w:val="00FD3065"/>
    <w:rsid w:val="00FD331E"/>
    <w:rsid w:val="00FD3432"/>
    <w:rsid w:val="00FD3961"/>
    <w:rsid w:val="00FD40EE"/>
    <w:rsid w:val="00FD418E"/>
    <w:rsid w:val="00FD48BE"/>
    <w:rsid w:val="00FD494E"/>
    <w:rsid w:val="00FD498A"/>
    <w:rsid w:val="00FD4B58"/>
    <w:rsid w:val="00FD4CC9"/>
    <w:rsid w:val="00FD5105"/>
    <w:rsid w:val="00FD5686"/>
    <w:rsid w:val="00FD580B"/>
    <w:rsid w:val="00FD585C"/>
    <w:rsid w:val="00FD5866"/>
    <w:rsid w:val="00FD593B"/>
    <w:rsid w:val="00FD5B57"/>
    <w:rsid w:val="00FD5E05"/>
    <w:rsid w:val="00FD68D1"/>
    <w:rsid w:val="00FD6A53"/>
    <w:rsid w:val="00FD6EEE"/>
    <w:rsid w:val="00FD72EF"/>
    <w:rsid w:val="00FD7624"/>
    <w:rsid w:val="00FD769C"/>
    <w:rsid w:val="00FD79E2"/>
    <w:rsid w:val="00FD7CD9"/>
    <w:rsid w:val="00FD7DAD"/>
    <w:rsid w:val="00FD7F1D"/>
    <w:rsid w:val="00FE09A5"/>
    <w:rsid w:val="00FE0E60"/>
    <w:rsid w:val="00FE1148"/>
    <w:rsid w:val="00FE142A"/>
    <w:rsid w:val="00FE16A5"/>
    <w:rsid w:val="00FE17B6"/>
    <w:rsid w:val="00FE2048"/>
    <w:rsid w:val="00FE24B6"/>
    <w:rsid w:val="00FE275C"/>
    <w:rsid w:val="00FE2C97"/>
    <w:rsid w:val="00FE2CA3"/>
    <w:rsid w:val="00FE348E"/>
    <w:rsid w:val="00FE35AE"/>
    <w:rsid w:val="00FE3926"/>
    <w:rsid w:val="00FE3AEF"/>
    <w:rsid w:val="00FE4589"/>
    <w:rsid w:val="00FE4692"/>
    <w:rsid w:val="00FE4878"/>
    <w:rsid w:val="00FE487E"/>
    <w:rsid w:val="00FE4ACD"/>
    <w:rsid w:val="00FE4DC8"/>
    <w:rsid w:val="00FE4DFD"/>
    <w:rsid w:val="00FE503C"/>
    <w:rsid w:val="00FE5355"/>
    <w:rsid w:val="00FE57FB"/>
    <w:rsid w:val="00FE5B97"/>
    <w:rsid w:val="00FE5F33"/>
    <w:rsid w:val="00FE6084"/>
    <w:rsid w:val="00FE62DF"/>
    <w:rsid w:val="00FE65D3"/>
    <w:rsid w:val="00FE66B8"/>
    <w:rsid w:val="00FE6A07"/>
    <w:rsid w:val="00FE6DD0"/>
    <w:rsid w:val="00FE6EB1"/>
    <w:rsid w:val="00FE6F91"/>
    <w:rsid w:val="00FE70E3"/>
    <w:rsid w:val="00FE7120"/>
    <w:rsid w:val="00FE7542"/>
    <w:rsid w:val="00FE7A70"/>
    <w:rsid w:val="00FE7A83"/>
    <w:rsid w:val="00FF031F"/>
    <w:rsid w:val="00FF07A6"/>
    <w:rsid w:val="00FF0BFF"/>
    <w:rsid w:val="00FF10B1"/>
    <w:rsid w:val="00FF132C"/>
    <w:rsid w:val="00FF1A64"/>
    <w:rsid w:val="00FF1B6D"/>
    <w:rsid w:val="00FF1C99"/>
    <w:rsid w:val="00FF1DDD"/>
    <w:rsid w:val="00FF1E65"/>
    <w:rsid w:val="00FF213B"/>
    <w:rsid w:val="00FF22D8"/>
    <w:rsid w:val="00FF2F21"/>
    <w:rsid w:val="00FF2FFB"/>
    <w:rsid w:val="00FF31F0"/>
    <w:rsid w:val="00FF32BF"/>
    <w:rsid w:val="00FF3391"/>
    <w:rsid w:val="00FF3608"/>
    <w:rsid w:val="00FF36FC"/>
    <w:rsid w:val="00FF36FD"/>
    <w:rsid w:val="00FF393E"/>
    <w:rsid w:val="00FF3B4A"/>
    <w:rsid w:val="00FF3CFD"/>
    <w:rsid w:val="00FF4138"/>
    <w:rsid w:val="00FF421F"/>
    <w:rsid w:val="00FF42F7"/>
    <w:rsid w:val="00FF4631"/>
    <w:rsid w:val="00FF4640"/>
    <w:rsid w:val="00FF46E5"/>
    <w:rsid w:val="00FF4733"/>
    <w:rsid w:val="00FF5239"/>
    <w:rsid w:val="00FF5CDC"/>
    <w:rsid w:val="00FF5DE5"/>
    <w:rsid w:val="00FF6040"/>
    <w:rsid w:val="00FF607F"/>
    <w:rsid w:val="00FF60FF"/>
    <w:rsid w:val="00FF63AD"/>
    <w:rsid w:val="00FF67DF"/>
    <w:rsid w:val="00FF684B"/>
    <w:rsid w:val="00FF6DC2"/>
    <w:rsid w:val="00FF7060"/>
    <w:rsid w:val="00FF7798"/>
    <w:rsid w:val="00FF7DC6"/>
    <w:rsid w:val="02324E19"/>
    <w:rsid w:val="027BD182"/>
    <w:rsid w:val="02A9AE01"/>
    <w:rsid w:val="02D0F2B3"/>
    <w:rsid w:val="03137B05"/>
    <w:rsid w:val="035ACC13"/>
    <w:rsid w:val="035E42C3"/>
    <w:rsid w:val="03A81640"/>
    <w:rsid w:val="03BE3A17"/>
    <w:rsid w:val="03E0DECF"/>
    <w:rsid w:val="045AA647"/>
    <w:rsid w:val="045EACC5"/>
    <w:rsid w:val="04AEA421"/>
    <w:rsid w:val="04C5D439"/>
    <w:rsid w:val="04DEE113"/>
    <w:rsid w:val="056432D5"/>
    <w:rsid w:val="05BC93C4"/>
    <w:rsid w:val="0603762E"/>
    <w:rsid w:val="062E145B"/>
    <w:rsid w:val="063E1AF0"/>
    <w:rsid w:val="064049D3"/>
    <w:rsid w:val="06934C48"/>
    <w:rsid w:val="0696D4BB"/>
    <w:rsid w:val="07054679"/>
    <w:rsid w:val="076D218E"/>
    <w:rsid w:val="078B45C5"/>
    <w:rsid w:val="0808948E"/>
    <w:rsid w:val="0837ED04"/>
    <w:rsid w:val="086641C5"/>
    <w:rsid w:val="0892E784"/>
    <w:rsid w:val="08AE3B5D"/>
    <w:rsid w:val="09706D92"/>
    <w:rsid w:val="0987D967"/>
    <w:rsid w:val="09A5A644"/>
    <w:rsid w:val="0A75127E"/>
    <w:rsid w:val="0A9CCDD1"/>
    <w:rsid w:val="0AE13CB8"/>
    <w:rsid w:val="0B4E4EF5"/>
    <w:rsid w:val="0B7DE23D"/>
    <w:rsid w:val="0C2E839F"/>
    <w:rsid w:val="0C5F37B9"/>
    <w:rsid w:val="0C692861"/>
    <w:rsid w:val="0C89AC48"/>
    <w:rsid w:val="0CD1E6D4"/>
    <w:rsid w:val="0CF2A40E"/>
    <w:rsid w:val="0D5368A3"/>
    <w:rsid w:val="0D5FF004"/>
    <w:rsid w:val="0D9156A5"/>
    <w:rsid w:val="0E22186D"/>
    <w:rsid w:val="0E945620"/>
    <w:rsid w:val="0ECB394C"/>
    <w:rsid w:val="0F168A0E"/>
    <w:rsid w:val="0F331AE5"/>
    <w:rsid w:val="0F496C8A"/>
    <w:rsid w:val="0F8B84DA"/>
    <w:rsid w:val="0F9E7687"/>
    <w:rsid w:val="0FC39BFF"/>
    <w:rsid w:val="0FCB4A6D"/>
    <w:rsid w:val="0FE8C6C5"/>
    <w:rsid w:val="1004ABB3"/>
    <w:rsid w:val="101D5DEC"/>
    <w:rsid w:val="1062CBBA"/>
    <w:rsid w:val="10894648"/>
    <w:rsid w:val="108B375A"/>
    <w:rsid w:val="10CB7587"/>
    <w:rsid w:val="1118E7CD"/>
    <w:rsid w:val="114DBABF"/>
    <w:rsid w:val="116136D8"/>
    <w:rsid w:val="11A674F3"/>
    <w:rsid w:val="11D15EE7"/>
    <w:rsid w:val="12A74351"/>
    <w:rsid w:val="12AE25CF"/>
    <w:rsid w:val="12BF63D6"/>
    <w:rsid w:val="12C22A80"/>
    <w:rsid w:val="12CA3B8E"/>
    <w:rsid w:val="13208103"/>
    <w:rsid w:val="13864B42"/>
    <w:rsid w:val="138E37CF"/>
    <w:rsid w:val="13E6949E"/>
    <w:rsid w:val="14C7DC79"/>
    <w:rsid w:val="1544B4EA"/>
    <w:rsid w:val="155DC7B4"/>
    <w:rsid w:val="156BD881"/>
    <w:rsid w:val="1586DA83"/>
    <w:rsid w:val="15B089A6"/>
    <w:rsid w:val="15E7762E"/>
    <w:rsid w:val="16222559"/>
    <w:rsid w:val="170BBF5A"/>
    <w:rsid w:val="17B697A6"/>
    <w:rsid w:val="17F4429F"/>
    <w:rsid w:val="1828A495"/>
    <w:rsid w:val="18BA285C"/>
    <w:rsid w:val="19B77E99"/>
    <w:rsid w:val="19E4C101"/>
    <w:rsid w:val="1A2235CA"/>
    <w:rsid w:val="1AA62750"/>
    <w:rsid w:val="1AB1AB8E"/>
    <w:rsid w:val="1AF32670"/>
    <w:rsid w:val="1B3336AA"/>
    <w:rsid w:val="1B3EBB00"/>
    <w:rsid w:val="1B41ECEE"/>
    <w:rsid w:val="1B6665A1"/>
    <w:rsid w:val="1B6CD15E"/>
    <w:rsid w:val="1C53CC13"/>
    <w:rsid w:val="1C59E3C5"/>
    <w:rsid w:val="1C6E2CB8"/>
    <w:rsid w:val="1CA06997"/>
    <w:rsid w:val="1CD9B539"/>
    <w:rsid w:val="1D110DCA"/>
    <w:rsid w:val="1D5EF4C6"/>
    <w:rsid w:val="1D70C68F"/>
    <w:rsid w:val="1DB35312"/>
    <w:rsid w:val="1DC633AE"/>
    <w:rsid w:val="1DD21A46"/>
    <w:rsid w:val="1EEA5DC9"/>
    <w:rsid w:val="1EFAC527"/>
    <w:rsid w:val="1F090165"/>
    <w:rsid w:val="1F550F9C"/>
    <w:rsid w:val="1F66981B"/>
    <w:rsid w:val="1F6E3120"/>
    <w:rsid w:val="2015F89E"/>
    <w:rsid w:val="205106A2"/>
    <w:rsid w:val="20F66018"/>
    <w:rsid w:val="20F6A5B7"/>
    <w:rsid w:val="211FBCCE"/>
    <w:rsid w:val="21316DA6"/>
    <w:rsid w:val="21D60A9A"/>
    <w:rsid w:val="223A659F"/>
    <w:rsid w:val="22643F2F"/>
    <w:rsid w:val="22CD3E07"/>
    <w:rsid w:val="22CE3041"/>
    <w:rsid w:val="2310F24B"/>
    <w:rsid w:val="23CB79A0"/>
    <w:rsid w:val="241F7A0D"/>
    <w:rsid w:val="2467A1DC"/>
    <w:rsid w:val="24E7A9A0"/>
    <w:rsid w:val="256C07A9"/>
    <w:rsid w:val="25859944"/>
    <w:rsid w:val="25882746"/>
    <w:rsid w:val="2616520C"/>
    <w:rsid w:val="26E5BAA2"/>
    <w:rsid w:val="271943F4"/>
    <w:rsid w:val="27F011E9"/>
    <w:rsid w:val="27F050C8"/>
    <w:rsid w:val="28348C3E"/>
    <w:rsid w:val="2841CF00"/>
    <w:rsid w:val="28561448"/>
    <w:rsid w:val="286EE817"/>
    <w:rsid w:val="28EEA8CC"/>
    <w:rsid w:val="29469768"/>
    <w:rsid w:val="2958FFDB"/>
    <w:rsid w:val="29765F54"/>
    <w:rsid w:val="2AF39B5C"/>
    <w:rsid w:val="2BF617A6"/>
    <w:rsid w:val="2C0053DB"/>
    <w:rsid w:val="2C00F986"/>
    <w:rsid w:val="2C018E8F"/>
    <w:rsid w:val="2C15E8EF"/>
    <w:rsid w:val="2C388DF7"/>
    <w:rsid w:val="2C667066"/>
    <w:rsid w:val="2CD05B99"/>
    <w:rsid w:val="2D5F8879"/>
    <w:rsid w:val="2E55EDB9"/>
    <w:rsid w:val="2E80AC4A"/>
    <w:rsid w:val="2E8F1CE6"/>
    <w:rsid w:val="2EA78CD6"/>
    <w:rsid w:val="2EEEBA94"/>
    <w:rsid w:val="2F4F4722"/>
    <w:rsid w:val="2F5F3C49"/>
    <w:rsid w:val="2F70DBFA"/>
    <w:rsid w:val="2FAEF08E"/>
    <w:rsid w:val="30E97E4C"/>
    <w:rsid w:val="3108E04C"/>
    <w:rsid w:val="315C83EC"/>
    <w:rsid w:val="31E1C512"/>
    <w:rsid w:val="31F3EC0E"/>
    <w:rsid w:val="32046E70"/>
    <w:rsid w:val="32236B73"/>
    <w:rsid w:val="324E37D2"/>
    <w:rsid w:val="328766E1"/>
    <w:rsid w:val="3311FD42"/>
    <w:rsid w:val="33A435BB"/>
    <w:rsid w:val="33CB18A6"/>
    <w:rsid w:val="342D33C0"/>
    <w:rsid w:val="345BFD22"/>
    <w:rsid w:val="3461CE02"/>
    <w:rsid w:val="34B2F40D"/>
    <w:rsid w:val="34BC19CC"/>
    <w:rsid w:val="3522ECCC"/>
    <w:rsid w:val="35375216"/>
    <w:rsid w:val="35CBC74E"/>
    <w:rsid w:val="36334955"/>
    <w:rsid w:val="36390CDE"/>
    <w:rsid w:val="36B2C8A4"/>
    <w:rsid w:val="36DD9F84"/>
    <w:rsid w:val="36DFC4E6"/>
    <w:rsid w:val="36F8CC55"/>
    <w:rsid w:val="3716E5BC"/>
    <w:rsid w:val="377CC464"/>
    <w:rsid w:val="3842BDBA"/>
    <w:rsid w:val="3862DD16"/>
    <w:rsid w:val="386AA429"/>
    <w:rsid w:val="38947DB9"/>
    <w:rsid w:val="38DF7C07"/>
    <w:rsid w:val="3932A354"/>
    <w:rsid w:val="394C0322"/>
    <w:rsid w:val="398ECEC8"/>
    <w:rsid w:val="3A09F9B6"/>
    <w:rsid w:val="3A319EC7"/>
    <w:rsid w:val="3A3D459A"/>
    <w:rsid w:val="3A4050E2"/>
    <w:rsid w:val="3A733A58"/>
    <w:rsid w:val="3AAD5440"/>
    <w:rsid w:val="3B1092EC"/>
    <w:rsid w:val="3B99591E"/>
    <w:rsid w:val="3C08A27E"/>
    <w:rsid w:val="3C9D89A8"/>
    <w:rsid w:val="3D18DD96"/>
    <w:rsid w:val="3D344B75"/>
    <w:rsid w:val="3D784B16"/>
    <w:rsid w:val="3DA09B8F"/>
    <w:rsid w:val="3E3FFB69"/>
    <w:rsid w:val="3E484CFC"/>
    <w:rsid w:val="3E9A8B6C"/>
    <w:rsid w:val="3F0F5281"/>
    <w:rsid w:val="3F35277E"/>
    <w:rsid w:val="3FAFD5A2"/>
    <w:rsid w:val="3FED6BD3"/>
    <w:rsid w:val="4006CBCA"/>
    <w:rsid w:val="408E9DDF"/>
    <w:rsid w:val="40F896F5"/>
    <w:rsid w:val="4106D7EC"/>
    <w:rsid w:val="419655AB"/>
    <w:rsid w:val="41A2AA1B"/>
    <w:rsid w:val="41A4331E"/>
    <w:rsid w:val="41E2D5BF"/>
    <w:rsid w:val="4236FE97"/>
    <w:rsid w:val="4366A2FB"/>
    <w:rsid w:val="4370A341"/>
    <w:rsid w:val="4378B987"/>
    <w:rsid w:val="438EB4A5"/>
    <w:rsid w:val="44213711"/>
    <w:rsid w:val="446B3067"/>
    <w:rsid w:val="44DD14CF"/>
    <w:rsid w:val="44EE73A2"/>
    <w:rsid w:val="44FC9610"/>
    <w:rsid w:val="454DBA68"/>
    <w:rsid w:val="456CA655"/>
    <w:rsid w:val="45729EDE"/>
    <w:rsid w:val="461418B4"/>
    <w:rsid w:val="46270C0E"/>
    <w:rsid w:val="46A03511"/>
    <w:rsid w:val="4736B1E5"/>
    <w:rsid w:val="477ECE95"/>
    <w:rsid w:val="47950D74"/>
    <w:rsid w:val="479A8C1B"/>
    <w:rsid w:val="4802FC28"/>
    <w:rsid w:val="4803EA6B"/>
    <w:rsid w:val="489BD610"/>
    <w:rsid w:val="48BDE05D"/>
    <w:rsid w:val="4916BA16"/>
    <w:rsid w:val="4923C2DB"/>
    <w:rsid w:val="492427AC"/>
    <w:rsid w:val="494C7460"/>
    <w:rsid w:val="499E2137"/>
    <w:rsid w:val="49EAD1BA"/>
    <w:rsid w:val="4A9491D5"/>
    <w:rsid w:val="4AA9C74F"/>
    <w:rsid w:val="4AC705EE"/>
    <w:rsid w:val="4B063FE1"/>
    <w:rsid w:val="4B92F592"/>
    <w:rsid w:val="4BC2B3FC"/>
    <w:rsid w:val="4BEFD739"/>
    <w:rsid w:val="4C62BB24"/>
    <w:rsid w:val="4D1A71C9"/>
    <w:rsid w:val="4DD288BF"/>
    <w:rsid w:val="4E3D22F7"/>
    <w:rsid w:val="4E6BC50B"/>
    <w:rsid w:val="4ED52C03"/>
    <w:rsid w:val="4F50B513"/>
    <w:rsid w:val="4F78A752"/>
    <w:rsid w:val="4F7E8C54"/>
    <w:rsid w:val="4FF00CEB"/>
    <w:rsid w:val="5013F794"/>
    <w:rsid w:val="509789A5"/>
    <w:rsid w:val="50D16158"/>
    <w:rsid w:val="50F7F9A0"/>
    <w:rsid w:val="510B7BB3"/>
    <w:rsid w:val="51573937"/>
    <w:rsid w:val="517DD75B"/>
    <w:rsid w:val="51A55B46"/>
    <w:rsid w:val="51A8CB5B"/>
    <w:rsid w:val="532A228A"/>
    <w:rsid w:val="546FF207"/>
    <w:rsid w:val="547C2F66"/>
    <w:rsid w:val="548F4C69"/>
    <w:rsid w:val="54B8DCD7"/>
    <w:rsid w:val="54D5587D"/>
    <w:rsid w:val="5504DE59"/>
    <w:rsid w:val="554F8FA0"/>
    <w:rsid w:val="55581014"/>
    <w:rsid w:val="55835F65"/>
    <w:rsid w:val="55F49A51"/>
    <w:rsid w:val="560462C1"/>
    <w:rsid w:val="561E2146"/>
    <w:rsid w:val="567E9CAC"/>
    <w:rsid w:val="576E429E"/>
    <w:rsid w:val="576F02C4"/>
    <w:rsid w:val="57AB2B79"/>
    <w:rsid w:val="59BB0534"/>
    <w:rsid w:val="59DDF536"/>
    <w:rsid w:val="5AB4601A"/>
    <w:rsid w:val="5ACD37B6"/>
    <w:rsid w:val="5AE79E87"/>
    <w:rsid w:val="5AF8BCE8"/>
    <w:rsid w:val="5B66119E"/>
    <w:rsid w:val="5BA946A6"/>
    <w:rsid w:val="5BE2DBE8"/>
    <w:rsid w:val="5C80012D"/>
    <w:rsid w:val="5CEE904A"/>
    <w:rsid w:val="5D2CB3F0"/>
    <w:rsid w:val="5D8AC4EE"/>
    <w:rsid w:val="5DC66AFD"/>
    <w:rsid w:val="5DE20C88"/>
    <w:rsid w:val="5DE28CA8"/>
    <w:rsid w:val="5E738A61"/>
    <w:rsid w:val="5EE1E361"/>
    <w:rsid w:val="5F48FF3E"/>
    <w:rsid w:val="5F63043B"/>
    <w:rsid w:val="5F8EDC1F"/>
    <w:rsid w:val="5FBA02E3"/>
    <w:rsid w:val="60D5AE3D"/>
    <w:rsid w:val="60F237E5"/>
    <w:rsid w:val="623E85F4"/>
    <w:rsid w:val="623FA5DF"/>
    <w:rsid w:val="62639A7A"/>
    <w:rsid w:val="626ECACF"/>
    <w:rsid w:val="6372D995"/>
    <w:rsid w:val="639950BD"/>
    <w:rsid w:val="63A51570"/>
    <w:rsid w:val="6449C403"/>
    <w:rsid w:val="6472DDFA"/>
    <w:rsid w:val="64B27766"/>
    <w:rsid w:val="650EA9F6"/>
    <w:rsid w:val="653CD6D5"/>
    <w:rsid w:val="6557A318"/>
    <w:rsid w:val="65A18338"/>
    <w:rsid w:val="65C35648"/>
    <w:rsid w:val="65C627AE"/>
    <w:rsid w:val="65EE404A"/>
    <w:rsid w:val="667812B0"/>
    <w:rsid w:val="669D2182"/>
    <w:rsid w:val="66C091E2"/>
    <w:rsid w:val="66D8A736"/>
    <w:rsid w:val="66F7959B"/>
    <w:rsid w:val="6715C317"/>
    <w:rsid w:val="6720E9B3"/>
    <w:rsid w:val="67CE369B"/>
    <w:rsid w:val="68BF6E3E"/>
    <w:rsid w:val="6973671D"/>
    <w:rsid w:val="69D381B3"/>
    <w:rsid w:val="69EA4623"/>
    <w:rsid w:val="6A1B5DF5"/>
    <w:rsid w:val="6A5B5B99"/>
    <w:rsid w:val="6A746F47"/>
    <w:rsid w:val="6AAE1534"/>
    <w:rsid w:val="6ABD4754"/>
    <w:rsid w:val="6ADEA687"/>
    <w:rsid w:val="6B4B106D"/>
    <w:rsid w:val="6B52C71F"/>
    <w:rsid w:val="6B837D09"/>
    <w:rsid w:val="6B8EF02E"/>
    <w:rsid w:val="6B99AE25"/>
    <w:rsid w:val="6C328CEE"/>
    <w:rsid w:val="6C851505"/>
    <w:rsid w:val="6CF9D356"/>
    <w:rsid w:val="6D293B75"/>
    <w:rsid w:val="6D6A136A"/>
    <w:rsid w:val="6DE4869D"/>
    <w:rsid w:val="6E7C1940"/>
    <w:rsid w:val="6E9D9DD8"/>
    <w:rsid w:val="6ECE8295"/>
    <w:rsid w:val="6EF64959"/>
    <w:rsid w:val="6F603266"/>
    <w:rsid w:val="6FB689E7"/>
    <w:rsid w:val="708BD925"/>
    <w:rsid w:val="70B50FEC"/>
    <w:rsid w:val="70DAFEAA"/>
    <w:rsid w:val="71A06D32"/>
    <w:rsid w:val="71A87777"/>
    <w:rsid w:val="72AB9EC5"/>
    <w:rsid w:val="72EC587B"/>
    <w:rsid w:val="731155FA"/>
    <w:rsid w:val="731AA1FB"/>
    <w:rsid w:val="7364421B"/>
    <w:rsid w:val="740E3C68"/>
    <w:rsid w:val="7530F54F"/>
    <w:rsid w:val="755EA749"/>
    <w:rsid w:val="757DECED"/>
    <w:rsid w:val="75E31EF7"/>
    <w:rsid w:val="75EF7DBD"/>
    <w:rsid w:val="767586A1"/>
    <w:rsid w:val="767D92E4"/>
    <w:rsid w:val="76ABFCD9"/>
    <w:rsid w:val="76C12CD3"/>
    <w:rsid w:val="76D34230"/>
    <w:rsid w:val="76E485B2"/>
    <w:rsid w:val="772D828C"/>
    <w:rsid w:val="7752A0AD"/>
    <w:rsid w:val="779C4DA8"/>
    <w:rsid w:val="77A0B942"/>
    <w:rsid w:val="77B590B0"/>
    <w:rsid w:val="77C80DD3"/>
    <w:rsid w:val="77D52149"/>
    <w:rsid w:val="78718EC6"/>
    <w:rsid w:val="789B491B"/>
    <w:rsid w:val="78B12E7B"/>
    <w:rsid w:val="797459CF"/>
    <w:rsid w:val="79910EF7"/>
    <w:rsid w:val="79F5A495"/>
    <w:rsid w:val="7A4A2404"/>
    <w:rsid w:val="7A4DCC84"/>
    <w:rsid w:val="7A7E7788"/>
    <w:rsid w:val="7A9BDEE4"/>
    <w:rsid w:val="7ADAE7A0"/>
    <w:rsid w:val="7AFA906B"/>
    <w:rsid w:val="7B608450"/>
    <w:rsid w:val="7C55EC3E"/>
    <w:rsid w:val="7C6201AA"/>
    <w:rsid w:val="7CB470FB"/>
    <w:rsid w:val="7CE61607"/>
    <w:rsid w:val="7D04EC17"/>
    <w:rsid w:val="7E1A5C73"/>
    <w:rsid w:val="7E276AC1"/>
    <w:rsid w:val="7EB65B4D"/>
    <w:rsid w:val="7F71D539"/>
    <w:rsid w:val="7FEC5227"/>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25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heading 1"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9A3478"/>
    <w:pPr>
      <w:spacing w:before="120" w:after="120"/>
      <w:jc w:val="both"/>
    </w:pPr>
    <w:rPr>
      <w:sz w:val="22"/>
      <w:szCs w:val="24"/>
      <w:lang w:eastAsia="en-US"/>
    </w:rPr>
  </w:style>
  <w:style w:type="paragraph" w:styleId="Nadpis1">
    <w:name w:val="heading 1"/>
    <w:aliases w:val="_Nadpis 1,Hoofdstukkop,Section Heading,H1,h1,Základní kapitola,Článek,ASAPHeading 1,Kapitola,section,1,Nadpis 1T,V_Head1,Záhlaví 1,Char Char,Char Char Char Char Char,Char Char Char Char Char Char Char Char,Char Char Char Char Char Char,RI,Clau"/>
    <w:basedOn w:val="Normln"/>
    <w:next w:val="Clanek11"/>
    <w:link w:val="Nadpis1Char"/>
    <w:qFormat/>
    <w:rsid w:val="003C0A7B"/>
    <w:pPr>
      <w:numPr>
        <w:numId w:val="3"/>
      </w:numPr>
      <w:spacing w:before="240" w:after="0"/>
      <w:outlineLvl w:val="0"/>
    </w:pPr>
    <w:rPr>
      <w:b/>
      <w:bCs/>
      <w:caps/>
      <w:kern w:val="32"/>
      <w:szCs w:val="22"/>
    </w:rPr>
  </w:style>
  <w:style w:type="paragraph" w:styleId="Nadpis2">
    <w:name w:val="heading 2"/>
    <w:aliases w:val="Podkapitola1,H2,hlavicka,Podkapitola základní kapitoly,h2,V_Head2,V_Head21,V_Head22,Podkapitola 1,Podkapitola 11,Podkapitola 12,Podkapitola 13,Podkapitola 14,Podkapitola 15,Podkapitola 111,Podkapitola 121,Podkapitola 131,Podkapitola 141,h21,l2"/>
    <w:basedOn w:val="Normln"/>
    <w:next w:val="Normln"/>
    <w:link w:val="Nadpis2Char"/>
    <w:uiPriority w:val="9"/>
    <w:qFormat/>
    <w:rsid w:val="00626F68"/>
    <w:pPr>
      <w:keepNext/>
      <w:numPr>
        <w:ilvl w:val="1"/>
        <w:numId w:val="1"/>
      </w:numPr>
      <w:spacing w:before="240" w:after="60"/>
      <w:outlineLvl w:val="1"/>
    </w:pPr>
    <w:rPr>
      <w:rFonts w:ascii="Arial" w:hAnsi="Arial" w:cs="Arial"/>
      <w:b/>
      <w:bCs/>
      <w:i/>
      <w:iCs/>
      <w:sz w:val="28"/>
      <w:szCs w:val="28"/>
    </w:rPr>
  </w:style>
  <w:style w:type="paragraph" w:styleId="Nadpis3">
    <w:name w:val="heading 3"/>
    <w:basedOn w:val="Normln"/>
    <w:next w:val="Normln"/>
    <w:link w:val="Nadpis3Char"/>
    <w:uiPriority w:val="9"/>
    <w:qFormat/>
    <w:rsid w:val="00626F68"/>
    <w:pPr>
      <w:keepNext/>
      <w:numPr>
        <w:ilvl w:val="2"/>
        <w:numId w:val="1"/>
      </w:numPr>
      <w:spacing w:before="240" w:after="60"/>
      <w:outlineLvl w:val="2"/>
    </w:pPr>
    <w:rPr>
      <w:rFonts w:ascii="Arial" w:hAnsi="Arial" w:cs="Arial"/>
      <w:b/>
      <w:bCs/>
      <w:sz w:val="26"/>
      <w:szCs w:val="26"/>
    </w:rPr>
  </w:style>
  <w:style w:type="paragraph" w:styleId="Nadpis4">
    <w:name w:val="heading 4"/>
    <w:basedOn w:val="Normln"/>
    <w:next w:val="Normln"/>
    <w:link w:val="Nadpis4Char"/>
    <w:uiPriority w:val="9"/>
    <w:qFormat/>
    <w:rsid w:val="00626F68"/>
    <w:pPr>
      <w:keepNext/>
      <w:spacing w:before="240" w:after="60"/>
      <w:outlineLvl w:val="3"/>
    </w:pPr>
    <w:rPr>
      <w:b/>
      <w:bCs/>
      <w:sz w:val="28"/>
      <w:szCs w:val="28"/>
    </w:rPr>
  </w:style>
  <w:style w:type="paragraph" w:styleId="Nadpis5">
    <w:name w:val="heading 5"/>
    <w:basedOn w:val="Normln"/>
    <w:next w:val="Normln"/>
    <w:uiPriority w:val="9"/>
    <w:qFormat/>
    <w:rsid w:val="00626F68"/>
    <w:pPr>
      <w:spacing w:before="240" w:after="60"/>
      <w:outlineLvl w:val="4"/>
    </w:pPr>
    <w:rPr>
      <w:b/>
      <w:bCs/>
      <w:i/>
      <w:iCs/>
      <w:sz w:val="26"/>
      <w:szCs w:val="26"/>
    </w:rPr>
  </w:style>
  <w:style w:type="paragraph" w:styleId="Nadpis6">
    <w:name w:val="heading 6"/>
    <w:basedOn w:val="Normln"/>
    <w:next w:val="Normln"/>
    <w:uiPriority w:val="9"/>
    <w:qFormat/>
    <w:rsid w:val="00626F68"/>
    <w:pPr>
      <w:spacing w:before="240" w:after="60"/>
      <w:outlineLvl w:val="5"/>
    </w:pPr>
    <w:rPr>
      <w:b/>
      <w:bCs/>
      <w:szCs w:val="22"/>
    </w:rPr>
  </w:style>
  <w:style w:type="paragraph" w:styleId="Nadpis7">
    <w:name w:val="heading 7"/>
    <w:basedOn w:val="Normln"/>
    <w:next w:val="Normln"/>
    <w:uiPriority w:val="9"/>
    <w:qFormat/>
    <w:rsid w:val="00626F68"/>
    <w:pPr>
      <w:spacing w:before="240" w:after="60"/>
      <w:outlineLvl w:val="6"/>
    </w:pPr>
  </w:style>
  <w:style w:type="paragraph" w:styleId="Nadpis8">
    <w:name w:val="heading 8"/>
    <w:basedOn w:val="Normln"/>
    <w:next w:val="Normln"/>
    <w:uiPriority w:val="9"/>
    <w:qFormat/>
    <w:rsid w:val="00626F68"/>
    <w:pPr>
      <w:spacing w:before="240" w:after="60"/>
      <w:outlineLvl w:val="7"/>
    </w:pPr>
    <w:rPr>
      <w:i/>
      <w:iCs/>
    </w:rPr>
  </w:style>
  <w:style w:type="paragraph" w:styleId="Nadpis9">
    <w:name w:val="heading 9"/>
    <w:basedOn w:val="Normln"/>
    <w:next w:val="Normln"/>
    <w:uiPriority w:val="9"/>
    <w:qFormat/>
    <w:rsid w:val="00626F68"/>
    <w:p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adpis1"/>
    <w:next w:val="Clanek11"/>
    <w:semiHidden/>
    <w:unhideWhenUsed/>
    <w:qFormat/>
    <w:rsid w:val="001D50DD"/>
    <w:pPr>
      <w:tabs>
        <w:tab w:val="num" w:pos="567"/>
      </w:tabs>
      <w:ind w:firstLine="0"/>
    </w:pPr>
  </w:style>
  <w:style w:type="paragraph" w:customStyle="1" w:styleId="Clanek11">
    <w:name w:val="Clanek 1.1"/>
    <w:basedOn w:val="Nadpis2"/>
    <w:link w:val="Clanek11Char"/>
    <w:qFormat/>
    <w:rsid w:val="00E07E67"/>
    <w:pPr>
      <w:keepNext w:val="0"/>
      <w:widowControl w:val="0"/>
      <w:numPr>
        <w:numId w:val="3"/>
      </w:numPr>
      <w:spacing w:before="120" w:after="120"/>
    </w:pPr>
    <w:rPr>
      <w:rFonts w:ascii="Times New Roman" w:hAnsi="Times New Roman"/>
      <w:b w:val="0"/>
      <w:i w:val="0"/>
      <w:sz w:val="22"/>
    </w:rPr>
  </w:style>
  <w:style w:type="paragraph" w:customStyle="1" w:styleId="Claneka">
    <w:name w:val="Clanek (a)"/>
    <w:basedOn w:val="Normln"/>
    <w:link w:val="ClanekaChar"/>
    <w:qFormat/>
    <w:rsid w:val="00892392"/>
    <w:pPr>
      <w:numPr>
        <w:ilvl w:val="2"/>
        <w:numId w:val="13"/>
      </w:numPr>
    </w:pPr>
    <w:rPr>
      <w:szCs w:val="22"/>
    </w:rPr>
  </w:style>
  <w:style w:type="paragraph" w:customStyle="1" w:styleId="Claneki">
    <w:name w:val="Clanek (i)"/>
    <w:basedOn w:val="Normln"/>
    <w:link w:val="ClanekiChar"/>
    <w:qFormat/>
    <w:rsid w:val="00892392"/>
    <w:pPr>
      <w:numPr>
        <w:ilvl w:val="3"/>
        <w:numId w:val="13"/>
      </w:numPr>
    </w:pPr>
    <w:rPr>
      <w:szCs w:val="22"/>
    </w:rPr>
  </w:style>
  <w:style w:type="paragraph" w:customStyle="1" w:styleId="Text11">
    <w:name w:val="Text 1.1"/>
    <w:basedOn w:val="Normln"/>
    <w:qFormat/>
    <w:rsid w:val="004D0A5A"/>
    <w:pPr>
      <w:keepNext/>
      <w:ind w:left="561"/>
    </w:pPr>
    <w:rPr>
      <w:szCs w:val="20"/>
    </w:rPr>
  </w:style>
  <w:style w:type="paragraph" w:customStyle="1" w:styleId="Texta">
    <w:name w:val="Text (a)"/>
    <w:basedOn w:val="Normln"/>
    <w:link w:val="TextaChar"/>
    <w:qFormat/>
    <w:rsid w:val="004D0A5A"/>
    <w:pPr>
      <w:keepNext/>
      <w:ind w:left="992"/>
    </w:pPr>
    <w:rPr>
      <w:szCs w:val="20"/>
    </w:rPr>
  </w:style>
  <w:style w:type="paragraph" w:customStyle="1" w:styleId="Texti">
    <w:name w:val="Text (i)"/>
    <w:basedOn w:val="Normln"/>
    <w:link w:val="TextiChar"/>
    <w:qFormat/>
    <w:rsid w:val="008F6868"/>
    <w:pPr>
      <w:keepNext/>
      <w:ind w:left="1418"/>
    </w:pPr>
    <w:rPr>
      <w:szCs w:val="20"/>
    </w:rPr>
  </w:style>
  <w:style w:type="paragraph" w:styleId="Zhlav">
    <w:name w:val="header"/>
    <w:aliases w:val="HH Header"/>
    <w:basedOn w:val="Normln"/>
    <w:link w:val="ZhlavChar"/>
    <w:semiHidden/>
    <w:rsid w:val="00EC4025"/>
    <w:pPr>
      <w:tabs>
        <w:tab w:val="center" w:pos="4703"/>
        <w:tab w:val="right" w:pos="9406"/>
      </w:tabs>
    </w:pPr>
    <w:rPr>
      <w:rFonts w:ascii="Arial" w:hAnsi="Arial"/>
      <w:sz w:val="16"/>
    </w:rPr>
  </w:style>
  <w:style w:type="paragraph" w:customStyle="1" w:styleId="Preambule">
    <w:name w:val="Preambule"/>
    <w:basedOn w:val="Normln"/>
    <w:qFormat/>
    <w:rsid w:val="00E07E67"/>
    <w:pPr>
      <w:widowControl w:val="0"/>
      <w:numPr>
        <w:numId w:val="2"/>
      </w:numPr>
    </w:pPr>
  </w:style>
  <w:style w:type="paragraph" w:styleId="Textpoznpodarou">
    <w:name w:val="footnote text"/>
    <w:aliases w:val="fn"/>
    <w:basedOn w:val="Normln"/>
    <w:link w:val="TextpoznpodarouChar"/>
    <w:rsid w:val="004757E5"/>
    <w:rPr>
      <w:sz w:val="18"/>
      <w:szCs w:val="20"/>
    </w:rPr>
  </w:style>
  <w:style w:type="paragraph" w:styleId="Obsah2">
    <w:name w:val="toc 2"/>
    <w:basedOn w:val="Normln"/>
    <w:next w:val="Normln"/>
    <w:autoRedefine/>
    <w:uiPriority w:val="39"/>
    <w:rsid w:val="00CB25C5"/>
    <w:pPr>
      <w:spacing w:before="240" w:after="0"/>
      <w:jc w:val="left"/>
    </w:pPr>
    <w:rPr>
      <w:rFonts w:asciiTheme="minorHAnsi" w:hAnsiTheme="minorHAnsi" w:cstheme="minorHAnsi"/>
      <w:b/>
      <w:bCs/>
      <w:sz w:val="20"/>
      <w:szCs w:val="20"/>
    </w:rPr>
  </w:style>
  <w:style w:type="paragraph" w:styleId="Obsah1">
    <w:name w:val="toc 1"/>
    <w:basedOn w:val="Normln"/>
    <w:next w:val="Normln"/>
    <w:autoRedefine/>
    <w:uiPriority w:val="39"/>
    <w:rsid w:val="0034205C"/>
    <w:pPr>
      <w:tabs>
        <w:tab w:val="left" w:pos="660"/>
        <w:tab w:val="right" w:leader="dot" w:pos="9061"/>
      </w:tabs>
      <w:spacing w:before="0" w:after="60"/>
      <w:jc w:val="center"/>
    </w:pPr>
    <w:rPr>
      <w:b/>
      <w:bCs/>
      <w:caps/>
      <w:sz w:val="24"/>
    </w:rPr>
  </w:style>
  <w:style w:type="paragraph" w:styleId="Obsah3">
    <w:name w:val="toc 3"/>
    <w:basedOn w:val="Normln"/>
    <w:next w:val="Normln"/>
    <w:autoRedefine/>
    <w:uiPriority w:val="39"/>
    <w:rsid w:val="00620684"/>
    <w:pPr>
      <w:spacing w:before="0" w:after="0"/>
      <w:ind w:left="220"/>
      <w:jc w:val="left"/>
    </w:pPr>
    <w:rPr>
      <w:rFonts w:asciiTheme="minorHAnsi" w:hAnsiTheme="minorHAnsi" w:cstheme="minorHAnsi"/>
      <w:sz w:val="20"/>
      <w:szCs w:val="20"/>
    </w:rPr>
  </w:style>
  <w:style w:type="paragraph" w:styleId="Obsah4">
    <w:name w:val="toc 4"/>
    <w:basedOn w:val="Normln"/>
    <w:next w:val="Normln"/>
    <w:autoRedefine/>
    <w:uiPriority w:val="39"/>
    <w:rsid w:val="001552C3"/>
    <w:pPr>
      <w:spacing w:before="0" w:after="0"/>
      <w:ind w:left="440"/>
      <w:jc w:val="left"/>
    </w:pPr>
    <w:rPr>
      <w:rFonts w:asciiTheme="minorHAnsi" w:hAnsiTheme="minorHAnsi" w:cstheme="minorHAnsi"/>
      <w:sz w:val="20"/>
      <w:szCs w:val="20"/>
    </w:rPr>
  </w:style>
  <w:style w:type="paragraph" w:styleId="Obsah5">
    <w:name w:val="toc 5"/>
    <w:basedOn w:val="Normln"/>
    <w:next w:val="Normln"/>
    <w:autoRedefine/>
    <w:uiPriority w:val="39"/>
    <w:rsid w:val="001552C3"/>
    <w:pPr>
      <w:spacing w:before="0" w:after="0"/>
      <w:ind w:left="660"/>
      <w:jc w:val="left"/>
    </w:pPr>
    <w:rPr>
      <w:rFonts w:asciiTheme="minorHAnsi" w:hAnsiTheme="minorHAnsi" w:cstheme="minorHAnsi"/>
      <w:sz w:val="20"/>
      <w:szCs w:val="20"/>
    </w:rPr>
  </w:style>
  <w:style w:type="paragraph" w:styleId="Obsah6">
    <w:name w:val="toc 6"/>
    <w:basedOn w:val="Normln"/>
    <w:next w:val="Normln"/>
    <w:autoRedefine/>
    <w:uiPriority w:val="39"/>
    <w:rsid w:val="001552C3"/>
    <w:pPr>
      <w:spacing w:before="0" w:after="0"/>
      <w:ind w:left="880"/>
      <w:jc w:val="left"/>
    </w:pPr>
    <w:rPr>
      <w:rFonts w:asciiTheme="minorHAnsi" w:hAnsiTheme="minorHAnsi" w:cstheme="minorHAnsi"/>
      <w:sz w:val="20"/>
      <w:szCs w:val="20"/>
    </w:rPr>
  </w:style>
  <w:style w:type="paragraph" w:styleId="Obsah7">
    <w:name w:val="toc 7"/>
    <w:basedOn w:val="Normln"/>
    <w:next w:val="Normln"/>
    <w:autoRedefine/>
    <w:uiPriority w:val="39"/>
    <w:rsid w:val="001552C3"/>
    <w:pPr>
      <w:spacing w:before="0" w:after="0"/>
      <w:ind w:left="1100"/>
      <w:jc w:val="left"/>
    </w:pPr>
    <w:rPr>
      <w:rFonts w:asciiTheme="minorHAnsi" w:hAnsiTheme="minorHAnsi" w:cstheme="minorHAnsi"/>
      <w:sz w:val="20"/>
      <w:szCs w:val="20"/>
    </w:rPr>
  </w:style>
  <w:style w:type="paragraph" w:styleId="Obsah8">
    <w:name w:val="toc 8"/>
    <w:basedOn w:val="Normln"/>
    <w:next w:val="Normln"/>
    <w:autoRedefine/>
    <w:uiPriority w:val="39"/>
    <w:rsid w:val="001552C3"/>
    <w:pPr>
      <w:spacing w:before="0" w:after="0"/>
      <w:ind w:left="1320"/>
      <w:jc w:val="left"/>
    </w:pPr>
    <w:rPr>
      <w:rFonts w:asciiTheme="minorHAnsi" w:hAnsiTheme="minorHAnsi" w:cstheme="minorHAnsi"/>
      <w:sz w:val="20"/>
      <w:szCs w:val="20"/>
    </w:rPr>
  </w:style>
  <w:style w:type="paragraph" w:styleId="Obsah9">
    <w:name w:val="toc 9"/>
    <w:basedOn w:val="Normln"/>
    <w:next w:val="Normln"/>
    <w:autoRedefine/>
    <w:uiPriority w:val="39"/>
    <w:rsid w:val="001552C3"/>
    <w:pPr>
      <w:spacing w:before="0" w:after="0"/>
      <w:ind w:left="1540"/>
      <w:jc w:val="left"/>
    </w:pPr>
    <w:rPr>
      <w:rFonts w:asciiTheme="minorHAnsi" w:hAnsiTheme="minorHAnsi" w:cstheme="minorHAnsi"/>
      <w:sz w:val="20"/>
      <w:szCs w:val="20"/>
    </w:rPr>
  </w:style>
  <w:style w:type="character" w:styleId="Hypertextovodkaz">
    <w:name w:val="Hyperlink"/>
    <w:basedOn w:val="Standardnpsmoodstavce"/>
    <w:uiPriority w:val="99"/>
    <w:rsid w:val="00CB25C5"/>
    <w:rPr>
      <w:rFonts w:ascii="Times New Roman" w:hAnsi="Times New Roman"/>
      <w:color w:val="0000FF"/>
      <w:sz w:val="22"/>
      <w:u w:val="single"/>
    </w:rPr>
  </w:style>
  <w:style w:type="character" w:styleId="Znakapoznpodarou">
    <w:name w:val="footnote reference"/>
    <w:basedOn w:val="Standardnpsmoodstavce"/>
    <w:rsid w:val="00FD3065"/>
    <w:rPr>
      <w:vertAlign w:val="superscript"/>
    </w:rPr>
  </w:style>
  <w:style w:type="paragraph" w:styleId="Zpat">
    <w:name w:val="footer"/>
    <w:basedOn w:val="Normln"/>
    <w:link w:val="ZpatChar"/>
    <w:uiPriority w:val="99"/>
    <w:rsid w:val="00EC4025"/>
    <w:pPr>
      <w:tabs>
        <w:tab w:val="center" w:pos="4703"/>
        <w:tab w:val="right" w:pos="9406"/>
      </w:tabs>
    </w:pPr>
    <w:rPr>
      <w:sz w:val="20"/>
    </w:rPr>
  </w:style>
  <w:style w:type="character" w:styleId="slostrnky">
    <w:name w:val="page number"/>
    <w:basedOn w:val="Standardnpsmoodstavce"/>
    <w:semiHidden/>
    <w:rsid w:val="00572A5D"/>
  </w:style>
  <w:style w:type="paragraph" w:customStyle="1" w:styleId="HHTitleTitulnistrana">
    <w:name w:val="HH_Title_Titulni_strana"/>
    <w:basedOn w:val="Nzev"/>
    <w:next w:val="Normln"/>
    <w:rsid w:val="009653CC"/>
    <w:pPr>
      <w:spacing w:before="1080" w:after="840"/>
    </w:pPr>
    <w:rPr>
      <w:sz w:val="44"/>
    </w:rPr>
  </w:style>
  <w:style w:type="paragraph" w:customStyle="1" w:styleId="Spolecnost">
    <w:name w:val="Spolecnost"/>
    <w:basedOn w:val="Normln"/>
    <w:semiHidden/>
    <w:rsid w:val="00975CC4"/>
    <w:pPr>
      <w:spacing w:before="240" w:after="240"/>
      <w:jc w:val="center"/>
    </w:pPr>
    <w:rPr>
      <w:b/>
      <w:sz w:val="32"/>
    </w:rPr>
  </w:style>
  <w:style w:type="paragraph" w:customStyle="1" w:styleId="Titulka">
    <w:name w:val="Titulka"/>
    <w:aliases w:val="popisy"/>
    <w:basedOn w:val="Spolecnost"/>
    <w:semiHidden/>
    <w:rsid w:val="00975CC4"/>
    <w:pPr>
      <w:spacing w:before="360"/>
    </w:pPr>
    <w:rPr>
      <w:sz w:val="28"/>
    </w:rPr>
  </w:style>
  <w:style w:type="paragraph" w:styleId="Nzev">
    <w:name w:val="Title"/>
    <w:aliases w:val="Name of the contract,Název smlouvy"/>
    <w:basedOn w:val="Normln"/>
    <w:link w:val="NzevChar"/>
    <w:uiPriority w:val="10"/>
    <w:qFormat/>
    <w:rsid w:val="009653CC"/>
    <w:pPr>
      <w:spacing w:before="240" w:after="60"/>
      <w:jc w:val="center"/>
      <w:outlineLvl w:val="0"/>
    </w:pPr>
    <w:rPr>
      <w:rFonts w:cs="Arial"/>
      <w:b/>
      <w:bCs/>
      <w:caps/>
      <w:kern w:val="28"/>
      <w:szCs w:val="32"/>
    </w:rPr>
  </w:style>
  <w:style w:type="paragraph" w:customStyle="1" w:styleId="HHTitle2">
    <w:name w:val="HH Title 2"/>
    <w:basedOn w:val="Nzev"/>
    <w:rsid w:val="009653CC"/>
    <w:pPr>
      <w:spacing w:after="120"/>
    </w:pPr>
  </w:style>
  <w:style w:type="paragraph" w:customStyle="1" w:styleId="Smluvnistranypreambule">
    <w:name w:val="Smluvni_strany_preambule"/>
    <w:basedOn w:val="Normln"/>
    <w:next w:val="Normln"/>
    <w:semiHidden/>
    <w:rsid w:val="009001D1"/>
    <w:pPr>
      <w:spacing w:before="480" w:after="240"/>
    </w:pPr>
    <w:rPr>
      <w:b/>
      <w:caps/>
    </w:rPr>
  </w:style>
  <w:style w:type="paragraph" w:customStyle="1" w:styleId="Smluvstranya">
    <w:name w:val="Smluv.strany_&quot;a&quot;"/>
    <w:basedOn w:val="Text11"/>
    <w:semiHidden/>
    <w:rsid w:val="002C2157"/>
    <w:pPr>
      <w:spacing w:before="360" w:after="360"/>
      <w:ind w:left="567"/>
      <w:jc w:val="left"/>
    </w:pPr>
  </w:style>
  <w:style w:type="paragraph" w:styleId="Rozloendokumentu">
    <w:name w:val="Document Map"/>
    <w:basedOn w:val="Normln"/>
    <w:semiHidden/>
    <w:rsid w:val="00635FEC"/>
    <w:pPr>
      <w:shd w:val="clear" w:color="auto" w:fill="000080"/>
    </w:pPr>
    <w:rPr>
      <w:rFonts w:ascii="Tahoma" w:hAnsi="Tahoma" w:cs="Tahoma"/>
      <w:sz w:val="20"/>
      <w:szCs w:val="20"/>
    </w:rPr>
  </w:style>
  <w:style w:type="paragraph" w:customStyle="1" w:styleId="Odrazkapro1a11">
    <w:name w:val="Odrazka pro 1 a 1.1"/>
    <w:basedOn w:val="Normln"/>
    <w:link w:val="Odrazkapro1a11Char"/>
    <w:qFormat/>
    <w:rsid w:val="00ED7945"/>
    <w:pPr>
      <w:numPr>
        <w:numId w:val="4"/>
      </w:numPr>
      <w:tabs>
        <w:tab w:val="left" w:pos="992"/>
      </w:tabs>
    </w:pPr>
  </w:style>
  <w:style w:type="paragraph" w:customStyle="1" w:styleId="StyleClanekaBold">
    <w:name w:val="Style Clanek (a) + Bold"/>
    <w:basedOn w:val="Claneka"/>
    <w:semiHidden/>
    <w:rsid w:val="00A20385"/>
    <w:rPr>
      <w:b/>
      <w:bCs/>
    </w:rPr>
  </w:style>
  <w:style w:type="paragraph" w:customStyle="1" w:styleId="StyleBefore4ptAfter4pt">
    <w:name w:val="Style Before:  4 pt After:  4 pt"/>
    <w:basedOn w:val="Normln"/>
    <w:semiHidden/>
    <w:rsid w:val="0000715D"/>
    <w:rPr>
      <w:szCs w:val="20"/>
    </w:rPr>
  </w:style>
  <w:style w:type="paragraph" w:customStyle="1" w:styleId="Odrazkaproa">
    <w:name w:val="Odrazka pro (a)"/>
    <w:basedOn w:val="Texta"/>
    <w:link w:val="OdrazkaproaChar"/>
    <w:qFormat/>
    <w:rsid w:val="00ED7945"/>
    <w:pPr>
      <w:numPr>
        <w:numId w:val="5"/>
      </w:numPr>
      <w:tabs>
        <w:tab w:val="left" w:pos="1418"/>
      </w:tabs>
    </w:pPr>
  </w:style>
  <w:style w:type="character" w:customStyle="1" w:styleId="Odrazkapro1a11Char">
    <w:name w:val="Odrazka pro 1 a 1.1 Char"/>
    <w:basedOn w:val="Standardnpsmoodstavce"/>
    <w:link w:val="Odrazkapro1a11"/>
    <w:rsid w:val="00ED7945"/>
    <w:rPr>
      <w:sz w:val="22"/>
      <w:szCs w:val="24"/>
      <w:lang w:eastAsia="en-US"/>
    </w:rPr>
  </w:style>
  <w:style w:type="paragraph" w:customStyle="1" w:styleId="Odrazkaproi">
    <w:name w:val="Odrazka pro (i)"/>
    <w:basedOn w:val="Texti"/>
    <w:link w:val="OdrazkaproiChar"/>
    <w:qFormat/>
    <w:rsid w:val="00ED7945"/>
    <w:pPr>
      <w:numPr>
        <w:numId w:val="6"/>
      </w:numPr>
      <w:tabs>
        <w:tab w:val="left" w:pos="1843"/>
      </w:tabs>
    </w:pPr>
  </w:style>
  <w:style w:type="character" w:customStyle="1" w:styleId="TextaChar">
    <w:name w:val="Text (a) Char"/>
    <w:basedOn w:val="Standardnpsmoodstavce"/>
    <w:link w:val="Texta"/>
    <w:rsid w:val="00ED7945"/>
    <w:rPr>
      <w:sz w:val="22"/>
      <w:lang w:eastAsia="en-US"/>
    </w:rPr>
  </w:style>
  <w:style w:type="character" w:customStyle="1" w:styleId="OdrazkaproaChar">
    <w:name w:val="Odrazka pro (a) Char"/>
    <w:basedOn w:val="TextaChar"/>
    <w:link w:val="Odrazkaproa"/>
    <w:rsid w:val="00ED7945"/>
    <w:rPr>
      <w:sz w:val="22"/>
      <w:lang w:eastAsia="en-US"/>
    </w:rPr>
  </w:style>
  <w:style w:type="character" w:customStyle="1" w:styleId="TextiChar">
    <w:name w:val="Text (i) Char"/>
    <w:basedOn w:val="Standardnpsmoodstavce"/>
    <w:link w:val="Texti"/>
    <w:rsid w:val="00ED7945"/>
    <w:rPr>
      <w:sz w:val="22"/>
      <w:lang w:eastAsia="en-US"/>
    </w:rPr>
  </w:style>
  <w:style w:type="character" w:customStyle="1" w:styleId="OdrazkaproiChar">
    <w:name w:val="Odrazka pro (i) Char"/>
    <w:basedOn w:val="TextiChar"/>
    <w:link w:val="Odrazkaproi"/>
    <w:rsid w:val="00ED7945"/>
    <w:rPr>
      <w:sz w:val="22"/>
      <w:lang w:eastAsia="en-US"/>
    </w:rPr>
  </w:style>
  <w:style w:type="character" w:customStyle="1" w:styleId="TextpoznpodarouChar">
    <w:name w:val="Text pozn. pod čarou Char"/>
    <w:aliases w:val="fn Char"/>
    <w:link w:val="Textpoznpodarou"/>
    <w:rsid w:val="000C15A9"/>
    <w:rPr>
      <w:sz w:val="18"/>
      <w:lang w:eastAsia="en-US"/>
    </w:rPr>
  </w:style>
  <w:style w:type="paragraph" w:styleId="Textbubliny">
    <w:name w:val="Balloon Text"/>
    <w:basedOn w:val="Normln"/>
    <w:link w:val="TextbublinyChar"/>
    <w:rsid w:val="000708BF"/>
    <w:pPr>
      <w:spacing w:before="0" w:after="0"/>
    </w:pPr>
    <w:rPr>
      <w:rFonts w:ascii="Tahoma" w:hAnsi="Tahoma" w:cs="Tahoma"/>
      <w:sz w:val="16"/>
      <w:szCs w:val="16"/>
    </w:rPr>
  </w:style>
  <w:style w:type="character" w:customStyle="1" w:styleId="TextbublinyChar">
    <w:name w:val="Text bubliny Char"/>
    <w:basedOn w:val="Standardnpsmoodstavce"/>
    <w:link w:val="Textbubliny"/>
    <w:rsid w:val="000708BF"/>
    <w:rPr>
      <w:rFonts w:ascii="Tahoma" w:hAnsi="Tahoma" w:cs="Tahoma"/>
      <w:sz w:val="16"/>
      <w:szCs w:val="16"/>
      <w:lang w:eastAsia="en-US"/>
    </w:rPr>
  </w:style>
  <w:style w:type="character" w:styleId="Odkaznakoment">
    <w:name w:val="annotation reference"/>
    <w:aliases w:val="Comment Reference (Czech Tourism)"/>
    <w:basedOn w:val="Standardnpsmoodstavce"/>
    <w:uiPriority w:val="99"/>
    <w:unhideWhenUsed/>
    <w:rsid w:val="007B0997"/>
    <w:rPr>
      <w:sz w:val="16"/>
      <w:szCs w:val="16"/>
    </w:rPr>
  </w:style>
  <w:style w:type="paragraph" w:styleId="Textkomente">
    <w:name w:val="annotation text"/>
    <w:aliases w:val="Comment Text (Czech Tourism),RL Text komentáře"/>
    <w:basedOn w:val="Normln"/>
    <w:link w:val="TextkomenteChar"/>
    <w:uiPriority w:val="99"/>
    <w:unhideWhenUsed/>
    <w:rsid w:val="007B0997"/>
    <w:rPr>
      <w:sz w:val="20"/>
      <w:szCs w:val="20"/>
    </w:rPr>
  </w:style>
  <w:style w:type="character" w:customStyle="1" w:styleId="TextkomenteChar">
    <w:name w:val="Text komentáře Char"/>
    <w:aliases w:val="Comment Text (Czech Tourism) Char,RL Text komentáře Char"/>
    <w:basedOn w:val="Standardnpsmoodstavce"/>
    <w:link w:val="Textkomente"/>
    <w:uiPriority w:val="99"/>
    <w:rsid w:val="007B0997"/>
    <w:rPr>
      <w:lang w:eastAsia="en-US"/>
    </w:rPr>
  </w:style>
  <w:style w:type="paragraph" w:customStyle="1" w:styleId="RLlneksmlouvy">
    <w:name w:val="RL Článek smlouvy"/>
    <w:basedOn w:val="Normln"/>
    <w:next w:val="Normln"/>
    <w:qFormat/>
    <w:rsid w:val="007B0997"/>
    <w:pPr>
      <w:keepNext/>
      <w:numPr>
        <w:numId w:val="7"/>
      </w:numPr>
      <w:suppressAutoHyphens/>
      <w:spacing w:before="360" w:line="280" w:lineRule="exact"/>
      <w:outlineLvl w:val="0"/>
    </w:pPr>
    <w:rPr>
      <w:rFonts w:ascii="Calibri" w:hAnsi="Calibri"/>
      <w:b/>
      <w:lang w:val="x-none"/>
    </w:rPr>
  </w:style>
  <w:style w:type="paragraph" w:styleId="Pedmtkomente">
    <w:name w:val="annotation subject"/>
    <w:basedOn w:val="Textkomente"/>
    <w:next w:val="Textkomente"/>
    <w:link w:val="PedmtkomenteChar"/>
    <w:rsid w:val="00821F5D"/>
    <w:rPr>
      <w:b/>
      <w:bCs/>
    </w:rPr>
  </w:style>
  <w:style w:type="character" w:customStyle="1" w:styleId="PedmtkomenteChar">
    <w:name w:val="Předmět komentáře Char"/>
    <w:basedOn w:val="TextkomenteChar"/>
    <w:link w:val="Pedmtkomente"/>
    <w:rsid w:val="00821F5D"/>
    <w:rPr>
      <w:b/>
      <w:bCs/>
      <w:lang w:eastAsia="en-US"/>
    </w:rPr>
  </w:style>
  <w:style w:type="paragraph" w:styleId="Odstavecseseznamem">
    <w:name w:val="List Paragraph"/>
    <w:basedOn w:val="Normln"/>
    <w:uiPriority w:val="34"/>
    <w:qFormat/>
    <w:rsid w:val="00A9784D"/>
    <w:pPr>
      <w:ind w:left="720"/>
      <w:contextualSpacing/>
    </w:pPr>
  </w:style>
  <w:style w:type="table" w:customStyle="1" w:styleId="Stednstnovn1zvraznn11">
    <w:name w:val="Střední stínování 1 – zvýraznění 11"/>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Stednstnovn1zvraznn12">
    <w:name w:val="Střední stínování 1 – zvýraznění 12"/>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Stednstnovn1zvraznn1">
    <w:name w:val="Medium Shading 1 Accent 1"/>
    <w:basedOn w:val="Normlntabulka"/>
    <w:uiPriority w:val="63"/>
    <w:rsid w:val="00A13DC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katabulky">
    <w:name w:val="Table Grid"/>
    <w:basedOn w:val="Normlntabulka"/>
    <w:uiPriority w:val="39"/>
    <w:rsid w:val="00C763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8">
    <w:name w:val="Table Grid 8"/>
    <w:basedOn w:val="Normlntabulka"/>
    <w:rsid w:val="002A3439"/>
    <w:pPr>
      <w:spacing w:before="120" w:after="120"/>
      <w:jc w:val="both"/>
    </w:pPr>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Nadpis1Char">
    <w:name w:val="Nadpis 1 Char"/>
    <w:aliases w:val="_Nadpis 1 Char,Hoofdstukkop Char,Section Heading Char,H1 Char,h1 Char,Základní kapitola Char,Článek Char,ASAPHeading 1 Char,Kapitola Char,section Char,1 Char,Nadpis 1T Char,V_Head1 Char,Záhlaví 1 Char,Char Char Char,RI Char,Clau Char"/>
    <w:basedOn w:val="Standardnpsmoodstavce"/>
    <w:link w:val="Nadpis1"/>
    <w:rsid w:val="003C0A7B"/>
    <w:rPr>
      <w:b/>
      <w:bCs/>
      <w:caps/>
      <w:kern w:val="32"/>
      <w:sz w:val="22"/>
      <w:szCs w:val="22"/>
      <w:lang w:eastAsia="en-US"/>
    </w:rPr>
  </w:style>
  <w:style w:type="table" w:customStyle="1" w:styleId="Mkatabulky1">
    <w:name w:val="Mřížka tabulky1"/>
    <w:basedOn w:val="Normlntabulka"/>
    <w:next w:val="Mkatabulky"/>
    <w:uiPriority w:val="59"/>
    <w:rsid w:val="00A8250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anekaChar">
    <w:name w:val="Clanek (a) Char"/>
    <w:basedOn w:val="Standardnpsmoodstavce"/>
    <w:link w:val="Claneka"/>
    <w:rsid w:val="00316E6D"/>
    <w:rPr>
      <w:sz w:val="22"/>
      <w:szCs w:val="22"/>
      <w:lang w:eastAsia="en-US"/>
    </w:rPr>
  </w:style>
  <w:style w:type="paragraph" w:customStyle="1" w:styleId="RLTextlnkuslovan">
    <w:name w:val="RL Text článku číslovaný"/>
    <w:basedOn w:val="Normln"/>
    <w:link w:val="RLTextlnkuslovanChar"/>
    <w:qFormat/>
    <w:rsid w:val="00096E67"/>
    <w:pPr>
      <w:tabs>
        <w:tab w:val="num" w:pos="1474"/>
      </w:tabs>
      <w:spacing w:before="0" w:line="280" w:lineRule="exact"/>
      <w:ind w:left="1474" w:hanging="737"/>
    </w:pPr>
    <w:rPr>
      <w:rFonts w:ascii="Calibri" w:hAnsi="Calibri"/>
      <w:lang w:val="x-none" w:eastAsia="x-none"/>
    </w:rPr>
  </w:style>
  <w:style w:type="character" w:customStyle="1" w:styleId="RLTextlnkuslovanChar">
    <w:name w:val="RL Text článku číslovaný Char"/>
    <w:link w:val="RLTextlnkuslovan"/>
    <w:rsid w:val="00096E67"/>
    <w:rPr>
      <w:rFonts w:ascii="Calibri" w:hAnsi="Calibri"/>
      <w:sz w:val="22"/>
      <w:szCs w:val="24"/>
      <w:lang w:val="x-none" w:eastAsia="x-none"/>
    </w:rPr>
  </w:style>
  <w:style w:type="character" w:customStyle="1" w:styleId="Clanek11Char">
    <w:name w:val="Clanek 1.1 Char"/>
    <w:link w:val="Clanek11"/>
    <w:locked/>
    <w:rsid w:val="001620E3"/>
    <w:rPr>
      <w:rFonts w:cs="Arial"/>
      <w:bCs/>
      <w:iCs/>
      <w:sz w:val="22"/>
      <w:szCs w:val="28"/>
      <w:lang w:eastAsia="en-US"/>
    </w:rPr>
  </w:style>
  <w:style w:type="paragraph" w:customStyle="1" w:styleId="clanekavdefinicich">
    <w:name w:val="clanek (a) v definicich"/>
    <w:basedOn w:val="Claneka"/>
    <w:link w:val="clanekavdefinicichChar"/>
    <w:rsid w:val="00632EDB"/>
    <w:pPr>
      <w:numPr>
        <w:numId w:val="8"/>
      </w:numPr>
      <w:ind w:left="0" w:firstLine="0"/>
    </w:pPr>
  </w:style>
  <w:style w:type="character" w:customStyle="1" w:styleId="clanekavdefinicichChar">
    <w:name w:val="clanek (a) v definicich Char"/>
    <w:basedOn w:val="ClanekaChar"/>
    <w:link w:val="clanekavdefinicich"/>
    <w:rsid w:val="00632EDB"/>
    <w:rPr>
      <w:sz w:val="22"/>
      <w:szCs w:val="22"/>
      <w:lang w:eastAsia="en-US"/>
    </w:rPr>
  </w:style>
  <w:style w:type="paragraph" w:styleId="Revize">
    <w:name w:val="Revision"/>
    <w:hidden/>
    <w:uiPriority w:val="99"/>
    <w:semiHidden/>
    <w:rsid w:val="006610BE"/>
    <w:rPr>
      <w:sz w:val="22"/>
      <w:szCs w:val="24"/>
      <w:lang w:eastAsia="en-US"/>
    </w:rPr>
  </w:style>
  <w:style w:type="paragraph" w:customStyle="1" w:styleId="RLslovanodstavec">
    <w:name w:val="RL Číslovaný odstavec"/>
    <w:basedOn w:val="Normln"/>
    <w:qFormat/>
    <w:rsid w:val="00157CC7"/>
    <w:pPr>
      <w:numPr>
        <w:numId w:val="9"/>
      </w:numPr>
      <w:spacing w:before="0" w:line="340" w:lineRule="exact"/>
    </w:pPr>
    <w:rPr>
      <w:rFonts w:ascii="Arial" w:hAnsi="Arial"/>
      <w:spacing w:val="-4"/>
      <w:sz w:val="20"/>
      <w:lang w:eastAsia="cs-CZ"/>
    </w:rPr>
  </w:style>
  <w:style w:type="paragraph" w:customStyle="1" w:styleId="Default">
    <w:name w:val="Default"/>
    <w:rsid w:val="004D1978"/>
    <w:pPr>
      <w:autoSpaceDE w:val="0"/>
      <w:autoSpaceDN w:val="0"/>
      <w:adjustRightInd w:val="0"/>
    </w:pPr>
    <w:rPr>
      <w:color w:val="000000"/>
      <w:sz w:val="24"/>
      <w:szCs w:val="24"/>
    </w:rPr>
  </w:style>
  <w:style w:type="paragraph" w:customStyle="1" w:styleId="xmsonormal">
    <w:name w:val="x_msonormal"/>
    <w:basedOn w:val="Normln"/>
    <w:rsid w:val="00E04DFA"/>
    <w:pPr>
      <w:spacing w:before="0" w:after="0"/>
      <w:jc w:val="left"/>
    </w:pPr>
    <w:rPr>
      <w:rFonts w:ascii="Calibri" w:eastAsiaTheme="minorHAnsi" w:hAnsi="Calibri" w:cs="Calibri"/>
      <w:szCs w:val="22"/>
      <w:lang w:eastAsia="cs-CZ"/>
    </w:rPr>
  </w:style>
  <w:style w:type="character" w:customStyle="1" w:styleId="ZhlavChar">
    <w:name w:val="Záhlaví Char"/>
    <w:aliases w:val="HH Header Char"/>
    <w:basedOn w:val="Standardnpsmoodstavce"/>
    <w:link w:val="Zhlav"/>
    <w:semiHidden/>
    <w:locked/>
    <w:rsid w:val="00940B22"/>
    <w:rPr>
      <w:rFonts w:ascii="Arial" w:hAnsi="Arial"/>
      <w:sz w:val="16"/>
      <w:szCs w:val="24"/>
      <w:lang w:eastAsia="en-US"/>
    </w:rPr>
  </w:style>
  <w:style w:type="table" w:customStyle="1" w:styleId="Mkatabulky2">
    <w:name w:val="Mřížka tabulky2"/>
    <w:basedOn w:val="Normlntabulka"/>
    <w:next w:val="Mkatabulky"/>
    <w:uiPriority w:val="39"/>
    <w:rsid w:val="00A166F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Styl2">
    <w:name w:val="U_Styl2"/>
    <w:basedOn w:val="Normln"/>
    <w:uiPriority w:val="99"/>
    <w:rsid w:val="00265F5E"/>
    <w:pPr>
      <w:numPr>
        <w:numId w:val="10"/>
      </w:numPr>
      <w:tabs>
        <w:tab w:val="num" w:pos="1702"/>
      </w:tabs>
      <w:spacing w:before="0" w:line="288" w:lineRule="auto"/>
      <w:ind w:left="720" w:hanging="360"/>
    </w:pPr>
    <w:rPr>
      <w:rFonts w:ascii="Arial" w:hAnsi="Arial"/>
      <w:szCs w:val="20"/>
      <w:lang w:eastAsia="cs-CZ"/>
    </w:rPr>
  </w:style>
  <w:style w:type="character" w:styleId="Zstupntext">
    <w:name w:val="Placeholder Text"/>
    <w:basedOn w:val="Standardnpsmoodstavce"/>
    <w:uiPriority w:val="99"/>
    <w:semiHidden/>
    <w:rsid w:val="008206AC"/>
    <w:rPr>
      <w:color w:val="808080"/>
    </w:rPr>
  </w:style>
  <w:style w:type="character" w:customStyle="1" w:styleId="UnresolvedMention">
    <w:name w:val="Unresolved Mention"/>
    <w:basedOn w:val="Standardnpsmoodstavce"/>
    <w:uiPriority w:val="99"/>
    <w:semiHidden/>
    <w:unhideWhenUsed/>
    <w:rsid w:val="006A6222"/>
    <w:rPr>
      <w:color w:val="605E5C"/>
      <w:shd w:val="clear" w:color="auto" w:fill="E1DFDD"/>
    </w:rPr>
  </w:style>
  <w:style w:type="character" w:styleId="Sledovanodkaz">
    <w:name w:val="FollowedHyperlink"/>
    <w:basedOn w:val="Standardnpsmoodstavce"/>
    <w:semiHidden/>
    <w:unhideWhenUsed/>
    <w:rsid w:val="006A6222"/>
    <w:rPr>
      <w:color w:val="800080" w:themeColor="followedHyperlink"/>
      <w:u w:val="single"/>
    </w:rPr>
  </w:style>
  <w:style w:type="paragraph" w:customStyle="1" w:styleId="Styl3">
    <w:name w:val="Styl 3"/>
    <w:basedOn w:val="Normln"/>
    <w:qFormat/>
    <w:rsid w:val="00E50CAE"/>
    <w:pPr>
      <w:spacing w:after="0" w:line="276" w:lineRule="auto"/>
      <w:ind w:left="1224" w:hanging="657"/>
    </w:pPr>
    <w:rPr>
      <w:rFonts w:asciiTheme="minorHAnsi" w:eastAsia="Calibri" w:hAnsiTheme="minorHAnsi" w:cs="Arial"/>
      <w:szCs w:val="22"/>
    </w:rPr>
  </w:style>
  <w:style w:type="character" w:customStyle="1" w:styleId="Nadpis2Char">
    <w:name w:val="Nadpis 2 Char"/>
    <w:aliases w:val="Podkapitola1 Char,H2 Char,hlavicka Char,Podkapitola základní kapitoly Char,h2 Char,V_Head2 Char,V_Head21 Char,V_Head22 Char,Podkapitola 1 Char,Podkapitola 11 Char,Podkapitola 12 Char,Podkapitola 13 Char,Podkapitola 14 Char,h21 Char,l2 Char"/>
    <w:basedOn w:val="Standardnpsmoodstavce"/>
    <w:link w:val="Nadpis2"/>
    <w:uiPriority w:val="9"/>
    <w:locked/>
    <w:rsid w:val="00831AA8"/>
    <w:rPr>
      <w:rFonts w:ascii="Arial" w:hAnsi="Arial" w:cs="Arial"/>
      <w:b/>
      <w:bCs/>
      <w:i/>
      <w:iCs/>
      <w:sz w:val="28"/>
      <w:szCs w:val="28"/>
      <w:lang w:eastAsia="en-US"/>
    </w:rPr>
  </w:style>
  <w:style w:type="character" w:customStyle="1" w:styleId="Nadpis3Char">
    <w:name w:val="Nadpis 3 Char"/>
    <w:basedOn w:val="Standardnpsmoodstavce"/>
    <w:link w:val="Nadpis3"/>
    <w:uiPriority w:val="9"/>
    <w:locked/>
    <w:rsid w:val="002C3CC5"/>
    <w:rPr>
      <w:rFonts w:ascii="Arial" w:hAnsi="Arial" w:cs="Arial"/>
      <w:b/>
      <w:bCs/>
      <w:sz w:val="26"/>
      <w:szCs w:val="26"/>
      <w:lang w:eastAsia="en-US"/>
    </w:rPr>
  </w:style>
  <w:style w:type="paragraph" w:customStyle="1" w:styleId="Smlouva-Odrky1">
    <w:name w:val="Smlouva - Odrážky 1"/>
    <w:basedOn w:val="Normln"/>
    <w:rsid w:val="002C3CC5"/>
    <w:pPr>
      <w:numPr>
        <w:numId w:val="11"/>
      </w:numPr>
      <w:spacing w:after="0"/>
      <w:jc w:val="left"/>
    </w:pPr>
    <w:rPr>
      <w:rFonts w:ascii="Arial" w:hAnsi="Arial"/>
      <w:kern w:val="20"/>
      <w:lang w:eastAsia="cs-CZ"/>
    </w:rPr>
  </w:style>
  <w:style w:type="character" w:customStyle="1" w:styleId="ClanekiChar">
    <w:name w:val="Clanek (i) Char"/>
    <w:basedOn w:val="Standardnpsmoodstavce"/>
    <w:link w:val="Claneki"/>
    <w:rsid w:val="002D34CB"/>
    <w:rPr>
      <w:sz w:val="22"/>
      <w:szCs w:val="22"/>
      <w:lang w:eastAsia="en-US"/>
    </w:rPr>
  </w:style>
  <w:style w:type="paragraph" w:styleId="Nadpisobsahu">
    <w:name w:val="TOC Heading"/>
    <w:basedOn w:val="Nadpis1"/>
    <w:next w:val="Normln"/>
    <w:uiPriority w:val="39"/>
    <w:unhideWhenUsed/>
    <w:qFormat/>
    <w:rsid w:val="00330854"/>
    <w:pPr>
      <w:keepNext/>
      <w:keepLines/>
      <w:numPr>
        <w:numId w:val="0"/>
      </w:numPr>
      <w:spacing w:line="259" w:lineRule="auto"/>
      <w:jc w:val="left"/>
      <w:outlineLvl w:val="9"/>
    </w:pPr>
    <w:rPr>
      <w:rFonts w:asciiTheme="majorHAnsi" w:eastAsiaTheme="majorEastAsia" w:hAnsiTheme="majorHAnsi" w:cstheme="majorBidi"/>
      <w:b w:val="0"/>
      <w:bCs w:val="0"/>
      <w:caps w:val="0"/>
      <w:color w:val="365F91" w:themeColor="accent1" w:themeShade="BF"/>
      <w:kern w:val="0"/>
      <w:sz w:val="32"/>
      <w:szCs w:val="32"/>
      <w:lang w:eastAsia="cs-CZ"/>
    </w:rPr>
  </w:style>
  <w:style w:type="table" w:customStyle="1" w:styleId="Tabulkasmkou4zvraznn11">
    <w:name w:val="Tabulka s mřížkou 4 – zvýraznění 11"/>
    <w:basedOn w:val="Normlntabulka"/>
    <w:uiPriority w:val="49"/>
    <w:rsid w:val="00DB39B9"/>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Standardnpsmoodstavce"/>
    <w:rsid w:val="00F26B84"/>
  </w:style>
  <w:style w:type="paragraph" w:customStyle="1" w:styleId="Styl2">
    <w:name w:val="Styl2"/>
    <w:basedOn w:val="Nadpis1"/>
    <w:rsid w:val="001E0622"/>
    <w:pPr>
      <w:keepNext/>
      <w:numPr>
        <w:numId w:val="12"/>
      </w:numPr>
      <w:tabs>
        <w:tab w:val="num" w:pos="567"/>
      </w:tabs>
      <w:overflowPunct w:val="0"/>
      <w:autoSpaceDE w:val="0"/>
      <w:autoSpaceDN w:val="0"/>
      <w:adjustRightInd w:val="0"/>
      <w:spacing w:before="480" w:line="280" w:lineRule="atLeast"/>
      <w:ind w:left="567"/>
      <w:textAlignment w:val="baseline"/>
    </w:pPr>
    <w:rPr>
      <w:szCs w:val="32"/>
      <w:lang w:eastAsia="cs-CZ"/>
    </w:rPr>
  </w:style>
  <w:style w:type="character" w:customStyle="1" w:styleId="Nadpis4Char">
    <w:name w:val="Nadpis 4 Char"/>
    <w:basedOn w:val="Standardnpsmoodstavce"/>
    <w:link w:val="Nadpis4"/>
    <w:locked/>
    <w:rsid w:val="00036F38"/>
    <w:rPr>
      <w:b/>
      <w:bCs/>
      <w:sz w:val="28"/>
      <w:szCs w:val="28"/>
      <w:lang w:eastAsia="en-US"/>
    </w:rPr>
  </w:style>
  <w:style w:type="character" w:customStyle="1" w:styleId="Heading3Char">
    <w:name w:val="Heading 3 Char"/>
    <w:basedOn w:val="Standardnpsmoodstavce"/>
    <w:uiPriority w:val="9"/>
    <w:rsid w:val="00627CD4"/>
    <w:rPr>
      <w:rFonts w:ascii="Arial" w:eastAsia="Arial" w:hAnsi="Arial" w:cs="Arial"/>
      <w:sz w:val="30"/>
      <w:szCs w:val="30"/>
    </w:rPr>
  </w:style>
  <w:style w:type="paragraph" w:styleId="Normlnweb">
    <w:name w:val="Normal (Web)"/>
    <w:basedOn w:val="Normln"/>
    <w:uiPriority w:val="99"/>
    <w:rsid w:val="00BC4D45"/>
    <w:pPr>
      <w:spacing w:before="100" w:beforeAutospacing="1" w:after="100" w:afterAutospacing="1"/>
      <w:jc w:val="left"/>
    </w:pPr>
    <w:rPr>
      <w:rFonts w:ascii="Arial Unicode MS" w:eastAsia="Arial Unicode MS" w:hAnsi="Arial Unicode MS" w:cs="Arial Unicode MS"/>
      <w:sz w:val="24"/>
      <w:lang w:eastAsia="cs-CZ"/>
    </w:rPr>
  </w:style>
  <w:style w:type="paragraph" w:customStyle="1" w:styleId="CZClaneka">
    <w:name w:val="CZ_Clanek (a)"/>
    <w:basedOn w:val="Normln"/>
    <w:qFormat/>
    <w:rsid w:val="00F43322"/>
    <w:pPr>
      <w:keepLines/>
      <w:widowControl w:val="0"/>
      <w:tabs>
        <w:tab w:val="num" w:pos="992"/>
      </w:tabs>
      <w:ind w:left="992" w:hanging="425"/>
    </w:pPr>
  </w:style>
  <w:style w:type="table" w:customStyle="1" w:styleId="Stednstnovn1zvraznn111">
    <w:name w:val="Střední stínování 1 – zvýraznění 111"/>
    <w:basedOn w:val="Normlntabulka"/>
    <w:next w:val="Stednstnovn1zvraznn1"/>
    <w:uiPriority w:val="63"/>
    <w:rsid w:val="00867372"/>
    <w:pPr>
      <w:spacing w:before="120" w:after="120"/>
      <w:jc w:val="both"/>
    </w:pPr>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Stednstnovn1zvraznn121">
    <w:name w:val="Střední stínování 1 – zvýraznění 121"/>
    <w:basedOn w:val="Normlntabulka"/>
    <w:next w:val="Stednstnovn1zvraznn1"/>
    <w:uiPriority w:val="63"/>
    <w:rsid w:val="00867372"/>
    <w:pPr>
      <w:spacing w:before="120" w:after="120"/>
      <w:jc w:val="both"/>
    </w:pPr>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Stednstnovn1zvraznn13">
    <w:name w:val="Střední stínování 1 – zvýraznění 13"/>
    <w:basedOn w:val="Normlntabulka"/>
    <w:next w:val="Stednstnovn1zvraznn1"/>
    <w:uiPriority w:val="63"/>
    <w:rsid w:val="00867372"/>
    <w:pPr>
      <w:spacing w:before="120" w:after="120"/>
      <w:jc w:val="both"/>
    </w:pPr>
    <w:rPr>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katabulky3">
    <w:name w:val="Mřížka tabulky3"/>
    <w:basedOn w:val="Normlntabulka"/>
    <w:next w:val="Mkatabulky"/>
    <w:rsid w:val="00867372"/>
    <w:pPr>
      <w:spacing w:before="120" w:after="120"/>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59"/>
    <w:rsid w:val="00867372"/>
    <w:pPr>
      <w:spacing w:before="120" w:after="120"/>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Mkatabulky"/>
    <w:uiPriority w:val="39"/>
    <w:rsid w:val="00867372"/>
    <w:pPr>
      <w:spacing w:before="120" w:after="120"/>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111">
    <w:name w:val="Tabulka s mřížkou 4 – zvýraznění 111"/>
    <w:basedOn w:val="Normlntabulka"/>
    <w:uiPriority w:val="49"/>
    <w:rsid w:val="00867372"/>
    <w:pPr>
      <w:spacing w:before="120" w:after="120"/>
      <w:jc w:val="both"/>
    </w:pPr>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Podnadpis">
    <w:name w:val="Subtitle"/>
    <w:basedOn w:val="Normln"/>
    <w:next w:val="Normln"/>
    <w:link w:val="PodnadpisChar"/>
    <w:uiPriority w:val="11"/>
    <w:qFormat/>
    <w:rsid w:val="00867372"/>
    <w:pPr>
      <w:keepNext/>
      <w:keepLines/>
      <w:spacing w:before="360" w:after="80"/>
    </w:pPr>
    <w:rPr>
      <w:rFonts w:ascii="Georgia" w:eastAsia="Georgia" w:hAnsi="Georgia" w:cs="Georgia"/>
      <w:i/>
      <w:color w:val="666666"/>
      <w:sz w:val="48"/>
      <w:szCs w:val="48"/>
    </w:rPr>
  </w:style>
  <w:style w:type="character" w:customStyle="1" w:styleId="PodnadpisChar">
    <w:name w:val="Podnadpis Char"/>
    <w:basedOn w:val="Standardnpsmoodstavce"/>
    <w:link w:val="Podnadpis"/>
    <w:uiPriority w:val="11"/>
    <w:rsid w:val="00867372"/>
    <w:rPr>
      <w:rFonts w:ascii="Georgia" w:eastAsia="Georgia" w:hAnsi="Georgia" w:cs="Georgia"/>
      <w:i/>
      <w:color w:val="666666"/>
      <w:sz w:val="48"/>
      <w:szCs w:val="48"/>
      <w:lang w:eastAsia="en-US"/>
    </w:rPr>
  </w:style>
  <w:style w:type="character" w:customStyle="1" w:styleId="ui-provider">
    <w:name w:val="ui-provider"/>
    <w:basedOn w:val="Standardnpsmoodstavce"/>
    <w:rsid w:val="00214002"/>
  </w:style>
  <w:style w:type="table" w:customStyle="1" w:styleId="TableNormal1">
    <w:name w:val="Table Normal1"/>
    <w:rsid w:val="00815085"/>
    <w:pPr>
      <w:spacing w:before="120" w:after="120"/>
      <w:jc w:val="both"/>
    </w:pPr>
    <w:rPr>
      <w:sz w:val="22"/>
      <w:szCs w:val="22"/>
    </w:rPr>
    <w:tblPr>
      <w:tblCellMar>
        <w:top w:w="0" w:type="dxa"/>
        <w:left w:w="0" w:type="dxa"/>
        <w:bottom w:w="0" w:type="dxa"/>
        <w:right w:w="0" w:type="dxa"/>
      </w:tblCellMar>
    </w:tblPr>
  </w:style>
  <w:style w:type="character" w:customStyle="1" w:styleId="NzevChar">
    <w:name w:val="Název Char"/>
    <w:aliases w:val="Name of the contract Char,Název smlouvy Char"/>
    <w:basedOn w:val="Standardnpsmoodstavce"/>
    <w:link w:val="Nzev"/>
    <w:uiPriority w:val="10"/>
    <w:rsid w:val="006C251F"/>
    <w:rPr>
      <w:rFonts w:cs="Arial"/>
      <w:b/>
      <w:bCs/>
      <w:caps/>
      <w:kern w:val="28"/>
      <w:sz w:val="22"/>
      <w:szCs w:val="32"/>
      <w:lang w:eastAsia="en-US"/>
    </w:rPr>
  </w:style>
  <w:style w:type="paragraph" w:customStyle="1" w:styleId="pf0">
    <w:name w:val="pf0"/>
    <w:basedOn w:val="Normln"/>
    <w:rsid w:val="002C7008"/>
    <w:pPr>
      <w:spacing w:before="100" w:beforeAutospacing="1" w:after="100" w:afterAutospacing="1"/>
      <w:jc w:val="left"/>
    </w:pPr>
    <w:rPr>
      <w:sz w:val="24"/>
      <w:lang w:eastAsia="cs-CZ"/>
    </w:rPr>
  </w:style>
  <w:style w:type="character" w:customStyle="1" w:styleId="cf01">
    <w:name w:val="cf01"/>
    <w:basedOn w:val="Standardnpsmoodstavce"/>
    <w:rsid w:val="002C7008"/>
    <w:rPr>
      <w:rFonts w:ascii="Segoe UI" w:hAnsi="Segoe UI" w:cs="Segoe UI" w:hint="default"/>
      <w:sz w:val="18"/>
      <w:szCs w:val="18"/>
      <w:shd w:val="clear" w:color="auto" w:fill="00FFFF"/>
    </w:rPr>
  </w:style>
  <w:style w:type="character" w:customStyle="1" w:styleId="ZpatChar">
    <w:name w:val="Zápatí Char"/>
    <w:basedOn w:val="Standardnpsmoodstavce"/>
    <w:link w:val="Zpat"/>
    <w:uiPriority w:val="99"/>
    <w:rsid w:val="004D630F"/>
    <w:rPr>
      <w:szCs w:val="24"/>
      <w:lang w:eastAsia="en-US"/>
    </w:rPr>
  </w:style>
  <w:style w:type="paragraph" w:customStyle="1" w:styleId="paragraph">
    <w:name w:val="paragraph"/>
    <w:basedOn w:val="Normln"/>
    <w:rsid w:val="00DD0675"/>
    <w:pPr>
      <w:spacing w:before="100" w:beforeAutospacing="1" w:after="100" w:afterAutospacing="1"/>
      <w:jc w:val="left"/>
    </w:pPr>
    <w:rPr>
      <w:sz w:val="24"/>
      <w:lang w:eastAsia="cs-CZ"/>
    </w:rPr>
  </w:style>
  <w:style w:type="character" w:customStyle="1" w:styleId="eop">
    <w:name w:val="eop"/>
    <w:basedOn w:val="Standardnpsmoodstavce"/>
    <w:rsid w:val="00DD0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59672">
      <w:bodyDiv w:val="1"/>
      <w:marLeft w:val="0"/>
      <w:marRight w:val="0"/>
      <w:marTop w:val="0"/>
      <w:marBottom w:val="0"/>
      <w:divBdr>
        <w:top w:val="none" w:sz="0" w:space="0" w:color="auto"/>
        <w:left w:val="none" w:sz="0" w:space="0" w:color="auto"/>
        <w:bottom w:val="none" w:sz="0" w:space="0" w:color="auto"/>
        <w:right w:val="none" w:sz="0" w:space="0" w:color="auto"/>
      </w:divBdr>
    </w:div>
    <w:div w:id="64108533">
      <w:bodyDiv w:val="1"/>
      <w:marLeft w:val="0"/>
      <w:marRight w:val="0"/>
      <w:marTop w:val="0"/>
      <w:marBottom w:val="0"/>
      <w:divBdr>
        <w:top w:val="none" w:sz="0" w:space="0" w:color="auto"/>
        <w:left w:val="none" w:sz="0" w:space="0" w:color="auto"/>
        <w:bottom w:val="none" w:sz="0" w:space="0" w:color="auto"/>
        <w:right w:val="none" w:sz="0" w:space="0" w:color="auto"/>
      </w:divBdr>
    </w:div>
    <w:div w:id="78672427">
      <w:bodyDiv w:val="1"/>
      <w:marLeft w:val="0"/>
      <w:marRight w:val="0"/>
      <w:marTop w:val="0"/>
      <w:marBottom w:val="0"/>
      <w:divBdr>
        <w:top w:val="none" w:sz="0" w:space="0" w:color="auto"/>
        <w:left w:val="none" w:sz="0" w:space="0" w:color="auto"/>
        <w:bottom w:val="none" w:sz="0" w:space="0" w:color="auto"/>
        <w:right w:val="none" w:sz="0" w:space="0" w:color="auto"/>
      </w:divBdr>
    </w:div>
    <w:div w:id="83765009">
      <w:bodyDiv w:val="1"/>
      <w:marLeft w:val="0"/>
      <w:marRight w:val="0"/>
      <w:marTop w:val="0"/>
      <w:marBottom w:val="0"/>
      <w:divBdr>
        <w:top w:val="none" w:sz="0" w:space="0" w:color="auto"/>
        <w:left w:val="none" w:sz="0" w:space="0" w:color="auto"/>
        <w:bottom w:val="none" w:sz="0" w:space="0" w:color="auto"/>
        <w:right w:val="none" w:sz="0" w:space="0" w:color="auto"/>
      </w:divBdr>
    </w:div>
    <w:div w:id="84806042">
      <w:bodyDiv w:val="1"/>
      <w:marLeft w:val="0"/>
      <w:marRight w:val="0"/>
      <w:marTop w:val="0"/>
      <w:marBottom w:val="0"/>
      <w:divBdr>
        <w:top w:val="none" w:sz="0" w:space="0" w:color="auto"/>
        <w:left w:val="none" w:sz="0" w:space="0" w:color="auto"/>
        <w:bottom w:val="none" w:sz="0" w:space="0" w:color="auto"/>
        <w:right w:val="none" w:sz="0" w:space="0" w:color="auto"/>
      </w:divBdr>
    </w:div>
    <w:div w:id="100223499">
      <w:bodyDiv w:val="1"/>
      <w:marLeft w:val="0"/>
      <w:marRight w:val="0"/>
      <w:marTop w:val="0"/>
      <w:marBottom w:val="0"/>
      <w:divBdr>
        <w:top w:val="none" w:sz="0" w:space="0" w:color="auto"/>
        <w:left w:val="none" w:sz="0" w:space="0" w:color="auto"/>
        <w:bottom w:val="none" w:sz="0" w:space="0" w:color="auto"/>
        <w:right w:val="none" w:sz="0" w:space="0" w:color="auto"/>
      </w:divBdr>
    </w:div>
    <w:div w:id="104814614">
      <w:bodyDiv w:val="1"/>
      <w:marLeft w:val="0"/>
      <w:marRight w:val="0"/>
      <w:marTop w:val="0"/>
      <w:marBottom w:val="0"/>
      <w:divBdr>
        <w:top w:val="none" w:sz="0" w:space="0" w:color="auto"/>
        <w:left w:val="none" w:sz="0" w:space="0" w:color="auto"/>
        <w:bottom w:val="none" w:sz="0" w:space="0" w:color="auto"/>
        <w:right w:val="none" w:sz="0" w:space="0" w:color="auto"/>
      </w:divBdr>
    </w:div>
    <w:div w:id="143816607">
      <w:bodyDiv w:val="1"/>
      <w:marLeft w:val="0"/>
      <w:marRight w:val="0"/>
      <w:marTop w:val="0"/>
      <w:marBottom w:val="0"/>
      <w:divBdr>
        <w:top w:val="none" w:sz="0" w:space="0" w:color="auto"/>
        <w:left w:val="none" w:sz="0" w:space="0" w:color="auto"/>
        <w:bottom w:val="none" w:sz="0" w:space="0" w:color="auto"/>
        <w:right w:val="none" w:sz="0" w:space="0" w:color="auto"/>
      </w:divBdr>
    </w:div>
    <w:div w:id="171603079">
      <w:bodyDiv w:val="1"/>
      <w:marLeft w:val="0"/>
      <w:marRight w:val="0"/>
      <w:marTop w:val="0"/>
      <w:marBottom w:val="0"/>
      <w:divBdr>
        <w:top w:val="none" w:sz="0" w:space="0" w:color="auto"/>
        <w:left w:val="none" w:sz="0" w:space="0" w:color="auto"/>
        <w:bottom w:val="none" w:sz="0" w:space="0" w:color="auto"/>
        <w:right w:val="none" w:sz="0" w:space="0" w:color="auto"/>
      </w:divBdr>
    </w:div>
    <w:div w:id="224147391">
      <w:bodyDiv w:val="1"/>
      <w:marLeft w:val="0"/>
      <w:marRight w:val="0"/>
      <w:marTop w:val="0"/>
      <w:marBottom w:val="0"/>
      <w:divBdr>
        <w:top w:val="none" w:sz="0" w:space="0" w:color="auto"/>
        <w:left w:val="none" w:sz="0" w:space="0" w:color="auto"/>
        <w:bottom w:val="none" w:sz="0" w:space="0" w:color="auto"/>
        <w:right w:val="none" w:sz="0" w:space="0" w:color="auto"/>
      </w:divBdr>
    </w:div>
    <w:div w:id="243688579">
      <w:bodyDiv w:val="1"/>
      <w:marLeft w:val="0"/>
      <w:marRight w:val="0"/>
      <w:marTop w:val="0"/>
      <w:marBottom w:val="0"/>
      <w:divBdr>
        <w:top w:val="none" w:sz="0" w:space="0" w:color="auto"/>
        <w:left w:val="none" w:sz="0" w:space="0" w:color="auto"/>
        <w:bottom w:val="none" w:sz="0" w:space="0" w:color="auto"/>
        <w:right w:val="none" w:sz="0" w:space="0" w:color="auto"/>
      </w:divBdr>
    </w:div>
    <w:div w:id="250965147">
      <w:bodyDiv w:val="1"/>
      <w:marLeft w:val="0"/>
      <w:marRight w:val="0"/>
      <w:marTop w:val="0"/>
      <w:marBottom w:val="0"/>
      <w:divBdr>
        <w:top w:val="none" w:sz="0" w:space="0" w:color="auto"/>
        <w:left w:val="none" w:sz="0" w:space="0" w:color="auto"/>
        <w:bottom w:val="none" w:sz="0" w:space="0" w:color="auto"/>
        <w:right w:val="none" w:sz="0" w:space="0" w:color="auto"/>
      </w:divBdr>
    </w:div>
    <w:div w:id="338391525">
      <w:bodyDiv w:val="1"/>
      <w:marLeft w:val="0"/>
      <w:marRight w:val="0"/>
      <w:marTop w:val="0"/>
      <w:marBottom w:val="0"/>
      <w:divBdr>
        <w:top w:val="none" w:sz="0" w:space="0" w:color="auto"/>
        <w:left w:val="none" w:sz="0" w:space="0" w:color="auto"/>
        <w:bottom w:val="none" w:sz="0" w:space="0" w:color="auto"/>
        <w:right w:val="none" w:sz="0" w:space="0" w:color="auto"/>
      </w:divBdr>
    </w:div>
    <w:div w:id="370031292">
      <w:bodyDiv w:val="1"/>
      <w:marLeft w:val="0"/>
      <w:marRight w:val="0"/>
      <w:marTop w:val="0"/>
      <w:marBottom w:val="0"/>
      <w:divBdr>
        <w:top w:val="none" w:sz="0" w:space="0" w:color="auto"/>
        <w:left w:val="none" w:sz="0" w:space="0" w:color="auto"/>
        <w:bottom w:val="none" w:sz="0" w:space="0" w:color="auto"/>
        <w:right w:val="none" w:sz="0" w:space="0" w:color="auto"/>
      </w:divBdr>
    </w:div>
    <w:div w:id="478763031">
      <w:bodyDiv w:val="1"/>
      <w:marLeft w:val="0"/>
      <w:marRight w:val="0"/>
      <w:marTop w:val="0"/>
      <w:marBottom w:val="0"/>
      <w:divBdr>
        <w:top w:val="none" w:sz="0" w:space="0" w:color="auto"/>
        <w:left w:val="none" w:sz="0" w:space="0" w:color="auto"/>
        <w:bottom w:val="none" w:sz="0" w:space="0" w:color="auto"/>
        <w:right w:val="none" w:sz="0" w:space="0" w:color="auto"/>
      </w:divBdr>
    </w:div>
    <w:div w:id="494296785">
      <w:bodyDiv w:val="1"/>
      <w:marLeft w:val="0"/>
      <w:marRight w:val="0"/>
      <w:marTop w:val="0"/>
      <w:marBottom w:val="0"/>
      <w:divBdr>
        <w:top w:val="none" w:sz="0" w:space="0" w:color="auto"/>
        <w:left w:val="none" w:sz="0" w:space="0" w:color="auto"/>
        <w:bottom w:val="none" w:sz="0" w:space="0" w:color="auto"/>
        <w:right w:val="none" w:sz="0" w:space="0" w:color="auto"/>
      </w:divBdr>
    </w:div>
    <w:div w:id="524757126">
      <w:bodyDiv w:val="1"/>
      <w:marLeft w:val="0"/>
      <w:marRight w:val="0"/>
      <w:marTop w:val="0"/>
      <w:marBottom w:val="0"/>
      <w:divBdr>
        <w:top w:val="none" w:sz="0" w:space="0" w:color="auto"/>
        <w:left w:val="none" w:sz="0" w:space="0" w:color="auto"/>
        <w:bottom w:val="none" w:sz="0" w:space="0" w:color="auto"/>
        <w:right w:val="none" w:sz="0" w:space="0" w:color="auto"/>
      </w:divBdr>
    </w:div>
    <w:div w:id="557908944">
      <w:bodyDiv w:val="1"/>
      <w:marLeft w:val="0"/>
      <w:marRight w:val="0"/>
      <w:marTop w:val="0"/>
      <w:marBottom w:val="0"/>
      <w:divBdr>
        <w:top w:val="none" w:sz="0" w:space="0" w:color="auto"/>
        <w:left w:val="none" w:sz="0" w:space="0" w:color="auto"/>
        <w:bottom w:val="none" w:sz="0" w:space="0" w:color="auto"/>
        <w:right w:val="none" w:sz="0" w:space="0" w:color="auto"/>
      </w:divBdr>
    </w:div>
    <w:div w:id="580220041">
      <w:bodyDiv w:val="1"/>
      <w:marLeft w:val="0"/>
      <w:marRight w:val="0"/>
      <w:marTop w:val="0"/>
      <w:marBottom w:val="0"/>
      <w:divBdr>
        <w:top w:val="none" w:sz="0" w:space="0" w:color="auto"/>
        <w:left w:val="none" w:sz="0" w:space="0" w:color="auto"/>
        <w:bottom w:val="none" w:sz="0" w:space="0" w:color="auto"/>
        <w:right w:val="none" w:sz="0" w:space="0" w:color="auto"/>
      </w:divBdr>
    </w:div>
    <w:div w:id="591743432">
      <w:bodyDiv w:val="1"/>
      <w:marLeft w:val="0"/>
      <w:marRight w:val="0"/>
      <w:marTop w:val="0"/>
      <w:marBottom w:val="0"/>
      <w:divBdr>
        <w:top w:val="none" w:sz="0" w:space="0" w:color="auto"/>
        <w:left w:val="none" w:sz="0" w:space="0" w:color="auto"/>
        <w:bottom w:val="none" w:sz="0" w:space="0" w:color="auto"/>
        <w:right w:val="none" w:sz="0" w:space="0" w:color="auto"/>
      </w:divBdr>
    </w:div>
    <w:div w:id="592712498">
      <w:bodyDiv w:val="1"/>
      <w:marLeft w:val="0"/>
      <w:marRight w:val="0"/>
      <w:marTop w:val="0"/>
      <w:marBottom w:val="0"/>
      <w:divBdr>
        <w:top w:val="none" w:sz="0" w:space="0" w:color="auto"/>
        <w:left w:val="none" w:sz="0" w:space="0" w:color="auto"/>
        <w:bottom w:val="none" w:sz="0" w:space="0" w:color="auto"/>
        <w:right w:val="none" w:sz="0" w:space="0" w:color="auto"/>
      </w:divBdr>
    </w:div>
    <w:div w:id="624626737">
      <w:bodyDiv w:val="1"/>
      <w:marLeft w:val="0"/>
      <w:marRight w:val="0"/>
      <w:marTop w:val="0"/>
      <w:marBottom w:val="0"/>
      <w:divBdr>
        <w:top w:val="none" w:sz="0" w:space="0" w:color="auto"/>
        <w:left w:val="none" w:sz="0" w:space="0" w:color="auto"/>
        <w:bottom w:val="none" w:sz="0" w:space="0" w:color="auto"/>
        <w:right w:val="none" w:sz="0" w:space="0" w:color="auto"/>
      </w:divBdr>
    </w:div>
    <w:div w:id="629827071">
      <w:bodyDiv w:val="1"/>
      <w:marLeft w:val="0"/>
      <w:marRight w:val="0"/>
      <w:marTop w:val="0"/>
      <w:marBottom w:val="0"/>
      <w:divBdr>
        <w:top w:val="none" w:sz="0" w:space="0" w:color="auto"/>
        <w:left w:val="none" w:sz="0" w:space="0" w:color="auto"/>
        <w:bottom w:val="none" w:sz="0" w:space="0" w:color="auto"/>
        <w:right w:val="none" w:sz="0" w:space="0" w:color="auto"/>
      </w:divBdr>
    </w:div>
    <w:div w:id="635918705">
      <w:bodyDiv w:val="1"/>
      <w:marLeft w:val="0"/>
      <w:marRight w:val="0"/>
      <w:marTop w:val="0"/>
      <w:marBottom w:val="0"/>
      <w:divBdr>
        <w:top w:val="none" w:sz="0" w:space="0" w:color="auto"/>
        <w:left w:val="none" w:sz="0" w:space="0" w:color="auto"/>
        <w:bottom w:val="none" w:sz="0" w:space="0" w:color="auto"/>
        <w:right w:val="none" w:sz="0" w:space="0" w:color="auto"/>
      </w:divBdr>
    </w:div>
    <w:div w:id="650334773">
      <w:bodyDiv w:val="1"/>
      <w:marLeft w:val="0"/>
      <w:marRight w:val="0"/>
      <w:marTop w:val="0"/>
      <w:marBottom w:val="0"/>
      <w:divBdr>
        <w:top w:val="none" w:sz="0" w:space="0" w:color="auto"/>
        <w:left w:val="none" w:sz="0" w:space="0" w:color="auto"/>
        <w:bottom w:val="none" w:sz="0" w:space="0" w:color="auto"/>
        <w:right w:val="none" w:sz="0" w:space="0" w:color="auto"/>
      </w:divBdr>
    </w:div>
    <w:div w:id="700471072">
      <w:bodyDiv w:val="1"/>
      <w:marLeft w:val="0"/>
      <w:marRight w:val="0"/>
      <w:marTop w:val="0"/>
      <w:marBottom w:val="0"/>
      <w:divBdr>
        <w:top w:val="none" w:sz="0" w:space="0" w:color="auto"/>
        <w:left w:val="none" w:sz="0" w:space="0" w:color="auto"/>
        <w:bottom w:val="none" w:sz="0" w:space="0" w:color="auto"/>
        <w:right w:val="none" w:sz="0" w:space="0" w:color="auto"/>
      </w:divBdr>
    </w:div>
    <w:div w:id="771441796">
      <w:bodyDiv w:val="1"/>
      <w:marLeft w:val="0"/>
      <w:marRight w:val="0"/>
      <w:marTop w:val="0"/>
      <w:marBottom w:val="0"/>
      <w:divBdr>
        <w:top w:val="none" w:sz="0" w:space="0" w:color="auto"/>
        <w:left w:val="none" w:sz="0" w:space="0" w:color="auto"/>
        <w:bottom w:val="none" w:sz="0" w:space="0" w:color="auto"/>
        <w:right w:val="none" w:sz="0" w:space="0" w:color="auto"/>
      </w:divBdr>
    </w:div>
    <w:div w:id="785730721">
      <w:bodyDiv w:val="1"/>
      <w:marLeft w:val="0"/>
      <w:marRight w:val="0"/>
      <w:marTop w:val="0"/>
      <w:marBottom w:val="0"/>
      <w:divBdr>
        <w:top w:val="none" w:sz="0" w:space="0" w:color="auto"/>
        <w:left w:val="none" w:sz="0" w:space="0" w:color="auto"/>
        <w:bottom w:val="none" w:sz="0" w:space="0" w:color="auto"/>
        <w:right w:val="none" w:sz="0" w:space="0" w:color="auto"/>
      </w:divBdr>
    </w:div>
    <w:div w:id="814680599">
      <w:bodyDiv w:val="1"/>
      <w:marLeft w:val="0"/>
      <w:marRight w:val="0"/>
      <w:marTop w:val="0"/>
      <w:marBottom w:val="0"/>
      <w:divBdr>
        <w:top w:val="none" w:sz="0" w:space="0" w:color="auto"/>
        <w:left w:val="none" w:sz="0" w:space="0" w:color="auto"/>
        <w:bottom w:val="none" w:sz="0" w:space="0" w:color="auto"/>
        <w:right w:val="none" w:sz="0" w:space="0" w:color="auto"/>
      </w:divBdr>
    </w:div>
    <w:div w:id="931473169">
      <w:bodyDiv w:val="1"/>
      <w:marLeft w:val="0"/>
      <w:marRight w:val="0"/>
      <w:marTop w:val="0"/>
      <w:marBottom w:val="0"/>
      <w:divBdr>
        <w:top w:val="none" w:sz="0" w:space="0" w:color="auto"/>
        <w:left w:val="none" w:sz="0" w:space="0" w:color="auto"/>
        <w:bottom w:val="none" w:sz="0" w:space="0" w:color="auto"/>
        <w:right w:val="none" w:sz="0" w:space="0" w:color="auto"/>
      </w:divBdr>
    </w:div>
    <w:div w:id="937951690">
      <w:bodyDiv w:val="1"/>
      <w:marLeft w:val="0"/>
      <w:marRight w:val="0"/>
      <w:marTop w:val="0"/>
      <w:marBottom w:val="0"/>
      <w:divBdr>
        <w:top w:val="none" w:sz="0" w:space="0" w:color="auto"/>
        <w:left w:val="none" w:sz="0" w:space="0" w:color="auto"/>
        <w:bottom w:val="none" w:sz="0" w:space="0" w:color="auto"/>
        <w:right w:val="none" w:sz="0" w:space="0" w:color="auto"/>
      </w:divBdr>
    </w:div>
    <w:div w:id="975448350">
      <w:bodyDiv w:val="1"/>
      <w:marLeft w:val="0"/>
      <w:marRight w:val="0"/>
      <w:marTop w:val="0"/>
      <w:marBottom w:val="0"/>
      <w:divBdr>
        <w:top w:val="none" w:sz="0" w:space="0" w:color="auto"/>
        <w:left w:val="none" w:sz="0" w:space="0" w:color="auto"/>
        <w:bottom w:val="none" w:sz="0" w:space="0" w:color="auto"/>
        <w:right w:val="none" w:sz="0" w:space="0" w:color="auto"/>
      </w:divBdr>
    </w:div>
    <w:div w:id="980188505">
      <w:bodyDiv w:val="1"/>
      <w:marLeft w:val="0"/>
      <w:marRight w:val="0"/>
      <w:marTop w:val="0"/>
      <w:marBottom w:val="0"/>
      <w:divBdr>
        <w:top w:val="none" w:sz="0" w:space="0" w:color="auto"/>
        <w:left w:val="none" w:sz="0" w:space="0" w:color="auto"/>
        <w:bottom w:val="none" w:sz="0" w:space="0" w:color="auto"/>
        <w:right w:val="none" w:sz="0" w:space="0" w:color="auto"/>
      </w:divBdr>
    </w:div>
    <w:div w:id="1140344144">
      <w:bodyDiv w:val="1"/>
      <w:marLeft w:val="0"/>
      <w:marRight w:val="0"/>
      <w:marTop w:val="0"/>
      <w:marBottom w:val="0"/>
      <w:divBdr>
        <w:top w:val="none" w:sz="0" w:space="0" w:color="auto"/>
        <w:left w:val="none" w:sz="0" w:space="0" w:color="auto"/>
        <w:bottom w:val="none" w:sz="0" w:space="0" w:color="auto"/>
        <w:right w:val="none" w:sz="0" w:space="0" w:color="auto"/>
      </w:divBdr>
    </w:div>
    <w:div w:id="1173835851">
      <w:bodyDiv w:val="1"/>
      <w:marLeft w:val="0"/>
      <w:marRight w:val="0"/>
      <w:marTop w:val="0"/>
      <w:marBottom w:val="0"/>
      <w:divBdr>
        <w:top w:val="none" w:sz="0" w:space="0" w:color="auto"/>
        <w:left w:val="none" w:sz="0" w:space="0" w:color="auto"/>
        <w:bottom w:val="none" w:sz="0" w:space="0" w:color="auto"/>
        <w:right w:val="none" w:sz="0" w:space="0" w:color="auto"/>
      </w:divBdr>
    </w:div>
    <w:div w:id="1238438022">
      <w:bodyDiv w:val="1"/>
      <w:marLeft w:val="0"/>
      <w:marRight w:val="0"/>
      <w:marTop w:val="0"/>
      <w:marBottom w:val="0"/>
      <w:divBdr>
        <w:top w:val="none" w:sz="0" w:space="0" w:color="auto"/>
        <w:left w:val="none" w:sz="0" w:space="0" w:color="auto"/>
        <w:bottom w:val="none" w:sz="0" w:space="0" w:color="auto"/>
        <w:right w:val="none" w:sz="0" w:space="0" w:color="auto"/>
      </w:divBdr>
    </w:div>
    <w:div w:id="1264531330">
      <w:bodyDiv w:val="1"/>
      <w:marLeft w:val="0"/>
      <w:marRight w:val="0"/>
      <w:marTop w:val="0"/>
      <w:marBottom w:val="0"/>
      <w:divBdr>
        <w:top w:val="none" w:sz="0" w:space="0" w:color="auto"/>
        <w:left w:val="none" w:sz="0" w:space="0" w:color="auto"/>
        <w:bottom w:val="none" w:sz="0" w:space="0" w:color="auto"/>
        <w:right w:val="none" w:sz="0" w:space="0" w:color="auto"/>
      </w:divBdr>
    </w:div>
    <w:div w:id="1269966777">
      <w:bodyDiv w:val="1"/>
      <w:marLeft w:val="0"/>
      <w:marRight w:val="0"/>
      <w:marTop w:val="0"/>
      <w:marBottom w:val="0"/>
      <w:divBdr>
        <w:top w:val="none" w:sz="0" w:space="0" w:color="auto"/>
        <w:left w:val="none" w:sz="0" w:space="0" w:color="auto"/>
        <w:bottom w:val="none" w:sz="0" w:space="0" w:color="auto"/>
        <w:right w:val="none" w:sz="0" w:space="0" w:color="auto"/>
      </w:divBdr>
    </w:div>
    <w:div w:id="1347756820">
      <w:bodyDiv w:val="1"/>
      <w:marLeft w:val="0"/>
      <w:marRight w:val="0"/>
      <w:marTop w:val="0"/>
      <w:marBottom w:val="0"/>
      <w:divBdr>
        <w:top w:val="none" w:sz="0" w:space="0" w:color="auto"/>
        <w:left w:val="none" w:sz="0" w:space="0" w:color="auto"/>
        <w:bottom w:val="none" w:sz="0" w:space="0" w:color="auto"/>
        <w:right w:val="none" w:sz="0" w:space="0" w:color="auto"/>
      </w:divBdr>
    </w:div>
    <w:div w:id="1385956564">
      <w:bodyDiv w:val="1"/>
      <w:marLeft w:val="0"/>
      <w:marRight w:val="0"/>
      <w:marTop w:val="0"/>
      <w:marBottom w:val="0"/>
      <w:divBdr>
        <w:top w:val="none" w:sz="0" w:space="0" w:color="auto"/>
        <w:left w:val="none" w:sz="0" w:space="0" w:color="auto"/>
        <w:bottom w:val="none" w:sz="0" w:space="0" w:color="auto"/>
        <w:right w:val="none" w:sz="0" w:space="0" w:color="auto"/>
      </w:divBdr>
    </w:div>
    <w:div w:id="1405296091">
      <w:bodyDiv w:val="1"/>
      <w:marLeft w:val="0"/>
      <w:marRight w:val="0"/>
      <w:marTop w:val="0"/>
      <w:marBottom w:val="0"/>
      <w:divBdr>
        <w:top w:val="none" w:sz="0" w:space="0" w:color="auto"/>
        <w:left w:val="none" w:sz="0" w:space="0" w:color="auto"/>
        <w:bottom w:val="none" w:sz="0" w:space="0" w:color="auto"/>
        <w:right w:val="none" w:sz="0" w:space="0" w:color="auto"/>
      </w:divBdr>
    </w:div>
    <w:div w:id="1449932807">
      <w:bodyDiv w:val="1"/>
      <w:marLeft w:val="0"/>
      <w:marRight w:val="0"/>
      <w:marTop w:val="0"/>
      <w:marBottom w:val="0"/>
      <w:divBdr>
        <w:top w:val="none" w:sz="0" w:space="0" w:color="auto"/>
        <w:left w:val="none" w:sz="0" w:space="0" w:color="auto"/>
        <w:bottom w:val="none" w:sz="0" w:space="0" w:color="auto"/>
        <w:right w:val="none" w:sz="0" w:space="0" w:color="auto"/>
      </w:divBdr>
    </w:div>
    <w:div w:id="1477449078">
      <w:bodyDiv w:val="1"/>
      <w:marLeft w:val="0"/>
      <w:marRight w:val="0"/>
      <w:marTop w:val="0"/>
      <w:marBottom w:val="0"/>
      <w:divBdr>
        <w:top w:val="none" w:sz="0" w:space="0" w:color="auto"/>
        <w:left w:val="none" w:sz="0" w:space="0" w:color="auto"/>
        <w:bottom w:val="none" w:sz="0" w:space="0" w:color="auto"/>
        <w:right w:val="none" w:sz="0" w:space="0" w:color="auto"/>
      </w:divBdr>
    </w:div>
    <w:div w:id="1521965521">
      <w:bodyDiv w:val="1"/>
      <w:marLeft w:val="0"/>
      <w:marRight w:val="0"/>
      <w:marTop w:val="0"/>
      <w:marBottom w:val="0"/>
      <w:divBdr>
        <w:top w:val="none" w:sz="0" w:space="0" w:color="auto"/>
        <w:left w:val="none" w:sz="0" w:space="0" w:color="auto"/>
        <w:bottom w:val="none" w:sz="0" w:space="0" w:color="auto"/>
        <w:right w:val="none" w:sz="0" w:space="0" w:color="auto"/>
      </w:divBdr>
    </w:div>
    <w:div w:id="1526284602">
      <w:bodyDiv w:val="1"/>
      <w:marLeft w:val="0"/>
      <w:marRight w:val="0"/>
      <w:marTop w:val="0"/>
      <w:marBottom w:val="0"/>
      <w:divBdr>
        <w:top w:val="none" w:sz="0" w:space="0" w:color="auto"/>
        <w:left w:val="none" w:sz="0" w:space="0" w:color="auto"/>
        <w:bottom w:val="none" w:sz="0" w:space="0" w:color="auto"/>
        <w:right w:val="none" w:sz="0" w:space="0" w:color="auto"/>
      </w:divBdr>
    </w:div>
    <w:div w:id="1540436713">
      <w:bodyDiv w:val="1"/>
      <w:marLeft w:val="0"/>
      <w:marRight w:val="0"/>
      <w:marTop w:val="0"/>
      <w:marBottom w:val="0"/>
      <w:divBdr>
        <w:top w:val="none" w:sz="0" w:space="0" w:color="auto"/>
        <w:left w:val="none" w:sz="0" w:space="0" w:color="auto"/>
        <w:bottom w:val="none" w:sz="0" w:space="0" w:color="auto"/>
        <w:right w:val="none" w:sz="0" w:space="0" w:color="auto"/>
      </w:divBdr>
    </w:div>
    <w:div w:id="1544293881">
      <w:bodyDiv w:val="1"/>
      <w:marLeft w:val="0"/>
      <w:marRight w:val="0"/>
      <w:marTop w:val="0"/>
      <w:marBottom w:val="0"/>
      <w:divBdr>
        <w:top w:val="none" w:sz="0" w:space="0" w:color="auto"/>
        <w:left w:val="none" w:sz="0" w:space="0" w:color="auto"/>
        <w:bottom w:val="none" w:sz="0" w:space="0" w:color="auto"/>
        <w:right w:val="none" w:sz="0" w:space="0" w:color="auto"/>
      </w:divBdr>
    </w:div>
    <w:div w:id="1577587530">
      <w:bodyDiv w:val="1"/>
      <w:marLeft w:val="0"/>
      <w:marRight w:val="0"/>
      <w:marTop w:val="0"/>
      <w:marBottom w:val="0"/>
      <w:divBdr>
        <w:top w:val="none" w:sz="0" w:space="0" w:color="auto"/>
        <w:left w:val="none" w:sz="0" w:space="0" w:color="auto"/>
        <w:bottom w:val="none" w:sz="0" w:space="0" w:color="auto"/>
        <w:right w:val="none" w:sz="0" w:space="0" w:color="auto"/>
      </w:divBdr>
    </w:div>
    <w:div w:id="1579098269">
      <w:bodyDiv w:val="1"/>
      <w:marLeft w:val="0"/>
      <w:marRight w:val="0"/>
      <w:marTop w:val="0"/>
      <w:marBottom w:val="0"/>
      <w:divBdr>
        <w:top w:val="none" w:sz="0" w:space="0" w:color="auto"/>
        <w:left w:val="none" w:sz="0" w:space="0" w:color="auto"/>
        <w:bottom w:val="none" w:sz="0" w:space="0" w:color="auto"/>
        <w:right w:val="none" w:sz="0" w:space="0" w:color="auto"/>
      </w:divBdr>
    </w:div>
    <w:div w:id="1592665327">
      <w:bodyDiv w:val="1"/>
      <w:marLeft w:val="0"/>
      <w:marRight w:val="0"/>
      <w:marTop w:val="0"/>
      <w:marBottom w:val="0"/>
      <w:divBdr>
        <w:top w:val="none" w:sz="0" w:space="0" w:color="auto"/>
        <w:left w:val="none" w:sz="0" w:space="0" w:color="auto"/>
        <w:bottom w:val="none" w:sz="0" w:space="0" w:color="auto"/>
        <w:right w:val="none" w:sz="0" w:space="0" w:color="auto"/>
      </w:divBdr>
    </w:div>
    <w:div w:id="1621763072">
      <w:bodyDiv w:val="1"/>
      <w:marLeft w:val="0"/>
      <w:marRight w:val="0"/>
      <w:marTop w:val="0"/>
      <w:marBottom w:val="0"/>
      <w:divBdr>
        <w:top w:val="none" w:sz="0" w:space="0" w:color="auto"/>
        <w:left w:val="none" w:sz="0" w:space="0" w:color="auto"/>
        <w:bottom w:val="none" w:sz="0" w:space="0" w:color="auto"/>
        <w:right w:val="none" w:sz="0" w:space="0" w:color="auto"/>
      </w:divBdr>
    </w:div>
    <w:div w:id="1635796299">
      <w:bodyDiv w:val="1"/>
      <w:marLeft w:val="0"/>
      <w:marRight w:val="0"/>
      <w:marTop w:val="0"/>
      <w:marBottom w:val="0"/>
      <w:divBdr>
        <w:top w:val="none" w:sz="0" w:space="0" w:color="auto"/>
        <w:left w:val="none" w:sz="0" w:space="0" w:color="auto"/>
        <w:bottom w:val="none" w:sz="0" w:space="0" w:color="auto"/>
        <w:right w:val="none" w:sz="0" w:space="0" w:color="auto"/>
      </w:divBdr>
    </w:div>
    <w:div w:id="1679115359">
      <w:bodyDiv w:val="1"/>
      <w:marLeft w:val="0"/>
      <w:marRight w:val="0"/>
      <w:marTop w:val="0"/>
      <w:marBottom w:val="0"/>
      <w:divBdr>
        <w:top w:val="none" w:sz="0" w:space="0" w:color="auto"/>
        <w:left w:val="none" w:sz="0" w:space="0" w:color="auto"/>
        <w:bottom w:val="none" w:sz="0" w:space="0" w:color="auto"/>
        <w:right w:val="none" w:sz="0" w:space="0" w:color="auto"/>
      </w:divBdr>
    </w:div>
    <w:div w:id="1681397555">
      <w:bodyDiv w:val="1"/>
      <w:marLeft w:val="0"/>
      <w:marRight w:val="0"/>
      <w:marTop w:val="0"/>
      <w:marBottom w:val="0"/>
      <w:divBdr>
        <w:top w:val="none" w:sz="0" w:space="0" w:color="auto"/>
        <w:left w:val="none" w:sz="0" w:space="0" w:color="auto"/>
        <w:bottom w:val="none" w:sz="0" w:space="0" w:color="auto"/>
        <w:right w:val="none" w:sz="0" w:space="0" w:color="auto"/>
      </w:divBdr>
    </w:div>
    <w:div w:id="1687708136">
      <w:bodyDiv w:val="1"/>
      <w:marLeft w:val="0"/>
      <w:marRight w:val="0"/>
      <w:marTop w:val="0"/>
      <w:marBottom w:val="0"/>
      <w:divBdr>
        <w:top w:val="none" w:sz="0" w:space="0" w:color="auto"/>
        <w:left w:val="none" w:sz="0" w:space="0" w:color="auto"/>
        <w:bottom w:val="none" w:sz="0" w:space="0" w:color="auto"/>
        <w:right w:val="none" w:sz="0" w:space="0" w:color="auto"/>
      </w:divBdr>
      <w:divsChild>
        <w:div w:id="35475839">
          <w:marLeft w:val="0"/>
          <w:marRight w:val="0"/>
          <w:marTop w:val="0"/>
          <w:marBottom w:val="0"/>
          <w:divBdr>
            <w:top w:val="none" w:sz="0" w:space="0" w:color="auto"/>
            <w:left w:val="none" w:sz="0" w:space="0" w:color="auto"/>
            <w:bottom w:val="none" w:sz="0" w:space="0" w:color="auto"/>
            <w:right w:val="none" w:sz="0" w:space="0" w:color="auto"/>
          </w:divBdr>
        </w:div>
        <w:div w:id="405806321">
          <w:marLeft w:val="0"/>
          <w:marRight w:val="0"/>
          <w:marTop w:val="0"/>
          <w:marBottom w:val="0"/>
          <w:divBdr>
            <w:top w:val="none" w:sz="0" w:space="0" w:color="auto"/>
            <w:left w:val="none" w:sz="0" w:space="0" w:color="auto"/>
            <w:bottom w:val="none" w:sz="0" w:space="0" w:color="auto"/>
            <w:right w:val="none" w:sz="0" w:space="0" w:color="auto"/>
          </w:divBdr>
        </w:div>
        <w:div w:id="1150832773">
          <w:marLeft w:val="0"/>
          <w:marRight w:val="0"/>
          <w:marTop w:val="0"/>
          <w:marBottom w:val="0"/>
          <w:divBdr>
            <w:top w:val="none" w:sz="0" w:space="0" w:color="auto"/>
            <w:left w:val="none" w:sz="0" w:space="0" w:color="auto"/>
            <w:bottom w:val="none" w:sz="0" w:space="0" w:color="auto"/>
            <w:right w:val="none" w:sz="0" w:space="0" w:color="auto"/>
          </w:divBdr>
        </w:div>
        <w:div w:id="1665013948">
          <w:marLeft w:val="0"/>
          <w:marRight w:val="0"/>
          <w:marTop w:val="0"/>
          <w:marBottom w:val="0"/>
          <w:divBdr>
            <w:top w:val="none" w:sz="0" w:space="0" w:color="auto"/>
            <w:left w:val="none" w:sz="0" w:space="0" w:color="auto"/>
            <w:bottom w:val="none" w:sz="0" w:space="0" w:color="auto"/>
            <w:right w:val="none" w:sz="0" w:space="0" w:color="auto"/>
          </w:divBdr>
        </w:div>
        <w:div w:id="1740711911">
          <w:marLeft w:val="0"/>
          <w:marRight w:val="0"/>
          <w:marTop w:val="0"/>
          <w:marBottom w:val="0"/>
          <w:divBdr>
            <w:top w:val="none" w:sz="0" w:space="0" w:color="auto"/>
            <w:left w:val="none" w:sz="0" w:space="0" w:color="auto"/>
            <w:bottom w:val="none" w:sz="0" w:space="0" w:color="auto"/>
            <w:right w:val="none" w:sz="0" w:space="0" w:color="auto"/>
          </w:divBdr>
        </w:div>
        <w:div w:id="1853178369">
          <w:marLeft w:val="0"/>
          <w:marRight w:val="0"/>
          <w:marTop w:val="0"/>
          <w:marBottom w:val="0"/>
          <w:divBdr>
            <w:top w:val="none" w:sz="0" w:space="0" w:color="auto"/>
            <w:left w:val="none" w:sz="0" w:space="0" w:color="auto"/>
            <w:bottom w:val="none" w:sz="0" w:space="0" w:color="auto"/>
            <w:right w:val="none" w:sz="0" w:space="0" w:color="auto"/>
          </w:divBdr>
        </w:div>
        <w:div w:id="2122920169">
          <w:marLeft w:val="0"/>
          <w:marRight w:val="0"/>
          <w:marTop w:val="0"/>
          <w:marBottom w:val="0"/>
          <w:divBdr>
            <w:top w:val="none" w:sz="0" w:space="0" w:color="auto"/>
            <w:left w:val="none" w:sz="0" w:space="0" w:color="auto"/>
            <w:bottom w:val="none" w:sz="0" w:space="0" w:color="auto"/>
            <w:right w:val="none" w:sz="0" w:space="0" w:color="auto"/>
          </w:divBdr>
        </w:div>
      </w:divsChild>
    </w:div>
    <w:div w:id="1764303864">
      <w:bodyDiv w:val="1"/>
      <w:marLeft w:val="0"/>
      <w:marRight w:val="0"/>
      <w:marTop w:val="0"/>
      <w:marBottom w:val="0"/>
      <w:divBdr>
        <w:top w:val="none" w:sz="0" w:space="0" w:color="auto"/>
        <w:left w:val="none" w:sz="0" w:space="0" w:color="auto"/>
        <w:bottom w:val="none" w:sz="0" w:space="0" w:color="auto"/>
        <w:right w:val="none" w:sz="0" w:space="0" w:color="auto"/>
      </w:divBdr>
    </w:div>
    <w:div w:id="1780833445">
      <w:bodyDiv w:val="1"/>
      <w:marLeft w:val="0"/>
      <w:marRight w:val="0"/>
      <w:marTop w:val="0"/>
      <w:marBottom w:val="0"/>
      <w:divBdr>
        <w:top w:val="none" w:sz="0" w:space="0" w:color="auto"/>
        <w:left w:val="none" w:sz="0" w:space="0" w:color="auto"/>
        <w:bottom w:val="none" w:sz="0" w:space="0" w:color="auto"/>
        <w:right w:val="none" w:sz="0" w:space="0" w:color="auto"/>
      </w:divBdr>
    </w:div>
    <w:div w:id="1835414298">
      <w:bodyDiv w:val="1"/>
      <w:marLeft w:val="0"/>
      <w:marRight w:val="0"/>
      <w:marTop w:val="0"/>
      <w:marBottom w:val="0"/>
      <w:divBdr>
        <w:top w:val="none" w:sz="0" w:space="0" w:color="auto"/>
        <w:left w:val="none" w:sz="0" w:space="0" w:color="auto"/>
        <w:bottom w:val="none" w:sz="0" w:space="0" w:color="auto"/>
        <w:right w:val="none" w:sz="0" w:space="0" w:color="auto"/>
      </w:divBdr>
    </w:div>
    <w:div w:id="1889947511">
      <w:bodyDiv w:val="1"/>
      <w:marLeft w:val="0"/>
      <w:marRight w:val="0"/>
      <w:marTop w:val="0"/>
      <w:marBottom w:val="0"/>
      <w:divBdr>
        <w:top w:val="none" w:sz="0" w:space="0" w:color="auto"/>
        <w:left w:val="none" w:sz="0" w:space="0" w:color="auto"/>
        <w:bottom w:val="none" w:sz="0" w:space="0" w:color="auto"/>
        <w:right w:val="none" w:sz="0" w:space="0" w:color="auto"/>
      </w:divBdr>
    </w:div>
    <w:div w:id="2048410697">
      <w:bodyDiv w:val="1"/>
      <w:marLeft w:val="0"/>
      <w:marRight w:val="0"/>
      <w:marTop w:val="0"/>
      <w:marBottom w:val="0"/>
      <w:divBdr>
        <w:top w:val="none" w:sz="0" w:space="0" w:color="auto"/>
        <w:left w:val="none" w:sz="0" w:space="0" w:color="auto"/>
        <w:bottom w:val="none" w:sz="0" w:space="0" w:color="auto"/>
        <w:right w:val="none" w:sz="0" w:space="0" w:color="auto"/>
      </w:divBdr>
    </w:div>
    <w:div w:id="2075933935">
      <w:bodyDiv w:val="1"/>
      <w:marLeft w:val="0"/>
      <w:marRight w:val="0"/>
      <w:marTop w:val="0"/>
      <w:marBottom w:val="0"/>
      <w:divBdr>
        <w:top w:val="none" w:sz="0" w:space="0" w:color="auto"/>
        <w:left w:val="none" w:sz="0" w:space="0" w:color="auto"/>
        <w:bottom w:val="none" w:sz="0" w:space="0" w:color="auto"/>
        <w:right w:val="none" w:sz="0" w:space="0" w:color="auto"/>
      </w:divBdr>
    </w:div>
    <w:div w:id="2081318227">
      <w:bodyDiv w:val="1"/>
      <w:marLeft w:val="0"/>
      <w:marRight w:val="0"/>
      <w:marTop w:val="0"/>
      <w:marBottom w:val="0"/>
      <w:divBdr>
        <w:top w:val="none" w:sz="0" w:space="0" w:color="auto"/>
        <w:left w:val="none" w:sz="0" w:space="0" w:color="auto"/>
        <w:bottom w:val="none" w:sz="0" w:space="0" w:color="auto"/>
        <w:right w:val="none" w:sz="0" w:space="0" w:color="auto"/>
      </w:divBdr>
    </w:div>
    <w:div w:id="2111847701">
      <w:bodyDiv w:val="1"/>
      <w:marLeft w:val="0"/>
      <w:marRight w:val="0"/>
      <w:marTop w:val="0"/>
      <w:marBottom w:val="0"/>
      <w:divBdr>
        <w:top w:val="none" w:sz="0" w:space="0" w:color="auto"/>
        <w:left w:val="none" w:sz="0" w:space="0" w:color="auto"/>
        <w:bottom w:val="none" w:sz="0" w:space="0" w:color="auto"/>
        <w:right w:val="none" w:sz="0" w:space="0" w:color="auto"/>
      </w:divBdr>
    </w:div>
    <w:div w:id="213116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ipk.nkp.cz/statistika-pruzkumy-dokumenty/statistiky/01_stat.htm" TargetMode="External"/><Relationship Id="rId2" Type="http://schemas.openxmlformats.org/officeDocument/2006/relationships/customXml" Target="../customXml/item2.xml"/><Relationship Id="rId16" Type="http://schemas.openxmlformats.org/officeDocument/2006/relationships/hyperlink" Target="https://dsia.msmt.cz/vystupy/f2/f21.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z_png@techlib.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5096781-7534-4a2f-9e6f-d7d4cb6efa44">
      <Terms xmlns="http://schemas.microsoft.com/office/infopath/2007/PartnerControls"/>
    </lcf76f155ced4ddcb4097134ff3c332f>
    <TaxCatchAll xmlns="42a8c7a5-1e92-4b14-8068-280b24b2fd8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4E1FA69AEA13840B70BECEC7F50DC6F" ma:contentTypeVersion="15" ma:contentTypeDescription="Vytvoří nový dokument" ma:contentTypeScope="" ma:versionID="9d78c4cf5d00795f51796f9e8482c696">
  <xsd:schema xmlns:xsd="http://www.w3.org/2001/XMLSchema" xmlns:xs="http://www.w3.org/2001/XMLSchema" xmlns:p="http://schemas.microsoft.com/office/2006/metadata/properties" xmlns:ns2="35096781-7534-4a2f-9e6f-d7d4cb6efa44" xmlns:ns3="42a8c7a5-1e92-4b14-8068-280b24b2fd85" targetNamespace="http://schemas.microsoft.com/office/2006/metadata/properties" ma:root="true" ma:fieldsID="5c1372d875264d18ce0df4fdf8c80243" ns2:_="" ns3:_="">
    <xsd:import namespace="35096781-7534-4a2f-9e6f-d7d4cb6efa44"/>
    <xsd:import namespace="42a8c7a5-1e92-4b14-8068-280b24b2fd8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96781-7534-4a2f-9e6f-d7d4cb6efa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47005682-58f5-4426-b444-f596d4a7be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a8c7a5-1e92-4b14-8068-280b24b2fd8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3d30fd8-49c5-4301-a690-cc9ea06afcdd}" ma:internalName="TaxCatchAll" ma:showField="CatchAllData" ma:web="42a8c7a5-1e92-4b14-8068-280b24b2fd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F44820-F7D6-4A31-83CE-06A24768FF2A}">
  <ds:schemaRefs>
    <ds:schemaRef ds:uri="http://schemas.microsoft.com/office/2006/documentManagement/types"/>
    <ds:schemaRef ds:uri="http://purl.org/dc/elements/1.1/"/>
    <ds:schemaRef ds:uri="http://schemas.microsoft.com/office/infopath/2007/PartnerControls"/>
    <ds:schemaRef ds:uri="http://purl.org/dc/terms/"/>
    <ds:schemaRef ds:uri="42a8c7a5-1e92-4b14-8068-280b24b2fd85"/>
    <ds:schemaRef ds:uri="http://schemas.microsoft.com/office/2006/metadata/properties"/>
    <ds:schemaRef ds:uri="http://schemas.openxmlformats.org/package/2006/metadata/core-properties"/>
    <ds:schemaRef ds:uri="35096781-7534-4a2f-9e6f-d7d4cb6efa44"/>
    <ds:schemaRef ds:uri="http://www.w3.org/XML/1998/namespace"/>
    <ds:schemaRef ds:uri="http://purl.org/dc/dcmitype/"/>
  </ds:schemaRefs>
</ds:datastoreItem>
</file>

<file path=customXml/itemProps2.xml><?xml version="1.0" encoding="utf-8"?>
<ds:datastoreItem xmlns:ds="http://schemas.openxmlformats.org/officeDocument/2006/customXml" ds:itemID="{C7DB80BB-7BBD-48A7-A5DB-DA1CCA7F366E}">
  <ds:schemaRefs>
    <ds:schemaRef ds:uri="http://schemas.microsoft.com/sharepoint/v3/contenttype/forms"/>
  </ds:schemaRefs>
</ds:datastoreItem>
</file>

<file path=customXml/itemProps3.xml><?xml version="1.0" encoding="utf-8"?>
<ds:datastoreItem xmlns:ds="http://schemas.openxmlformats.org/officeDocument/2006/customXml" ds:itemID="{D3FC6AED-0293-41F2-824C-63BB34FF1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96781-7534-4a2f-9e6f-d7d4cb6efa44"/>
    <ds:schemaRef ds:uri="42a8c7a5-1e92-4b14-8068-280b24b2fd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85DA06-254C-4DF5-89A3-EEDB1A1CA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334</Words>
  <Characters>40232</Characters>
  <Application>Microsoft Office Word</Application>
  <DocSecurity>0</DocSecurity>
  <Lines>335</Lines>
  <Paragraphs>9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24T10:32:00Z</dcterms:created>
  <dcterms:modified xsi:type="dcterms:W3CDTF">2025-06-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5a8442-68f3-4087-8f05-d564bed44e92_Enabled">
    <vt:lpwstr>true</vt:lpwstr>
  </property>
  <property fmtid="{D5CDD505-2E9C-101B-9397-08002B2CF9AE}" pid="3" name="MSIP_Label_f15a8442-68f3-4087-8f05-d564bed44e92_SetDate">
    <vt:lpwstr>2025-05-12T11:26:11Z</vt:lpwstr>
  </property>
  <property fmtid="{D5CDD505-2E9C-101B-9397-08002B2CF9AE}" pid="4" name="MSIP_Label_f15a8442-68f3-4087-8f05-d564bed44e92_Method">
    <vt:lpwstr>Standard</vt:lpwstr>
  </property>
  <property fmtid="{D5CDD505-2E9C-101B-9397-08002B2CF9AE}" pid="5" name="MSIP_Label_f15a8442-68f3-4087-8f05-d564bed44e92_Name">
    <vt:lpwstr>97171605-0670-4512-b8c8-ebe12520d29a</vt:lpwstr>
  </property>
  <property fmtid="{D5CDD505-2E9C-101B-9397-08002B2CF9AE}" pid="6" name="MSIP_Label_f15a8442-68f3-4087-8f05-d564bed44e92_SiteId">
    <vt:lpwstr>138f17b0-6ad5-4ddf-a195-24e73c3655fd</vt:lpwstr>
  </property>
  <property fmtid="{D5CDD505-2E9C-101B-9397-08002B2CF9AE}" pid="7" name="MSIP_Label_f15a8442-68f3-4087-8f05-d564bed44e92_ActionId">
    <vt:lpwstr>f934efad-f562-42fb-a70e-73b230e31f01</vt:lpwstr>
  </property>
  <property fmtid="{D5CDD505-2E9C-101B-9397-08002B2CF9AE}" pid="8" name="MSIP_Label_f15a8442-68f3-4087-8f05-d564bed44e92_ContentBits">
    <vt:lpwstr>0</vt:lpwstr>
  </property>
  <property fmtid="{D5CDD505-2E9C-101B-9397-08002B2CF9AE}" pid="9" name="MSIP_Label_f15a8442-68f3-4087-8f05-d564bed44e92_Tag">
    <vt:lpwstr>10, 3, 0, 1</vt:lpwstr>
  </property>
  <property fmtid="{D5CDD505-2E9C-101B-9397-08002B2CF9AE}" pid="10" name="ContentTypeId">
    <vt:lpwstr>0x01010074E1FA69AEA13840B70BECEC7F50DC6F</vt:lpwstr>
  </property>
  <property fmtid="{D5CDD505-2E9C-101B-9397-08002B2CF9AE}" pid="11" name="MediaServiceImageTags">
    <vt:lpwstr/>
  </property>
</Properties>
</file>